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01B52" w14:textId="3BC72C90" w:rsidR="00E34B8A" w:rsidRDefault="00E34B8A">
      <w:r>
        <w:t xml:space="preserve">    </w:t>
      </w:r>
    </w:p>
    <w:sdt>
      <w:sdtPr>
        <w:id w:val="-1258663589"/>
        <w:docPartObj>
          <w:docPartGallery w:val="Cover Pages"/>
          <w:docPartUnique/>
        </w:docPartObj>
      </w:sdtPr>
      <w:sdtEndPr/>
      <w:sdtContent>
        <w:p w14:paraId="524F559F" w14:textId="1E1012DB" w:rsidR="00D661E9" w:rsidRDefault="00D661E9"/>
        <w:p w14:paraId="5C69AB1D" w14:textId="7EA197AA" w:rsidR="00FE6385" w:rsidRDefault="00D661E9">
          <w:r>
            <w:br w:type="page"/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7243" behindDoc="0" locked="0" layoutInCell="1" allowOverlap="1" wp14:anchorId="5707A50E" wp14:editId="44BE3CA9">
                    <wp:simplePos x="0" y="0"/>
                    <wp:positionH relativeFrom="margin">
                      <wp:posOffset>890905</wp:posOffset>
                    </wp:positionH>
                    <wp:positionV relativeFrom="page">
                      <wp:posOffset>3460115</wp:posOffset>
                    </wp:positionV>
                    <wp:extent cx="4686300" cy="6720840"/>
                    <wp:effectExtent l="0" t="0" r="10160" b="508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B00A63" w14:textId="78BA59E3" w:rsidR="004B1524" w:rsidRDefault="004B1524">
                                <w:pPr>
                                  <w:pStyle w:val="NoSpacing"/>
                                  <w:spacing w:before="40" w:after="40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MedServe</w:t>
                                </w:r>
                                <w:proofErr w:type="spellEnd"/>
                                <w:r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 User Manual</w:t>
                                </w:r>
                              </w:p>
                              <w:p w14:paraId="048B2D78" w14:textId="77777777" w:rsidR="004B1524" w:rsidRDefault="004B1524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707A50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70.15pt;margin-top:272.45pt;width:369pt;height:529.2pt;z-index:251657243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" filled="f" stroked="f" strokeweight=".5pt">
                    <v:textbox style="mso-fit-shape-to-text:t" inset="0,0,0,0">
                      <w:txbxContent>
                        <w:p w14:paraId="28B00A63" w14:textId="78BA59E3" w:rsidR="004B1524" w:rsidRDefault="004B1524">
                          <w:pPr>
                            <w:pStyle w:val="NoSpacing"/>
                            <w:spacing w:before="40" w:after="40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proofErr w:type="spellStart"/>
                          <w:r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MedServe</w:t>
                          </w:r>
                          <w:proofErr w:type="spellEnd"/>
                          <w:r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 xml:space="preserve"> User Manual</w:t>
                          </w:r>
                        </w:p>
                        <w:p w14:paraId="048B2D78" w14:textId="77777777" w:rsidR="004B1524" w:rsidRDefault="004B1524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A3A15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242" behindDoc="0" locked="0" layoutInCell="1" allowOverlap="1" wp14:anchorId="5B54015F" wp14:editId="512A0A8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969541740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A04D249" w14:textId="77777777" w:rsidR="004B1524" w:rsidRDefault="004B1524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B54015F" id="Rectangle 132" o:spid="_x0000_s1027" style="position:absolute;margin-left:-4.4pt;margin-top:0;width:46.8pt;height:77.75pt;z-index:251657242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969541740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A04D249" w14:textId="77777777" w:rsidR="004B1524" w:rsidRDefault="004B1524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5258280"/>
        <w:docPartObj>
          <w:docPartGallery w:val="Table of Contents"/>
          <w:docPartUnique/>
        </w:docPartObj>
      </w:sdtPr>
      <w:sdtEndPr>
        <w:rPr>
          <w:b/>
          <w:szCs w:val="18"/>
        </w:rPr>
      </w:sdtEndPr>
      <w:sdtContent>
        <w:p w14:paraId="2C9A068E" w14:textId="3C9A2271" w:rsidR="00995C50" w:rsidRDefault="00995C50">
          <w:pPr>
            <w:pStyle w:val="TOCHeading"/>
          </w:pPr>
          <w:r>
            <w:t>Table of Contents</w:t>
          </w:r>
        </w:p>
        <w:p w14:paraId="2385E991" w14:textId="50CDFD73" w:rsidR="00995C50" w:rsidRPr="00E85991" w:rsidRDefault="00995C50" w:rsidP="00506724">
          <w:pPr>
            <w:pStyle w:val="TOC1"/>
            <w:numPr>
              <w:ilvl w:val="0"/>
              <w:numId w:val="1"/>
            </w:numPr>
            <w:rPr>
              <w:b/>
              <w:bCs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57407" behindDoc="0" locked="0" layoutInCell="1" allowOverlap="1" wp14:anchorId="59C1E644" wp14:editId="54E34698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9230</wp:posOffset>
                    </wp:positionV>
                    <wp:extent cx="5724525" cy="19050"/>
                    <wp:effectExtent l="0" t="0" r="28575" b="19050"/>
                    <wp:wrapNone/>
                    <wp:docPr id="227" name="Straight Connector 2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86AC273" id="Straight Connector 227" o:spid="_x0000_s1026" style="position:absolute;flip:y;z-index:25165740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9pt" to="850.3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>
            <w:rPr>
              <w:b/>
              <w:bCs/>
              <w:sz w:val="24"/>
            </w:rPr>
            <w:t xml:space="preserve"> </w:t>
          </w:r>
          <w:r w:rsidRPr="00E85991">
            <w:rPr>
              <w:b/>
              <w:bCs/>
              <w:sz w:val="24"/>
            </w:rPr>
            <w:t>ABOUT THIS DOCUMENT</w:t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  <w:t xml:space="preserve">        </w:t>
          </w:r>
          <w:r w:rsidR="00C7486F">
            <w:rPr>
              <w:b/>
              <w:bCs/>
              <w:sz w:val="24"/>
            </w:rPr>
            <w:t>4</w:t>
          </w:r>
        </w:p>
        <w:p w14:paraId="635E31A5" w14:textId="37D3E11E" w:rsidR="00995C50" w:rsidRDefault="00995C50" w:rsidP="00995C50">
          <w:pPr>
            <w:pStyle w:val="TOC2"/>
            <w:ind w:left="360" w:firstLine="720"/>
          </w:pPr>
          <w:r>
            <w:t>Intended Audience……………….…………………………………………………………………………………………….</w:t>
          </w:r>
          <w:r w:rsidR="00C7486F">
            <w:t>4</w:t>
          </w:r>
        </w:p>
        <w:p w14:paraId="2FA37C35" w14:textId="25B6BD0F" w:rsidR="00995C50" w:rsidRPr="00227B8F" w:rsidRDefault="00995C50" w:rsidP="00995C50">
          <w:pPr>
            <w:ind w:left="360" w:firstLine="720"/>
          </w:pPr>
          <w:r>
            <w:t>System Requirements……………………………….………………………………………………………………………..</w:t>
          </w:r>
          <w:r w:rsidR="00C7486F">
            <w:t>4</w:t>
          </w:r>
        </w:p>
        <w:p w14:paraId="2DE0BAFF" w14:textId="31345D45" w:rsidR="00995C50" w:rsidRPr="00E85991" w:rsidRDefault="00995C50" w:rsidP="00506724">
          <w:pPr>
            <w:pStyle w:val="TOC1"/>
            <w:numPr>
              <w:ilvl w:val="0"/>
              <w:numId w:val="1"/>
            </w:numPr>
            <w:rPr>
              <w:b/>
              <w:bCs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57408" behindDoc="0" locked="0" layoutInCell="1" allowOverlap="1" wp14:anchorId="19D6A959" wp14:editId="2E1815BA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3355</wp:posOffset>
                    </wp:positionV>
                    <wp:extent cx="5724525" cy="19050"/>
                    <wp:effectExtent l="0" t="0" r="28575" b="19050"/>
                    <wp:wrapNone/>
                    <wp:docPr id="228" name="Straight Connector 2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A7B5156" id="Straight Connector 228" o:spid="_x0000_s1026" style="position:absolute;flip:y;z-index:251657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65pt" to="850.3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bCs/>
              <w:sz w:val="24"/>
            </w:rPr>
            <w:t>SOFTWARE DESCRIPTION</w:t>
          </w:r>
          <w:r>
            <w:rPr>
              <w:b/>
              <w:bCs/>
              <w:sz w:val="24"/>
            </w:rPr>
            <w:t xml:space="preserve">                                                                                                            </w:t>
          </w:r>
          <w:r w:rsidR="00C7486F">
            <w:rPr>
              <w:b/>
              <w:bCs/>
              <w:sz w:val="24"/>
            </w:rPr>
            <w:t>5</w:t>
          </w:r>
        </w:p>
        <w:p w14:paraId="217295E4" w14:textId="101D9AFE" w:rsidR="00995C50" w:rsidRDefault="00FC57B7" w:rsidP="00995C50">
          <w:pPr>
            <w:pStyle w:val="TOC2"/>
            <w:ind w:left="360" w:firstLine="720"/>
          </w:pPr>
          <w:r>
            <w:t>Description</w:t>
          </w:r>
          <w:r w:rsidR="00995C50">
            <w:t>…</w:t>
          </w:r>
          <w:r>
            <w:t>………………</w:t>
          </w:r>
          <w:r w:rsidR="00995C50">
            <w:t>………….……………………………………</w:t>
          </w:r>
          <w:r>
            <w:t>………………………………</w:t>
          </w:r>
          <w:r w:rsidR="00995C50">
            <w:t>…………………….</w:t>
          </w:r>
          <w:r w:rsidR="00D716E0">
            <w:t>.</w:t>
          </w:r>
          <w:r w:rsidR="00C7486F">
            <w:t>5</w:t>
          </w:r>
        </w:p>
        <w:p w14:paraId="618AAA64" w14:textId="6F4283FC" w:rsidR="00FC57B7" w:rsidRPr="00FC57B7" w:rsidRDefault="00FC57B7" w:rsidP="00FC57B7">
          <w:r>
            <w:t xml:space="preserve">                      Benefits &amp; Values………………………………………………………………………………………………………………</w:t>
          </w:r>
          <w:r w:rsidR="00D716E0">
            <w:t>.</w:t>
          </w:r>
          <w:r w:rsidR="00C7486F">
            <w:t>5</w:t>
          </w:r>
        </w:p>
        <w:p w14:paraId="1972BD04" w14:textId="38934877" w:rsidR="004B1524" w:rsidRDefault="00995C50" w:rsidP="006834E2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259" w:lineRule="auto"/>
          </w:pPr>
          <w:r>
            <w:rPr>
              <w:b w:val="0"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7409" behindDoc="0" locked="0" layoutInCell="1" allowOverlap="1" wp14:anchorId="30461ED5" wp14:editId="6D06589C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1450</wp:posOffset>
                    </wp:positionV>
                    <wp:extent cx="5724525" cy="19050"/>
                    <wp:effectExtent l="0" t="0" r="28575" b="19050"/>
                    <wp:wrapNone/>
                    <wp:docPr id="229" name="Straight Connector 2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78D3D7E" id="Straight Connector 229" o:spid="_x0000_s1026" style="position:absolute;flip:y;z-index:25165740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5pt" to="850.3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t>OVERVIEW OF THE MED</w:t>
          </w:r>
          <w:r w:rsidR="00FC57B7">
            <w:t xml:space="preserve">SERVE SOFTWARE </w:t>
          </w:r>
          <w:r>
            <w:t xml:space="preserve"> </w:t>
          </w:r>
          <w:r w:rsidR="00FC57B7">
            <w:t xml:space="preserve">                        </w:t>
          </w:r>
          <w:r>
            <w:t xml:space="preserve">                                                                 </w:t>
          </w:r>
          <w:r w:rsidR="00C7486F">
            <w:t>6</w:t>
          </w:r>
        </w:p>
        <w:p w14:paraId="779AB307" w14:textId="5F03ECDD" w:rsidR="00995C50" w:rsidRDefault="00995C50" w:rsidP="00995C50">
          <w:pPr>
            <w:ind w:left="360" w:firstLine="720"/>
          </w:pPr>
          <w:r>
            <w:t xml:space="preserve">Connecting to the </w:t>
          </w:r>
          <w:proofErr w:type="spellStart"/>
          <w:r>
            <w:t>Med</w:t>
          </w:r>
          <w:r w:rsidR="00FC57B7">
            <w:t>Serve</w:t>
          </w:r>
          <w:proofErr w:type="spellEnd"/>
          <w:r w:rsidR="00FC57B7">
            <w:t xml:space="preserve"> </w:t>
          </w:r>
          <w:r>
            <w:t>System…………………</w:t>
          </w:r>
          <w:r w:rsidR="00FC57B7">
            <w:t>……………</w:t>
          </w:r>
          <w:r>
            <w:t>………………………………………………</w:t>
          </w:r>
          <w:r w:rsidR="00D716E0">
            <w:t>….</w:t>
          </w:r>
          <w:r w:rsidR="00C7486F">
            <w:t>6</w:t>
          </w:r>
        </w:p>
        <w:p w14:paraId="04D315EC" w14:textId="605DE760" w:rsidR="00995C50" w:rsidRDefault="00995C50" w:rsidP="00995C50">
          <w:r>
            <w:rPr>
              <w:b/>
              <w:i/>
            </w:rPr>
            <w:t xml:space="preserve">      </w:t>
          </w:r>
          <w:r>
            <w:rPr>
              <w:b/>
              <w:i/>
            </w:rPr>
            <w:tab/>
            <w:t xml:space="preserve">      </w:t>
          </w:r>
          <w:r w:rsidRPr="00041F05">
            <w:rPr>
              <w:b/>
              <w:i/>
            </w:rPr>
            <w:t>Login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Login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Pr="00041F05">
            <w:rPr>
              <w:b/>
              <w:i/>
            </w:rPr>
            <w:t xml:space="preserve"> Screen</w:t>
          </w:r>
          <w:r>
            <w:t xml:space="preserve"> …………………………………………..………………………………………..………………………………</w:t>
          </w:r>
          <w:r w:rsidR="00D716E0">
            <w:t>…</w:t>
          </w:r>
          <w:r w:rsidR="00C7486F">
            <w:t>7</w:t>
          </w:r>
        </w:p>
        <w:p w14:paraId="30FCB44F" w14:textId="557106B2" w:rsidR="00995C50" w:rsidRDefault="00D716E0" w:rsidP="00995C50">
          <w:pPr>
            <w:ind w:left="720" w:firstLine="720"/>
          </w:pPr>
          <w:r>
            <w:t>Logi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Logi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with Badg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Badge</w:instrText>
          </w:r>
          <w:r w:rsidR="002B2D0A">
            <w:instrText xml:space="preserve">" </w:instrText>
          </w:r>
          <w:r w:rsidR="002B2D0A">
            <w:fldChar w:fldCharType="end"/>
          </w:r>
          <w:r w:rsidR="00995C50">
            <w:t>……………………………………………………………………………</w:t>
          </w:r>
          <w:r>
            <w:t>…………………….</w:t>
          </w:r>
          <w:r w:rsidR="00995C50">
            <w:t>……...</w:t>
          </w:r>
          <w:r w:rsidR="00C7486F">
            <w:t>7</w:t>
          </w:r>
        </w:p>
        <w:p w14:paraId="699E0FAA" w14:textId="573DEE07" w:rsidR="00995C50" w:rsidRDefault="00995C50" w:rsidP="00995C50">
          <w:r>
            <w:t xml:space="preserve">             </w:t>
          </w:r>
          <w:r>
            <w:tab/>
          </w:r>
          <w:r>
            <w:tab/>
          </w:r>
          <w:r w:rsidR="00D716E0">
            <w:t>Username</w:t>
          </w:r>
          <w:r w:rsidR="00A94F51">
            <w:fldChar w:fldCharType="begin"/>
          </w:r>
          <w:r w:rsidR="00A94F51">
            <w:instrText xml:space="preserve"> XE "</w:instrText>
          </w:r>
          <w:r w:rsidR="00A94F51" w:rsidRPr="00965703">
            <w:rPr>
              <w:sz w:val="24"/>
            </w:rPr>
            <w:instrText>Username</w:instrText>
          </w:r>
          <w:r w:rsidR="00A94F51">
            <w:instrText xml:space="preserve">" </w:instrText>
          </w:r>
          <w:r w:rsidR="00A94F51">
            <w:fldChar w:fldCharType="end"/>
          </w:r>
          <w:r w:rsidR="00D716E0">
            <w:t xml:space="preserve"> &amp; Password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ssword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</w:t>
          </w:r>
          <w:r w:rsidR="00D716E0">
            <w:t>….</w:t>
          </w:r>
          <w:r>
            <w:t>..</w:t>
          </w:r>
          <w:r w:rsidR="00C7486F">
            <w:t>8</w:t>
          </w:r>
        </w:p>
        <w:p w14:paraId="6FCBEC35" w14:textId="4900F484" w:rsidR="00995C50" w:rsidRDefault="00995C50" w:rsidP="00995C50">
          <w:r>
            <w:t xml:space="preserve">                    </w:t>
          </w:r>
          <w:r w:rsidRPr="00AE575B">
            <w:rPr>
              <w:b/>
              <w:i/>
            </w:rPr>
            <w:t>Patien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tien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Pr="00AE575B">
            <w:rPr>
              <w:b/>
              <w:i/>
            </w:rPr>
            <w:t xml:space="preserve"> Record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Record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.…………………………………………………………………………………………………………………</w:t>
          </w:r>
          <w:r w:rsidR="00C7486F">
            <w:t>9</w:t>
          </w:r>
        </w:p>
        <w:p w14:paraId="7D31AC54" w14:textId="5FDACDE6" w:rsidR="00995C50" w:rsidRDefault="00995C50" w:rsidP="00995C50">
          <w:r>
            <w:t xml:space="preserve">             </w:t>
          </w:r>
          <w:r>
            <w:tab/>
          </w:r>
          <w:r>
            <w:tab/>
            <w:t>All Patients………………….……………………………………………………………………………………………</w:t>
          </w:r>
          <w:r w:rsidR="00D716E0">
            <w:t>….</w:t>
          </w:r>
          <w:r w:rsidR="00C7486F">
            <w:t>9</w:t>
          </w:r>
        </w:p>
        <w:p w14:paraId="5E94436C" w14:textId="43AC7160" w:rsidR="00995C50" w:rsidRDefault="00995C50" w:rsidP="00995C50">
          <w:r>
            <w:t xml:space="preserve">                             My Patients………………………………………………………………………………………………………………..</w:t>
          </w:r>
          <w:r w:rsidR="00D716E0">
            <w:t>1</w:t>
          </w:r>
          <w:r w:rsidR="00C7486F">
            <w:t>6</w:t>
          </w:r>
        </w:p>
        <w:p w14:paraId="55897F5B" w14:textId="414DB190" w:rsidR="00D716E0" w:rsidRDefault="00D716E0" w:rsidP="00995C50">
          <w:r>
            <w:t xml:space="preserve">                             Add Patient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tient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…………………..1</w:t>
          </w:r>
          <w:r w:rsidR="00C7486F">
            <w:t>7</w:t>
          </w:r>
        </w:p>
        <w:p w14:paraId="75AD151D" w14:textId="45C33FC0" w:rsidR="00995C50" w:rsidRDefault="00995C50" w:rsidP="00995C50">
          <w:r w:rsidRPr="00E713EE">
            <w:rPr>
              <w:b/>
              <w:i/>
            </w:rPr>
            <w:t xml:space="preserve">    </w:t>
          </w:r>
          <w:r>
            <w:rPr>
              <w:b/>
              <w:i/>
            </w:rPr>
            <w:t xml:space="preserve">              </w:t>
          </w:r>
          <w:r w:rsidRPr="00E713EE">
            <w:rPr>
              <w:b/>
              <w:i/>
            </w:rPr>
            <w:t xml:space="preserve"> </w:t>
          </w:r>
          <w:r>
            <w:rPr>
              <w:b/>
              <w:i/>
            </w:rPr>
            <w:t xml:space="preserve"> </w:t>
          </w:r>
          <w:r w:rsidRPr="00E713EE">
            <w:rPr>
              <w:b/>
              <w:i/>
            </w:rPr>
            <w:t>Inventory</w:t>
          </w:r>
          <w:r>
            <w:t>…………………………………………………………….…………………………………………………………….1</w:t>
          </w:r>
          <w:r w:rsidR="00C7486F">
            <w:t>8</w:t>
          </w:r>
        </w:p>
        <w:p w14:paraId="0C0FEA75" w14:textId="148622B4" w:rsidR="00995C50" w:rsidRDefault="00995C50" w:rsidP="00995C50">
          <w:r>
            <w:t xml:space="preserve">             </w:t>
          </w:r>
          <w:r>
            <w:tab/>
          </w:r>
          <w:r>
            <w:tab/>
            <w:t>Ad Hoc Dispens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Dispense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..…………………………………………………………………………………………1</w:t>
          </w:r>
          <w:r w:rsidR="00C7486F">
            <w:t>8</w:t>
          </w:r>
        </w:p>
        <w:p w14:paraId="59A233CA" w14:textId="5D8D4FB3" w:rsidR="00995C50" w:rsidRDefault="00995C50" w:rsidP="00995C50">
          <w:r>
            <w:t xml:space="preserve">            </w:t>
          </w:r>
          <w:r>
            <w:tab/>
          </w:r>
          <w:r>
            <w:tab/>
            <w:t>End of Shift Count……………………..………………………………………………………………………………</w:t>
          </w:r>
          <w:r w:rsidR="00D716E0">
            <w:t>.</w:t>
          </w:r>
          <w:r>
            <w:t>1</w:t>
          </w:r>
          <w:r w:rsidR="00C7486F">
            <w:t>9</w:t>
          </w:r>
        </w:p>
        <w:p w14:paraId="3EA9A972" w14:textId="4B18F92B" w:rsidR="00995C50" w:rsidRDefault="00995C50" w:rsidP="00995C50">
          <w:r>
            <w:t xml:space="preserve">            </w:t>
          </w:r>
          <w:r>
            <w:tab/>
          </w:r>
          <w:r>
            <w:tab/>
            <w:t>Configure Inventory………….………………..…………………………………………………………………….</w:t>
          </w:r>
          <w:r w:rsidR="00D716E0">
            <w:t>.</w:t>
          </w:r>
          <w:r w:rsidR="00C7486F">
            <w:t>20</w:t>
          </w:r>
        </w:p>
        <w:p w14:paraId="0DD644D2" w14:textId="79FE5431" w:rsidR="00995C50" w:rsidRDefault="00995C50" w:rsidP="00995C50">
          <w:r>
            <w:t xml:space="preserve">            </w:t>
          </w:r>
          <w:r>
            <w:tab/>
          </w:r>
          <w:r>
            <w:tab/>
            <w:t>Wast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Waste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……………………….…</w:t>
          </w:r>
          <w:r w:rsidR="00D716E0">
            <w:t>.</w:t>
          </w:r>
          <w:r w:rsidR="00402065">
            <w:t>2</w:t>
          </w:r>
          <w:r w:rsidR="00C7486F">
            <w:t>2</w:t>
          </w:r>
        </w:p>
        <w:p w14:paraId="54267B6E" w14:textId="31068F29" w:rsidR="00995C50" w:rsidRDefault="00995C50" w:rsidP="00995C50">
          <w:r>
            <w:t xml:space="preserve">      </w:t>
          </w:r>
          <w:r>
            <w:tab/>
            <w:t xml:space="preserve">      </w:t>
          </w:r>
          <w:r w:rsidRPr="00E34B8A">
            <w:rPr>
              <w:b/>
              <w:i/>
            </w:rPr>
            <w:t>Reports</w:t>
          </w:r>
          <w:r w:rsidRPr="00E34B8A">
            <w:t>……………………………………………………</w:t>
          </w:r>
          <w:r>
            <w:t>..</w:t>
          </w:r>
          <w:r w:rsidRPr="00E34B8A">
            <w:t>……………………………</w:t>
          </w:r>
          <w:r>
            <w:t>…</w:t>
          </w:r>
          <w:r w:rsidRPr="00E34B8A">
            <w:t>……………………………………</w:t>
          </w:r>
          <w:r w:rsidR="00D716E0">
            <w:t>…2</w:t>
          </w:r>
          <w:r w:rsidR="00C7486F">
            <w:t>3</w:t>
          </w:r>
        </w:p>
        <w:p w14:paraId="635A1F2C" w14:textId="48267A5C" w:rsidR="00995C50" w:rsidRDefault="00995C50" w:rsidP="00995C50">
          <w:r>
            <w:t xml:space="preserve">                    </w:t>
          </w:r>
          <w:r w:rsidRPr="00E34B8A">
            <w:rPr>
              <w:b/>
              <w:i/>
            </w:rPr>
            <w:t>Discrepan</w:t>
          </w:r>
          <w:r>
            <w:rPr>
              <w:b/>
              <w:i/>
            </w:rPr>
            <w:t>ci</w:t>
          </w:r>
          <w:r w:rsidRPr="00E34B8A">
            <w:rPr>
              <w:b/>
              <w:i/>
            </w:rPr>
            <w:t>es</w:t>
          </w:r>
          <w:r w:rsidR="006131ED">
            <w:rPr>
              <w:b/>
              <w:i/>
            </w:rPr>
            <w:fldChar w:fldCharType="begin"/>
          </w:r>
          <w:r w:rsidR="006131ED">
            <w:instrText xml:space="preserve"> XE "</w:instrText>
          </w:r>
          <w:r w:rsidR="006131ED" w:rsidRPr="0072289D">
            <w:instrText>Discrepancies</w:instrText>
          </w:r>
          <w:r w:rsidR="006131ED">
            <w:instrText xml:space="preserve">" </w:instrText>
          </w:r>
          <w:r w:rsidR="006131ED">
            <w:rPr>
              <w:b/>
              <w:i/>
            </w:rPr>
            <w:fldChar w:fldCharType="end"/>
          </w:r>
          <w:r>
            <w:t>……….……………………………………………………………………………………………………………</w:t>
          </w:r>
          <w:r w:rsidR="00D716E0">
            <w:t>2</w:t>
          </w:r>
          <w:r w:rsidR="00C7486F">
            <w:t>4</w:t>
          </w:r>
        </w:p>
        <w:p w14:paraId="136AD0A0" w14:textId="7AED8C24" w:rsidR="00995C50" w:rsidRDefault="00995C50" w:rsidP="00995C50">
          <w:r>
            <w:t xml:space="preserve">                             Resolve……………………………………………………………………………………………………………………</w:t>
          </w:r>
          <w:r w:rsidR="00D716E0">
            <w:t>…2</w:t>
          </w:r>
          <w:r w:rsidR="00C7486F">
            <w:t>5</w:t>
          </w:r>
        </w:p>
        <w:p w14:paraId="03D24459" w14:textId="0216B630" w:rsidR="00995C50" w:rsidRDefault="00995C50" w:rsidP="00995C50">
          <w:r>
            <w:t xml:space="preserve">                    </w:t>
          </w:r>
          <w:r>
            <w:rPr>
              <w:b/>
              <w:i/>
            </w:rPr>
            <w:t>Impor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instrText>Impor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="00D716E0">
            <w:rPr>
              <w:b/>
              <w:i/>
            </w:rPr>
            <w:t>/Expor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Expor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……………….……………………………………………………………………………………………….</w:t>
          </w:r>
          <w:r w:rsidR="00D716E0">
            <w:t>.2</w:t>
          </w:r>
          <w:r w:rsidR="00C7486F">
            <w:t>6</w:t>
          </w:r>
        </w:p>
        <w:p w14:paraId="3494C2FB" w14:textId="1999A3FC" w:rsidR="00995C50" w:rsidRDefault="00995C50" w:rsidP="00995C50">
          <w:r>
            <w:t xml:space="preserve">                    </w:t>
          </w:r>
          <w:r w:rsidRPr="00E34B8A">
            <w:rPr>
              <w:b/>
              <w:i/>
            </w:rPr>
            <w:t>Pharmacy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harmacy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……………………………………………………………………………………………………………………...</w:t>
          </w:r>
          <w:r w:rsidR="00D716E0">
            <w:t>.</w:t>
          </w:r>
          <w:r>
            <w:t>2</w:t>
          </w:r>
          <w:r w:rsidR="00C7486F">
            <w:t>7</w:t>
          </w:r>
        </w:p>
        <w:p w14:paraId="4A08D6F3" w14:textId="1E6C6933" w:rsidR="00995C50" w:rsidRDefault="00995C50" w:rsidP="00995C50">
          <w:r>
            <w:t xml:space="preserve">                    </w:t>
          </w:r>
          <w:r w:rsidRPr="00A31491">
            <w:rPr>
              <w:b/>
              <w:i/>
            </w:rPr>
            <w:t>Settings</w:t>
          </w:r>
          <w:r>
            <w:t>…………………………………………………………………………………………………………………………….2</w:t>
          </w:r>
          <w:r w:rsidR="00C7486F">
            <w:t>8</w:t>
          </w:r>
        </w:p>
        <w:p w14:paraId="502AF1DB" w14:textId="3AD69904" w:rsidR="00995C50" w:rsidRDefault="00995C50" w:rsidP="00995C50">
          <w:r>
            <w:t xml:space="preserve">            </w:t>
          </w:r>
          <w:r>
            <w:tab/>
          </w:r>
          <w:r>
            <w:tab/>
            <w:t xml:space="preserve"> Users Settings………..…………………………………………………………………………………………………2</w:t>
          </w:r>
          <w:r w:rsidR="00C7486F">
            <w:t>8</w:t>
          </w:r>
        </w:p>
        <w:p w14:paraId="1A8D46A3" w14:textId="3862E131" w:rsidR="00995C50" w:rsidRDefault="00995C50" w:rsidP="00995C50">
          <w:r>
            <w:t xml:space="preserve">           </w:t>
          </w:r>
          <w:r>
            <w:tab/>
          </w:r>
          <w:r>
            <w:tab/>
            <w:t xml:space="preserve"> Discharg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Discharge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/ Admit…………………………………………………………………………………………………….2</w:t>
          </w:r>
          <w:r w:rsidR="00C7486F">
            <w:t>9</w:t>
          </w:r>
        </w:p>
        <w:p w14:paraId="65B48C1E" w14:textId="152A9F22" w:rsidR="00995C50" w:rsidRDefault="00995C50" w:rsidP="00995C50">
          <w:r>
            <w:lastRenderedPageBreak/>
            <w:t xml:space="preserve">             </w:t>
          </w:r>
          <w:r>
            <w:tab/>
          </w:r>
          <w:r>
            <w:tab/>
            <w:t xml:space="preserve"> </w:t>
          </w:r>
          <w:r w:rsidRPr="00D716E0">
            <w:t>Edit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Edit</w:instrText>
          </w:r>
          <w:r w:rsidR="002B2D0A">
            <w:instrText xml:space="preserve">" </w:instrText>
          </w:r>
          <w:r w:rsidR="002B2D0A">
            <w:fldChar w:fldCharType="end"/>
          </w:r>
          <w:r w:rsidRPr="00D716E0">
            <w:t xml:space="preserve"> Rooms / Beds</w:t>
          </w:r>
          <w:r>
            <w:t>…………………………………………………………………………………………………</w:t>
          </w:r>
          <w:r w:rsidR="00D716E0">
            <w:t>….</w:t>
          </w:r>
          <w:r w:rsidR="00402065">
            <w:t>3</w:t>
          </w:r>
          <w:r w:rsidR="00C7486F">
            <w:t>1</w:t>
          </w:r>
        </w:p>
        <w:p w14:paraId="5A703C14" w14:textId="4CD59EB8" w:rsidR="00995C50" w:rsidRDefault="00995C50" w:rsidP="00995C50">
          <w:r>
            <w:t xml:space="preserve">           </w:t>
          </w:r>
          <w:r>
            <w:tab/>
          </w:r>
          <w:r>
            <w:tab/>
            <w:t xml:space="preserve">  Admi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Admi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Settings……….…………………………………………………………………………………….........…</w:t>
          </w:r>
          <w:r w:rsidR="00D716E0">
            <w:t>.3</w:t>
          </w:r>
          <w:r w:rsidR="00C7486F">
            <w:t>3</w:t>
          </w:r>
        </w:p>
        <w:p w14:paraId="6AAA020D" w14:textId="66767BA3" w:rsidR="00995C50" w:rsidRPr="00E34B8A" w:rsidRDefault="00995C50" w:rsidP="00995C50">
          <w:r>
            <w:t xml:space="preserve">                               Phy</w:t>
          </w:r>
          <w:r w:rsidR="00373F6A">
            <w:t>s</w:t>
          </w:r>
          <w:r>
            <w:t>icia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hysicia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Settings…………………………………………………………………………………………………….</w:t>
          </w:r>
          <w:r w:rsidR="00D716E0">
            <w:t>3</w:t>
          </w:r>
          <w:r w:rsidR="00C7486F">
            <w:t>4</w:t>
          </w:r>
        </w:p>
        <w:p w14:paraId="1EBDBBA9" w14:textId="351B192B" w:rsidR="00995C50" w:rsidRPr="00E85991" w:rsidRDefault="00995C50" w:rsidP="00506724">
          <w:pPr>
            <w:pStyle w:val="ListParagraph"/>
            <w:numPr>
              <w:ilvl w:val="0"/>
              <w:numId w:val="1"/>
            </w:numPr>
            <w:rPr>
              <w:b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57410" behindDoc="0" locked="0" layoutInCell="1" allowOverlap="1" wp14:anchorId="2B54A5D4" wp14:editId="278242EC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1610</wp:posOffset>
                    </wp:positionV>
                    <wp:extent cx="5724525" cy="19050"/>
                    <wp:effectExtent l="0" t="0" r="28575" b="19050"/>
                    <wp:wrapNone/>
                    <wp:docPr id="230" name="Straight Connector 23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82FCD97" id="Straight Connector 230" o:spid="_x0000_s1026" style="position:absolute;flip:y;z-index:25165741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3pt" to="850.3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sz w:val="24"/>
            </w:rPr>
            <w:t>USING THE MED</w:t>
          </w:r>
          <w:r w:rsidR="00FC57B7">
            <w:rPr>
              <w:b/>
              <w:sz w:val="24"/>
            </w:rPr>
            <w:t xml:space="preserve">SERVE </w:t>
          </w:r>
          <w:r w:rsidR="00001670">
            <w:rPr>
              <w:b/>
              <w:sz w:val="24"/>
            </w:rPr>
            <w:t>SOFTWARE</w:t>
          </w:r>
          <w:r w:rsidR="00FC57B7">
            <w:rPr>
              <w:b/>
              <w:sz w:val="24"/>
            </w:rPr>
            <w:t xml:space="preserve">  </w:t>
          </w:r>
          <w:r>
            <w:rPr>
              <w:b/>
              <w:sz w:val="24"/>
            </w:rPr>
            <w:t xml:space="preserve"> </w:t>
          </w:r>
          <w:r w:rsidR="00FC57B7">
            <w:rPr>
              <w:b/>
              <w:sz w:val="24"/>
            </w:rPr>
            <w:t xml:space="preserve">                     </w:t>
          </w:r>
          <w:r>
            <w:rPr>
              <w:b/>
              <w:sz w:val="24"/>
            </w:rPr>
            <w:t xml:space="preserve">                                                                 </w:t>
          </w:r>
          <w:r w:rsidR="00D716E0">
            <w:rPr>
              <w:b/>
              <w:sz w:val="24"/>
            </w:rPr>
            <w:t>3</w:t>
          </w:r>
          <w:r w:rsidR="00C7486F">
            <w:rPr>
              <w:b/>
              <w:sz w:val="24"/>
            </w:rPr>
            <w:t>5</w:t>
          </w:r>
        </w:p>
        <w:p w14:paraId="52D9DA4F" w14:textId="25DF447E" w:rsidR="00995C50" w:rsidRPr="00D17333" w:rsidRDefault="00995C50" w:rsidP="00D17333">
          <w:pPr>
            <w:ind w:left="720"/>
            <w:rPr>
              <w:b/>
            </w:rPr>
          </w:pPr>
          <w:r>
            <w:t xml:space="preserve">       </w:t>
          </w:r>
          <w:r w:rsidR="00A6618D">
            <w:t>All Users</w:t>
          </w:r>
          <w:r w:rsidR="00D17333">
            <w:t>, Supervisors</w:t>
          </w:r>
          <w:r w:rsidR="00412C00">
            <w:t>,</w:t>
          </w:r>
          <w:r w:rsidR="00D17333">
            <w:t xml:space="preserve"> and Administrators</w:t>
          </w:r>
          <w:r>
            <w:rPr>
              <w:b/>
            </w:rPr>
            <w:t>….…………………………………………</w:t>
          </w:r>
          <w:r w:rsidR="00D17333">
            <w:rPr>
              <w:b/>
            </w:rPr>
            <w:t>………</w:t>
          </w:r>
          <w:r w:rsidR="004A27F5">
            <w:rPr>
              <w:b/>
            </w:rPr>
            <w:t>…</w:t>
          </w:r>
          <w:r>
            <w:rPr>
              <w:b/>
            </w:rPr>
            <w:t>…</w:t>
          </w:r>
          <w:r w:rsidR="00D716E0">
            <w:rPr>
              <w:b/>
            </w:rPr>
            <w:t>……</w:t>
          </w:r>
          <w:r>
            <w:rPr>
              <w:b/>
            </w:rPr>
            <w:t>....…</w:t>
          </w:r>
          <w:r w:rsidR="00D716E0">
            <w:t>3</w:t>
          </w:r>
          <w:r w:rsidR="00C7486F">
            <w:t>5</w:t>
          </w:r>
        </w:p>
        <w:p w14:paraId="0A98F08E" w14:textId="78133588" w:rsidR="00995C50" w:rsidRPr="00E85991" w:rsidRDefault="00995C50" w:rsidP="00506724">
          <w:pPr>
            <w:pStyle w:val="ListParagraph"/>
            <w:numPr>
              <w:ilvl w:val="0"/>
              <w:numId w:val="1"/>
            </w:numPr>
            <w:rPr>
              <w:b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57411" behindDoc="0" locked="0" layoutInCell="1" allowOverlap="1" wp14:anchorId="37D89956" wp14:editId="4B4E211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1450</wp:posOffset>
                    </wp:positionV>
                    <wp:extent cx="5724525" cy="19050"/>
                    <wp:effectExtent l="0" t="0" r="28575" b="19050"/>
                    <wp:wrapNone/>
                    <wp:docPr id="231" name="Straight Connector 2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C858FDF" id="Straight Connector 231" o:spid="_x0000_s1026" style="position:absolute;flip:y;z-index:25165741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5pt" to="850.3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sz w:val="24"/>
            </w:rPr>
            <w:t xml:space="preserve">TROUBLESHOOTING </w:t>
          </w:r>
          <w:r w:rsidR="00A6618D">
            <w:rPr>
              <w:b/>
              <w:sz w:val="24"/>
            </w:rPr>
            <w:t>AND SUPPORTING DOCUMENTS</w:t>
          </w:r>
          <w:r>
            <w:rPr>
              <w:b/>
              <w:sz w:val="24"/>
            </w:rPr>
            <w:t xml:space="preserve">                           </w:t>
          </w:r>
          <w:r w:rsidR="003538EB">
            <w:rPr>
              <w:b/>
              <w:sz w:val="24"/>
            </w:rPr>
            <w:t xml:space="preserve"> </w:t>
          </w:r>
          <w:r>
            <w:rPr>
              <w:b/>
              <w:sz w:val="24"/>
            </w:rPr>
            <w:t xml:space="preserve">                 </w:t>
          </w:r>
          <w:r w:rsidR="004A27F5">
            <w:rPr>
              <w:b/>
              <w:sz w:val="24"/>
            </w:rPr>
            <w:t xml:space="preserve"> </w:t>
          </w:r>
          <w:r>
            <w:rPr>
              <w:b/>
              <w:sz w:val="24"/>
            </w:rPr>
            <w:t xml:space="preserve">          </w:t>
          </w:r>
          <w:r w:rsidR="00402065">
            <w:rPr>
              <w:b/>
              <w:sz w:val="24"/>
            </w:rPr>
            <w:t>4</w:t>
          </w:r>
          <w:r w:rsidR="00C7486F">
            <w:rPr>
              <w:b/>
              <w:sz w:val="24"/>
            </w:rPr>
            <w:t>3</w:t>
          </w:r>
        </w:p>
        <w:p w14:paraId="2851219F" w14:textId="6BC04DDE" w:rsidR="00995C50" w:rsidRDefault="00995C50" w:rsidP="00995C50">
          <w:pPr>
            <w:ind w:left="360" w:firstLine="360"/>
          </w:pPr>
          <w:r>
            <w:t xml:space="preserve">        Additional Support Documents</w:t>
          </w:r>
          <w:r w:rsidRPr="00E51313">
            <w:t>……</w:t>
          </w:r>
          <w:r>
            <w:t>……..</w:t>
          </w:r>
          <w:r w:rsidRPr="00E51313">
            <w:t>……………………………………………………………………</w:t>
          </w:r>
          <w:r w:rsidR="00D716E0">
            <w:t>………</w:t>
          </w:r>
          <w:r w:rsidR="00402065">
            <w:t>4</w:t>
          </w:r>
          <w:r w:rsidR="00C7486F">
            <w:t>3</w:t>
          </w:r>
        </w:p>
        <w:p w14:paraId="4B83A6C7" w14:textId="5D8DD5AA" w:rsidR="00995C50" w:rsidRDefault="00995C50" w:rsidP="00995C50">
          <w:pPr>
            <w:ind w:left="360" w:firstLine="360"/>
          </w:pPr>
          <w:r>
            <w:t xml:space="preserve">        </w:t>
          </w:r>
          <w:r w:rsidRPr="00E51313">
            <w:t>Troubleshoot</w:t>
          </w:r>
          <w:r>
            <w:t>ing</w:t>
          </w:r>
          <w:r w:rsidRPr="00E51313">
            <w:t>………………………………………………………………………………………………………</w:t>
          </w:r>
          <w:r w:rsidR="00D716E0">
            <w:t>………</w:t>
          </w:r>
          <w:r w:rsidR="00402065">
            <w:t>4</w:t>
          </w:r>
          <w:r w:rsidR="00C7486F">
            <w:t>4</w:t>
          </w:r>
        </w:p>
        <w:p w14:paraId="14A20E37" w14:textId="4001AC1B" w:rsidR="00995C50" w:rsidRDefault="00995C50" w:rsidP="00506724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259" w:lineRule="auto"/>
          </w:pPr>
          <w:r>
            <w:rPr>
              <w:b w:val="0"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7412" behindDoc="0" locked="0" layoutInCell="1" allowOverlap="1" wp14:anchorId="2BFE9E03" wp14:editId="0F58428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68226</wp:posOffset>
                    </wp:positionV>
                    <wp:extent cx="5724525" cy="19050"/>
                    <wp:effectExtent l="0" t="0" r="28575" b="19050"/>
                    <wp:wrapNone/>
                    <wp:docPr id="385" name="Straight Connector 38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18095B8" id="Straight Connector 385" o:spid="_x0000_s1026" style="position:absolute;flip:y;z-index:2516574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25pt" to="850.3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>
            <w:t xml:space="preserve">APPENDIX A: IMPORTING DATA </w:t>
          </w:r>
          <w:r w:rsidR="004A27F5">
            <w:t xml:space="preserve">                </w:t>
          </w:r>
          <w:r w:rsidR="00D716E0">
            <w:t xml:space="preserve">                                                                                           </w:t>
          </w:r>
          <w:r w:rsidR="00402065">
            <w:t>4</w:t>
          </w:r>
          <w:r w:rsidR="00C7486F">
            <w:t>6</w:t>
          </w:r>
        </w:p>
        <w:p w14:paraId="2808195E" w14:textId="42315EE2" w:rsidR="00995C50" w:rsidRDefault="00995C50" w:rsidP="00506724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259" w:lineRule="auto"/>
          </w:pPr>
          <w:r>
            <w:rPr>
              <w:b w:val="0"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7413" behindDoc="0" locked="0" layoutInCell="1" allowOverlap="1" wp14:anchorId="4EEBB0FF" wp14:editId="47FD0059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62316</wp:posOffset>
                    </wp:positionV>
                    <wp:extent cx="5724525" cy="19050"/>
                    <wp:effectExtent l="0" t="0" r="28575" b="19050"/>
                    <wp:wrapNone/>
                    <wp:docPr id="23" name="Straight Connector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24179489" id="Straight Connector 23" o:spid="_x0000_s1026" style="position:absolute;flip:y;z-index:25165741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2.8pt" to="850.3pt,1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>
            <w:t>APPENDIX B: BYTESCOUT BARCODE GENERATOR</w:t>
          </w:r>
          <w:r w:rsidR="00D716E0">
            <w:t xml:space="preserve">                                                                             </w:t>
          </w:r>
          <w:r w:rsidR="004A27F5">
            <w:t>5</w:t>
          </w:r>
          <w:r w:rsidR="00C7486F">
            <w:t>1</w:t>
          </w:r>
        </w:p>
        <w:p w14:paraId="578EEDD3" w14:textId="7ED1FC0C" w:rsidR="00507318" w:rsidRPr="00507318" w:rsidRDefault="007924D7" w:rsidP="00507318">
          <w:pPr>
            <w:pStyle w:val="ListParagraph"/>
            <w:numPr>
              <w:ilvl w:val="0"/>
              <w:numId w:val="1"/>
            </w:numPr>
            <w:rPr>
              <w:b/>
            </w:rPr>
          </w:pPr>
          <w:r w:rsidRPr="00507318">
            <w:rPr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7479" behindDoc="0" locked="0" layoutInCell="1" allowOverlap="1" wp14:anchorId="22610440" wp14:editId="50031EDD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69987</wp:posOffset>
                    </wp:positionV>
                    <wp:extent cx="5724525" cy="19050"/>
                    <wp:effectExtent l="0" t="0" r="28575" b="19050"/>
                    <wp:wrapNone/>
                    <wp:docPr id="403" name="Straight Connector 40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44A21F8" id="Straight Connector 403" o:spid="_x0000_s1026" style="position:absolute;flip:y;z-index:25165747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4pt" to="850.3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="0094596E">
            <w:rPr>
              <w:b/>
            </w:rPr>
            <w:t>GLOSSARY</w:t>
          </w:r>
          <w:r w:rsidR="0094596E" w:rsidRPr="00F47915">
            <w:rPr>
              <w:b/>
            </w:rPr>
            <w:t xml:space="preserve">                                                                                                                                                   5</w:t>
          </w:r>
          <w:r w:rsidR="00C7486F">
            <w:rPr>
              <w:b/>
            </w:rPr>
            <w:t>4</w:t>
          </w:r>
        </w:p>
        <w:p w14:paraId="7E88A530" w14:textId="2441792A" w:rsidR="0094596E" w:rsidRPr="0094596E" w:rsidRDefault="0094596E" w:rsidP="0094596E">
          <w:pPr>
            <w:pStyle w:val="ListParagraph"/>
            <w:numPr>
              <w:ilvl w:val="0"/>
              <w:numId w:val="1"/>
            </w:numPr>
            <w:rPr>
              <w:b/>
            </w:rPr>
          </w:pPr>
          <w:r w:rsidRPr="00507318">
            <w:rPr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7638" behindDoc="0" locked="0" layoutInCell="1" allowOverlap="1" wp14:anchorId="5B36123B" wp14:editId="22C3D788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2880</wp:posOffset>
                    </wp:positionV>
                    <wp:extent cx="5724525" cy="19050"/>
                    <wp:effectExtent l="0" t="0" r="28575" b="19050"/>
                    <wp:wrapNone/>
                    <wp:docPr id="189" name="Straight Connector 18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16F9876" id="Straight Connector 189" o:spid="_x0000_s1026" style="position:absolute;flip:y;z-index:25165763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4pt" to="850.3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94596E">
            <w:rPr>
              <w:b/>
            </w:rPr>
            <w:t xml:space="preserve">INDEX                 </w:t>
          </w:r>
          <w:r w:rsidR="00D716E0" w:rsidRPr="0094596E">
            <w:rPr>
              <w:b/>
            </w:rPr>
            <w:t xml:space="preserve">    </w:t>
          </w:r>
          <w:r w:rsidRPr="0094596E">
            <w:rPr>
              <w:b/>
            </w:rPr>
            <w:t xml:space="preserve">                         </w:t>
          </w:r>
          <w:r w:rsidR="00D716E0" w:rsidRPr="0094596E">
            <w:rPr>
              <w:b/>
            </w:rPr>
            <w:t xml:space="preserve">                                         </w:t>
          </w:r>
          <w:r w:rsidRPr="0094596E">
            <w:rPr>
              <w:b/>
            </w:rPr>
            <w:t xml:space="preserve">                                                                    </w:t>
          </w:r>
          <w:r w:rsidR="00C7486F">
            <w:rPr>
              <w:b/>
            </w:rPr>
            <w:t>56</w:t>
          </w:r>
          <w:r w:rsidRPr="0094596E">
            <w:rPr>
              <w:b/>
            </w:rPr>
            <w:t xml:space="preserve"> </w:t>
          </w:r>
        </w:p>
        <w:p w14:paraId="601AC872" w14:textId="3DEFE177" w:rsidR="0094596E" w:rsidRPr="00507318" w:rsidRDefault="0094596E" w:rsidP="0094596E">
          <w:pPr>
            <w:pStyle w:val="ListParagraph"/>
            <w:rPr>
              <w:b/>
            </w:rPr>
          </w:pPr>
        </w:p>
        <w:p w14:paraId="0B2FF0BF" w14:textId="060B5580" w:rsidR="00995C50" w:rsidRDefault="007D3052">
          <w:pPr>
            <w:pStyle w:val="TOC2"/>
            <w:ind w:left="216"/>
          </w:pPr>
        </w:p>
      </w:sdtContent>
    </w:sdt>
    <w:p w14:paraId="27C2E215" w14:textId="0C544734" w:rsidR="00A65587" w:rsidRPr="00562C83" w:rsidRDefault="00A65587" w:rsidP="00A34D38"/>
    <w:p w14:paraId="49F47549" w14:textId="75FE2B70" w:rsidR="004D6869" w:rsidRPr="00227B8F" w:rsidRDefault="00FE6385" w:rsidP="004D6869">
      <w:r>
        <w:t xml:space="preserve"> </w:t>
      </w:r>
      <w:r w:rsidR="00D661E9">
        <w:br w:type="page"/>
      </w:r>
    </w:p>
    <w:p w14:paraId="0B62DB4F" w14:textId="0F0F72CC" w:rsidR="00274998" w:rsidRDefault="00C506D5" w:rsidP="00274998">
      <w:pPr>
        <w:pStyle w:val="Heading1"/>
        <w:jc w:val="center"/>
        <w:rPr>
          <w:color w:val="auto"/>
          <w:sz w:val="44"/>
          <w:szCs w:val="44"/>
        </w:rPr>
      </w:pPr>
      <w:r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64" behindDoc="0" locked="0" layoutInCell="1" allowOverlap="1" wp14:anchorId="020F0823" wp14:editId="4E304EAD">
                <wp:simplePos x="0" y="0"/>
                <wp:positionH relativeFrom="margin">
                  <wp:posOffset>409575</wp:posOffset>
                </wp:positionH>
                <wp:positionV relativeFrom="paragraph">
                  <wp:posOffset>-914400</wp:posOffset>
                </wp:positionV>
                <wp:extent cx="7038975" cy="43815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1FD84" id="Rectangle 21" o:spid="_x0000_s1026" style="position:absolute;margin-left:32.25pt;margin-top:-1in;width:554.25pt;height:34.5pt;z-index:25165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C06C4" w:rsidRPr="00CC06C4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266" behindDoc="0" locked="0" layoutInCell="1" allowOverlap="1" wp14:anchorId="188E9531" wp14:editId="2E472D9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76C60" w14:textId="7678ABC0" w:rsidR="004B1524" w:rsidRPr="00C506D5" w:rsidRDefault="004B1524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E9531" id="Text Box 2" o:spid="_x0000_s1028" type="#_x0000_t202" style="position:absolute;left:0;text-align:left;margin-left:-18.95pt;margin-top:0;width:32.25pt;height:51pt;z-index:25165726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" filled="f" stroked="f">
                <v:textbox>
                  <w:txbxContent>
                    <w:p w14:paraId="75B76C60" w14:textId="7678ABC0" w:rsidR="004B1524" w:rsidRPr="00C506D5" w:rsidRDefault="004B1524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C06C4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65" behindDoc="0" locked="0" layoutInCell="1" allowOverlap="1" wp14:anchorId="04A9360D" wp14:editId="7BAE0061">
                <wp:simplePos x="0" y="0"/>
                <wp:positionH relativeFrom="page">
                  <wp:posOffset>952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7E95EE" id="Rectangle 224" o:spid="_x0000_s1026" style="position:absolute;margin-left:.75pt;margin-top:-71.25pt;width:106.5pt;height:92.25pt;z-index:25165726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274998" w:rsidRPr="00274998">
        <w:rPr>
          <w:color w:val="auto"/>
          <w:sz w:val="44"/>
          <w:szCs w:val="44"/>
        </w:rPr>
        <w:t>About this document</w:t>
      </w:r>
    </w:p>
    <w:p w14:paraId="389EAA6E" w14:textId="77777777" w:rsidR="00E51313" w:rsidRDefault="00E51313" w:rsidP="00E51313"/>
    <w:p w14:paraId="0F305A8E" w14:textId="02089CDE" w:rsidR="00E51313" w:rsidRDefault="00E51313" w:rsidP="003F138E">
      <w:pPr>
        <w:spacing w:line="360" w:lineRule="auto"/>
      </w:pPr>
      <w:r>
        <w:t xml:space="preserve">The </w:t>
      </w:r>
      <w:proofErr w:type="spellStart"/>
      <w:r>
        <w:t>Med</w:t>
      </w:r>
      <w:r w:rsidR="00FC57B7">
        <w:t>Serve</w:t>
      </w:r>
      <w:proofErr w:type="spellEnd"/>
      <w:r w:rsidR="00FC57B7">
        <w:t xml:space="preserve"> s</w:t>
      </w:r>
      <w:r>
        <w:t>oftware is a tool for creating, modifying, dispensing, analyzing, and reporting medical data in a simulated environment.</w:t>
      </w:r>
    </w:p>
    <w:p w14:paraId="6B2A8617" w14:textId="643ADA4F" w:rsidR="00E51313" w:rsidRPr="00E51313" w:rsidRDefault="00E51313" w:rsidP="003F138E">
      <w:pPr>
        <w:spacing w:line="360" w:lineRule="auto"/>
      </w:pPr>
      <w:r>
        <w:t>Learning to use this software is quick and easy. This user guide presents an overview of the software</w:t>
      </w:r>
      <w:r w:rsidR="00E85991">
        <w:t>’</w:t>
      </w:r>
      <w:r>
        <w:t>s features and gives step-by-step instructions for completing various tasks.</w:t>
      </w:r>
    </w:p>
    <w:p w14:paraId="324CD686" w14:textId="2C7A6DA2" w:rsidR="005039C4" w:rsidRPr="005039C4" w:rsidRDefault="00A65587" w:rsidP="005039C4">
      <w:pPr>
        <w:pStyle w:val="Heading1"/>
        <w:spacing w:line="360" w:lineRule="auto"/>
        <w:rPr>
          <w:b/>
          <w:color w:val="auto"/>
        </w:rPr>
      </w:pPr>
      <w:r w:rsidRPr="008C5BF4">
        <w:rPr>
          <w:b/>
          <w:color w:val="auto"/>
        </w:rPr>
        <w:t>Intended Audience</w:t>
      </w:r>
    </w:p>
    <w:p w14:paraId="603947E3" w14:textId="6A12A646" w:rsidR="002453A0" w:rsidRPr="00562C83" w:rsidRDefault="00D84224" w:rsidP="00562C83">
      <w:pPr>
        <w:spacing w:line="360" w:lineRule="auto"/>
        <w:rPr>
          <w:rFonts w:cstheme="minorHAnsi"/>
        </w:rPr>
      </w:pPr>
      <w:r w:rsidRPr="002652B4">
        <w:rPr>
          <w:rFonts w:cstheme="minorHAnsi"/>
        </w:rPr>
        <w:t xml:space="preserve">This </w:t>
      </w:r>
      <w:r w:rsidR="002652B4" w:rsidRPr="002652B4">
        <w:rPr>
          <w:rFonts w:cstheme="minorHAnsi"/>
        </w:rPr>
        <w:t>manual</w:t>
      </w:r>
      <w:r w:rsidRPr="002652B4">
        <w:rPr>
          <w:rFonts w:cstheme="minorHAnsi"/>
        </w:rPr>
        <w:t xml:space="preserve"> </w:t>
      </w:r>
      <w:r w:rsidR="00E51313">
        <w:rPr>
          <w:rFonts w:cstheme="minorHAnsi"/>
        </w:rPr>
        <w:t xml:space="preserve">is intended </w:t>
      </w:r>
      <w:r w:rsidR="002652B4" w:rsidRPr="002652B4">
        <w:rPr>
          <w:rFonts w:cstheme="minorHAnsi"/>
        </w:rPr>
        <w:t xml:space="preserve">for </w:t>
      </w:r>
      <w:r w:rsidRPr="002652B4">
        <w:rPr>
          <w:rFonts w:cstheme="minorHAnsi"/>
        </w:rPr>
        <w:t>nursing students, faculty</w:t>
      </w:r>
      <w:r w:rsidR="002F3764" w:rsidRPr="002652B4">
        <w:rPr>
          <w:rFonts w:cstheme="minorHAnsi"/>
        </w:rPr>
        <w:t>, and others</w:t>
      </w:r>
      <w:r w:rsidRPr="002652B4">
        <w:rPr>
          <w:rFonts w:cstheme="minorHAnsi"/>
        </w:rPr>
        <w:t xml:space="preserve"> working with </w:t>
      </w:r>
      <w:r w:rsidR="00E51313">
        <w:rPr>
          <w:rFonts w:cstheme="minorHAnsi"/>
        </w:rPr>
        <w:t xml:space="preserve">the </w:t>
      </w:r>
      <w:proofErr w:type="spellStart"/>
      <w:r w:rsidR="00E51313">
        <w:rPr>
          <w:rFonts w:cstheme="minorHAnsi"/>
        </w:rPr>
        <w:t>MedDispense</w:t>
      </w:r>
      <w:proofErr w:type="spellEnd"/>
      <w:r w:rsidR="00E51313">
        <w:rPr>
          <w:rFonts w:cstheme="minorHAnsi"/>
        </w:rPr>
        <w:t xml:space="preserve"> Automated Dispensing Cabinets. </w:t>
      </w:r>
      <w:r w:rsidR="002652B4" w:rsidRPr="002652B4">
        <w:rPr>
          <w:rFonts w:cstheme="minorHAnsi"/>
          <w:color w:val="222222"/>
          <w:shd w:val="clear" w:color="auto" w:fill="FFFFFF"/>
        </w:rPr>
        <w:t>This manual provides answers to specific features and procedures that you</w:t>
      </w:r>
      <w:r w:rsidR="00E85991">
        <w:rPr>
          <w:rFonts w:cstheme="minorHAnsi"/>
          <w:color w:val="222222"/>
          <w:shd w:val="clear" w:color="auto" w:fill="FFFFFF"/>
        </w:rPr>
        <w:t>’</w:t>
      </w:r>
      <w:r w:rsidR="00E51313">
        <w:rPr>
          <w:rFonts w:cstheme="minorHAnsi"/>
          <w:color w:val="222222"/>
          <w:shd w:val="clear" w:color="auto" w:fill="FFFFFF"/>
        </w:rPr>
        <w:t>ll</w:t>
      </w:r>
      <w:r w:rsidR="002652B4" w:rsidRPr="002652B4">
        <w:rPr>
          <w:rFonts w:cstheme="minorHAnsi"/>
          <w:color w:val="222222"/>
          <w:shd w:val="clear" w:color="auto" w:fill="FFFFFF"/>
        </w:rPr>
        <w:t xml:space="preserve"> need to </w:t>
      </w:r>
      <w:r w:rsidR="00E85991">
        <w:rPr>
          <w:rFonts w:cstheme="minorHAnsi"/>
          <w:color w:val="222222"/>
          <w:shd w:val="clear" w:color="auto" w:fill="FFFFFF"/>
        </w:rPr>
        <w:t xml:space="preserve">operate the </w:t>
      </w:r>
      <w:proofErr w:type="spellStart"/>
      <w:r w:rsidR="00E85991">
        <w:rPr>
          <w:rFonts w:cstheme="minorHAnsi"/>
          <w:color w:val="222222"/>
          <w:shd w:val="clear" w:color="auto" w:fill="FFFFFF"/>
        </w:rPr>
        <w:t>Med</w:t>
      </w:r>
      <w:r w:rsidR="006F0DA3">
        <w:rPr>
          <w:rFonts w:cstheme="minorHAnsi"/>
          <w:color w:val="222222"/>
          <w:shd w:val="clear" w:color="auto" w:fill="FFFFFF"/>
        </w:rPr>
        <w:t>Serve</w:t>
      </w:r>
      <w:proofErr w:type="spellEnd"/>
      <w:r w:rsidR="006F0DA3">
        <w:rPr>
          <w:rFonts w:cstheme="minorHAnsi"/>
          <w:color w:val="222222"/>
          <w:shd w:val="clear" w:color="auto" w:fill="FFFFFF"/>
        </w:rPr>
        <w:t xml:space="preserve"> s</w:t>
      </w:r>
      <w:r w:rsidR="00E85991">
        <w:rPr>
          <w:rFonts w:cstheme="minorHAnsi"/>
          <w:color w:val="222222"/>
          <w:shd w:val="clear" w:color="auto" w:fill="FFFFFF"/>
        </w:rPr>
        <w:t>oftware successfully</w:t>
      </w:r>
      <w:r w:rsidR="002652B4" w:rsidRPr="002652B4">
        <w:rPr>
          <w:rFonts w:cstheme="minorHAnsi"/>
          <w:color w:val="222222"/>
          <w:shd w:val="clear" w:color="auto" w:fill="FFFFFF"/>
        </w:rPr>
        <w:t xml:space="preserve">. </w:t>
      </w:r>
    </w:p>
    <w:p w14:paraId="0D2048B0" w14:textId="7B2D7887" w:rsidR="00E51313" w:rsidRDefault="00A65587" w:rsidP="005039C4">
      <w:pPr>
        <w:pStyle w:val="Heading1"/>
        <w:rPr>
          <w:b/>
          <w:color w:val="auto"/>
        </w:rPr>
      </w:pPr>
      <w:r w:rsidRPr="008C5BF4">
        <w:rPr>
          <w:b/>
          <w:color w:val="auto"/>
        </w:rPr>
        <w:t>System Requirements</w:t>
      </w:r>
    </w:p>
    <w:p w14:paraId="319B3339" w14:textId="77777777" w:rsidR="005039C4" w:rsidRPr="005039C4" w:rsidRDefault="005039C4" w:rsidP="005039C4"/>
    <w:p w14:paraId="24E40C6F" w14:textId="1B7A25A2" w:rsidR="00C97F3C" w:rsidRDefault="00E51313" w:rsidP="00727D31">
      <w:pPr>
        <w:shd w:val="clear" w:color="auto" w:fill="FFFFFF"/>
        <w:spacing w:after="0" w:line="360" w:lineRule="auto"/>
      </w:pPr>
      <w:r>
        <w:t xml:space="preserve">Please ensure that your computer meets or exceeds the following system requirements before running the </w:t>
      </w:r>
      <w:proofErr w:type="spellStart"/>
      <w:r>
        <w:t>Med</w:t>
      </w:r>
      <w:r w:rsidR="009951C5">
        <w:t>Serve</w:t>
      </w:r>
      <w:proofErr w:type="spellEnd"/>
      <w:r>
        <w:t xml:space="preserve"> </w:t>
      </w:r>
      <w:r w:rsidR="009951C5">
        <w:t>s</w:t>
      </w:r>
      <w:r>
        <w:t>oftware.</w:t>
      </w:r>
    </w:p>
    <w:p w14:paraId="7F3E310A" w14:textId="131EEFD9" w:rsidR="003F138E" w:rsidRPr="00C97F3C" w:rsidRDefault="00C97F3C" w:rsidP="00727D31">
      <w:pPr>
        <w:shd w:val="clear" w:color="auto" w:fill="FFFFFF"/>
        <w:spacing w:after="0" w:line="360" w:lineRule="auto"/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425" behindDoc="0" locked="0" layoutInCell="1" allowOverlap="1" wp14:anchorId="56469110" wp14:editId="5D517E5A">
                <wp:simplePos x="0" y="0"/>
                <wp:positionH relativeFrom="margin">
                  <wp:align>left</wp:align>
                </wp:positionH>
                <wp:positionV relativeFrom="paragraph">
                  <wp:posOffset>133047</wp:posOffset>
                </wp:positionV>
                <wp:extent cx="2360930" cy="301625"/>
                <wp:effectExtent l="0" t="0" r="381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07882" w14:textId="04FA4E66" w:rsidR="004B1524" w:rsidRDefault="004B1524" w:rsidP="00C97F3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1-1 System Requirements</w:t>
                            </w:r>
                          </w:p>
                          <w:p w14:paraId="6D0C0F28" w14:textId="77777777" w:rsidR="004B1524" w:rsidRDefault="004B1524" w:rsidP="00C97F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69110" id="_x0000_s1029" type="#_x0000_t202" style="position:absolute;margin-left:0;margin-top:10.5pt;width:185.9pt;height:23.75pt;z-index:251657425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GVIgIAACIEAAAOAAAAZHJzL2Uyb0RvYy54bWysU9tu2zAMfR+wfxD0vthxLmuMOEWXLsOA&#10;7gK0+wBZlmNhkqhJSuzs60fJaZp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" stroked="f">
                <v:textbox>
                  <w:txbxContent>
                    <w:p w14:paraId="60B07882" w14:textId="04FA4E66" w:rsidR="004B1524" w:rsidRDefault="004B1524" w:rsidP="00C97F3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1-1 System Requirements</w:t>
                      </w:r>
                    </w:p>
                    <w:p w14:paraId="6D0C0F28" w14:textId="77777777" w:rsidR="004B1524" w:rsidRDefault="004B1524" w:rsidP="00C97F3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51313" w14:paraId="6BA3C65A" w14:textId="77777777" w:rsidTr="00C97F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991282" w14:textId="315233DD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4675" w:type="dxa"/>
          </w:tcPr>
          <w:p w14:paraId="1F67C957" w14:textId="7807BEF6" w:rsidR="00E51313" w:rsidRPr="00E51313" w:rsidRDefault="00E51313" w:rsidP="00727D3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</w:tr>
      <w:tr w:rsidR="00C97F3C" w14:paraId="05391B7B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123295" w14:textId="0E811A8D" w:rsidR="00C97F3C" w:rsidRPr="00E51313" w:rsidRDefault="00C97F3C" w:rsidP="00727D3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Processor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rocessor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7D2B67C6" w14:textId="05C45D3B" w:rsidR="00C97F3C" w:rsidRPr="00C97F3C" w:rsidRDefault="00C97F3C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97F3C">
              <w:rPr>
                <w:rFonts w:cstheme="minorHAnsi"/>
              </w:rPr>
              <w:t>One gigahertz (G</w:t>
            </w:r>
            <w:r>
              <w:rPr>
                <w:rFonts w:cstheme="minorHAnsi"/>
              </w:rPr>
              <w:t>H</w:t>
            </w:r>
            <w:r w:rsidRPr="00C97F3C">
              <w:rPr>
                <w:rFonts w:cstheme="minorHAnsi"/>
              </w:rPr>
              <w:t>z) or faster processor</w:t>
            </w:r>
          </w:p>
        </w:tc>
      </w:tr>
      <w:tr w:rsidR="00E51313" w14:paraId="0F502971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FD49EF" w14:textId="24B41A0B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Operating System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Operating System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040A0435" w14:textId="7E7E9596" w:rsid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727D31">
              <w:rPr>
                <w:rFonts w:cstheme="minorHAnsi"/>
              </w:rPr>
              <w:t>Windows 10</w:t>
            </w:r>
          </w:p>
        </w:tc>
      </w:tr>
      <w:tr w:rsidR="00E51313" w14:paraId="3BAAAC78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5292C5" w14:textId="7AFDDCAC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Storage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torage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  <w:r w:rsidRPr="00E51313">
              <w:rPr>
                <w:rFonts w:cstheme="minorHAnsi"/>
              </w:rPr>
              <w:t xml:space="preserve"> </w:t>
            </w:r>
          </w:p>
        </w:tc>
        <w:tc>
          <w:tcPr>
            <w:tcW w:w="4675" w:type="dxa"/>
          </w:tcPr>
          <w:p w14:paraId="27D54451" w14:textId="0E92A5C3" w:rsidR="00E51313" w:rsidRDefault="00E51313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 w:cstheme="minorHAnsi"/>
              </w:rPr>
              <w:t>2GB for a 64-bit processor</w:t>
            </w:r>
          </w:p>
        </w:tc>
      </w:tr>
      <w:tr w:rsidR="00E51313" w14:paraId="52F7C4F3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A757A7" w14:textId="308FAD2C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 xml:space="preserve">Graphics </w:t>
            </w:r>
            <w:r w:rsidR="00B667B0">
              <w:rPr>
                <w:rFonts w:cstheme="minorHAnsi"/>
              </w:rPr>
              <w:t>C</w:t>
            </w:r>
            <w:r w:rsidRPr="00E51313">
              <w:rPr>
                <w:rFonts w:cstheme="minorHAnsi"/>
              </w:rPr>
              <w:t>ard</w:t>
            </w:r>
            <w:r w:rsidR="00B667B0">
              <w:rPr>
                <w:rFonts w:cstheme="minorHAnsi"/>
              </w:rPr>
              <w:fldChar w:fldCharType="begin"/>
            </w:r>
            <w:r w:rsidR="00B667B0">
              <w:rPr>
                <w:b w:val="0"/>
                <w:bCs w:val="0"/>
              </w:rPr>
              <w:instrText xml:space="preserve"> </w:instrText>
            </w:r>
            <w:r w:rsidR="00B667B0">
              <w:instrText xml:space="preserve">XE </w:instrText>
            </w:r>
            <w:r w:rsidR="00B667B0">
              <w:rPr>
                <w:b w:val="0"/>
                <w:bCs w:val="0"/>
              </w:rPr>
              <w:instrText>"</w:instrText>
            </w:r>
            <w:r w:rsidR="00B667B0" w:rsidRPr="00EC101A">
              <w:rPr>
                <w:rFonts w:cstheme="minorHAnsi"/>
              </w:rPr>
              <w:instrText>Graphics Card</w:instrText>
            </w:r>
            <w:r w:rsidR="00B667B0">
              <w:rPr>
                <w:b w:val="0"/>
                <w:bCs w:val="0"/>
              </w:rPr>
              <w:instrText xml:space="preserve">" </w:instrText>
            </w:r>
            <w:r w:rsidR="00B667B0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37DA7643" w14:textId="7A348C7F" w:rsidR="00E51313" w:rsidRP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51313">
              <w:rPr>
                <w:rFonts w:cstheme="minorHAnsi"/>
              </w:rPr>
              <w:t>DirectX 9 or later with WDDM 1.0 driver</w:t>
            </w:r>
          </w:p>
        </w:tc>
      </w:tr>
      <w:tr w:rsidR="00E51313" w14:paraId="6166EBC8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CA4D43" w14:textId="2E3ED7B0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Display</w:t>
            </w:r>
          </w:p>
        </w:tc>
        <w:tc>
          <w:tcPr>
            <w:tcW w:w="4675" w:type="dxa"/>
          </w:tcPr>
          <w:p w14:paraId="6402FB13" w14:textId="3AD02759" w:rsidR="00E51313" w:rsidRDefault="00E51313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 w:cstheme="minorHAnsi"/>
              </w:rPr>
              <w:t>800x600</w:t>
            </w:r>
          </w:p>
        </w:tc>
      </w:tr>
      <w:tr w:rsidR="00E51313" w14:paraId="0CCAF9F5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561C2D" w14:textId="1DAB5D2D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canner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canner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  <w:r w:rsidR="00C97F3C">
              <w:rPr>
                <w:rFonts w:cstheme="minorHAnsi"/>
              </w:rPr>
              <w:t xml:space="preserve"> (Optional)</w:t>
            </w:r>
          </w:p>
        </w:tc>
        <w:tc>
          <w:tcPr>
            <w:tcW w:w="4675" w:type="dxa"/>
          </w:tcPr>
          <w:p w14:paraId="4F83C28A" w14:textId="20B40F4F" w:rsid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era Barcode</w:t>
            </w:r>
            <w:r w:rsidR="002B2D0A">
              <w:rPr>
                <w:rFonts w:eastAsia="Times New Roman"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rPr>
                <w:rFonts w:eastAsia="Times New Roman" w:cstheme="minorHAnsi"/>
              </w:rPr>
              <w:fldChar w:fldCharType="end"/>
            </w:r>
            <w:r>
              <w:rPr>
                <w:rFonts w:eastAsia="Times New Roman" w:cstheme="minorHAnsi"/>
              </w:rPr>
              <w:t xml:space="preserve"> Scanner</w:t>
            </w:r>
            <w:r w:rsidR="002B2D0A">
              <w:rPr>
                <w:rFonts w:eastAsia="Times New Roman"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canner</w:instrText>
            </w:r>
            <w:r w:rsidR="002B2D0A">
              <w:instrText xml:space="preserve">" </w:instrText>
            </w:r>
            <w:r w:rsidR="002B2D0A">
              <w:rPr>
                <w:rFonts w:eastAsia="Times New Roman" w:cstheme="minorHAnsi"/>
              </w:rPr>
              <w:fldChar w:fldCharType="end"/>
            </w:r>
            <w:r>
              <w:rPr>
                <w:rFonts w:eastAsia="Times New Roman" w:cstheme="minorHAnsi"/>
              </w:rPr>
              <w:t xml:space="preserve"> Wireless 1D 2D 2-in-1</w:t>
            </w:r>
          </w:p>
        </w:tc>
      </w:tr>
    </w:tbl>
    <w:p w14:paraId="3052A62D" w14:textId="6DBDDC38" w:rsidR="00E51313" w:rsidRDefault="00E51313" w:rsidP="004D6869"/>
    <w:p w14:paraId="27B64250" w14:textId="161AB52E" w:rsidR="00E51313" w:rsidRDefault="00E51313" w:rsidP="004D6869"/>
    <w:p w14:paraId="5B51B61A" w14:textId="7CF156E0" w:rsidR="00E51313" w:rsidRDefault="00E51313" w:rsidP="004D6869"/>
    <w:p w14:paraId="519ECB15" w14:textId="53E1BA45" w:rsidR="00562C83" w:rsidRDefault="00562C83" w:rsidP="004D6869"/>
    <w:p w14:paraId="15B3DA83" w14:textId="2FD28737" w:rsidR="00562C83" w:rsidRDefault="00562C83" w:rsidP="004D6869"/>
    <w:p w14:paraId="405E81D6" w14:textId="77777777" w:rsidR="005039C4" w:rsidRDefault="005039C4" w:rsidP="004D6869"/>
    <w:p w14:paraId="1F61AB15" w14:textId="22510D20" w:rsidR="004D6869" w:rsidRPr="00AD2869" w:rsidRDefault="00AD2869" w:rsidP="00AD2869">
      <w:pPr>
        <w:pStyle w:val="Heading1"/>
        <w:jc w:val="center"/>
      </w:pPr>
      <w:r w:rsidRPr="00AD2869">
        <w:rPr>
          <w:noProof/>
          <w:color w:val="000000" w:themeColor="text1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68" behindDoc="0" locked="0" layoutInCell="1" allowOverlap="1" wp14:anchorId="2CC11D44" wp14:editId="1A6918F1">
                <wp:simplePos x="0" y="0"/>
                <wp:positionH relativeFrom="page">
                  <wp:align>left</wp:align>
                </wp:positionH>
                <wp:positionV relativeFrom="paragraph">
                  <wp:posOffset>-910539</wp:posOffset>
                </wp:positionV>
                <wp:extent cx="1352550" cy="1171575"/>
                <wp:effectExtent l="0" t="0" r="19050" b="2857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AD0FF" id="Rectangle 232" o:spid="_x0000_s1026" style="position:absolute;margin-left:0;margin-top:-71.7pt;width:106.5pt;height:92.25pt;z-index:25165726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AD2869">
        <w:rPr>
          <w:color w:val="000000" w:themeColor="text1"/>
          <w:sz w:val="44"/>
          <w:szCs w:val="44"/>
        </w:rPr>
        <w:t>Software Description</w:t>
      </w:r>
      <w:r w:rsidRPr="00AD2869">
        <w:rPr>
          <w:noProof/>
          <w:color w:val="000000" w:themeColor="text1"/>
          <w:sz w:val="44"/>
          <w:szCs w:val="44"/>
        </w:rPr>
        <w:t xml:space="preserve"> </w:t>
      </w:r>
      <w:r w:rsidR="00534E7A" w:rsidRPr="00C506D5">
        <w:rPr>
          <w:noProof/>
        </w:rPr>
        <mc:AlternateContent>
          <mc:Choice Requires="wps">
            <w:drawing>
              <wp:anchor distT="0" distB="0" distL="114300" distR="114300" simplePos="0" relativeHeight="251657267" behindDoc="0" locked="0" layoutInCell="1" allowOverlap="1" wp14:anchorId="4714C162" wp14:editId="4CEE8BA6">
                <wp:simplePos x="0" y="0"/>
                <wp:positionH relativeFrom="margin">
                  <wp:posOffset>418368</wp:posOffset>
                </wp:positionH>
                <wp:positionV relativeFrom="paragraph">
                  <wp:posOffset>-909906</wp:posOffset>
                </wp:positionV>
                <wp:extent cx="7038975" cy="438150"/>
                <wp:effectExtent l="0" t="0" r="28575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073A7" id="Rectangle 226" o:spid="_x0000_s1026" style="position:absolute;margin-left:32.95pt;margin-top:-71.65pt;width:554.25pt;height:34.5pt;z-index:25165726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269" behindDoc="0" locked="0" layoutInCell="1" allowOverlap="1" wp14:anchorId="3411262F" wp14:editId="76703EA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7A3E3" w14:textId="12CDEB20" w:rsidR="004B1524" w:rsidRPr="00C506D5" w:rsidRDefault="004B1524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1262F" id="_x0000_s1030" type="#_x0000_t202" style="position:absolute;left:0;text-align:left;margin-left:-18.95pt;margin-top:0;width:32.25pt;height:51pt;z-index:251657269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Kw94ohACAAD6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3647A3E3" w14:textId="12CDEB20" w:rsidR="004B1524" w:rsidRPr="00C506D5" w:rsidRDefault="004B1524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0651FE1" w14:textId="4E0B09FD" w:rsidR="00F61FDE" w:rsidRDefault="00F61FDE" w:rsidP="00F61FDE"/>
    <w:p w14:paraId="51E6A05A" w14:textId="6AA7726D" w:rsidR="003F138E" w:rsidRPr="00C71854" w:rsidRDefault="003F138E" w:rsidP="003F138E">
      <w:pPr>
        <w:pStyle w:val="Heading1"/>
        <w:spacing w:line="360" w:lineRule="auto"/>
        <w:rPr>
          <w:b/>
          <w:color w:val="auto"/>
        </w:rPr>
      </w:pPr>
      <w:r w:rsidRPr="00C71854">
        <w:rPr>
          <w:b/>
          <w:color w:val="auto"/>
        </w:rPr>
        <w:t>Description</w:t>
      </w:r>
    </w:p>
    <w:p w14:paraId="59FE14CF" w14:textId="492D880B" w:rsidR="00EA5263" w:rsidRDefault="00EA5263" w:rsidP="003F138E">
      <w:pPr>
        <w:spacing w:line="360" w:lineRule="auto"/>
      </w:pPr>
      <w:r>
        <w:t xml:space="preserve">The </w:t>
      </w:r>
      <w:proofErr w:type="spellStart"/>
      <w:r>
        <w:t>Med</w:t>
      </w:r>
      <w:r w:rsidR="00FC57B7">
        <w:t>Serve</w:t>
      </w:r>
      <w:proofErr w:type="spellEnd"/>
      <w:r w:rsidR="00FC57B7">
        <w:t xml:space="preserve"> s</w:t>
      </w:r>
      <w:r>
        <w:t>oftware is a</w:t>
      </w:r>
      <w:r w:rsidR="00E51313">
        <w:t xml:space="preserve"> tool designed to be compatible with </w:t>
      </w:r>
      <w:proofErr w:type="spellStart"/>
      <w:r w:rsidR="00E51313">
        <w:t>MedDispense</w:t>
      </w:r>
      <w:proofErr w:type="spellEnd"/>
      <w:r w:rsidR="00E51313">
        <w:t xml:space="preserve"> Automated Dispens</w:t>
      </w:r>
      <w:r w:rsidR="007E26F4">
        <w:t>ing</w:t>
      </w:r>
      <w:r w:rsidR="00E51313">
        <w:t xml:space="preserve"> Cabinets and simulate practical</w:t>
      </w:r>
      <w:r w:rsidR="005039C4">
        <w:t>,</w:t>
      </w:r>
      <w:r w:rsidR="00E51313">
        <w:t xml:space="preserve"> medical dispensing procedures for patients in a real-world setting. </w:t>
      </w:r>
      <w:r w:rsidR="00AD0F7C">
        <w:t xml:space="preserve">The </w:t>
      </w:r>
      <w:proofErr w:type="spellStart"/>
      <w:r w:rsidR="00AD0F7C">
        <w:t>MedDispense</w:t>
      </w:r>
      <w:proofErr w:type="spellEnd"/>
      <w:r w:rsidR="00AD0F7C">
        <w:t xml:space="preserve"> Automated Dispens</w:t>
      </w:r>
      <w:r w:rsidR="007E26F4">
        <w:t>ing</w:t>
      </w:r>
      <w:r w:rsidR="00AD0F7C">
        <w:t xml:space="preserve"> Cabinets are used for </w:t>
      </w:r>
      <w:r w:rsidR="00AD0F7C" w:rsidRPr="00730508">
        <w:rPr>
          <w:rFonts w:cstheme="minorHAnsi"/>
          <w:shd w:val="clear" w:color="auto" w:fill="FFFFFF"/>
        </w:rPr>
        <w:t>inventory</w:t>
      </w:r>
      <w:r w:rsidR="00AD0F7C">
        <w:rPr>
          <w:rFonts w:cstheme="minorHAnsi"/>
          <w:shd w:val="clear" w:color="auto" w:fill="FFFFFF"/>
        </w:rPr>
        <w:t xml:space="preserve">, </w:t>
      </w:r>
      <w:r w:rsidR="00AD0F7C" w:rsidRPr="00730508">
        <w:rPr>
          <w:rFonts w:cstheme="minorHAnsi"/>
          <w:shd w:val="clear" w:color="auto" w:fill="FFFFFF"/>
        </w:rPr>
        <w:t>medication management</w:t>
      </w:r>
      <w:r w:rsidR="00F956B2">
        <w:rPr>
          <w:rFonts w:cstheme="minorHAnsi"/>
          <w:shd w:val="clear" w:color="auto" w:fill="FFFFFF"/>
        </w:rPr>
        <w:t>,</w:t>
      </w:r>
      <w:r w:rsidR="00AD0F7C">
        <w:rPr>
          <w:rFonts w:cstheme="minorHAnsi"/>
          <w:shd w:val="clear" w:color="auto" w:fill="FFFFFF"/>
        </w:rPr>
        <w:t xml:space="preserve"> and </w:t>
      </w:r>
      <w:r w:rsidR="00AD0F7C" w:rsidRPr="00730508">
        <w:rPr>
          <w:rFonts w:cstheme="minorHAnsi"/>
          <w:shd w:val="clear" w:color="auto" w:fill="FFFFFF"/>
        </w:rPr>
        <w:t>better patient and caregiver experience.</w:t>
      </w:r>
      <w:r w:rsidR="00E51313">
        <w:t xml:space="preserve"> The </w:t>
      </w:r>
      <w:proofErr w:type="spellStart"/>
      <w:r w:rsidR="00AD0F7C">
        <w:t>MedServe</w:t>
      </w:r>
      <w:proofErr w:type="spellEnd"/>
      <w:r w:rsidR="00E51313">
        <w:t xml:space="preserve"> software is an interactive dispensing system </w:t>
      </w:r>
      <w:r w:rsidR="006A7878">
        <w:t>that contains</w:t>
      </w:r>
      <w:r w:rsidR="00E51313">
        <w:t xml:space="preserve"> a complete graphical user interface of this medical dispensing process</w:t>
      </w:r>
      <w:r w:rsidR="00B63C4C">
        <w:t>. It</w:t>
      </w:r>
      <w:r w:rsidR="005039C4">
        <w:t xml:space="preserve"> </w:t>
      </w:r>
      <w:r w:rsidR="00E51313">
        <w:t>include</w:t>
      </w:r>
      <w:r w:rsidR="00B63C4C">
        <w:t>s</w:t>
      </w:r>
      <w:r w:rsidR="00E51313">
        <w:t xml:space="preserve"> features that will a</w:t>
      </w:r>
      <w:r w:rsidR="00FC2CE9">
        <w:t xml:space="preserve">ccurately manage your patients and </w:t>
      </w:r>
      <w:r w:rsidR="003F138E">
        <w:t>m</w:t>
      </w:r>
      <w:r w:rsidR="00FC2CE9">
        <w:t>edication in a simulated setting</w:t>
      </w:r>
      <w:r w:rsidR="00E51313">
        <w:t xml:space="preserve">. The </w:t>
      </w:r>
      <w:proofErr w:type="spellStart"/>
      <w:r w:rsidR="00E51313">
        <w:t>Med</w:t>
      </w:r>
      <w:r w:rsidR="00FC57B7">
        <w:t>Serve</w:t>
      </w:r>
      <w:proofErr w:type="spellEnd"/>
      <w:r w:rsidR="00FC57B7">
        <w:t xml:space="preserve"> s</w:t>
      </w:r>
      <w:r w:rsidR="00E51313">
        <w:t>oftware can create and store user</w:t>
      </w:r>
      <w:r w:rsidR="000C3672">
        <w:t>s</w:t>
      </w:r>
      <w:r w:rsidR="00E51313">
        <w:t xml:space="preserve">, </w:t>
      </w:r>
      <w:r w:rsidR="003F138E">
        <w:t>p</w:t>
      </w:r>
      <w:r w:rsidR="00E51313">
        <w:t>atient</w:t>
      </w:r>
      <w:r w:rsidR="000C3672">
        <w:t>s</w:t>
      </w:r>
      <w:r w:rsidR="00E51313">
        <w:t xml:space="preserve">, </w:t>
      </w:r>
      <w:r w:rsidR="000C3672">
        <w:t>rooms</w:t>
      </w:r>
      <w:r w:rsidR="00E51313">
        <w:t>, and physician information into a</w:t>
      </w:r>
      <w:r w:rsidR="00FC2CE9">
        <w:t>n SQLit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QLite</w:instrText>
      </w:r>
      <w:r w:rsidR="002B2D0A">
        <w:instrText xml:space="preserve">" </w:instrText>
      </w:r>
      <w:r w:rsidR="002B2D0A">
        <w:fldChar w:fldCharType="end"/>
      </w:r>
      <w:r w:rsidR="00FC2CE9">
        <w:t xml:space="preserve"> database and </w:t>
      </w:r>
      <w:r w:rsidR="00E51313">
        <w:t>retriev</w:t>
      </w:r>
      <w:r w:rsidR="00FC2CE9">
        <w:t xml:space="preserve">e </w:t>
      </w:r>
      <w:r w:rsidR="00E51313">
        <w:t xml:space="preserve">medication information from </w:t>
      </w:r>
      <w:r w:rsidR="000C3672">
        <w:t xml:space="preserve">the </w:t>
      </w:r>
      <w:r w:rsidR="00D721B2">
        <w:t>CSIS</w:t>
      </w:r>
      <w:r w:rsidR="00DF24F6">
        <w:t xml:space="preserve"> server</w:t>
      </w:r>
      <w:r w:rsidR="000C3672">
        <w:t xml:space="preserve"> that runs </w:t>
      </w:r>
      <w:proofErr w:type="spellStart"/>
      <w:r w:rsidR="00DF24F6">
        <w:t>RXNav</w:t>
      </w:r>
      <w:proofErr w:type="spellEnd"/>
      <w:r w:rsidR="00DF24F6">
        <w:t>-in-a-</w:t>
      </w:r>
      <w:r w:rsidR="002C394F">
        <w:t>B</w:t>
      </w:r>
      <w:r w:rsidR="00DF24F6">
        <w:t xml:space="preserve">ox from </w:t>
      </w:r>
      <w:r w:rsidR="002C394F">
        <w:t>D</w:t>
      </w:r>
      <w:r w:rsidR="00DF24F6">
        <w:t>ocker</w:t>
      </w:r>
      <w:r w:rsidR="001541CC">
        <w:fldChar w:fldCharType="begin"/>
      </w:r>
      <w:r w:rsidR="001541CC">
        <w:instrText xml:space="preserve"> XE "</w:instrText>
      </w:r>
      <w:r w:rsidR="001541CC" w:rsidRPr="0075386C">
        <w:instrText>Docker</w:instrText>
      </w:r>
      <w:r w:rsidR="001541CC">
        <w:instrText xml:space="preserve">" </w:instrText>
      </w:r>
      <w:r w:rsidR="001541CC">
        <w:fldChar w:fldCharType="end"/>
      </w:r>
      <w:r w:rsidR="00E51313">
        <w:t xml:space="preserve">. The </w:t>
      </w:r>
      <w:proofErr w:type="spellStart"/>
      <w:r w:rsidR="00E51313">
        <w:t>Med</w:t>
      </w:r>
      <w:r w:rsidR="00FC57B7">
        <w:t>Serve</w:t>
      </w:r>
      <w:proofErr w:type="spellEnd"/>
      <w:r w:rsidR="00FC57B7">
        <w:t xml:space="preserve"> s</w:t>
      </w:r>
      <w:r w:rsidR="00E51313">
        <w:t>oftware feature</w:t>
      </w:r>
      <w:r w:rsidR="005039C4">
        <w:t>s</w:t>
      </w:r>
      <w:r w:rsidR="00E51313">
        <w:t xml:space="preserve"> a set of permission levels that new users can be assigned for the log</w:t>
      </w:r>
      <w:r w:rsidR="00DE535D">
        <w:t>in</w:t>
      </w:r>
      <w:r w:rsidR="00E51313">
        <w:t xml:space="preserve"> and dispensing process. Each user will be allowed to administer</w:t>
      </w:r>
      <w:r w:rsidR="009475FA">
        <w:t xml:space="preserve"> </w:t>
      </w:r>
      <w:r w:rsidR="00A06795">
        <w:t>m</w:t>
      </w:r>
      <w:r w:rsidR="00E51313">
        <w:t xml:space="preserve">edication from the </w:t>
      </w:r>
      <w:proofErr w:type="spellStart"/>
      <w:r w:rsidR="00E51313">
        <w:t>MedDispense</w:t>
      </w:r>
      <w:proofErr w:type="spellEnd"/>
      <w:r w:rsidR="00E51313">
        <w:t xml:space="preserve"> Automated Dispens</w:t>
      </w:r>
      <w:r w:rsidR="007E26F4">
        <w:t>ing</w:t>
      </w:r>
      <w:r w:rsidR="00E51313">
        <w:t xml:space="preserve"> Cabinets to selected patients. </w:t>
      </w:r>
    </w:p>
    <w:p w14:paraId="00ECFDBA" w14:textId="2FBD434B" w:rsidR="004D6869" w:rsidRPr="00C71854" w:rsidRDefault="003F138E" w:rsidP="003F138E">
      <w:pPr>
        <w:pStyle w:val="Heading1"/>
        <w:rPr>
          <w:b/>
          <w:color w:val="auto"/>
        </w:rPr>
      </w:pPr>
      <w:r w:rsidRPr="00C71854">
        <w:rPr>
          <w:b/>
          <w:color w:val="auto"/>
        </w:rPr>
        <w:t>Benefits and Values</w:t>
      </w:r>
    </w:p>
    <w:p w14:paraId="0ACB694B" w14:textId="77777777" w:rsidR="003F138E" w:rsidRPr="003F138E" w:rsidRDefault="003F138E" w:rsidP="003F138E"/>
    <w:p w14:paraId="1ECE8BC9" w14:textId="05EED82E" w:rsidR="004D6869" w:rsidRDefault="003F138E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 w:rsidR="007E26F4">
        <w:t xml:space="preserve"> software</w:t>
      </w:r>
      <w:r>
        <w:t xml:space="preserve"> provides a unique medical dispensing experience for nursing students, faculty, </w:t>
      </w:r>
      <w:r w:rsidRPr="002652B4">
        <w:rPr>
          <w:rFonts w:cstheme="minorHAnsi"/>
        </w:rPr>
        <w:t xml:space="preserve">and others working with </w:t>
      </w:r>
      <w:r>
        <w:rPr>
          <w:rFonts w:cstheme="minorHAnsi"/>
        </w:rPr>
        <w:t xml:space="preserve">the </w:t>
      </w:r>
      <w:proofErr w:type="spellStart"/>
      <w:r>
        <w:rPr>
          <w:rFonts w:cstheme="minorHAnsi"/>
        </w:rPr>
        <w:t>MedDispense</w:t>
      </w:r>
      <w:proofErr w:type="spellEnd"/>
      <w:r>
        <w:rPr>
          <w:rFonts w:cstheme="minorHAnsi"/>
        </w:rPr>
        <w:t xml:space="preserve"> Automated Dispensing Cabinets.</w:t>
      </w:r>
    </w:p>
    <w:p w14:paraId="67C345AB" w14:textId="465372D6" w:rsidR="003F138E" w:rsidRDefault="003F138E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>
        <w:t xml:space="preserve"> </w:t>
      </w:r>
      <w:r w:rsidR="007E26F4">
        <w:t>sof</w:t>
      </w:r>
      <w:r>
        <w:t>tware provides an easy</w:t>
      </w:r>
      <w:r w:rsidR="00B63C4C">
        <w:t>-</w:t>
      </w:r>
      <w:r>
        <w:t>to</w:t>
      </w:r>
      <w:r w:rsidR="00B63C4C">
        <w:t>-</w:t>
      </w:r>
      <w:r>
        <w:t xml:space="preserve">use </w:t>
      </w:r>
      <w:r w:rsidR="00D86AF1">
        <w:t xml:space="preserve">user </w:t>
      </w:r>
      <w:r>
        <w:t>interface and demonstrates the core functionality of a Med-cart Dispens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fldChar w:fldCharType="end"/>
      </w:r>
      <w:r>
        <w:t xml:space="preserve"> System</w:t>
      </w:r>
      <w:r w:rsidR="005039C4">
        <w:t>.</w:t>
      </w:r>
    </w:p>
    <w:p w14:paraId="64FEFF81" w14:textId="644DA097" w:rsidR="003F138E" w:rsidRDefault="00D86AF1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 w:rsidR="007E26F4">
        <w:t xml:space="preserve"> so</w:t>
      </w:r>
      <w:r>
        <w:t>ftware offers a clean design and allows you to configure the system to meet operational needs</w:t>
      </w:r>
      <w:r w:rsidR="005039C4">
        <w:t>.</w:t>
      </w:r>
    </w:p>
    <w:p w14:paraId="1A21DE67" w14:textId="77777777" w:rsidR="00E90946" w:rsidRDefault="00E90946" w:rsidP="00C77CBF">
      <w:pPr>
        <w:pStyle w:val="ListParagraph"/>
        <w:spacing w:line="360" w:lineRule="auto"/>
      </w:pPr>
    </w:p>
    <w:p w14:paraId="6FE30A40" w14:textId="77777777" w:rsidR="00D86AF1" w:rsidRPr="00D86AF1" w:rsidRDefault="00D86AF1" w:rsidP="00D86AF1"/>
    <w:p w14:paraId="74D54EDF" w14:textId="77777777" w:rsidR="004D6869" w:rsidRDefault="004D6869" w:rsidP="004D6869"/>
    <w:p w14:paraId="363FB6D6" w14:textId="77777777" w:rsidR="004D6869" w:rsidRDefault="004D6869" w:rsidP="004D6869"/>
    <w:p w14:paraId="45560EAD" w14:textId="77777777" w:rsidR="004D6869" w:rsidRDefault="004D6869" w:rsidP="004D6869"/>
    <w:p w14:paraId="0B8C2EA2" w14:textId="08499858" w:rsidR="00E85CDC" w:rsidRPr="009A4324" w:rsidRDefault="00AD2869" w:rsidP="00CC55EC">
      <w:pPr>
        <w:pStyle w:val="Heading1"/>
        <w:jc w:val="center"/>
        <w:rPr>
          <w:color w:val="auto"/>
          <w:sz w:val="44"/>
          <w:szCs w:val="44"/>
        </w:rPr>
      </w:pPr>
      <w:r w:rsidRPr="00C506D5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70" behindDoc="0" locked="0" layoutInCell="1" allowOverlap="1" wp14:anchorId="486B3F97" wp14:editId="4B21C88B">
                <wp:simplePos x="0" y="0"/>
                <wp:positionH relativeFrom="margin">
                  <wp:posOffset>436984</wp:posOffset>
                </wp:positionH>
                <wp:positionV relativeFrom="paragraph">
                  <wp:posOffset>-905704</wp:posOffset>
                </wp:positionV>
                <wp:extent cx="7038975" cy="438150"/>
                <wp:effectExtent l="0" t="0" r="28575" b="1905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9FB697" id="Rectangle 234" o:spid="_x0000_s1026" style="position:absolute;margin-left:34.4pt;margin-top:-71.3pt;width:554.25pt;height:34.5pt;z-index:25165727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272" behindDoc="0" locked="0" layoutInCell="1" allowOverlap="1" wp14:anchorId="2685A75C" wp14:editId="6A1757D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485D5" w14:textId="2A26B896" w:rsidR="004B1524" w:rsidRPr="00C506D5" w:rsidRDefault="004B1524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5A75C" id="_x0000_s1031" type="#_x0000_t202" style="position:absolute;left:0;text-align:left;margin-left:-18.95pt;margin-top:0;width:32.25pt;height:51pt;z-index:25165727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DM/kJWDwIAAPo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39D485D5" w14:textId="2A26B896" w:rsidR="004B1524" w:rsidRPr="00C506D5" w:rsidRDefault="004B1524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71" behindDoc="0" locked="0" layoutInCell="1" allowOverlap="1" wp14:anchorId="4562ACE6" wp14:editId="1C917054">
                <wp:simplePos x="0" y="0"/>
                <wp:positionH relativeFrom="page">
                  <wp:posOffset>0</wp:posOffset>
                </wp:positionH>
                <wp:positionV relativeFrom="paragraph">
                  <wp:posOffset>-905510</wp:posOffset>
                </wp:positionV>
                <wp:extent cx="1352550" cy="1171575"/>
                <wp:effectExtent l="0" t="0" r="19050" b="28575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4DBEE" id="Rectangle 235" o:spid="_x0000_s1026" style="position:absolute;margin-left:0;margin-top:-71.3pt;width:106.5pt;height:92.25pt;z-index:25165727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FC2CE9">
        <w:rPr>
          <w:color w:val="auto"/>
          <w:sz w:val="44"/>
          <w:szCs w:val="44"/>
        </w:rPr>
        <w:t xml:space="preserve">Overview of the </w:t>
      </w:r>
      <w:proofErr w:type="spellStart"/>
      <w:r w:rsidR="00E85CDC">
        <w:rPr>
          <w:color w:val="auto"/>
          <w:sz w:val="44"/>
          <w:szCs w:val="44"/>
        </w:rPr>
        <w:t>Med</w:t>
      </w:r>
      <w:r w:rsidR="00FC57B7">
        <w:rPr>
          <w:color w:val="auto"/>
          <w:sz w:val="44"/>
          <w:szCs w:val="44"/>
        </w:rPr>
        <w:t>Serve</w:t>
      </w:r>
      <w:proofErr w:type="spellEnd"/>
      <w:r w:rsidR="00FC57B7">
        <w:rPr>
          <w:color w:val="auto"/>
          <w:sz w:val="44"/>
          <w:szCs w:val="44"/>
        </w:rPr>
        <w:t xml:space="preserve"> Soft</w:t>
      </w:r>
      <w:r w:rsidR="00001670">
        <w:rPr>
          <w:color w:val="auto"/>
          <w:sz w:val="44"/>
          <w:szCs w:val="44"/>
        </w:rPr>
        <w:t>ware</w:t>
      </w:r>
    </w:p>
    <w:p w14:paraId="72A32601" w14:textId="43989511" w:rsidR="00F76135" w:rsidRPr="009A4324" w:rsidRDefault="00E85CDC" w:rsidP="00AD0F7C">
      <w:pPr>
        <w:pStyle w:val="Heading1"/>
        <w:rPr>
          <w:b/>
          <w:color w:val="auto"/>
        </w:rPr>
      </w:pPr>
      <w:r w:rsidRPr="009A4324">
        <w:rPr>
          <w:b/>
          <w:color w:val="auto"/>
        </w:rPr>
        <w:t xml:space="preserve">Connecting to the </w:t>
      </w:r>
      <w:proofErr w:type="spellStart"/>
      <w:r w:rsidRPr="009A4324">
        <w:rPr>
          <w:b/>
          <w:color w:val="auto"/>
        </w:rPr>
        <w:t>Med</w:t>
      </w:r>
      <w:r w:rsidR="00FC57B7" w:rsidRPr="009A4324">
        <w:rPr>
          <w:b/>
          <w:color w:val="auto"/>
        </w:rPr>
        <w:t>Serve</w:t>
      </w:r>
      <w:proofErr w:type="spellEnd"/>
      <w:r w:rsidR="00FC57B7" w:rsidRPr="009A4324">
        <w:rPr>
          <w:b/>
          <w:color w:val="auto"/>
        </w:rPr>
        <w:t xml:space="preserve"> </w:t>
      </w:r>
      <w:r w:rsidRPr="009A4324">
        <w:rPr>
          <w:b/>
          <w:color w:val="auto"/>
        </w:rPr>
        <w:t>System</w:t>
      </w:r>
    </w:p>
    <w:p w14:paraId="4F9B8404" w14:textId="6AFEE14B" w:rsidR="00AD0F7C" w:rsidRPr="00AD0F7C" w:rsidRDefault="00AD0F7C" w:rsidP="00AD0F7C"/>
    <w:p w14:paraId="4F40831C" w14:textId="0EA16BBD" w:rsidR="00817E1F" w:rsidRDefault="00AD738F" w:rsidP="003F138E">
      <w:pPr>
        <w:spacing w:line="360" w:lineRule="auto"/>
        <w:rPr>
          <w:rFonts w:cstheme="minorHAnsi"/>
        </w:rPr>
      </w:pPr>
      <w:r w:rsidRPr="003F138E">
        <w:rPr>
          <w:rFonts w:cstheme="minorHAnsi"/>
        </w:rPr>
        <w:t xml:space="preserve">Note: </w:t>
      </w:r>
      <w:r w:rsidR="00817E1F" w:rsidRPr="003F138E">
        <w:rPr>
          <w:rFonts w:cstheme="minorHAnsi"/>
        </w:rPr>
        <w:t xml:space="preserve">Please turn on the </w:t>
      </w:r>
      <w:proofErr w:type="spellStart"/>
      <w:r w:rsidR="00817E1F" w:rsidRPr="003F138E">
        <w:rPr>
          <w:rFonts w:cstheme="minorHAnsi"/>
        </w:rPr>
        <w:t>Medcart</w:t>
      </w:r>
      <w:proofErr w:type="spellEnd"/>
      <w:r w:rsidR="004F0C81">
        <w:rPr>
          <w:rFonts w:cstheme="minorHAnsi"/>
        </w:rPr>
        <w:t xml:space="preserve"> Dispensing Automated Cabinets</w:t>
      </w:r>
      <w:r w:rsidR="00817E1F" w:rsidRPr="003F138E">
        <w:rPr>
          <w:rFonts w:cstheme="minorHAnsi"/>
        </w:rPr>
        <w:t xml:space="preserve"> before launching the </w:t>
      </w:r>
      <w:proofErr w:type="spellStart"/>
      <w:r w:rsidR="00817E1F" w:rsidRPr="003F138E">
        <w:rPr>
          <w:rFonts w:cstheme="minorHAnsi"/>
        </w:rPr>
        <w:t>Med</w:t>
      </w:r>
      <w:r w:rsidR="00FC57B7">
        <w:rPr>
          <w:rFonts w:cstheme="minorHAnsi"/>
        </w:rPr>
        <w:t>Serve</w:t>
      </w:r>
      <w:proofErr w:type="spellEnd"/>
      <w:r w:rsidR="00817E1F" w:rsidRPr="003F138E">
        <w:rPr>
          <w:rFonts w:cstheme="minorHAnsi"/>
        </w:rPr>
        <w:t xml:space="preserve"> application.</w:t>
      </w:r>
      <w:r w:rsidR="001E315B" w:rsidRPr="003F138E">
        <w:rPr>
          <w:rFonts w:cstheme="minorHAnsi"/>
        </w:rPr>
        <w:t xml:space="preserve"> If you are starting this application for the first time or changing the database file, please follow the instructions below. </w:t>
      </w:r>
    </w:p>
    <w:p w14:paraId="708168A6" w14:textId="1499A97B" w:rsidR="00B13B38" w:rsidRPr="00AD0F7C" w:rsidRDefault="00C77CBF" w:rsidP="003F138E">
      <w:pPr>
        <w:spacing w:line="360" w:lineRule="auto"/>
        <w:rPr>
          <w:rFonts w:cstheme="minorHAnsi"/>
          <w:i/>
          <w:sz w:val="24"/>
        </w:rPr>
      </w:pPr>
      <w:r w:rsidRPr="00AD0F7C">
        <w:rPr>
          <w:rFonts w:eastAsia="Times New Roman" w:cstheme="minorHAnsi"/>
          <w:i/>
          <w:noProof/>
        </w:rPr>
        <w:drawing>
          <wp:anchor distT="0" distB="0" distL="114300" distR="114300" simplePos="0" relativeHeight="251657435" behindDoc="0" locked="0" layoutInCell="1" allowOverlap="1" wp14:anchorId="32B57039" wp14:editId="128F1A37">
            <wp:simplePos x="0" y="0"/>
            <wp:positionH relativeFrom="column">
              <wp:posOffset>4371975</wp:posOffset>
            </wp:positionH>
            <wp:positionV relativeFrom="page">
              <wp:posOffset>4370945</wp:posOffset>
            </wp:positionV>
            <wp:extent cx="2266950" cy="1343025"/>
            <wp:effectExtent l="0" t="0" r="0" b="9525"/>
            <wp:wrapSquare wrapText="bothSides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CreateNewDatabaseFil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B13B38" w:rsidRPr="00AD0F7C">
        <w:rPr>
          <w:rFonts w:cstheme="minorHAnsi"/>
          <w:i/>
          <w:sz w:val="24"/>
        </w:rPr>
        <w:t>MedServe</w:t>
      </w:r>
      <w:proofErr w:type="spellEnd"/>
      <w:r w:rsidR="00B13B38" w:rsidRPr="00AD0F7C">
        <w:rPr>
          <w:rFonts w:cstheme="minorHAnsi"/>
          <w:i/>
          <w:sz w:val="24"/>
        </w:rPr>
        <w:t xml:space="preserve"> Databas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Fil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Storag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torag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Path</w:t>
      </w:r>
    </w:p>
    <w:p w14:paraId="26DAC766" w14:textId="781F37D9" w:rsidR="001F4E05" w:rsidRPr="001F4E05" w:rsidRDefault="001F4E05" w:rsidP="002855B1">
      <w:pPr>
        <w:pStyle w:val="ListParagraph"/>
        <w:numPr>
          <w:ilvl w:val="0"/>
          <w:numId w:val="18"/>
        </w:numPr>
        <w:spacing w:line="360" w:lineRule="auto"/>
        <w:rPr>
          <w:rFonts w:cstheme="minorHAnsi"/>
        </w:rPr>
      </w:pPr>
      <w:r>
        <w:rPr>
          <w:rFonts w:cstheme="minorHAnsi"/>
        </w:rPr>
        <w:t>Locate and create .</w:t>
      </w:r>
      <w:proofErr w:type="spellStart"/>
      <w:r>
        <w:rPr>
          <w:rFonts w:cstheme="minorHAnsi"/>
        </w:rPr>
        <w:t>db</w:t>
      </w:r>
      <w:proofErr w:type="spellEnd"/>
      <w:r>
        <w:rPr>
          <w:rFonts w:cstheme="minorHAnsi"/>
        </w:rPr>
        <w:t xml:space="preserve"> files within </w:t>
      </w:r>
      <w:r w:rsidR="00043F16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043F16">
        <w:rPr>
          <w:rFonts w:eastAsia="Times New Roman" w:cstheme="minorHAnsi"/>
          <w:b/>
        </w:rPr>
        <w:fldChar w:fldCharType="begin"/>
      </w:r>
      <w:r w:rsidR="00043F16">
        <w:instrText xml:space="preserve"> XE "</w:instrText>
      </w:r>
      <w:r w:rsidR="00043F16" w:rsidRPr="00CB6CF3">
        <w:rPr>
          <w:sz w:val="24"/>
        </w:rPr>
        <w:instrText>User</w:instrText>
      </w:r>
      <w:r w:rsidR="00043F16">
        <w:instrText xml:space="preserve">" </w:instrText>
      </w:r>
      <w:r w:rsidR="00043F16">
        <w:rPr>
          <w:rFonts w:eastAsia="Times New Roman" w:cstheme="minorHAnsi"/>
          <w:b/>
        </w:rPr>
        <w:fldChar w:fldCharType="end"/>
      </w:r>
      <w:r w:rsidR="00043F16" w:rsidRPr="00AD0F7C">
        <w:rPr>
          <w:rFonts w:eastAsia="Times New Roman" w:cstheme="minorHAnsi"/>
          <w:b/>
        </w:rPr>
        <w:t>\Public</w:t>
      </w:r>
      <w:r w:rsidR="00043F16">
        <w:rPr>
          <w:rFonts w:eastAsia="Times New Roman" w:cstheme="minorHAnsi"/>
          <w:b/>
        </w:rPr>
        <w:t>\Documents\MedServe</w:t>
      </w:r>
    </w:p>
    <w:p w14:paraId="5C018130" w14:textId="48ABADFD" w:rsidR="00AF07FC" w:rsidRPr="00AD0F7C" w:rsidRDefault="00D23018" w:rsidP="003F138E">
      <w:pPr>
        <w:spacing w:line="360" w:lineRule="auto"/>
        <w:rPr>
          <w:rFonts w:cstheme="minorHAnsi"/>
          <w:i/>
          <w:sz w:val="24"/>
        </w:rPr>
      </w:pPr>
      <w:r w:rsidRPr="00AD0F7C">
        <w:rPr>
          <w:rFonts w:cstheme="minorHAnsi"/>
          <w:i/>
          <w:sz w:val="24"/>
        </w:rPr>
        <w:t xml:space="preserve">Selecting </w:t>
      </w:r>
      <w:r w:rsidR="00AF07FC" w:rsidRPr="00AD0F7C">
        <w:rPr>
          <w:rFonts w:cstheme="minorHAnsi"/>
          <w:i/>
          <w:sz w:val="24"/>
        </w:rPr>
        <w:t>New Databas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</w:p>
    <w:p w14:paraId="48847020" w14:textId="4496D719" w:rsidR="00E97368" w:rsidRPr="003F138E" w:rsidRDefault="00E97368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 xml:space="preserve">Click on the </w:t>
      </w:r>
      <w:proofErr w:type="spellStart"/>
      <w:r w:rsidR="00BA4AF5" w:rsidRPr="003F138E">
        <w:rPr>
          <w:rFonts w:eastAsia="Times New Roman" w:cstheme="minorHAnsi"/>
        </w:rPr>
        <w:t>Med</w:t>
      </w:r>
      <w:r w:rsidR="00FC57B7">
        <w:rPr>
          <w:rFonts w:eastAsia="Times New Roman" w:cstheme="minorHAnsi"/>
        </w:rPr>
        <w:t>Serve</w:t>
      </w:r>
      <w:proofErr w:type="spellEnd"/>
      <w:r w:rsidR="00FC57B7">
        <w:rPr>
          <w:rFonts w:eastAsia="Times New Roman" w:cstheme="minorHAnsi"/>
        </w:rPr>
        <w:t xml:space="preserve"> </w:t>
      </w:r>
      <w:r w:rsidR="00AD0F7C">
        <w:rPr>
          <w:rFonts w:eastAsia="Times New Roman" w:cstheme="minorHAnsi"/>
        </w:rPr>
        <w:t>application</w:t>
      </w:r>
      <w:r w:rsidR="00BA4AF5" w:rsidRPr="003F138E">
        <w:rPr>
          <w:rFonts w:eastAsia="Times New Roman" w:cstheme="minorHAnsi"/>
        </w:rPr>
        <w:t xml:space="preserve"> icon on your </w:t>
      </w:r>
      <w:r w:rsidR="00AD0F7C">
        <w:rPr>
          <w:rFonts w:eastAsia="Times New Roman" w:cstheme="minorHAnsi"/>
        </w:rPr>
        <w:t>D</w:t>
      </w:r>
      <w:r w:rsidR="00BA4AF5" w:rsidRPr="003F138E">
        <w:rPr>
          <w:rFonts w:eastAsia="Times New Roman" w:cstheme="minorHAnsi"/>
        </w:rPr>
        <w:t>esktop</w:t>
      </w:r>
    </w:p>
    <w:p w14:paraId="4642A4CE" w14:textId="493FE7D8" w:rsidR="00BA4AF5" w:rsidRPr="003F138E" w:rsidRDefault="00C77CBF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AD0F7C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436" behindDoc="0" locked="0" layoutInCell="1" allowOverlap="1" wp14:anchorId="1076FEF7" wp14:editId="16ED5F57">
                <wp:simplePos x="0" y="0"/>
                <wp:positionH relativeFrom="margin">
                  <wp:posOffset>4536440</wp:posOffset>
                </wp:positionH>
                <wp:positionV relativeFrom="page">
                  <wp:posOffset>5744845</wp:posOffset>
                </wp:positionV>
                <wp:extent cx="2259330" cy="307975"/>
                <wp:effectExtent l="0" t="0" r="7620" b="0"/>
                <wp:wrapSquare wrapText="bothSides"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933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A1654" w14:textId="54E491D7" w:rsidR="004B1524" w:rsidRPr="005969E2" w:rsidRDefault="004B1524" w:rsidP="00435D96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Figure 3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76FEF7" id="_x0000_s1032" type="#_x0000_t202" style="position:absolute;left:0;text-align:left;margin-left:357.2pt;margin-top:452.35pt;width:177.9pt;height:24.25pt;z-index:2516574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" stroked="f">
                <v:textbox>
                  <w:txbxContent>
                    <w:p w14:paraId="4EDA1654" w14:textId="54E491D7" w:rsidR="004B1524" w:rsidRPr="005969E2" w:rsidRDefault="004B1524" w:rsidP="00435D96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>Figure 3-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rFonts w:eastAsia="Times New Roman" w:cstheme="minorHAnsi"/>
          <w:noProof/>
        </w:rPr>
        <w:drawing>
          <wp:anchor distT="0" distB="0" distL="114300" distR="114300" simplePos="0" relativeHeight="251657596" behindDoc="0" locked="0" layoutInCell="1" allowOverlap="1" wp14:anchorId="3C781241" wp14:editId="2B6F384A">
            <wp:simplePos x="0" y="0"/>
            <wp:positionH relativeFrom="column">
              <wp:posOffset>4343400</wp:posOffset>
            </wp:positionH>
            <wp:positionV relativeFrom="page">
              <wp:posOffset>6085445</wp:posOffset>
            </wp:positionV>
            <wp:extent cx="2343150" cy="638175"/>
            <wp:effectExtent l="0" t="0" r="0" b="952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reatingDBFil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A4AF5" w:rsidRPr="003F138E">
        <w:rPr>
          <w:rFonts w:eastAsia="Times New Roman" w:cstheme="minorHAnsi"/>
        </w:rPr>
        <w:t xml:space="preserve">Create </w:t>
      </w:r>
      <w:r w:rsidR="00AF07FC" w:rsidRPr="003F138E">
        <w:rPr>
          <w:rFonts w:eastAsia="Times New Roman" w:cstheme="minorHAnsi"/>
        </w:rPr>
        <w:t>a new</w:t>
      </w:r>
      <w:r w:rsidR="00BA4AF5" w:rsidRPr="003F138E">
        <w:rPr>
          <w:rFonts w:eastAsia="Times New Roman" w:cstheme="minorHAnsi"/>
        </w:rPr>
        <w:t xml:space="preserve"> database file to use for </w:t>
      </w:r>
      <w:r w:rsidR="001E315B" w:rsidRPr="00C97F3C">
        <w:rPr>
          <w:rFonts w:eastAsia="Times New Roman" w:cstheme="minorHAnsi"/>
          <w:i/>
        </w:rPr>
        <w:t xml:space="preserve">Figure </w:t>
      </w:r>
      <w:r w:rsidR="00C97F3C" w:rsidRPr="00C97F3C">
        <w:rPr>
          <w:rFonts w:eastAsia="Times New Roman" w:cstheme="minorHAnsi"/>
          <w:i/>
        </w:rPr>
        <w:t>3</w:t>
      </w:r>
      <w:r w:rsidR="002D327C">
        <w:rPr>
          <w:rFonts w:eastAsia="Times New Roman" w:cstheme="minorHAnsi"/>
          <w:i/>
        </w:rPr>
        <w:t>-1</w:t>
      </w:r>
      <w:r w:rsidR="001E315B" w:rsidRPr="003F138E">
        <w:rPr>
          <w:rFonts w:eastAsia="Times New Roman" w:cstheme="minorHAnsi"/>
        </w:rPr>
        <w:t xml:space="preserve"> by selecting </w:t>
      </w:r>
      <w:r w:rsidR="00E85991">
        <w:rPr>
          <w:rFonts w:eastAsia="Times New Roman" w:cstheme="minorHAnsi"/>
        </w:rPr>
        <w:t>“</w:t>
      </w:r>
      <w:r w:rsidR="001E315B" w:rsidRPr="00CD690B">
        <w:rPr>
          <w:rFonts w:eastAsia="Times New Roman" w:cstheme="minorHAnsi"/>
          <w:b/>
        </w:rPr>
        <w:t>No</w:t>
      </w:r>
      <w:r w:rsidR="00E85991">
        <w:rPr>
          <w:rFonts w:eastAsia="Times New Roman" w:cstheme="minorHAnsi"/>
        </w:rPr>
        <w:t>”</w:t>
      </w:r>
    </w:p>
    <w:p w14:paraId="5F90F45B" w14:textId="0259E212" w:rsidR="00505766" w:rsidRPr="003F138E" w:rsidRDefault="00505766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>Name and save the new database file</w:t>
      </w:r>
      <w:r w:rsidR="001F4E05">
        <w:rPr>
          <w:rFonts w:eastAsia="Times New Roman" w:cstheme="minorHAnsi"/>
        </w:rPr>
        <w:t xml:space="preserve"> with the type (</w:t>
      </w:r>
      <w:proofErr w:type="spellStart"/>
      <w:r w:rsidR="001F4E05">
        <w:rPr>
          <w:rFonts w:eastAsia="Times New Roman" w:cstheme="minorHAnsi"/>
        </w:rPr>
        <w:t>db</w:t>
      </w:r>
      <w:proofErr w:type="spellEnd"/>
      <w:r w:rsidR="001F4E05">
        <w:rPr>
          <w:rFonts w:eastAsia="Times New Roman" w:cstheme="minorHAnsi"/>
        </w:rPr>
        <w:t xml:space="preserve"> files (*.</w:t>
      </w:r>
      <w:proofErr w:type="spellStart"/>
      <w:r w:rsidR="001F4E05">
        <w:rPr>
          <w:rFonts w:eastAsia="Times New Roman" w:cstheme="minorHAnsi"/>
        </w:rPr>
        <w:t>db</w:t>
      </w:r>
      <w:proofErr w:type="spellEnd"/>
      <w:r w:rsidR="001F4E05">
        <w:rPr>
          <w:rFonts w:eastAsia="Times New Roman" w:cstheme="minorHAnsi"/>
        </w:rPr>
        <w:t>))</w:t>
      </w:r>
      <w:r w:rsidRPr="003F138E">
        <w:rPr>
          <w:rFonts w:eastAsia="Times New Roman" w:cstheme="minorHAnsi"/>
        </w:rPr>
        <w:t xml:space="preserve"> </w:t>
      </w:r>
      <w:r w:rsidR="00AC30D4">
        <w:rPr>
          <w:rFonts w:eastAsia="Times New Roman" w:cstheme="minorHAnsi"/>
        </w:rPr>
        <w:t xml:space="preserve">within </w:t>
      </w:r>
      <w:r w:rsidR="00AC30D4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2B2D0A">
        <w:rPr>
          <w:rFonts w:eastAsia="Times New Roman"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Fonts w:eastAsia="Times New Roman" w:cstheme="minorHAnsi"/>
          <w:b/>
        </w:rPr>
        <w:fldChar w:fldCharType="end"/>
      </w:r>
      <w:r w:rsidR="00AC30D4" w:rsidRPr="00AD0F7C">
        <w:rPr>
          <w:rFonts w:eastAsia="Times New Roman" w:cstheme="minorHAnsi"/>
          <w:b/>
        </w:rPr>
        <w:t>\Public</w:t>
      </w:r>
      <w:r w:rsidR="00BD2844">
        <w:rPr>
          <w:rFonts w:eastAsia="Times New Roman" w:cstheme="minorHAnsi"/>
          <w:b/>
        </w:rPr>
        <w:t>\</w:t>
      </w:r>
      <w:r w:rsidR="00043F16">
        <w:rPr>
          <w:rFonts w:eastAsia="Times New Roman" w:cstheme="minorHAnsi"/>
          <w:b/>
        </w:rPr>
        <w:t>Documents</w:t>
      </w:r>
      <w:r w:rsidR="00BD2844">
        <w:rPr>
          <w:rFonts w:eastAsia="Times New Roman" w:cstheme="minorHAnsi"/>
          <w:b/>
        </w:rPr>
        <w:t>\</w:t>
      </w:r>
      <w:r w:rsidR="00043F16">
        <w:rPr>
          <w:rFonts w:eastAsia="Times New Roman" w:cstheme="minorHAnsi"/>
          <w:b/>
        </w:rPr>
        <w:t>MedServe</w:t>
      </w:r>
      <w:r w:rsidR="00766708">
        <w:rPr>
          <w:rFonts w:eastAsia="Times New Roman" w:cstheme="minorHAnsi"/>
          <w:b/>
        </w:rPr>
        <w:t xml:space="preserve"> </w:t>
      </w:r>
      <w:r w:rsidR="00766708">
        <w:rPr>
          <w:rFonts w:eastAsia="Times New Roman" w:cstheme="minorHAnsi"/>
        </w:rPr>
        <w:t xml:space="preserve">as shown in </w:t>
      </w:r>
      <w:r w:rsidR="00766708" w:rsidRPr="00766708">
        <w:rPr>
          <w:rFonts w:eastAsia="Times New Roman" w:cstheme="minorHAnsi"/>
          <w:i/>
        </w:rPr>
        <w:t>Figure 3</w:t>
      </w:r>
      <w:r w:rsidR="002D327C">
        <w:rPr>
          <w:rFonts w:eastAsia="Times New Roman" w:cstheme="minorHAnsi"/>
          <w:i/>
        </w:rPr>
        <w:t>-</w:t>
      </w:r>
      <w:r w:rsidR="00766708" w:rsidRPr="00766708">
        <w:rPr>
          <w:rFonts w:eastAsia="Times New Roman" w:cstheme="minorHAnsi"/>
          <w:i/>
        </w:rPr>
        <w:t>2</w:t>
      </w:r>
    </w:p>
    <w:p w14:paraId="4934AA19" w14:textId="5C6BFDBD" w:rsidR="00AF07FC" w:rsidRDefault="001F0A9F" w:rsidP="002855B1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442" behindDoc="0" locked="0" layoutInCell="1" allowOverlap="1" wp14:anchorId="356458E7" wp14:editId="64CF44C0">
                <wp:simplePos x="0" y="0"/>
                <wp:positionH relativeFrom="page">
                  <wp:posOffset>5467350</wp:posOffset>
                </wp:positionH>
                <wp:positionV relativeFrom="page">
                  <wp:posOffset>6790295</wp:posOffset>
                </wp:positionV>
                <wp:extent cx="2305050" cy="307975"/>
                <wp:effectExtent l="0" t="0" r="0" b="0"/>
                <wp:wrapSquare wrapText="bothSides"/>
                <wp:docPr id="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E61E4" w14:textId="348D504D" w:rsidR="004B1524" w:rsidRPr="005969E2" w:rsidRDefault="004B1524" w:rsidP="00740686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Figure 3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6458E7" id="_x0000_s1033" type="#_x0000_t202" style="position:absolute;left:0;text-align:left;margin-left:430.5pt;margin-top:534.65pt;width:181.5pt;height:24.25pt;z-index:25165744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" stroked="f">
                <v:textbox>
                  <w:txbxContent>
                    <w:p w14:paraId="2C2E61E4" w14:textId="348D504D" w:rsidR="004B1524" w:rsidRPr="005969E2" w:rsidRDefault="004B1524" w:rsidP="00740686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>Figure 3-2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1F0A9F">
        <w:rPr>
          <w:rFonts w:eastAsia="Times New Roman" w:cstheme="minorHAnsi"/>
        </w:rPr>
        <w:t>Login</w:t>
      </w:r>
      <w:r w:rsidR="002B2D0A">
        <w:rPr>
          <w:rFonts w:eastAsia="Times New Roman"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rFonts w:eastAsia="Times New Roman" w:cstheme="minorHAnsi"/>
        </w:rPr>
        <w:fldChar w:fldCharType="end"/>
      </w:r>
      <w:r w:rsidRPr="001F0A9F">
        <w:rPr>
          <w:rFonts w:eastAsia="Times New Roman" w:cstheme="minorHAnsi"/>
        </w:rPr>
        <w:t xml:space="preserve"> using the </w:t>
      </w:r>
      <w:r w:rsidRPr="001F0A9F">
        <w:rPr>
          <w:rFonts w:eastAsia="Times New Roman" w:cstheme="minorHAnsi"/>
          <w:b/>
        </w:rPr>
        <w:t>username:</w:t>
      </w:r>
      <w:r w:rsidRPr="001F0A9F">
        <w:rPr>
          <w:rFonts w:eastAsia="Times New Roman" w:cstheme="minorHAnsi"/>
        </w:rPr>
        <w:t xml:space="preserve"> </w:t>
      </w:r>
      <w:proofErr w:type="spellStart"/>
      <w:r w:rsidRPr="001F0A9F">
        <w:rPr>
          <w:rFonts w:eastAsia="Times New Roman" w:cstheme="minorHAnsi"/>
        </w:rPr>
        <w:t>MedServeAdmin</w:t>
      </w:r>
      <w:proofErr w:type="spellEnd"/>
      <w:r w:rsidRPr="001F0A9F">
        <w:rPr>
          <w:rFonts w:eastAsia="Times New Roman" w:cstheme="minorHAnsi"/>
        </w:rPr>
        <w:t xml:space="preserve"> and </w:t>
      </w:r>
      <w:r w:rsidRPr="001F0A9F">
        <w:rPr>
          <w:rFonts w:eastAsia="Times New Roman" w:cstheme="minorHAnsi"/>
          <w:b/>
        </w:rPr>
        <w:t>password:</w:t>
      </w:r>
      <w:r w:rsidRPr="001F0A9F">
        <w:rPr>
          <w:rFonts w:eastAsia="Times New Roman" w:cstheme="minorHAnsi"/>
        </w:rPr>
        <w:t xml:space="preserve"> Admin</w:t>
      </w:r>
      <w:r w:rsidR="002B2D0A">
        <w:rPr>
          <w:rFonts w:eastAsia="Times New Roman"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rFonts w:eastAsia="Times New Roman" w:cstheme="minorHAnsi"/>
        </w:rPr>
        <w:fldChar w:fldCharType="end"/>
      </w:r>
      <w:r w:rsidRPr="001F0A9F">
        <w:rPr>
          <w:rFonts w:eastAsia="Times New Roman" w:cstheme="minorHAnsi"/>
        </w:rPr>
        <w:t xml:space="preserve">@MedServe1 or using the </w:t>
      </w:r>
      <w:r w:rsidRPr="001F0A9F">
        <w:rPr>
          <w:rFonts w:eastAsia="Times New Roman" w:cstheme="minorHAnsi"/>
          <w:b/>
        </w:rPr>
        <w:t>barcode:</w:t>
      </w:r>
      <w:r>
        <w:rPr>
          <w:rFonts w:eastAsia="Times New Roman" w:cstheme="minorHAnsi"/>
        </w:rPr>
        <w:t xml:space="preserve"> </w:t>
      </w:r>
      <w:r w:rsidRPr="001F0A9F">
        <w:rPr>
          <w:rFonts w:ascii="Segoe UI" w:eastAsia="Times New Roman" w:hAnsi="Segoe UI" w:cs="Segoe UI"/>
          <w:sz w:val="21"/>
          <w:szCs w:val="21"/>
        </w:rPr>
        <w:t>hiu678kjigUYtuijkg6%#</w:t>
      </w:r>
      <w:r w:rsidR="009A4324">
        <w:rPr>
          <w:rFonts w:ascii="Segoe UI" w:eastAsia="Times New Roman" w:hAnsi="Segoe UI" w:cs="Segoe UI"/>
          <w:sz w:val="21"/>
          <w:szCs w:val="21"/>
        </w:rPr>
        <w:t>.</w:t>
      </w:r>
    </w:p>
    <w:p w14:paraId="65165AF1" w14:textId="045ECCE8" w:rsidR="001F0A9F" w:rsidRPr="001F0A9F" w:rsidRDefault="001F0A9F" w:rsidP="001F0A9F">
      <w:pPr>
        <w:rPr>
          <w:rFonts w:ascii="Segoe UI" w:eastAsia="Times New Roman" w:hAnsi="Segoe UI" w:cs="Segoe UI"/>
          <w:b/>
          <w:sz w:val="21"/>
          <w:szCs w:val="21"/>
        </w:rPr>
      </w:pPr>
      <w:r>
        <w:rPr>
          <w:rFonts w:ascii="Segoe UI" w:eastAsia="Times New Roman" w:hAnsi="Segoe UI" w:cs="Segoe UI"/>
          <w:b/>
          <w:sz w:val="21"/>
          <w:szCs w:val="21"/>
        </w:rPr>
        <w:t xml:space="preserve">Note: </w:t>
      </w:r>
      <w:r w:rsidRPr="001F0A9F">
        <w:rPr>
          <w:rFonts w:ascii="Segoe UI" w:eastAsia="Times New Roman" w:hAnsi="Segoe UI" w:cs="Segoe UI"/>
          <w:b/>
          <w:sz w:val="21"/>
          <w:szCs w:val="21"/>
        </w:rPr>
        <w:t>Please change your password and barcode before using the system</w:t>
      </w:r>
      <w:r w:rsidR="00B46B01">
        <w:rPr>
          <w:rFonts w:ascii="Segoe UI" w:eastAsia="Times New Roman" w:hAnsi="Segoe UI" w:cs="Segoe UI"/>
          <w:b/>
          <w:sz w:val="21"/>
          <w:szCs w:val="21"/>
        </w:rPr>
        <w:t>’</w:t>
      </w:r>
      <w:r w:rsidRPr="001F0A9F">
        <w:rPr>
          <w:rFonts w:ascii="Segoe UI" w:eastAsia="Times New Roman" w:hAnsi="Segoe UI" w:cs="Segoe UI"/>
          <w:b/>
          <w:sz w:val="21"/>
          <w:szCs w:val="21"/>
        </w:rPr>
        <w:t>s functionality</w:t>
      </w:r>
      <w:r w:rsidR="005039C4">
        <w:rPr>
          <w:rFonts w:ascii="Segoe UI" w:eastAsia="Times New Roman" w:hAnsi="Segoe UI" w:cs="Segoe UI"/>
          <w:b/>
          <w:sz w:val="21"/>
          <w:szCs w:val="21"/>
        </w:rPr>
        <w:t>.</w:t>
      </w:r>
    </w:p>
    <w:p w14:paraId="0DC40CF3" w14:textId="5919E905" w:rsidR="00AF07FC" w:rsidRPr="00AD0F7C" w:rsidRDefault="00533D9A" w:rsidP="003F138E">
      <w:pPr>
        <w:spacing w:after="0" w:line="360" w:lineRule="auto"/>
        <w:rPr>
          <w:rFonts w:eastAsia="Times New Roman" w:cstheme="minorHAnsi"/>
          <w:i/>
          <w:sz w:val="24"/>
        </w:rPr>
      </w:pPr>
      <w:r w:rsidRPr="00AD0F7C">
        <w:rPr>
          <w:rFonts w:eastAsia="Times New Roman" w:cstheme="minorHAnsi"/>
          <w:i/>
          <w:sz w:val="24"/>
        </w:rPr>
        <w:t xml:space="preserve">Selecting </w:t>
      </w:r>
      <w:r w:rsidR="00AF07FC" w:rsidRPr="00AD0F7C">
        <w:rPr>
          <w:rFonts w:eastAsia="Times New Roman" w:cstheme="minorHAnsi"/>
          <w:i/>
          <w:sz w:val="24"/>
        </w:rPr>
        <w:t>Existing Database</w:t>
      </w:r>
      <w:r w:rsidR="002B2D0A">
        <w:rPr>
          <w:rFonts w:eastAsia="Times New Roman"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eastAsia="Times New Roman" w:cstheme="minorHAnsi"/>
          <w:i/>
          <w:sz w:val="24"/>
        </w:rPr>
        <w:fldChar w:fldCharType="end"/>
      </w:r>
    </w:p>
    <w:p w14:paraId="00EC065A" w14:textId="4E2F97C0" w:rsidR="00AF07FC" w:rsidRPr="003F138E" w:rsidRDefault="00AF07FC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 xml:space="preserve">Click on the </w:t>
      </w:r>
      <w:proofErr w:type="spellStart"/>
      <w:r w:rsidRPr="003F138E">
        <w:rPr>
          <w:rFonts w:eastAsia="Times New Roman" w:cstheme="minorHAnsi"/>
        </w:rPr>
        <w:t>Med</w:t>
      </w:r>
      <w:r w:rsidR="00AD0F7C">
        <w:rPr>
          <w:rFonts w:eastAsia="Times New Roman" w:cstheme="minorHAnsi"/>
        </w:rPr>
        <w:t>Serve</w:t>
      </w:r>
      <w:proofErr w:type="spellEnd"/>
      <w:r w:rsidR="00AD0F7C">
        <w:rPr>
          <w:rFonts w:eastAsia="Times New Roman" w:cstheme="minorHAnsi"/>
        </w:rPr>
        <w:t xml:space="preserve"> application</w:t>
      </w:r>
      <w:r w:rsidRPr="003F138E">
        <w:rPr>
          <w:rFonts w:eastAsia="Times New Roman" w:cstheme="minorHAnsi"/>
        </w:rPr>
        <w:t xml:space="preserve"> icon on your </w:t>
      </w:r>
      <w:r w:rsidR="00AD0F7C">
        <w:rPr>
          <w:rFonts w:eastAsia="Times New Roman" w:cstheme="minorHAnsi"/>
        </w:rPr>
        <w:t>D</w:t>
      </w:r>
      <w:r w:rsidRPr="003F138E">
        <w:rPr>
          <w:rFonts w:eastAsia="Times New Roman" w:cstheme="minorHAnsi"/>
        </w:rPr>
        <w:t>esktop</w:t>
      </w:r>
    </w:p>
    <w:p w14:paraId="79BC6955" w14:textId="22ECDBE2" w:rsidR="00AF07FC" w:rsidRDefault="00007E57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Select</w:t>
      </w:r>
      <w:r w:rsidR="00AF07FC" w:rsidRPr="003F138E">
        <w:rPr>
          <w:rFonts w:eastAsia="Times New Roman" w:cstheme="minorHAnsi"/>
        </w:rPr>
        <w:t xml:space="preserve"> a database file to use </w:t>
      </w:r>
      <w:r w:rsidR="00C97F3C" w:rsidRPr="00C97F3C">
        <w:rPr>
          <w:rFonts w:eastAsia="Times New Roman" w:cstheme="minorHAnsi"/>
          <w:i/>
        </w:rPr>
        <w:t>Figure 3</w:t>
      </w:r>
      <w:r w:rsidR="002D327C">
        <w:rPr>
          <w:rFonts w:eastAsia="Times New Roman" w:cstheme="minorHAnsi"/>
          <w:i/>
        </w:rPr>
        <w:t>-1</w:t>
      </w:r>
      <w:r w:rsidR="00C97F3C" w:rsidRPr="003F138E">
        <w:rPr>
          <w:rFonts w:eastAsia="Times New Roman" w:cstheme="minorHAnsi"/>
        </w:rPr>
        <w:t xml:space="preserve"> </w:t>
      </w:r>
      <w:r w:rsidR="001E315B" w:rsidRPr="003F138E">
        <w:rPr>
          <w:rFonts w:eastAsia="Times New Roman" w:cstheme="minorHAnsi"/>
        </w:rPr>
        <w:t xml:space="preserve">by selecting </w:t>
      </w:r>
      <w:r w:rsidR="00E85991">
        <w:rPr>
          <w:rFonts w:eastAsia="Times New Roman" w:cstheme="minorHAnsi"/>
        </w:rPr>
        <w:t>“</w:t>
      </w:r>
      <w:r w:rsidR="001E315B" w:rsidRPr="00CD690B">
        <w:rPr>
          <w:rFonts w:eastAsia="Times New Roman" w:cstheme="minorHAnsi"/>
          <w:b/>
        </w:rPr>
        <w:t>Yes</w:t>
      </w:r>
      <w:r w:rsidR="00E85991">
        <w:rPr>
          <w:rFonts w:eastAsia="Times New Roman" w:cstheme="minorHAnsi"/>
        </w:rPr>
        <w:t>”</w:t>
      </w:r>
    </w:p>
    <w:p w14:paraId="41329195" w14:textId="2452495F" w:rsidR="00CD690B" w:rsidRPr="003F138E" w:rsidRDefault="00CD690B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Choose a .</w:t>
      </w:r>
      <w:proofErr w:type="spellStart"/>
      <w:r>
        <w:rPr>
          <w:rFonts w:eastAsia="Times New Roman" w:cstheme="minorHAnsi"/>
        </w:rPr>
        <w:t>db</w:t>
      </w:r>
      <w:proofErr w:type="spellEnd"/>
      <w:r>
        <w:rPr>
          <w:rFonts w:eastAsia="Times New Roman" w:cstheme="minorHAnsi"/>
        </w:rPr>
        <w:t xml:space="preserve"> file within the </w:t>
      </w:r>
      <w:r w:rsidR="00043F16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043F16">
        <w:rPr>
          <w:rFonts w:eastAsia="Times New Roman" w:cstheme="minorHAnsi"/>
          <w:b/>
        </w:rPr>
        <w:fldChar w:fldCharType="begin"/>
      </w:r>
      <w:r w:rsidR="00043F16">
        <w:instrText xml:space="preserve"> XE "</w:instrText>
      </w:r>
      <w:r w:rsidR="00043F16" w:rsidRPr="00CB6CF3">
        <w:rPr>
          <w:sz w:val="24"/>
        </w:rPr>
        <w:instrText>User</w:instrText>
      </w:r>
      <w:r w:rsidR="00043F16">
        <w:instrText xml:space="preserve">" </w:instrText>
      </w:r>
      <w:r w:rsidR="00043F16">
        <w:rPr>
          <w:rFonts w:eastAsia="Times New Roman" w:cstheme="minorHAnsi"/>
          <w:b/>
        </w:rPr>
        <w:fldChar w:fldCharType="end"/>
      </w:r>
      <w:r w:rsidR="00043F16" w:rsidRPr="00AD0F7C">
        <w:rPr>
          <w:rFonts w:eastAsia="Times New Roman" w:cstheme="minorHAnsi"/>
          <w:b/>
        </w:rPr>
        <w:t>\Public</w:t>
      </w:r>
      <w:r w:rsidR="00043F16">
        <w:rPr>
          <w:rFonts w:eastAsia="Times New Roman" w:cstheme="minorHAnsi"/>
          <w:b/>
        </w:rPr>
        <w:t xml:space="preserve">\Documents\MedServe </w:t>
      </w:r>
      <w:r>
        <w:rPr>
          <w:rFonts w:eastAsia="Times New Roman" w:cstheme="minorHAnsi"/>
        </w:rPr>
        <w:t>and click “</w:t>
      </w:r>
      <w:r w:rsidRPr="00CD690B">
        <w:rPr>
          <w:rFonts w:eastAsia="Times New Roman" w:cstheme="minorHAnsi"/>
          <w:b/>
        </w:rPr>
        <w:t>Open</w:t>
      </w:r>
      <w:r>
        <w:rPr>
          <w:rFonts w:eastAsia="Times New Roman" w:cstheme="minorHAnsi"/>
        </w:rPr>
        <w:t>”</w:t>
      </w:r>
    </w:p>
    <w:p w14:paraId="5CDE05EA" w14:textId="77F209D8" w:rsidR="001F0A9F" w:rsidRPr="003F138E" w:rsidRDefault="009A4324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Login</w:t>
      </w:r>
      <w:r w:rsidR="002B2D0A">
        <w:rPr>
          <w:rFonts w:eastAsia="Times New Roman"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rFonts w:eastAsia="Times New Roman" w:cstheme="minorHAnsi"/>
        </w:rPr>
        <w:fldChar w:fldCharType="end"/>
      </w:r>
      <w:r>
        <w:rPr>
          <w:rFonts w:eastAsia="Times New Roman" w:cstheme="minorHAnsi"/>
        </w:rPr>
        <w:t xml:space="preserve"> using your assigned username and password or with a badge ID</w:t>
      </w:r>
    </w:p>
    <w:p w14:paraId="5092469C" w14:textId="3FEB47F4" w:rsidR="004B1524" w:rsidRDefault="00307B5A" w:rsidP="00FC2CE9">
      <w:pPr>
        <w:pStyle w:val="Heading1"/>
        <w:jc w:val="center"/>
        <w:rPr>
          <w:color w:val="auto"/>
        </w:rPr>
      </w:pPr>
      <w:r w:rsidRPr="00C77CBF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632" behindDoc="0" locked="0" layoutInCell="1" allowOverlap="1" wp14:anchorId="0FBBE3B6" wp14:editId="7E8D59BB">
                <wp:simplePos x="0" y="0"/>
                <wp:positionH relativeFrom="margin">
                  <wp:posOffset>178600</wp:posOffset>
                </wp:positionH>
                <wp:positionV relativeFrom="page">
                  <wp:posOffset>7871681</wp:posOffset>
                </wp:positionV>
                <wp:extent cx="2414905" cy="1473835"/>
                <wp:effectExtent l="0" t="0" r="23495" b="1206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147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FF5FB" w14:textId="14063DB0" w:rsidR="004B1524" w:rsidRPr="00C77CBF" w:rsidRDefault="004F0C81" w:rsidP="00C77CBF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MedServe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 xml:space="preserve"> </w:t>
                            </w:r>
                            <w:r w:rsidR="004B1524"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Default Settings:</w:t>
                            </w:r>
                          </w:p>
                          <w:p w14:paraId="20EBE029" w14:textId="77777777" w:rsidR="004B1524" w:rsidRPr="00C77CBF" w:rsidRDefault="004B1524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COM port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COM1</w:t>
                            </w:r>
                          </w:p>
                          <w:p w14:paraId="50C5FBE5" w14:textId="77777777" w:rsidR="004B1524" w:rsidRPr="00C77CBF" w:rsidRDefault="004B1524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Simulation mode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Off</w:t>
                            </w:r>
                          </w:p>
                          <w:p w14:paraId="013E2405" w14:textId="77777777" w:rsidR="004B1524" w:rsidRPr="00C77CBF" w:rsidRDefault="004B1524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Baud rate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115200</w:t>
                            </w:r>
                          </w:p>
                          <w:p w14:paraId="78A89800" w14:textId="54FF40F1" w:rsidR="004B1524" w:rsidRPr="00C77CBF" w:rsidRDefault="004B1524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Drawers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 xml:space="preserve">Empt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BE3B6" id="_x0000_s1034" type="#_x0000_t202" style="position:absolute;left:0;text-align:left;margin-left:14.05pt;margin-top:619.8pt;width:190.15pt;height:116.05pt;z-index:25165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Zn2JwIAAEwEAAAOAAAAZHJzL2Uyb0RvYy54bWysVNtu2zAMfR+wfxD0vvhSZ0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">
                <v:textbox>
                  <w:txbxContent>
                    <w:p w14:paraId="6F9FF5FB" w14:textId="14063DB0" w:rsidR="004B1524" w:rsidRPr="00C77CBF" w:rsidRDefault="004F0C81" w:rsidP="00C77CBF">
                      <w:pPr>
                        <w:jc w:val="center"/>
                        <w:rPr>
                          <w:rFonts w:eastAsia="Times New Roman" w:cstheme="minorHAnsi"/>
                          <w:b/>
                          <w:szCs w:val="21"/>
                        </w:rPr>
                      </w:pPr>
                      <w:proofErr w:type="spellStart"/>
                      <w:r>
                        <w:rPr>
                          <w:rFonts w:eastAsia="Times New Roman" w:cstheme="minorHAnsi"/>
                          <w:b/>
                          <w:szCs w:val="21"/>
                        </w:rPr>
                        <w:t>MedServe</w:t>
                      </w:r>
                      <w:proofErr w:type="spellEnd"/>
                      <w:r>
                        <w:rPr>
                          <w:rFonts w:eastAsia="Times New Roman" w:cstheme="minorHAnsi"/>
                          <w:b/>
                          <w:szCs w:val="21"/>
                        </w:rPr>
                        <w:t xml:space="preserve"> </w:t>
                      </w:r>
                      <w:r w:rsidR="004B1524"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Default Settings:</w:t>
                      </w:r>
                    </w:p>
                    <w:p w14:paraId="20EBE029" w14:textId="77777777" w:rsidR="004B1524" w:rsidRPr="00C77CBF" w:rsidRDefault="004B1524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COM port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COM1</w:t>
                      </w:r>
                    </w:p>
                    <w:p w14:paraId="50C5FBE5" w14:textId="77777777" w:rsidR="004B1524" w:rsidRPr="00C77CBF" w:rsidRDefault="004B1524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Simulation mode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Off</w:t>
                      </w:r>
                    </w:p>
                    <w:p w14:paraId="013E2405" w14:textId="77777777" w:rsidR="004B1524" w:rsidRPr="00C77CBF" w:rsidRDefault="004B1524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Baud rate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115200</w:t>
                      </w:r>
                    </w:p>
                    <w:p w14:paraId="78A89800" w14:textId="54FF40F1" w:rsidR="004B1524" w:rsidRPr="00C77CBF" w:rsidRDefault="004B1524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Drawers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 xml:space="preserve">Empty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58017D3" w14:textId="00650E89" w:rsidR="004B1524" w:rsidRDefault="004B152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09A018F7" w14:textId="3D159A78" w:rsidR="00124FA5" w:rsidRPr="00A1237F" w:rsidRDefault="00D663B7" w:rsidP="00A1237F">
      <w:pPr>
        <w:pStyle w:val="Heading1"/>
        <w:jc w:val="center"/>
        <w:rPr>
          <w:color w:val="auto"/>
        </w:rPr>
      </w:pPr>
      <w:r w:rsidRPr="00A1237F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57301" behindDoc="0" locked="0" layoutInCell="1" allowOverlap="1" wp14:anchorId="3AEE7E40" wp14:editId="0FB84EED">
                <wp:simplePos x="0" y="0"/>
                <wp:positionH relativeFrom="column">
                  <wp:posOffset>4046018</wp:posOffset>
                </wp:positionH>
                <wp:positionV relativeFrom="paragraph">
                  <wp:posOffset>1933996</wp:posOffset>
                </wp:positionV>
                <wp:extent cx="2045610" cy="485523"/>
                <wp:effectExtent l="38100" t="0" r="12065" b="673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45610" cy="4855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44400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318.6pt;margin-top:152.3pt;width:161.05pt;height:38.25pt;flip:x;z-index:25165730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02" behindDoc="0" locked="0" layoutInCell="1" allowOverlap="1" wp14:anchorId="02108692" wp14:editId="2CB89478">
                <wp:simplePos x="0" y="0"/>
                <wp:positionH relativeFrom="column">
                  <wp:posOffset>4021741</wp:posOffset>
                </wp:positionH>
                <wp:positionV relativeFrom="paragraph">
                  <wp:posOffset>2403334</wp:posOffset>
                </wp:positionV>
                <wp:extent cx="2068453" cy="380325"/>
                <wp:effectExtent l="38100" t="0" r="27305" b="7747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68453" cy="380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46352" id="Straight Arrow Connector 17" o:spid="_x0000_s1026" type="#_x0000_t32" style="position:absolute;margin-left:316.65pt;margin-top:189.25pt;width:162.85pt;height:29.95pt;flip:x;z-index:25165730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03" behindDoc="0" locked="0" layoutInCell="1" allowOverlap="1" wp14:anchorId="71617798" wp14:editId="4024862D">
                <wp:simplePos x="0" y="0"/>
                <wp:positionH relativeFrom="column">
                  <wp:posOffset>3431023</wp:posOffset>
                </wp:positionH>
                <wp:positionV relativeFrom="paragraph">
                  <wp:posOffset>2840304</wp:posOffset>
                </wp:positionV>
                <wp:extent cx="2673069" cy="388418"/>
                <wp:effectExtent l="38100" t="0" r="13335" b="882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73069" cy="3884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05F97" id="Straight Arrow Connector 18" o:spid="_x0000_s1026" type="#_x0000_t32" style="position:absolute;margin-left:270.15pt;margin-top:223.65pt;width:210.5pt;height:30.6pt;flip:x;z-index:2516573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  <w:sz w:val="44"/>
          <w:szCs w:val="44"/>
        </w:rPr>
        <w:drawing>
          <wp:anchor distT="0" distB="0" distL="114300" distR="114300" simplePos="0" relativeHeight="251657226" behindDoc="0" locked="0" layoutInCell="1" allowOverlap="1" wp14:anchorId="230370CE" wp14:editId="543C4A3B">
            <wp:simplePos x="0" y="0"/>
            <wp:positionH relativeFrom="margin">
              <wp:posOffset>-129472</wp:posOffset>
            </wp:positionH>
            <wp:positionV relativeFrom="paragraph">
              <wp:posOffset>300586</wp:posOffset>
            </wp:positionV>
            <wp:extent cx="5943600" cy="4432935"/>
            <wp:effectExtent l="0" t="0" r="0" b="5715"/>
            <wp:wrapSquare wrapText="bothSides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LoginBarcod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7BC" w:rsidRPr="00A1237F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73" behindDoc="0" locked="0" layoutInCell="1" allowOverlap="1" wp14:anchorId="28A99F3D" wp14:editId="27F8AA21">
                <wp:simplePos x="0" y="0"/>
                <wp:positionH relativeFrom="page">
                  <wp:align>left</wp:align>
                </wp:positionH>
                <wp:positionV relativeFrom="paragraph">
                  <wp:posOffset>-911860</wp:posOffset>
                </wp:positionV>
                <wp:extent cx="7953375" cy="438150"/>
                <wp:effectExtent l="0" t="0" r="28575" b="1905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6F6EBA" id="Rectangle 238" o:spid="_x0000_s1026" style="position:absolute;margin-left:0;margin-top:-71.8pt;width:626.25pt;height:34.5pt;z-index:25165727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124FA5" w:rsidRPr="00A1237F">
        <w:rPr>
          <w:color w:val="auto"/>
        </w:rPr>
        <w:t>Login</w:t>
      </w:r>
      <w:r w:rsidR="002B2D0A" w:rsidRPr="00A1237F">
        <w:rPr>
          <w:color w:val="auto"/>
        </w:rPr>
        <w:fldChar w:fldCharType="begin"/>
      </w:r>
      <w:r w:rsidR="002B2D0A" w:rsidRPr="00A1237F">
        <w:rPr>
          <w:color w:val="auto"/>
        </w:rPr>
        <w:instrText xml:space="preserve"> XE "</w:instrText>
      </w:r>
      <w:r w:rsidR="002B2D0A" w:rsidRPr="00A1237F">
        <w:rPr>
          <w:color w:val="auto"/>
          <w:sz w:val="24"/>
        </w:rPr>
        <w:instrText>Login</w:instrText>
      </w:r>
      <w:r w:rsidR="002B2D0A" w:rsidRPr="00A1237F">
        <w:rPr>
          <w:color w:val="auto"/>
        </w:rPr>
        <w:instrText xml:space="preserve">" </w:instrText>
      </w:r>
      <w:r w:rsidR="002B2D0A" w:rsidRPr="00A1237F">
        <w:rPr>
          <w:color w:val="auto"/>
        </w:rPr>
        <w:fldChar w:fldCharType="end"/>
      </w:r>
      <w:r w:rsidR="00124FA5" w:rsidRPr="00A1237F">
        <w:rPr>
          <w:color w:val="auto"/>
        </w:rPr>
        <w:t xml:space="preserve"> Screen: Login with Badge</w:t>
      </w:r>
      <w:r w:rsidR="002B2D0A" w:rsidRPr="00A1237F">
        <w:rPr>
          <w:color w:val="auto"/>
        </w:rPr>
        <w:fldChar w:fldCharType="begin"/>
      </w:r>
      <w:r w:rsidR="002B2D0A" w:rsidRPr="00A1237F">
        <w:rPr>
          <w:color w:val="auto"/>
        </w:rPr>
        <w:instrText xml:space="preserve"> XE "</w:instrText>
      </w:r>
      <w:r w:rsidR="002B2D0A" w:rsidRPr="00A1237F">
        <w:rPr>
          <w:color w:val="auto"/>
          <w:sz w:val="24"/>
        </w:rPr>
        <w:instrText>Badge</w:instrText>
      </w:r>
      <w:r w:rsidR="002B2D0A" w:rsidRPr="00A1237F">
        <w:rPr>
          <w:color w:val="auto"/>
        </w:rPr>
        <w:instrText xml:space="preserve">" </w:instrText>
      </w:r>
      <w:r w:rsidR="002B2D0A" w:rsidRPr="00A1237F">
        <w:rPr>
          <w:color w:val="auto"/>
        </w:rPr>
        <w:fldChar w:fldCharType="end"/>
      </w:r>
    </w:p>
    <w:p w14:paraId="2D0ECBCB" w14:textId="531B185C" w:rsidR="00124FA5" w:rsidRDefault="000459BD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657307" behindDoc="0" locked="0" layoutInCell="1" allowOverlap="1" wp14:anchorId="5143D3CC" wp14:editId="09A36EA9">
                <wp:simplePos x="0" y="0"/>
                <wp:positionH relativeFrom="margin">
                  <wp:align>right</wp:align>
                </wp:positionH>
                <wp:positionV relativeFrom="paragraph">
                  <wp:posOffset>4462145</wp:posOffset>
                </wp:positionV>
                <wp:extent cx="6086475" cy="78105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4F1F5F" w14:textId="4384B64D" w:rsidR="004B1524" w:rsidRPr="00E85CDC" w:rsidRDefault="004B1524" w:rsidP="00124FA5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3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login screen giv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he option to log on by scanning a barcode or QR c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3D3CC" id="_x0000_s1035" type="#_x0000_t202" style="position:absolute;margin-left:428.05pt;margin-top:351.35pt;width:479.25pt;height:61.5pt;z-index:251657307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" filled="f" stroked="f">
                <v:textbox style="mso-fit-shape-to-text:t">
                  <w:txbxContent>
                    <w:p w14:paraId="584F1F5F" w14:textId="4384B64D" w:rsidR="004B1524" w:rsidRPr="00E85CDC" w:rsidRDefault="004B1524" w:rsidP="00124FA5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3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login screen giv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he option to log on by scanning a barcode or QR cod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657304" behindDoc="0" locked="0" layoutInCell="1" allowOverlap="1" wp14:anchorId="4E48B436" wp14:editId="5DD9057C">
                <wp:simplePos x="0" y="0"/>
                <wp:positionH relativeFrom="column">
                  <wp:posOffset>6096000</wp:posOffset>
                </wp:positionH>
                <wp:positionV relativeFrom="paragraph">
                  <wp:posOffset>1530350</wp:posOffset>
                </wp:positionV>
                <wp:extent cx="278130" cy="257810"/>
                <wp:effectExtent l="0" t="0" r="26670" b="2794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35647" w14:textId="77777777" w:rsidR="004B1524" w:rsidRPr="00124FA5" w:rsidRDefault="004B1524" w:rsidP="00FC2CE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8B436" id="_x0000_s1036" type="#_x0000_t202" style="position:absolute;margin-left:480pt;margin-top:120.5pt;width:21.9pt;height:20.3pt;z-index:251657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">
                <v:textbox>
                  <w:txbxContent>
                    <w:p w14:paraId="6E735647" w14:textId="77777777" w:rsidR="004B1524" w:rsidRPr="00124FA5" w:rsidRDefault="004B1524" w:rsidP="00FC2CE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657306" behindDoc="0" locked="0" layoutInCell="1" allowOverlap="1" wp14:anchorId="77C4DC52" wp14:editId="69B459CF">
                <wp:simplePos x="0" y="0"/>
                <wp:positionH relativeFrom="column">
                  <wp:posOffset>6105525</wp:posOffset>
                </wp:positionH>
                <wp:positionV relativeFrom="paragraph">
                  <wp:posOffset>2463800</wp:posOffset>
                </wp:positionV>
                <wp:extent cx="278130" cy="257810"/>
                <wp:effectExtent l="0" t="0" r="26670" b="27940"/>
                <wp:wrapNone/>
                <wp:docPr id="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C3118" w14:textId="77777777" w:rsidR="004B1524" w:rsidRPr="00124FA5" w:rsidRDefault="004B1524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4DC52" id="_x0000_s1037" type="#_x0000_t202" style="position:absolute;margin-left:480.75pt;margin-top:194pt;width:21.9pt;height:20.3pt;z-index:2516573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">
                <v:textbox>
                  <w:txbxContent>
                    <w:p w14:paraId="7A3C3118" w14:textId="77777777" w:rsidR="004B1524" w:rsidRPr="00124FA5" w:rsidRDefault="004B1524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657305" behindDoc="0" locked="0" layoutInCell="1" allowOverlap="1" wp14:anchorId="3301987C" wp14:editId="46E64C64">
                <wp:simplePos x="0" y="0"/>
                <wp:positionH relativeFrom="column">
                  <wp:posOffset>6096000</wp:posOffset>
                </wp:positionH>
                <wp:positionV relativeFrom="paragraph">
                  <wp:posOffset>1997075</wp:posOffset>
                </wp:positionV>
                <wp:extent cx="278130" cy="257810"/>
                <wp:effectExtent l="0" t="0" r="26670" b="2794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1C8AB" w14:textId="77777777" w:rsidR="004B1524" w:rsidRPr="00124FA5" w:rsidRDefault="004B1524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1987C" id="_x0000_s1038" type="#_x0000_t202" style="position:absolute;margin-left:480pt;margin-top:157.25pt;width:21.9pt;height:20.3pt;z-index:2516573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">
                <v:textbox>
                  <w:txbxContent>
                    <w:p w14:paraId="59C1C8AB" w14:textId="77777777" w:rsidR="004B1524" w:rsidRPr="00124FA5" w:rsidRDefault="004B1524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3D46D32" w14:textId="2DC1E82D" w:rsidR="00124FA5" w:rsidRDefault="00124FA5" w:rsidP="00A65587"/>
    <w:p w14:paraId="454950F1" w14:textId="15989DAE" w:rsidR="000459BD" w:rsidRDefault="000459BD" w:rsidP="00A65587"/>
    <w:tbl>
      <w:tblPr>
        <w:tblStyle w:val="GridTable4-Accent1"/>
        <w:tblpPr w:leftFromText="180" w:rightFromText="180" w:vertAnchor="text" w:horzAnchor="margin" w:tblpXSpec="center" w:tblpY="634"/>
        <w:tblW w:w="0" w:type="auto"/>
        <w:tblLook w:val="04A0" w:firstRow="1" w:lastRow="0" w:firstColumn="1" w:lastColumn="0" w:noHBand="0" w:noVBand="1"/>
      </w:tblPr>
      <w:tblGrid>
        <w:gridCol w:w="2425"/>
        <w:gridCol w:w="4140"/>
      </w:tblGrid>
      <w:tr w:rsidR="00C85798" w14:paraId="267C89A0" w14:textId="77777777" w:rsidTr="00766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BE95324" w14:textId="77777777" w:rsidR="00C85798" w:rsidRDefault="00C85798" w:rsidP="00766708">
            <w:pPr>
              <w:jc w:val="center"/>
            </w:pPr>
          </w:p>
        </w:tc>
        <w:tc>
          <w:tcPr>
            <w:tcW w:w="4140" w:type="dxa"/>
          </w:tcPr>
          <w:p w14:paraId="41279499" w14:textId="77777777" w:rsidR="00C85798" w:rsidRDefault="00C85798" w:rsidP="00766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C85798" w14:paraId="0E64CFD9" w14:textId="77777777" w:rsidTr="007667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2B88303" w14:textId="77777777" w:rsidR="00C85798" w:rsidRDefault="00C85798" w:rsidP="00766708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can ID Card</w:t>
            </w:r>
            <w:r w:rsidRPr="00124FA5">
              <w:t>:</w:t>
            </w:r>
          </w:p>
        </w:tc>
        <w:tc>
          <w:tcPr>
            <w:tcW w:w="4140" w:type="dxa"/>
          </w:tcPr>
          <w:p w14:paraId="4B86D34B" w14:textId="4355045A" w:rsidR="00C85798" w:rsidRDefault="00C85798" w:rsidP="007667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e scanner to scan your </w:t>
            </w:r>
            <w:r w:rsidR="00F956B2">
              <w:t xml:space="preserve">badge </w:t>
            </w:r>
            <w:r>
              <w:t>ID card into the textbox</w:t>
            </w:r>
            <w:r w:rsidR="00ED2DA3">
              <w:t>.</w:t>
            </w:r>
          </w:p>
        </w:tc>
      </w:tr>
      <w:tr w:rsidR="00C85798" w14:paraId="146E6217" w14:textId="77777777" w:rsidTr="007667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C866503" w14:textId="79039422" w:rsidR="00C85798" w:rsidRPr="00FC2CE9" w:rsidRDefault="00C85798" w:rsidP="00766708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4140" w:type="dxa"/>
          </w:tcPr>
          <w:p w14:paraId="5ADE123C" w14:textId="76192152" w:rsidR="00C85798" w:rsidRPr="00FC2CE9" w:rsidRDefault="000D7601" w:rsidP="007667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button to</w:t>
            </w:r>
            <w:r w:rsidR="00C85798">
              <w:t xml:space="preserve"> login once </w:t>
            </w:r>
            <w:r w:rsidR="00F956B2">
              <w:t xml:space="preserve">the badge </w:t>
            </w:r>
            <w:r w:rsidR="00C85798">
              <w:t>ID appears in the textbox</w:t>
            </w:r>
            <w:r w:rsidR="00ED2DA3">
              <w:t>.</w:t>
            </w:r>
          </w:p>
        </w:tc>
      </w:tr>
      <w:tr w:rsidR="00C85798" w14:paraId="29BF5D01" w14:textId="77777777" w:rsidTr="007667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9B5BB1C" w14:textId="73DCE5F1" w:rsidR="00C85798" w:rsidRPr="00FC2CE9" w:rsidRDefault="00C85798" w:rsidP="00766708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Pr="00124FA5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with 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4140" w:type="dxa"/>
          </w:tcPr>
          <w:p w14:paraId="7BD80832" w14:textId="1A14CD4D" w:rsidR="00C85798" w:rsidRPr="00FC2CE9" w:rsidRDefault="00C85798" w:rsidP="007667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to login </w:t>
            </w:r>
            <w:r w:rsidR="00D31774">
              <w:t>using</w:t>
            </w:r>
            <w:r>
              <w:t xml:space="preserve"> a</w:t>
            </w:r>
            <w:r w:rsidRPr="00124FA5">
              <w:t xml:space="preserve"> username and password</w:t>
            </w:r>
            <w:r>
              <w:t xml:space="preserve"> instead</w:t>
            </w:r>
            <w:r w:rsidR="00ED2DA3">
              <w:t>.</w:t>
            </w:r>
          </w:p>
        </w:tc>
      </w:tr>
    </w:tbl>
    <w:p w14:paraId="4D9B9DDD" w14:textId="231F4C62" w:rsidR="00124FA5" w:rsidRDefault="00766708" w:rsidP="00A65587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443" behindDoc="0" locked="0" layoutInCell="1" allowOverlap="1" wp14:anchorId="688F43A6" wp14:editId="0C0D6B47">
                <wp:simplePos x="0" y="0"/>
                <wp:positionH relativeFrom="margin">
                  <wp:posOffset>896815</wp:posOffset>
                </wp:positionH>
                <wp:positionV relativeFrom="paragraph">
                  <wp:posOffset>89731</wp:posOffset>
                </wp:positionV>
                <wp:extent cx="3226435" cy="301625"/>
                <wp:effectExtent l="0" t="0" r="0" b="3175"/>
                <wp:wrapSquare wrapText="bothSides"/>
                <wp:docPr id="1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64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5D2FA" w14:textId="1508E16A" w:rsidR="004B1524" w:rsidRDefault="004B1524" w:rsidP="00766708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: Figure 3-3 Details</w:t>
                            </w:r>
                          </w:p>
                          <w:p w14:paraId="781BB243" w14:textId="77777777" w:rsidR="004B1524" w:rsidRDefault="004B1524" w:rsidP="0076670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F43A6" id="_x0000_s1039" type="#_x0000_t202" style="position:absolute;margin-left:70.6pt;margin-top:7.05pt;width:254.05pt;height:23.75pt;z-index:25165744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" stroked="f">
                <v:textbox>
                  <w:txbxContent>
                    <w:p w14:paraId="5A25D2FA" w14:textId="1508E16A" w:rsidR="004B1524" w:rsidRDefault="004B1524" w:rsidP="00766708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: Figure 3-3 Details</w:t>
                      </w:r>
                    </w:p>
                    <w:p w14:paraId="781BB243" w14:textId="77777777" w:rsidR="004B1524" w:rsidRDefault="004B1524" w:rsidP="00766708"/>
                  </w:txbxContent>
                </v:textbox>
                <w10:wrap type="square" anchorx="margin"/>
              </v:shape>
            </w:pict>
          </mc:Fallback>
        </mc:AlternateContent>
      </w:r>
    </w:p>
    <w:p w14:paraId="128F5A97" w14:textId="2AE4B9E6" w:rsidR="00E85CDC" w:rsidRDefault="00E85CDC" w:rsidP="00A65587"/>
    <w:p w14:paraId="5D9A3EE1" w14:textId="6CE27513" w:rsidR="00A65587" w:rsidRDefault="00A65587" w:rsidP="00A65587"/>
    <w:p w14:paraId="5C3A1401" w14:textId="20F123D5" w:rsidR="00022852" w:rsidRDefault="00022852" w:rsidP="00A65587"/>
    <w:p w14:paraId="016B388D" w14:textId="7544D4CF" w:rsidR="00A65587" w:rsidRDefault="00A65587" w:rsidP="00A65587"/>
    <w:p w14:paraId="0965218A" w14:textId="61521848" w:rsidR="00A65587" w:rsidRDefault="00A65587" w:rsidP="00A65587"/>
    <w:p w14:paraId="0C5E2F5B" w14:textId="414BB7F5" w:rsidR="00AE575B" w:rsidRDefault="00AE575B" w:rsidP="00A65587"/>
    <w:p w14:paraId="2C2DBDAB" w14:textId="75F8C0A3" w:rsidR="00AE575B" w:rsidRDefault="00AE575B" w:rsidP="00A65587"/>
    <w:p w14:paraId="7116C687" w14:textId="00EE1877" w:rsidR="008817BC" w:rsidRPr="001F4E05" w:rsidRDefault="00D663B7" w:rsidP="008817BC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465" behindDoc="0" locked="0" layoutInCell="1" allowOverlap="1" wp14:anchorId="4D0D8FAA" wp14:editId="79D93930">
                <wp:simplePos x="0" y="0"/>
                <wp:positionH relativeFrom="column">
                  <wp:posOffset>3422931</wp:posOffset>
                </wp:positionH>
                <wp:positionV relativeFrom="paragraph">
                  <wp:posOffset>3268682</wp:posOffset>
                </wp:positionV>
                <wp:extent cx="2670372" cy="45719"/>
                <wp:effectExtent l="19050" t="76200" r="15875" b="50165"/>
                <wp:wrapNone/>
                <wp:docPr id="330" name="Straight Arrow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7037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F2BA6" id="Straight Arrow Connector 330" o:spid="_x0000_s1026" type="#_x0000_t32" style="position:absolute;margin-left:269.5pt;margin-top:257.4pt;width:210.25pt;height:3.6pt;flip:x y;z-index:2516574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58" behindDoc="0" locked="0" layoutInCell="1" allowOverlap="1" wp14:anchorId="5C883083" wp14:editId="1D73E1B2">
                <wp:simplePos x="0" y="0"/>
                <wp:positionH relativeFrom="margin">
                  <wp:posOffset>4143121</wp:posOffset>
                </wp:positionH>
                <wp:positionV relativeFrom="paragraph">
                  <wp:posOffset>2678463</wp:posOffset>
                </wp:positionV>
                <wp:extent cx="1966365" cy="169843"/>
                <wp:effectExtent l="38100" t="0" r="15240" b="97155"/>
                <wp:wrapNone/>
                <wp:docPr id="416" name="Straight Arrow Connector 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6365" cy="1698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0B148" id="Straight Arrow Connector 416" o:spid="_x0000_s1026" type="#_x0000_t32" style="position:absolute;margin-left:326.25pt;margin-top:210.9pt;width:154.85pt;height:13.35pt;flip:x;z-index:25165745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57" behindDoc="0" locked="0" layoutInCell="1" allowOverlap="1" wp14:anchorId="5B32B1E9" wp14:editId="01A63BDD">
                <wp:simplePos x="0" y="0"/>
                <wp:positionH relativeFrom="column">
                  <wp:posOffset>4159305</wp:posOffset>
                </wp:positionH>
                <wp:positionV relativeFrom="paragraph">
                  <wp:posOffset>2071561</wp:posOffset>
                </wp:positionV>
                <wp:extent cx="1966303" cy="412104"/>
                <wp:effectExtent l="38100" t="0" r="15240" b="83820"/>
                <wp:wrapNone/>
                <wp:docPr id="414" name="Straight Arrow Connector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6303" cy="4121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A420B" id="Straight Arrow Connector 414" o:spid="_x0000_s1026" type="#_x0000_t32" style="position:absolute;margin-left:327.5pt;margin-top:163.1pt;width:154.85pt;height:32.45pt;flip:x;z-index:2516574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55" behindDoc="0" locked="0" layoutInCell="1" allowOverlap="1" wp14:anchorId="2836DD4A" wp14:editId="61534ABA">
                <wp:simplePos x="0" y="0"/>
                <wp:positionH relativeFrom="column">
                  <wp:posOffset>4110753</wp:posOffset>
                </wp:positionH>
                <wp:positionV relativeFrom="paragraph">
                  <wp:posOffset>1529394</wp:posOffset>
                </wp:positionV>
                <wp:extent cx="2014917" cy="461145"/>
                <wp:effectExtent l="38100" t="0" r="23495" b="72390"/>
                <wp:wrapNone/>
                <wp:docPr id="412" name="Straight Arrow Connector 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4917" cy="461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99C3B" id="Straight Arrow Connector 412" o:spid="_x0000_s1026" type="#_x0000_t32" style="position:absolute;margin-left:323.7pt;margin-top:120.4pt;width:158.65pt;height:36.3pt;flip:x;z-index:2516574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61" behindDoc="0" locked="0" layoutInCell="1" allowOverlap="1" wp14:anchorId="40C536D8" wp14:editId="53669950">
                <wp:simplePos x="0" y="0"/>
                <wp:positionH relativeFrom="rightMargin">
                  <wp:posOffset>161925</wp:posOffset>
                </wp:positionH>
                <wp:positionV relativeFrom="paragraph">
                  <wp:posOffset>2554605</wp:posOffset>
                </wp:positionV>
                <wp:extent cx="278130" cy="257810"/>
                <wp:effectExtent l="0" t="0" r="26670" b="27940"/>
                <wp:wrapNone/>
                <wp:docPr id="4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2D4A6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C536D8" id="_x0000_s1040" type="#_x0000_t202" style="position:absolute;left:0;text-align:left;margin-left:12.75pt;margin-top:201.15pt;width:21.9pt;height:20.3pt;z-index:251657461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20aJgIAAE0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">
                <v:textbox>
                  <w:txbxContent>
                    <w:p w14:paraId="0312D4A6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56" behindDoc="0" locked="0" layoutInCell="1" allowOverlap="1" wp14:anchorId="51756529" wp14:editId="22146BE7">
                <wp:simplePos x="0" y="0"/>
                <wp:positionH relativeFrom="rightMargin">
                  <wp:posOffset>161925</wp:posOffset>
                </wp:positionH>
                <wp:positionV relativeFrom="paragraph">
                  <wp:posOffset>1922145</wp:posOffset>
                </wp:positionV>
                <wp:extent cx="278130" cy="257810"/>
                <wp:effectExtent l="0" t="0" r="26670" b="27940"/>
                <wp:wrapNone/>
                <wp:docPr id="4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486ED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756529" id="_x0000_s1041" type="#_x0000_t202" style="position:absolute;left:0;text-align:left;margin-left:12.75pt;margin-top:151.35pt;width:21.9pt;height:20.3pt;z-index:251657456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i2ZJwIAAE0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">
                <v:textbox>
                  <w:txbxContent>
                    <w:p w14:paraId="047486ED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64" behindDoc="0" locked="0" layoutInCell="1" allowOverlap="1" wp14:anchorId="445BDDCD" wp14:editId="047C4E98">
                <wp:simplePos x="0" y="0"/>
                <wp:positionH relativeFrom="rightMargin">
                  <wp:posOffset>161925</wp:posOffset>
                </wp:positionH>
                <wp:positionV relativeFrom="paragraph">
                  <wp:posOffset>3139440</wp:posOffset>
                </wp:positionV>
                <wp:extent cx="278130" cy="257810"/>
                <wp:effectExtent l="0" t="0" r="26670" b="27940"/>
                <wp:wrapNone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8EDEE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BDDCD" id="_x0000_s1042" type="#_x0000_t202" style="position:absolute;left:0;text-align:left;margin-left:12.75pt;margin-top:247.2pt;width:21.9pt;height:20.3pt;z-index:25165746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">
                <v:textbox>
                  <w:txbxContent>
                    <w:p w14:paraId="0568EDEE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60" behindDoc="0" locked="0" layoutInCell="1" allowOverlap="1" wp14:anchorId="775B4404" wp14:editId="2FDFD03F">
                <wp:simplePos x="0" y="0"/>
                <wp:positionH relativeFrom="rightMargin">
                  <wp:posOffset>180975</wp:posOffset>
                </wp:positionH>
                <wp:positionV relativeFrom="paragraph">
                  <wp:posOffset>1396365</wp:posOffset>
                </wp:positionV>
                <wp:extent cx="278130" cy="257810"/>
                <wp:effectExtent l="0" t="0" r="26670" b="27940"/>
                <wp:wrapNone/>
                <wp:docPr id="4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E5F7A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5B4404" id="_x0000_s1043" type="#_x0000_t202" style="position:absolute;left:0;text-align:left;margin-left:14.25pt;margin-top:109.95pt;width:21.9pt;height:20.3pt;z-index:251657460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">
                <v:textbox>
                  <w:txbxContent>
                    <w:p w14:paraId="745E5F7A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25" behindDoc="0" locked="0" layoutInCell="1" allowOverlap="1" wp14:anchorId="485CDDFD" wp14:editId="3844CF1D">
            <wp:simplePos x="0" y="0"/>
            <wp:positionH relativeFrom="margin">
              <wp:align>right</wp:align>
            </wp:positionH>
            <wp:positionV relativeFrom="page">
              <wp:posOffset>1197621</wp:posOffset>
            </wp:positionV>
            <wp:extent cx="5943600" cy="4425950"/>
            <wp:effectExtent l="0" t="0" r="0" b="0"/>
            <wp:wrapSquare wrapText="bothSides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LoginUsername&amp;Passwor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17BC" w:rsidRPr="00C506D5">
        <w:rPr>
          <w:noProof/>
        </w:rPr>
        <mc:AlternateContent>
          <mc:Choice Requires="wps">
            <w:drawing>
              <wp:anchor distT="0" distB="0" distL="114300" distR="114300" simplePos="0" relativeHeight="251657454" behindDoc="0" locked="0" layoutInCell="1" allowOverlap="1" wp14:anchorId="7034D33A" wp14:editId="42CA574A">
                <wp:simplePos x="0" y="0"/>
                <wp:positionH relativeFrom="margin">
                  <wp:align>center</wp:align>
                </wp:positionH>
                <wp:positionV relativeFrom="paragraph">
                  <wp:posOffset>-911665</wp:posOffset>
                </wp:positionV>
                <wp:extent cx="7953375" cy="438150"/>
                <wp:effectExtent l="0" t="0" r="28575" b="1905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D68D0" id="Rectangle 237" o:spid="_x0000_s1026" style="position:absolute;margin-left:0;margin-top:-71.8pt;width:626.25pt;height:34.5pt;z-index:25165745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8817BC">
        <w:rPr>
          <w:color w:val="auto"/>
        </w:rPr>
        <w:t>Logi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 xml:space="preserve"> Screen: Username</w:t>
      </w:r>
      <w:r w:rsidR="00A94F51">
        <w:rPr>
          <w:color w:val="auto"/>
        </w:rPr>
        <w:fldChar w:fldCharType="begin"/>
      </w:r>
      <w:r w:rsidR="00A94F51">
        <w:instrText xml:space="preserve"> XE "</w:instrText>
      </w:r>
      <w:r w:rsidR="00A94F51" w:rsidRPr="00965703">
        <w:rPr>
          <w:sz w:val="24"/>
        </w:rPr>
        <w:instrText>Username</w:instrText>
      </w:r>
      <w:r w:rsidR="00A94F51">
        <w:instrText xml:space="preserve">" </w:instrText>
      </w:r>
      <w:r w:rsidR="00A94F51">
        <w:rPr>
          <w:color w:val="auto"/>
        </w:rPr>
        <w:fldChar w:fldCharType="end"/>
      </w:r>
      <w:r w:rsidR="008817BC">
        <w:rPr>
          <w:color w:val="auto"/>
        </w:rPr>
        <w:t xml:space="preserve"> &amp; Passwor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657459" behindDoc="0" locked="0" layoutInCell="1" allowOverlap="1" wp14:anchorId="3103813B" wp14:editId="67837DDC">
                <wp:simplePos x="0" y="0"/>
                <wp:positionH relativeFrom="column">
                  <wp:posOffset>3437410</wp:posOffset>
                </wp:positionH>
                <wp:positionV relativeFrom="paragraph">
                  <wp:posOffset>-4573546</wp:posOffset>
                </wp:positionV>
                <wp:extent cx="2553997" cy="188540"/>
                <wp:effectExtent l="0" t="57150" r="17780" b="215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53997" cy="188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10F423" id="Straight Arrow Connector 10" o:spid="_x0000_s1026" type="#_x0000_t32" style="position:absolute;margin-left:270.65pt;margin-top:-360.1pt;width:201.1pt;height:14.85pt;flip:x y;z-index:2516574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" strokecolor="black [3200]" strokeweight=".5pt">
                <v:stroke endarrow="block" joinstyle="miter"/>
              </v:shape>
            </w:pict>
          </mc:Fallback>
        </mc:AlternateContent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657462" behindDoc="0" locked="0" layoutInCell="1" allowOverlap="1" wp14:anchorId="76CC782F" wp14:editId="3A8041CE">
                <wp:simplePos x="0" y="0"/>
                <wp:positionH relativeFrom="column">
                  <wp:posOffset>5999480</wp:posOffset>
                </wp:positionH>
                <wp:positionV relativeFrom="paragraph">
                  <wp:posOffset>-4516120</wp:posOffset>
                </wp:positionV>
                <wp:extent cx="278130" cy="257810"/>
                <wp:effectExtent l="0" t="0" r="26670" b="2794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21B46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CC782F" id="_x0000_s1044" type="#_x0000_t202" style="position:absolute;left:0;text-align:left;margin-left:472.4pt;margin-top:-355.6pt;width:21.9pt;height:20.3pt;z-index:2516574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">
                <v:textbox>
                  <w:txbxContent>
                    <w:p w14:paraId="6A521B46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1CB2760" w14:textId="3C24F5CF" w:rsidR="008817BC" w:rsidRDefault="008817BC" w:rsidP="008817BC">
      <w:r>
        <w:rPr>
          <w:noProof/>
        </w:rPr>
        <mc:AlternateContent>
          <mc:Choice Requires="wps">
            <w:drawing>
              <wp:anchor distT="0" distB="0" distL="114300" distR="114300" simplePos="0" relativeHeight="251657463" behindDoc="0" locked="0" layoutInCell="1" allowOverlap="1" wp14:anchorId="052591DD" wp14:editId="6569505A">
                <wp:simplePos x="0" y="0"/>
                <wp:positionH relativeFrom="margin">
                  <wp:align>left</wp:align>
                </wp:positionH>
                <wp:positionV relativeFrom="paragraph">
                  <wp:posOffset>4526915</wp:posOffset>
                </wp:positionV>
                <wp:extent cx="6067424" cy="781684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7424" cy="7816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84DD1" w14:textId="3FE21347" w:rsidR="004B1524" w:rsidRPr="00E85CDC" w:rsidRDefault="004B1524" w:rsidP="008817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4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login screen giv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he option to log on using a assigned username and passwor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2591DD" id="_x0000_s1045" type="#_x0000_t202" style="position:absolute;margin-left:0;margin-top:356.45pt;width:477.75pt;height:61.55pt;z-index:251657463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" filled="f" stroked="f">
                <v:textbox style="mso-fit-shape-to-text:t">
                  <w:txbxContent>
                    <w:p w14:paraId="27A84DD1" w14:textId="3FE21347" w:rsidR="004B1524" w:rsidRPr="00E85CDC" w:rsidRDefault="004B1524" w:rsidP="008817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4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login screen giv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he option to log on using a assigned username and passwor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B24AF1" w14:textId="77777777" w:rsidR="008817BC" w:rsidRDefault="008817BC" w:rsidP="008817BC"/>
    <w:p w14:paraId="07F1DAD1" w14:textId="77777777" w:rsidR="008817BC" w:rsidRDefault="008817BC" w:rsidP="008817BC"/>
    <w:tbl>
      <w:tblPr>
        <w:tblStyle w:val="GridTable4-Accent1"/>
        <w:tblpPr w:leftFromText="180" w:rightFromText="180" w:vertAnchor="text" w:horzAnchor="margin" w:tblpXSpec="center" w:tblpY="990"/>
        <w:tblW w:w="0" w:type="auto"/>
        <w:tblLook w:val="04A0" w:firstRow="1" w:lastRow="0" w:firstColumn="1" w:lastColumn="0" w:noHBand="0" w:noVBand="1"/>
      </w:tblPr>
      <w:tblGrid>
        <w:gridCol w:w="2785"/>
        <w:gridCol w:w="3780"/>
      </w:tblGrid>
      <w:tr w:rsidR="008817BC" w14:paraId="0BD28E69" w14:textId="77777777" w:rsidTr="009B6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464408A" w14:textId="77777777" w:rsidR="008817BC" w:rsidRDefault="008817BC" w:rsidP="009B6CE2">
            <w:pPr>
              <w:jc w:val="center"/>
            </w:pPr>
          </w:p>
        </w:tc>
        <w:tc>
          <w:tcPr>
            <w:tcW w:w="3780" w:type="dxa"/>
          </w:tcPr>
          <w:p w14:paraId="750CEC4F" w14:textId="77777777" w:rsidR="008817BC" w:rsidRDefault="008817BC" w:rsidP="009B6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817BC" w14:paraId="01DAC1D9" w14:textId="77777777" w:rsidTr="009B6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7AE016D" w14:textId="3A23F2D5" w:rsidR="008817BC" w:rsidRDefault="008817BC" w:rsidP="009B6CE2">
            <w:pPr>
              <w:rPr>
                <w:b w:val="0"/>
                <w:bCs w:val="0"/>
              </w:rPr>
            </w:pPr>
            <w:r>
              <w:t>1.</w:t>
            </w:r>
            <w:r w:rsidRPr="00230440">
              <w:t>Username</w:t>
            </w:r>
            <w:r w:rsidR="00A94F51">
              <w:fldChar w:fldCharType="begin"/>
            </w:r>
            <w:r w:rsidR="00A94F51">
              <w:instrText xml:space="preserve"> XE "</w:instrText>
            </w:r>
            <w:r w:rsidR="00A94F51" w:rsidRPr="00965703">
              <w:rPr>
                <w:sz w:val="24"/>
              </w:rPr>
              <w:instrText>Username</w:instrText>
            </w:r>
            <w:r w:rsidR="00A94F51">
              <w:instrText xml:space="preserve">" </w:instrText>
            </w:r>
            <w:r w:rsidR="00A94F51">
              <w:fldChar w:fldCharType="end"/>
            </w:r>
            <w:r w:rsidRPr="00230440">
              <w:t xml:space="preserve">: </w:t>
            </w:r>
          </w:p>
          <w:p w14:paraId="24D72FD7" w14:textId="1ABF3FC1" w:rsidR="008817BC" w:rsidRPr="00230440" w:rsidRDefault="008817BC" w:rsidP="009B6CE2">
            <w:pPr>
              <w:rPr>
                <w:b w:val="0"/>
                <w:i/>
              </w:rPr>
            </w:pPr>
          </w:p>
        </w:tc>
        <w:tc>
          <w:tcPr>
            <w:tcW w:w="3780" w:type="dxa"/>
          </w:tcPr>
          <w:p w14:paraId="6E530459" w14:textId="5E7619F0" w:rsidR="008817BC" w:rsidRDefault="000D7601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text box to i</w:t>
            </w:r>
            <w:r w:rsidR="008817BC" w:rsidRPr="00124FA5">
              <w:t xml:space="preserve">nput the </w:t>
            </w:r>
            <w:r w:rsidR="00F77369" w:rsidRPr="00124FA5">
              <w:t>username</w:t>
            </w:r>
            <w:r w:rsidR="008817BC" w:rsidRPr="00124FA5">
              <w:t xml:space="preserve"> or ID assigned to you</w:t>
            </w:r>
            <w:r w:rsidR="00ED2DA3">
              <w:t>.</w:t>
            </w:r>
          </w:p>
        </w:tc>
      </w:tr>
      <w:tr w:rsidR="008817BC" w14:paraId="2A7F947E" w14:textId="77777777" w:rsidTr="009B6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04B4A85" w14:textId="45C5E36E" w:rsidR="008817BC" w:rsidRDefault="008817BC" w:rsidP="009B6CE2">
            <w:pPr>
              <w:rPr>
                <w:b w:val="0"/>
                <w:bCs w:val="0"/>
              </w:rPr>
            </w:pPr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 w:rsidRPr="00124FA5">
              <w:t>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  <w:p w14:paraId="184B61A7" w14:textId="2B7A3E49" w:rsidR="008817BC" w:rsidRPr="00230440" w:rsidRDefault="008817BC" w:rsidP="009B6CE2">
            <w:pPr>
              <w:rPr>
                <w:b w:val="0"/>
                <w:i/>
              </w:rPr>
            </w:pPr>
          </w:p>
        </w:tc>
        <w:tc>
          <w:tcPr>
            <w:tcW w:w="3780" w:type="dxa"/>
          </w:tcPr>
          <w:p w14:paraId="1EEDF93E" w14:textId="0253B7F7" w:rsidR="008817BC" w:rsidRPr="00FC2CE9" w:rsidRDefault="000D7601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text box to i</w:t>
            </w:r>
            <w:r w:rsidR="008817BC" w:rsidRPr="00124FA5">
              <w:t>nput the password assigned to you</w:t>
            </w:r>
            <w:r w:rsidR="00ED2DA3">
              <w:t>.</w:t>
            </w:r>
          </w:p>
        </w:tc>
      </w:tr>
      <w:tr w:rsidR="008817BC" w14:paraId="47C2853D" w14:textId="77777777" w:rsidTr="009B6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B707EDC" w14:textId="17703EC6" w:rsidR="008817BC" w:rsidRPr="00FC2CE9" w:rsidRDefault="008817BC" w:rsidP="009B6CE2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Pr="00124FA5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3780" w:type="dxa"/>
          </w:tcPr>
          <w:p w14:paraId="25BFBD01" w14:textId="1CA1496C" w:rsidR="008817BC" w:rsidRPr="00FC2CE9" w:rsidRDefault="008817BC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button</w:t>
            </w:r>
            <w:r w:rsidRPr="00124FA5">
              <w:t xml:space="preserve"> once both username and password </w:t>
            </w:r>
            <w:r>
              <w:t>are</w:t>
            </w:r>
            <w:r w:rsidRPr="00124FA5">
              <w:t xml:space="preserve"> entered</w:t>
            </w:r>
            <w:r w:rsidR="00ED2DA3">
              <w:t>.</w:t>
            </w:r>
          </w:p>
        </w:tc>
      </w:tr>
      <w:tr w:rsidR="008817BC" w14:paraId="07F0C84B" w14:textId="77777777" w:rsidTr="009B6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C7E3FA4" w14:textId="666BA1CA" w:rsidR="008817BC" w:rsidRPr="00FC2CE9" w:rsidRDefault="008817BC" w:rsidP="009B6CE2">
            <w:r>
              <w:t>4.</w:t>
            </w:r>
            <w:r w:rsidRPr="00124FA5">
              <w:rPr>
                <w:b w:val="0"/>
              </w:rPr>
              <w:t xml:space="preserve"> </w:t>
            </w:r>
            <w:r w:rsidRPr="00124FA5">
              <w:t xml:space="preserve">Log with </w:t>
            </w:r>
            <w:r w:rsidR="003E178F">
              <w:t>B</w:t>
            </w:r>
            <w:r w:rsidRPr="00124FA5">
              <w:t>ad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d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  <w:r>
              <w:t xml:space="preserve"> </w:t>
            </w:r>
          </w:p>
        </w:tc>
        <w:tc>
          <w:tcPr>
            <w:tcW w:w="3780" w:type="dxa"/>
          </w:tcPr>
          <w:p w14:paraId="625C3F2F" w14:textId="3BEE885B" w:rsidR="008817BC" w:rsidRDefault="008817BC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login</w:t>
            </w:r>
            <w:r w:rsidRPr="00124FA5">
              <w:t xml:space="preserve"> </w:t>
            </w:r>
            <w:r w:rsidR="00D31774">
              <w:t>using a</w:t>
            </w:r>
            <w:r w:rsidRPr="00124FA5">
              <w:t xml:space="preserve"> barcode or QR cod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QR cod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stead</w:t>
            </w:r>
            <w:r w:rsidR="00ED2DA3">
              <w:t>.</w:t>
            </w:r>
          </w:p>
        </w:tc>
      </w:tr>
    </w:tbl>
    <w:p w14:paraId="3B408D09" w14:textId="2E598589" w:rsidR="008817BC" w:rsidRDefault="008817BC" w:rsidP="008817BC"/>
    <w:p w14:paraId="366F570E" w14:textId="3B64ACB1" w:rsidR="008817BC" w:rsidRDefault="007026BE" w:rsidP="008817BC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4" behindDoc="0" locked="0" layoutInCell="1" allowOverlap="1" wp14:anchorId="30ECD5F9" wp14:editId="143C88B4">
                <wp:simplePos x="0" y="0"/>
                <wp:positionH relativeFrom="margin">
                  <wp:posOffset>894080</wp:posOffset>
                </wp:positionH>
                <wp:positionV relativeFrom="paragraph">
                  <wp:posOffset>13335</wp:posOffset>
                </wp:positionV>
                <wp:extent cx="3657600" cy="301625"/>
                <wp:effectExtent l="0" t="0" r="0" b="3175"/>
                <wp:wrapSquare wrapText="bothSides"/>
                <wp:docPr id="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855235" w14:textId="1C180B4B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4 Details</w:t>
                            </w:r>
                          </w:p>
                          <w:p w14:paraId="20AF7A32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CD5F9" id="_x0000_s1046" type="#_x0000_t202" style="position:absolute;margin-left:70.4pt;margin-top:1.05pt;width:4in;height:23.75pt;z-index:25165755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" stroked="f">
                <v:textbox>
                  <w:txbxContent>
                    <w:p w14:paraId="07855235" w14:textId="1C180B4B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4 Details</w:t>
                      </w:r>
                    </w:p>
                    <w:p w14:paraId="20AF7A32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p w14:paraId="686B842F" w14:textId="77777777" w:rsidR="008817BC" w:rsidRDefault="008817BC" w:rsidP="008817BC"/>
    <w:p w14:paraId="7FBADF94" w14:textId="77777777" w:rsidR="008817BC" w:rsidRDefault="008817BC" w:rsidP="008817BC">
      <w:pPr>
        <w:pStyle w:val="Heading1"/>
        <w:rPr>
          <w:color w:val="auto"/>
        </w:rPr>
      </w:pPr>
    </w:p>
    <w:p w14:paraId="3F202F2C" w14:textId="77777777" w:rsidR="008817BC" w:rsidRDefault="008817BC" w:rsidP="008817BC"/>
    <w:p w14:paraId="50BE6EF2" w14:textId="77777777" w:rsidR="008817BC" w:rsidRDefault="008817BC" w:rsidP="008817BC"/>
    <w:p w14:paraId="43A2DA80" w14:textId="77777777" w:rsidR="008817BC" w:rsidRDefault="008817BC" w:rsidP="009E74B7">
      <w:pPr>
        <w:pStyle w:val="Heading1"/>
        <w:jc w:val="center"/>
        <w:rPr>
          <w:color w:val="auto"/>
        </w:rPr>
      </w:pPr>
    </w:p>
    <w:p w14:paraId="333787B8" w14:textId="77777777" w:rsidR="008817BC" w:rsidRDefault="008817BC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41BAA47" w14:textId="021B928F" w:rsidR="00AE575B" w:rsidRDefault="00813505" w:rsidP="009E74B7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60" behindDoc="0" locked="0" layoutInCell="1" allowOverlap="1" wp14:anchorId="350D5C63" wp14:editId="71552C77">
                <wp:simplePos x="0" y="0"/>
                <wp:positionH relativeFrom="column">
                  <wp:posOffset>3181349</wp:posOffset>
                </wp:positionH>
                <wp:positionV relativeFrom="paragraph">
                  <wp:posOffset>1571624</wp:posOffset>
                </wp:positionV>
                <wp:extent cx="2505075" cy="714375"/>
                <wp:effectExtent l="38100" t="57150" r="28575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05075" cy="714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89430" id="Straight Arrow Connector 27" o:spid="_x0000_s1026" type="#_x0000_t32" style="position:absolute;margin-left:250.5pt;margin-top:123.75pt;width:197.25pt;height:56.25pt;flip:x y;z-index:25165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41" behindDoc="0" locked="0" layoutInCell="1" allowOverlap="1" wp14:anchorId="1CD7DBF9" wp14:editId="6B97D195">
            <wp:simplePos x="0" y="0"/>
            <wp:positionH relativeFrom="margin">
              <wp:align>center</wp:align>
            </wp:positionH>
            <wp:positionV relativeFrom="page">
              <wp:posOffset>1219200</wp:posOffset>
            </wp:positionV>
            <wp:extent cx="6315075" cy="3359150"/>
            <wp:effectExtent l="0" t="0" r="9525" b="0"/>
            <wp:wrapSquare wrapText="bothSides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MyPatientScree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657358" behindDoc="0" locked="0" layoutInCell="1" allowOverlap="1" wp14:anchorId="6E742217" wp14:editId="3A5020D0">
                <wp:simplePos x="0" y="0"/>
                <wp:positionH relativeFrom="column">
                  <wp:posOffset>3171824</wp:posOffset>
                </wp:positionH>
                <wp:positionV relativeFrom="paragraph">
                  <wp:posOffset>666750</wp:posOffset>
                </wp:positionV>
                <wp:extent cx="2495550" cy="937260"/>
                <wp:effectExtent l="38100" t="38100" r="19050" b="3429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95550" cy="937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8F863" id="Straight Arrow Connector 26" o:spid="_x0000_s1026" type="#_x0000_t32" style="position:absolute;margin-left:249.75pt;margin-top:52.5pt;width:196.5pt;height:73.8pt;flip:x y;z-index:2516573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657359" behindDoc="0" locked="0" layoutInCell="1" allowOverlap="1" wp14:anchorId="1F4194FF" wp14:editId="2F07A3C1">
                <wp:simplePos x="0" y="0"/>
                <wp:positionH relativeFrom="margin">
                  <wp:align>right</wp:align>
                </wp:positionH>
                <wp:positionV relativeFrom="paragraph">
                  <wp:posOffset>1491615</wp:posOffset>
                </wp:positionV>
                <wp:extent cx="250190" cy="247015"/>
                <wp:effectExtent l="0" t="0" r="16510" b="19685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F2DCA" w14:textId="0E4EC5EE" w:rsidR="004B1524" w:rsidRPr="00124FA5" w:rsidRDefault="004B1524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194FF" id="_x0000_s1047" type="#_x0000_t202" style="position:absolute;left:0;text-align:left;margin-left:-31.5pt;margin-top:117.45pt;width:19.7pt;height:19.45pt;z-index:251657359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">
                <v:textbox>
                  <w:txbxContent>
                    <w:p w14:paraId="5ECF2DCA" w14:textId="0E4EC5EE" w:rsidR="004B1524" w:rsidRPr="00124FA5" w:rsidRDefault="004B1524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657361" behindDoc="0" locked="0" layoutInCell="1" allowOverlap="1" wp14:anchorId="3A7C3B87" wp14:editId="5321F4EF">
                <wp:simplePos x="0" y="0"/>
                <wp:positionH relativeFrom="margin">
                  <wp:align>right</wp:align>
                </wp:positionH>
                <wp:positionV relativeFrom="paragraph">
                  <wp:posOffset>2167890</wp:posOffset>
                </wp:positionV>
                <wp:extent cx="250190" cy="247015"/>
                <wp:effectExtent l="0" t="0" r="16510" b="19685"/>
                <wp:wrapNone/>
                <wp:docPr id="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C8F39" w14:textId="60B7407F" w:rsidR="004B1524" w:rsidRPr="00124FA5" w:rsidRDefault="004B1524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7C3B87" id="_x0000_s1048" type="#_x0000_t202" style="position:absolute;left:0;text-align:left;margin-left:-31.5pt;margin-top:170.7pt;width:19.7pt;height:19.45pt;z-index:251657361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">
                <v:textbox>
                  <w:txbxContent>
                    <w:p w14:paraId="4D1C8F39" w14:textId="60B7407F" w:rsidR="004B1524" w:rsidRPr="00124FA5" w:rsidRDefault="004B1524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3" behindDoc="0" locked="0" layoutInCell="1" allowOverlap="1" wp14:anchorId="0877556A" wp14:editId="58BE5C26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3C0114" id="Rectangle 266" o:spid="_x0000_s1026" style="position:absolute;margin-left:0;margin-top:-72.05pt;width:626.25pt;height:34.5pt;z-index:25165728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DagKe1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9E74B7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9E74B7">
        <w:rPr>
          <w:color w:val="auto"/>
        </w:rPr>
        <w:t xml:space="preserve"> R</w:t>
      </w:r>
      <w:r w:rsidR="00AE575B">
        <w:rPr>
          <w:color w:val="auto"/>
        </w:rPr>
        <w:t>ecord</w:t>
      </w:r>
      <w:r w:rsidR="002D327C">
        <w:rPr>
          <w:color w:val="auto"/>
        </w:rPr>
        <w:t>s</w:t>
      </w:r>
      <w:r w:rsidR="00AE575B">
        <w:rPr>
          <w:color w:val="auto"/>
        </w:rPr>
        <w:t xml:space="preserve">: </w:t>
      </w:r>
      <w:r w:rsidR="008D20D4">
        <w:rPr>
          <w:color w:val="auto"/>
        </w:rPr>
        <w:t>All Patients</w:t>
      </w:r>
    </w:p>
    <w:p w14:paraId="170C0724" w14:textId="14A1C089" w:rsidR="00AE575B" w:rsidRDefault="00267AE0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657362" behindDoc="0" locked="0" layoutInCell="1" allowOverlap="1" wp14:anchorId="4A598CEE" wp14:editId="19E20A27">
                <wp:simplePos x="0" y="0"/>
                <wp:positionH relativeFrom="margin">
                  <wp:posOffset>-367748</wp:posOffset>
                </wp:positionH>
                <wp:positionV relativeFrom="paragraph">
                  <wp:posOffset>3459204</wp:posOffset>
                </wp:positionV>
                <wp:extent cx="6053345" cy="982344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3345" cy="9823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F6CAD" w14:textId="0C3CC909" w:rsidR="004B1524" w:rsidRPr="00E85CDC" w:rsidRDefault="004B1524" w:rsidP="00E24CD4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5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patient records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to dispense medication to, search a patient by their first and last nam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and create a new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598CEE" id="_x0000_s1049" type="#_x0000_t202" style="position:absolute;margin-left:-28.95pt;margin-top:272.4pt;width:476.65pt;height:77.35pt;z-index:25165736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" filled="f" stroked="f">
                <v:textbox style="mso-fit-shape-to-text:t">
                  <w:txbxContent>
                    <w:p w14:paraId="5BAF6CAD" w14:textId="0C3CC909" w:rsidR="004B1524" w:rsidRPr="00E85CDC" w:rsidRDefault="004B1524" w:rsidP="00E24CD4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5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patient records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to dispense medication to, search a patient by their first and last nam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and create a new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098E72" w14:textId="4D37CFE7" w:rsidR="00AE575B" w:rsidRDefault="00AE575B" w:rsidP="00A65587"/>
    <w:p w14:paraId="1B8FC037" w14:textId="4C108877" w:rsidR="00AE575B" w:rsidRDefault="00AE575B" w:rsidP="00A65587"/>
    <w:p w14:paraId="5B53DEFA" w14:textId="79020ABB" w:rsidR="00AE575B" w:rsidRDefault="00AE575B" w:rsidP="00A65587"/>
    <w:tbl>
      <w:tblPr>
        <w:tblStyle w:val="GridTable4-Accent1"/>
        <w:tblpPr w:leftFromText="180" w:rightFromText="180" w:vertAnchor="text" w:horzAnchor="margin" w:tblpXSpec="center" w:tblpY="512"/>
        <w:tblW w:w="0" w:type="auto"/>
        <w:tblLook w:val="04A0" w:firstRow="1" w:lastRow="0" w:firstColumn="1" w:lastColumn="0" w:noHBand="0" w:noVBand="1"/>
      </w:tblPr>
      <w:tblGrid>
        <w:gridCol w:w="2425"/>
        <w:gridCol w:w="4140"/>
      </w:tblGrid>
      <w:tr w:rsidR="00267AE0" w14:paraId="2A197007" w14:textId="77777777" w:rsidTr="00267A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5BEDE7FC" w14:textId="77777777" w:rsidR="00267AE0" w:rsidRDefault="00267AE0" w:rsidP="00267AE0">
            <w:pPr>
              <w:jc w:val="center"/>
            </w:pPr>
          </w:p>
        </w:tc>
        <w:tc>
          <w:tcPr>
            <w:tcW w:w="4140" w:type="dxa"/>
          </w:tcPr>
          <w:p w14:paraId="50E98829" w14:textId="77777777" w:rsidR="00267AE0" w:rsidRDefault="00267AE0" w:rsidP="00267AE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67AE0" w14:paraId="397FE3C2" w14:textId="77777777" w:rsidTr="00267A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2CF23F0" w14:textId="65E76DE7" w:rsidR="00267AE0" w:rsidRPr="00FC2CE9" w:rsidRDefault="00813505" w:rsidP="00267AE0">
            <w:r>
              <w:t>1</w:t>
            </w:r>
            <w:r w:rsidR="00267AE0" w:rsidRPr="00FC2CE9">
              <w:t>.</w:t>
            </w:r>
            <w:r w:rsidR="00267AE0" w:rsidRPr="00124FA5">
              <w:rPr>
                <w:b w:val="0"/>
              </w:rPr>
              <w:t xml:space="preserve"> </w:t>
            </w:r>
            <w:r w:rsidR="00267AE0">
              <w:t>Search Bar</w:t>
            </w:r>
            <w:r w:rsidR="00267AE0" w:rsidRPr="00124FA5">
              <w:t>:</w:t>
            </w:r>
          </w:p>
        </w:tc>
        <w:tc>
          <w:tcPr>
            <w:tcW w:w="4140" w:type="dxa"/>
          </w:tcPr>
          <w:p w14:paraId="1FA28974" w14:textId="2D828A45" w:rsidR="00267AE0" w:rsidRPr="00FC2CE9" w:rsidRDefault="00267AE0" w:rsidP="00267A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Type a patient’s name </w:t>
            </w:r>
            <w:r w:rsidR="00ED2DA3">
              <w:t>or MR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R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 the search bar to find their record</w:t>
            </w:r>
            <w:r w:rsidR="00ED2DA3">
              <w:t>.</w:t>
            </w:r>
          </w:p>
        </w:tc>
      </w:tr>
      <w:tr w:rsidR="00267AE0" w14:paraId="03102981" w14:textId="77777777" w:rsidTr="00267A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A51614A" w14:textId="3631CE47" w:rsidR="00267AE0" w:rsidRPr="00FC2CE9" w:rsidRDefault="00813505" w:rsidP="00267AE0">
            <w:r>
              <w:t>2</w:t>
            </w:r>
            <w:r w:rsidR="00267AE0">
              <w:t>.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267AE0">
              <w:t xml:space="preserve"> Selection:</w:t>
            </w:r>
          </w:p>
        </w:tc>
        <w:tc>
          <w:tcPr>
            <w:tcW w:w="4140" w:type="dxa"/>
          </w:tcPr>
          <w:p w14:paraId="1F0E4F97" w14:textId="74294B98" w:rsidR="00267AE0" w:rsidRDefault="00267AE0" w:rsidP="00267A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a patient record to continue towards the dispensing process</w:t>
            </w:r>
            <w:r w:rsidR="00ED2DA3">
              <w:t>.</w:t>
            </w:r>
          </w:p>
        </w:tc>
      </w:tr>
    </w:tbl>
    <w:p w14:paraId="5B934915" w14:textId="18B1394B" w:rsidR="00C71854" w:rsidRDefault="00267AE0" w:rsidP="00267AE0">
      <w:pPr>
        <w:pStyle w:val="Heading1"/>
        <w:rPr>
          <w:color w:val="auto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453" behindDoc="0" locked="0" layoutInCell="1" allowOverlap="1" wp14:anchorId="5738EC7B" wp14:editId="0FAC46AC">
                <wp:simplePos x="0" y="0"/>
                <wp:positionH relativeFrom="margin">
                  <wp:posOffset>876300</wp:posOffset>
                </wp:positionH>
                <wp:positionV relativeFrom="paragraph">
                  <wp:posOffset>7620</wp:posOffset>
                </wp:positionV>
                <wp:extent cx="3226435" cy="301625"/>
                <wp:effectExtent l="0" t="0" r="0" b="31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64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AFB30" w14:textId="58E5D59E" w:rsidR="004B1524" w:rsidRDefault="004B1524" w:rsidP="00267AE0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5 Details</w:t>
                            </w:r>
                          </w:p>
                          <w:p w14:paraId="50435879" w14:textId="77777777" w:rsidR="004B1524" w:rsidRDefault="004B1524" w:rsidP="00267A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8EC7B" id="_x0000_s1050" type="#_x0000_t202" style="position:absolute;margin-left:69pt;margin-top:.6pt;width:254.05pt;height:23.75pt;z-index:25165745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" stroked="f">
                <v:textbox>
                  <w:txbxContent>
                    <w:p w14:paraId="70BAFB30" w14:textId="58E5D59E" w:rsidR="004B1524" w:rsidRDefault="004B1524" w:rsidP="00267AE0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5 Details</w:t>
                      </w:r>
                    </w:p>
                    <w:p w14:paraId="50435879" w14:textId="77777777" w:rsidR="004B1524" w:rsidRDefault="004B1524" w:rsidP="00267AE0"/>
                  </w:txbxContent>
                </v:textbox>
                <w10:wrap type="square" anchorx="margin"/>
              </v:shape>
            </w:pict>
          </mc:Fallback>
        </mc:AlternateContent>
      </w:r>
    </w:p>
    <w:p w14:paraId="0C4984DC" w14:textId="4429C559" w:rsidR="00C71854" w:rsidRDefault="00C71854" w:rsidP="002D350A">
      <w:pPr>
        <w:pStyle w:val="Heading1"/>
        <w:jc w:val="center"/>
        <w:rPr>
          <w:color w:val="auto"/>
        </w:rPr>
      </w:pPr>
    </w:p>
    <w:p w14:paraId="1184C00D" w14:textId="2CC86899" w:rsidR="00C71854" w:rsidRDefault="00C71854" w:rsidP="00C71854"/>
    <w:p w14:paraId="1F618010" w14:textId="7A7AAE6A" w:rsidR="00C71854" w:rsidRDefault="00C71854" w:rsidP="00C71854"/>
    <w:p w14:paraId="4F821916" w14:textId="4D092F24" w:rsidR="00C71854" w:rsidRDefault="00C71854" w:rsidP="00C71854"/>
    <w:p w14:paraId="74626339" w14:textId="7D85782A" w:rsidR="00C71854" w:rsidRDefault="00C71854" w:rsidP="00C71854"/>
    <w:p w14:paraId="045FEA35" w14:textId="6EA8ABF9" w:rsidR="00C71854" w:rsidRDefault="00C71854" w:rsidP="00C71854"/>
    <w:p w14:paraId="57DA5C8D" w14:textId="6F1D790B" w:rsidR="00C71854" w:rsidRDefault="00C71854" w:rsidP="00C71854"/>
    <w:p w14:paraId="58B98372" w14:textId="77777777" w:rsidR="00C71854" w:rsidRPr="00C71854" w:rsidRDefault="00C71854" w:rsidP="00C71854"/>
    <w:p w14:paraId="5077F211" w14:textId="77777777" w:rsidR="008778C0" w:rsidRDefault="008778C0" w:rsidP="002543FB">
      <w:pPr>
        <w:pStyle w:val="Heading1"/>
        <w:jc w:val="center"/>
        <w:rPr>
          <w:color w:val="auto"/>
        </w:rPr>
      </w:pPr>
    </w:p>
    <w:p w14:paraId="4A43D8A2" w14:textId="4E1E9E38" w:rsidR="00AE575B" w:rsidRPr="008817BC" w:rsidRDefault="008778C0" w:rsidP="00A65587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411BB89" w14:textId="10D06333" w:rsidR="00AD738F" w:rsidRDefault="00E04F8B" w:rsidP="00AD738F">
      <w:pPr>
        <w:pStyle w:val="Heading1"/>
        <w:jc w:val="center"/>
        <w:rPr>
          <w:color w:val="auto"/>
        </w:rPr>
      </w:pPr>
      <w:r w:rsidRPr="000459BD">
        <w:rPr>
          <w:b/>
          <w:noProof/>
          <w:color w:val="FF0000"/>
        </w:rPr>
        <w:lastRenderedPageBreak/>
        <mc:AlternateContent>
          <mc:Choice Requires="wpg">
            <w:drawing>
              <wp:anchor distT="0" distB="0" distL="114300" distR="114300" simplePos="0" relativeHeight="251657363" behindDoc="0" locked="0" layoutInCell="1" allowOverlap="1" wp14:anchorId="3F98109B" wp14:editId="5F1FF96B">
                <wp:simplePos x="0" y="0"/>
                <wp:positionH relativeFrom="column">
                  <wp:posOffset>-79513</wp:posOffset>
                </wp:positionH>
                <wp:positionV relativeFrom="paragraph">
                  <wp:posOffset>626165</wp:posOffset>
                </wp:positionV>
                <wp:extent cx="6642735" cy="3620135"/>
                <wp:effectExtent l="0" t="38100" r="24765" b="0"/>
                <wp:wrapNone/>
                <wp:docPr id="349" name="Group 3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2735" cy="3620135"/>
                          <a:chOff x="350399" y="-48639"/>
                          <a:chExt cx="6642856" cy="3620171"/>
                        </a:xfrm>
                      </wpg:grpSpPr>
                      <wps:wsp>
                        <wps:cNvPr id="195" name="Straight Arrow Connector 195"/>
                        <wps:cNvCnPr/>
                        <wps:spPr>
                          <a:xfrm flipH="1" flipV="1">
                            <a:off x="6294107" y="-48639"/>
                            <a:ext cx="411494" cy="210564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6" name="Straight Arrow Connector 196"/>
                        <wps:cNvCnPr/>
                        <wps:spPr>
                          <a:xfrm flipH="1" flipV="1">
                            <a:off x="5146222" y="-19456"/>
                            <a:ext cx="1549853" cy="60041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7" name="Straight Arrow Connector 197"/>
                        <wps:cNvCnPr/>
                        <wps:spPr>
                          <a:xfrm flipH="1">
                            <a:off x="5274914" y="1139701"/>
                            <a:ext cx="1432592" cy="1439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15125" y="2857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1C5D8E" w14:textId="77777777" w:rsidR="004B1524" w:rsidRPr="00124FA5" w:rsidRDefault="004B1524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05600" y="46672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3E076D" w14:textId="77777777" w:rsidR="004B1524" w:rsidRPr="00124FA5" w:rsidRDefault="004B1524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05600" y="101917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AF975F" w14:textId="77777777" w:rsidR="004B1524" w:rsidRPr="00124FA5" w:rsidRDefault="004B1524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50399" y="2789844"/>
                            <a:ext cx="6251827" cy="7816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4EE8E3" w14:textId="77777777" w:rsidR="004B1524" w:rsidRPr="00E85CDC" w:rsidRDefault="004B1524" w:rsidP="00417520">
                              <w:pPr>
                                <w:pBdr>
                                  <w:top w:val="single" w:sz="24" w:space="8" w:color="4472C4" w:themeColor="accent1"/>
                                  <w:bottom w:val="single" w:sz="24" w:space="8" w:color="4472C4" w:themeColor="accent1"/>
                                </w:pBdr>
                                <w:spacing w:after="0"/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</w:rPr>
                              </w:pP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igure 3-6</w:t>
                              </w:r>
                              <w:r w:rsidRPr="000459BD">
                                <w:rPr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0459BD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This </w:t>
                              </w:r>
                              <w:r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patient selection screen allows the user to edit and save patient demographic information, add / edit allergies, and dispense medication to the selected patient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98109B" id="Group 349" o:spid="_x0000_s1051" style="position:absolute;left:0;text-align:left;margin-left:-6.25pt;margin-top:49.3pt;width:523.05pt;height:285.05pt;z-index:251657363;mso-width-relative:margin;mso-height-relative:margin" coordorigin="3503,-486" coordsize="66428,362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5" o:spid="_x0000_s1052" type="#_x0000_t32" style="position:absolute;left:62941;top:-486;width:4115;height:21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" strokecolor="windowText" strokeweight=".5pt">
                  <v:stroke endarrow="block" joinstyle="miter"/>
                </v:shape>
                <v:shape id="Straight Arrow Connector 196" o:spid="_x0000_s1053" type="#_x0000_t32" style="position:absolute;left:51462;top:-194;width:15498;height:600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" strokecolor="windowText" strokeweight=".5pt">
                  <v:stroke endarrow="block" joinstyle="miter"/>
                </v:shape>
                <v:shape id="Straight Arrow Connector 197" o:spid="_x0000_s1054" type="#_x0000_t32" style="position:absolute;left:52749;top:11397;width:14326;height:14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" strokecolor="windowText" strokeweight=".5pt">
                  <v:stroke endarrow="block" joinstyle="miter"/>
                </v:shape>
                <v:shape id="_x0000_s1055" type="#_x0000_t202" style="position:absolute;left:67151;top:285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">
                  <v:textbox>
                    <w:txbxContent>
                      <w:p w14:paraId="731C5D8E" w14:textId="77777777" w:rsidR="004B1524" w:rsidRPr="00124FA5" w:rsidRDefault="004B1524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</w:t>
                        </w:r>
                      </w:p>
                    </w:txbxContent>
                  </v:textbox>
                </v:shape>
                <v:shape id="_x0000_s1056" type="#_x0000_t202" style="position:absolute;left:67056;top:4667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">
                  <v:textbox>
                    <w:txbxContent>
                      <w:p w14:paraId="223E076D" w14:textId="77777777" w:rsidR="004B1524" w:rsidRPr="00124FA5" w:rsidRDefault="004B1524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22</w:t>
                        </w:r>
                      </w:p>
                    </w:txbxContent>
                  </v:textbox>
                </v:shape>
                <v:shape id="_x0000_s1057" type="#_x0000_t202" style="position:absolute;left:67056;top:10191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">
                  <v:textbox>
                    <w:txbxContent>
                      <w:p w14:paraId="40AF975F" w14:textId="77777777" w:rsidR="004B1524" w:rsidRPr="00124FA5" w:rsidRDefault="004B1524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3</w:t>
                        </w:r>
                      </w:p>
                    </w:txbxContent>
                  </v:textbox>
                </v:shape>
                <v:shape id="_x0000_s1058" type="#_x0000_t202" style="position:absolute;left:3503;top:27898;width:62519;height:7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" filled="f" stroked="f">
                  <v:textbox style="mso-fit-shape-to-text:t">
                    <w:txbxContent>
                      <w:p w14:paraId="2B4EE8E3" w14:textId="77777777" w:rsidR="004B1524" w:rsidRPr="00E85CDC" w:rsidRDefault="004B1524" w:rsidP="00417520">
                        <w:pPr>
                          <w:pBdr>
                            <w:top w:val="single" w:sz="24" w:space="8" w:color="4472C4" w:themeColor="accent1"/>
                            <w:bottom w:val="single" w:sz="24" w:space="8" w:color="4472C4" w:themeColor="accent1"/>
                          </w:pBdr>
                          <w:spacing w:after="0"/>
                          <w:rPr>
                            <w:i/>
                            <w:iCs/>
                            <w:color w:val="4472C4" w:themeColor="accent1"/>
                            <w:sz w:val="24"/>
                          </w:rPr>
                        </w:pP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>Figure 3-6</w:t>
                        </w:r>
                        <w:r w:rsidRPr="000459BD">
                          <w:rPr>
                            <w:iCs/>
                            <w:sz w:val="24"/>
                            <w:szCs w:val="24"/>
                          </w:rPr>
                          <w:t>.</w:t>
                        </w: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0459BD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This </w:t>
                        </w:r>
                        <w:r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patient selection screen allows the user to edit and save patient demographic information, add / edit allergies, and dispense medication to the selected patient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0069A">
        <w:rPr>
          <w:noProof/>
        </w:rPr>
        <mc:AlternateContent>
          <mc:Choice Requires="wps">
            <w:drawing>
              <wp:anchor distT="0" distB="0" distL="114300" distR="114300" simplePos="0" relativeHeight="251657577" behindDoc="0" locked="0" layoutInCell="1" allowOverlap="1" wp14:anchorId="54E053C8" wp14:editId="68B05BE7">
                <wp:simplePos x="0" y="0"/>
                <wp:positionH relativeFrom="column">
                  <wp:posOffset>5782962</wp:posOffset>
                </wp:positionH>
                <wp:positionV relativeFrom="paragraph">
                  <wp:posOffset>2067697</wp:posOffset>
                </wp:positionV>
                <wp:extent cx="510437" cy="258977"/>
                <wp:effectExtent l="38100" t="38100" r="23495" b="27305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0437" cy="25897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D5362" id="Straight Arrow Connector 215" o:spid="_x0000_s1026" type="#_x0000_t32" style="position:absolute;margin-left:455.35pt;margin-top:162.8pt;width:40.2pt;height:20.4pt;flip:x y;z-index:25165757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" strokecolor="windowText" strokeweight=".5pt">
                <v:stroke endarrow="block" joinstyle="miter"/>
              </v:shape>
            </w:pict>
          </mc:Fallback>
        </mc:AlternateContent>
      </w:r>
      <w:r w:rsidR="00B0069A">
        <w:rPr>
          <w:b/>
          <w:noProof/>
          <w:color w:val="FF0000"/>
          <w:sz w:val="44"/>
          <w:szCs w:val="44"/>
        </w:rPr>
        <w:drawing>
          <wp:anchor distT="0" distB="0" distL="114300" distR="114300" simplePos="0" relativeHeight="251657227" behindDoc="0" locked="0" layoutInCell="1" allowOverlap="1" wp14:anchorId="3D76D054" wp14:editId="50C2AB8C">
            <wp:simplePos x="0" y="0"/>
            <wp:positionH relativeFrom="column">
              <wp:posOffset>-16476</wp:posOffset>
            </wp:positionH>
            <wp:positionV relativeFrom="page">
              <wp:posOffset>1186249</wp:posOffset>
            </wp:positionV>
            <wp:extent cx="5943600" cy="3162300"/>
            <wp:effectExtent l="0" t="0" r="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tientRecordsSelectio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51DF">
        <w:rPr>
          <w:noProof/>
        </w:rPr>
        <mc:AlternateContent>
          <mc:Choice Requires="wps">
            <w:drawing>
              <wp:anchor distT="0" distB="0" distL="114300" distR="114300" simplePos="0" relativeHeight="251657576" behindDoc="0" locked="0" layoutInCell="1" allowOverlap="1" wp14:anchorId="07B5E78B" wp14:editId="573BF2A6">
                <wp:simplePos x="0" y="0"/>
                <wp:positionH relativeFrom="column">
                  <wp:posOffset>6278885</wp:posOffset>
                </wp:positionH>
                <wp:positionV relativeFrom="paragraph">
                  <wp:posOffset>2200275</wp:posOffset>
                </wp:positionV>
                <wp:extent cx="278125" cy="257807"/>
                <wp:effectExtent l="0" t="0" r="0" b="0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25" cy="2578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64B38" w14:textId="5D3BF080" w:rsidR="004B1524" w:rsidRPr="00124FA5" w:rsidRDefault="004B1524" w:rsidP="003351D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B5E78B" id="_x0000_s1059" type="#_x0000_t202" style="position:absolute;left:0;text-align:left;margin-left:494.4pt;margin-top:173.25pt;width:21.9pt;height:20.3pt;z-index:251657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">
                <v:textbox>
                  <w:txbxContent>
                    <w:p w14:paraId="7A064B38" w14:textId="5D3BF080" w:rsidR="004B1524" w:rsidRPr="00124FA5" w:rsidRDefault="004B1524" w:rsidP="003351D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4F7CBB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4" behindDoc="0" locked="0" layoutInCell="1" allowOverlap="1" wp14:anchorId="3AA3213B" wp14:editId="31D8AD83">
                <wp:simplePos x="0" y="0"/>
                <wp:positionH relativeFrom="page">
                  <wp:posOffset>-35169</wp:posOffset>
                </wp:positionH>
                <wp:positionV relativeFrom="paragraph">
                  <wp:posOffset>-904337</wp:posOffset>
                </wp:positionV>
                <wp:extent cx="7953375" cy="438150"/>
                <wp:effectExtent l="0" t="0" r="28575" b="19050"/>
                <wp:wrapNone/>
                <wp:docPr id="269" name="Rectangle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BF2F61" id="Rectangle 269" o:spid="_x0000_s1026" style="position:absolute;margin-left:-2.75pt;margin-top:-71.2pt;width:626.25pt;height:34.5pt;z-index:2516572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pv3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D738F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D738F">
        <w:rPr>
          <w:color w:val="auto"/>
        </w:rPr>
        <w:t xml:space="preserve"> Record</w:t>
      </w:r>
      <w:r w:rsidR="002D327C">
        <w:rPr>
          <w:color w:val="auto"/>
        </w:rPr>
        <w:t>s</w:t>
      </w:r>
      <w:r w:rsidR="00AD738F">
        <w:rPr>
          <w:color w:val="auto"/>
        </w:rPr>
        <w:t xml:space="preserve">: </w:t>
      </w:r>
      <w:r w:rsidR="008F0108">
        <w:rPr>
          <w:color w:val="auto"/>
        </w:rPr>
        <w:t xml:space="preserve">All Patients </w:t>
      </w:r>
      <w:r w:rsidR="00F956B2" w:rsidRPr="00F956B2">
        <w:rPr>
          <w:sz w:val="22"/>
        </w:rPr>
        <w:sym w:font="Wingdings" w:char="F0E0"/>
      </w:r>
      <w:r w:rsidR="008F0108">
        <w:rPr>
          <w:color w:val="auto"/>
        </w:rPr>
        <w:t xml:space="preserve"> </w:t>
      </w:r>
      <w:r w:rsidR="00AF07EA">
        <w:rPr>
          <w:color w:val="auto"/>
        </w:rPr>
        <w:t>Selected Patient</w:t>
      </w:r>
    </w:p>
    <w:p w14:paraId="0949CC1A" w14:textId="36304469" w:rsidR="00AD738F" w:rsidRDefault="00AD738F" w:rsidP="00053576">
      <w:pPr>
        <w:pStyle w:val="Heading1"/>
        <w:jc w:val="center"/>
        <w:rPr>
          <w:color w:val="auto"/>
        </w:rPr>
      </w:pPr>
    </w:p>
    <w:tbl>
      <w:tblPr>
        <w:tblStyle w:val="GridTable4-Accent1"/>
        <w:tblpPr w:leftFromText="180" w:rightFromText="180" w:vertAnchor="text" w:horzAnchor="page" w:tblpX="5192" w:tblpY="1561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AF07EA" w14:paraId="1D256C44" w14:textId="77777777" w:rsidTr="00AF0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F52A140" w14:textId="77777777" w:rsidR="00AF07EA" w:rsidRDefault="00AF07EA" w:rsidP="00AF07EA">
            <w:pPr>
              <w:jc w:val="center"/>
            </w:pPr>
          </w:p>
        </w:tc>
        <w:tc>
          <w:tcPr>
            <w:tcW w:w="3960" w:type="dxa"/>
          </w:tcPr>
          <w:p w14:paraId="6000E386" w14:textId="77777777" w:rsidR="00AF07EA" w:rsidRDefault="00AF07EA" w:rsidP="00AF07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07EA" w14:paraId="30AB5173" w14:textId="77777777" w:rsidTr="00AF0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FB72559" w14:textId="54BD692F" w:rsidR="00AF07EA" w:rsidRDefault="00AF07EA" w:rsidP="00AF07EA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/ Edi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di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llergies</w:t>
            </w:r>
            <w:r w:rsidRPr="00124FA5">
              <w:t>:</w:t>
            </w:r>
          </w:p>
        </w:tc>
        <w:tc>
          <w:tcPr>
            <w:tcW w:w="3960" w:type="dxa"/>
          </w:tcPr>
          <w:p w14:paraId="7020AD75" w14:textId="2D1350DB" w:rsidR="00AF07EA" w:rsidRPr="00F00C57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add or edit an allergy to the patient’s record</w:t>
            </w:r>
            <w:r w:rsidR="00ED2DA3">
              <w:t>.</w:t>
            </w:r>
          </w:p>
        </w:tc>
      </w:tr>
      <w:tr w:rsidR="00AF07EA" w14:paraId="42E763EB" w14:textId="77777777" w:rsidTr="00AF0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7606AA4" w14:textId="2EE98A17" w:rsidR="00AF07EA" w:rsidRPr="00FC2CE9" w:rsidRDefault="00AF07EA" w:rsidP="00AF07EA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Edi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di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960" w:type="dxa"/>
          </w:tcPr>
          <w:p w14:paraId="08E7E275" w14:textId="3C89E7CC" w:rsidR="00AF07EA" w:rsidRPr="00FC2CE9" w:rsidRDefault="00AF07EA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00C57">
              <w:t>Use this button to change</w:t>
            </w:r>
            <w:r>
              <w:t xml:space="preserve"> and save</w:t>
            </w:r>
            <w:r w:rsidRPr="00F00C57">
              <w:t xml:space="preserve"> the patient demographic information</w:t>
            </w:r>
            <w:r w:rsidR="00ED2DA3">
              <w:t>.</w:t>
            </w:r>
          </w:p>
        </w:tc>
      </w:tr>
      <w:tr w:rsidR="00AF07EA" w14:paraId="67314737" w14:textId="77777777" w:rsidTr="00AF0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1F0F7CD" w14:textId="2676209A" w:rsidR="00AF07EA" w:rsidRPr="00FC2CE9" w:rsidRDefault="00AF07EA" w:rsidP="00AF07EA">
            <w:r>
              <w:t>3. Prescrip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rescrip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Selection:</w:t>
            </w:r>
          </w:p>
        </w:tc>
        <w:tc>
          <w:tcPr>
            <w:tcW w:w="3960" w:type="dxa"/>
          </w:tcPr>
          <w:p w14:paraId="545F4D9C" w14:textId="6FE551A5" w:rsidR="00AF07EA" w:rsidRPr="001E33A4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ect a medication from prescriptions to dispense. Note: Override sign-off </w:t>
            </w:r>
            <w:r w:rsidR="00ED2DA3">
              <w:t xml:space="preserve">is required for medicines that interact with </w:t>
            </w:r>
            <w:r w:rsidR="00F956B2">
              <w:t>specific</w:t>
            </w:r>
            <w:r w:rsidR="00ED2DA3">
              <w:t xml:space="preserve"> allergies or other medication.</w:t>
            </w:r>
          </w:p>
        </w:tc>
      </w:tr>
      <w:tr w:rsidR="003351DF" w14:paraId="6405360C" w14:textId="77777777" w:rsidTr="00AF0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3238501" w14:textId="67AB4F28" w:rsidR="003351DF" w:rsidRPr="003351DF" w:rsidRDefault="001A410D" w:rsidP="003351DF">
            <w:r>
              <w:t xml:space="preserve">4. </w:t>
            </w:r>
            <w:r w:rsidRPr="001A410D">
              <w:t>Tras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A410D">
              <w:t>:</w:t>
            </w:r>
          </w:p>
        </w:tc>
        <w:tc>
          <w:tcPr>
            <w:tcW w:w="3960" w:type="dxa"/>
          </w:tcPr>
          <w:p w14:paraId="0B947415" w14:textId="429F9B6A" w:rsidR="0081684A" w:rsidRDefault="00E058BB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1657593" behindDoc="0" locked="0" layoutInCell="1" allowOverlap="1" wp14:anchorId="2ABC9450" wp14:editId="608540F2">
                  <wp:simplePos x="0" y="0"/>
                  <wp:positionH relativeFrom="column">
                    <wp:posOffset>959485</wp:posOffset>
                  </wp:positionH>
                  <wp:positionV relativeFrom="page">
                    <wp:posOffset>15240</wp:posOffset>
                  </wp:positionV>
                  <wp:extent cx="171450" cy="191233"/>
                  <wp:effectExtent l="0" t="0" r="0" b="0"/>
                  <wp:wrapNone/>
                  <wp:docPr id="422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51DF">
              <w:rPr>
                <w:bCs/>
              </w:rPr>
              <w:t xml:space="preserve">Use this button </w:t>
            </w:r>
            <w:r w:rsidR="00C95FEE">
              <w:rPr>
                <w:bCs/>
              </w:rPr>
              <w:t>(</w:t>
            </w:r>
            <w:r w:rsidR="003351DF">
              <w:rPr>
                <w:bCs/>
              </w:rPr>
              <w:t xml:space="preserve"> </w:t>
            </w:r>
            <w:r>
              <w:rPr>
                <w:bCs/>
              </w:rPr>
              <w:t xml:space="preserve">     ) </w:t>
            </w:r>
            <w:r w:rsidR="003351DF">
              <w:rPr>
                <w:bCs/>
              </w:rPr>
              <w:t>to remove a prescription from the prescriptions table</w:t>
            </w:r>
            <w:r w:rsidR="00ED2DA3">
              <w:rPr>
                <w:bCs/>
              </w:rPr>
              <w:t>.</w:t>
            </w:r>
          </w:p>
          <w:p w14:paraId="3C4A09CD" w14:textId="1CF256B8" w:rsidR="0081684A" w:rsidRDefault="003351DF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bCs/>
              </w:rPr>
              <w:t xml:space="preserve"> Click </w:t>
            </w:r>
            <w:r w:rsidR="00FA2EE5">
              <w:rPr>
                <w:rStyle w:val="acopre"/>
                <w:rFonts w:ascii="Segoe UI Emoji" w:hAnsi="Segoe UI Emoji" w:cs="Segoe UI Emoji"/>
              </w:rPr>
              <w:t>✔</w:t>
            </w:r>
            <w:r>
              <w:rPr>
                <w:rFonts w:ascii="Calibri Light" w:hAnsi="Calibri Light" w:cs="Calibri Light"/>
                <w:color w:val="00B050"/>
              </w:rPr>
              <w:t xml:space="preserve"> </w:t>
            </w:r>
            <w:r w:rsidRPr="0054546A">
              <w:rPr>
                <w:rFonts w:cstheme="minorHAnsi"/>
                <w:color w:val="000000" w:themeColor="text1"/>
              </w:rPr>
              <w:t xml:space="preserve">to </w:t>
            </w:r>
            <w:r>
              <w:rPr>
                <w:rFonts w:cstheme="minorHAnsi"/>
                <w:color w:val="000000" w:themeColor="text1"/>
              </w:rPr>
              <w:t xml:space="preserve">remove </w:t>
            </w:r>
            <w:r w:rsidR="00610EA3">
              <w:rPr>
                <w:rFonts w:cstheme="minorHAnsi"/>
                <w:color w:val="000000" w:themeColor="text1"/>
              </w:rPr>
              <w:t>prescription</w:t>
            </w:r>
            <w:r w:rsidR="00ED2DA3">
              <w:rPr>
                <w:rFonts w:cstheme="minorHAnsi"/>
                <w:color w:val="000000" w:themeColor="text1"/>
              </w:rPr>
              <w:t>.</w:t>
            </w:r>
          </w:p>
          <w:p w14:paraId="24B2376E" w14:textId="17F58FF0" w:rsidR="003351DF" w:rsidRDefault="003351DF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  <w:color w:val="000000" w:themeColor="text1"/>
              </w:rPr>
              <w:t xml:space="preserve"> 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ED2DA3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566D14A5" w14:textId="14E15FC2" w:rsidR="00391933" w:rsidRDefault="007026B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5" behindDoc="0" locked="0" layoutInCell="1" allowOverlap="1" wp14:anchorId="25236221" wp14:editId="73197341">
                <wp:simplePos x="0" y="0"/>
                <wp:positionH relativeFrom="margin">
                  <wp:align>right</wp:align>
                </wp:positionH>
                <wp:positionV relativeFrom="paragraph">
                  <wp:posOffset>678180</wp:posOffset>
                </wp:positionV>
                <wp:extent cx="3582035" cy="301625"/>
                <wp:effectExtent l="0" t="0" r="0" b="3175"/>
                <wp:wrapSquare wrapText="bothSides"/>
                <wp:docPr id="5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4DCE0" w14:textId="7064A7B7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6 Details</w:t>
                            </w:r>
                          </w:p>
                          <w:p w14:paraId="077A4F33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36221" id="_x0000_s1060" type="#_x0000_t202" style="position:absolute;margin-left:230.85pt;margin-top:53.4pt;width:282.05pt;height:23.75pt;z-index:251657555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YAeJAIAACU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" stroked="f">
                <v:textbox>
                  <w:txbxContent>
                    <w:p w14:paraId="1B64DCE0" w14:textId="7064A7B7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6 Details</w:t>
                      </w:r>
                    </w:p>
                    <w:p w14:paraId="077A4F33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AF07EA" w:rsidRPr="00AF07EA">
        <w:rPr>
          <w:noProof/>
        </w:rPr>
        <mc:AlternateContent>
          <mc:Choice Requires="wps">
            <w:drawing>
              <wp:anchor distT="0" distB="0" distL="114300" distR="114300" simplePos="0" relativeHeight="251657541" behindDoc="0" locked="0" layoutInCell="1" allowOverlap="1" wp14:anchorId="52F91E98" wp14:editId="326781AB">
                <wp:simplePos x="0" y="0"/>
                <wp:positionH relativeFrom="page">
                  <wp:posOffset>1095270</wp:posOffset>
                </wp:positionH>
                <wp:positionV relativeFrom="paragraph">
                  <wp:posOffset>2471232</wp:posOffset>
                </wp:positionV>
                <wp:extent cx="2079625" cy="533400"/>
                <wp:effectExtent l="0" t="0" r="0" b="0"/>
                <wp:wrapSquare wrapText="bothSides"/>
                <wp:docPr id="5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96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9535C" w14:textId="2EBAEEBF" w:rsidR="004B1524" w:rsidRDefault="004B1524" w:rsidP="00AF07EA"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-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llergy Override for specific med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F91E98" id="_x0000_s1061" type="#_x0000_t202" style="position:absolute;margin-left:86.25pt;margin-top:194.6pt;width:163.75pt;height:42pt;z-index:251657541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" stroked="f">
                <v:textbox>
                  <w:txbxContent>
                    <w:p w14:paraId="6219535C" w14:textId="2EBAEEBF" w:rsidR="004B1524" w:rsidRDefault="004B1524" w:rsidP="00AF07EA"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-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: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llergy Override for specific medication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F07EA" w:rsidRPr="00AF07EA">
        <w:rPr>
          <w:noProof/>
        </w:rPr>
        <w:drawing>
          <wp:anchor distT="0" distB="0" distL="114300" distR="114300" simplePos="0" relativeHeight="251657540" behindDoc="0" locked="0" layoutInCell="1" allowOverlap="1" wp14:anchorId="0EAECC0A" wp14:editId="47E65D1B">
            <wp:simplePos x="0" y="0"/>
            <wp:positionH relativeFrom="margin">
              <wp:align>left</wp:align>
            </wp:positionH>
            <wp:positionV relativeFrom="page">
              <wp:posOffset>5254743</wp:posOffset>
            </wp:positionV>
            <wp:extent cx="2119630" cy="1936750"/>
            <wp:effectExtent l="0" t="0" r="0" b="6350"/>
            <wp:wrapSquare wrapText="bothSides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AllergyOverrid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963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38F">
        <w:br w:type="page"/>
      </w:r>
    </w:p>
    <w:p w14:paraId="35A3B77A" w14:textId="670B6B20" w:rsidR="0082753C" w:rsidRDefault="00D663B7" w:rsidP="0082753C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7447" behindDoc="0" locked="0" layoutInCell="1" allowOverlap="1" wp14:anchorId="4B5D72B6" wp14:editId="6B8EA26F">
                <wp:simplePos x="0" y="0"/>
                <wp:positionH relativeFrom="column">
                  <wp:posOffset>4304962</wp:posOffset>
                </wp:positionH>
                <wp:positionV relativeFrom="paragraph">
                  <wp:posOffset>1577947</wp:posOffset>
                </wp:positionV>
                <wp:extent cx="1769717" cy="203784"/>
                <wp:effectExtent l="0" t="57150" r="21590" b="2540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69717" cy="2037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C92C7" id="Straight Arrow Connector 400" o:spid="_x0000_s1026" type="#_x0000_t32" style="position:absolute;margin-left:338.95pt;margin-top:124.25pt;width:139.35pt;height:16.05pt;flip:x y;z-index:2516574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8" behindDoc="0" locked="0" layoutInCell="1" allowOverlap="1" wp14:anchorId="1AAA5937" wp14:editId="59FA5D0E">
                <wp:simplePos x="0" y="0"/>
                <wp:positionH relativeFrom="column">
                  <wp:posOffset>4256411</wp:posOffset>
                </wp:positionH>
                <wp:positionV relativeFrom="paragraph">
                  <wp:posOffset>1092425</wp:posOffset>
                </wp:positionV>
                <wp:extent cx="1821022" cy="235500"/>
                <wp:effectExtent l="0" t="57150" r="27305" b="31750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21022" cy="235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EBCFD" id="Straight Arrow Connector 401" o:spid="_x0000_s1026" type="#_x0000_t32" style="position:absolute;margin-left:335.15pt;margin-top:86pt;width:143.4pt;height:18.55pt;flip:x y;z-index:251657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color w:val="FF0000"/>
        </w:rPr>
        <w:drawing>
          <wp:anchor distT="0" distB="0" distL="114300" distR="114300" simplePos="0" relativeHeight="251657224" behindDoc="0" locked="0" layoutInCell="1" allowOverlap="1" wp14:anchorId="0DAD154C" wp14:editId="74D0CF1B">
            <wp:simplePos x="0" y="0"/>
            <wp:positionH relativeFrom="margin">
              <wp:align>right</wp:align>
            </wp:positionH>
            <wp:positionV relativeFrom="page">
              <wp:posOffset>1173346</wp:posOffset>
            </wp:positionV>
            <wp:extent cx="5943600" cy="3166110"/>
            <wp:effectExtent l="0" t="0" r="0" b="0"/>
            <wp:wrapSquare wrapText="bothSides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atientRecordDispenseMedicatio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146A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5" behindDoc="0" locked="0" layoutInCell="1" allowOverlap="1" wp14:anchorId="0DBE31A7" wp14:editId="09A623AA">
                <wp:simplePos x="0" y="0"/>
                <wp:positionH relativeFrom="column">
                  <wp:posOffset>6077031</wp:posOffset>
                </wp:positionH>
                <wp:positionV relativeFrom="paragraph">
                  <wp:posOffset>1634855</wp:posOffset>
                </wp:positionV>
                <wp:extent cx="278130" cy="257774"/>
                <wp:effectExtent l="0" t="0" r="26670" b="28575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F10D7" w14:textId="34A20511" w:rsidR="004B1524" w:rsidRPr="00124FA5" w:rsidRDefault="004B1524" w:rsidP="000E0EB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0910A8C" wp14:editId="022AC88B">
                                  <wp:extent cx="86360" cy="80963"/>
                                  <wp:effectExtent l="0" t="0" r="8890" b="0"/>
                                  <wp:docPr id="991" name="Picture 9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E31A7" id="_x0000_s1062" type="#_x0000_t202" style="position:absolute;left:0;text-align:left;margin-left:478.5pt;margin-top:128.75pt;width:21.9pt;height:20.3pt;z-index:2516574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">
                <v:textbox>
                  <w:txbxContent>
                    <w:p w14:paraId="324F10D7" w14:textId="34A20511" w:rsidR="004B1524" w:rsidRPr="00124FA5" w:rsidRDefault="004B1524" w:rsidP="000E0EB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00910A8C" wp14:editId="022AC88B">
                            <wp:extent cx="86360" cy="80963"/>
                            <wp:effectExtent l="0" t="0" r="8890" b="0"/>
                            <wp:docPr id="991" name="Picture 99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B146A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6" behindDoc="0" locked="0" layoutInCell="1" allowOverlap="1" wp14:anchorId="47F4D0D0" wp14:editId="45B2F71E">
                <wp:simplePos x="0" y="0"/>
                <wp:positionH relativeFrom="column">
                  <wp:posOffset>6058710</wp:posOffset>
                </wp:positionH>
                <wp:positionV relativeFrom="paragraph">
                  <wp:posOffset>1188395</wp:posOffset>
                </wp:positionV>
                <wp:extent cx="278130" cy="257774"/>
                <wp:effectExtent l="0" t="0" r="26670" b="28575"/>
                <wp:wrapNone/>
                <wp:docPr id="3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24F67" w14:textId="73154FCC" w:rsidR="004B1524" w:rsidRPr="00124FA5" w:rsidRDefault="004B1524" w:rsidP="000E0EB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4D0D0" id="_x0000_s1063" type="#_x0000_t202" style="position:absolute;left:0;text-align:left;margin-left:477.05pt;margin-top:93.55pt;width:21.9pt;height:20.3pt;z-index:2516574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">
                <v:textbox>
                  <w:txbxContent>
                    <w:p w14:paraId="69F24F67" w14:textId="73154FCC" w:rsidR="004B1524" w:rsidRPr="00124FA5" w:rsidRDefault="004B1524" w:rsidP="000E0EB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459BD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4" behindDoc="0" locked="0" layoutInCell="1" allowOverlap="1" wp14:anchorId="6EEC9480" wp14:editId="7DBF02E0">
                <wp:simplePos x="0" y="0"/>
                <wp:positionH relativeFrom="margin">
                  <wp:posOffset>-85725</wp:posOffset>
                </wp:positionH>
                <wp:positionV relativeFrom="paragraph">
                  <wp:posOffset>3502660</wp:posOffset>
                </wp:positionV>
                <wp:extent cx="6486525" cy="781050"/>
                <wp:effectExtent l="0" t="0" r="0" b="0"/>
                <wp:wrapNone/>
                <wp:docPr id="3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84033" w14:textId="21BBC325" w:rsidR="004B1524" w:rsidRPr="00E85CDC" w:rsidRDefault="004B1524" w:rsidP="000E0EB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medical history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nd allergies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befor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pensing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the selected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EC9480" id="_x0000_s1064" type="#_x0000_t202" style="position:absolute;left:0;text-align:left;margin-left:-6.75pt;margin-top:275.8pt;width:510.75pt;height:61.5pt;z-index:2516574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" filled="f" stroked="f">
                <v:textbox style="mso-fit-shape-to-text:t">
                  <w:txbxContent>
                    <w:p w14:paraId="66884033" w14:textId="21BBC325" w:rsidR="004B1524" w:rsidRPr="00E85CDC" w:rsidRDefault="004B1524" w:rsidP="000E0EB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,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medical history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nd allergies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befor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pensing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the selected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2035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49" behindDoc="0" locked="0" layoutInCell="1" allowOverlap="1" wp14:anchorId="1C6B693C" wp14:editId="23DE486F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6F247" id="Rectangle 458" o:spid="_x0000_s1026" style="position:absolute;margin-left:0;margin-top:-71.25pt;width:626.25pt;height:34.5pt;z-index:25165744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4UV/QIAAKM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A7s4UV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Record</w:t>
      </w:r>
      <w:r w:rsidR="002D327C">
        <w:rPr>
          <w:rFonts w:asciiTheme="majorHAnsi" w:eastAsiaTheme="majorEastAsia" w:hAnsiTheme="majorHAnsi" w:cstheme="majorBidi"/>
          <w:sz w:val="32"/>
          <w:szCs w:val="32"/>
        </w:rPr>
        <w:t>s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: All Patients </w:t>
      </w:r>
      <w:r w:rsidR="00F956B2" w:rsidRPr="00F956B2">
        <w:rPr>
          <w:color w:val="4472C4" w:themeColor="accent1"/>
        </w:rPr>
        <w:sym w:font="Wingdings" w:char="F0E0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>Selected Patient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>Select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3F5D25E" w14:textId="06F15EC3" w:rsidR="0082753C" w:rsidRDefault="0082753C" w:rsidP="000E0EB8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4417"/>
        <w:tblW w:w="0" w:type="auto"/>
        <w:tblLook w:val="04A0" w:firstRow="1" w:lastRow="0" w:firstColumn="1" w:lastColumn="0" w:noHBand="0" w:noVBand="1"/>
      </w:tblPr>
      <w:tblGrid>
        <w:gridCol w:w="2281"/>
        <w:gridCol w:w="6596"/>
      </w:tblGrid>
      <w:tr w:rsidR="00B42055" w14:paraId="542BD1C2" w14:textId="77777777" w:rsidTr="00B42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07FCCD" w14:textId="77777777" w:rsidR="00B42055" w:rsidRDefault="00B42055" w:rsidP="00B42055"/>
        </w:tc>
        <w:tc>
          <w:tcPr>
            <w:tcW w:w="6596" w:type="dxa"/>
          </w:tcPr>
          <w:p w14:paraId="5C7A2009" w14:textId="77777777" w:rsidR="00B42055" w:rsidRDefault="00B42055" w:rsidP="00B4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B42055" w14:paraId="4CAC977F" w14:textId="77777777" w:rsidTr="00B42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1AED2C" w14:textId="77777777" w:rsidR="00B42055" w:rsidRDefault="00B42055" w:rsidP="00B42055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mount to Remove</w:t>
            </w:r>
            <w:r w:rsidRPr="00124FA5">
              <w:t>:</w:t>
            </w:r>
          </w:p>
        </w:tc>
        <w:tc>
          <w:tcPr>
            <w:tcW w:w="6596" w:type="dxa"/>
          </w:tcPr>
          <w:p w14:paraId="140987D4" w14:textId="73CDE6D9" w:rsidR="00B42055" w:rsidRPr="00053576" w:rsidRDefault="00B42055" w:rsidP="00B4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</w:t>
            </w:r>
            <w:r w:rsidR="00E25153">
              <w:t xml:space="preserve">the </w:t>
            </w:r>
            <w:r w:rsidR="005445FD">
              <w:t>text box to enter the amount of medication to remove from the drawer</w:t>
            </w:r>
            <w:r w:rsidR="00F77369">
              <w:t>.</w:t>
            </w:r>
          </w:p>
        </w:tc>
      </w:tr>
      <w:tr w:rsidR="00B42055" w14:paraId="55B7E333" w14:textId="77777777" w:rsidTr="00B42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3CC7EB" w14:textId="106E6B2C" w:rsidR="00B42055" w:rsidRDefault="00B42055" w:rsidP="00B42055">
            <w:r>
              <w:t xml:space="preserve">2. </w:t>
            </w:r>
            <w:r w:rsidR="005445FD">
              <w:t xml:space="preserve">Number </w:t>
            </w:r>
            <w:r w:rsidR="002F1867">
              <w:t>P</w:t>
            </w:r>
            <w:r w:rsidR="005445FD">
              <w:t>ad:</w:t>
            </w:r>
          </w:p>
        </w:tc>
        <w:tc>
          <w:tcPr>
            <w:tcW w:w="6596" w:type="dxa"/>
          </w:tcPr>
          <w:p w14:paraId="7ACE419B" w14:textId="4F7EBDD0" w:rsidR="00B42055" w:rsidRDefault="00B42055" w:rsidP="00B4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5445FD">
              <w:t>these</w:t>
            </w:r>
            <w:r>
              <w:t xml:space="preserve"> button</w:t>
            </w:r>
            <w:r w:rsidR="005445FD">
              <w:t>s</w:t>
            </w:r>
            <w:r>
              <w:t xml:space="preserve"> to</w:t>
            </w:r>
            <w:r w:rsidR="005445FD">
              <w:t xml:space="preserve"> </w:t>
            </w:r>
            <w:r w:rsidR="00E25153" w:rsidRPr="00E25153">
              <w:t>input a</w:t>
            </w:r>
            <w:r w:rsidR="005445FD">
              <w:t xml:space="preserve"> number into the text box above and press </w:t>
            </w:r>
            <w:r w:rsidR="00C25E42">
              <w:t>“</w:t>
            </w:r>
            <w:r w:rsidR="00E25153" w:rsidRPr="00E25153">
              <w:rPr>
                <w:b/>
              </w:rPr>
              <w:t>Enter</w:t>
            </w:r>
            <w:r w:rsidR="00C25E42">
              <w:rPr>
                <w:b/>
              </w:rPr>
              <w:t>”</w:t>
            </w:r>
            <w:r w:rsidR="005445FD">
              <w:t xml:space="preserve"> to open the drawer</w:t>
            </w:r>
            <w:r w:rsidR="00F77369">
              <w:t>.</w:t>
            </w:r>
          </w:p>
        </w:tc>
      </w:tr>
    </w:tbl>
    <w:p w14:paraId="04A11BBD" w14:textId="39A7D8F8" w:rsidR="000459BD" w:rsidRDefault="00B42055" w:rsidP="000459BD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6" behindDoc="0" locked="0" layoutInCell="1" allowOverlap="1" wp14:anchorId="66885916" wp14:editId="218D83F2">
                <wp:simplePos x="0" y="0"/>
                <wp:positionH relativeFrom="margin">
                  <wp:align>left</wp:align>
                </wp:positionH>
                <wp:positionV relativeFrom="paragraph">
                  <wp:posOffset>2490727</wp:posOffset>
                </wp:positionV>
                <wp:extent cx="3582035" cy="301625"/>
                <wp:effectExtent l="0" t="0" r="0" b="3175"/>
                <wp:wrapSquare wrapText="bothSides"/>
                <wp:docPr id="5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D0EDF" w14:textId="77777777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8 Details</w:t>
                            </w:r>
                          </w:p>
                          <w:p w14:paraId="4B505BE6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85916" id="_x0000_s1065" type="#_x0000_t202" style="position:absolute;margin-left:0;margin-top:196.1pt;width:282.05pt;height:23.75pt;z-index:2516575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" stroked="f">
                <v:textbox>
                  <w:txbxContent>
                    <w:p w14:paraId="539D0EDF" w14:textId="77777777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8 Details</w:t>
                      </w:r>
                    </w:p>
                    <w:p w14:paraId="4B505BE6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A6A6A6" w:themeColor="background1" w:themeShade="A6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57450" behindDoc="0" locked="0" layoutInCell="1" allowOverlap="1" wp14:anchorId="226AA602" wp14:editId="4D0BA88A">
                <wp:simplePos x="0" y="0"/>
                <wp:positionH relativeFrom="column">
                  <wp:posOffset>3249295</wp:posOffset>
                </wp:positionH>
                <wp:positionV relativeFrom="paragraph">
                  <wp:posOffset>1889211</wp:posOffset>
                </wp:positionV>
                <wp:extent cx="2895600" cy="533400"/>
                <wp:effectExtent l="0" t="0" r="0" b="0"/>
                <wp:wrapSquare wrapText="bothSides"/>
                <wp:docPr id="216" name="Group 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533400"/>
                          <a:chOff x="0" y="0"/>
                          <a:chExt cx="2895600" cy="533400"/>
                        </a:xfrm>
                      </wpg:grpSpPr>
                      <wps:wsp>
                        <wps:cNvPr id="3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E26D0E" w14:textId="77777777" w:rsidR="004B1524" w:rsidRDefault="004B1524" w:rsidP="000E0EB8"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10</w:t>
                              </w: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: </w:t>
                              </w:r>
                              <w:r w:rsidRPr="000459BD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en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1" name="Picture 461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257175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6AA602" id="Group 216" o:spid="_x0000_s1066" style="position:absolute;margin-left:255.85pt;margin-top:148.75pt;width:228pt;height:42pt;z-index:251657450" coordsize="28956,53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">
                <v:shape id="_x0000_s1067" type="#_x0000_t202" style="position:absolute;width:28956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" stroked="f">
                  <v:textbox>
                    <w:txbxContent>
                      <w:p w14:paraId="64E26D0E" w14:textId="77777777" w:rsidR="004B1524" w:rsidRDefault="004B1524" w:rsidP="000E0EB8"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10</w:t>
                        </w: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: </w:t>
                        </w:r>
                        <w:r w:rsidRPr="000459BD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en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1" o:spid="_x0000_s1068" type="#_x0000_t75" style="position:absolute;left:11620;top:257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">
                  <v:imagedata r:id="rId23" o:title=""/>
                </v:shape>
                <w10:wrap type="square"/>
              </v:group>
            </w:pict>
          </mc:Fallback>
        </mc:AlternateContent>
      </w:r>
      <w:r>
        <w:rPr>
          <w:noProof/>
          <w:color w:val="A6A6A6" w:themeColor="background1" w:themeShade="A6"/>
          <w:sz w:val="20"/>
          <w:szCs w:val="20"/>
        </w:rPr>
        <w:drawing>
          <wp:anchor distT="0" distB="0" distL="114300" distR="114300" simplePos="0" relativeHeight="251657452" behindDoc="0" locked="0" layoutInCell="1" allowOverlap="1" wp14:anchorId="5AFA1A10" wp14:editId="534D96DD">
            <wp:simplePos x="0" y="0"/>
            <wp:positionH relativeFrom="column">
              <wp:posOffset>842044</wp:posOffset>
            </wp:positionH>
            <wp:positionV relativeFrom="paragraph">
              <wp:posOffset>2116644</wp:posOffset>
            </wp:positionV>
            <wp:extent cx="209550" cy="200660"/>
            <wp:effectExtent l="0" t="0" r="0" b="8890"/>
            <wp:wrapSquare wrapText="bothSides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0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7451" behindDoc="0" locked="0" layoutInCell="1" allowOverlap="1" wp14:anchorId="5FF8EBD5" wp14:editId="62A1893B">
                <wp:simplePos x="0" y="0"/>
                <wp:positionH relativeFrom="column">
                  <wp:posOffset>63569</wp:posOffset>
                </wp:positionH>
                <wp:positionV relativeFrom="paragraph">
                  <wp:posOffset>1874657</wp:posOffset>
                </wp:positionV>
                <wp:extent cx="2895600" cy="466725"/>
                <wp:effectExtent l="0" t="0" r="0" b="9525"/>
                <wp:wrapSquare wrapText="bothSides"/>
                <wp:docPr id="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B9A2A" w14:textId="28F11A89" w:rsidR="004B1524" w:rsidRDefault="004B1524" w:rsidP="00260A7F"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-9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ppears when Simulation mode is disable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F8EBD5" id="_x0000_s1069" type="#_x0000_t202" style="position:absolute;margin-left:5pt;margin-top:147.6pt;width:228pt;height:36.75pt;z-index:2516574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" stroked="f">
                <v:textbox>
                  <w:txbxContent>
                    <w:p w14:paraId="3F1B9A2A" w14:textId="28F11A89" w:rsidR="004B1524" w:rsidRDefault="004B1524" w:rsidP="00260A7F"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-9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: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ppears when Simulation mode is disabled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E4944">
        <w:rPr>
          <w:noProof/>
        </w:rPr>
        <w:drawing>
          <wp:anchor distT="0" distB="0" distL="114300" distR="114300" simplePos="0" relativeHeight="251657634" behindDoc="0" locked="0" layoutInCell="1" allowOverlap="1" wp14:anchorId="42E65F95" wp14:editId="6A1A7A51">
            <wp:simplePos x="0" y="0"/>
            <wp:positionH relativeFrom="margin">
              <wp:posOffset>230660</wp:posOffset>
            </wp:positionH>
            <wp:positionV relativeFrom="page">
              <wp:posOffset>5277726</wp:posOffset>
            </wp:positionV>
            <wp:extent cx="2268220" cy="1259840"/>
            <wp:effectExtent l="0" t="0" r="0" b="0"/>
            <wp:wrapSquare wrapText="bothSides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633" behindDoc="0" locked="0" layoutInCell="1" allowOverlap="1" wp14:anchorId="293D777C" wp14:editId="14D3661F">
            <wp:simplePos x="0" y="0"/>
            <wp:positionH relativeFrom="margin">
              <wp:posOffset>4053016</wp:posOffset>
            </wp:positionH>
            <wp:positionV relativeFrom="page">
              <wp:posOffset>5228298</wp:posOffset>
            </wp:positionV>
            <wp:extent cx="1362075" cy="1463675"/>
            <wp:effectExtent l="0" t="0" r="9525" b="3175"/>
            <wp:wrapSquare wrapText="bothSides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753C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6F81C10C" w14:textId="60CA15DF" w:rsidR="00966949" w:rsidRDefault="00426AEC" w:rsidP="00966949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7581" behindDoc="0" locked="0" layoutInCell="1" allowOverlap="1" wp14:anchorId="15F146A7" wp14:editId="0D016DEF">
                <wp:simplePos x="0" y="0"/>
                <wp:positionH relativeFrom="column">
                  <wp:posOffset>4288779</wp:posOffset>
                </wp:positionH>
                <wp:positionV relativeFrom="paragraph">
                  <wp:posOffset>1553670</wp:posOffset>
                </wp:positionV>
                <wp:extent cx="1942088" cy="218485"/>
                <wp:effectExtent l="0" t="57150" r="20320" b="29210"/>
                <wp:wrapNone/>
                <wp:docPr id="163" name="Straight Arrow Connector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42088" cy="2184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11432" id="Straight Arrow Connector 163" o:spid="_x0000_s1026" type="#_x0000_t32" style="position:absolute;margin-left:337.7pt;margin-top:122.35pt;width:152.9pt;height:17.2pt;flip:x y;z-index:2516575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2" behindDoc="0" locked="0" layoutInCell="1" allowOverlap="1" wp14:anchorId="54B92D13" wp14:editId="0AE325EC">
                <wp:simplePos x="0" y="0"/>
                <wp:positionH relativeFrom="column">
                  <wp:posOffset>4264502</wp:posOffset>
                </wp:positionH>
                <wp:positionV relativeFrom="paragraph">
                  <wp:posOffset>1092425</wp:posOffset>
                </wp:positionV>
                <wp:extent cx="1950180" cy="234950"/>
                <wp:effectExtent l="0" t="57150" r="12065" b="317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5018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B8839" id="Straight Arrow Connector 45" o:spid="_x0000_s1026" type="#_x0000_t32" style="position:absolute;margin-left:335.8pt;margin-top:86pt;width:153.55pt;height:18.5pt;flip:x y;z-index:25165758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44" behindDoc="0" locked="0" layoutInCell="1" allowOverlap="1" wp14:anchorId="4C1E472D" wp14:editId="473275C6">
                <wp:simplePos x="0" y="0"/>
                <wp:positionH relativeFrom="column">
                  <wp:posOffset>5967875</wp:posOffset>
                </wp:positionH>
                <wp:positionV relativeFrom="paragraph">
                  <wp:posOffset>574534</wp:posOffset>
                </wp:positionV>
                <wp:extent cx="246959" cy="226385"/>
                <wp:effectExtent l="38100" t="38100" r="20320" b="21590"/>
                <wp:wrapNone/>
                <wp:docPr id="467" name="Straight Arrow Connector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6959" cy="226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0A514" id="Straight Arrow Connector 467" o:spid="_x0000_s1026" type="#_x0000_t32" style="position:absolute;margin-left:469.9pt;margin-top:45.25pt;width:19.45pt;height:17.85pt;flip:x y;z-index:2516576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43" behindDoc="0" locked="0" layoutInCell="1" allowOverlap="1" wp14:anchorId="6FD81BDD" wp14:editId="75DCF8C1">
                <wp:simplePos x="0" y="0"/>
                <wp:positionH relativeFrom="column">
                  <wp:posOffset>6214110</wp:posOffset>
                </wp:positionH>
                <wp:positionV relativeFrom="paragraph">
                  <wp:posOffset>679450</wp:posOffset>
                </wp:positionV>
                <wp:extent cx="278130" cy="257175"/>
                <wp:effectExtent l="0" t="0" r="26670" b="28575"/>
                <wp:wrapNone/>
                <wp:docPr id="4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BA113" w14:textId="77777777" w:rsidR="004B1524" w:rsidRPr="00124FA5" w:rsidRDefault="004B1524" w:rsidP="00426AE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D81BDD" id="_x0000_s1070" type="#_x0000_t202" style="position:absolute;left:0;text-align:left;margin-left:489.3pt;margin-top:53.5pt;width:21.9pt;height:20.25pt;z-index:2516576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">
                <v:textbox>
                  <w:txbxContent>
                    <w:p w14:paraId="45DBA113" w14:textId="77777777" w:rsidR="004B1524" w:rsidRPr="00124FA5" w:rsidRDefault="004B1524" w:rsidP="00426AE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79" behindDoc="0" locked="0" layoutInCell="1" allowOverlap="1" wp14:anchorId="25CBCD43" wp14:editId="393FFD6C">
                <wp:simplePos x="0" y="0"/>
                <wp:positionH relativeFrom="column">
                  <wp:posOffset>6230620</wp:posOffset>
                </wp:positionH>
                <wp:positionV relativeFrom="paragraph">
                  <wp:posOffset>1626235</wp:posOffset>
                </wp:positionV>
                <wp:extent cx="278130" cy="257175"/>
                <wp:effectExtent l="0" t="0" r="26670" b="28575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C3D6D" w14:textId="2954CAC2" w:rsidR="004B1524" w:rsidRPr="00124FA5" w:rsidRDefault="004B1524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64F3820" wp14:editId="4828E4BD">
                                  <wp:extent cx="86360" cy="80963"/>
                                  <wp:effectExtent l="0" t="0" r="8890" b="0"/>
                                  <wp:docPr id="992" name="Picture 99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BCD43" id="_x0000_s1071" type="#_x0000_t202" style="position:absolute;left:0;text-align:left;margin-left:490.6pt;margin-top:128.05pt;width:21.9pt;height:20.25pt;z-index:2516575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">
                <v:textbox>
                  <w:txbxContent>
                    <w:p w14:paraId="184C3D6D" w14:textId="2954CAC2" w:rsidR="004B1524" w:rsidRPr="00124FA5" w:rsidRDefault="004B1524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264F3820" wp14:editId="4828E4BD">
                            <wp:extent cx="86360" cy="80963"/>
                            <wp:effectExtent l="0" t="0" r="8890" b="0"/>
                            <wp:docPr id="992" name="Picture 99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0" behindDoc="0" locked="0" layoutInCell="1" allowOverlap="1" wp14:anchorId="6D322F8C" wp14:editId="66E9F512">
                <wp:simplePos x="0" y="0"/>
                <wp:positionH relativeFrom="column">
                  <wp:posOffset>6212284</wp:posOffset>
                </wp:positionH>
                <wp:positionV relativeFrom="paragraph">
                  <wp:posOffset>1179992</wp:posOffset>
                </wp:positionV>
                <wp:extent cx="278130" cy="257774"/>
                <wp:effectExtent l="0" t="0" r="26670" b="28575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BFA94" w14:textId="159D7C73" w:rsidR="004B1524" w:rsidRPr="00124FA5" w:rsidRDefault="004B1524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322F8C" id="_x0000_s1072" type="#_x0000_t202" style="position:absolute;left:0;text-align:left;margin-left:489.15pt;margin-top:92.9pt;width:21.9pt;height:20.3pt;z-index:2516575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">
                <v:textbox>
                  <w:txbxContent>
                    <w:p w14:paraId="63DBFA94" w14:textId="159D7C73" w:rsidR="004B1524" w:rsidRPr="00124FA5" w:rsidRDefault="004B1524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445FD">
        <w:rPr>
          <w:b/>
          <w:noProof/>
          <w:color w:val="FF0000"/>
        </w:rPr>
        <w:drawing>
          <wp:anchor distT="0" distB="0" distL="114300" distR="114300" simplePos="0" relativeHeight="251657223" behindDoc="0" locked="0" layoutInCell="1" allowOverlap="1" wp14:anchorId="2FE5E441" wp14:editId="386B8F67">
            <wp:simplePos x="0" y="0"/>
            <wp:positionH relativeFrom="column">
              <wp:posOffset>24276</wp:posOffset>
            </wp:positionH>
            <wp:positionV relativeFrom="page">
              <wp:posOffset>1173346</wp:posOffset>
            </wp:positionV>
            <wp:extent cx="5943600" cy="3159760"/>
            <wp:effectExtent l="0" t="0" r="0" b="2540"/>
            <wp:wrapSquare wrapText="bothSides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atientRecordDispenseMedication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6949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78" behindDoc="0" locked="0" layoutInCell="1" allowOverlap="1" wp14:anchorId="5867D427" wp14:editId="1169306C">
                <wp:simplePos x="0" y="0"/>
                <wp:positionH relativeFrom="margin">
                  <wp:posOffset>-85725</wp:posOffset>
                </wp:positionH>
                <wp:positionV relativeFrom="paragraph">
                  <wp:posOffset>3502660</wp:posOffset>
                </wp:positionV>
                <wp:extent cx="6486525" cy="781050"/>
                <wp:effectExtent l="0" t="0" r="0" b="0"/>
                <wp:wrapNone/>
                <wp:docPr id="3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4C404" w14:textId="4D161C88" w:rsidR="004B1524" w:rsidRPr="00E85CDC" w:rsidRDefault="004B1524" w:rsidP="0096694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1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 dispense history, allergies, and enter the medication quantity for the selected medication (narcotic / controlled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67D427" id="_x0000_s1073" type="#_x0000_t202" style="position:absolute;left:0;text-align:left;margin-left:-6.75pt;margin-top:275.8pt;width:510.75pt;height:61.5pt;z-index:25165757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" filled="f" stroked="f">
                <v:textbox style="mso-fit-shape-to-text:t">
                  <w:txbxContent>
                    <w:p w14:paraId="01B4C404" w14:textId="4D161C88" w:rsidR="004B1524" w:rsidRPr="00E85CDC" w:rsidRDefault="004B1524" w:rsidP="0096694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1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 dispense history, allergies, and enter the medication quantity for the selected medication (narcotic / controlled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6949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583" behindDoc="0" locked="0" layoutInCell="1" allowOverlap="1" wp14:anchorId="74EB5548" wp14:editId="0B735616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334" name="Rectangle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1792E" id="Rectangle 334" o:spid="_x0000_s1026" style="position:absolute;margin-left:0;margin-top:-71.25pt;width:626.25pt;height:34.5pt;z-index:25165758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AM5kbQ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ed Patient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5FD7DCE6" w14:textId="77777777" w:rsidR="00966949" w:rsidRDefault="00966949" w:rsidP="0096694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DDBCE65" w14:textId="77777777" w:rsidR="00966949" w:rsidRDefault="0096694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7C7D4FE" w14:textId="77777777" w:rsidR="00B314F2" w:rsidRDefault="00B314F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753"/>
        <w:tblW w:w="0" w:type="auto"/>
        <w:tblLook w:val="04A0" w:firstRow="1" w:lastRow="0" w:firstColumn="1" w:lastColumn="0" w:noHBand="0" w:noVBand="1"/>
      </w:tblPr>
      <w:tblGrid>
        <w:gridCol w:w="2310"/>
        <w:gridCol w:w="6596"/>
      </w:tblGrid>
      <w:tr w:rsidR="007D4737" w14:paraId="3EAF0600" w14:textId="77777777" w:rsidTr="00B14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57E937" w14:textId="77777777" w:rsidR="007D4737" w:rsidRDefault="007D4737" w:rsidP="007D4737"/>
        </w:tc>
        <w:tc>
          <w:tcPr>
            <w:tcW w:w="6596" w:type="dxa"/>
          </w:tcPr>
          <w:p w14:paraId="1A9AC61D" w14:textId="77777777" w:rsidR="007D4737" w:rsidRDefault="007D4737" w:rsidP="007D47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D4737" w14:paraId="0715961B" w14:textId="77777777" w:rsidTr="00B14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60211" w14:textId="6A70103D" w:rsidR="007D4737" w:rsidRPr="005445FD" w:rsidRDefault="007D4737" w:rsidP="007D4737">
            <w:r w:rsidRPr="00FC2CE9">
              <w:t>1.</w:t>
            </w:r>
            <w:r>
              <w:t xml:space="preserve"> </w:t>
            </w:r>
            <w:r w:rsidR="005445FD" w:rsidRPr="005445FD">
              <w:t>Reopen Drawer</w:t>
            </w:r>
            <w:r w:rsidR="002F1867">
              <w:t>: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6596" w:type="dxa"/>
          </w:tcPr>
          <w:p w14:paraId="3F0A3EBC" w14:textId="5FCADECC" w:rsidR="007D4737" w:rsidRPr="00053576" w:rsidRDefault="005445FD" w:rsidP="007D47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open the medication drawer</w:t>
            </w:r>
            <w:r w:rsidR="002F1867">
              <w:rPr>
                <w:bCs/>
              </w:rPr>
              <w:t>.</w:t>
            </w:r>
          </w:p>
        </w:tc>
      </w:tr>
      <w:tr w:rsidR="007D4737" w14:paraId="2A92FB41" w14:textId="77777777" w:rsidTr="00B14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2C3B2F" w14:textId="62628947" w:rsidR="007D4737" w:rsidRDefault="007D4737" w:rsidP="007D4737">
            <w:r>
              <w:t>2.</w:t>
            </w:r>
            <w:r>
              <w:rPr>
                <w:b w:val="0"/>
              </w:rPr>
              <w:t xml:space="preserve"> </w:t>
            </w:r>
            <w:r w:rsidR="005445FD">
              <w:t>Quantity in the Cart:</w:t>
            </w:r>
          </w:p>
        </w:tc>
        <w:tc>
          <w:tcPr>
            <w:tcW w:w="6596" w:type="dxa"/>
          </w:tcPr>
          <w:p w14:paraId="55E76ED0" w14:textId="04D22A3B" w:rsidR="007D4737" w:rsidRDefault="005445FD" w:rsidP="007D47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E25153">
              <w:t xml:space="preserve">the </w:t>
            </w:r>
            <w:r>
              <w:t>text box to enter the quantity of the medication within the drawer</w:t>
            </w:r>
            <w:r w:rsidR="002F1867">
              <w:t>.</w:t>
            </w:r>
          </w:p>
        </w:tc>
      </w:tr>
      <w:tr w:rsidR="00426AEC" w14:paraId="5611DFF8" w14:textId="77777777" w:rsidTr="00B14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5ADC21" w14:textId="787E4EA3" w:rsidR="00426AEC" w:rsidRDefault="00426AEC" w:rsidP="00426AEC">
            <w:r>
              <w:t xml:space="preserve">2. Number </w:t>
            </w:r>
            <w:r w:rsidR="002F1867">
              <w:t>P</w:t>
            </w:r>
            <w:r>
              <w:t>ad:</w:t>
            </w:r>
          </w:p>
        </w:tc>
        <w:tc>
          <w:tcPr>
            <w:tcW w:w="6596" w:type="dxa"/>
          </w:tcPr>
          <w:p w14:paraId="78BBC217" w14:textId="2F5491D7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hese buttons to </w:t>
            </w:r>
            <w:r w:rsidR="00E25153" w:rsidRPr="00E25153">
              <w:t>input</w:t>
            </w:r>
            <w:r w:rsidR="00E25153">
              <w:t xml:space="preserve"> a</w:t>
            </w:r>
            <w:r w:rsidRPr="00E25153">
              <w:t xml:space="preserve"> </w:t>
            </w:r>
            <w:r>
              <w:t xml:space="preserve">number into the text box above and press </w:t>
            </w:r>
            <w:r w:rsidR="00C25E42">
              <w:t>“</w:t>
            </w:r>
            <w:r w:rsidR="00E25153" w:rsidRPr="00E25153">
              <w:rPr>
                <w:b/>
              </w:rPr>
              <w:t>Enter</w:t>
            </w:r>
            <w:r w:rsidR="00C25E42">
              <w:rPr>
                <w:b/>
              </w:rPr>
              <w:t>”</w:t>
            </w:r>
            <w:r>
              <w:t xml:space="preserve"> to save the medication’s quantity into the system</w:t>
            </w:r>
            <w:r w:rsidR="002F1867">
              <w:t>.</w:t>
            </w:r>
          </w:p>
        </w:tc>
      </w:tr>
    </w:tbl>
    <w:p w14:paraId="3478B2EF" w14:textId="57DDD804" w:rsidR="00966949" w:rsidRDefault="00B14104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90" behindDoc="0" locked="0" layoutInCell="1" allowOverlap="1" wp14:anchorId="2E69049F" wp14:editId="62BA3BF8">
                <wp:simplePos x="0" y="0"/>
                <wp:positionH relativeFrom="margin">
                  <wp:align>left</wp:align>
                </wp:positionH>
                <wp:positionV relativeFrom="paragraph">
                  <wp:posOffset>174429</wp:posOffset>
                </wp:positionV>
                <wp:extent cx="3582035" cy="301625"/>
                <wp:effectExtent l="0" t="0" r="0" b="3175"/>
                <wp:wrapSquare wrapText="bothSides"/>
                <wp:docPr id="4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54644" w14:textId="507E2373" w:rsidR="004B1524" w:rsidRDefault="004B1524" w:rsidP="00B14104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1 Details</w:t>
                            </w:r>
                          </w:p>
                          <w:p w14:paraId="7AE55193" w14:textId="77777777" w:rsidR="004B1524" w:rsidRDefault="004B1524" w:rsidP="00B14104"/>
                          <w:p w14:paraId="117939BE" w14:textId="77777777" w:rsidR="004B1524" w:rsidRDefault="004B1524" w:rsidP="00B141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9049F" id="_x0000_s1074" type="#_x0000_t202" style="position:absolute;margin-left:0;margin-top:13.75pt;width:282.05pt;height:23.75pt;z-index:25165759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" stroked="f">
                <v:textbox>
                  <w:txbxContent>
                    <w:p w14:paraId="13854644" w14:textId="507E2373" w:rsidR="004B1524" w:rsidRDefault="004B1524" w:rsidP="00B14104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1 Details</w:t>
                      </w:r>
                    </w:p>
                    <w:p w14:paraId="7AE55193" w14:textId="77777777" w:rsidR="004B1524" w:rsidRDefault="004B1524" w:rsidP="00B14104"/>
                    <w:p w14:paraId="117939BE" w14:textId="77777777" w:rsidR="004B1524" w:rsidRDefault="004B1524" w:rsidP="00B14104"/>
                  </w:txbxContent>
                </v:textbox>
                <w10:wrap type="square" anchorx="margin"/>
              </v:shape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1D396F9C" w14:textId="31ABBE93" w:rsidR="00966949" w:rsidRDefault="00426AEC" w:rsidP="00966949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7587" behindDoc="0" locked="0" layoutInCell="1" allowOverlap="1" wp14:anchorId="075C0850" wp14:editId="1D9B78DB">
                <wp:simplePos x="0" y="0"/>
                <wp:positionH relativeFrom="column">
                  <wp:posOffset>4248318</wp:posOffset>
                </wp:positionH>
                <wp:positionV relativeFrom="paragraph">
                  <wp:posOffset>1610315</wp:posOffset>
                </wp:positionV>
                <wp:extent cx="1947011" cy="171416"/>
                <wp:effectExtent l="0" t="57150" r="15240" b="19685"/>
                <wp:wrapNone/>
                <wp:docPr id="364" name="Straight Arrow Connector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47011" cy="1714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5FB20" id="Straight Arrow Connector 364" o:spid="_x0000_s1026" type="#_x0000_t32" style="position:absolute;margin-left:334.5pt;margin-top:126.8pt;width:153.3pt;height:13.5pt;flip:x y;z-index:2516575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8" behindDoc="0" locked="0" layoutInCell="1" allowOverlap="1" wp14:anchorId="5DFD3FC5" wp14:editId="70782247">
                <wp:simplePos x="0" y="0"/>
                <wp:positionH relativeFrom="column">
                  <wp:posOffset>4256411</wp:posOffset>
                </wp:positionH>
                <wp:positionV relativeFrom="paragraph">
                  <wp:posOffset>1100517</wp:posOffset>
                </wp:positionV>
                <wp:extent cx="1908180" cy="219316"/>
                <wp:effectExtent l="0" t="57150" r="15875" b="28575"/>
                <wp:wrapNone/>
                <wp:docPr id="359" name="Straight Arrow Connector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8180" cy="2193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59A1B" id="Straight Arrow Connector 359" o:spid="_x0000_s1026" type="#_x0000_t32" style="position:absolute;margin-left:335.15pt;margin-top:86.65pt;width:150.25pt;height:17.25pt;flip:x y;z-index:2516575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color w:val="FF0000"/>
          <w:sz w:val="44"/>
          <w:szCs w:val="44"/>
        </w:rPr>
        <w:drawing>
          <wp:anchor distT="0" distB="0" distL="114300" distR="114300" simplePos="0" relativeHeight="251657222" behindDoc="0" locked="0" layoutInCell="1" allowOverlap="1" wp14:anchorId="4F5348BE" wp14:editId="4BC7EAE3">
            <wp:simplePos x="0" y="0"/>
            <wp:positionH relativeFrom="margin">
              <wp:align>right</wp:align>
            </wp:positionH>
            <wp:positionV relativeFrom="page">
              <wp:posOffset>1197621</wp:posOffset>
            </wp:positionV>
            <wp:extent cx="5943600" cy="3143885"/>
            <wp:effectExtent l="0" t="0" r="0" b="0"/>
            <wp:wrapSquare wrapText="bothSides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atientRecordDispenseMedication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36" behindDoc="0" locked="0" layoutInCell="1" allowOverlap="1" wp14:anchorId="31254042" wp14:editId="4F8AF249">
                <wp:simplePos x="0" y="0"/>
                <wp:positionH relativeFrom="column">
                  <wp:posOffset>5947718</wp:posOffset>
                </wp:positionH>
                <wp:positionV relativeFrom="paragraph">
                  <wp:posOffset>642550</wp:posOffset>
                </wp:positionV>
                <wp:extent cx="230659" cy="181233"/>
                <wp:effectExtent l="38100" t="38100" r="17145" b="28575"/>
                <wp:wrapNone/>
                <wp:docPr id="389" name="Straight Arrow Connector 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0659" cy="1812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69EF8" id="Straight Arrow Connector 389" o:spid="_x0000_s1026" type="#_x0000_t32" style="position:absolute;margin-left:468.3pt;margin-top:50.6pt;width:18.15pt;height:14.25pt;flip:x y;z-index:2516576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6" behindDoc="0" locked="0" layoutInCell="1" allowOverlap="1" wp14:anchorId="1118D51E" wp14:editId="207DC2F9">
                <wp:simplePos x="0" y="0"/>
                <wp:positionH relativeFrom="column">
                  <wp:posOffset>6181725</wp:posOffset>
                </wp:positionH>
                <wp:positionV relativeFrom="paragraph">
                  <wp:posOffset>1188085</wp:posOffset>
                </wp:positionV>
                <wp:extent cx="278130" cy="257175"/>
                <wp:effectExtent l="0" t="0" r="26670" b="28575"/>
                <wp:wrapNone/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4202D" w14:textId="77777777" w:rsidR="004B1524" w:rsidRPr="00124FA5" w:rsidRDefault="004B1524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18D51E" id="_x0000_s1075" type="#_x0000_t202" style="position:absolute;left:0;text-align:left;margin-left:486.75pt;margin-top:93.55pt;width:21.9pt;height:20.25pt;z-index:2516575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">
                <v:textbox>
                  <w:txbxContent>
                    <w:p w14:paraId="3EA4202D" w14:textId="77777777" w:rsidR="004B1524" w:rsidRPr="00124FA5" w:rsidRDefault="004B1524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5" behindDoc="0" locked="0" layoutInCell="1" allowOverlap="1" wp14:anchorId="4C8F2CE2" wp14:editId="13AD85E1">
                <wp:simplePos x="0" y="0"/>
                <wp:positionH relativeFrom="column">
                  <wp:posOffset>6200140</wp:posOffset>
                </wp:positionH>
                <wp:positionV relativeFrom="paragraph">
                  <wp:posOffset>1634490</wp:posOffset>
                </wp:positionV>
                <wp:extent cx="278130" cy="257175"/>
                <wp:effectExtent l="0" t="0" r="26670" b="28575"/>
                <wp:wrapNone/>
                <wp:docPr id="3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794CA" w14:textId="4D407D66" w:rsidR="004B1524" w:rsidRPr="00124FA5" w:rsidRDefault="004B1524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81C63CA" wp14:editId="542D0F1A">
                                  <wp:extent cx="86360" cy="80963"/>
                                  <wp:effectExtent l="0" t="0" r="8890" b="0"/>
                                  <wp:docPr id="993" name="Picture 9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8F2CE2" id="_x0000_s1076" type="#_x0000_t202" style="position:absolute;left:0;text-align:left;margin-left:488.2pt;margin-top:128.7pt;width:21.9pt;height:20.25pt;z-index:2516575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">
                <v:textbox>
                  <w:txbxContent>
                    <w:p w14:paraId="70B794CA" w14:textId="4D407D66" w:rsidR="004B1524" w:rsidRPr="00124FA5" w:rsidRDefault="004B1524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581C63CA" wp14:editId="542D0F1A">
                            <wp:extent cx="86360" cy="80963"/>
                            <wp:effectExtent l="0" t="0" r="8890" b="0"/>
                            <wp:docPr id="993" name="Picture 99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35" behindDoc="0" locked="0" layoutInCell="1" allowOverlap="1" wp14:anchorId="0A13F1FA" wp14:editId="02F5BDCB">
                <wp:simplePos x="0" y="0"/>
                <wp:positionH relativeFrom="column">
                  <wp:posOffset>6173848</wp:posOffset>
                </wp:positionH>
                <wp:positionV relativeFrom="paragraph">
                  <wp:posOffset>695960</wp:posOffset>
                </wp:positionV>
                <wp:extent cx="278130" cy="257774"/>
                <wp:effectExtent l="0" t="0" r="26670" b="28575"/>
                <wp:wrapNone/>
                <wp:docPr id="3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D7759" w14:textId="77777777" w:rsidR="004B1524" w:rsidRPr="00124FA5" w:rsidRDefault="004B1524" w:rsidP="00E76C1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13F1FA" id="_x0000_s1077" type="#_x0000_t202" style="position:absolute;left:0;text-align:left;margin-left:486.15pt;margin-top:54.8pt;width:21.9pt;height:20.3pt;z-index:25165763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">
                <v:textbox>
                  <w:txbxContent>
                    <w:p w14:paraId="25ED7759" w14:textId="77777777" w:rsidR="004B1524" w:rsidRPr="00124FA5" w:rsidRDefault="004B1524" w:rsidP="00E76C1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66949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589" behindDoc="0" locked="0" layoutInCell="1" allowOverlap="1" wp14:anchorId="1D7D7AAC" wp14:editId="287EB8F0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578F54" id="Rectangle 382" o:spid="_x0000_s1026" style="position:absolute;margin-left:0;margin-top:-71.25pt;width:626.25pt;height:34.5pt;z-index:251657589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Y1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R&#10;b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ed Patient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F7B7EE6" w14:textId="4B86D039" w:rsidR="00966949" w:rsidRDefault="00B47D9E" w:rsidP="00966949">
      <w:pPr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84" behindDoc="0" locked="0" layoutInCell="1" allowOverlap="1" wp14:anchorId="2D553B38" wp14:editId="20899EC4">
                <wp:simplePos x="0" y="0"/>
                <wp:positionH relativeFrom="margin">
                  <wp:posOffset>-88020</wp:posOffset>
                </wp:positionH>
                <wp:positionV relativeFrom="paragraph">
                  <wp:posOffset>3102512</wp:posOffset>
                </wp:positionV>
                <wp:extent cx="6486525" cy="993531"/>
                <wp:effectExtent l="0" t="0" r="0" b="0"/>
                <wp:wrapNone/>
                <wp:docPr id="3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9935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46F73" w14:textId="77123E2A" w:rsidR="004B1524" w:rsidRPr="00E85CDC" w:rsidRDefault="004B1524" w:rsidP="0096694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2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 dispense history, allergies, and enter the medication amount administered for the selected medication.</w:t>
                            </w:r>
                          </w:p>
                          <w:p w14:paraId="3452C2D7" w14:textId="77777777" w:rsidR="004B1524" w:rsidRDefault="004B15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53B38" id="_x0000_s1078" type="#_x0000_t202" style="position:absolute;margin-left:-6.95pt;margin-top:244.3pt;width:510.75pt;height:78.25pt;z-index:25165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" filled="f" stroked="f">
                <v:textbox>
                  <w:txbxContent>
                    <w:p w14:paraId="78146F73" w14:textId="77123E2A" w:rsidR="004B1524" w:rsidRPr="00E85CDC" w:rsidRDefault="004B1524" w:rsidP="0096694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2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 dispense history, allergies, and enter the medication amount administered for the selected medication.</w:t>
                      </w:r>
                    </w:p>
                    <w:p w14:paraId="3452C2D7" w14:textId="77777777" w:rsidR="004B1524" w:rsidRDefault="004B1524"/>
                  </w:txbxContent>
                </v:textbox>
                <w10:wrap anchorx="margin"/>
              </v:shape>
            </w:pict>
          </mc:Fallback>
        </mc:AlternateContent>
      </w:r>
    </w:p>
    <w:p w14:paraId="520FA5FD" w14:textId="77777777" w:rsidR="00966949" w:rsidRDefault="0096694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1058"/>
        <w:tblW w:w="0" w:type="auto"/>
        <w:tblLook w:val="04A0" w:firstRow="1" w:lastRow="0" w:firstColumn="1" w:lastColumn="0" w:noHBand="0" w:noVBand="1"/>
      </w:tblPr>
      <w:tblGrid>
        <w:gridCol w:w="2528"/>
        <w:gridCol w:w="6596"/>
      </w:tblGrid>
      <w:tr w:rsidR="007D4737" w14:paraId="1F2DA48A" w14:textId="77777777" w:rsidTr="007D4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C41A9" w14:textId="729590CA" w:rsidR="007D4737" w:rsidRDefault="007D4737" w:rsidP="007D4737"/>
        </w:tc>
        <w:tc>
          <w:tcPr>
            <w:tcW w:w="6596" w:type="dxa"/>
          </w:tcPr>
          <w:p w14:paraId="664FD1B9" w14:textId="77777777" w:rsidR="007D4737" w:rsidRDefault="007D4737" w:rsidP="007D47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D4737" w14:paraId="5E2AAE95" w14:textId="77777777" w:rsidTr="007D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0DFF0D" w14:textId="229A04A6" w:rsidR="007D4737" w:rsidRPr="00E76C1E" w:rsidRDefault="007D4737" w:rsidP="007D4737">
            <w:r w:rsidRPr="00FC2CE9">
              <w:t>1.</w:t>
            </w:r>
            <w:r w:rsidRPr="00E76C1E">
              <w:t xml:space="preserve"> </w:t>
            </w:r>
            <w:r w:rsidR="00E76C1E" w:rsidRPr="00E76C1E">
              <w:t>Reopen Drawer</w:t>
            </w:r>
            <w:r w:rsidR="00DC5810">
              <w:t>: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6596" w:type="dxa"/>
          </w:tcPr>
          <w:p w14:paraId="74FE630C" w14:textId="0793C003" w:rsidR="007D4737" w:rsidRPr="00053576" w:rsidRDefault="00E76C1E" w:rsidP="007D47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open the medication drawer</w:t>
            </w:r>
            <w:r w:rsidR="00DC5810">
              <w:rPr>
                <w:bCs/>
              </w:rPr>
              <w:t>.</w:t>
            </w:r>
          </w:p>
        </w:tc>
      </w:tr>
      <w:tr w:rsidR="007D4737" w14:paraId="584A3E87" w14:textId="77777777" w:rsidTr="007D47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786146" w14:textId="302492EF" w:rsidR="007D4737" w:rsidRDefault="007D4737" w:rsidP="007D4737">
            <w:r>
              <w:t>2.</w:t>
            </w:r>
            <w:r>
              <w:rPr>
                <w:b w:val="0"/>
              </w:rPr>
              <w:t xml:space="preserve"> </w:t>
            </w:r>
            <w:r w:rsidR="00E76C1E">
              <w:t>Amount Administered:</w:t>
            </w:r>
          </w:p>
        </w:tc>
        <w:tc>
          <w:tcPr>
            <w:tcW w:w="6596" w:type="dxa"/>
          </w:tcPr>
          <w:p w14:paraId="7338776B" w14:textId="6393EF20" w:rsidR="007D4737" w:rsidRDefault="007D4737" w:rsidP="007D47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E76C1E">
              <w:t>the text box</w:t>
            </w:r>
            <w:r>
              <w:t xml:space="preserve"> to </w:t>
            </w:r>
            <w:r w:rsidR="00E76C1E">
              <w:t>enter</w:t>
            </w:r>
            <w:r>
              <w:t xml:space="preserve"> the </w:t>
            </w:r>
            <w:r w:rsidR="001A0B8D">
              <w:t>amount administered</w:t>
            </w:r>
            <w:r>
              <w:t xml:space="preserve"> </w:t>
            </w:r>
            <w:r w:rsidR="00E76C1E">
              <w:t xml:space="preserve">of the selected medication </w:t>
            </w:r>
            <w:r>
              <w:t xml:space="preserve">in the </w:t>
            </w:r>
            <w:r w:rsidR="00E76C1E">
              <w:t>drawer.</w:t>
            </w:r>
          </w:p>
        </w:tc>
      </w:tr>
      <w:tr w:rsidR="00426AEC" w14:paraId="4BA10707" w14:textId="77777777" w:rsidTr="007D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FE793C" w14:textId="6919A317" w:rsidR="00426AEC" w:rsidRDefault="00426AEC" w:rsidP="00426AEC">
            <w:r>
              <w:t xml:space="preserve">3. Number </w:t>
            </w:r>
            <w:r w:rsidR="00DC5810">
              <w:t>P</w:t>
            </w:r>
            <w:r>
              <w:t>ad:</w:t>
            </w:r>
          </w:p>
        </w:tc>
        <w:tc>
          <w:tcPr>
            <w:tcW w:w="6596" w:type="dxa"/>
          </w:tcPr>
          <w:p w14:paraId="7A7DEAAE" w14:textId="2BD30E0D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hese buttons to </w:t>
            </w:r>
            <w:r w:rsidR="00E25153" w:rsidRPr="00E25153">
              <w:t>input</w:t>
            </w:r>
            <w:r>
              <w:t xml:space="preserve"> </w:t>
            </w:r>
            <w:r w:rsidR="00E25153">
              <w:t xml:space="preserve">a </w:t>
            </w:r>
            <w:r>
              <w:t xml:space="preserve">number into the text box above and press </w:t>
            </w:r>
            <w:r w:rsidR="003740B6">
              <w:t>“</w:t>
            </w:r>
            <w:r w:rsidR="00E25153" w:rsidRPr="00E25153">
              <w:rPr>
                <w:b/>
              </w:rPr>
              <w:t>Enter</w:t>
            </w:r>
            <w:r w:rsidR="003740B6">
              <w:rPr>
                <w:b/>
              </w:rPr>
              <w:t>”</w:t>
            </w:r>
            <w:r w:rsidRPr="00E25153">
              <w:rPr>
                <w:b/>
              </w:rPr>
              <w:t xml:space="preserve"> </w:t>
            </w:r>
            <w:r>
              <w:t>to save the amount administered into the system</w:t>
            </w:r>
            <w:r w:rsidR="00DC5810">
              <w:t>.</w:t>
            </w:r>
          </w:p>
        </w:tc>
      </w:tr>
    </w:tbl>
    <w:p w14:paraId="025397BF" w14:textId="77777777" w:rsidR="00B47D9E" w:rsidRDefault="00B47D9E" w:rsidP="00AF07EA">
      <w:pPr>
        <w:jc w:val="center"/>
      </w:pPr>
    </w:p>
    <w:p w14:paraId="4B688C44" w14:textId="6EE08C4B" w:rsidR="00B47D9E" w:rsidRDefault="007D38C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91" behindDoc="0" locked="0" layoutInCell="1" allowOverlap="1" wp14:anchorId="74AB53C4" wp14:editId="5A9C8BEF">
                <wp:simplePos x="0" y="0"/>
                <wp:positionH relativeFrom="margin">
                  <wp:align>left</wp:align>
                </wp:positionH>
                <wp:positionV relativeFrom="paragraph">
                  <wp:posOffset>71789</wp:posOffset>
                </wp:positionV>
                <wp:extent cx="3582035" cy="301625"/>
                <wp:effectExtent l="0" t="0" r="0" b="3175"/>
                <wp:wrapSquare wrapText="bothSides"/>
                <wp:docPr id="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1915F" w14:textId="5ED8915E" w:rsidR="004B1524" w:rsidRDefault="004B1524" w:rsidP="007D38C9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2 Details</w:t>
                            </w:r>
                          </w:p>
                          <w:p w14:paraId="7182D1F6" w14:textId="77777777" w:rsidR="004B1524" w:rsidRDefault="004B1524" w:rsidP="007D3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53C4" id="_x0000_s1079" type="#_x0000_t202" style="position:absolute;left:0;text-align:left;margin-left:0;margin-top:5.65pt;width:282.05pt;height:23.75pt;z-index:251657591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" stroked="f">
                <v:textbox>
                  <w:txbxContent>
                    <w:p w14:paraId="3E91915F" w14:textId="5ED8915E" w:rsidR="004B1524" w:rsidRDefault="004B1524" w:rsidP="007D38C9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2 Details</w:t>
                      </w:r>
                    </w:p>
                    <w:p w14:paraId="7182D1F6" w14:textId="77777777" w:rsidR="004B1524" w:rsidRDefault="004B1524" w:rsidP="007D38C9"/>
                  </w:txbxContent>
                </v:textbox>
                <w10:wrap type="square" anchorx="margin"/>
              </v:shape>
            </w:pict>
          </mc:Fallback>
        </mc:AlternateContent>
      </w:r>
    </w:p>
    <w:p w14:paraId="35EFB9DC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21FE8B65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6C4AF7CD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1FC34345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51EB384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FDEA3FF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00E8D123" w14:textId="46416C4F" w:rsidR="00AF07EA" w:rsidRDefault="00426AEC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7646" behindDoc="0" locked="0" layoutInCell="1" allowOverlap="1" wp14:anchorId="065EE3C9" wp14:editId="42B13BA5">
                <wp:simplePos x="0" y="0"/>
                <wp:positionH relativeFrom="column">
                  <wp:posOffset>5300283</wp:posOffset>
                </wp:positionH>
                <wp:positionV relativeFrom="paragraph">
                  <wp:posOffset>2486917</wp:posOffset>
                </wp:positionV>
                <wp:extent cx="348126" cy="250230"/>
                <wp:effectExtent l="38100" t="38100" r="33020" b="35560"/>
                <wp:wrapNone/>
                <wp:docPr id="472" name="Straight Arrow Connector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8126" cy="2502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AD96A" id="Straight Arrow Connector 472" o:spid="_x0000_s1026" type="#_x0000_t32" style="position:absolute;margin-left:417.35pt;margin-top:195.8pt;width:27.4pt;height:19.7pt;flip:x y;z-index:2516576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45" behindDoc="0" locked="0" layoutInCell="1" allowOverlap="1" wp14:anchorId="221DCD80" wp14:editId="244A1165">
                <wp:simplePos x="0" y="0"/>
                <wp:positionH relativeFrom="margin">
                  <wp:align>right</wp:align>
                </wp:positionH>
                <wp:positionV relativeFrom="paragraph">
                  <wp:posOffset>2614671</wp:posOffset>
                </wp:positionV>
                <wp:extent cx="278130" cy="257774"/>
                <wp:effectExtent l="0" t="0" r="26670" b="28575"/>
                <wp:wrapNone/>
                <wp:docPr id="4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785E8" w14:textId="10095D7C" w:rsidR="004B1524" w:rsidRPr="00124FA5" w:rsidRDefault="004B1524" w:rsidP="00426AE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661A612" wp14:editId="7B2CD80D">
                                  <wp:extent cx="86360" cy="80963"/>
                                  <wp:effectExtent l="0" t="0" r="8890" b="0"/>
                                  <wp:docPr id="994" name="Picture 9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DCD80" id="_x0000_s1080" type="#_x0000_t202" style="position:absolute;left:0;text-align:left;margin-left:-29.3pt;margin-top:205.9pt;width:21.9pt;height:20.3pt;z-index:251657645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">
                <v:textbox>
                  <w:txbxContent>
                    <w:p w14:paraId="133785E8" w14:textId="10095D7C" w:rsidR="004B1524" w:rsidRPr="00124FA5" w:rsidRDefault="004B1524" w:rsidP="00426AE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5661A612" wp14:editId="7B2CD80D">
                            <wp:extent cx="86360" cy="80963"/>
                            <wp:effectExtent l="0" t="0" r="8890" b="0"/>
                            <wp:docPr id="994" name="Picture 9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05" behindDoc="0" locked="0" layoutInCell="1" allowOverlap="1" wp14:anchorId="3EF9118C" wp14:editId="488A0B1C">
                <wp:simplePos x="0" y="0"/>
                <wp:positionH relativeFrom="column">
                  <wp:posOffset>-97103</wp:posOffset>
                </wp:positionH>
                <wp:positionV relativeFrom="paragraph">
                  <wp:posOffset>2567839</wp:posOffset>
                </wp:positionV>
                <wp:extent cx="1836892" cy="137564"/>
                <wp:effectExtent l="0" t="57150" r="30480" b="34290"/>
                <wp:wrapNone/>
                <wp:docPr id="430" name="Straight Arrow Connector 4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6892" cy="1375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D21E8" id="Straight Arrow Connector 430" o:spid="_x0000_s1026" type="#_x0000_t32" style="position:absolute;margin-left:-7.65pt;margin-top:202.2pt;width:144.65pt;height:10.85pt;flip:y;z-index:25165760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604" behindDoc="0" locked="0" layoutInCell="1" allowOverlap="1" wp14:anchorId="58AF8E38" wp14:editId="72D90C95">
                <wp:simplePos x="0" y="0"/>
                <wp:positionH relativeFrom="column">
                  <wp:posOffset>-356195</wp:posOffset>
                </wp:positionH>
                <wp:positionV relativeFrom="paragraph">
                  <wp:posOffset>2579179</wp:posOffset>
                </wp:positionV>
                <wp:extent cx="278130" cy="257774"/>
                <wp:effectExtent l="0" t="0" r="26670" b="28575"/>
                <wp:wrapNone/>
                <wp:docPr id="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66D0D" w14:textId="2E867780" w:rsidR="004B1524" w:rsidRPr="00124FA5" w:rsidRDefault="004B1524" w:rsidP="00ED2DA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4032BAE" wp14:editId="28AF6C6F">
                                  <wp:extent cx="86360" cy="80963"/>
                                  <wp:effectExtent l="0" t="0" r="8890" b="0"/>
                                  <wp:docPr id="995" name="Picture 9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AF8E38" id="_x0000_s1081" type="#_x0000_t202" style="position:absolute;left:0;text-align:left;margin-left:-28.05pt;margin-top:203.1pt;width:21.9pt;height:20.3pt;z-index:2516576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">
                <v:textbox>
                  <w:txbxContent>
                    <w:p w14:paraId="41866D0D" w14:textId="2E867780" w:rsidR="004B1524" w:rsidRPr="00124FA5" w:rsidRDefault="004B1524" w:rsidP="00ED2DA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24032BAE" wp14:editId="28AF6C6F">
                            <wp:extent cx="86360" cy="80963"/>
                            <wp:effectExtent l="0" t="0" r="8890" b="0"/>
                            <wp:docPr id="995" name="Picture 9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9" behindDoc="0" locked="0" layoutInCell="1" allowOverlap="1" wp14:anchorId="65375F56" wp14:editId="0BC4A10D">
                <wp:simplePos x="0" y="0"/>
                <wp:positionH relativeFrom="column">
                  <wp:posOffset>-94104</wp:posOffset>
                </wp:positionH>
                <wp:positionV relativeFrom="paragraph">
                  <wp:posOffset>2139630</wp:posOffset>
                </wp:positionV>
                <wp:extent cx="1712511" cy="88343"/>
                <wp:effectExtent l="0" t="57150" r="21590" b="26035"/>
                <wp:wrapNone/>
                <wp:docPr id="543" name="Straight Arrow Connector 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2511" cy="883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6AD136" id="Straight Arrow Connector 543" o:spid="_x0000_s1026" type="#_x0000_t32" style="position:absolute;margin-left:-7.4pt;margin-top:168.45pt;width:134.85pt;height:6.95pt;flip:y;z-index:2516575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8" behindDoc="0" locked="0" layoutInCell="1" allowOverlap="1" wp14:anchorId="512D7C10" wp14:editId="11631903">
                <wp:simplePos x="0" y="0"/>
                <wp:positionH relativeFrom="column">
                  <wp:posOffset>-358572</wp:posOffset>
                </wp:positionH>
                <wp:positionV relativeFrom="paragraph">
                  <wp:posOffset>2094691</wp:posOffset>
                </wp:positionV>
                <wp:extent cx="278130" cy="257774"/>
                <wp:effectExtent l="0" t="0" r="26670" b="28575"/>
                <wp:wrapNone/>
                <wp:docPr id="5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B2345" w14:textId="1415DE9F" w:rsidR="004B1524" w:rsidRPr="00124FA5" w:rsidRDefault="004B1524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C1746D9" wp14:editId="7405B810">
                                  <wp:extent cx="86360" cy="80963"/>
                                  <wp:effectExtent l="0" t="0" r="8890" b="0"/>
                                  <wp:docPr id="996" name="Picture 9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2D7C10" id="_x0000_s1082" type="#_x0000_t202" style="position:absolute;left:0;text-align:left;margin-left:-28.25pt;margin-top:164.95pt;width:21.9pt;height:20.3pt;z-index:2516575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">
                <v:textbox>
                  <w:txbxContent>
                    <w:p w14:paraId="2C9B2345" w14:textId="1415DE9F" w:rsidR="004B1524" w:rsidRPr="00124FA5" w:rsidRDefault="004B1524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0C1746D9" wp14:editId="7405B810">
                            <wp:extent cx="86360" cy="80963"/>
                            <wp:effectExtent l="0" t="0" r="8890" b="0"/>
                            <wp:docPr id="996" name="Picture 9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6" behindDoc="0" locked="0" layoutInCell="1" allowOverlap="1" wp14:anchorId="7EABE0E9" wp14:editId="21C33ECA">
                <wp:simplePos x="0" y="0"/>
                <wp:positionH relativeFrom="column">
                  <wp:posOffset>-80920</wp:posOffset>
                </wp:positionH>
                <wp:positionV relativeFrom="paragraph">
                  <wp:posOffset>1281205</wp:posOffset>
                </wp:positionV>
                <wp:extent cx="1642683" cy="112850"/>
                <wp:effectExtent l="0" t="57150" r="15240" b="20955"/>
                <wp:wrapNone/>
                <wp:docPr id="532" name="Straight Arrow Connector 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2683" cy="112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1E783" id="Straight Arrow Connector 532" o:spid="_x0000_s1026" type="#_x0000_t32" style="position:absolute;margin-left:-6.35pt;margin-top:100.9pt;width:129.35pt;height:8.9pt;flip:y;z-index:2516575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3" behindDoc="0" locked="0" layoutInCell="1" allowOverlap="1" wp14:anchorId="2527B33E" wp14:editId="5A4C95C9">
                <wp:simplePos x="0" y="0"/>
                <wp:positionH relativeFrom="column">
                  <wp:posOffset>-374015</wp:posOffset>
                </wp:positionH>
                <wp:positionV relativeFrom="paragraph">
                  <wp:posOffset>1249045</wp:posOffset>
                </wp:positionV>
                <wp:extent cx="278130" cy="257175"/>
                <wp:effectExtent l="0" t="0" r="26670" b="28575"/>
                <wp:wrapNone/>
                <wp:docPr id="5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74A9E" w14:textId="77777777" w:rsidR="004B1524" w:rsidRPr="00124FA5" w:rsidRDefault="004B1524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9623C86" wp14:editId="48B8DD96">
                                  <wp:extent cx="86360" cy="80963"/>
                                  <wp:effectExtent l="0" t="0" r="8890" b="0"/>
                                  <wp:docPr id="997" name="Picture 9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7B33E" id="_x0000_s1083" type="#_x0000_t202" style="position:absolute;left:0;text-align:left;margin-left:-29.45pt;margin-top:98.35pt;width:21.9pt;height:20.25pt;z-index:2516575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">
                <v:textbox>
                  <w:txbxContent>
                    <w:p w14:paraId="35274A9E" w14:textId="77777777" w:rsidR="004B1524" w:rsidRPr="00124FA5" w:rsidRDefault="004B1524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79623C86" wp14:editId="48B8DD96">
                            <wp:extent cx="86360" cy="80963"/>
                            <wp:effectExtent l="0" t="0" r="8890" b="0"/>
                            <wp:docPr id="997" name="Picture 9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5" behindDoc="0" locked="0" layoutInCell="1" allowOverlap="1" wp14:anchorId="11708673" wp14:editId="471B2805">
                <wp:simplePos x="0" y="0"/>
                <wp:positionH relativeFrom="column">
                  <wp:posOffset>5292191</wp:posOffset>
                </wp:positionH>
                <wp:positionV relativeFrom="paragraph">
                  <wp:posOffset>1089830</wp:posOffset>
                </wp:positionV>
                <wp:extent cx="346238" cy="45719"/>
                <wp:effectExtent l="0" t="57150" r="15875" b="50165"/>
                <wp:wrapNone/>
                <wp:docPr id="533" name="Straight Arrow Connector 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623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5738BE" id="Straight Arrow Connector 533" o:spid="_x0000_s1026" type="#_x0000_t32" style="position:absolute;margin-left:416.7pt;margin-top:85.8pt;width:27.25pt;height:3.6pt;flip:x y;z-index:2516575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4" behindDoc="0" locked="0" layoutInCell="1" allowOverlap="1" wp14:anchorId="42A84DC7" wp14:editId="77DB2626">
                <wp:simplePos x="0" y="0"/>
                <wp:positionH relativeFrom="column">
                  <wp:posOffset>5640149</wp:posOffset>
                </wp:positionH>
                <wp:positionV relativeFrom="paragraph">
                  <wp:posOffset>1054628</wp:posOffset>
                </wp:positionV>
                <wp:extent cx="278130" cy="257774"/>
                <wp:effectExtent l="0" t="0" r="26670" b="28575"/>
                <wp:wrapNone/>
                <wp:docPr id="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99589" w14:textId="77777777" w:rsidR="004B1524" w:rsidRPr="00124FA5" w:rsidRDefault="004B1524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A84DC7" id="_x0000_s1084" type="#_x0000_t202" style="position:absolute;left:0;text-align:left;margin-left:444.1pt;margin-top:83.05pt;width:21.9pt;height:20.3pt;z-index:251657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">
                <v:textbox>
                  <w:txbxContent>
                    <w:p w14:paraId="77199589" w14:textId="77777777" w:rsidR="004B1524" w:rsidRPr="00124FA5" w:rsidRDefault="004B1524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964C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42" behindDoc="0" locked="0" layoutInCell="1" allowOverlap="1" wp14:anchorId="4B3DCAF1" wp14:editId="2D5373F2">
                <wp:simplePos x="0" y="0"/>
                <wp:positionH relativeFrom="margin">
                  <wp:posOffset>-103505</wp:posOffset>
                </wp:positionH>
                <wp:positionV relativeFrom="paragraph">
                  <wp:posOffset>3705860</wp:posOffset>
                </wp:positionV>
                <wp:extent cx="6486525" cy="781050"/>
                <wp:effectExtent l="0" t="0" r="0" b="0"/>
                <wp:wrapNone/>
                <wp:docPr id="5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AA501" w14:textId="222C3C7F" w:rsidR="004B1524" w:rsidRPr="00E85CDC" w:rsidRDefault="004B1524" w:rsidP="00AF07EA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3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waste screen allows the user to waste medication after the dispensing process. A witness sign-off is required for narcotics / controlled medic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3DCAF1" id="_x0000_s1085" type="#_x0000_t202" style="position:absolute;left:0;text-align:left;margin-left:-8.15pt;margin-top:291.8pt;width:510.75pt;height:61.5pt;z-index:2516575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" filled="f" stroked="f">
                <v:textbox style="mso-fit-shape-to-text:t">
                  <w:txbxContent>
                    <w:p w14:paraId="2B8AA501" w14:textId="222C3C7F" w:rsidR="004B1524" w:rsidRPr="00E85CDC" w:rsidRDefault="004B1524" w:rsidP="00AF07EA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3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waste screen allows the user to waste medication after the dispensing process. A witness sign-off is required for narcotics / controlled medication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07EA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547" behindDoc="0" locked="0" layoutInCell="1" allowOverlap="1" wp14:anchorId="28911EDD" wp14:editId="7593D35E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537" name="Rectangle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40563" id="Rectangle 537" o:spid="_x0000_s1026" style="position:absolute;margin-left:0;margin-top:-71.25pt;width:626.25pt;height:34.5pt;z-index:251657547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aN+/QIAAKM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Bw1aN+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Selected Patient </w:t>
      </w:r>
      <w:r w:rsidR="00F956B2" w:rsidRPr="00F956B2">
        <w:rPr>
          <w:color w:val="4472C4" w:themeColor="accent1"/>
        </w:rPr>
        <w:sym w:font="Wingdings" w:char="F0E0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Selected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E76C1E">
        <w:rPr>
          <w:rFonts w:asciiTheme="majorHAnsi" w:eastAsiaTheme="majorEastAsia" w:hAnsiTheme="majorHAnsi" w:cstheme="majorBidi"/>
          <w:sz w:val="32"/>
          <w:szCs w:val="32"/>
        </w:rPr>
        <w:t>Submit Amount</w:t>
      </w:r>
      <w:r>
        <w:rPr>
          <w:rFonts w:asciiTheme="majorHAnsi" w:eastAsiaTheme="majorEastAsia" w:hAnsiTheme="majorHAnsi" w:cstheme="majorBidi"/>
          <w:noProof/>
          <w:sz w:val="32"/>
          <w:szCs w:val="32"/>
        </w:rPr>
        <w:drawing>
          <wp:inline distT="0" distB="0" distL="0" distR="0" wp14:anchorId="2450B51D" wp14:editId="4320AFCA">
            <wp:extent cx="5943600" cy="3150870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atientRecordWaste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901B9" w14:textId="77777777" w:rsidR="00AF07EA" w:rsidRDefault="00AF07EA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1354"/>
        <w:tblW w:w="9355" w:type="dxa"/>
        <w:tblLook w:val="04A0" w:firstRow="1" w:lastRow="0" w:firstColumn="1" w:lastColumn="0" w:noHBand="0" w:noVBand="1"/>
      </w:tblPr>
      <w:tblGrid>
        <w:gridCol w:w="3134"/>
        <w:gridCol w:w="6221"/>
      </w:tblGrid>
      <w:tr w:rsidR="00AF07EA" w14:paraId="014C5597" w14:textId="77777777" w:rsidTr="00DC5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2D1272FA" w14:textId="77777777" w:rsidR="00AF07EA" w:rsidRDefault="00AF07EA" w:rsidP="00AF07EA"/>
        </w:tc>
        <w:tc>
          <w:tcPr>
            <w:tcW w:w="6216" w:type="dxa"/>
          </w:tcPr>
          <w:p w14:paraId="37D1A8FA" w14:textId="77777777" w:rsidR="00AF07EA" w:rsidRDefault="00AF07EA" w:rsidP="00AF07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07EA" w14:paraId="7A01320C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687C425E" w14:textId="18576C59" w:rsidR="00AF07EA" w:rsidRDefault="00AF07EA" w:rsidP="00AF07EA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 xml:space="preserve">Enter </w:t>
            </w:r>
            <w:r w:rsidR="003859C3">
              <w:t>A</w:t>
            </w:r>
            <w:r>
              <w:t xml:space="preserve">mount </w:t>
            </w:r>
            <w:r w:rsidR="003859C3">
              <w:t>W</w:t>
            </w:r>
            <w:r>
              <w:t>as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6216" w:type="dxa"/>
          </w:tcPr>
          <w:p w14:paraId="020AF90E" w14:textId="3E903A8A" w:rsidR="00AF07EA" w:rsidRPr="00053576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text box to enter the wasted amount of medication</w:t>
            </w:r>
            <w:r w:rsidR="00862EA0">
              <w:rPr>
                <w:bCs/>
              </w:rPr>
              <w:t>.</w:t>
            </w:r>
          </w:p>
        </w:tc>
      </w:tr>
      <w:tr w:rsidR="00AF07EA" w14:paraId="55D9A1BC" w14:textId="77777777" w:rsidTr="00DC5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1AE9FDC2" w14:textId="52AEE236" w:rsidR="00AF07EA" w:rsidRDefault="00AF07EA" w:rsidP="00AF07EA">
            <w:r>
              <w:t>2. Reason for Was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6216" w:type="dxa"/>
          </w:tcPr>
          <w:p w14:paraId="1DB8CE93" w14:textId="4552059F" w:rsidR="00AF07EA" w:rsidRDefault="00AF07EA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/>
              </w:rPr>
              <w:t>Use these radio buttons to provide a reason for wasting the selected medication</w:t>
            </w:r>
            <w:r w:rsidR="009A2FF8">
              <w:rPr>
                <w:bCs/>
              </w:rPr>
              <w:t>.</w:t>
            </w:r>
          </w:p>
        </w:tc>
      </w:tr>
      <w:tr w:rsidR="00AF07EA" w14:paraId="2BED388F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32B42799" w14:textId="57D0A80E" w:rsidR="00AF07EA" w:rsidRDefault="009A2FF8" w:rsidP="00AF07EA">
            <w:r w:rsidRPr="009A2FF8">
              <w:t>3. Witness Sign-Off Required:</w:t>
            </w:r>
          </w:p>
        </w:tc>
        <w:tc>
          <w:tcPr>
            <w:tcW w:w="6216" w:type="dxa"/>
          </w:tcPr>
          <w:p w14:paraId="445FD7F9" w14:textId="270EF60C" w:rsidR="00AF07EA" w:rsidRDefault="009A2FF8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Cs/>
              </w:rPr>
              <w:t>Use this text box to insert a username and password or a barcode for the witness sign-off requirement.</w:t>
            </w:r>
          </w:p>
        </w:tc>
      </w:tr>
      <w:tr w:rsidR="009A2FF8" w14:paraId="2A133615" w14:textId="77777777" w:rsidTr="00DC5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7EB6BDDA" w14:textId="01AAA224" w:rsidR="009A2FF8" w:rsidRPr="009A2FF8" w:rsidRDefault="009A2FF8" w:rsidP="009A2FF8">
            <w:r w:rsidRPr="009A2FF8">
              <w:t>4. Submit:</w:t>
            </w:r>
          </w:p>
        </w:tc>
        <w:tc>
          <w:tcPr>
            <w:tcW w:w="6221" w:type="dxa"/>
          </w:tcPr>
          <w:p w14:paraId="439E46E9" w14:textId="1D962D6E" w:rsidR="009A2FF8" w:rsidRDefault="009A2FF8" w:rsidP="009A2F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waste the medication.</w:t>
            </w:r>
          </w:p>
        </w:tc>
      </w:tr>
      <w:tr w:rsidR="00426AEC" w14:paraId="7AD6981F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3A394829" w14:textId="6F96CF18" w:rsidR="00426AEC" w:rsidRPr="009A2FF8" w:rsidRDefault="00426AEC" w:rsidP="00426AEC">
            <w:r>
              <w:t xml:space="preserve">5. Number </w:t>
            </w:r>
            <w:r w:rsidR="00DC5810">
              <w:t>P</w:t>
            </w:r>
            <w:r>
              <w:t>ad:</w:t>
            </w:r>
          </w:p>
        </w:tc>
        <w:tc>
          <w:tcPr>
            <w:tcW w:w="6221" w:type="dxa"/>
          </w:tcPr>
          <w:p w14:paraId="42921FB1" w14:textId="4C44B179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ese buttons to </w:t>
            </w:r>
            <w:r w:rsidR="00E25153" w:rsidRPr="00E25153">
              <w:t>input</w:t>
            </w:r>
            <w:r>
              <w:t xml:space="preserve"> </w:t>
            </w:r>
            <w:r w:rsidR="00E25153">
              <w:t xml:space="preserve">a </w:t>
            </w:r>
            <w:r>
              <w:t xml:space="preserve">number into the text box above and press </w:t>
            </w:r>
            <w:r w:rsidR="003740B6">
              <w:t>“</w:t>
            </w:r>
            <w:r w:rsidR="00E25153" w:rsidRPr="00E25153">
              <w:rPr>
                <w:b/>
              </w:rPr>
              <w:t>Enter</w:t>
            </w:r>
            <w:r w:rsidR="003740B6">
              <w:rPr>
                <w:b/>
              </w:rPr>
              <w:t>”</w:t>
            </w:r>
            <w:r>
              <w:t xml:space="preserve"> to save the amount wasted into the system</w:t>
            </w:r>
            <w:r w:rsidR="00C25E42">
              <w:t>.</w:t>
            </w:r>
          </w:p>
        </w:tc>
      </w:tr>
    </w:tbl>
    <w:p w14:paraId="105ACBF7" w14:textId="1E8DBF07" w:rsidR="00AF07EA" w:rsidRDefault="00FC20C0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7" behindDoc="0" locked="0" layoutInCell="1" allowOverlap="1" wp14:anchorId="3EE63B98" wp14:editId="5804AEED">
                <wp:simplePos x="0" y="0"/>
                <wp:positionH relativeFrom="margin">
                  <wp:align>left</wp:align>
                </wp:positionH>
                <wp:positionV relativeFrom="paragraph">
                  <wp:posOffset>546784</wp:posOffset>
                </wp:positionV>
                <wp:extent cx="3582035" cy="301625"/>
                <wp:effectExtent l="0" t="0" r="0" b="3175"/>
                <wp:wrapSquare wrapText="bothSides"/>
                <wp:docPr id="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E35D2" w14:textId="6DE8A9A8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3 Details</w:t>
                            </w:r>
                          </w:p>
                          <w:p w14:paraId="3F73A20A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63B98" id="_x0000_s1086" type="#_x0000_t202" style="position:absolute;margin-left:0;margin-top:43.05pt;width:282.05pt;height:23.75pt;z-index:25165755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" stroked="f">
                <v:textbox>
                  <w:txbxContent>
                    <w:p w14:paraId="5C4E35D2" w14:textId="6DE8A9A8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3 Details</w:t>
                      </w:r>
                    </w:p>
                    <w:p w14:paraId="3F73A20A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AF07EA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7CECB29E" w14:textId="4F79B31C" w:rsidR="00724E59" w:rsidRDefault="00D222DD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noProof/>
          <w:sz w:val="44"/>
          <w:szCs w:val="44"/>
        </w:rPr>
        <w:lastRenderedPageBreak/>
        <w:drawing>
          <wp:anchor distT="0" distB="0" distL="114300" distR="114300" simplePos="0" relativeHeight="251657216" behindDoc="0" locked="0" layoutInCell="1" allowOverlap="1" wp14:anchorId="7B6F1BB4" wp14:editId="46B78C12">
            <wp:simplePos x="0" y="0"/>
            <wp:positionH relativeFrom="margin">
              <wp:align>right</wp:align>
            </wp:positionH>
            <wp:positionV relativeFrom="page">
              <wp:posOffset>1247775</wp:posOffset>
            </wp:positionV>
            <wp:extent cx="5943600" cy="3157855"/>
            <wp:effectExtent l="0" t="0" r="0" b="4445"/>
            <wp:wrapSquare wrapText="bothSides"/>
            <wp:docPr id="476" name="Picture 47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Graphical user interfac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478" behindDoc="0" locked="0" layoutInCell="1" allowOverlap="1" wp14:anchorId="6186AB2F" wp14:editId="0A855D71">
                <wp:simplePos x="0" y="0"/>
                <wp:positionH relativeFrom="column">
                  <wp:posOffset>4654378</wp:posOffset>
                </wp:positionH>
                <wp:positionV relativeFrom="paragraph">
                  <wp:posOffset>2076227</wp:posOffset>
                </wp:positionV>
                <wp:extent cx="984902" cy="353798"/>
                <wp:effectExtent l="38100" t="38100" r="24765" b="27305"/>
                <wp:wrapNone/>
                <wp:docPr id="398" name="Straight Arrow Connector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84902" cy="3537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27654" id="Straight Arrow Connector 398" o:spid="_x0000_s1026" type="#_x0000_t32" style="position:absolute;margin-left:366.5pt;margin-top:163.5pt;width:77.55pt;height:27.85pt;flip:x y;z-index:25165747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344" behindDoc="0" locked="0" layoutInCell="1" allowOverlap="1" wp14:anchorId="3F3620E5" wp14:editId="395E75CB">
                <wp:simplePos x="0" y="0"/>
                <wp:positionH relativeFrom="column">
                  <wp:posOffset>5016842</wp:posOffset>
                </wp:positionH>
                <wp:positionV relativeFrom="paragraph">
                  <wp:posOffset>1120346</wp:posOffset>
                </wp:positionV>
                <wp:extent cx="634983" cy="325120"/>
                <wp:effectExtent l="38100" t="38100" r="32385" b="36830"/>
                <wp:wrapNone/>
                <wp:docPr id="343" name="Straight Arrow Connector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4983" cy="325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187C8" id="Straight Arrow Connector 343" o:spid="_x0000_s1026" type="#_x0000_t32" style="position:absolute;margin-left:395.05pt;margin-top:88.2pt;width:50pt;height:25.6pt;flip:x y;z-index:25165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343" behindDoc="0" locked="0" layoutInCell="1" allowOverlap="1" wp14:anchorId="31999621" wp14:editId="77D9B9FE">
                <wp:simplePos x="0" y="0"/>
                <wp:positionH relativeFrom="margin">
                  <wp:align>right</wp:align>
                </wp:positionH>
                <wp:positionV relativeFrom="paragraph">
                  <wp:posOffset>1298575</wp:posOffset>
                </wp:positionV>
                <wp:extent cx="277495" cy="257175"/>
                <wp:effectExtent l="0" t="0" r="27305" b="28575"/>
                <wp:wrapNone/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81815" w14:textId="77777777" w:rsidR="004B1524" w:rsidRPr="00124FA5" w:rsidRDefault="004B1524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55FBB68" wp14:editId="74A56BD8">
                                  <wp:extent cx="85725" cy="80367"/>
                                  <wp:effectExtent l="0" t="0" r="0" b="0"/>
                                  <wp:docPr id="998" name="Picture 9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92724A6" wp14:editId="3DB5AC6D">
                                  <wp:extent cx="86360" cy="80662"/>
                                  <wp:effectExtent l="0" t="0" r="8890" b="0"/>
                                  <wp:docPr id="999" name="Picture 9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99621" id="_x0000_s1087" type="#_x0000_t202" style="position:absolute;left:0;text-align:left;margin-left:-29.35pt;margin-top:102.25pt;width:21.85pt;height:20.25pt;z-index:251657343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">
                <v:textbox>
                  <w:txbxContent>
                    <w:p w14:paraId="70781815" w14:textId="77777777" w:rsidR="004B1524" w:rsidRPr="00124FA5" w:rsidRDefault="004B1524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755FBB68" wp14:editId="74A56BD8">
                            <wp:extent cx="85725" cy="80367"/>
                            <wp:effectExtent l="0" t="0" r="0" b="0"/>
                            <wp:docPr id="998" name="Picture 9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92724A6" wp14:editId="3DB5AC6D">
                            <wp:extent cx="86360" cy="80662"/>
                            <wp:effectExtent l="0" t="0" r="8890" b="0"/>
                            <wp:docPr id="999" name="Picture 99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477" behindDoc="0" locked="0" layoutInCell="1" allowOverlap="1" wp14:anchorId="4C61FBA8" wp14:editId="76C14FE3">
                <wp:simplePos x="0" y="0"/>
                <wp:positionH relativeFrom="margin">
                  <wp:align>right</wp:align>
                </wp:positionH>
                <wp:positionV relativeFrom="paragraph">
                  <wp:posOffset>2285227</wp:posOffset>
                </wp:positionV>
                <wp:extent cx="277495" cy="257175"/>
                <wp:effectExtent l="0" t="0" r="27305" b="28575"/>
                <wp:wrapNone/>
                <wp:docPr id="3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53EC4" w14:textId="66193B0E" w:rsidR="004B1524" w:rsidRPr="00124FA5" w:rsidRDefault="004B1524" w:rsidP="000473D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4D5A75D" wp14:editId="43828389">
                                  <wp:extent cx="85725" cy="80367"/>
                                  <wp:effectExtent l="0" t="0" r="0" b="0"/>
                                  <wp:docPr id="1000" name="Picture 10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0FCF637" wp14:editId="037E4E7C">
                                  <wp:extent cx="86360" cy="80662"/>
                                  <wp:effectExtent l="0" t="0" r="8890" b="0"/>
                                  <wp:docPr id="1001" name="Picture 10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61FBA8" id="_x0000_s1088" type="#_x0000_t202" style="position:absolute;left:0;text-align:left;margin-left:-29.35pt;margin-top:179.95pt;width:21.85pt;height:20.25pt;z-index:251657477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ajFKAIAAE0EAAAOAAAAZHJzL2Uyb0RvYy54bWysVNtu2zAMfR+wfxD0vjjx4iY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">
                <v:textbox>
                  <w:txbxContent>
                    <w:p w14:paraId="29D53EC4" w14:textId="66193B0E" w:rsidR="004B1524" w:rsidRPr="00124FA5" w:rsidRDefault="004B1524" w:rsidP="000473D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74D5A75D" wp14:editId="43828389">
                            <wp:extent cx="85725" cy="80367"/>
                            <wp:effectExtent l="0" t="0" r="0" b="0"/>
                            <wp:docPr id="1000" name="Picture 10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0FCF637" wp14:editId="037E4E7C">
                            <wp:extent cx="86360" cy="80662"/>
                            <wp:effectExtent l="0" t="0" r="8890" b="0"/>
                            <wp:docPr id="1001" name="Picture 10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476" behindDoc="0" locked="0" layoutInCell="1" allowOverlap="1" wp14:anchorId="7E9A1E0D" wp14:editId="7122B92A">
                <wp:simplePos x="0" y="0"/>
                <wp:positionH relativeFrom="column">
                  <wp:posOffset>4415480</wp:posOffset>
                </wp:positionH>
                <wp:positionV relativeFrom="paragraph">
                  <wp:posOffset>1631091</wp:posOffset>
                </wp:positionV>
                <wp:extent cx="1236414" cy="445478"/>
                <wp:effectExtent l="38100" t="38100" r="20955" b="31115"/>
                <wp:wrapNone/>
                <wp:docPr id="370" name="Straight Arrow Connector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6414" cy="4454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C103E" id="Straight Arrow Connector 370" o:spid="_x0000_s1026" type="#_x0000_t32" style="position:absolute;margin-left:347.7pt;margin-top:128.45pt;width:97.35pt;height:35.1pt;flip:x y;z-index:2516574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475" behindDoc="0" locked="0" layoutInCell="1" allowOverlap="1" wp14:anchorId="286A6DB0" wp14:editId="5C266A48">
                <wp:simplePos x="0" y="0"/>
                <wp:positionH relativeFrom="margin">
                  <wp:align>right</wp:align>
                </wp:positionH>
                <wp:positionV relativeFrom="paragraph">
                  <wp:posOffset>1940269</wp:posOffset>
                </wp:positionV>
                <wp:extent cx="277495" cy="257175"/>
                <wp:effectExtent l="0" t="0" r="27305" b="28575"/>
                <wp:wrapNone/>
                <wp:docPr id="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96662" w14:textId="3B4F7850" w:rsidR="004B1524" w:rsidRPr="00124FA5" w:rsidRDefault="004B1524" w:rsidP="000473D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7798DC7" wp14:editId="4D40CC68">
                                  <wp:extent cx="85725" cy="80367"/>
                                  <wp:effectExtent l="0" t="0" r="0" b="0"/>
                                  <wp:docPr id="1002" name="Picture 10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49EE85B3" wp14:editId="5E8C0EA6">
                                  <wp:extent cx="86360" cy="80662"/>
                                  <wp:effectExtent l="0" t="0" r="8890" b="0"/>
                                  <wp:docPr id="1003" name="Picture 10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6A6DB0" id="_x0000_s1089" type="#_x0000_t202" style="position:absolute;left:0;text-align:left;margin-left:-29.35pt;margin-top:152.8pt;width:21.85pt;height:20.25pt;z-index:251657475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o9lKA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">
                <v:textbox>
                  <w:txbxContent>
                    <w:p w14:paraId="26196662" w14:textId="3B4F7850" w:rsidR="004B1524" w:rsidRPr="00124FA5" w:rsidRDefault="004B1524" w:rsidP="000473D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37798DC7" wp14:editId="4D40CC68">
                            <wp:extent cx="85725" cy="80367"/>
                            <wp:effectExtent l="0" t="0" r="0" b="0"/>
                            <wp:docPr id="1002" name="Picture 10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49EE85B3" wp14:editId="5E8C0EA6">
                            <wp:extent cx="86360" cy="80662"/>
                            <wp:effectExtent l="0" t="0" r="8890" b="0"/>
                            <wp:docPr id="1003" name="Picture 10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340" behindDoc="0" locked="0" layoutInCell="1" allowOverlap="1" wp14:anchorId="56C233C7" wp14:editId="48C826E5">
                <wp:simplePos x="0" y="0"/>
                <wp:positionH relativeFrom="column">
                  <wp:posOffset>-222422</wp:posOffset>
                </wp:positionH>
                <wp:positionV relativeFrom="paragraph">
                  <wp:posOffset>1095631</wp:posOffset>
                </wp:positionV>
                <wp:extent cx="2800865" cy="660829"/>
                <wp:effectExtent l="0" t="57150" r="0" b="25400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0865" cy="6608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CD381E" id="Straight Arrow Connector 335" o:spid="_x0000_s1026" type="#_x0000_t32" style="position:absolute;margin-left:-17.5pt;margin-top:86.25pt;width:220.55pt;height:52.05pt;flip:y;z-index:2516573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657342" behindDoc="0" locked="0" layoutInCell="1" allowOverlap="1" wp14:anchorId="72A8AF6B" wp14:editId="4188F7C2">
                <wp:simplePos x="0" y="0"/>
                <wp:positionH relativeFrom="column">
                  <wp:posOffset>5000368</wp:posOffset>
                </wp:positionH>
                <wp:positionV relativeFrom="paragraph">
                  <wp:posOffset>634314</wp:posOffset>
                </wp:positionV>
                <wp:extent cx="620412" cy="420129"/>
                <wp:effectExtent l="38100" t="38100" r="27305" b="18415"/>
                <wp:wrapNone/>
                <wp:docPr id="338" name="Straight Arrow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0412" cy="4201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843E3" id="Straight Arrow Connector 338" o:spid="_x0000_s1026" type="#_x0000_t32" style="position:absolute;margin-left:393.75pt;margin-top:49.95pt;width:48.85pt;height:33.1pt;flip:x y;z-index:2516573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AF07EA" w:rsidRPr="00C506D5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57" behindDoc="0" locked="0" layoutInCell="1" allowOverlap="1" wp14:anchorId="736D5217" wp14:editId="3E959BC7">
                <wp:simplePos x="0" y="0"/>
                <wp:positionH relativeFrom="margin">
                  <wp:align>center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A140C4" id="Rectangle 270" o:spid="_x0000_s1026" style="position:absolute;margin-left:0;margin-top:-72.05pt;width:626.25pt;height:34.5pt;z-index:251657357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j+0J2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341" behindDoc="0" locked="0" layoutInCell="1" allowOverlap="1" wp14:anchorId="5B5D2080" wp14:editId="0C85F404">
                <wp:simplePos x="0" y="0"/>
                <wp:positionH relativeFrom="margin">
                  <wp:posOffset>5638800</wp:posOffset>
                </wp:positionH>
                <wp:positionV relativeFrom="paragraph">
                  <wp:posOffset>937895</wp:posOffset>
                </wp:positionV>
                <wp:extent cx="277495" cy="257175"/>
                <wp:effectExtent l="0" t="0" r="27305" b="28575"/>
                <wp:wrapNone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A6F09" w14:textId="3F19280F" w:rsidR="004B1524" w:rsidRPr="00124FA5" w:rsidRDefault="004B1524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1BEA236" wp14:editId="66D6AEED">
                                  <wp:extent cx="85725" cy="80367"/>
                                  <wp:effectExtent l="0" t="0" r="0" b="0"/>
                                  <wp:docPr id="1004" name="Picture 100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2099B16" wp14:editId="658F519D">
                                  <wp:extent cx="86360" cy="80662"/>
                                  <wp:effectExtent l="0" t="0" r="8890" b="0"/>
                                  <wp:docPr id="1005" name="Picture 100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D2080" id="_x0000_s1090" type="#_x0000_t202" style="position:absolute;left:0;text-align:left;margin-left:444pt;margin-top:73.85pt;width:21.85pt;height:20.25pt;z-index:251657341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">
                <v:textbox>
                  <w:txbxContent>
                    <w:p w14:paraId="572A6F09" w14:textId="3F19280F" w:rsidR="004B1524" w:rsidRPr="00124FA5" w:rsidRDefault="004B1524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51BEA236" wp14:editId="66D6AEED">
                            <wp:extent cx="85725" cy="80367"/>
                            <wp:effectExtent l="0" t="0" r="0" b="0"/>
                            <wp:docPr id="1004" name="Picture 100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22099B16" wp14:editId="658F519D">
                            <wp:extent cx="86360" cy="80662"/>
                            <wp:effectExtent l="0" t="0" r="8890" b="0"/>
                            <wp:docPr id="1005" name="Picture 100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338" behindDoc="0" locked="0" layoutInCell="1" allowOverlap="1" wp14:anchorId="44F28D32" wp14:editId="09EF0550">
                <wp:simplePos x="0" y="0"/>
                <wp:positionH relativeFrom="column">
                  <wp:posOffset>-209550</wp:posOffset>
                </wp:positionH>
                <wp:positionV relativeFrom="paragraph">
                  <wp:posOffset>1123950</wp:posOffset>
                </wp:positionV>
                <wp:extent cx="1247775" cy="195580"/>
                <wp:effectExtent l="0" t="57150" r="9525" b="33020"/>
                <wp:wrapNone/>
                <wp:docPr id="332" name="Straight Arrow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775" cy="195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340C12" id="Straight Arrow Connector 332" o:spid="_x0000_s1026" type="#_x0000_t32" style="position:absolute;margin-left:-16.5pt;margin-top:88.5pt;width:98.25pt;height:15.4pt;flip:y;z-index:2516573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339" behindDoc="0" locked="0" layoutInCell="1" allowOverlap="1" wp14:anchorId="1A3543F3" wp14:editId="31AB88F5">
                <wp:simplePos x="0" y="0"/>
                <wp:positionH relativeFrom="margin">
                  <wp:posOffset>-485775</wp:posOffset>
                </wp:positionH>
                <wp:positionV relativeFrom="paragraph">
                  <wp:posOffset>1647825</wp:posOffset>
                </wp:positionV>
                <wp:extent cx="277495" cy="257175"/>
                <wp:effectExtent l="0" t="0" r="27305" b="28575"/>
                <wp:wrapNone/>
                <wp:docPr id="3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B1E12" w14:textId="060F192B" w:rsidR="004B1524" w:rsidRPr="00124FA5" w:rsidRDefault="004B1524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FB7F8C1" wp14:editId="6FCED9C2">
                                  <wp:extent cx="86360" cy="80662"/>
                                  <wp:effectExtent l="0" t="0" r="8890" b="0"/>
                                  <wp:docPr id="1006" name="Picture 10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3543F3" id="_x0000_s1091" type="#_x0000_t202" style="position:absolute;left:0;text-align:left;margin-left:-38.25pt;margin-top:129.75pt;width:21.85pt;height:20.25pt;z-index:251657339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">
                <v:textbox>
                  <w:txbxContent>
                    <w:p w14:paraId="5E4B1E12" w14:textId="060F192B" w:rsidR="004B1524" w:rsidRPr="00124FA5" w:rsidRDefault="004B1524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1FB7F8C1" wp14:editId="6FCED9C2">
                            <wp:extent cx="86360" cy="80662"/>
                            <wp:effectExtent l="0" t="0" r="8890" b="0"/>
                            <wp:docPr id="1006" name="Picture 100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337" behindDoc="0" locked="0" layoutInCell="1" allowOverlap="1" wp14:anchorId="14B70B81" wp14:editId="1CB1F001">
                <wp:simplePos x="0" y="0"/>
                <wp:positionH relativeFrom="margin">
                  <wp:posOffset>-485775</wp:posOffset>
                </wp:positionH>
                <wp:positionV relativeFrom="paragraph">
                  <wp:posOffset>1200150</wp:posOffset>
                </wp:positionV>
                <wp:extent cx="277495" cy="257175"/>
                <wp:effectExtent l="0" t="0" r="27305" b="28575"/>
                <wp:wrapNone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EE946" w14:textId="2092BC94" w:rsidR="004B1524" w:rsidRPr="00124FA5" w:rsidRDefault="004B1524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465DA64F" wp14:editId="11C20ECD">
                                  <wp:extent cx="86360" cy="80662"/>
                                  <wp:effectExtent l="0" t="0" r="8890" b="0"/>
                                  <wp:docPr id="1007" name="Picture 10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B70B81" id="_x0000_s1092" type="#_x0000_t202" style="position:absolute;left:0;text-align:left;margin-left:-38.25pt;margin-top:94.5pt;width:21.85pt;height:20.25pt;z-index:251657337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">
                <v:textbox>
                  <w:txbxContent>
                    <w:p w14:paraId="632EE946" w14:textId="2092BC94" w:rsidR="004B1524" w:rsidRPr="00124FA5" w:rsidRDefault="004B1524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465DA64F" wp14:editId="11C20ECD">
                            <wp:extent cx="86360" cy="80662"/>
                            <wp:effectExtent l="0" t="0" r="8890" b="0"/>
                            <wp:docPr id="1007" name="Picture 10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D716E0">
        <w:rPr>
          <w:rFonts w:asciiTheme="majorHAnsi" w:eastAsiaTheme="majorEastAsia" w:hAnsiTheme="majorHAnsi" w:cstheme="majorBidi"/>
          <w:sz w:val="32"/>
          <w:szCs w:val="32"/>
        </w:rPr>
        <w:t>Selected Patient</w: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Add Allergies</w:t>
      </w:r>
    </w:p>
    <w:p w14:paraId="7D3C3F18" w14:textId="7FEA35BB" w:rsidR="00391933" w:rsidRDefault="000459BD" w:rsidP="00391933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63" behindDoc="0" locked="0" layoutInCell="1" allowOverlap="1" wp14:anchorId="6A1DE7FC" wp14:editId="71511766">
                <wp:simplePos x="0" y="0"/>
                <wp:positionH relativeFrom="margin">
                  <wp:posOffset>-152400</wp:posOffset>
                </wp:positionH>
                <wp:positionV relativeFrom="paragraph">
                  <wp:posOffset>3202305</wp:posOffset>
                </wp:positionV>
                <wp:extent cx="6486525" cy="809625"/>
                <wp:effectExtent l="0" t="0" r="0" b="0"/>
                <wp:wrapNone/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A9022" w14:textId="20E09CEE" w:rsidR="004B1524" w:rsidRPr="00E85CDC" w:rsidRDefault="004B1524" w:rsidP="0039193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4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add allergies screens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from a list of known allergies and add that allergy to a patient’s medical history.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DE7FC" id="_x0000_s1093" type="#_x0000_t202" style="position:absolute;left:0;text-align:left;margin-left:-12pt;margin-top:252.15pt;width:510.75pt;height:63.75pt;z-index:25165726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" filled="f" stroked="f">
                <v:textbox>
                  <w:txbxContent>
                    <w:p w14:paraId="1C0A9022" w14:textId="20E09CEE" w:rsidR="004B1524" w:rsidRPr="00E85CDC" w:rsidRDefault="004B1524" w:rsidP="0039193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4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add allergies screens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from a list of known allergies and add that allergy to a patient’s medical history.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3B8B9A" w14:textId="2ADDAF4B" w:rsidR="00391933" w:rsidRDefault="00391933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AD12EB5" w14:textId="74FEFD83" w:rsidR="00391933" w:rsidRDefault="00391933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519"/>
        <w:tblW w:w="0" w:type="auto"/>
        <w:tblLook w:val="04A0" w:firstRow="1" w:lastRow="0" w:firstColumn="1" w:lastColumn="0" w:noHBand="0" w:noVBand="1"/>
      </w:tblPr>
      <w:tblGrid>
        <w:gridCol w:w="2377"/>
        <w:gridCol w:w="2609"/>
        <w:gridCol w:w="1309"/>
        <w:gridCol w:w="3055"/>
      </w:tblGrid>
      <w:tr w:rsidR="000459BD" w14:paraId="63296895" w14:textId="77777777" w:rsidTr="005422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3F1E3534" w14:textId="2A64F6DB" w:rsidR="000459BD" w:rsidRDefault="000459BD" w:rsidP="000459BD">
            <w:pPr>
              <w:jc w:val="center"/>
            </w:pPr>
          </w:p>
        </w:tc>
        <w:tc>
          <w:tcPr>
            <w:tcW w:w="2609" w:type="dxa"/>
          </w:tcPr>
          <w:p w14:paraId="04EBEEBA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309" w:type="dxa"/>
          </w:tcPr>
          <w:p w14:paraId="6A31F916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3055" w:type="dxa"/>
          </w:tcPr>
          <w:p w14:paraId="1A2D9E95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9F6D54" w14:paraId="7ECABEC4" w14:textId="77777777" w:rsidTr="00542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469E0DA5" w14:textId="67208BA5" w:rsidR="009F6D54" w:rsidRDefault="009F6D54" w:rsidP="009F6D54">
            <w:pPr>
              <w:rPr>
                <w:b w:val="0"/>
              </w:rPr>
            </w:pPr>
            <w:r>
              <w:t>1</w:t>
            </w:r>
            <w:r w:rsidRPr="00FC2CE9">
              <w:t>.</w:t>
            </w:r>
            <w:r>
              <w:t xml:space="preserve"> </w:t>
            </w:r>
            <w:r w:rsidR="00542273" w:rsidRPr="00366C7C">
              <w:t xml:space="preserve">Add </w:t>
            </w:r>
            <w:r w:rsidR="00366C7C">
              <w:t>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542273" w:rsidRPr="00366C7C">
              <w:t xml:space="preserve">: </w:t>
            </w:r>
          </w:p>
        </w:tc>
        <w:tc>
          <w:tcPr>
            <w:tcW w:w="2609" w:type="dxa"/>
          </w:tcPr>
          <w:p w14:paraId="387E53E6" w14:textId="43700772" w:rsidR="009F6D54" w:rsidRPr="00F00C57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add an allergy to the allergy table.</w:t>
            </w:r>
          </w:p>
        </w:tc>
        <w:tc>
          <w:tcPr>
            <w:tcW w:w="1309" w:type="dxa"/>
          </w:tcPr>
          <w:p w14:paraId="61657A0A" w14:textId="1B46CC1B" w:rsidR="009F6D54" w:rsidRPr="009F6D54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542273">
              <w:rPr>
                <w:b/>
              </w:rPr>
              <w:t>4. Allergy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542273">
              <w:rPr>
                <w:b/>
              </w:rPr>
              <w:t xml:space="preserve"> Type:</w:t>
            </w:r>
          </w:p>
        </w:tc>
        <w:tc>
          <w:tcPr>
            <w:tcW w:w="3055" w:type="dxa"/>
          </w:tcPr>
          <w:p w14:paraId="0D07C986" w14:textId="56CF239D" w:rsidR="009F6D54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 from a list of known allergy types (e.g., food, environment, drugs).</w:t>
            </w:r>
          </w:p>
        </w:tc>
      </w:tr>
      <w:tr w:rsidR="009F6D54" w14:paraId="00DBB569" w14:textId="77777777" w:rsidTr="005422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43056209" w14:textId="6CC71BA0" w:rsidR="009F6D54" w:rsidRPr="00FC2CE9" w:rsidRDefault="009F6D54" w:rsidP="009F6D54">
            <w:r>
              <w:t>2</w:t>
            </w:r>
            <w:r w:rsidRPr="00FC2CE9">
              <w:t>.</w:t>
            </w:r>
            <w:r>
              <w:t xml:space="preserve"> 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542273">
              <w:t>Name:</w:t>
            </w:r>
          </w:p>
        </w:tc>
        <w:tc>
          <w:tcPr>
            <w:tcW w:w="2609" w:type="dxa"/>
          </w:tcPr>
          <w:p w14:paraId="408EBE6C" w14:textId="0F55C62E" w:rsidR="009F6D54" w:rsidRPr="00507318" w:rsidRDefault="00542273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from a list of recently added allergies or enter an allergy name into the textbox.</w:t>
            </w:r>
          </w:p>
        </w:tc>
        <w:tc>
          <w:tcPr>
            <w:tcW w:w="1309" w:type="dxa"/>
          </w:tcPr>
          <w:p w14:paraId="3F2C1631" w14:textId="6CC6141A" w:rsidR="009F6D54" w:rsidRPr="00507318" w:rsidRDefault="00542273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</w:t>
            </w:r>
            <w:r w:rsidR="009F6D54">
              <w:rPr>
                <w:b/>
              </w:rPr>
              <w:t xml:space="preserve">. </w:t>
            </w:r>
            <w:r w:rsidR="00C42157">
              <w:rPr>
                <w:b/>
              </w:rPr>
              <w:t>Pencil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366C7C" w:rsidRPr="00507318">
              <w:rPr>
                <w:b/>
              </w:rPr>
              <w:t>:</w:t>
            </w:r>
          </w:p>
        </w:tc>
        <w:tc>
          <w:tcPr>
            <w:tcW w:w="3055" w:type="dxa"/>
          </w:tcPr>
          <w:p w14:paraId="195C314A" w14:textId="67AE5781" w:rsidR="009F6D54" w:rsidRPr="001E33A4" w:rsidRDefault="009F6D54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</w:t>
            </w:r>
            <w:r w:rsidR="007D4BDA">
              <w:t xml:space="preserve"> </w:t>
            </w:r>
            <w:r w:rsidR="00F80184">
              <w:t>this</w:t>
            </w:r>
            <w:r>
              <w:t xml:space="preserve"> button </w:t>
            </w:r>
            <w:r w:rsidR="0093189B">
              <w:t xml:space="preserve">( </w:t>
            </w:r>
            <w:r w:rsidR="0093189B">
              <w:rPr>
                <w:rStyle w:val="acopre"/>
                <w:rFonts w:ascii="Calibri" w:hAnsi="Calibri" w:cs="Calibri"/>
              </w:rPr>
              <w:t>🖉</w:t>
            </w:r>
            <w:r w:rsidR="0093189B">
              <w:t xml:space="preserve"> )</w:t>
            </w:r>
            <w:r>
              <w:t xml:space="preserve"> to </w:t>
            </w:r>
            <w:r w:rsidR="00366C7C">
              <w:t>edit an allergy from</w:t>
            </w:r>
            <w:r>
              <w:t xml:space="preserve"> the </w:t>
            </w:r>
            <w:r w:rsidR="00366C7C">
              <w:t>allergy table</w:t>
            </w:r>
            <w:r w:rsidR="00542273">
              <w:t>.</w:t>
            </w:r>
          </w:p>
        </w:tc>
      </w:tr>
      <w:tr w:rsidR="009F6D54" w14:paraId="2FBDF0E1" w14:textId="77777777" w:rsidTr="00542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07CB223D" w14:textId="56B614D8" w:rsidR="009F6D54" w:rsidRPr="00FC2CE9" w:rsidRDefault="009F6D54" w:rsidP="009F6D54">
            <w:r>
              <w:t>3.</w:t>
            </w:r>
            <w:r w:rsidRPr="00124FA5">
              <w:rPr>
                <w:b w:val="0"/>
              </w:rPr>
              <w:t xml:space="preserve"> </w:t>
            </w:r>
            <w:r>
              <w:t>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366C7C">
              <w:t>Severity</w:t>
            </w:r>
            <w:r>
              <w:t>:</w:t>
            </w:r>
          </w:p>
        </w:tc>
        <w:tc>
          <w:tcPr>
            <w:tcW w:w="2609" w:type="dxa"/>
          </w:tcPr>
          <w:p w14:paraId="16ED2E45" w14:textId="34949621" w:rsidR="009F6D54" w:rsidRPr="001E33A4" w:rsidRDefault="009F6D54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ect from a list of allergy </w:t>
            </w:r>
            <w:r w:rsidR="00366C7C" w:rsidRPr="00507318">
              <w:t>severity classes</w:t>
            </w:r>
            <w:r w:rsidR="00366C7C">
              <w:t xml:space="preserve"> levels</w:t>
            </w:r>
            <w:r w:rsidR="00366C7C" w:rsidRPr="00507318">
              <w:t xml:space="preserve"> </w:t>
            </w:r>
            <w:r w:rsidR="00366C7C">
              <w:t>(1-5) or not applicable</w:t>
            </w:r>
            <w:r w:rsidR="00542273">
              <w:t>.</w:t>
            </w:r>
          </w:p>
        </w:tc>
        <w:tc>
          <w:tcPr>
            <w:tcW w:w="1309" w:type="dxa"/>
          </w:tcPr>
          <w:p w14:paraId="2414BD36" w14:textId="357E2BD9" w:rsidR="009F6D54" w:rsidRPr="00507318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6</w:t>
            </w:r>
            <w:r w:rsidR="009F6D54">
              <w:rPr>
                <w:b/>
              </w:rPr>
              <w:t xml:space="preserve">. </w:t>
            </w:r>
            <w:r w:rsidR="00C42157">
              <w:rPr>
                <w:b/>
              </w:rPr>
              <w:t>Trash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C42157">
              <w:rPr>
                <w:b/>
              </w:rPr>
              <w:t>:</w:t>
            </w:r>
          </w:p>
        </w:tc>
        <w:tc>
          <w:tcPr>
            <w:tcW w:w="3055" w:type="dxa"/>
          </w:tcPr>
          <w:p w14:paraId="4FC58703" w14:textId="77777777" w:rsidR="00542273" w:rsidRDefault="00542273" w:rsidP="005422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1657616" behindDoc="0" locked="0" layoutInCell="1" allowOverlap="1" wp14:anchorId="2385C367" wp14:editId="4EFB975E">
                  <wp:simplePos x="0" y="0"/>
                  <wp:positionH relativeFrom="column">
                    <wp:posOffset>949325</wp:posOffset>
                  </wp:positionH>
                  <wp:positionV relativeFrom="page">
                    <wp:posOffset>5715</wp:posOffset>
                  </wp:positionV>
                  <wp:extent cx="171450" cy="191233"/>
                  <wp:effectExtent l="0" t="0" r="0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6D54">
              <w:t xml:space="preserve">Use this button </w:t>
            </w:r>
            <w:r w:rsidR="00071189">
              <w:t xml:space="preserve">(      </w:t>
            </w:r>
            <w:r w:rsidR="00DD1A6A">
              <w:t>)</w:t>
            </w:r>
            <w:r w:rsidR="009F6D54">
              <w:t xml:space="preserve">to </w:t>
            </w:r>
            <w:r w:rsidR="00366C7C">
              <w:rPr>
                <w:bCs/>
              </w:rPr>
              <w:t>remove</w:t>
            </w:r>
            <w:r w:rsidR="009F6D54">
              <w:t xml:space="preserve"> an allergy from the allergy table</w:t>
            </w:r>
            <w:r w:rsidR="00FA2EE5">
              <w:rPr>
                <w:bCs/>
              </w:rPr>
              <w:t xml:space="preserve">. </w:t>
            </w:r>
          </w:p>
          <w:p w14:paraId="67D96111" w14:textId="77777777" w:rsidR="00542273" w:rsidRDefault="00542273" w:rsidP="005422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copre"/>
                <w:rFonts w:ascii="Segoe UI Emoji" w:hAnsi="Segoe UI Emoji" w:cs="Segoe UI Emoji"/>
              </w:rPr>
            </w:pPr>
            <w:r>
              <w:rPr>
                <w:bCs/>
              </w:rPr>
              <w:t xml:space="preserve">Click </w:t>
            </w:r>
            <w:r>
              <w:rPr>
                <w:rStyle w:val="acopre"/>
                <w:rFonts w:ascii="Segoe UI Emoji" w:hAnsi="Segoe UI Emoji" w:cs="Segoe UI Emoji"/>
              </w:rPr>
              <w:t xml:space="preserve">✔ </w:t>
            </w:r>
            <w:r w:rsidRPr="002E0E91">
              <w:rPr>
                <w:rStyle w:val="acopre"/>
                <w:rFonts w:cstheme="minorHAnsi"/>
              </w:rPr>
              <w:t>to remove</w:t>
            </w:r>
            <w:r>
              <w:rPr>
                <w:rStyle w:val="acopre"/>
                <w:rFonts w:ascii="Segoe UI Emoji" w:hAnsi="Segoe UI Emoji" w:cs="Segoe UI Emoji"/>
              </w:rPr>
              <w:t>.</w:t>
            </w:r>
          </w:p>
          <w:p w14:paraId="4AAB7BEC" w14:textId="196DC75C" w:rsidR="009F6D54" w:rsidRPr="00507318" w:rsidRDefault="00366C7C" w:rsidP="00FA2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rFonts w:cstheme="minorHAnsi"/>
                <w:color w:val="000000" w:themeColor="text1"/>
              </w:rPr>
              <w:t xml:space="preserve">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542273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1F6E9A89" w14:textId="34668607" w:rsidR="000459BD" w:rsidRDefault="00542273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8" behindDoc="0" locked="0" layoutInCell="1" allowOverlap="1" wp14:anchorId="3B18DB30" wp14:editId="24EADFF8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3582035" cy="301625"/>
                <wp:effectExtent l="0" t="0" r="0" b="3175"/>
                <wp:wrapSquare wrapText="bothSides"/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69C0B" w14:textId="0D8E63A5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9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4 Details</w:t>
                            </w:r>
                          </w:p>
                          <w:p w14:paraId="67ED5CC3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8DB30" id="_x0000_s1094" type="#_x0000_t202" style="position:absolute;margin-left:0;margin-top:.25pt;width:282.05pt;height:23.75pt;z-index:25165755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" stroked="f">
                <v:textbox>
                  <w:txbxContent>
                    <w:p w14:paraId="77969C0B" w14:textId="0D8E63A5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9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4 Details</w:t>
                      </w:r>
                    </w:p>
                    <w:p w14:paraId="67ED5CC3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p w14:paraId="4A43B7C0" w14:textId="33939202" w:rsidR="008F0108" w:rsidRDefault="00C7486F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7438" behindDoc="0" locked="0" layoutInCell="1" allowOverlap="1" wp14:anchorId="34908400" wp14:editId="619EF95E">
                <wp:simplePos x="0" y="0"/>
                <wp:positionH relativeFrom="column">
                  <wp:posOffset>5784573</wp:posOffset>
                </wp:positionH>
                <wp:positionV relativeFrom="paragraph">
                  <wp:posOffset>675861</wp:posOffset>
                </wp:positionV>
                <wp:extent cx="338483" cy="278710"/>
                <wp:effectExtent l="38100" t="38100" r="23495" b="26670"/>
                <wp:wrapNone/>
                <wp:docPr id="164" name="Straight Arrow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8483" cy="2787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8D272" id="Straight Arrow Connector 164" o:spid="_x0000_s1026" type="#_x0000_t32" style="position:absolute;margin-left:455.5pt;margin-top:53.2pt;width:26.65pt;height:21.95pt;flip:x y;z-index:2516574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3351DF">
        <w:rPr>
          <w:b/>
          <w:noProof/>
          <w:color w:val="FF0000"/>
        </w:rPr>
        <w:drawing>
          <wp:anchor distT="0" distB="0" distL="114300" distR="114300" simplePos="0" relativeHeight="251657217" behindDoc="0" locked="0" layoutInCell="1" allowOverlap="1" wp14:anchorId="019C0405" wp14:editId="2AD187E8">
            <wp:simplePos x="0" y="0"/>
            <wp:positionH relativeFrom="margin">
              <wp:posOffset>0</wp:posOffset>
            </wp:positionH>
            <wp:positionV relativeFrom="paragraph">
              <wp:posOffset>321276</wp:posOffset>
            </wp:positionV>
            <wp:extent cx="5943600" cy="3148330"/>
            <wp:effectExtent l="0" t="0" r="0" b="0"/>
            <wp:wrapSquare wrapText="bothSides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atientRecordsMyPatient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6A2B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53" behindDoc="0" locked="0" layoutInCell="1" allowOverlap="1" wp14:anchorId="3F05B06D" wp14:editId="43579351">
                <wp:simplePos x="0" y="0"/>
                <wp:positionH relativeFrom="column">
                  <wp:posOffset>5194998</wp:posOffset>
                </wp:positionH>
                <wp:positionV relativeFrom="paragraph">
                  <wp:posOffset>1790826</wp:posOffset>
                </wp:positionV>
                <wp:extent cx="964642" cy="271305"/>
                <wp:effectExtent l="38100" t="57150" r="26035" b="33655"/>
                <wp:wrapNone/>
                <wp:docPr id="584" name="Straight Arrow Connector 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64642" cy="2713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971ECA" id="Straight Arrow Connector 584" o:spid="_x0000_s1026" type="#_x0000_t32" style="position:absolute;margin-left:409.05pt;margin-top:141pt;width:75.95pt;height:21.35pt;flip:x y;z-index:2516575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256A2B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52" behindDoc="0" locked="0" layoutInCell="1" allowOverlap="1" wp14:anchorId="2F722180" wp14:editId="11BB6192">
                <wp:simplePos x="0" y="0"/>
                <wp:positionH relativeFrom="column">
                  <wp:posOffset>4712677</wp:posOffset>
                </wp:positionH>
                <wp:positionV relativeFrom="paragraph">
                  <wp:posOffset>1328601</wp:posOffset>
                </wp:positionV>
                <wp:extent cx="1436914" cy="190919"/>
                <wp:effectExtent l="38100" t="57150" r="11430" b="19050"/>
                <wp:wrapNone/>
                <wp:docPr id="583" name="Straight Arrow Connector 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6914" cy="1909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0B775D" id="Straight Arrow Connector 583" o:spid="_x0000_s1026" type="#_x0000_t32" style="position:absolute;margin-left:371.1pt;margin-top:104.6pt;width:113.15pt;height:15.05pt;flip:x y;z-index:25165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256A2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51" behindDoc="0" locked="0" layoutInCell="1" allowOverlap="1" wp14:anchorId="74A8EF84" wp14:editId="5C9ADB07">
                <wp:simplePos x="0" y="0"/>
                <wp:positionH relativeFrom="rightMargin">
                  <wp:posOffset>216040</wp:posOffset>
                </wp:positionH>
                <wp:positionV relativeFrom="paragraph">
                  <wp:posOffset>1918600</wp:posOffset>
                </wp:positionV>
                <wp:extent cx="277495" cy="257175"/>
                <wp:effectExtent l="0" t="0" r="27305" b="28575"/>
                <wp:wrapNone/>
                <wp:docPr id="5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AE66E" w14:textId="6B43A993" w:rsidR="004B1524" w:rsidRPr="00124FA5" w:rsidRDefault="004B1524" w:rsidP="00256A2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D1984E0" wp14:editId="070B82E2">
                                  <wp:extent cx="85725" cy="80776"/>
                                  <wp:effectExtent l="0" t="0" r="0" b="0"/>
                                  <wp:docPr id="1008" name="Picture 10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FA8D52B" wp14:editId="6B06ADE2">
                                  <wp:extent cx="86360" cy="80662"/>
                                  <wp:effectExtent l="0" t="0" r="8890" b="0"/>
                                  <wp:docPr id="1009" name="Picture 10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A8EF84" id="_x0000_s1095" type="#_x0000_t202" style="position:absolute;left:0;text-align:left;margin-left:17pt;margin-top:151.05pt;width:21.85pt;height:20.25pt;z-index:251657551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">
                <v:textbox>
                  <w:txbxContent>
                    <w:p w14:paraId="619AE66E" w14:textId="6B43A993" w:rsidR="004B1524" w:rsidRPr="00124FA5" w:rsidRDefault="004B1524" w:rsidP="00256A2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6D1984E0" wp14:editId="070B82E2">
                            <wp:extent cx="85725" cy="80776"/>
                            <wp:effectExtent l="0" t="0" r="0" b="0"/>
                            <wp:docPr id="1008" name="Picture 10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5FA8D52B" wp14:editId="6B06ADE2">
                            <wp:extent cx="86360" cy="80662"/>
                            <wp:effectExtent l="0" t="0" r="8890" b="0"/>
                            <wp:docPr id="1009" name="Picture 10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6A2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550" behindDoc="0" locked="0" layoutInCell="1" allowOverlap="1" wp14:anchorId="2D4E8747" wp14:editId="3BD19633">
                <wp:simplePos x="0" y="0"/>
                <wp:positionH relativeFrom="rightMargin">
                  <wp:posOffset>197143</wp:posOffset>
                </wp:positionH>
                <wp:positionV relativeFrom="paragraph">
                  <wp:posOffset>1400412</wp:posOffset>
                </wp:positionV>
                <wp:extent cx="277495" cy="257175"/>
                <wp:effectExtent l="0" t="0" r="27305" b="28575"/>
                <wp:wrapNone/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BBCDC" w14:textId="27BB9048" w:rsidR="004B1524" w:rsidRPr="00124FA5" w:rsidRDefault="004B1524" w:rsidP="00256A2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8CBDE1D" wp14:editId="7014F6F1">
                                  <wp:extent cx="85725" cy="80776"/>
                                  <wp:effectExtent l="0" t="0" r="0" b="0"/>
                                  <wp:docPr id="1010" name="Picture 10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F5277C8" wp14:editId="49CA13CA">
                                  <wp:extent cx="86360" cy="80662"/>
                                  <wp:effectExtent l="0" t="0" r="8890" b="0"/>
                                  <wp:docPr id="1011" name="Picture 10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E8747" id="_x0000_s1096" type="#_x0000_t202" style="position:absolute;left:0;text-align:left;margin-left:15.5pt;margin-top:110.25pt;width:21.85pt;height:20.25pt;z-index:251657550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">
                <v:textbox>
                  <w:txbxContent>
                    <w:p w14:paraId="43EBBCDC" w14:textId="27BB9048" w:rsidR="004B1524" w:rsidRPr="00124FA5" w:rsidRDefault="004B1524" w:rsidP="00256A2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68CBDE1D" wp14:editId="7014F6F1">
                            <wp:extent cx="85725" cy="80776"/>
                            <wp:effectExtent l="0" t="0" r="0" b="0"/>
                            <wp:docPr id="1010" name="Picture 10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6F5277C8" wp14:editId="49CA13CA">
                            <wp:extent cx="86360" cy="80662"/>
                            <wp:effectExtent l="0" t="0" r="8890" b="0"/>
                            <wp:docPr id="1011" name="Picture 10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1" behindDoc="0" locked="0" layoutInCell="1" allowOverlap="1" wp14:anchorId="671D0249" wp14:editId="727C09A0">
                <wp:simplePos x="0" y="0"/>
                <wp:positionH relativeFrom="column">
                  <wp:posOffset>-69215</wp:posOffset>
                </wp:positionH>
                <wp:positionV relativeFrom="paragraph">
                  <wp:posOffset>3482340</wp:posOffset>
                </wp:positionV>
                <wp:extent cx="6648549" cy="781668"/>
                <wp:effectExtent l="0" t="0" r="0" b="0"/>
                <wp:wrapNone/>
                <wp:docPr id="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8549" cy="78166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9CE16" w14:textId="50E1AF37" w:rsidR="004B1524" w:rsidRPr="00E85CDC" w:rsidRDefault="004B1524" w:rsidP="009C23D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5.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my patients screen allows the user to remove and assign patients for the dispensing pro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1D0249" id="_x0000_s1097" type="#_x0000_t202" style="position:absolute;left:0;text-align:left;margin-left:-5.45pt;margin-top:274.2pt;width:523.5pt;height:61.55pt;z-index:2516574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" filled="f" stroked="f">
                <v:textbox style="mso-fit-shape-to-text:t">
                  <w:txbxContent>
                    <w:p w14:paraId="4C09CE16" w14:textId="50E1AF37" w:rsidR="004B1524" w:rsidRPr="00E85CDC" w:rsidRDefault="004B1524" w:rsidP="009C23D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5.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my patients screen allows the user to remove and assign patients for the dispensing process.</w:t>
                      </w:r>
                    </w:p>
                  </w:txbxContent>
                </v:textbox>
              </v:shape>
            </w:pict>
          </mc:Fallback>
        </mc:AlternateContent>
      </w:r>
      <w:r w:rsidR="000459BD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74" behindDoc="0" locked="0" layoutInCell="1" allowOverlap="1" wp14:anchorId="4193112D" wp14:editId="1B8A3CEF">
                <wp:simplePos x="0" y="0"/>
                <wp:positionH relativeFrom="page">
                  <wp:align>left</wp:align>
                </wp:positionH>
                <wp:positionV relativeFrom="page">
                  <wp:posOffset>-1905</wp:posOffset>
                </wp:positionV>
                <wp:extent cx="7953375" cy="438150"/>
                <wp:effectExtent l="0" t="0" r="28575" b="19050"/>
                <wp:wrapNone/>
                <wp:docPr id="361" name="Rectangle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173145" id="Rectangle 361" o:spid="_x0000_s1026" style="position:absolute;margin-left:0;margin-top:-.15pt;width:626.25pt;height:34.5pt;z-index:25165747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LgQ/gIAAKM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 anchory="page"/>
              </v:rect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37" behindDoc="0" locked="0" layoutInCell="1" allowOverlap="1" wp14:anchorId="16FA9446" wp14:editId="21504F67">
                <wp:simplePos x="0" y="0"/>
                <wp:positionH relativeFrom="rightMargin">
                  <wp:posOffset>184394</wp:posOffset>
                </wp:positionH>
                <wp:positionV relativeFrom="paragraph">
                  <wp:posOffset>850216</wp:posOffset>
                </wp:positionV>
                <wp:extent cx="277495" cy="257175"/>
                <wp:effectExtent l="0" t="0" r="27305" b="28575"/>
                <wp:wrapNone/>
                <wp:docPr id="1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0D336" w14:textId="75EF8E52" w:rsidR="004B1524" w:rsidRPr="00124FA5" w:rsidRDefault="004B1524" w:rsidP="000E4A1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C7F8BD6" wp14:editId="3710B6F5">
                                  <wp:extent cx="85725" cy="80776"/>
                                  <wp:effectExtent l="0" t="0" r="0" b="0"/>
                                  <wp:docPr id="1012" name="Picture 10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DDCE773" wp14:editId="3EA7E02C">
                                  <wp:extent cx="86360" cy="80662"/>
                                  <wp:effectExtent l="0" t="0" r="8890" b="0"/>
                                  <wp:docPr id="1013" name="Picture 10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FA9446" id="_x0000_s1098" type="#_x0000_t202" style="position:absolute;left:0;text-align:left;margin-left:14.5pt;margin-top:66.95pt;width:21.85pt;height:20.25pt;z-index:251657437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">
                <v:textbox>
                  <w:txbxContent>
                    <w:p w14:paraId="74F0D336" w14:textId="75EF8E52" w:rsidR="004B1524" w:rsidRPr="00124FA5" w:rsidRDefault="004B1524" w:rsidP="000E4A1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2C7F8BD6" wp14:editId="3710B6F5">
                            <wp:extent cx="85725" cy="80776"/>
                            <wp:effectExtent l="0" t="0" r="0" b="0"/>
                            <wp:docPr id="1012" name="Picture 10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1DDCE773" wp14:editId="3EA7E02C">
                            <wp:extent cx="86360" cy="80662"/>
                            <wp:effectExtent l="0" t="0" r="8890" b="0"/>
                            <wp:docPr id="1013" name="Picture 10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40" behindDoc="0" locked="0" layoutInCell="1" allowOverlap="1" wp14:anchorId="616379DE" wp14:editId="2102ED33">
                <wp:simplePos x="0" y="0"/>
                <wp:positionH relativeFrom="column">
                  <wp:posOffset>-96715</wp:posOffset>
                </wp:positionH>
                <wp:positionV relativeFrom="paragraph">
                  <wp:posOffset>650631</wp:posOffset>
                </wp:positionV>
                <wp:extent cx="1151792" cy="254977"/>
                <wp:effectExtent l="0" t="57150" r="0" b="31115"/>
                <wp:wrapNone/>
                <wp:docPr id="302" name="Straight Arrow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51792" cy="2549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6213A1" id="Straight Arrow Connector 302" o:spid="_x0000_s1026" type="#_x0000_t32" style="position:absolute;margin-left:-7.6pt;margin-top:51.25pt;width:90.7pt;height:20.1pt;flip:y;z-index:25165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7439" behindDoc="0" locked="0" layoutInCell="1" allowOverlap="1" wp14:anchorId="242BE2A7" wp14:editId="08527BA6">
                <wp:simplePos x="0" y="0"/>
                <wp:positionH relativeFrom="margin">
                  <wp:posOffset>-392967</wp:posOffset>
                </wp:positionH>
                <wp:positionV relativeFrom="paragraph">
                  <wp:posOffset>785006</wp:posOffset>
                </wp:positionV>
                <wp:extent cx="277495" cy="257175"/>
                <wp:effectExtent l="0" t="0" r="27305" b="28575"/>
                <wp:wrapNone/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CCF4" w14:textId="77777777" w:rsidR="004B1524" w:rsidRPr="00124FA5" w:rsidRDefault="004B1524" w:rsidP="000E4A1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AF8849A" wp14:editId="7B03CD40">
                                  <wp:extent cx="86360" cy="80662"/>
                                  <wp:effectExtent l="0" t="0" r="8890" b="0"/>
                                  <wp:docPr id="1014" name="Picture 10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2BE2A7" id="_x0000_s1099" type="#_x0000_t202" style="position:absolute;left:0;text-align:left;margin-left:-30.95pt;margin-top:61.8pt;width:21.85pt;height:20.25pt;z-index:251657439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ovKAIAAE0EAAAOAAAAZHJzL2Uyb0RvYy54bWysVNtu2zAMfR+wfxD0vjjxkro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">
                <v:textbox>
                  <w:txbxContent>
                    <w:p w14:paraId="2EFCCCF4" w14:textId="77777777" w:rsidR="004B1524" w:rsidRPr="00124FA5" w:rsidRDefault="004B1524" w:rsidP="000E4A1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AF8849A" wp14:editId="7B03CD40">
                            <wp:extent cx="86360" cy="80662"/>
                            <wp:effectExtent l="0" t="0" r="8890" b="0"/>
                            <wp:docPr id="1014" name="Picture 10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0108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8F0108">
        <w:rPr>
          <w:rFonts w:asciiTheme="majorHAnsi" w:eastAsiaTheme="majorEastAsia" w:hAnsiTheme="majorHAnsi" w:cstheme="majorBidi"/>
          <w:sz w:val="32"/>
          <w:szCs w:val="32"/>
        </w:rPr>
        <w:t xml:space="preserve"> Record</w:t>
      </w:r>
      <w:r w:rsidR="002D327C">
        <w:rPr>
          <w:rFonts w:asciiTheme="majorHAnsi" w:eastAsiaTheme="majorEastAsia" w:hAnsiTheme="majorHAnsi" w:cstheme="majorBidi"/>
          <w:sz w:val="32"/>
          <w:szCs w:val="32"/>
        </w:rPr>
        <w:t>s</w:t>
      </w:r>
      <w:r w:rsidR="008F0108">
        <w:rPr>
          <w:rFonts w:asciiTheme="majorHAnsi" w:eastAsiaTheme="majorEastAsia" w:hAnsiTheme="majorHAnsi" w:cstheme="majorBidi"/>
          <w:sz w:val="32"/>
          <w:szCs w:val="32"/>
        </w:rPr>
        <w:t>: My Patients</w: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264D7BA" w14:textId="10F00A1D" w:rsidR="008F0108" w:rsidRDefault="008F0108" w:rsidP="00053576">
      <w:pPr>
        <w:pStyle w:val="Heading1"/>
        <w:jc w:val="center"/>
        <w:rPr>
          <w:color w:val="auto"/>
        </w:rPr>
      </w:pPr>
    </w:p>
    <w:tbl>
      <w:tblPr>
        <w:tblStyle w:val="GridTable4-Accent1"/>
        <w:tblpPr w:leftFromText="180" w:rightFromText="180" w:vertAnchor="text" w:horzAnchor="margin" w:tblpXSpec="center" w:tblpY="1398"/>
        <w:tblW w:w="0" w:type="auto"/>
        <w:tblLook w:val="04A0" w:firstRow="1" w:lastRow="0" w:firstColumn="1" w:lastColumn="0" w:noHBand="0" w:noVBand="1"/>
      </w:tblPr>
      <w:tblGrid>
        <w:gridCol w:w="1925"/>
        <w:gridCol w:w="2689"/>
        <w:gridCol w:w="2368"/>
        <w:gridCol w:w="2368"/>
      </w:tblGrid>
      <w:tr w:rsidR="002D29C3" w14:paraId="29C4904D" w14:textId="165F7689" w:rsidTr="002D29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5FABE3C5" w14:textId="77777777" w:rsidR="002D29C3" w:rsidRDefault="002D29C3" w:rsidP="009C23D7">
            <w:pPr>
              <w:jc w:val="center"/>
            </w:pPr>
          </w:p>
        </w:tc>
        <w:tc>
          <w:tcPr>
            <w:tcW w:w="2689" w:type="dxa"/>
          </w:tcPr>
          <w:p w14:paraId="604DF533" w14:textId="1837CCDD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526468EF" w14:textId="77777777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67532981" w14:textId="77777777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765DF655" w14:textId="5522EDFB" w:rsidTr="002D29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74E0AD97" w14:textId="5E7437F4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earch Bar</w:t>
            </w:r>
            <w:r w:rsidRPr="00124FA5">
              <w:t>:</w:t>
            </w:r>
          </w:p>
        </w:tc>
        <w:tc>
          <w:tcPr>
            <w:tcW w:w="2689" w:type="dxa"/>
          </w:tcPr>
          <w:p w14:paraId="6A706EF7" w14:textId="31ECEF8C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Type a patient’s name </w:t>
            </w:r>
            <w:r w:rsidR="00862EA0">
              <w:t>or MR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R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862EA0">
              <w:t xml:space="preserve"> </w:t>
            </w:r>
            <w:r>
              <w:t>in the search bar to find their record</w:t>
            </w:r>
            <w:r w:rsidR="00862EA0">
              <w:t>.</w:t>
            </w:r>
          </w:p>
        </w:tc>
        <w:tc>
          <w:tcPr>
            <w:tcW w:w="2368" w:type="dxa"/>
          </w:tcPr>
          <w:p w14:paraId="35091FF7" w14:textId="4ED11BE9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3.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 Selection: </w:t>
            </w:r>
          </w:p>
        </w:tc>
        <w:tc>
          <w:tcPr>
            <w:tcW w:w="2368" w:type="dxa"/>
          </w:tcPr>
          <w:p w14:paraId="381092F2" w14:textId="4D1253DE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 a patient record to continue towards the dispensing process</w:t>
            </w:r>
            <w:r w:rsidR="00862EA0">
              <w:t>.</w:t>
            </w:r>
          </w:p>
        </w:tc>
      </w:tr>
      <w:tr w:rsidR="002D29C3" w14:paraId="26F98B47" w14:textId="5C96F3A0" w:rsidTr="002D29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0DC01DB5" w14:textId="21BEA133" w:rsidR="002D29C3" w:rsidRPr="00FC2CE9" w:rsidRDefault="002D29C3" w:rsidP="002D29C3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Filter</w:t>
            </w:r>
            <w:r w:rsidRPr="00124FA5">
              <w:t>:</w:t>
            </w:r>
          </w:p>
        </w:tc>
        <w:tc>
          <w:tcPr>
            <w:tcW w:w="2689" w:type="dxa"/>
          </w:tcPr>
          <w:p w14:paraId="1E4061ED" w14:textId="34A6BEEC" w:rsidR="002D29C3" w:rsidRPr="00FC2CE9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drop-down</w:t>
            </w:r>
            <w:r w:rsidR="00C96D8C">
              <w:t xml:space="preserve"> menu</w:t>
            </w:r>
            <w:r>
              <w:t xml:space="preserve"> to choose from a list: my patients and active patients</w:t>
            </w:r>
            <w:r w:rsidR="00862EA0">
              <w:t>.</w:t>
            </w:r>
          </w:p>
        </w:tc>
        <w:tc>
          <w:tcPr>
            <w:tcW w:w="2368" w:type="dxa"/>
          </w:tcPr>
          <w:p w14:paraId="0C626645" w14:textId="4F62A992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4. Remove Assignment</w:t>
            </w:r>
            <w:r w:rsidR="00C41332">
              <w:rPr>
                <w:b/>
              </w:rPr>
              <w:t xml:space="preserve"> </w:t>
            </w:r>
            <w:r w:rsidRPr="002D29C3">
              <w:rPr>
                <w:b/>
              </w:rPr>
              <w:t>/ Assign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 to Me</w:t>
            </w:r>
            <w:r w:rsidR="00A53486">
              <w:rPr>
                <w:b/>
              </w:rPr>
              <w:t>:</w:t>
            </w:r>
          </w:p>
        </w:tc>
        <w:tc>
          <w:tcPr>
            <w:tcW w:w="2368" w:type="dxa"/>
          </w:tcPr>
          <w:p w14:paraId="13E3D0B9" w14:textId="07B1A737" w:rsidR="00B63C4C" w:rsidRDefault="002D29C3" w:rsidP="00373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e </w:t>
            </w:r>
            <w:r w:rsidR="00B63C4C">
              <w:t>“-”</w:t>
            </w:r>
            <w:r w:rsidRPr="004656A9">
              <w:rPr>
                <w:b/>
                <w:color w:val="FF0000"/>
                <w:sz w:val="28"/>
              </w:rPr>
              <w:t xml:space="preserve"> </w:t>
            </w:r>
            <w:r>
              <w:t>button to remove a patient from “</w:t>
            </w:r>
            <w:r w:rsidRPr="009C23D7">
              <w:rPr>
                <w:b/>
              </w:rPr>
              <w:t>My Patients</w:t>
            </w:r>
            <w:r w:rsidR="00B63C4C">
              <w:rPr>
                <w:b/>
              </w:rPr>
              <w:t>.</w:t>
            </w:r>
            <w:r>
              <w:t>”</w:t>
            </w:r>
          </w:p>
          <w:p w14:paraId="260D1D10" w14:textId="69F01565" w:rsidR="002D29C3" w:rsidRDefault="00373F4A" w:rsidP="00373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B63C4C">
              <w:t>U</w:t>
            </w:r>
            <w:r w:rsidR="002D29C3">
              <w:t xml:space="preserve">se the </w:t>
            </w:r>
            <w:r w:rsidR="00B63C4C">
              <w:t>“+”</w:t>
            </w:r>
            <w:r w:rsidR="002D29C3">
              <w:t xml:space="preserve"> button to assign a patient to “</w:t>
            </w:r>
            <w:r w:rsidR="002D29C3" w:rsidRPr="009C23D7">
              <w:rPr>
                <w:b/>
              </w:rPr>
              <w:t>My Patients</w:t>
            </w:r>
            <w:r>
              <w:rPr>
                <w:b/>
              </w:rPr>
              <w:t>.</w:t>
            </w:r>
            <w:r w:rsidR="00B46B01">
              <w:t>”</w:t>
            </w:r>
          </w:p>
        </w:tc>
      </w:tr>
    </w:tbl>
    <w:p w14:paraId="3D58A1EA" w14:textId="0DA18777" w:rsidR="00AE575B" w:rsidRPr="00260A7F" w:rsidRDefault="007026BE" w:rsidP="00A65587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59" behindDoc="0" locked="0" layoutInCell="1" allowOverlap="1" wp14:anchorId="08D6A505" wp14:editId="5F5E32AB">
                <wp:simplePos x="0" y="0"/>
                <wp:positionH relativeFrom="margin">
                  <wp:align>left</wp:align>
                </wp:positionH>
                <wp:positionV relativeFrom="paragraph">
                  <wp:posOffset>587905</wp:posOffset>
                </wp:positionV>
                <wp:extent cx="3582035" cy="301625"/>
                <wp:effectExtent l="0" t="0" r="0" b="3175"/>
                <wp:wrapSquare wrapText="bothSides"/>
                <wp:docPr id="5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101B9" w14:textId="3BCE76F7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0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5 Details</w:t>
                            </w:r>
                          </w:p>
                          <w:p w14:paraId="2A3C052D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6A505" id="_x0000_s1100" type="#_x0000_t202" style="position:absolute;margin-left:0;margin-top:46.3pt;width:282.05pt;height:23.75pt;z-index:25165755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" stroked="f">
                <v:textbox>
                  <w:txbxContent>
                    <w:p w14:paraId="61D101B9" w14:textId="3BCE76F7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0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5 Details</w:t>
                      </w:r>
                    </w:p>
                    <w:p w14:paraId="2A3C052D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8F0108">
        <w:br w:type="page"/>
      </w:r>
    </w:p>
    <w:p w14:paraId="641905C6" w14:textId="1453F2ED" w:rsidR="008817BC" w:rsidRDefault="008723E0" w:rsidP="008817BC">
      <w:pPr>
        <w:pStyle w:val="Heading1"/>
        <w:jc w:val="center"/>
        <w:rPr>
          <w:color w:val="auto"/>
        </w:rPr>
      </w:pPr>
      <w:bookmarkStart w:id="0" w:name="_Hlk66606507"/>
      <w:r>
        <w:rPr>
          <w:noProof/>
        </w:rPr>
        <w:lastRenderedPageBreak/>
        <w:drawing>
          <wp:anchor distT="0" distB="0" distL="114300" distR="114300" simplePos="0" relativeHeight="251657219" behindDoc="0" locked="0" layoutInCell="1" allowOverlap="1" wp14:anchorId="490CEF0F" wp14:editId="3BCAC022">
            <wp:simplePos x="0" y="0"/>
            <wp:positionH relativeFrom="margin">
              <wp:align>right</wp:align>
            </wp:positionH>
            <wp:positionV relativeFrom="page">
              <wp:posOffset>1224280</wp:posOffset>
            </wp:positionV>
            <wp:extent cx="5943600" cy="3176270"/>
            <wp:effectExtent l="0" t="0" r="0" b="5080"/>
            <wp:wrapSquare wrapText="bothSides"/>
            <wp:docPr id="459" name="Picture 45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 descr="Graphical user interfac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472" behindDoc="0" locked="0" layoutInCell="1" allowOverlap="1" wp14:anchorId="00081EC6" wp14:editId="6C39B569">
                <wp:simplePos x="0" y="0"/>
                <wp:positionH relativeFrom="margin">
                  <wp:align>right</wp:align>
                </wp:positionH>
                <wp:positionV relativeFrom="paragraph">
                  <wp:posOffset>3222625</wp:posOffset>
                </wp:positionV>
                <wp:extent cx="278130" cy="266700"/>
                <wp:effectExtent l="0" t="0" r="26670" b="19050"/>
                <wp:wrapNone/>
                <wp:docPr id="4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0D2F0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1EC6" id="_x0000_s1101" type="#_x0000_t202" style="position:absolute;left:0;text-align:left;margin-left:-29.3pt;margin-top:253.75pt;width:21.9pt;height:21pt;z-index:25165747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">
                <v:textbox>
                  <w:txbxContent>
                    <w:p w14:paraId="6F90D2F0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473" behindDoc="0" locked="0" layoutInCell="1" allowOverlap="1" wp14:anchorId="5C290C1D" wp14:editId="7CF16DE9">
                <wp:simplePos x="0" y="0"/>
                <wp:positionH relativeFrom="column">
                  <wp:posOffset>3505199</wp:posOffset>
                </wp:positionH>
                <wp:positionV relativeFrom="paragraph">
                  <wp:posOffset>3248025</wp:posOffset>
                </wp:positionV>
                <wp:extent cx="2133600" cy="95250"/>
                <wp:effectExtent l="19050" t="76200" r="19050" b="19050"/>
                <wp:wrapNone/>
                <wp:docPr id="351" name="Straight Arrow Connector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3360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410E0" id="Straight Arrow Connector 351" o:spid="_x0000_s1026" type="#_x0000_t32" style="position:absolute;margin-left:276pt;margin-top:255.75pt;width:168pt;height:7.5pt;flip:x y;z-index:2516574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469" behindDoc="0" locked="0" layoutInCell="1" allowOverlap="1" wp14:anchorId="144C38F5" wp14:editId="55126BB8">
                <wp:simplePos x="0" y="0"/>
                <wp:positionH relativeFrom="column">
                  <wp:posOffset>5634355</wp:posOffset>
                </wp:positionH>
                <wp:positionV relativeFrom="paragraph">
                  <wp:posOffset>1758950</wp:posOffset>
                </wp:positionV>
                <wp:extent cx="278130" cy="257810"/>
                <wp:effectExtent l="0" t="0" r="26670" b="27940"/>
                <wp:wrapNone/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94656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C38F5" id="_x0000_s1102" type="#_x0000_t202" style="position:absolute;left:0;text-align:left;margin-left:443.65pt;margin-top:138.5pt;width:21.9pt;height:20.3pt;z-index:2516574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">
                <v:textbox>
                  <w:txbxContent>
                    <w:p w14:paraId="21F94656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470" behindDoc="0" locked="0" layoutInCell="1" allowOverlap="1" wp14:anchorId="42486B97" wp14:editId="3EBB5739">
                <wp:simplePos x="0" y="0"/>
                <wp:positionH relativeFrom="column">
                  <wp:posOffset>5124450</wp:posOffset>
                </wp:positionH>
                <wp:positionV relativeFrom="paragraph">
                  <wp:posOffset>1895475</wp:posOffset>
                </wp:positionV>
                <wp:extent cx="476250" cy="1162050"/>
                <wp:effectExtent l="38100" t="0" r="19050" b="95250"/>
                <wp:wrapNone/>
                <wp:docPr id="418" name="Connector: Elbow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0" cy="1162050"/>
                        </a:xfrm>
                        <a:prstGeom prst="bentConnector3">
                          <a:avLst>
                            <a:gd name="adj1" fmla="val 552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614A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18" o:spid="_x0000_s1026" type="#_x0000_t34" style="position:absolute;margin-left:403.5pt;margin-top:149.25pt;width:37.5pt;height:91.5pt;flip:x;z-index:2516574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" adj="11925" strokecolor="black [3200]" strokeweight=".5pt">
                <v:stroke endarrow="block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468" behindDoc="0" locked="0" layoutInCell="1" allowOverlap="1" wp14:anchorId="2746594E" wp14:editId="340DF655">
                <wp:simplePos x="0" y="0"/>
                <wp:positionH relativeFrom="column">
                  <wp:posOffset>5027930</wp:posOffset>
                </wp:positionH>
                <wp:positionV relativeFrom="paragraph">
                  <wp:posOffset>862965</wp:posOffset>
                </wp:positionV>
                <wp:extent cx="614045" cy="1029970"/>
                <wp:effectExtent l="38100" t="76200" r="14605" b="36830"/>
                <wp:wrapNone/>
                <wp:docPr id="419" name="Connector: Elbow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14045" cy="102997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644F5" id="Connector: Elbow 419" o:spid="_x0000_s1026" type="#_x0000_t34" style="position:absolute;margin-left:395.9pt;margin-top:67.95pt;width:48.35pt;height:81.1pt;flip:x y;z-index:251657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" strokecolor="black [3200]" strokeweight=".5pt">
                <v:stroke endarrow="block"/>
              </v:shape>
            </w:pict>
          </mc:Fallback>
        </mc:AlternateContent>
      </w:r>
      <w:r w:rsidR="008817BC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66" behindDoc="0" locked="0" layoutInCell="1" allowOverlap="1" wp14:anchorId="4F71B52F" wp14:editId="16AFDF71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C1E535" id="Rectangle 268" o:spid="_x0000_s1026" style="position:absolute;margin-left:0;margin-top:-72.05pt;width:626.25pt;height:34.5pt;z-index:25165746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1kOVN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8817BC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 xml:space="preserve"> Recor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>: Add Patient</w:t>
      </w:r>
    </w:p>
    <w:bookmarkEnd w:id="0"/>
    <w:p w14:paraId="2EFF781D" w14:textId="739B2B50" w:rsidR="008817BC" w:rsidRDefault="0054433A" w:rsidP="008817BC">
      <w:r>
        <w:rPr>
          <w:noProof/>
        </w:rPr>
        <mc:AlternateContent>
          <mc:Choice Requires="wps">
            <w:drawing>
              <wp:anchor distT="0" distB="0" distL="114300" distR="114300" simplePos="0" relativeHeight="251657467" behindDoc="0" locked="0" layoutInCell="1" allowOverlap="1" wp14:anchorId="4163A81D" wp14:editId="741BAD3E">
                <wp:simplePos x="0" y="0"/>
                <wp:positionH relativeFrom="margin">
                  <wp:align>center</wp:align>
                </wp:positionH>
                <wp:positionV relativeFrom="paragraph">
                  <wp:posOffset>3234690</wp:posOffset>
                </wp:positionV>
                <wp:extent cx="6248400" cy="781050"/>
                <wp:effectExtent l="0" t="0" r="0" b="0"/>
                <wp:wrapNone/>
                <wp:docPr id="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C2289" w14:textId="25AA44BE" w:rsidR="004B1524" w:rsidRPr="00E85CDC" w:rsidRDefault="004B1524" w:rsidP="008817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add patient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create a new patient by filling in the patient demographic information a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lick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ng sa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63A81D" id="_x0000_s1103" type="#_x0000_t202" style="position:absolute;margin-left:0;margin-top:254.7pt;width:492pt;height:61.5pt;z-index:251657467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" filled="f" stroked="f">
                <v:textbox style="mso-fit-shape-to-text:t">
                  <w:txbxContent>
                    <w:p w14:paraId="730C2289" w14:textId="25AA44BE" w:rsidR="004B1524" w:rsidRPr="00E85CDC" w:rsidRDefault="004B1524" w:rsidP="008817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6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add patient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create a new patient by filling in the patient demographic information and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click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ng sav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657471" behindDoc="0" locked="0" layoutInCell="1" allowOverlap="1" wp14:anchorId="3FD3C922" wp14:editId="64D21064">
                <wp:simplePos x="0" y="0"/>
                <wp:positionH relativeFrom="column">
                  <wp:posOffset>-1362075</wp:posOffset>
                </wp:positionH>
                <wp:positionV relativeFrom="paragraph">
                  <wp:posOffset>6864350</wp:posOffset>
                </wp:positionV>
                <wp:extent cx="278130" cy="257810"/>
                <wp:effectExtent l="0" t="0" r="26670" b="2794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5E50C" w14:textId="77777777" w:rsidR="004B1524" w:rsidRPr="00124FA5" w:rsidRDefault="004B1524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D3C922" id="_x0000_s1104" type="#_x0000_t202" style="position:absolute;margin-left:-107.25pt;margin-top:540.5pt;width:21.9pt;height:20.3pt;z-index:2516574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">
                <v:textbox>
                  <w:txbxContent>
                    <w:p w14:paraId="3395E50C" w14:textId="77777777" w:rsidR="004B1524" w:rsidRPr="00124FA5" w:rsidRDefault="004B1524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9AFBBB1" w14:textId="77777777" w:rsidR="008817BC" w:rsidRDefault="008817BC" w:rsidP="008817BC"/>
    <w:p w14:paraId="05C02FE6" w14:textId="251F9A67" w:rsidR="008817BC" w:rsidRDefault="008817BC" w:rsidP="008817BC"/>
    <w:p w14:paraId="38FA3FAE" w14:textId="46B0D3E3" w:rsidR="008817BC" w:rsidRDefault="007026BE" w:rsidP="008817BC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0" behindDoc="0" locked="0" layoutInCell="1" allowOverlap="1" wp14:anchorId="1F462C13" wp14:editId="69CBC9AE">
                <wp:simplePos x="0" y="0"/>
                <wp:positionH relativeFrom="margin">
                  <wp:posOffset>894004</wp:posOffset>
                </wp:positionH>
                <wp:positionV relativeFrom="paragraph">
                  <wp:posOffset>99960</wp:posOffset>
                </wp:positionV>
                <wp:extent cx="3582035" cy="301625"/>
                <wp:effectExtent l="0" t="0" r="0" b="3175"/>
                <wp:wrapSquare wrapText="bothSides"/>
                <wp:docPr id="5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87149" w14:textId="322426F6" w:rsidR="004B1524" w:rsidRDefault="004B1524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1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6 Details</w:t>
                            </w:r>
                          </w:p>
                          <w:p w14:paraId="00DECC6C" w14:textId="77777777" w:rsidR="004B1524" w:rsidRDefault="004B1524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2C13" id="_x0000_s1105" type="#_x0000_t202" style="position:absolute;margin-left:70.4pt;margin-top:7.85pt;width:282.05pt;height:23.75pt;z-index:251657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" stroked="f">
                <v:textbox>
                  <w:txbxContent>
                    <w:p w14:paraId="2AB87149" w14:textId="322426F6" w:rsidR="004B1524" w:rsidRDefault="004B1524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1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6 Details</w:t>
                      </w:r>
                    </w:p>
                    <w:p w14:paraId="00DECC6C" w14:textId="77777777" w:rsidR="004B1524" w:rsidRDefault="004B1524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07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8817BC" w14:paraId="0589223B" w14:textId="77777777" w:rsidTr="007026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AD7B5E7" w14:textId="15E9D584" w:rsidR="008817BC" w:rsidRDefault="008817BC" w:rsidP="009B6CE2">
            <w:pPr>
              <w:jc w:val="center"/>
            </w:pPr>
          </w:p>
        </w:tc>
        <w:tc>
          <w:tcPr>
            <w:tcW w:w="3960" w:type="dxa"/>
          </w:tcPr>
          <w:p w14:paraId="006A353D" w14:textId="77777777" w:rsidR="008817BC" w:rsidRDefault="008817BC" w:rsidP="009B6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817BC" w14:paraId="275436FF" w14:textId="77777777" w:rsidTr="00702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8F2E655" w14:textId="0D198D9C" w:rsidR="008817BC" w:rsidRDefault="008817BC" w:rsidP="009B6CE2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124FA5">
              <w:t>:</w:t>
            </w:r>
          </w:p>
        </w:tc>
        <w:tc>
          <w:tcPr>
            <w:tcW w:w="3960" w:type="dxa"/>
          </w:tcPr>
          <w:p w14:paraId="197B395C" w14:textId="5EBB2026" w:rsidR="008817BC" w:rsidRDefault="008817BC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E33A4">
              <w:t xml:space="preserve">Input new patient </w:t>
            </w:r>
            <w:r>
              <w:t>demographics</w:t>
            </w:r>
            <w:r w:rsidR="00862EA0">
              <w:t>.</w:t>
            </w:r>
          </w:p>
        </w:tc>
      </w:tr>
      <w:tr w:rsidR="008817BC" w14:paraId="2AA532E2" w14:textId="77777777" w:rsidTr="007026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CE8D6E" w14:textId="77777777" w:rsidR="008817BC" w:rsidRPr="00FC2CE9" w:rsidRDefault="008817BC" w:rsidP="009B6CE2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ave</w:t>
            </w:r>
            <w:r w:rsidRPr="00124FA5">
              <w:t>:</w:t>
            </w:r>
          </w:p>
        </w:tc>
        <w:tc>
          <w:tcPr>
            <w:tcW w:w="3960" w:type="dxa"/>
          </w:tcPr>
          <w:p w14:paraId="6314A906" w14:textId="12CD30F7" w:rsidR="008817BC" w:rsidRPr="00FC2CE9" w:rsidRDefault="008817BC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E33A4">
              <w:t xml:space="preserve">Use this button to create </w:t>
            </w:r>
            <w:r w:rsidR="007B07CE">
              <w:t>a</w:t>
            </w:r>
            <w:r>
              <w:t xml:space="preserve"> </w:t>
            </w:r>
            <w:r w:rsidRPr="001E33A4">
              <w:t>new patient record and exit</w:t>
            </w:r>
            <w:r>
              <w:t xml:space="preserve"> </w:t>
            </w:r>
            <w:r w:rsidRPr="001E33A4">
              <w:t>screen</w:t>
            </w:r>
            <w:r w:rsidR="00862EA0">
              <w:t>.</w:t>
            </w:r>
          </w:p>
        </w:tc>
      </w:tr>
    </w:tbl>
    <w:p w14:paraId="6E79325E" w14:textId="6635DB9D" w:rsidR="008817BC" w:rsidRDefault="008817BC" w:rsidP="008817BC"/>
    <w:p w14:paraId="3A8E3B1B" w14:textId="2A62C6B6" w:rsidR="008817BC" w:rsidRDefault="008817BC" w:rsidP="008817BC"/>
    <w:p w14:paraId="7D7E577E" w14:textId="77777777" w:rsidR="008817BC" w:rsidRDefault="008817BC" w:rsidP="008817BC"/>
    <w:p w14:paraId="72EF710F" w14:textId="77777777" w:rsidR="008817BC" w:rsidRDefault="008817BC" w:rsidP="008817BC"/>
    <w:p w14:paraId="66D1490E" w14:textId="77777777" w:rsidR="008817BC" w:rsidRDefault="008817BC" w:rsidP="008817BC"/>
    <w:p w14:paraId="05EC7AA0" w14:textId="77777777" w:rsidR="008817BC" w:rsidRDefault="008817BC" w:rsidP="008817BC"/>
    <w:p w14:paraId="6BD7AEEF" w14:textId="77777777" w:rsidR="008817BC" w:rsidRDefault="008817BC" w:rsidP="00260A7F">
      <w:pPr>
        <w:pStyle w:val="Heading1"/>
        <w:jc w:val="center"/>
        <w:rPr>
          <w:color w:val="auto"/>
        </w:rPr>
      </w:pPr>
    </w:p>
    <w:p w14:paraId="71A68B6E" w14:textId="77777777" w:rsidR="008817BC" w:rsidRDefault="008817BC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03242B2" w14:textId="739BFF85" w:rsidR="00E713EE" w:rsidRPr="00AE7EF7" w:rsidRDefault="000A6530" w:rsidP="00AE7EF7">
      <w:pPr>
        <w:pStyle w:val="Heading1"/>
        <w:jc w:val="center"/>
        <w:rPr>
          <w:color w:val="auto"/>
        </w:rPr>
      </w:pPr>
      <w:r w:rsidRPr="00AE7EF7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657365" behindDoc="0" locked="0" layoutInCell="1" allowOverlap="1" wp14:anchorId="2B821377" wp14:editId="4A0513FE">
                <wp:simplePos x="0" y="0"/>
                <wp:positionH relativeFrom="margin">
                  <wp:align>right</wp:align>
                </wp:positionH>
                <wp:positionV relativeFrom="paragraph">
                  <wp:posOffset>1066799</wp:posOffset>
                </wp:positionV>
                <wp:extent cx="762000" cy="66675"/>
                <wp:effectExtent l="0" t="57150" r="19050" b="28575"/>
                <wp:wrapNone/>
                <wp:docPr id="190" name="Straight Arrow Connector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0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81C917" id="Straight Arrow Connector 190" o:spid="_x0000_s1026" type="#_x0000_t32" style="position:absolute;margin-left:8.8pt;margin-top:84pt;width:60pt;height:5.25pt;flip:x y;z-index:251657365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color w:val="auto"/>
        </w:rPr>
        <w:drawing>
          <wp:anchor distT="0" distB="0" distL="114300" distR="114300" simplePos="0" relativeHeight="251657220" behindDoc="0" locked="0" layoutInCell="1" allowOverlap="1" wp14:anchorId="4CFEF1E6" wp14:editId="3FDCD3CF">
            <wp:simplePos x="0" y="0"/>
            <wp:positionH relativeFrom="margin">
              <wp:align>right</wp:align>
            </wp:positionH>
            <wp:positionV relativeFrom="page">
              <wp:posOffset>1238250</wp:posOffset>
            </wp:positionV>
            <wp:extent cx="5943600" cy="3157855"/>
            <wp:effectExtent l="0" t="0" r="0" b="4445"/>
            <wp:wrapSquare wrapText="bothSides"/>
            <wp:docPr id="448" name="Picture 448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 descr="Calendar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64" behindDoc="0" locked="0" layoutInCell="1" allowOverlap="1" wp14:anchorId="49DF2BF8" wp14:editId="15B6928E">
                <wp:simplePos x="0" y="0"/>
                <wp:positionH relativeFrom="column">
                  <wp:posOffset>5410199</wp:posOffset>
                </wp:positionH>
                <wp:positionV relativeFrom="paragraph">
                  <wp:posOffset>571500</wp:posOffset>
                </wp:positionV>
                <wp:extent cx="533400" cy="95250"/>
                <wp:effectExtent l="19050" t="57150" r="19050" b="19050"/>
                <wp:wrapNone/>
                <wp:docPr id="183" name="Straight Arrow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9E184" id="Straight Arrow Connector 183" o:spid="_x0000_s1026" type="#_x0000_t32" style="position:absolute;margin-left:426pt;margin-top:45pt;width:42pt;height:7.5pt;flip:x y;z-index:2516573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67" behindDoc="0" locked="0" layoutInCell="1" allowOverlap="1" wp14:anchorId="7BD33629" wp14:editId="182109B6">
                <wp:simplePos x="0" y="0"/>
                <wp:positionH relativeFrom="column">
                  <wp:posOffset>-209550</wp:posOffset>
                </wp:positionH>
                <wp:positionV relativeFrom="paragraph">
                  <wp:posOffset>676274</wp:posOffset>
                </wp:positionV>
                <wp:extent cx="1657350" cy="142875"/>
                <wp:effectExtent l="0" t="57150" r="19050" b="2857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573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7E861B" id="Straight Arrow Connector 202" o:spid="_x0000_s1026" type="#_x0000_t32" style="position:absolute;margin-left:-16.5pt;margin-top:53.25pt;width:130.5pt;height:11.25pt;flip:y;z-index:251657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10" behindDoc="0" locked="0" layoutInCell="1" allowOverlap="1" wp14:anchorId="352FCB68" wp14:editId="467E4077">
                <wp:simplePos x="0" y="0"/>
                <wp:positionH relativeFrom="rightMargin">
                  <wp:posOffset>-6447790</wp:posOffset>
                </wp:positionH>
                <wp:positionV relativeFrom="paragraph">
                  <wp:posOffset>695960</wp:posOffset>
                </wp:positionV>
                <wp:extent cx="278130" cy="257810"/>
                <wp:effectExtent l="0" t="0" r="26670" b="27940"/>
                <wp:wrapNone/>
                <wp:docPr id="1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F307E0" w14:textId="77777777" w:rsidR="004B1524" w:rsidRPr="00124FA5" w:rsidRDefault="004B1524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FCB68" id="_x0000_s1106" type="#_x0000_t202" style="position:absolute;left:0;text-align:left;margin-left:-507.7pt;margin-top:54.8pt;width:21.9pt;height:20.3pt;z-index:25165731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">
                <v:textbox>
                  <w:txbxContent>
                    <w:p w14:paraId="7AF307E0" w14:textId="77777777" w:rsidR="004B1524" w:rsidRPr="00124FA5" w:rsidRDefault="004B1524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09" behindDoc="0" locked="0" layoutInCell="1" allowOverlap="1" wp14:anchorId="0ABBD50C" wp14:editId="747BFBA8">
                <wp:simplePos x="0" y="0"/>
                <wp:positionH relativeFrom="rightMargin">
                  <wp:align>left</wp:align>
                </wp:positionH>
                <wp:positionV relativeFrom="paragraph">
                  <wp:posOffset>1459230</wp:posOffset>
                </wp:positionV>
                <wp:extent cx="278130" cy="257810"/>
                <wp:effectExtent l="0" t="0" r="26670" b="27940"/>
                <wp:wrapNone/>
                <wp:docPr id="1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21203" w14:textId="77777777" w:rsidR="004B1524" w:rsidRPr="00124FA5" w:rsidRDefault="004B1524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BD50C" id="_x0000_s1107" type="#_x0000_t202" style="position:absolute;left:0;text-align:left;margin-left:0;margin-top:114.9pt;width:21.9pt;height:20.3pt;z-index:251657309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">
                <v:textbox>
                  <w:txbxContent>
                    <w:p w14:paraId="58821203" w14:textId="77777777" w:rsidR="004B1524" w:rsidRPr="00124FA5" w:rsidRDefault="004B1524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66" behindDoc="0" locked="0" layoutInCell="1" allowOverlap="1" wp14:anchorId="46C3331C" wp14:editId="5372417C">
                <wp:simplePos x="0" y="0"/>
                <wp:positionH relativeFrom="margin">
                  <wp:align>right</wp:align>
                </wp:positionH>
                <wp:positionV relativeFrom="paragraph">
                  <wp:posOffset>1304924</wp:posOffset>
                </wp:positionV>
                <wp:extent cx="1343025" cy="295275"/>
                <wp:effectExtent l="19050" t="57150" r="28575" b="28575"/>
                <wp:wrapNone/>
                <wp:docPr id="191" name="Straight Arrow Connector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43025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98483B" id="Straight Arrow Connector 191" o:spid="_x0000_s1026" type="#_x0000_t32" style="position:absolute;margin-left:54.55pt;margin-top:102.75pt;width:105.75pt;height:23.25pt;flip:x y;z-index:25165736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08" behindDoc="0" locked="0" layoutInCell="1" allowOverlap="1" wp14:anchorId="225E2E18" wp14:editId="614709C9">
                <wp:simplePos x="0" y="0"/>
                <wp:positionH relativeFrom="rightMargin">
                  <wp:align>left</wp:align>
                </wp:positionH>
                <wp:positionV relativeFrom="paragraph">
                  <wp:posOffset>1014095</wp:posOffset>
                </wp:positionV>
                <wp:extent cx="278130" cy="257810"/>
                <wp:effectExtent l="0" t="0" r="26670" b="27940"/>
                <wp:wrapNone/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9DDD3" w14:textId="77777777" w:rsidR="004B1524" w:rsidRPr="00124FA5" w:rsidRDefault="004B1524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E18" id="_x0000_s1108" type="#_x0000_t202" style="position:absolute;left:0;text-align:left;margin-left:0;margin-top:79.85pt;width:21.9pt;height:20.3pt;z-index:25165730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">
                <v:textbox>
                  <w:txbxContent>
                    <w:p w14:paraId="10F9DDD3" w14:textId="77777777" w:rsidR="004B1524" w:rsidRPr="00124FA5" w:rsidRDefault="004B1524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244" behindDoc="0" locked="0" layoutInCell="1" allowOverlap="1" wp14:anchorId="39459E5B" wp14:editId="7D4F58C1">
                <wp:simplePos x="0" y="0"/>
                <wp:positionH relativeFrom="rightMargin">
                  <wp:align>left</wp:align>
                </wp:positionH>
                <wp:positionV relativeFrom="paragraph">
                  <wp:posOffset>535305</wp:posOffset>
                </wp:positionV>
                <wp:extent cx="278130" cy="257810"/>
                <wp:effectExtent l="0" t="0" r="26670" b="27940"/>
                <wp:wrapNone/>
                <wp:docPr id="3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FAE3C" w14:textId="77777777" w:rsidR="004B1524" w:rsidRPr="00124FA5" w:rsidRDefault="004B1524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59E5B" id="_x0000_s1109" type="#_x0000_t202" style="position:absolute;left:0;text-align:left;margin-left:0;margin-top:42.15pt;width:21.9pt;height:20.3pt;z-index:25165724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">
                <v:textbox>
                  <w:txbxContent>
                    <w:p w14:paraId="5CBFAE3C" w14:textId="77777777" w:rsidR="004B1524" w:rsidRPr="00124FA5" w:rsidRDefault="004B1524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AE7EF7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5" behindDoc="0" locked="0" layoutInCell="1" allowOverlap="1" wp14:anchorId="49F140DD" wp14:editId="680CE42A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BEC17" id="Rectangle 272" o:spid="_x0000_s1026" style="position:absolute;margin-left:0;margin-top:-72.05pt;width:626.25pt;height:34.5pt;z-index:25165728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c/Z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BsSc/Z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82753C">
        <w:rPr>
          <w:color w:val="auto"/>
        </w:rPr>
        <w:t xml:space="preserve">Inventory: </w:t>
      </w:r>
      <w:r w:rsidR="007E4944">
        <w:rPr>
          <w:color w:val="auto"/>
        </w:rPr>
        <w:t xml:space="preserve">Restock </w:t>
      </w:r>
      <w:r w:rsidR="00E713EE" w:rsidRPr="00AE7EF7">
        <w:rPr>
          <w:color w:val="auto"/>
        </w:rPr>
        <w:t>Inventory</w:t>
      </w:r>
    </w:p>
    <w:p w14:paraId="0E69368F" w14:textId="26054A79" w:rsidR="00AE575B" w:rsidRDefault="009C7B5E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657300" behindDoc="0" locked="0" layoutInCell="1" allowOverlap="1" wp14:anchorId="202AD1C7" wp14:editId="519A096E">
                <wp:simplePos x="0" y="0"/>
                <wp:positionH relativeFrom="margin">
                  <wp:posOffset>-247650</wp:posOffset>
                </wp:positionH>
                <wp:positionV relativeFrom="paragraph">
                  <wp:posOffset>3259455</wp:posOffset>
                </wp:positionV>
                <wp:extent cx="6667500" cy="1384299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0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96FBB" w14:textId="4CAB4821" w:rsidR="004B1524" w:rsidRPr="00E85CDC" w:rsidRDefault="004B1524" w:rsidP="00D2763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1" w:name="_Hlk68702819"/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estock inventor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count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choose a report type of either controlled, non-controlled, or narcotic medication.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ou may enter your manual count of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medication in a drawer and flag the medication if it does not match the system count. You can then click the “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Update Inventor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” button when finished to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change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system count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2AD1C7" id="_x0000_s1110" type="#_x0000_t202" style="position:absolute;margin-left:-19.5pt;margin-top:256.65pt;width:525pt;height:109pt;z-index:2516573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" filled="f" stroked="f">
                <v:textbox style="mso-fit-shape-to-text:t">
                  <w:txbxContent>
                    <w:p w14:paraId="76296FBB" w14:textId="4CAB4821" w:rsidR="004B1524" w:rsidRPr="00E85CDC" w:rsidRDefault="004B1524" w:rsidP="00D2763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2" w:name="_Hlk68702819"/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estock inventor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count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choose a report type of either controlled, non-controlled, or narcotic medication.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ou may enter your manual count of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medication in a drawer and flag the medication if it does not match the system count. You can then click the “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Update Inventor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” button when finished to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change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system count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bookmarkEnd w:id="2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E6CB2C" w14:textId="6E49311B" w:rsidR="00AE575B" w:rsidRDefault="00AE575B" w:rsidP="00A65587"/>
    <w:p w14:paraId="1119EBB5" w14:textId="48AA99A1" w:rsidR="00AE575B" w:rsidRDefault="00AE575B" w:rsidP="00A65587"/>
    <w:p w14:paraId="494175E1" w14:textId="577A1988" w:rsidR="00AE575B" w:rsidRDefault="00AE575B" w:rsidP="00A65587"/>
    <w:p w14:paraId="05B01C95" w14:textId="36B1902D" w:rsidR="00AE575B" w:rsidRDefault="007E4944" w:rsidP="00A65587">
      <w:r>
        <w:rPr>
          <w:noProof/>
        </w:rPr>
        <w:drawing>
          <wp:anchor distT="0" distB="0" distL="114300" distR="114300" simplePos="0" relativeHeight="251657610" behindDoc="0" locked="0" layoutInCell="1" allowOverlap="1" wp14:anchorId="19411C66" wp14:editId="1D68A990">
            <wp:simplePos x="0" y="0"/>
            <wp:positionH relativeFrom="margin">
              <wp:posOffset>3558179</wp:posOffset>
            </wp:positionH>
            <wp:positionV relativeFrom="page">
              <wp:posOffset>5591793</wp:posOffset>
            </wp:positionV>
            <wp:extent cx="1362075" cy="1463675"/>
            <wp:effectExtent l="0" t="0" r="9525" b="3175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4944">
        <w:rPr>
          <w:noProof/>
        </w:rPr>
        <w:drawing>
          <wp:anchor distT="0" distB="0" distL="114300" distR="114300" simplePos="0" relativeHeight="251657613" behindDoc="0" locked="0" layoutInCell="1" allowOverlap="1" wp14:anchorId="165A91F2" wp14:editId="533DC2AB">
            <wp:simplePos x="0" y="0"/>
            <wp:positionH relativeFrom="margin">
              <wp:posOffset>197640</wp:posOffset>
            </wp:positionH>
            <wp:positionV relativeFrom="page">
              <wp:posOffset>5642078</wp:posOffset>
            </wp:positionV>
            <wp:extent cx="2268220" cy="1259840"/>
            <wp:effectExtent l="0" t="0" r="0" b="0"/>
            <wp:wrapSquare wrapText="bothSides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GridTable4-Accent1"/>
        <w:tblpPr w:leftFromText="180" w:rightFromText="180" w:vertAnchor="text" w:horzAnchor="margin" w:tblpY="3024"/>
        <w:tblW w:w="0" w:type="auto"/>
        <w:tblLook w:val="04A0" w:firstRow="1" w:lastRow="0" w:firstColumn="1" w:lastColumn="0" w:noHBand="0" w:noVBand="1"/>
      </w:tblPr>
      <w:tblGrid>
        <w:gridCol w:w="1396"/>
        <w:gridCol w:w="3999"/>
        <w:gridCol w:w="1235"/>
        <w:gridCol w:w="2720"/>
      </w:tblGrid>
      <w:tr w:rsidR="002D29C3" w14:paraId="0CE69A34" w14:textId="47AA8726" w:rsidTr="007E4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AD547" w14:textId="77777777" w:rsidR="002D29C3" w:rsidRDefault="002D29C3" w:rsidP="000459BD">
            <w:pPr>
              <w:jc w:val="center"/>
            </w:pPr>
          </w:p>
        </w:tc>
        <w:tc>
          <w:tcPr>
            <w:tcW w:w="3999" w:type="dxa"/>
          </w:tcPr>
          <w:p w14:paraId="2834CE99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235" w:type="dxa"/>
          </w:tcPr>
          <w:p w14:paraId="1B8A531E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20" w:type="dxa"/>
          </w:tcPr>
          <w:p w14:paraId="740FA015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03DD35FF" w14:textId="4DBA8E5F" w:rsidTr="007E4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B66F79" w14:textId="1DE74F0D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 w:rsidR="007E4944">
              <w:t>Update Inventory</w:t>
            </w:r>
            <w:r w:rsidRPr="00124FA5">
              <w:t>:</w:t>
            </w:r>
          </w:p>
        </w:tc>
        <w:tc>
          <w:tcPr>
            <w:tcW w:w="3999" w:type="dxa"/>
          </w:tcPr>
          <w:p w14:paraId="42DF195F" w14:textId="21DB5F13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button to </w:t>
            </w:r>
            <w:r w:rsidR="007E4944">
              <w:t>update the actual count in the drawer to match the system count.</w:t>
            </w:r>
          </w:p>
        </w:tc>
        <w:tc>
          <w:tcPr>
            <w:tcW w:w="1235" w:type="dxa"/>
          </w:tcPr>
          <w:p w14:paraId="1A685613" w14:textId="5E6DAE0B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 xml:space="preserve">3. Count: </w:t>
            </w:r>
          </w:p>
        </w:tc>
        <w:tc>
          <w:tcPr>
            <w:tcW w:w="2720" w:type="dxa"/>
          </w:tcPr>
          <w:p w14:paraId="08F4AEE7" w14:textId="30F79C77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textbox to indicate the actual count for the specified medication</w:t>
            </w:r>
            <w:r w:rsidR="00862EA0">
              <w:t>.</w:t>
            </w:r>
          </w:p>
        </w:tc>
      </w:tr>
      <w:tr w:rsidR="002D29C3" w14:paraId="7ADFE126" w14:textId="5FEB9040" w:rsidTr="007E4944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6D1B00" w14:textId="77777777" w:rsidR="002D29C3" w:rsidRPr="00FC2CE9" w:rsidRDefault="002D29C3" w:rsidP="002D29C3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Action Flag</w:t>
            </w:r>
            <w:r w:rsidRPr="00124FA5">
              <w:t>:</w:t>
            </w:r>
          </w:p>
        </w:tc>
        <w:tc>
          <w:tcPr>
            <w:tcW w:w="3999" w:type="dxa"/>
          </w:tcPr>
          <w:p w14:paraId="6CB1C502" w14:textId="7F5F5C22" w:rsidR="002D29C3" w:rsidRPr="00B43B75" w:rsidRDefault="001438B9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57592" behindDoc="0" locked="0" layoutInCell="1" allowOverlap="1" wp14:anchorId="30936B9A" wp14:editId="0361ED4C">
                  <wp:simplePos x="0" y="0"/>
                  <wp:positionH relativeFrom="column">
                    <wp:posOffset>944245</wp:posOffset>
                  </wp:positionH>
                  <wp:positionV relativeFrom="page">
                    <wp:posOffset>26670</wp:posOffset>
                  </wp:positionV>
                  <wp:extent cx="180975" cy="168910"/>
                  <wp:effectExtent l="0" t="0" r="9525" b="2540"/>
                  <wp:wrapNone/>
                  <wp:docPr id="331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aa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68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29C3" w:rsidRPr="00B43B75">
              <w:t xml:space="preserve">Use this button </w:t>
            </w:r>
            <w:r w:rsidR="00C83D38">
              <w:t>(</w:t>
            </w:r>
            <w:r w:rsidR="002D29C3" w:rsidRPr="00B43B75">
              <w:t xml:space="preserve"> </w:t>
            </w:r>
            <w:r>
              <w:t xml:space="preserve">     ) </w:t>
            </w:r>
            <w:r w:rsidR="002D29C3" w:rsidRPr="00B43B75">
              <w:t>to indicate an error</w:t>
            </w:r>
            <w:r w:rsidR="003D10B8">
              <w:t xml:space="preserve"> </w:t>
            </w:r>
            <w:r w:rsidR="002D29C3" w:rsidRPr="00B43B75">
              <w:t>between the system count and the actual count</w:t>
            </w:r>
            <w:r w:rsidR="002D29C3">
              <w:t>. Flagged medications will appear in red.</w:t>
            </w:r>
          </w:p>
        </w:tc>
        <w:tc>
          <w:tcPr>
            <w:tcW w:w="1235" w:type="dxa"/>
          </w:tcPr>
          <w:p w14:paraId="5E155CBF" w14:textId="7C3332D9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  <w:bCs/>
              </w:rPr>
              <w:t>4. Report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2D29C3">
              <w:rPr>
                <w:b/>
                <w:bCs/>
              </w:rPr>
              <w:t xml:space="preserve"> Type:</w:t>
            </w:r>
          </w:p>
        </w:tc>
        <w:tc>
          <w:tcPr>
            <w:tcW w:w="2720" w:type="dxa"/>
          </w:tcPr>
          <w:p w14:paraId="6B09D4DE" w14:textId="781AB7C7" w:rsidR="002D29C3" w:rsidRPr="00B43B75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 menu to select the type of medication you w</w:t>
            </w:r>
            <w:r w:rsidR="00ED1930">
              <w:t>ish</w:t>
            </w:r>
            <w:r>
              <w:t xml:space="preserve"> to view</w:t>
            </w:r>
            <w:r w:rsidR="00862EA0">
              <w:t>.</w:t>
            </w:r>
          </w:p>
        </w:tc>
      </w:tr>
    </w:tbl>
    <w:p w14:paraId="6021422E" w14:textId="49A8C799" w:rsidR="009C7B5E" w:rsidRDefault="009C7B5E" w:rsidP="00A65587"/>
    <w:p w14:paraId="151184A6" w14:textId="2866AD40" w:rsidR="00735095" w:rsidRDefault="00735095" w:rsidP="00C232EB">
      <w:pPr>
        <w:pStyle w:val="Heading1"/>
        <w:jc w:val="center"/>
        <w:rPr>
          <w:color w:val="auto"/>
        </w:rPr>
      </w:pPr>
    </w:p>
    <w:p w14:paraId="7DC593EC" w14:textId="4C9D9C38" w:rsidR="00735095" w:rsidRPr="003E7CEC" w:rsidRDefault="00E73AC4" w:rsidP="003E7CEC">
      <w:r w:rsidRPr="007E4944">
        <w:rPr>
          <w:noProof/>
        </w:rPr>
        <w:drawing>
          <wp:anchor distT="0" distB="0" distL="114300" distR="114300" simplePos="0" relativeHeight="251657612" behindDoc="0" locked="0" layoutInCell="1" allowOverlap="1" wp14:anchorId="0B943C32" wp14:editId="5ED9218C">
            <wp:simplePos x="0" y="0"/>
            <wp:positionH relativeFrom="column">
              <wp:posOffset>4400109</wp:posOffset>
            </wp:positionH>
            <wp:positionV relativeFrom="paragraph">
              <wp:posOffset>775866</wp:posOffset>
            </wp:positionV>
            <wp:extent cx="228600" cy="190500"/>
            <wp:effectExtent l="0" t="0" r="0" b="0"/>
            <wp:wrapSquare wrapText="bothSides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4944" w:rsidRPr="007E4944">
        <w:rPr>
          <w:noProof/>
        </w:rPr>
        <mc:AlternateContent>
          <mc:Choice Requires="wps">
            <w:drawing>
              <wp:anchor distT="0" distB="0" distL="114300" distR="114300" simplePos="0" relativeHeight="251657611" behindDoc="0" locked="0" layoutInCell="1" allowOverlap="1" wp14:anchorId="15B8B4B2" wp14:editId="4AE8E6C1">
                <wp:simplePos x="0" y="0"/>
                <wp:positionH relativeFrom="column">
                  <wp:posOffset>3252470</wp:posOffset>
                </wp:positionH>
                <wp:positionV relativeFrom="paragraph">
                  <wp:posOffset>525728</wp:posOffset>
                </wp:positionV>
                <wp:extent cx="2895600" cy="533400"/>
                <wp:effectExtent l="0" t="0" r="0" b="0"/>
                <wp:wrapSquare wrapText="bothSides"/>
                <wp:docPr id="4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3F7B7" w14:textId="77777777" w:rsidR="004B1524" w:rsidRDefault="004B1524" w:rsidP="007E4944"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9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ppears when Simulation mode is enabled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8B4B2" id="_x0000_s1111" type="#_x0000_t202" style="position:absolute;margin-left:256.1pt;margin-top:41.4pt;width:228pt;height:42pt;z-index:2516576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" stroked="f">
                <v:textbox>
                  <w:txbxContent>
                    <w:p w14:paraId="6943F7B7" w14:textId="77777777" w:rsidR="004B1524" w:rsidRDefault="004B1524" w:rsidP="007E4944"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9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ppears when Simulation mode is enabled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4944"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1" behindDoc="0" locked="0" layoutInCell="1" allowOverlap="1" wp14:anchorId="60B3034B" wp14:editId="63E94D5B">
                <wp:simplePos x="0" y="0"/>
                <wp:positionH relativeFrom="margin">
                  <wp:posOffset>1779373</wp:posOffset>
                </wp:positionH>
                <wp:positionV relativeFrom="paragraph">
                  <wp:posOffset>1025902</wp:posOffset>
                </wp:positionV>
                <wp:extent cx="3582035" cy="276860"/>
                <wp:effectExtent l="0" t="0" r="0" b="8890"/>
                <wp:wrapSquare wrapText="bothSides"/>
                <wp:docPr id="5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36194" w14:textId="72DEFE84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7 Details</w:t>
                            </w:r>
                          </w:p>
                          <w:p w14:paraId="269368F3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3034B" id="_x0000_s1112" type="#_x0000_t202" style="position:absolute;margin-left:140.1pt;margin-top:80.8pt;width:282.05pt;height:21.8pt;z-index:25165756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" stroked="f">
                <v:textbox>
                  <w:txbxContent>
                    <w:p w14:paraId="74136194" w14:textId="72DEFE84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7 Details</w:t>
                      </w:r>
                    </w:p>
                    <w:p w14:paraId="269368F3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  <w:r w:rsidR="007E4944" w:rsidRPr="007E4944">
        <w:rPr>
          <w:noProof/>
        </w:rPr>
        <mc:AlternateContent>
          <mc:Choice Requires="wpg">
            <w:drawing>
              <wp:anchor distT="0" distB="0" distL="114300" distR="114300" simplePos="0" relativeHeight="251657614" behindDoc="0" locked="0" layoutInCell="1" allowOverlap="1" wp14:anchorId="5B2291B4" wp14:editId="084994B2">
                <wp:simplePos x="0" y="0"/>
                <wp:positionH relativeFrom="column">
                  <wp:posOffset>191066</wp:posOffset>
                </wp:positionH>
                <wp:positionV relativeFrom="paragraph">
                  <wp:posOffset>559623</wp:posOffset>
                </wp:positionV>
                <wp:extent cx="2895600" cy="466725"/>
                <wp:effectExtent l="0" t="0" r="0" b="9525"/>
                <wp:wrapSquare wrapText="bothSides"/>
                <wp:docPr id="444" name="Group 4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466725"/>
                          <a:chOff x="0" y="0"/>
                          <a:chExt cx="2895600" cy="466725"/>
                        </a:xfrm>
                      </wpg:grpSpPr>
                      <wps:wsp>
                        <wps:cNvPr id="4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94155D" w14:textId="77777777" w:rsidR="004B1524" w:rsidRDefault="004B1524" w:rsidP="007E4944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18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7" name="Picture 457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9377" y="254977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2291B4" id="Group 444" o:spid="_x0000_s1113" style="position:absolute;margin-left:15.05pt;margin-top:44.05pt;width:228pt;height:36.75pt;z-index:251657614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">
                <v:shape id="_x0000_s1114" type="#_x0000_t202" style="position:absolute;width:28956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" stroked="f">
                  <v:textbox>
                    <w:txbxContent>
                      <w:p w14:paraId="4094155D" w14:textId="77777777" w:rsidR="004B1524" w:rsidRDefault="004B1524" w:rsidP="007E4944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18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457" o:spid="_x0000_s1115" type="#_x0000_t75" style="position:absolute;left:11693;top:2549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">
                  <v:imagedata r:id="rId37" o:title=""/>
                </v:shape>
                <w10:wrap type="square"/>
              </v:group>
            </w:pict>
          </mc:Fallback>
        </mc:AlternateContent>
      </w:r>
    </w:p>
    <w:p w14:paraId="06A5D1D3" w14:textId="5D99E468" w:rsidR="00E713EE" w:rsidRPr="00D858F7" w:rsidRDefault="007A2410" w:rsidP="00C232EB">
      <w:pPr>
        <w:pStyle w:val="Heading1"/>
        <w:jc w:val="center"/>
        <w:rPr>
          <w:color w:val="auto"/>
          <w:sz w:val="28"/>
        </w:rPr>
      </w:pPr>
      <w:r w:rsidRPr="00D858F7">
        <w:rPr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657371" behindDoc="0" locked="0" layoutInCell="1" allowOverlap="1" wp14:anchorId="64A7F280" wp14:editId="09DA3514">
                <wp:simplePos x="0" y="0"/>
                <wp:positionH relativeFrom="column">
                  <wp:posOffset>-205947</wp:posOffset>
                </wp:positionH>
                <wp:positionV relativeFrom="paragraph">
                  <wp:posOffset>700216</wp:posOffset>
                </wp:positionV>
                <wp:extent cx="1252151" cy="549052"/>
                <wp:effectExtent l="0" t="38100" r="62865" b="22860"/>
                <wp:wrapNone/>
                <wp:docPr id="355" name="Straight Arrow Connector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2151" cy="5490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DBAD2" id="Straight Arrow Connector 355" o:spid="_x0000_s1026" type="#_x0000_t32" style="position:absolute;margin-left:-16.2pt;margin-top:55.15pt;width:98.6pt;height:43.25pt;flip:y;z-index:2516573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D858F7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7369" behindDoc="0" locked="0" layoutInCell="1" allowOverlap="1" wp14:anchorId="75800DC3" wp14:editId="1332ED86">
                <wp:simplePos x="0" y="0"/>
                <wp:positionH relativeFrom="margin">
                  <wp:align>right</wp:align>
                </wp:positionH>
                <wp:positionV relativeFrom="paragraph">
                  <wp:posOffset>1680519</wp:posOffset>
                </wp:positionV>
                <wp:extent cx="279486" cy="147766"/>
                <wp:effectExtent l="38100" t="38100" r="25400" b="2413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9486" cy="1477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99769" id="Straight Arrow Connector 223" o:spid="_x0000_s1026" type="#_x0000_t32" style="position:absolute;margin-left:-29.2pt;margin-top:132.3pt;width:22pt;height:11.65pt;flip:x y;z-index:25165736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Pr="00D858F7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7368" behindDoc="0" locked="0" layoutInCell="1" allowOverlap="1" wp14:anchorId="32612A7C" wp14:editId="23CEFC6E">
                <wp:simplePos x="0" y="0"/>
                <wp:positionH relativeFrom="column">
                  <wp:posOffset>4555523</wp:posOffset>
                </wp:positionH>
                <wp:positionV relativeFrom="paragraph">
                  <wp:posOffset>848496</wp:posOffset>
                </wp:positionV>
                <wp:extent cx="1392195" cy="551935"/>
                <wp:effectExtent l="38100" t="38100" r="17780" b="19685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92195" cy="5519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FC895" id="Straight Arrow Connector 214" o:spid="_x0000_s1026" type="#_x0000_t32" style="position:absolute;margin-left:358.7pt;margin-top:66.8pt;width:109.6pt;height:43.45pt;flip:x y;z-index:251657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D858F7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7314" behindDoc="0" locked="0" layoutInCell="1" allowOverlap="1" wp14:anchorId="671BE418" wp14:editId="56B6DE21">
                <wp:simplePos x="0" y="0"/>
                <wp:positionH relativeFrom="margin">
                  <wp:posOffset>5659394</wp:posOffset>
                </wp:positionH>
                <wp:positionV relativeFrom="paragraph">
                  <wp:posOffset>856735</wp:posOffset>
                </wp:positionV>
                <wp:extent cx="288324" cy="164757"/>
                <wp:effectExtent l="38100" t="38100" r="16510" b="2603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8324" cy="16475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0D583" id="Straight Arrow Connector 22" o:spid="_x0000_s1026" type="#_x0000_t32" style="position:absolute;margin-left:445.6pt;margin-top:67.45pt;width:22.7pt;height:12.95pt;flip:x y;z-index:2516573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D858F7">
        <w:rPr>
          <w:noProof/>
          <w:sz w:val="28"/>
        </w:rPr>
        <w:drawing>
          <wp:anchor distT="0" distB="0" distL="114300" distR="114300" simplePos="0" relativeHeight="251657230" behindDoc="0" locked="0" layoutInCell="1" allowOverlap="1" wp14:anchorId="4B3DDF51" wp14:editId="40746D7B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5943600" cy="3176270"/>
            <wp:effectExtent l="0" t="0" r="0" b="5080"/>
            <wp:wrapSquare wrapText="bothSides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InventoryConfigureInventory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58F7" w:rsidRPr="00D858F7"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57370" behindDoc="0" locked="0" layoutInCell="1" allowOverlap="1" wp14:anchorId="04307CF4" wp14:editId="4D98EB30">
                <wp:simplePos x="0" y="0"/>
                <wp:positionH relativeFrom="rightMargin">
                  <wp:posOffset>-6421120</wp:posOffset>
                </wp:positionH>
                <wp:positionV relativeFrom="paragraph">
                  <wp:posOffset>1126010</wp:posOffset>
                </wp:positionV>
                <wp:extent cx="278130" cy="257810"/>
                <wp:effectExtent l="0" t="0" r="26670" b="27940"/>
                <wp:wrapNone/>
                <wp:docPr id="3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C505B" w14:textId="77777777" w:rsidR="004B1524" w:rsidRPr="00124FA5" w:rsidRDefault="004B1524" w:rsidP="006908B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07CF4" id="_x0000_s1116" type="#_x0000_t202" style="position:absolute;left:0;text-align:left;margin-left:-505.6pt;margin-top:88.65pt;width:21.9pt;height:20.3pt;z-index:25165737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">
                <v:textbox>
                  <w:txbxContent>
                    <w:p w14:paraId="73DC505B" w14:textId="77777777" w:rsidR="004B1524" w:rsidRPr="00124FA5" w:rsidRDefault="004B1524" w:rsidP="006908B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D858F7">
        <w:rPr>
          <w:noProof/>
          <w:color w:val="auto"/>
          <w:sz w:val="40"/>
          <w:szCs w:val="44"/>
        </w:rPr>
        <mc:AlternateContent>
          <mc:Choice Requires="wps">
            <w:drawing>
              <wp:anchor distT="0" distB="0" distL="114300" distR="114300" simplePos="0" relativeHeight="251657286" behindDoc="0" locked="0" layoutInCell="1" allowOverlap="1" wp14:anchorId="4D2DE6E5" wp14:editId="7E8372AA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3" name="Rectangle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E1244" id="Rectangle 273" o:spid="_x0000_s1026" style="position:absolute;margin-left:0;margin-top:-72.05pt;width:626.25pt;height:34.5pt;z-index:25165728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7Fj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S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rE7Fj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E713EE" w:rsidRPr="00D858F7">
        <w:rPr>
          <w:color w:val="auto"/>
          <w:sz w:val="28"/>
        </w:rPr>
        <w:t>Inventory: Configure Inventory</w:t>
      </w:r>
    </w:p>
    <w:p w14:paraId="527CF81C" w14:textId="6603A672" w:rsidR="00E713EE" w:rsidRDefault="000459BD" w:rsidP="00E713EE">
      <w:r>
        <w:rPr>
          <w:noProof/>
        </w:rPr>
        <mc:AlternateContent>
          <mc:Choice Requires="wps">
            <w:drawing>
              <wp:anchor distT="0" distB="0" distL="114300" distR="114300" simplePos="0" relativeHeight="251657315" behindDoc="0" locked="0" layoutInCell="1" allowOverlap="1" wp14:anchorId="1DAD725F" wp14:editId="13D2E8FC">
                <wp:simplePos x="0" y="0"/>
                <wp:positionH relativeFrom="margin">
                  <wp:posOffset>-158750</wp:posOffset>
                </wp:positionH>
                <wp:positionV relativeFrom="paragraph">
                  <wp:posOffset>3291840</wp:posOffset>
                </wp:positionV>
                <wp:extent cx="6482993" cy="1384299"/>
                <wp:effectExtent l="0" t="0" r="0" b="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E812F" w14:textId="27B74678" w:rsidR="004B1524" w:rsidRPr="00E85CDC" w:rsidRDefault="004B1524" w:rsidP="00582C2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0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configure inventory screen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llows the user to view what medication is currently assigned to a selected drawer and remove / add medication to whichever drawer is being view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AD725F" id="_x0000_s1117" type="#_x0000_t202" style="position:absolute;margin-left:-12.5pt;margin-top:259.2pt;width:510.45pt;height:109pt;z-index:251657315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" filled="f" stroked="f">
                <v:textbox style="mso-fit-shape-to-text:t">
                  <w:txbxContent>
                    <w:p w14:paraId="7A5E812F" w14:textId="27B74678" w:rsidR="004B1524" w:rsidRPr="00E85CDC" w:rsidRDefault="004B1524" w:rsidP="00582C2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0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configure inventory screen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llows the user to view what medication is currently assigned to a selected drawer and remove / add medication to whichever drawer is being viewe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657311" behindDoc="0" locked="0" layoutInCell="1" allowOverlap="1" wp14:anchorId="23701D41" wp14:editId="1D40BD87">
                <wp:simplePos x="0" y="0"/>
                <wp:positionH relativeFrom="rightMargin">
                  <wp:align>left</wp:align>
                </wp:positionH>
                <wp:positionV relativeFrom="paragraph">
                  <wp:posOffset>635395</wp:posOffset>
                </wp:positionV>
                <wp:extent cx="278130" cy="257810"/>
                <wp:effectExtent l="0" t="0" r="26670" b="2794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06BBB" w14:textId="77777777" w:rsidR="004B1524" w:rsidRPr="00124FA5" w:rsidRDefault="004B1524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01D41" id="_x0000_s1118" type="#_x0000_t202" style="position:absolute;margin-left:0;margin-top:50.05pt;width:21.9pt;height:20.3pt;z-index:251657311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">
                <v:textbox>
                  <w:txbxContent>
                    <w:p w14:paraId="0BA06BBB" w14:textId="77777777" w:rsidR="004B1524" w:rsidRPr="00124FA5" w:rsidRDefault="004B1524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657312" behindDoc="0" locked="0" layoutInCell="1" allowOverlap="1" wp14:anchorId="047BDA88" wp14:editId="57B39D70">
                <wp:simplePos x="0" y="0"/>
                <wp:positionH relativeFrom="rightMargin">
                  <wp:align>left</wp:align>
                </wp:positionH>
                <wp:positionV relativeFrom="paragraph">
                  <wp:posOffset>1042406</wp:posOffset>
                </wp:positionV>
                <wp:extent cx="278130" cy="257810"/>
                <wp:effectExtent l="0" t="0" r="26670" b="2794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19D22" w14:textId="41DA8F1D" w:rsidR="004B1524" w:rsidRPr="00124FA5" w:rsidRDefault="004B1524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BDA88" id="_x0000_s1119" type="#_x0000_t202" style="position:absolute;margin-left:0;margin-top:82.1pt;width:21.9pt;height:20.3pt;z-index:251657312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">
                <v:textbox>
                  <w:txbxContent>
                    <w:p w14:paraId="24519D22" w14:textId="41DA8F1D" w:rsidR="004B1524" w:rsidRPr="00124FA5" w:rsidRDefault="004B1524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657313" behindDoc="0" locked="0" layoutInCell="1" allowOverlap="1" wp14:anchorId="5EFD9033" wp14:editId="20ABB0C6">
                <wp:simplePos x="0" y="0"/>
                <wp:positionH relativeFrom="rightMargin">
                  <wp:align>left</wp:align>
                </wp:positionH>
                <wp:positionV relativeFrom="paragraph">
                  <wp:posOffset>1476375</wp:posOffset>
                </wp:positionV>
                <wp:extent cx="278130" cy="257810"/>
                <wp:effectExtent l="0" t="0" r="26670" b="2794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5DDAB" w14:textId="3C8101BE" w:rsidR="004B1524" w:rsidRPr="00124FA5" w:rsidRDefault="004B1524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D9033" id="_x0000_s1120" type="#_x0000_t202" style="position:absolute;margin-left:0;margin-top:116.25pt;width:21.9pt;height:20.3pt;z-index:251657313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">
                <v:textbox>
                  <w:txbxContent>
                    <w:p w14:paraId="6A05DDAB" w14:textId="3C8101BE" w:rsidR="004B1524" w:rsidRPr="00124FA5" w:rsidRDefault="004B1524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7C3EE6" w14:textId="3AE67CAE" w:rsidR="00E713EE" w:rsidRDefault="00E713EE" w:rsidP="00E713EE"/>
    <w:p w14:paraId="6CCAF036" w14:textId="6D98293A" w:rsidR="00E713EE" w:rsidRDefault="00E713EE" w:rsidP="00E713EE"/>
    <w:tbl>
      <w:tblPr>
        <w:tblStyle w:val="GridTable4-Accent1"/>
        <w:tblpPr w:leftFromText="180" w:rightFromText="180" w:vertAnchor="text" w:horzAnchor="margin" w:tblpXSpec="center" w:tblpY="828"/>
        <w:tblW w:w="9265" w:type="dxa"/>
        <w:tblLook w:val="04A0" w:firstRow="1" w:lastRow="0" w:firstColumn="1" w:lastColumn="0" w:noHBand="0" w:noVBand="1"/>
      </w:tblPr>
      <w:tblGrid>
        <w:gridCol w:w="1866"/>
        <w:gridCol w:w="2578"/>
        <w:gridCol w:w="2453"/>
        <w:gridCol w:w="2368"/>
      </w:tblGrid>
      <w:tr w:rsidR="002D29C3" w14:paraId="3FA6B8E1" w14:textId="4DDB0469" w:rsidTr="007F0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3A2CA54A" w14:textId="12E8CD3D" w:rsidR="002D29C3" w:rsidRDefault="002D29C3" w:rsidP="002D29C3">
            <w:pPr>
              <w:jc w:val="center"/>
            </w:pPr>
          </w:p>
        </w:tc>
        <w:tc>
          <w:tcPr>
            <w:tcW w:w="2578" w:type="dxa"/>
          </w:tcPr>
          <w:p w14:paraId="5DCDEA69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453" w:type="dxa"/>
          </w:tcPr>
          <w:p w14:paraId="223EF126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66450483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77BC9C89" w14:textId="5F446EB8" w:rsidTr="007F0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7A0F5771" w14:textId="7A33EF70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to Draw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578" w:type="dxa"/>
          </w:tcPr>
          <w:p w14:paraId="399A83BC" w14:textId="23FBDECC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button to assign a medication to the selected drawer</w:t>
            </w:r>
            <w:r w:rsidR="00862EA0">
              <w:t>.</w:t>
            </w:r>
          </w:p>
        </w:tc>
        <w:tc>
          <w:tcPr>
            <w:tcW w:w="2453" w:type="dxa"/>
          </w:tcPr>
          <w:p w14:paraId="41517B10" w14:textId="64403A15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3. Divider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vider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>:</w:t>
            </w:r>
          </w:p>
        </w:tc>
        <w:tc>
          <w:tcPr>
            <w:tcW w:w="2368" w:type="dxa"/>
          </w:tcPr>
          <w:p w14:paraId="5F587AFF" w14:textId="3CD77E9F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ese arrows to modify the number of dividers within each drawer</w:t>
            </w:r>
            <w:r w:rsidR="00862EA0">
              <w:t>.</w:t>
            </w:r>
          </w:p>
        </w:tc>
      </w:tr>
      <w:tr w:rsidR="002D29C3" w14:paraId="151BE368" w14:textId="015555E0" w:rsidTr="007F0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19CE1A6D" w14:textId="0B02D50B" w:rsidR="002D29C3" w:rsidRPr="00FC2CE9" w:rsidRDefault="002D29C3" w:rsidP="002D29C3">
            <w:r>
              <w:t>2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Draw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6908B6">
              <w:t>:</w:t>
            </w:r>
          </w:p>
        </w:tc>
        <w:tc>
          <w:tcPr>
            <w:tcW w:w="2578" w:type="dxa"/>
          </w:tcPr>
          <w:p w14:paraId="12D87562" w14:textId="6B779E4C" w:rsid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buttons to view the medication in</w:t>
            </w:r>
            <w:r w:rsidR="009B221B">
              <w:t>side</w:t>
            </w:r>
            <w:r>
              <w:t xml:space="preserve"> the selected drawer</w:t>
            </w:r>
            <w:r w:rsidR="00862EA0">
              <w:t>.</w:t>
            </w:r>
          </w:p>
        </w:tc>
        <w:tc>
          <w:tcPr>
            <w:tcW w:w="2453" w:type="dxa"/>
          </w:tcPr>
          <w:p w14:paraId="36E08784" w14:textId="28B0873E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 xml:space="preserve">4. </w:t>
            </w:r>
            <w:r w:rsidR="00C42157">
              <w:rPr>
                <w:b/>
              </w:rPr>
              <w:t>Trash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: </w:t>
            </w:r>
          </w:p>
        </w:tc>
        <w:tc>
          <w:tcPr>
            <w:tcW w:w="2368" w:type="dxa"/>
          </w:tcPr>
          <w:p w14:paraId="738D98F3" w14:textId="77777777" w:rsidR="00862EA0" w:rsidRDefault="00296022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1657602" behindDoc="0" locked="0" layoutInCell="1" allowOverlap="1" wp14:anchorId="739D1775" wp14:editId="75A962A9">
                  <wp:simplePos x="0" y="0"/>
                  <wp:positionH relativeFrom="column">
                    <wp:posOffset>938530</wp:posOffset>
                  </wp:positionH>
                  <wp:positionV relativeFrom="page">
                    <wp:posOffset>3192</wp:posOffset>
                  </wp:positionV>
                  <wp:extent cx="171450" cy="191233"/>
                  <wp:effectExtent l="0" t="0" r="0" b="0"/>
                  <wp:wrapNone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29C3">
              <w:t xml:space="preserve">Use this button </w:t>
            </w:r>
            <w:r w:rsidR="00631EF3">
              <w:t>(</w:t>
            </w:r>
            <w:r w:rsidR="002D29C3">
              <w:t xml:space="preserve"> </w:t>
            </w:r>
            <w:r w:rsidR="002D2041">
              <w:t xml:space="preserve"> </w:t>
            </w:r>
            <w:r w:rsidR="002D29C3">
              <w:t xml:space="preserve"> </w:t>
            </w:r>
            <w:r w:rsidR="002D2041">
              <w:t xml:space="preserve">   </w:t>
            </w:r>
            <w:r w:rsidR="00631EF3">
              <w:t>)</w:t>
            </w:r>
            <w:r w:rsidR="002D2041">
              <w:t xml:space="preserve">   </w:t>
            </w:r>
            <w:r w:rsidR="002D29C3">
              <w:t>to remove a medication from a drawer.</w:t>
            </w:r>
            <w:r w:rsidR="002D29C3">
              <w:rPr>
                <w:bCs/>
              </w:rPr>
              <w:t xml:space="preserve"> </w:t>
            </w:r>
          </w:p>
          <w:p w14:paraId="74CE6B3A" w14:textId="77777777" w:rsidR="00834ED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bCs/>
              </w:rPr>
              <w:t xml:space="preserve">Click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>
              <w:rPr>
                <w:rFonts w:ascii="Arial" w:hAnsi="Arial" w:cs="Arial"/>
                <w:color w:val="00B050"/>
              </w:rPr>
              <w:t xml:space="preserve"> </w:t>
            </w:r>
            <w:r w:rsidRPr="0054546A">
              <w:rPr>
                <w:rFonts w:cstheme="minorHAnsi"/>
                <w:color w:val="000000" w:themeColor="text1"/>
              </w:rPr>
              <w:t xml:space="preserve">to </w:t>
            </w:r>
            <w:r>
              <w:rPr>
                <w:rFonts w:cstheme="minorHAnsi"/>
                <w:color w:val="000000" w:themeColor="text1"/>
              </w:rPr>
              <w:t xml:space="preserve">remove medication. </w:t>
            </w:r>
          </w:p>
          <w:p w14:paraId="41CC1FB5" w14:textId="3CCBE2F3" w:rsid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  <w:color w:val="000000" w:themeColor="text1"/>
              </w:rPr>
              <w:t xml:space="preserve">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862EA0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74F64897" w14:textId="2763DE42" w:rsidR="00E713EE" w:rsidRDefault="00F101DC" w:rsidP="00E713E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2" behindDoc="0" locked="0" layoutInCell="1" allowOverlap="1" wp14:anchorId="4B382757" wp14:editId="7E3AD936">
                <wp:simplePos x="0" y="0"/>
                <wp:positionH relativeFrom="margin">
                  <wp:align>left</wp:align>
                </wp:positionH>
                <wp:positionV relativeFrom="paragraph">
                  <wp:posOffset>210953</wp:posOffset>
                </wp:positionV>
                <wp:extent cx="3582035" cy="301625"/>
                <wp:effectExtent l="0" t="0" r="0" b="3175"/>
                <wp:wrapSquare wrapText="bothSides"/>
                <wp:docPr id="6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40368" w14:textId="4BD80075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0 Details</w:t>
                            </w:r>
                          </w:p>
                          <w:p w14:paraId="06638799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82757" id="_x0000_s1121" type="#_x0000_t202" style="position:absolute;margin-left:0;margin-top:16.6pt;width:282.05pt;height:23.75pt;z-index:25165756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2cgJQIAACU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" stroked="f">
                <v:textbox>
                  <w:txbxContent>
                    <w:p w14:paraId="40E40368" w14:textId="4BD80075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0 Details</w:t>
                      </w:r>
                    </w:p>
                    <w:p w14:paraId="06638799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24D15418" w14:textId="58BB6022" w:rsidR="00AE575B" w:rsidRDefault="00AE575B" w:rsidP="00A65587"/>
    <w:p w14:paraId="7DA93D2C" w14:textId="0A6EEFC7" w:rsidR="00AE575B" w:rsidRDefault="00AE575B" w:rsidP="00A65587"/>
    <w:p w14:paraId="23FB0ECC" w14:textId="76CB0CED" w:rsidR="002D29C3" w:rsidRDefault="002D29C3" w:rsidP="006908B6">
      <w:pPr>
        <w:pStyle w:val="Heading1"/>
        <w:jc w:val="center"/>
        <w:rPr>
          <w:color w:val="auto"/>
        </w:rPr>
      </w:pPr>
    </w:p>
    <w:p w14:paraId="66BBE671" w14:textId="5184711D" w:rsidR="00916BC1" w:rsidRDefault="00916BC1" w:rsidP="00916BC1"/>
    <w:p w14:paraId="428B0DC7" w14:textId="14B7A6EE" w:rsidR="00AE575B" w:rsidRDefault="007A2410" w:rsidP="006908B6">
      <w:pPr>
        <w:pStyle w:val="Heading1"/>
        <w:jc w:val="center"/>
        <w:rPr>
          <w:color w:val="auto"/>
        </w:rPr>
      </w:pPr>
      <w:r>
        <w:rPr>
          <w:noProof/>
        </w:rPr>
        <w:lastRenderedPageBreak/>
        <w:drawing>
          <wp:anchor distT="0" distB="0" distL="114300" distR="114300" simplePos="0" relativeHeight="251657229" behindDoc="0" locked="0" layoutInCell="1" allowOverlap="1" wp14:anchorId="767BFB95" wp14:editId="32ABFB82">
            <wp:simplePos x="0" y="0"/>
            <wp:positionH relativeFrom="margin">
              <wp:align>right</wp:align>
            </wp:positionH>
            <wp:positionV relativeFrom="paragraph">
              <wp:posOffset>296236</wp:posOffset>
            </wp:positionV>
            <wp:extent cx="5943600" cy="3152775"/>
            <wp:effectExtent l="0" t="0" r="0" b="9525"/>
            <wp:wrapSquare wrapText="bothSides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InventoryConfigureInventoryAddDrawer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58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0" behindDoc="0" locked="0" layoutInCell="1" allowOverlap="1" wp14:anchorId="378381F7" wp14:editId="0ADC6CB1">
                <wp:simplePos x="0" y="0"/>
                <wp:positionH relativeFrom="column">
                  <wp:posOffset>-271850</wp:posOffset>
                </wp:positionH>
                <wp:positionV relativeFrom="paragraph">
                  <wp:posOffset>2767914</wp:posOffset>
                </wp:positionV>
                <wp:extent cx="2125363" cy="270853"/>
                <wp:effectExtent l="0" t="57150" r="8255" b="34290"/>
                <wp:wrapNone/>
                <wp:docPr id="615" name="Straight Arrow Connector 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5363" cy="2708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9275A" id="Straight Arrow Connector 615" o:spid="_x0000_s1026" type="#_x0000_t32" style="position:absolute;margin-left:-21.4pt;margin-top:217.95pt;width:167.35pt;height:21.35pt;flip:y;z-index:2516574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D858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89" behindDoc="0" locked="0" layoutInCell="1" allowOverlap="1" wp14:anchorId="729957D1" wp14:editId="45427A33">
                <wp:simplePos x="0" y="0"/>
                <wp:positionH relativeFrom="column">
                  <wp:posOffset>-271849</wp:posOffset>
                </wp:positionH>
                <wp:positionV relativeFrom="paragraph">
                  <wp:posOffset>2359730</wp:posOffset>
                </wp:positionV>
                <wp:extent cx="1367481" cy="45719"/>
                <wp:effectExtent l="0" t="76200" r="4445" b="50165"/>
                <wp:wrapNone/>
                <wp:docPr id="614" name="Straight Arrow Connector 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7481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4871A" id="Straight Arrow Connector 614" o:spid="_x0000_s1026" type="#_x0000_t32" style="position:absolute;margin-left:-21.4pt;margin-top:185.8pt;width:107.7pt;height:3.6pt;flip:y;z-index:2516574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77167E">
        <w:rPr>
          <w:noProof/>
        </w:rPr>
        <mc:AlternateContent>
          <mc:Choice Requires="wps">
            <w:drawing>
              <wp:anchor distT="0" distB="0" distL="114300" distR="114300" simplePos="0" relativeHeight="251657487" behindDoc="0" locked="0" layoutInCell="1" allowOverlap="1" wp14:anchorId="28C4CED8" wp14:editId="2256BD56">
                <wp:simplePos x="0" y="0"/>
                <wp:positionH relativeFrom="column">
                  <wp:posOffset>4686300</wp:posOffset>
                </wp:positionH>
                <wp:positionV relativeFrom="paragraph">
                  <wp:posOffset>1582614</wp:posOffset>
                </wp:positionV>
                <wp:extent cx="421542" cy="975947"/>
                <wp:effectExtent l="38100" t="0" r="17145" b="91440"/>
                <wp:wrapNone/>
                <wp:docPr id="610" name="Connector: Elbow 6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1542" cy="975947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ADE9F" id="Connector: Elbow 610" o:spid="_x0000_s1026" type="#_x0000_t34" style="position:absolute;margin-left:369pt;margin-top:124.6pt;width:33.2pt;height:76.85pt;flip:x;z-index:2516574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" strokecolor="black [3200]" strokeweight=".5pt">
                <v:stroke endarrow="block"/>
              </v:shape>
            </w:pict>
          </mc:Fallback>
        </mc:AlternateContent>
      </w:r>
      <w:r w:rsidR="0077167E">
        <w:rPr>
          <w:noProof/>
        </w:rPr>
        <mc:AlternateContent>
          <mc:Choice Requires="wps">
            <w:drawing>
              <wp:anchor distT="0" distB="0" distL="114300" distR="114300" simplePos="0" relativeHeight="251657492" behindDoc="0" locked="0" layoutInCell="1" allowOverlap="1" wp14:anchorId="4878F035" wp14:editId="74AA58AB">
                <wp:simplePos x="0" y="0"/>
                <wp:positionH relativeFrom="margin">
                  <wp:align>center</wp:align>
                </wp:positionH>
                <wp:positionV relativeFrom="paragraph">
                  <wp:posOffset>3587896</wp:posOffset>
                </wp:positionV>
                <wp:extent cx="6482993" cy="1384299"/>
                <wp:effectExtent l="0" t="0" r="0" b="0"/>
                <wp:wrapNone/>
                <wp:docPr id="6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5FFE2" w14:textId="4C60913F" w:rsidR="004B1524" w:rsidRPr="00E85CDC" w:rsidRDefault="004B1524" w:rsidP="007716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1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3" w:name="_Hlk68703046"/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rawer configuration screen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llows the user to search through a list of known medications from the NIH (National Institutes of Health) and input medical and patient information for the selected medicine.</w:t>
                            </w:r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78F035" id="_x0000_s1122" type="#_x0000_t202" style="position:absolute;left:0;text-align:left;margin-left:0;margin-top:282.5pt;width:510.45pt;height:109pt;z-index:2516574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" filled="f" stroked="f">
                <v:textbox style="mso-fit-shape-to-text:t">
                  <w:txbxContent>
                    <w:p w14:paraId="3BF5FFE2" w14:textId="4C60913F" w:rsidR="004B1524" w:rsidRPr="00E85CDC" w:rsidRDefault="004B1524" w:rsidP="007716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1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4" w:name="_Hlk68703046"/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rawer configuration screen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llows the user to search through a list of known medications from the NIH (National Institutes of Health) and input medical and patient information for the selected medicine.</w:t>
                      </w:r>
                      <w:bookmarkEnd w:id="4"/>
                    </w:p>
                  </w:txbxContent>
                </v:textbox>
                <w10:wrap anchorx="margin"/>
              </v:shape>
            </w:pict>
          </mc:Fallback>
        </mc:AlternateContent>
      </w:r>
      <w:r w:rsidR="0077167E" w:rsidRPr="0077167E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93" behindDoc="0" locked="0" layoutInCell="1" allowOverlap="1" wp14:anchorId="73905FDA" wp14:editId="46187C73">
                <wp:simplePos x="0" y="0"/>
                <wp:positionH relativeFrom="margin">
                  <wp:posOffset>-1060840</wp:posOffset>
                </wp:positionH>
                <wp:positionV relativeFrom="paragraph">
                  <wp:posOffset>-911274</wp:posOffset>
                </wp:positionV>
                <wp:extent cx="7953375" cy="4381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21F135" id="Rectangle 5" o:spid="_x0000_s1026" style="position:absolute;margin-left:-83.55pt;margin-top:-71.75pt;width:626.25pt;height:34.5pt;z-index:25165749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7fY+gIAAJ8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657491" behindDoc="0" locked="0" layoutInCell="1" allowOverlap="1" wp14:anchorId="3EA70400" wp14:editId="346B2A02">
                <wp:simplePos x="0" y="0"/>
                <wp:positionH relativeFrom="rightMargin">
                  <wp:posOffset>-6494389</wp:posOffset>
                </wp:positionH>
                <wp:positionV relativeFrom="paragraph">
                  <wp:posOffset>2918460</wp:posOffset>
                </wp:positionV>
                <wp:extent cx="278130" cy="257810"/>
                <wp:effectExtent l="0" t="0" r="26670" b="27940"/>
                <wp:wrapNone/>
                <wp:docPr id="6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3D160" w14:textId="448E1287" w:rsidR="004B1524" w:rsidRPr="00124FA5" w:rsidRDefault="004B1524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70400" id="_x0000_s1123" type="#_x0000_t202" style="position:absolute;left:0;text-align:left;margin-left:-511.35pt;margin-top:229.8pt;width:21.9pt;height:20.3pt;z-index:25165749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daIJwIAAE0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">
                <v:textbox>
                  <w:txbxContent>
                    <w:p w14:paraId="2543D160" w14:textId="448E1287" w:rsidR="004B1524" w:rsidRPr="00124FA5" w:rsidRDefault="004B1524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657488" behindDoc="0" locked="0" layoutInCell="1" allowOverlap="1" wp14:anchorId="65191F31" wp14:editId="0E376D97">
                <wp:simplePos x="0" y="0"/>
                <wp:positionH relativeFrom="rightMargin">
                  <wp:posOffset>-6497027</wp:posOffset>
                </wp:positionH>
                <wp:positionV relativeFrom="paragraph">
                  <wp:posOffset>2277110</wp:posOffset>
                </wp:positionV>
                <wp:extent cx="278130" cy="257810"/>
                <wp:effectExtent l="0" t="0" r="26670" b="27940"/>
                <wp:wrapNone/>
                <wp:docPr id="6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B990B" w14:textId="42862AEC" w:rsidR="004B1524" w:rsidRPr="00124FA5" w:rsidRDefault="004B1524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91F31" id="_x0000_s1124" type="#_x0000_t202" style="position:absolute;left:0;text-align:left;margin-left:-511.6pt;margin-top:179.3pt;width:21.9pt;height:20.3pt;z-index:2516574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">
                <v:textbox>
                  <w:txbxContent>
                    <w:p w14:paraId="514B990B" w14:textId="42862AEC" w:rsidR="004B1524" w:rsidRPr="00124FA5" w:rsidRDefault="004B1524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657486" behindDoc="0" locked="0" layoutInCell="1" allowOverlap="1" wp14:anchorId="3AD4F4F3" wp14:editId="7F73EBAE">
                <wp:simplePos x="0" y="0"/>
                <wp:positionH relativeFrom="column">
                  <wp:posOffset>4677312</wp:posOffset>
                </wp:positionH>
                <wp:positionV relativeFrom="paragraph">
                  <wp:posOffset>1107440</wp:posOffset>
                </wp:positionV>
                <wp:extent cx="439420" cy="465455"/>
                <wp:effectExtent l="38100" t="76200" r="17780" b="29845"/>
                <wp:wrapNone/>
                <wp:docPr id="609" name="Connector: Elbow 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9420" cy="46545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260D71" id="Connector: Elbow 609" o:spid="_x0000_s1026" type="#_x0000_t34" style="position:absolute;margin-left:368.3pt;margin-top:87.2pt;width:34.6pt;height:36.65pt;flip:x y;z-index:2516574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" strokecolor="black [3200]" strokeweight=".5pt">
                <v:stroke endarrow="block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657485" behindDoc="0" locked="0" layoutInCell="1" allowOverlap="1" wp14:anchorId="48389A70" wp14:editId="1D256A66">
                <wp:simplePos x="0" y="0"/>
                <wp:positionH relativeFrom="rightMargin">
                  <wp:posOffset>-814315</wp:posOffset>
                </wp:positionH>
                <wp:positionV relativeFrom="paragraph">
                  <wp:posOffset>1470708</wp:posOffset>
                </wp:positionV>
                <wp:extent cx="278130" cy="257810"/>
                <wp:effectExtent l="0" t="0" r="26670" b="27940"/>
                <wp:wrapNone/>
                <wp:docPr id="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798120" w14:textId="6AD02CB3" w:rsidR="004B1524" w:rsidRPr="00124FA5" w:rsidRDefault="004B1524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89A70" id="_x0000_s1125" type="#_x0000_t202" style="position:absolute;left:0;text-align:left;margin-left:-64.1pt;margin-top:115.8pt;width:21.9pt;height:20.3pt;z-index:25165748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gM+JQIAAE0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">
                <v:textbox>
                  <w:txbxContent>
                    <w:p w14:paraId="36798120" w14:textId="6AD02CB3" w:rsidR="004B1524" w:rsidRPr="00124FA5" w:rsidRDefault="004B1524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657483" behindDoc="0" locked="0" layoutInCell="1" allowOverlap="1" wp14:anchorId="2EFFB63D" wp14:editId="3F6F8C05">
                <wp:simplePos x="0" y="0"/>
                <wp:positionH relativeFrom="rightMargin">
                  <wp:posOffset>-816806</wp:posOffset>
                </wp:positionH>
                <wp:positionV relativeFrom="paragraph">
                  <wp:posOffset>696644</wp:posOffset>
                </wp:positionV>
                <wp:extent cx="278130" cy="257810"/>
                <wp:effectExtent l="0" t="0" r="26670" b="27940"/>
                <wp:wrapNone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FD751" w14:textId="51BFA323" w:rsidR="004B1524" w:rsidRPr="00124FA5" w:rsidRDefault="004B1524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FB63D" id="_x0000_s1126" type="#_x0000_t202" style="position:absolute;left:0;text-align:left;margin-left:-64.3pt;margin-top:54.85pt;width:21.9pt;height:20.3pt;z-index:25165748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">
                <v:textbox>
                  <w:txbxContent>
                    <w:p w14:paraId="48CFD751" w14:textId="51BFA323" w:rsidR="004B1524" w:rsidRPr="00124FA5" w:rsidRDefault="004B1524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84" behindDoc="0" locked="0" layoutInCell="1" allowOverlap="1" wp14:anchorId="3C90733B" wp14:editId="355B61CD">
                <wp:simplePos x="0" y="0"/>
                <wp:positionH relativeFrom="column">
                  <wp:posOffset>4240335</wp:posOffset>
                </wp:positionH>
                <wp:positionV relativeFrom="paragraph">
                  <wp:posOffset>842304</wp:posOffset>
                </wp:positionV>
                <wp:extent cx="885580" cy="45719"/>
                <wp:effectExtent l="38100" t="38100" r="10160" b="88265"/>
                <wp:wrapNone/>
                <wp:docPr id="606" name="Straight Arrow Connector 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558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8BE3A" id="Straight Arrow Connector 606" o:spid="_x0000_s1026" type="#_x0000_t32" style="position:absolute;margin-left:333.9pt;margin-top:66.3pt;width:69.75pt;height:3.6pt;flip:x;z-index:2516574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6908B6">
        <w:rPr>
          <w:color w:val="auto"/>
        </w:rPr>
        <w:t xml:space="preserve">Inventory: Configure Inventory </w:t>
      </w:r>
      <w:r w:rsidR="00F956B2" w:rsidRPr="00F956B2">
        <w:rPr>
          <w:color w:val="4472C4" w:themeColor="accent1"/>
          <w:sz w:val="22"/>
        </w:rPr>
        <w:sym w:font="Wingdings" w:char="F0E0"/>
      </w:r>
      <w:r w:rsidR="006908B6">
        <w:rPr>
          <w:color w:val="auto"/>
        </w:rPr>
        <w:t xml:space="preserve"> Add to Draw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138739FD" w14:textId="6562ED47" w:rsidR="00534E7A" w:rsidRDefault="00534E7A" w:rsidP="00534E7A"/>
    <w:tbl>
      <w:tblPr>
        <w:tblStyle w:val="GridTable4-Accent1"/>
        <w:tblpPr w:leftFromText="180" w:rightFromText="180" w:vertAnchor="text" w:horzAnchor="margin" w:tblpXSpec="center" w:tblpY="4581"/>
        <w:tblW w:w="5869" w:type="pct"/>
        <w:tblLook w:val="04A0" w:firstRow="1" w:lastRow="0" w:firstColumn="1" w:lastColumn="0" w:noHBand="0" w:noVBand="1"/>
      </w:tblPr>
      <w:tblGrid>
        <w:gridCol w:w="2428"/>
        <w:gridCol w:w="3279"/>
        <w:gridCol w:w="1495"/>
        <w:gridCol w:w="3773"/>
      </w:tblGrid>
      <w:tr w:rsidR="00916BC1" w14:paraId="39A07E05" w14:textId="77777777" w:rsidTr="00566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143C8558" w14:textId="6C30C213" w:rsidR="00916BC1" w:rsidRDefault="00916BC1" w:rsidP="00566A30">
            <w:pPr>
              <w:jc w:val="center"/>
            </w:pPr>
          </w:p>
        </w:tc>
        <w:tc>
          <w:tcPr>
            <w:tcW w:w="1494" w:type="pct"/>
          </w:tcPr>
          <w:p w14:paraId="70D4320B" w14:textId="4AD3CCCA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681" w:type="pct"/>
          </w:tcPr>
          <w:p w14:paraId="1790CF3A" w14:textId="77777777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719" w:type="pct"/>
          </w:tcPr>
          <w:p w14:paraId="296AA808" w14:textId="17594C9A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7167E" w14:paraId="11858189" w14:textId="77777777" w:rsidTr="00566A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5D0F510B" w14:textId="2AB2AE25" w:rsidR="0077167E" w:rsidRPr="009F6D54" w:rsidRDefault="0077167E" w:rsidP="00566A30">
            <w:r>
              <w:t>1</w:t>
            </w:r>
            <w:r w:rsidRPr="00FC2CE9">
              <w:t>.</w:t>
            </w:r>
            <w:r>
              <w:rPr>
                <w:b w:val="0"/>
              </w:rPr>
              <w:t xml:space="preserve"> </w:t>
            </w:r>
            <w:r>
              <w:t>Search 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1494" w:type="pct"/>
          </w:tcPr>
          <w:p w14:paraId="2FA4FAEC" w14:textId="6A101DEE" w:rsidR="0077167E" w:rsidRPr="009F6D54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textbox to search for medications within the NI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NIH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862EA0">
              <w:t>API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PI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862EA0">
              <w:t>.</w:t>
            </w:r>
          </w:p>
        </w:tc>
        <w:tc>
          <w:tcPr>
            <w:tcW w:w="681" w:type="pct"/>
          </w:tcPr>
          <w:p w14:paraId="673B0719" w14:textId="49C3814D" w:rsidR="0077167E" w:rsidRPr="009F6D54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</w:t>
            </w:r>
            <w:r w:rsidRPr="009F6D54">
              <w:rPr>
                <w:b/>
              </w:rPr>
              <w:t>.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9F6D54">
              <w:rPr>
                <w:b/>
              </w:rPr>
              <w:t xml:space="preserve"> Personal </w:t>
            </w:r>
            <w:r>
              <w:rPr>
                <w:b/>
              </w:rPr>
              <w:t>Medicatio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9F6D54">
              <w:rPr>
                <w:b/>
              </w:rPr>
              <w:t>:</w:t>
            </w:r>
          </w:p>
        </w:tc>
        <w:tc>
          <w:tcPr>
            <w:tcW w:w="1719" w:type="pct"/>
          </w:tcPr>
          <w:p w14:paraId="5E8C4257" w14:textId="1D9A8773" w:rsidR="0077167E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56459D">
              <w:t xml:space="preserve"> menu</w:t>
            </w:r>
            <w:r>
              <w:t xml:space="preserve"> to indicate whether the selected medication is a patient’s medic</w:t>
            </w:r>
            <w:r w:rsidR="00862EA0">
              <w:t>ation.</w:t>
            </w:r>
          </w:p>
        </w:tc>
      </w:tr>
      <w:tr w:rsidR="0077167E" w14:paraId="1E4516A4" w14:textId="77777777" w:rsidTr="00566A30">
        <w:trPr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49C7262F" w14:textId="0F604E8D" w:rsidR="0077167E" w:rsidRPr="00FC2CE9" w:rsidRDefault="0077167E" w:rsidP="00566A30">
            <w:r>
              <w:t>2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6908B6">
              <w:t>:</w:t>
            </w:r>
          </w:p>
        </w:tc>
        <w:tc>
          <w:tcPr>
            <w:tcW w:w="1494" w:type="pct"/>
          </w:tcPr>
          <w:p w14:paraId="7810A280" w14:textId="528C901A" w:rsidR="0077167E" w:rsidRDefault="00CA7338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text</w:t>
            </w:r>
            <w:r w:rsidR="00F956B2">
              <w:t xml:space="preserve"> </w:t>
            </w:r>
            <w:r>
              <w:t xml:space="preserve">boxes and </w:t>
            </w:r>
            <w:r w:rsidR="00054AB5">
              <w:t>buttons to input</w:t>
            </w:r>
            <w:r w:rsidR="0077167E">
              <w:t xml:space="preserve"> medication information for the selected medicine, </w:t>
            </w:r>
            <w:r w:rsidR="00412C00">
              <w:t>including</w:t>
            </w:r>
            <w:r w:rsidR="0077167E">
              <w:t xml:space="preserve"> where to store the chosen medication</w:t>
            </w:r>
            <w:r w:rsidR="00862EA0">
              <w:t>.</w:t>
            </w:r>
          </w:p>
        </w:tc>
        <w:tc>
          <w:tcPr>
            <w:tcW w:w="681" w:type="pct"/>
          </w:tcPr>
          <w:p w14:paraId="31370901" w14:textId="259AC4F4" w:rsidR="0077167E" w:rsidRPr="009F6D54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E069E3">
              <w:rPr>
                <w:b/>
              </w:rPr>
              <w:t>.</w:t>
            </w:r>
            <w:r>
              <w:rPr>
                <w:b/>
              </w:rPr>
              <w:t xml:space="preserve"> Save</w:t>
            </w:r>
            <w:r w:rsidRPr="00E069E3">
              <w:rPr>
                <w:b/>
              </w:rPr>
              <w:t>:</w:t>
            </w:r>
          </w:p>
        </w:tc>
        <w:tc>
          <w:tcPr>
            <w:tcW w:w="1719" w:type="pct"/>
          </w:tcPr>
          <w:p w14:paraId="2C2F1145" w14:textId="79B64EAA" w:rsidR="0077167E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save the changes made and add the selected medication to the specified drawer and bin</w:t>
            </w:r>
            <w:r w:rsidR="00862EA0">
              <w:t>.</w:t>
            </w:r>
          </w:p>
          <w:p w14:paraId="56DFCDA2" w14:textId="77777777" w:rsidR="0077167E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99AE523" w14:textId="05338C17" w:rsidR="00916BC1" w:rsidRDefault="00916BC1" w:rsidP="00534E7A"/>
    <w:p w14:paraId="6EC5F758" w14:textId="6EF5C209" w:rsidR="00916BC1" w:rsidRDefault="00916BC1" w:rsidP="00534E7A"/>
    <w:p w14:paraId="3F83D41D" w14:textId="4B92F29A" w:rsidR="00916BC1" w:rsidRDefault="00566A30" w:rsidP="00534E7A">
      <w:r>
        <w:rPr>
          <w:noProof/>
        </w:rPr>
        <w:drawing>
          <wp:anchor distT="0" distB="0" distL="114300" distR="114300" simplePos="0" relativeHeight="251657597" behindDoc="0" locked="0" layoutInCell="1" allowOverlap="1" wp14:anchorId="494F7403" wp14:editId="0DC3C1FA">
            <wp:simplePos x="0" y="0"/>
            <wp:positionH relativeFrom="margin">
              <wp:posOffset>4220106</wp:posOffset>
            </wp:positionH>
            <wp:positionV relativeFrom="page">
              <wp:posOffset>5512901</wp:posOffset>
            </wp:positionV>
            <wp:extent cx="1362075" cy="1463675"/>
            <wp:effectExtent l="0" t="0" r="9525" b="31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10B81" w14:textId="1AC325EF" w:rsidR="00916BC1" w:rsidRDefault="00566A30" w:rsidP="00534E7A">
      <w:r>
        <w:rPr>
          <w:noProof/>
        </w:rPr>
        <w:drawing>
          <wp:anchor distT="0" distB="0" distL="114300" distR="114300" simplePos="0" relativeHeight="251657603" behindDoc="0" locked="0" layoutInCell="1" allowOverlap="1" wp14:anchorId="2E050F3B" wp14:editId="29F558C2">
            <wp:simplePos x="0" y="0"/>
            <wp:positionH relativeFrom="margin">
              <wp:posOffset>286489</wp:posOffset>
            </wp:positionH>
            <wp:positionV relativeFrom="page">
              <wp:posOffset>5598432</wp:posOffset>
            </wp:positionV>
            <wp:extent cx="2230755" cy="1238885"/>
            <wp:effectExtent l="0" t="0" r="0" b="0"/>
            <wp:wrapSquare wrapText="bothSides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ACE39" w14:textId="59806767" w:rsidR="0077167E" w:rsidRDefault="0077167E" w:rsidP="00534E7A"/>
    <w:p w14:paraId="56CA8C85" w14:textId="14CEE5C5" w:rsidR="0077167E" w:rsidRDefault="0077167E" w:rsidP="00534E7A"/>
    <w:p w14:paraId="769C3DDD" w14:textId="426CB476" w:rsidR="0077167E" w:rsidRDefault="0077167E" w:rsidP="00534E7A"/>
    <w:p w14:paraId="32A25B94" w14:textId="5F53E36A" w:rsidR="0077167E" w:rsidRDefault="00566A30" w:rsidP="00534E7A">
      <w:r>
        <w:rPr>
          <w:noProof/>
        </w:rPr>
        <mc:AlternateContent>
          <mc:Choice Requires="wpg">
            <w:drawing>
              <wp:anchor distT="0" distB="0" distL="114300" distR="114300" simplePos="0" relativeHeight="251657599" behindDoc="0" locked="0" layoutInCell="1" allowOverlap="1" wp14:anchorId="24896B80" wp14:editId="445AC226">
                <wp:simplePos x="0" y="0"/>
                <wp:positionH relativeFrom="column">
                  <wp:posOffset>3676015</wp:posOffset>
                </wp:positionH>
                <wp:positionV relativeFrom="paragraph">
                  <wp:posOffset>179070</wp:posOffset>
                </wp:positionV>
                <wp:extent cx="2895600" cy="532765"/>
                <wp:effectExtent l="0" t="0" r="0" b="635"/>
                <wp:wrapSquare wrapText="bothSides"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532765"/>
                          <a:chOff x="-18661" y="308438"/>
                          <a:chExt cx="2895600" cy="533400"/>
                        </a:xfrm>
                      </wpg:grpSpPr>
                      <wps:wsp>
                        <wps:cNvPr id="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8661" y="308438"/>
                            <a:ext cx="2895600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C08679" w14:textId="72802602" w:rsidR="004B1524" w:rsidRDefault="004B1524" w:rsidP="0077167E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igure 3-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23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en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4" name="Picture 154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70" y="560104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896B80" id="Group 53" o:spid="_x0000_s1127" style="position:absolute;margin-left:289.45pt;margin-top:14.1pt;width:228pt;height:41.95pt;z-index:251657599;mso-height-relative:margin" coordorigin="-186,3084" coordsize="28956,53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">
                <v:shape id="_x0000_s1128" type="#_x0000_t202" style="position:absolute;left:-186;top:3084;width:28955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" stroked="f">
                  <v:textbox>
                    <w:txbxContent>
                      <w:p w14:paraId="52C08679" w14:textId="72802602" w:rsidR="004B1524" w:rsidRDefault="004B1524" w:rsidP="0077167E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>Figure 3-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23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.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en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154" o:spid="_x0000_s1129" type="#_x0000_t75" style="position:absolute;left:11144;top:560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">
                  <v:imagedata r:id="rId23" o:title=""/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7598" behindDoc="0" locked="0" layoutInCell="1" allowOverlap="1" wp14:anchorId="40363CCE" wp14:editId="68D70411">
                <wp:simplePos x="0" y="0"/>
                <wp:positionH relativeFrom="column">
                  <wp:posOffset>177165</wp:posOffset>
                </wp:positionH>
                <wp:positionV relativeFrom="paragraph">
                  <wp:posOffset>179070</wp:posOffset>
                </wp:positionV>
                <wp:extent cx="2894965" cy="465455"/>
                <wp:effectExtent l="0" t="0" r="635" b="0"/>
                <wp:wrapSquare wrapText="bothSides"/>
                <wp:docPr id="161" name="Group 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4965" cy="465455"/>
                          <a:chOff x="-40193" y="89623"/>
                          <a:chExt cx="2895600" cy="466725"/>
                        </a:xfrm>
                      </wpg:grpSpPr>
                      <wps:wsp>
                        <wps:cNvPr id="1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40193" y="89623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EA18E8" w14:textId="2B63E914" w:rsidR="004B1524" w:rsidRDefault="004B1524" w:rsidP="0077167E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22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2" name="Picture 182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9108" y="339762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363CCE" id="Group 161" o:spid="_x0000_s1130" style="position:absolute;margin-left:13.95pt;margin-top:14.1pt;width:227.95pt;height:36.65pt;z-index:251657598;mso-width-relative:margin;mso-height-relative:margin" coordorigin="-401,896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">
                <v:shape id="_x0000_s1131" type="#_x0000_t202" style="position:absolute;left:-401;top:896;width:28955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" stroked="f">
                  <v:textbox>
                    <w:txbxContent>
                      <w:p w14:paraId="63EA18E8" w14:textId="2B63E914" w:rsidR="004B1524" w:rsidRDefault="004B1524" w:rsidP="0077167E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22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182" o:spid="_x0000_s1132" type="#_x0000_t75" style="position:absolute;left:11191;top:3397;width:2095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">
                  <v:imagedata r:id="rId37" o:title=""/>
                </v:shape>
                <w10:wrap type="square"/>
              </v:group>
            </w:pict>
          </mc:Fallback>
        </mc:AlternateContent>
      </w:r>
    </w:p>
    <w:p w14:paraId="7FDB02CE" w14:textId="084F36F1" w:rsidR="0077167E" w:rsidRDefault="00566A30" w:rsidP="0077167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233" behindDoc="0" locked="0" layoutInCell="1" allowOverlap="1" wp14:anchorId="52A98E2E" wp14:editId="1BC3FF55">
                <wp:simplePos x="0" y="0"/>
                <wp:positionH relativeFrom="margin">
                  <wp:posOffset>1921756</wp:posOffset>
                </wp:positionH>
                <wp:positionV relativeFrom="paragraph">
                  <wp:posOffset>347980</wp:posOffset>
                </wp:positionV>
                <wp:extent cx="3582035" cy="279400"/>
                <wp:effectExtent l="0" t="0" r="0" b="6350"/>
                <wp:wrapSquare wrapText="bothSides"/>
                <wp:docPr id="6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CAC95" w14:textId="033D2D3D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1 Details</w:t>
                            </w:r>
                          </w:p>
                          <w:p w14:paraId="5F759297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98E2E" id="_x0000_s1133" type="#_x0000_t202" style="position:absolute;margin-left:151.3pt;margin-top:27.4pt;width:282.05pt;height:22pt;z-index:25165723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" stroked="f">
                <v:textbox>
                  <w:txbxContent>
                    <w:p w14:paraId="13FCAC95" w14:textId="033D2D3D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1 Details</w:t>
                      </w:r>
                    </w:p>
                    <w:p w14:paraId="5F759297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6D406378" w14:textId="4F155914" w:rsidR="00C232EB" w:rsidRPr="0077167E" w:rsidRDefault="00177B0C" w:rsidP="0077167E">
      <w:pPr>
        <w:pStyle w:val="Heading1"/>
        <w:jc w:val="center"/>
        <w:rPr>
          <w:color w:val="auto"/>
        </w:rPr>
      </w:pPr>
      <w:r>
        <w:rPr>
          <w:noProof/>
          <w:color w:val="auto"/>
        </w:rPr>
        <w:lastRenderedPageBreak/>
        <w:drawing>
          <wp:anchor distT="0" distB="0" distL="114300" distR="114300" simplePos="0" relativeHeight="251657218" behindDoc="0" locked="0" layoutInCell="1" allowOverlap="1" wp14:anchorId="5017DD16" wp14:editId="49271CB8">
            <wp:simplePos x="0" y="0"/>
            <wp:positionH relativeFrom="margin">
              <wp:align>right</wp:align>
            </wp:positionH>
            <wp:positionV relativeFrom="page">
              <wp:posOffset>1219200</wp:posOffset>
            </wp:positionV>
            <wp:extent cx="5943600" cy="3174365"/>
            <wp:effectExtent l="0" t="0" r="0" b="6985"/>
            <wp:wrapSquare wrapText="bothSides"/>
            <wp:docPr id="471" name="Picture 47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 471" descr="Graphical user interface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14C7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9" behindDoc="0" locked="0" layoutInCell="1" allowOverlap="1" wp14:anchorId="6F45A777" wp14:editId="7C85AB90">
                <wp:simplePos x="0" y="0"/>
                <wp:positionH relativeFrom="margin">
                  <wp:posOffset>4959178</wp:posOffset>
                </wp:positionH>
                <wp:positionV relativeFrom="paragraph">
                  <wp:posOffset>2323069</wp:posOffset>
                </wp:positionV>
                <wp:extent cx="1184190" cy="189917"/>
                <wp:effectExtent l="38100" t="57150" r="16510" b="19685"/>
                <wp:wrapNone/>
                <wp:docPr id="303" name="Straight Arrow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4190" cy="18991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11B65" id="Straight Arrow Connector 303" o:spid="_x0000_s1026" type="#_x0000_t32" style="position:absolute;margin-left:390.5pt;margin-top:182.9pt;width:93.25pt;height:14.95pt;flip:x y;z-index:25165749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8A14C7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7" behindDoc="0" locked="0" layoutInCell="1" allowOverlap="1" wp14:anchorId="14C715F7" wp14:editId="2F13A2A8">
                <wp:simplePos x="0" y="0"/>
                <wp:positionH relativeFrom="margin">
                  <wp:posOffset>5123935</wp:posOffset>
                </wp:positionH>
                <wp:positionV relativeFrom="paragraph">
                  <wp:posOffset>1861750</wp:posOffset>
                </wp:positionV>
                <wp:extent cx="1015794" cy="160415"/>
                <wp:effectExtent l="38100" t="57150" r="13335" b="30480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5794" cy="1604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5FD4D" id="Straight Arrow Connector 292" o:spid="_x0000_s1026" type="#_x0000_t32" style="position:absolute;margin-left:403.45pt;margin-top:146.6pt;width:80pt;height:12.65pt;flip:x y;z-index:25165749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8A14C7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19" behindDoc="0" locked="0" layoutInCell="1" allowOverlap="1" wp14:anchorId="41D7F05C" wp14:editId="1F53DDE0">
                <wp:simplePos x="0" y="0"/>
                <wp:positionH relativeFrom="column">
                  <wp:posOffset>-296562</wp:posOffset>
                </wp:positionH>
                <wp:positionV relativeFrom="paragraph">
                  <wp:posOffset>782595</wp:posOffset>
                </wp:positionV>
                <wp:extent cx="1309816" cy="212501"/>
                <wp:effectExtent l="0" t="57150" r="5080" b="35560"/>
                <wp:wrapNone/>
                <wp:docPr id="146" name="Straight Arrow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9816" cy="21250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3DBFD" id="Straight Arrow Connector 146" o:spid="_x0000_s1026" type="#_x0000_t32" style="position:absolute;margin-left:-23.35pt;margin-top:61.6pt;width:103.15pt;height:16.75pt;flip:y;z-index:2516573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="008A14C7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20" behindDoc="0" locked="0" layoutInCell="1" allowOverlap="1" wp14:anchorId="25D1BC64" wp14:editId="6F73A1DB">
                <wp:simplePos x="0" y="0"/>
                <wp:positionH relativeFrom="column">
                  <wp:posOffset>-280086</wp:posOffset>
                </wp:positionH>
                <wp:positionV relativeFrom="paragraph">
                  <wp:posOffset>1466335</wp:posOffset>
                </wp:positionV>
                <wp:extent cx="1285102" cy="182794"/>
                <wp:effectExtent l="0" t="57150" r="10795" b="27305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5102" cy="18279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7C79A" id="Straight Arrow Connector 145" o:spid="_x0000_s1026" type="#_x0000_t32" style="position:absolute;margin-left:-22.05pt;margin-top:115.45pt;width:101.2pt;height:14.4pt;flip:y;z-index:251657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5" behindDoc="0" locked="0" layoutInCell="1" allowOverlap="1" wp14:anchorId="635F12EE" wp14:editId="42153356">
                <wp:simplePos x="0" y="0"/>
                <wp:positionH relativeFrom="margin">
                  <wp:posOffset>4848225</wp:posOffset>
                </wp:positionH>
                <wp:positionV relativeFrom="paragraph">
                  <wp:posOffset>1028700</wp:posOffset>
                </wp:positionV>
                <wp:extent cx="1292860" cy="174625"/>
                <wp:effectExtent l="38100" t="57150" r="21590" b="34925"/>
                <wp:wrapNone/>
                <wp:docPr id="271" name="Straight Arrow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92860" cy="174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166E4D" id="Straight Arrow Connector 271" o:spid="_x0000_s1026" type="#_x0000_t32" style="position:absolute;margin-left:381.75pt;margin-top:81pt;width:101.8pt;height:13.75pt;flip:x y;z-index:25165749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21" behindDoc="0" locked="0" layoutInCell="1" allowOverlap="1" wp14:anchorId="45937694" wp14:editId="425F4FEC">
                <wp:simplePos x="0" y="0"/>
                <wp:positionH relativeFrom="column">
                  <wp:posOffset>5229225</wp:posOffset>
                </wp:positionH>
                <wp:positionV relativeFrom="paragraph">
                  <wp:posOffset>752475</wp:posOffset>
                </wp:positionV>
                <wp:extent cx="917575" cy="45719"/>
                <wp:effectExtent l="38100" t="38100" r="15875" b="88265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1757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47980" id="Straight Arrow Connector 56" o:spid="_x0000_s1026" type="#_x0000_t32" style="position:absolute;margin-left:411.75pt;margin-top:59.25pt;width:72.25pt;height:3.6pt;flip:x;z-index:2516573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18" behindDoc="0" locked="0" layoutInCell="1" allowOverlap="1" wp14:anchorId="6B040287" wp14:editId="5D89D6DE">
                <wp:simplePos x="0" y="0"/>
                <wp:positionH relativeFrom="rightMargin">
                  <wp:posOffset>200025</wp:posOffset>
                </wp:positionH>
                <wp:positionV relativeFrom="paragraph">
                  <wp:posOffset>640715</wp:posOffset>
                </wp:positionV>
                <wp:extent cx="278130" cy="257810"/>
                <wp:effectExtent l="0" t="0" r="26670" b="2794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EDA5E" w14:textId="77777777" w:rsidR="004B1524" w:rsidRPr="00124FA5" w:rsidRDefault="004B1524" w:rsidP="00911D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40287" id="_x0000_s1134" type="#_x0000_t202" style="position:absolute;left:0;text-align:left;margin-left:15.75pt;margin-top:50.45pt;width:21.9pt;height:20.3pt;z-index:25165731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">
                <v:textbox>
                  <w:txbxContent>
                    <w:p w14:paraId="2CEEDA5E" w14:textId="77777777" w:rsidR="004B1524" w:rsidRPr="00124FA5" w:rsidRDefault="004B1524" w:rsidP="00911D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4" behindDoc="0" locked="0" layoutInCell="1" allowOverlap="1" wp14:anchorId="603C924F" wp14:editId="0C04DD17">
                <wp:simplePos x="0" y="0"/>
                <wp:positionH relativeFrom="rightMargin">
                  <wp:posOffset>200025</wp:posOffset>
                </wp:positionH>
                <wp:positionV relativeFrom="paragraph">
                  <wp:posOffset>1110615</wp:posOffset>
                </wp:positionV>
                <wp:extent cx="278130" cy="257810"/>
                <wp:effectExtent l="0" t="0" r="26670" b="27940"/>
                <wp:wrapNone/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D3FF0" w14:textId="170C2C4D" w:rsidR="004B1524" w:rsidRPr="00124FA5" w:rsidRDefault="004B1524" w:rsidP="0077167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C924F" id="_x0000_s1135" type="#_x0000_t202" style="position:absolute;left:0;text-align:left;margin-left:15.75pt;margin-top:87.45pt;width:21.9pt;height:20.3pt;z-index:25165749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blsJwIAAE0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">
                <v:textbox>
                  <w:txbxContent>
                    <w:p w14:paraId="771D3FF0" w14:textId="170C2C4D" w:rsidR="004B1524" w:rsidRPr="00124FA5" w:rsidRDefault="004B1524" w:rsidP="0077167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6" behindDoc="0" locked="0" layoutInCell="1" allowOverlap="1" wp14:anchorId="59F4CF61" wp14:editId="31A2780C">
                <wp:simplePos x="0" y="0"/>
                <wp:positionH relativeFrom="rightMargin">
                  <wp:posOffset>200025</wp:posOffset>
                </wp:positionH>
                <wp:positionV relativeFrom="paragraph">
                  <wp:posOffset>1895475</wp:posOffset>
                </wp:positionV>
                <wp:extent cx="278130" cy="257810"/>
                <wp:effectExtent l="0" t="0" r="26670" b="27940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DCD9E" w14:textId="0C8450E8" w:rsidR="004B1524" w:rsidRPr="00124FA5" w:rsidRDefault="004B1524" w:rsidP="0077167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4CF61" id="_x0000_s1136" type="#_x0000_t202" style="position:absolute;left:0;text-align:left;margin-left:15.75pt;margin-top:149.25pt;width:21.9pt;height:20.3pt;z-index:25165749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">
                <v:textbox>
                  <w:txbxContent>
                    <w:p w14:paraId="126DCD9E" w14:textId="0C8450E8" w:rsidR="004B1524" w:rsidRPr="00124FA5" w:rsidRDefault="004B1524" w:rsidP="0077167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498" behindDoc="0" locked="0" layoutInCell="1" allowOverlap="1" wp14:anchorId="00F3F37F" wp14:editId="40E44325">
                <wp:simplePos x="0" y="0"/>
                <wp:positionH relativeFrom="rightMargin">
                  <wp:posOffset>200025</wp:posOffset>
                </wp:positionH>
                <wp:positionV relativeFrom="paragraph">
                  <wp:posOffset>2400935</wp:posOffset>
                </wp:positionV>
                <wp:extent cx="278130" cy="257810"/>
                <wp:effectExtent l="0" t="0" r="26670" b="27940"/>
                <wp:wrapNone/>
                <wp:docPr id="3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41CEA" w14:textId="6871EB01" w:rsidR="004B1524" w:rsidRPr="00124FA5" w:rsidRDefault="004B1524" w:rsidP="0077167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3F37F" id="_x0000_s1137" type="#_x0000_t202" style="position:absolute;left:0;text-align:left;margin-left:15.75pt;margin-top:189.05pt;width:21.9pt;height:20.3pt;z-index:25165749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">
                <v:textbox>
                  <w:txbxContent>
                    <w:p w14:paraId="21641CEA" w14:textId="6871EB01" w:rsidR="004B1524" w:rsidRPr="00124FA5" w:rsidRDefault="004B1524" w:rsidP="0077167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16" behindDoc="0" locked="0" layoutInCell="1" allowOverlap="1" wp14:anchorId="3A5536E9" wp14:editId="0FF0B3AB">
                <wp:simplePos x="0" y="0"/>
                <wp:positionH relativeFrom="margin">
                  <wp:posOffset>-577850</wp:posOffset>
                </wp:positionH>
                <wp:positionV relativeFrom="paragraph">
                  <wp:posOffset>869950</wp:posOffset>
                </wp:positionV>
                <wp:extent cx="278130" cy="257810"/>
                <wp:effectExtent l="0" t="0" r="26670" b="2794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9F5AE" w14:textId="77777777" w:rsidR="004B1524" w:rsidRPr="00124FA5" w:rsidRDefault="004B1524" w:rsidP="00911D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536E9" id="_x0000_s1138" type="#_x0000_t202" style="position:absolute;left:0;text-align:left;margin-left:-45.5pt;margin-top:68.5pt;width:21.9pt;height:20.3pt;z-index:2516573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">
                <v:textbox>
                  <w:txbxContent>
                    <w:p w14:paraId="3569F5AE" w14:textId="77777777" w:rsidR="004B1524" w:rsidRPr="00124FA5" w:rsidRDefault="004B1524" w:rsidP="00911D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17" behindDoc="0" locked="0" layoutInCell="1" allowOverlap="1" wp14:anchorId="22CFA939" wp14:editId="202956B4">
                <wp:simplePos x="0" y="0"/>
                <wp:positionH relativeFrom="margin">
                  <wp:posOffset>-578485</wp:posOffset>
                </wp:positionH>
                <wp:positionV relativeFrom="paragraph">
                  <wp:posOffset>1521460</wp:posOffset>
                </wp:positionV>
                <wp:extent cx="278130" cy="266700"/>
                <wp:effectExtent l="0" t="0" r="26670" b="1905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C1120" w14:textId="77777777" w:rsidR="004B1524" w:rsidRPr="00124FA5" w:rsidRDefault="004B1524" w:rsidP="00911D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FA939" id="_x0000_s1139" type="#_x0000_t202" style="position:absolute;left:0;text-align:left;margin-left:-45.55pt;margin-top:119.8pt;width:21.9pt;height:21pt;z-index:25165731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">
                <v:textbox>
                  <w:txbxContent>
                    <w:p w14:paraId="623C1120" w14:textId="77777777" w:rsidR="004B1524" w:rsidRPr="00124FA5" w:rsidRDefault="004B1524" w:rsidP="00911D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>
        <w:rPr>
          <w:noProof/>
        </w:rPr>
        <mc:AlternateContent>
          <mc:Choice Requires="wps">
            <w:drawing>
              <wp:anchor distT="0" distB="0" distL="114300" distR="114300" simplePos="0" relativeHeight="251657335" behindDoc="0" locked="0" layoutInCell="1" allowOverlap="1" wp14:anchorId="26BD5F5A" wp14:editId="6CEFF7FA">
                <wp:simplePos x="0" y="0"/>
                <wp:positionH relativeFrom="margin">
                  <wp:posOffset>-210820</wp:posOffset>
                </wp:positionH>
                <wp:positionV relativeFrom="paragraph">
                  <wp:posOffset>3554095</wp:posOffset>
                </wp:positionV>
                <wp:extent cx="6482993" cy="1384299"/>
                <wp:effectExtent l="0" t="0" r="0" b="0"/>
                <wp:wrapNone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2F41F" w14:textId="43132424" w:rsidR="004B1524" w:rsidRPr="00E85CDC" w:rsidRDefault="004B1524" w:rsidP="00DF24F6">
                            <w:pPr>
                              <w:pBdr>
                                <w:top w:val="single" w:sz="24" w:space="8" w:color="4472C4" w:themeColor="accent1"/>
                                <w:bottom w:val="single" w:sz="24" w:space="15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4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5" w:name="_Hlk68702966"/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waste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 to select a patient and a medication to waste. In addition to entering the appropriate wasted amount, choose a reason for the waste and a witness sign-off where required.</w:t>
                            </w:r>
                            <w:bookmarkEnd w:id="5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5F5A" id="_x0000_s1140" type="#_x0000_t202" style="position:absolute;left:0;text-align:left;margin-left:-16.6pt;margin-top:279.85pt;width:510.45pt;height:109pt;z-index:251657335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" filled="f" stroked="f">
                <v:textbox style="mso-fit-shape-to-text:t">
                  <w:txbxContent>
                    <w:p w14:paraId="3D02F41F" w14:textId="43132424" w:rsidR="004B1524" w:rsidRPr="00E85CDC" w:rsidRDefault="004B1524" w:rsidP="00DF24F6">
                      <w:pPr>
                        <w:pBdr>
                          <w:top w:val="single" w:sz="24" w:space="8" w:color="4472C4" w:themeColor="accent1"/>
                          <w:bottom w:val="single" w:sz="24" w:space="15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4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6" w:name="_Hlk68702966"/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waste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 to select a patient and a medication to waste. In addition to entering the appropriate wasted amount, choose a reason for the waste and a witness sign-off where required.</w:t>
                      </w:r>
                      <w:bookmarkEnd w:id="6"/>
                    </w:p>
                  </w:txbxContent>
                </v:textbox>
                <w10:wrap anchorx="margin"/>
              </v:shape>
            </w:pict>
          </mc:Fallback>
        </mc:AlternateContent>
      </w:r>
      <w:r w:rsidR="0077167E" w:rsidRPr="0077167E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7" behindDoc="0" locked="0" layoutInCell="1" allowOverlap="1" wp14:anchorId="22EE822C" wp14:editId="4D0921B0">
                <wp:simplePos x="0" y="0"/>
                <wp:positionH relativeFrom="margin">
                  <wp:align>center</wp:align>
                </wp:positionH>
                <wp:positionV relativeFrom="paragraph">
                  <wp:posOffset>-913765</wp:posOffset>
                </wp:positionV>
                <wp:extent cx="7953375" cy="438150"/>
                <wp:effectExtent l="0" t="0" r="28575" b="19050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50CBD" id="Rectangle 274" o:spid="_x0000_s1026" style="position:absolute;margin-left:0;margin-top:-71.95pt;width:626.25pt;height:34.5pt;z-index:251657287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Cjy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y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232EB" w:rsidRPr="0077167E">
        <w:rPr>
          <w:color w:val="auto"/>
        </w:rPr>
        <w:t>Inventory: Wast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9C235BF" w14:textId="32EE5BC2" w:rsidR="00C232EB" w:rsidRDefault="00C232EB" w:rsidP="00FF68FF">
      <w:pPr>
        <w:jc w:val="center"/>
      </w:pPr>
    </w:p>
    <w:p w14:paraId="76EBCF02" w14:textId="7EDFC4C8" w:rsidR="00C232EB" w:rsidRDefault="00C232EB" w:rsidP="00C232EB"/>
    <w:p w14:paraId="4F1AACA8" w14:textId="65180684" w:rsidR="00C232EB" w:rsidRDefault="00C232EB" w:rsidP="00C232EB"/>
    <w:p w14:paraId="514BD58A" w14:textId="7571E0AF" w:rsidR="00131993" w:rsidRDefault="00131993" w:rsidP="00C232EB"/>
    <w:tbl>
      <w:tblPr>
        <w:tblStyle w:val="GridTable4-Accent1"/>
        <w:tblpPr w:leftFromText="180" w:rightFromText="180" w:vertAnchor="text" w:horzAnchor="margin" w:tblpY="576"/>
        <w:tblW w:w="0" w:type="auto"/>
        <w:tblLook w:val="04A0" w:firstRow="1" w:lastRow="0" w:firstColumn="1" w:lastColumn="0" w:noHBand="0" w:noVBand="1"/>
      </w:tblPr>
      <w:tblGrid>
        <w:gridCol w:w="2286"/>
        <w:gridCol w:w="2654"/>
        <w:gridCol w:w="2205"/>
        <w:gridCol w:w="2205"/>
      </w:tblGrid>
      <w:tr w:rsidR="0077167E" w14:paraId="3DF55F97" w14:textId="7347C1DC" w:rsidTr="00DF2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423ACEA9" w14:textId="697D9EC0" w:rsidR="0077167E" w:rsidRDefault="0077167E" w:rsidP="0077167E">
            <w:pPr>
              <w:jc w:val="center"/>
            </w:pPr>
          </w:p>
        </w:tc>
        <w:tc>
          <w:tcPr>
            <w:tcW w:w="2654" w:type="dxa"/>
          </w:tcPr>
          <w:p w14:paraId="6516FD04" w14:textId="6046C680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05" w:type="dxa"/>
          </w:tcPr>
          <w:p w14:paraId="487114CA" w14:textId="77777777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05" w:type="dxa"/>
          </w:tcPr>
          <w:p w14:paraId="22E515BA" w14:textId="77777777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7167E" w14:paraId="630169FC" w14:textId="6F3090BC" w:rsidTr="00DF24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0960F53B" w14:textId="6F165D87" w:rsidR="0077167E" w:rsidRDefault="0077167E" w:rsidP="0077167E">
            <w:pPr>
              <w:rPr>
                <w:b w:val="0"/>
              </w:rPr>
            </w:pPr>
            <w:r w:rsidRPr="00FC2CE9">
              <w:t>1.</w:t>
            </w:r>
            <w:r>
              <w:t xml:space="preserve"> 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54" w:type="dxa"/>
          </w:tcPr>
          <w:p w14:paraId="67AC95F3" w14:textId="45062EBB" w:rsidR="0077167E" w:rsidRPr="00AC0B19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drop-down</w:t>
            </w:r>
            <w:r w:rsidR="00C96D8C">
              <w:rPr>
                <w:bCs/>
              </w:rPr>
              <w:t xml:space="preserve"> menu</w:t>
            </w:r>
            <w:r>
              <w:rPr>
                <w:bCs/>
              </w:rPr>
              <w:t xml:space="preserve"> to select from a list of active patients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30ACAC79" w14:textId="560A0E8B" w:rsidR="0077167E" w:rsidRP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7167E">
              <w:rPr>
                <w:b/>
                <w:bCs/>
              </w:rPr>
              <w:t>4. Reason for Waste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77167E">
              <w:rPr>
                <w:b/>
                <w:bCs/>
              </w:rPr>
              <w:t>:</w:t>
            </w:r>
          </w:p>
        </w:tc>
        <w:tc>
          <w:tcPr>
            <w:tcW w:w="2205" w:type="dxa"/>
          </w:tcPr>
          <w:p w14:paraId="352D78FB" w14:textId="4B8E3238" w:rsid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ese radio buttons to provide a reason for wasting the selected medication</w:t>
            </w:r>
            <w:r w:rsidR="00862EA0">
              <w:rPr>
                <w:bCs/>
              </w:rPr>
              <w:t>.</w:t>
            </w:r>
          </w:p>
        </w:tc>
      </w:tr>
      <w:tr w:rsidR="0077167E" w14:paraId="724E025D" w14:textId="6BD1F091" w:rsidTr="00DF24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484BD92A" w14:textId="75EBF923" w:rsidR="0077167E" w:rsidRPr="00FC2CE9" w:rsidRDefault="0077167E" w:rsidP="0077167E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54" w:type="dxa"/>
          </w:tcPr>
          <w:p w14:paraId="20D6FA53" w14:textId="41874714" w:rsidR="0077167E" w:rsidRPr="00DF0D92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drop-down</w:t>
            </w:r>
            <w:r w:rsidR="00C96D8C">
              <w:rPr>
                <w:bCs/>
              </w:rPr>
              <w:t xml:space="preserve"> menu</w:t>
            </w:r>
            <w:r>
              <w:rPr>
                <w:bCs/>
              </w:rPr>
              <w:t xml:space="preserve"> to select from a list of medications assigned to the cart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7BEB8D7E" w14:textId="4B2E3694" w:rsidR="0077167E" w:rsidRPr="0077167E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7167E">
              <w:rPr>
                <w:b/>
              </w:rPr>
              <w:t>5. Witness Sign-Off Required:</w:t>
            </w:r>
          </w:p>
        </w:tc>
        <w:tc>
          <w:tcPr>
            <w:tcW w:w="2205" w:type="dxa"/>
          </w:tcPr>
          <w:p w14:paraId="7006E8DA" w14:textId="3F0B4DBC" w:rsidR="0077167E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 xml:space="preserve">Use this text box to insert a </w:t>
            </w:r>
            <w:r w:rsidR="008A14C7">
              <w:rPr>
                <w:bCs/>
              </w:rPr>
              <w:t xml:space="preserve">username and password or a </w:t>
            </w:r>
            <w:r>
              <w:rPr>
                <w:bCs/>
              </w:rPr>
              <w:t xml:space="preserve">barcode for </w:t>
            </w:r>
            <w:r w:rsidR="000B093C">
              <w:rPr>
                <w:bCs/>
              </w:rPr>
              <w:t xml:space="preserve">the </w:t>
            </w:r>
            <w:r>
              <w:rPr>
                <w:bCs/>
              </w:rPr>
              <w:t xml:space="preserve">witness sign-off </w:t>
            </w:r>
            <w:r w:rsidR="000B093C">
              <w:rPr>
                <w:bCs/>
              </w:rPr>
              <w:t>requirement</w:t>
            </w:r>
            <w:r w:rsidR="00862EA0">
              <w:rPr>
                <w:bCs/>
              </w:rPr>
              <w:t>.</w:t>
            </w:r>
          </w:p>
        </w:tc>
      </w:tr>
      <w:tr w:rsidR="0077167E" w14:paraId="29F91237" w14:textId="38390464" w:rsidTr="00DF24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35BD9D2D" w14:textId="31524D5A" w:rsidR="0077167E" w:rsidRPr="00FC2CE9" w:rsidRDefault="0077167E" w:rsidP="0077167E">
            <w:r>
              <w:t xml:space="preserve">3. Amount </w:t>
            </w:r>
            <w:r w:rsidR="009F01F0">
              <w:t>W</w:t>
            </w:r>
            <w:r>
              <w:t xml:space="preserve">asted and </w:t>
            </w:r>
            <w:r w:rsidR="009F01F0">
              <w:t>U</w:t>
            </w:r>
            <w:r>
              <w:t>nit:</w:t>
            </w:r>
          </w:p>
        </w:tc>
        <w:tc>
          <w:tcPr>
            <w:tcW w:w="2654" w:type="dxa"/>
          </w:tcPr>
          <w:p w14:paraId="464396B2" w14:textId="3A939A2B" w:rsidR="0077167E" w:rsidRPr="00386274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ese text boxes to insert the wasted amount and its unit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31843B90" w14:textId="49EFCBC4" w:rsidR="0077167E" w:rsidRP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</w:rPr>
              <w:t>6</w:t>
            </w:r>
            <w:r w:rsidRPr="0077167E">
              <w:rPr>
                <w:b/>
              </w:rPr>
              <w:t>. Submit:</w:t>
            </w:r>
          </w:p>
        </w:tc>
        <w:tc>
          <w:tcPr>
            <w:tcW w:w="2205" w:type="dxa"/>
          </w:tcPr>
          <w:p w14:paraId="7E6A4A50" w14:textId="37AAE0EC" w:rsid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waste the medication</w:t>
            </w:r>
            <w:r w:rsidR="00862EA0">
              <w:rPr>
                <w:bCs/>
              </w:rPr>
              <w:t>.</w:t>
            </w:r>
          </w:p>
        </w:tc>
      </w:tr>
    </w:tbl>
    <w:p w14:paraId="1F819DF5" w14:textId="2CC58399" w:rsidR="00C34FB2" w:rsidRDefault="00DF24F6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3" behindDoc="0" locked="0" layoutInCell="1" allowOverlap="1" wp14:anchorId="799F40E5" wp14:editId="725E3E1E">
                <wp:simplePos x="0" y="0"/>
                <wp:positionH relativeFrom="margin">
                  <wp:posOffset>-9525</wp:posOffset>
                </wp:positionH>
                <wp:positionV relativeFrom="paragraph">
                  <wp:posOffset>39370</wp:posOffset>
                </wp:positionV>
                <wp:extent cx="3582035" cy="301625"/>
                <wp:effectExtent l="0" t="0" r="0" b="317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29F10" w14:textId="32122EE4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4 Details</w:t>
                            </w:r>
                          </w:p>
                          <w:p w14:paraId="48ED0E7D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F40E5" id="_x0000_s1141" type="#_x0000_t202" style="position:absolute;margin-left:-.75pt;margin-top:3.1pt;width:282.05pt;height:23.75pt;z-index:25165756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T3tJgIAACY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" stroked="f">
                <v:textbox>
                  <w:txbxContent>
                    <w:p w14:paraId="39929F10" w14:textId="32122EE4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4 Details</w:t>
                      </w:r>
                    </w:p>
                    <w:p w14:paraId="48ED0E7D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FC6800D" w14:textId="5CE09230" w:rsidR="00C232EB" w:rsidRDefault="00C232EB" w:rsidP="00C232EB"/>
    <w:p w14:paraId="76709E14" w14:textId="65C8BA11" w:rsidR="00C232EB" w:rsidRDefault="00C232EB" w:rsidP="00C232EB"/>
    <w:p w14:paraId="09F17E42" w14:textId="41078048" w:rsidR="00C232EB" w:rsidRDefault="00F947BA" w:rsidP="0077167E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429" behindDoc="0" locked="0" layoutInCell="1" allowOverlap="1" wp14:anchorId="284C314D" wp14:editId="2481F54B">
                <wp:simplePos x="0" y="0"/>
                <wp:positionH relativeFrom="column">
                  <wp:posOffset>5143500</wp:posOffset>
                </wp:positionH>
                <wp:positionV relativeFrom="paragraph">
                  <wp:posOffset>677007</wp:posOffset>
                </wp:positionV>
                <wp:extent cx="800002" cy="501015"/>
                <wp:effectExtent l="38100" t="38100" r="19685" b="32385"/>
                <wp:wrapNone/>
                <wp:docPr id="152" name="Straight Arrow Connector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0002" cy="501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C6392" id="Straight Arrow Connector 152" o:spid="_x0000_s1026" type="#_x0000_t32" style="position:absolute;margin-left:405pt;margin-top:53.3pt;width:63pt;height:39.45pt;flip:x y;z-index:2516574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31" behindDoc="0" locked="0" layoutInCell="1" allowOverlap="1" wp14:anchorId="7C537487" wp14:editId="28AC0368">
                <wp:simplePos x="0" y="0"/>
                <wp:positionH relativeFrom="margin">
                  <wp:posOffset>4290646</wp:posOffset>
                </wp:positionH>
                <wp:positionV relativeFrom="paragraph">
                  <wp:posOffset>685800</wp:posOffset>
                </wp:positionV>
                <wp:extent cx="1626479" cy="1001688"/>
                <wp:effectExtent l="38100" t="38100" r="31115" b="27305"/>
                <wp:wrapNone/>
                <wp:docPr id="158" name="Straight Arrow Connector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26479" cy="10016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C6F935" id="Straight Arrow Connector 158" o:spid="_x0000_s1026" type="#_x0000_t32" style="position:absolute;margin-left:337.85pt;margin-top:54pt;width:128.05pt;height:78.85pt;flip:x y;z-index:2516574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27" behindDoc="0" locked="0" layoutInCell="1" allowOverlap="1" wp14:anchorId="24CED1F4" wp14:editId="6A0B795B">
                <wp:simplePos x="0" y="0"/>
                <wp:positionH relativeFrom="column">
                  <wp:posOffset>-290146</wp:posOffset>
                </wp:positionH>
                <wp:positionV relativeFrom="paragraph">
                  <wp:posOffset>633046</wp:posOffset>
                </wp:positionV>
                <wp:extent cx="1732084" cy="316328"/>
                <wp:effectExtent l="0" t="57150" r="1905" b="2667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2084" cy="3163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2DBF2" id="Straight Arrow Connector 20" o:spid="_x0000_s1026" type="#_x0000_t32" style="position:absolute;margin-left:-22.85pt;margin-top:49.85pt;width:136.4pt;height:24.9pt;flip:y;z-index:2516574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657238" behindDoc="0" locked="0" layoutInCell="1" allowOverlap="1" wp14:anchorId="7D8F93B9" wp14:editId="553B8A53">
            <wp:simplePos x="0" y="0"/>
            <wp:positionH relativeFrom="margin">
              <wp:align>right</wp:align>
            </wp:positionH>
            <wp:positionV relativeFrom="page">
              <wp:posOffset>1222131</wp:posOffset>
            </wp:positionV>
            <wp:extent cx="5943600" cy="3159760"/>
            <wp:effectExtent l="0" t="0" r="0" b="2540"/>
            <wp:wrapSquare wrapText="bothSides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Reports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57430" behindDoc="0" locked="0" layoutInCell="1" allowOverlap="1" wp14:anchorId="0D2CE639" wp14:editId="68366C10">
                <wp:simplePos x="0" y="0"/>
                <wp:positionH relativeFrom="rightMargin">
                  <wp:align>left</wp:align>
                </wp:positionH>
                <wp:positionV relativeFrom="paragraph">
                  <wp:posOffset>1585204</wp:posOffset>
                </wp:positionV>
                <wp:extent cx="278130" cy="257810"/>
                <wp:effectExtent l="0" t="0" r="26670" b="27940"/>
                <wp:wrapNone/>
                <wp:docPr id="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4EA26" w14:textId="4BD9F9E1" w:rsidR="004B1524" w:rsidRPr="00124FA5" w:rsidRDefault="004B1524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CE639" id="_x0000_s1142" type="#_x0000_t202" style="position:absolute;left:0;text-align:left;margin-left:0;margin-top:124.8pt;width:21.9pt;height:20.3pt;z-index:25165743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">
                <v:textbox>
                  <w:txbxContent>
                    <w:p w14:paraId="78F4EA26" w14:textId="4BD9F9E1" w:rsidR="004B1524" w:rsidRPr="00124FA5" w:rsidRDefault="004B1524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57428" behindDoc="0" locked="0" layoutInCell="1" allowOverlap="1" wp14:anchorId="62CC6A11" wp14:editId="0ADCA0D2">
                <wp:simplePos x="0" y="0"/>
                <wp:positionH relativeFrom="rightMargin">
                  <wp:align>left</wp:align>
                </wp:positionH>
                <wp:positionV relativeFrom="paragraph">
                  <wp:posOffset>1057763</wp:posOffset>
                </wp:positionV>
                <wp:extent cx="278130" cy="257810"/>
                <wp:effectExtent l="0" t="0" r="26670" b="27940"/>
                <wp:wrapNone/>
                <wp:docPr id="1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F66B0" w14:textId="1CCBD36B" w:rsidR="004B1524" w:rsidRPr="00124FA5" w:rsidRDefault="004B1524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C6A11" id="_x0000_s1143" type="#_x0000_t202" style="position:absolute;left:0;text-align:left;margin-left:0;margin-top:83.3pt;width:21.9pt;height:20.3pt;z-index:25165742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">
                <v:textbox>
                  <w:txbxContent>
                    <w:p w14:paraId="7F6F66B0" w14:textId="1CCBD36B" w:rsidR="004B1524" w:rsidRPr="00124FA5" w:rsidRDefault="004B1524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57426" behindDoc="0" locked="0" layoutInCell="1" allowOverlap="1" wp14:anchorId="2BA5C5AB" wp14:editId="4D124732">
                <wp:simplePos x="0" y="0"/>
                <wp:positionH relativeFrom="margin">
                  <wp:posOffset>-570963</wp:posOffset>
                </wp:positionH>
                <wp:positionV relativeFrom="paragraph">
                  <wp:posOffset>834488</wp:posOffset>
                </wp:positionV>
                <wp:extent cx="278130" cy="257810"/>
                <wp:effectExtent l="0" t="0" r="26670" b="2794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C9C62" w14:textId="77777777" w:rsidR="004B1524" w:rsidRPr="00124FA5" w:rsidRDefault="004B1524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5C5AB" id="_x0000_s1144" type="#_x0000_t202" style="position:absolute;left:0;text-align:left;margin-left:-44.95pt;margin-top:65.7pt;width:21.9pt;height:20.3pt;z-index:25165742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">
                <v:textbox>
                  <w:txbxContent>
                    <w:p w14:paraId="477C9C62" w14:textId="77777777" w:rsidR="004B1524" w:rsidRPr="00124FA5" w:rsidRDefault="004B1524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8" behindDoc="0" locked="0" layoutInCell="1" allowOverlap="1" wp14:anchorId="1933420E" wp14:editId="514217C3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6005C0" id="Rectangle 275" o:spid="_x0000_s1026" style="position:absolute;margin-left:0;margin-top:-72.05pt;width:626.25pt;height:34.5pt;z-index:251657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lZI+w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Reports: Main Screen</w:t>
      </w:r>
    </w:p>
    <w:p w14:paraId="1BDB3D12" w14:textId="57D1208C" w:rsidR="00C232EB" w:rsidRDefault="00F947BA" w:rsidP="00C232EB">
      <w:pPr>
        <w:jc w:val="center"/>
      </w:pPr>
      <w:r w:rsidRPr="00A91391">
        <w:rPr>
          <w:noProof/>
        </w:rPr>
        <mc:AlternateContent>
          <mc:Choice Requires="wps">
            <w:drawing>
              <wp:anchor distT="0" distB="0" distL="114300" distR="114300" simplePos="0" relativeHeight="251657432" behindDoc="0" locked="0" layoutInCell="1" allowOverlap="1" wp14:anchorId="18A795EC" wp14:editId="6F96826E">
                <wp:simplePos x="0" y="0"/>
                <wp:positionH relativeFrom="page">
                  <wp:posOffset>773234</wp:posOffset>
                </wp:positionH>
                <wp:positionV relativeFrom="paragraph">
                  <wp:posOffset>3213100</wp:posOffset>
                </wp:positionV>
                <wp:extent cx="6752492" cy="1383665"/>
                <wp:effectExtent l="0" t="0" r="0" b="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2492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BDDF6" w14:textId="3DC448E0" w:rsidR="004B1524" w:rsidRPr="00E85CDC" w:rsidRDefault="004B1524" w:rsidP="00A91391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F947B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5</w:t>
                            </w:r>
                            <w:r w:rsidRPr="00F947B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7" w:name="_Hlk68703073"/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report sc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generate reports based on recent and previous transactions such as discrepancies, dispenses,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allergy 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overrides, et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,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and export these reports to an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E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xcel worksheet</w:t>
                            </w:r>
                            <w:bookmarkEnd w:id="7"/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(.xlsx)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A795EC" id="_x0000_s1145" type="#_x0000_t202" style="position:absolute;left:0;text-align:left;margin-left:60.9pt;margin-top:253pt;width:531.7pt;height:108.95pt;z-index:251657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" filled="f" stroked="f">
                <v:textbox style="mso-fit-shape-to-text:t">
                  <w:txbxContent>
                    <w:p w14:paraId="63DBDDF6" w14:textId="3DC448E0" w:rsidR="004B1524" w:rsidRPr="00E85CDC" w:rsidRDefault="004B1524" w:rsidP="00A91391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F947BA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5</w:t>
                      </w:r>
                      <w:r w:rsidRPr="00F947B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bookmarkStart w:id="8" w:name="_Hlk68703073"/>
                      <w:r w:rsidRPr="00F947B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report sc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generate reports based on recent and previous transactions such as discrepancies, dispenses,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allergy 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overrides, etc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.,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 xml:space="preserve"> and export these reports to an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E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xcel worksheet</w:t>
                      </w:r>
                      <w:bookmarkEnd w:id="8"/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 (.xlsx)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.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5719BA" w14:textId="2E22C8DD" w:rsidR="00C232EB" w:rsidRDefault="00C232EB" w:rsidP="00C232EB"/>
    <w:p w14:paraId="2E23CDA6" w14:textId="19DD6CAE" w:rsidR="00C232EB" w:rsidRDefault="00C232EB" w:rsidP="00C232EB"/>
    <w:p w14:paraId="2B14986B" w14:textId="03B95417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4" behindDoc="0" locked="0" layoutInCell="1" allowOverlap="1" wp14:anchorId="056642CF" wp14:editId="7C16BA0E">
                <wp:simplePos x="0" y="0"/>
                <wp:positionH relativeFrom="margin">
                  <wp:posOffset>1386672</wp:posOffset>
                </wp:positionH>
                <wp:positionV relativeFrom="paragraph">
                  <wp:posOffset>291227</wp:posOffset>
                </wp:positionV>
                <wp:extent cx="3582035" cy="301625"/>
                <wp:effectExtent l="0" t="0" r="0" b="3175"/>
                <wp:wrapSquare wrapText="bothSides"/>
                <wp:docPr id="6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DE18B" w14:textId="17470DCC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5 Details</w:t>
                            </w:r>
                          </w:p>
                          <w:p w14:paraId="7FD24172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642CF" id="_x0000_s1146" type="#_x0000_t202" style="position:absolute;margin-left:109.2pt;margin-top:22.95pt;width:282.05pt;height:23.75pt;z-index:2516575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" stroked="f">
                <v:textbox>
                  <w:txbxContent>
                    <w:p w14:paraId="0D4DE18B" w14:textId="17470DCC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5 Details</w:t>
                      </w:r>
                    </w:p>
                    <w:p w14:paraId="7FD24172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2CBDF37D" w14:textId="410F5193" w:rsidR="00C232EB" w:rsidRDefault="00C232EB" w:rsidP="00C232EB"/>
    <w:tbl>
      <w:tblPr>
        <w:tblStyle w:val="GridTable4-Accent1"/>
        <w:tblpPr w:leftFromText="180" w:rightFromText="180" w:vertAnchor="text" w:horzAnchor="margin" w:tblpXSpec="center" w:tblpY="56"/>
        <w:tblW w:w="4945" w:type="dxa"/>
        <w:tblLook w:val="04A0" w:firstRow="1" w:lastRow="0" w:firstColumn="1" w:lastColumn="0" w:noHBand="0" w:noVBand="1"/>
      </w:tblPr>
      <w:tblGrid>
        <w:gridCol w:w="2155"/>
        <w:gridCol w:w="2790"/>
      </w:tblGrid>
      <w:tr w:rsidR="00A91391" w14:paraId="2FB88766" w14:textId="77777777" w:rsidTr="00A91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309A683" w14:textId="77777777" w:rsidR="00A91391" w:rsidRDefault="00A91391" w:rsidP="00A91391"/>
        </w:tc>
        <w:tc>
          <w:tcPr>
            <w:tcW w:w="2790" w:type="dxa"/>
          </w:tcPr>
          <w:p w14:paraId="7445AADB" w14:textId="77777777" w:rsidR="00A91391" w:rsidRDefault="00A91391" w:rsidP="00A913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91391" w14:paraId="224E98BC" w14:textId="77777777" w:rsidTr="00A913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52F2700" w14:textId="4A63B3A6" w:rsidR="00A91391" w:rsidRDefault="00A91391" w:rsidP="00A9139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elect Re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t>:</w:t>
            </w:r>
          </w:p>
        </w:tc>
        <w:tc>
          <w:tcPr>
            <w:tcW w:w="2790" w:type="dxa"/>
          </w:tcPr>
          <w:p w14:paraId="0CF807C4" w14:textId="7F548EE6" w:rsidR="00A91391" w:rsidRPr="00053576" w:rsidRDefault="003C3484" w:rsidP="00A91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drop-down </w:t>
            </w:r>
            <w:r w:rsidR="00A839F4">
              <w:t xml:space="preserve">menu </w:t>
            </w:r>
            <w:r>
              <w:t>to select</w:t>
            </w:r>
            <w:r w:rsidR="00A91391">
              <w:t xml:space="preserve"> a list of medication transactions</w:t>
            </w:r>
            <w:r w:rsidR="00862EA0">
              <w:t>.</w:t>
            </w:r>
          </w:p>
        </w:tc>
      </w:tr>
      <w:tr w:rsidR="00A91391" w14:paraId="31A3929E" w14:textId="77777777" w:rsidTr="00A913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C46366B" w14:textId="67E87BE4" w:rsidR="00A91391" w:rsidRPr="00FC2CE9" w:rsidRDefault="00A91391" w:rsidP="00A91391">
            <w:r w:rsidRPr="00FC2CE9">
              <w:t>2.</w:t>
            </w:r>
            <w:r>
              <w:t xml:space="preserve"> 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Exce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ce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t>:</w:t>
            </w:r>
          </w:p>
        </w:tc>
        <w:tc>
          <w:tcPr>
            <w:tcW w:w="2790" w:type="dxa"/>
          </w:tcPr>
          <w:p w14:paraId="6CA283B4" w14:textId="0B3823A2" w:rsidR="00A91391" w:rsidRPr="008B0FCD" w:rsidRDefault="00A91391" w:rsidP="00A91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is button to export the selected report to an </w:t>
            </w:r>
            <w:r w:rsidR="0080734C">
              <w:t>E</w:t>
            </w:r>
            <w:r>
              <w:t>xcel</w:t>
            </w:r>
            <w:r w:rsidR="0080734C">
              <w:fldChar w:fldCharType="begin"/>
            </w:r>
            <w:r w:rsidR="0080734C">
              <w:instrText xml:space="preserve"> XE "</w:instrText>
            </w:r>
            <w:r w:rsidR="0080734C" w:rsidRPr="00A0332D">
              <w:instrText>Excel</w:instrText>
            </w:r>
            <w:r w:rsidR="0080734C">
              <w:instrText xml:space="preserve">" </w:instrText>
            </w:r>
            <w:r w:rsidR="0080734C">
              <w:fldChar w:fldCharType="end"/>
            </w:r>
            <w:r>
              <w:t xml:space="preserve"> worksheet</w:t>
            </w:r>
            <w:r w:rsidR="00862EA0">
              <w:t>.</w:t>
            </w:r>
          </w:p>
        </w:tc>
      </w:tr>
      <w:tr w:rsidR="00A91391" w14:paraId="1A3717FA" w14:textId="77777777" w:rsidTr="00A913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B3C858C" w14:textId="4E787ABB" w:rsidR="00A91391" w:rsidRPr="00FC2CE9" w:rsidRDefault="00A91391" w:rsidP="00A91391">
            <w:r>
              <w:t xml:space="preserve">3. </w:t>
            </w:r>
            <w:r>
              <w:rPr>
                <w:b w:val="0"/>
              </w:rPr>
              <w:t xml:space="preserve"> </w:t>
            </w:r>
            <w:r>
              <w:rPr>
                <w:bCs w:val="0"/>
              </w:rPr>
              <w:t>Generate Re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rPr>
                <w:bCs w:val="0"/>
              </w:rPr>
              <w:t>:</w:t>
            </w:r>
          </w:p>
        </w:tc>
        <w:tc>
          <w:tcPr>
            <w:tcW w:w="2790" w:type="dxa"/>
          </w:tcPr>
          <w:p w14:paraId="0BDC3703" w14:textId="76CC5199" w:rsidR="00A91391" w:rsidRPr="00FC2CE9" w:rsidRDefault="00A91391" w:rsidP="00A91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to create </w:t>
            </w:r>
            <w:r w:rsidR="002F23D9">
              <w:t>a report</w:t>
            </w:r>
            <w:r>
              <w:t xml:space="preserve"> from the selected report</w:t>
            </w:r>
            <w:r w:rsidR="00862EA0">
              <w:t>.</w:t>
            </w:r>
          </w:p>
        </w:tc>
      </w:tr>
    </w:tbl>
    <w:p w14:paraId="507A71F2" w14:textId="1459E997" w:rsidR="00C232EB" w:rsidRDefault="00C232EB" w:rsidP="00C232EB"/>
    <w:p w14:paraId="2DD8BD84" w14:textId="3CB09C87" w:rsidR="00C232EB" w:rsidRDefault="00C232EB" w:rsidP="00C232EB"/>
    <w:p w14:paraId="50E0DF1A" w14:textId="007B44E2" w:rsidR="00C232EB" w:rsidRDefault="00C232EB" w:rsidP="00C232EB"/>
    <w:p w14:paraId="547F67C2" w14:textId="2E0F0DB3" w:rsidR="00C232EB" w:rsidRDefault="00C232EB" w:rsidP="00C232EB"/>
    <w:p w14:paraId="72858F0F" w14:textId="2F441D7E" w:rsidR="00C232EB" w:rsidRDefault="00C232EB" w:rsidP="00C232EB"/>
    <w:p w14:paraId="6A37B9E1" w14:textId="7850E943" w:rsidR="00C232EB" w:rsidRDefault="00C232EB" w:rsidP="00C232EB"/>
    <w:p w14:paraId="755EC822" w14:textId="3FF2F39E" w:rsidR="00C232EB" w:rsidRDefault="00C232EB" w:rsidP="00C232EB"/>
    <w:p w14:paraId="76F674BF" w14:textId="111E4CF6" w:rsidR="00C232EB" w:rsidRDefault="00C232EB" w:rsidP="00C232EB"/>
    <w:p w14:paraId="0DADED6E" w14:textId="0571E3FA" w:rsidR="00C232EB" w:rsidRDefault="00C232EB" w:rsidP="00C232EB"/>
    <w:p w14:paraId="4D354CA2" w14:textId="0BD35CF0" w:rsidR="00C232EB" w:rsidRDefault="00C232EB" w:rsidP="00C232EB"/>
    <w:p w14:paraId="75A1C3BB" w14:textId="5F8FF225" w:rsidR="00C232EB" w:rsidRDefault="003603C2" w:rsidP="00870D3D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33" behindDoc="0" locked="0" layoutInCell="1" allowOverlap="1" wp14:anchorId="34450FE2" wp14:editId="0EECB448">
                <wp:simplePos x="0" y="0"/>
                <wp:positionH relativeFrom="column">
                  <wp:posOffset>5178669</wp:posOffset>
                </wp:positionH>
                <wp:positionV relativeFrom="paragraph">
                  <wp:posOffset>624254</wp:posOffset>
                </wp:positionV>
                <wp:extent cx="764931" cy="228600"/>
                <wp:effectExtent l="38100" t="38100" r="16510" b="19050"/>
                <wp:wrapNone/>
                <wp:docPr id="130" name="Straight Arrow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4931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DC5BF" id="Straight Arrow Connector 130" o:spid="_x0000_s1026" type="#_x0000_t32" style="position:absolute;margin-left:407.75pt;margin-top:49.15pt;width:60.25pt;height:18pt;flip:x y;z-index:25165733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34" behindDoc="0" locked="0" layoutInCell="1" allowOverlap="1" wp14:anchorId="38222958" wp14:editId="29CCF81D">
                <wp:simplePos x="0" y="0"/>
                <wp:positionH relativeFrom="column">
                  <wp:posOffset>4914900</wp:posOffset>
                </wp:positionH>
                <wp:positionV relativeFrom="paragraph">
                  <wp:posOffset>1239715</wp:posOffset>
                </wp:positionV>
                <wp:extent cx="1028700" cy="378070"/>
                <wp:effectExtent l="38100" t="38100" r="19050" b="22225"/>
                <wp:wrapNone/>
                <wp:docPr id="135" name="Straight Arrow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28700" cy="3780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93013" id="Straight Arrow Connector 135" o:spid="_x0000_s1026" type="#_x0000_t32" style="position:absolute;margin-left:387pt;margin-top:97.6pt;width:81pt;height:29.75pt;flip:x y;z-index:25165733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51" behindDoc="0" locked="0" layoutInCell="1" allowOverlap="1" wp14:anchorId="22F93C28" wp14:editId="37572EBA">
                <wp:simplePos x="0" y="0"/>
                <wp:positionH relativeFrom="rightMargin">
                  <wp:align>left</wp:align>
                </wp:positionH>
                <wp:positionV relativeFrom="paragraph">
                  <wp:posOffset>1493960</wp:posOffset>
                </wp:positionV>
                <wp:extent cx="278130" cy="257810"/>
                <wp:effectExtent l="0" t="0" r="26670" b="27940"/>
                <wp:wrapNone/>
                <wp:docPr id="1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A6DEC5" w14:textId="0BD6E03A" w:rsidR="004B1524" w:rsidRPr="00124FA5" w:rsidRDefault="004B1524" w:rsidP="00B43B7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93C28" id="_x0000_s1147" type="#_x0000_t202" style="position:absolute;left:0;text-align:left;margin-left:0;margin-top:117.65pt;width:21.9pt;height:20.3pt;z-index:251657251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">
                <v:textbox>
                  <w:txbxContent>
                    <w:p w14:paraId="5FA6DEC5" w14:textId="0BD6E03A" w:rsidR="004B1524" w:rsidRPr="00124FA5" w:rsidRDefault="004B1524" w:rsidP="00B43B7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50" behindDoc="0" locked="0" layoutInCell="1" allowOverlap="1" wp14:anchorId="55035E70" wp14:editId="26A86645">
                <wp:simplePos x="0" y="0"/>
                <wp:positionH relativeFrom="rightMargin">
                  <wp:align>left</wp:align>
                </wp:positionH>
                <wp:positionV relativeFrom="paragraph">
                  <wp:posOffset>731959</wp:posOffset>
                </wp:positionV>
                <wp:extent cx="278130" cy="257810"/>
                <wp:effectExtent l="0" t="0" r="26670" b="2794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79A66" w14:textId="35D75F37" w:rsidR="004B1524" w:rsidRPr="00124FA5" w:rsidRDefault="004B1524" w:rsidP="00B43B7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35E70" id="_x0000_s1148" type="#_x0000_t202" style="position:absolute;left:0;text-align:left;margin-left:0;margin-top:57.65pt;width:21.9pt;height:20.3pt;z-index:25165725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">
                <v:textbox>
                  <w:txbxContent>
                    <w:p w14:paraId="7DE79A66" w14:textId="35D75F37" w:rsidR="004B1524" w:rsidRPr="00124FA5" w:rsidRDefault="004B1524" w:rsidP="00B43B7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37" behindDoc="0" locked="0" layoutInCell="1" allowOverlap="1" wp14:anchorId="51489930" wp14:editId="25683099">
            <wp:simplePos x="0" y="0"/>
            <wp:positionH relativeFrom="margin">
              <wp:align>right</wp:align>
            </wp:positionH>
            <wp:positionV relativeFrom="page">
              <wp:posOffset>1230923</wp:posOffset>
            </wp:positionV>
            <wp:extent cx="5943600" cy="3175635"/>
            <wp:effectExtent l="0" t="0" r="0" b="5715"/>
            <wp:wrapSquare wrapText="bothSides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iscrepancies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89" behindDoc="0" locked="0" layoutInCell="1" allowOverlap="1" wp14:anchorId="3A220538" wp14:editId="291D14A8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7" name="Rectangl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FE8B44" id="Rectangle 277" o:spid="_x0000_s1026" style="position:absolute;margin-left:0;margin-top:-72.05pt;width:626.25pt;height:34.5pt;z-index:251657289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Nvn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q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D0cNvn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Discrepancies</w:t>
      </w:r>
      <w:r w:rsidR="006131ED">
        <w:rPr>
          <w:color w:val="auto"/>
        </w:rPr>
        <w:fldChar w:fldCharType="begin"/>
      </w:r>
      <w:r w:rsidR="006131ED">
        <w:instrText xml:space="preserve"> XE "</w:instrText>
      </w:r>
      <w:r w:rsidR="006131ED" w:rsidRPr="0072289D">
        <w:rPr>
          <w:color w:val="auto"/>
        </w:rPr>
        <w:instrText>Discrepancies</w:instrText>
      </w:r>
      <w:r w:rsidR="006131ED">
        <w:instrText xml:space="preserve">" </w:instrText>
      </w:r>
      <w:r w:rsidR="006131ED">
        <w:rPr>
          <w:color w:val="auto"/>
        </w:rPr>
        <w:fldChar w:fldCharType="end"/>
      </w:r>
      <w:r w:rsidR="00C232EB">
        <w:rPr>
          <w:color w:val="auto"/>
        </w:rPr>
        <w:t>: Main Screen</w:t>
      </w:r>
    </w:p>
    <w:p w14:paraId="51F005D7" w14:textId="1F919FAF" w:rsidR="00C232EB" w:rsidRDefault="003603C2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657336" behindDoc="0" locked="0" layoutInCell="1" allowOverlap="1" wp14:anchorId="16D1882F" wp14:editId="5BAE37E9">
                <wp:simplePos x="0" y="0"/>
                <wp:positionH relativeFrom="margin">
                  <wp:posOffset>-309538</wp:posOffset>
                </wp:positionH>
                <wp:positionV relativeFrom="paragraph">
                  <wp:posOffset>3242945</wp:posOffset>
                </wp:positionV>
                <wp:extent cx="7124700" cy="1383665"/>
                <wp:effectExtent l="0" t="0" r="0" b="0"/>
                <wp:wrapNone/>
                <wp:docPr id="1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8A406" w14:textId="4EE5F1B3" w:rsidR="004B1524" w:rsidRPr="00E85CDC" w:rsidRDefault="004B1524" w:rsidP="00004AE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6</w:t>
                            </w: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crepancies sc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select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medication errors that were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fou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during the dispensing process and resolve these discrepanc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D1882F" id="_x0000_s1149" type="#_x0000_t202" style="position:absolute;margin-left:-24.35pt;margin-top:255.35pt;width:561pt;height:108.95pt;z-index:251657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" filled="f" stroked="f">
                <v:textbox style="mso-fit-shape-to-text:t">
                  <w:txbxContent>
                    <w:p w14:paraId="7CD8A406" w14:textId="4EE5F1B3" w:rsidR="004B1524" w:rsidRPr="00E85CDC" w:rsidRDefault="004B1524" w:rsidP="00004AE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6</w:t>
                      </w: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crepancies sc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select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medication errors that were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 foun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during the dispensing process and resolve these discrepanc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34ED50" w14:textId="39D0EFF0" w:rsidR="00C232EB" w:rsidRDefault="00C232EB" w:rsidP="00C232EB"/>
    <w:p w14:paraId="377FCE72" w14:textId="59217F4D" w:rsidR="00C232EB" w:rsidRDefault="00C232EB" w:rsidP="00C232EB"/>
    <w:tbl>
      <w:tblPr>
        <w:tblStyle w:val="GridTable4-Accent1"/>
        <w:tblpPr w:leftFromText="180" w:rightFromText="180" w:vertAnchor="text" w:horzAnchor="margin" w:tblpXSpec="center" w:tblpY="635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3A0F7C" w14:paraId="37ED89AB" w14:textId="77777777" w:rsidTr="003A0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C0683AE" w14:textId="77777777" w:rsidR="003A0F7C" w:rsidRDefault="003A0F7C" w:rsidP="003A0F7C">
            <w:pPr>
              <w:jc w:val="center"/>
            </w:pPr>
          </w:p>
        </w:tc>
        <w:tc>
          <w:tcPr>
            <w:tcW w:w="3960" w:type="dxa"/>
          </w:tcPr>
          <w:p w14:paraId="70F66780" w14:textId="77777777" w:rsidR="003A0F7C" w:rsidRDefault="003A0F7C" w:rsidP="003A0F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A0F7C" w14:paraId="59BD3A9D" w14:textId="77777777" w:rsidTr="003A0F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EC73BD1" w14:textId="77777777" w:rsidR="003A0F7C" w:rsidRDefault="003A0F7C" w:rsidP="003A0F7C">
            <w:pPr>
              <w:rPr>
                <w:b w:val="0"/>
              </w:rPr>
            </w:pPr>
            <w:r w:rsidRPr="00FC2CE9">
              <w:t>1.</w:t>
            </w:r>
            <w:r>
              <w:t xml:space="preserve"> Resolve</w:t>
            </w:r>
            <w:r w:rsidRPr="00124FA5">
              <w:t>:</w:t>
            </w:r>
          </w:p>
        </w:tc>
        <w:tc>
          <w:tcPr>
            <w:tcW w:w="3960" w:type="dxa"/>
          </w:tcPr>
          <w:p w14:paraId="2C4E7A79" w14:textId="4CBE492F" w:rsidR="003A0F7C" w:rsidRPr="00AC0B19" w:rsidRDefault="003603C2" w:rsidP="003A0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</w:t>
            </w:r>
            <w:r w:rsidR="003A0F7C">
              <w:rPr>
                <w:bCs/>
              </w:rPr>
              <w:t xml:space="preserve"> button</w:t>
            </w:r>
            <w:r>
              <w:rPr>
                <w:bCs/>
              </w:rPr>
              <w:t xml:space="preserve"> to</w:t>
            </w:r>
            <w:r w:rsidR="003A0F7C">
              <w:rPr>
                <w:bCs/>
              </w:rPr>
              <w:t xml:space="preserve"> resolve a medication as a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 w:rsidR="00862EA0">
              <w:rPr>
                <w:bCs/>
              </w:rPr>
              <w:t>.</w:t>
            </w:r>
          </w:p>
        </w:tc>
      </w:tr>
      <w:tr w:rsidR="003A0F7C" w14:paraId="5E7AECAD" w14:textId="77777777" w:rsidTr="003A0F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B7E7DE3" w14:textId="6597187E" w:rsidR="003A0F7C" w:rsidRPr="00FC2CE9" w:rsidRDefault="003A0F7C" w:rsidP="003A0F7C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960" w:type="dxa"/>
          </w:tcPr>
          <w:p w14:paraId="4EB05A09" w14:textId="51194E74" w:rsidR="003A0F7C" w:rsidRPr="00DF0D92" w:rsidRDefault="003603C2" w:rsidP="003A0F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Select a medication to resolve</w:t>
            </w:r>
            <w:r w:rsidR="00862EA0">
              <w:rPr>
                <w:bCs/>
              </w:rPr>
              <w:t>.</w:t>
            </w:r>
          </w:p>
        </w:tc>
      </w:tr>
    </w:tbl>
    <w:p w14:paraId="07ED5422" w14:textId="7C950B80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5" behindDoc="0" locked="0" layoutInCell="1" allowOverlap="1" wp14:anchorId="7CE7303F" wp14:editId="45A3DF67">
                <wp:simplePos x="0" y="0"/>
                <wp:positionH relativeFrom="margin">
                  <wp:posOffset>873991</wp:posOffset>
                </wp:positionH>
                <wp:positionV relativeFrom="paragraph">
                  <wp:posOffset>95696</wp:posOffset>
                </wp:positionV>
                <wp:extent cx="3582035" cy="301625"/>
                <wp:effectExtent l="0" t="0" r="0" b="3175"/>
                <wp:wrapSquare wrapText="bothSides"/>
                <wp:docPr id="6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1FA71" w14:textId="35000B15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6 Details</w:t>
                            </w:r>
                          </w:p>
                          <w:p w14:paraId="4A91B663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7303F" id="_x0000_s1150" type="#_x0000_t202" style="position:absolute;margin-left:68.8pt;margin-top:7.55pt;width:282.05pt;height:23.75pt;z-index:25165756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" stroked="f">
                <v:textbox>
                  <w:txbxContent>
                    <w:p w14:paraId="7821FA71" w14:textId="35000B15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6 Details</w:t>
                      </w:r>
                    </w:p>
                    <w:p w14:paraId="4A91B663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07F50EE" w14:textId="3F6B6432" w:rsidR="00C232EB" w:rsidRDefault="00C232EB" w:rsidP="00C232EB"/>
    <w:p w14:paraId="715BDF62" w14:textId="3D91F445" w:rsidR="00C232EB" w:rsidRDefault="00C232EB" w:rsidP="00C232EB"/>
    <w:p w14:paraId="44ABE996" w14:textId="73411C18" w:rsidR="00C232EB" w:rsidRDefault="00C232EB" w:rsidP="00C232EB"/>
    <w:p w14:paraId="60499BDD" w14:textId="26C4AC64" w:rsidR="00C232EB" w:rsidRDefault="00C232EB" w:rsidP="00C232EB"/>
    <w:p w14:paraId="64DC9C23" w14:textId="5C572D54" w:rsidR="00C232EB" w:rsidRDefault="00C232EB" w:rsidP="00C232EB"/>
    <w:p w14:paraId="19C6294A" w14:textId="6000C439" w:rsidR="00C232EB" w:rsidRDefault="00C232EB" w:rsidP="00C232EB"/>
    <w:p w14:paraId="1F02BB24" w14:textId="15BD4547" w:rsidR="00C232EB" w:rsidRDefault="00C232EB" w:rsidP="00C232EB"/>
    <w:p w14:paraId="0649F84A" w14:textId="0FE36CA5" w:rsidR="00C232EB" w:rsidRDefault="00C232EB" w:rsidP="00C232EB"/>
    <w:p w14:paraId="1192D651" w14:textId="14D1E930" w:rsidR="00C232EB" w:rsidRDefault="00C232EB" w:rsidP="00C232EB"/>
    <w:p w14:paraId="03AE17A9" w14:textId="050D4115" w:rsidR="00C232EB" w:rsidRDefault="00C232EB" w:rsidP="00C232EB"/>
    <w:p w14:paraId="016D05D7" w14:textId="6D3FAFDD" w:rsidR="00C232EB" w:rsidRDefault="00C232EB" w:rsidP="00C232EB"/>
    <w:p w14:paraId="2F0E847B" w14:textId="03DCD6FF" w:rsidR="00C232EB" w:rsidRPr="003A0F7C" w:rsidRDefault="003603C2" w:rsidP="003A0F7C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47" behindDoc="0" locked="0" layoutInCell="1" allowOverlap="1" wp14:anchorId="430D9AC9" wp14:editId="3ABE52A0">
                <wp:simplePos x="0" y="0"/>
                <wp:positionH relativeFrom="margin">
                  <wp:align>right</wp:align>
                </wp:positionH>
                <wp:positionV relativeFrom="paragraph">
                  <wp:posOffset>3428951</wp:posOffset>
                </wp:positionV>
                <wp:extent cx="6045047" cy="1384299"/>
                <wp:effectExtent l="0" t="0" r="0" b="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047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4995E" w14:textId="63E7EBED" w:rsidR="004B1524" w:rsidRPr="00E85CDC" w:rsidRDefault="004B1524" w:rsidP="00A73F9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discrepanci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esolve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resolve flagged medication by typing a reason for closing the discrepancy a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then clicking the “resolve” butt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0D9AC9" id="_x0000_s1151" type="#_x0000_t202" style="position:absolute;left:0;text-align:left;margin-left:424.8pt;margin-top:270pt;width:476pt;height:109pt;z-index:251657347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" filled="f" stroked="f">
                <v:textbox style="mso-fit-shape-to-text:t">
                  <w:txbxContent>
                    <w:p w14:paraId="3A54995E" w14:textId="63E7EBED" w:rsidR="004B1524" w:rsidRPr="00E85CDC" w:rsidRDefault="004B1524" w:rsidP="00A73F9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discrepanci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esolve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resolve flagged medication by typing a reason for closing the discrepancy an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then clicking the “resolve” butt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73" behindDoc="0" locked="0" layoutInCell="1" allowOverlap="1" wp14:anchorId="6A2EB670" wp14:editId="3274A6A8">
                <wp:simplePos x="0" y="0"/>
                <wp:positionH relativeFrom="column">
                  <wp:posOffset>2224453</wp:posOffset>
                </wp:positionH>
                <wp:positionV relativeFrom="paragraph">
                  <wp:posOffset>1529861</wp:posOffset>
                </wp:positionV>
                <wp:extent cx="1109638" cy="319991"/>
                <wp:effectExtent l="38100" t="57150" r="14605" b="23495"/>
                <wp:wrapNone/>
                <wp:docPr id="369" name="Straight Arrow Connector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9638" cy="3199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A6BC6A" id="Straight Arrow Connector 369" o:spid="_x0000_s1026" type="#_x0000_t32" style="position:absolute;margin-left:175.15pt;margin-top:120.45pt;width:87.35pt;height:25.2pt;flip:x y;z-index:2516573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657236" behindDoc="0" locked="0" layoutInCell="1" allowOverlap="1" wp14:anchorId="11D7D2D2" wp14:editId="402A4F67">
            <wp:simplePos x="0" y="0"/>
            <wp:positionH relativeFrom="margin">
              <wp:align>right</wp:align>
            </wp:positionH>
            <wp:positionV relativeFrom="page">
              <wp:posOffset>1213338</wp:posOffset>
            </wp:positionV>
            <wp:extent cx="5943600" cy="3164205"/>
            <wp:effectExtent l="0" t="0" r="0" b="0"/>
            <wp:wrapSquare wrapText="bothSides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DiscrepanciesResolve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657346" behindDoc="0" locked="0" layoutInCell="1" allowOverlap="1" wp14:anchorId="3ECA3E91" wp14:editId="3234EA20">
                <wp:simplePos x="0" y="0"/>
                <wp:positionH relativeFrom="margin">
                  <wp:posOffset>3351266</wp:posOffset>
                </wp:positionH>
                <wp:positionV relativeFrom="paragraph">
                  <wp:posOffset>1713230</wp:posOffset>
                </wp:positionV>
                <wp:extent cx="278130" cy="257810"/>
                <wp:effectExtent l="0" t="0" r="26670" b="27940"/>
                <wp:wrapNone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A8B2D" w14:textId="77777777" w:rsidR="004B1524" w:rsidRPr="00124FA5" w:rsidRDefault="004B1524" w:rsidP="00A73F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A3E91" id="_x0000_s1152" type="#_x0000_t202" style="position:absolute;left:0;text-align:left;margin-left:263.9pt;margin-top:134.9pt;width:21.9pt;height:20.3pt;z-index:2516573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pWvJwIAAE4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">
                <v:textbox>
                  <w:txbxContent>
                    <w:p w14:paraId="635A8B2D" w14:textId="77777777" w:rsidR="004B1524" w:rsidRPr="00124FA5" w:rsidRDefault="004B1524" w:rsidP="00A73F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657372" behindDoc="0" locked="0" layoutInCell="1" allowOverlap="1" wp14:anchorId="1AD316C1" wp14:editId="3306A0F2">
                <wp:simplePos x="0" y="0"/>
                <wp:positionH relativeFrom="column">
                  <wp:posOffset>2656936</wp:posOffset>
                </wp:positionH>
                <wp:positionV relativeFrom="paragraph">
                  <wp:posOffset>1000664</wp:posOffset>
                </wp:positionV>
                <wp:extent cx="664234" cy="129396"/>
                <wp:effectExtent l="19050" t="57150" r="21590" b="23495"/>
                <wp:wrapNone/>
                <wp:docPr id="368" name="Straight Arrow Connector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4234" cy="12939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970F7E" id="Straight Arrow Connector 368" o:spid="_x0000_s1026" type="#_x0000_t32" style="position:absolute;margin-left:209.2pt;margin-top:78.8pt;width:52.3pt;height:10.2pt;flip:x y;z-index:2516573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657345" behindDoc="0" locked="0" layoutInCell="1" allowOverlap="1" wp14:anchorId="4BBF17A1" wp14:editId="20593D28">
                <wp:simplePos x="0" y="0"/>
                <wp:positionH relativeFrom="margin">
                  <wp:posOffset>3326657</wp:posOffset>
                </wp:positionH>
                <wp:positionV relativeFrom="paragraph">
                  <wp:posOffset>1020301</wp:posOffset>
                </wp:positionV>
                <wp:extent cx="278130" cy="257810"/>
                <wp:effectExtent l="0" t="0" r="26670" b="27940"/>
                <wp:wrapNone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A292C" w14:textId="77777777" w:rsidR="004B1524" w:rsidRPr="00124FA5" w:rsidRDefault="004B1524" w:rsidP="00A73F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F17A1" id="_x0000_s1153" type="#_x0000_t202" style="position:absolute;left:0;text-align:left;margin-left:261.95pt;margin-top:80.35pt;width:21.9pt;height:20.3pt;z-index:2516573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K1kJwIAAE4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">
                <v:textbox>
                  <w:txbxContent>
                    <w:p w14:paraId="239A292C" w14:textId="77777777" w:rsidR="004B1524" w:rsidRPr="00124FA5" w:rsidRDefault="004B1524" w:rsidP="00A73F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0" behindDoc="0" locked="0" layoutInCell="1" allowOverlap="1" wp14:anchorId="315F38AB" wp14:editId="1A8BE7D3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D6E07F" id="Rectangle 278" o:spid="_x0000_s1026" style="position:absolute;margin-left:0;margin-top:-72.05pt;width:626.25pt;height:34.5pt;z-index:25165729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BcOuel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Discrepancies</w:t>
      </w:r>
      <w:r w:rsidR="006131ED">
        <w:rPr>
          <w:color w:val="auto"/>
        </w:rPr>
        <w:fldChar w:fldCharType="begin"/>
      </w:r>
      <w:r w:rsidR="006131ED">
        <w:instrText xml:space="preserve"> XE "</w:instrText>
      </w:r>
      <w:r w:rsidR="006131ED" w:rsidRPr="0072289D">
        <w:rPr>
          <w:color w:val="auto"/>
        </w:rPr>
        <w:instrText>Discrepancies</w:instrText>
      </w:r>
      <w:r w:rsidR="006131ED">
        <w:instrText xml:space="preserve">" </w:instrText>
      </w:r>
      <w:r w:rsidR="006131ED">
        <w:rPr>
          <w:color w:val="auto"/>
        </w:rPr>
        <w:fldChar w:fldCharType="end"/>
      </w:r>
      <w:r w:rsidR="00C232EB">
        <w:rPr>
          <w:color w:val="auto"/>
        </w:rPr>
        <w:t>: Resolve</w:t>
      </w:r>
    </w:p>
    <w:p w14:paraId="3DB4AD1F" w14:textId="2C86918E" w:rsidR="00C232EB" w:rsidRDefault="00C232EB" w:rsidP="00C232EB"/>
    <w:p w14:paraId="7425403E" w14:textId="1CF6CDD4" w:rsidR="00C232EB" w:rsidRDefault="00C232EB" w:rsidP="00C232EB"/>
    <w:p w14:paraId="30A34B6D" w14:textId="6B950359" w:rsidR="00C232EB" w:rsidRDefault="00C232EB" w:rsidP="00C232EB"/>
    <w:p w14:paraId="7DB6AB50" w14:textId="1602D2BE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6" behindDoc="0" locked="0" layoutInCell="1" allowOverlap="1" wp14:anchorId="60767719" wp14:editId="0449374A">
                <wp:simplePos x="0" y="0"/>
                <wp:positionH relativeFrom="margin">
                  <wp:posOffset>884254</wp:posOffset>
                </wp:positionH>
                <wp:positionV relativeFrom="paragraph">
                  <wp:posOffset>251146</wp:posOffset>
                </wp:positionV>
                <wp:extent cx="3582035" cy="301625"/>
                <wp:effectExtent l="0" t="0" r="0" b="3175"/>
                <wp:wrapSquare wrapText="bothSides"/>
                <wp:docPr id="6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9182A" w14:textId="3AA44E09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7 Details</w:t>
                            </w:r>
                          </w:p>
                          <w:p w14:paraId="2B80D7EE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67719" id="_x0000_s1154" type="#_x0000_t202" style="position:absolute;margin-left:69.65pt;margin-top:19.8pt;width:282.05pt;height:23.75pt;z-index:25165756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" stroked="f">
                <v:textbox>
                  <w:txbxContent>
                    <w:p w14:paraId="28D9182A" w14:textId="3AA44E09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7 Details</w:t>
                      </w:r>
                    </w:p>
                    <w:p w14:paraId="2B80D7EE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4D3C1BB2" w14:textId="67572A68" w:rsidR="00C232EB" w:rsidRDefault="00C232EB" w:rsidP="00C232EB"/>
    <w:tbl>
      <w:tblPr>
        <w:tblStyle w:val="GridTable4-Accent1"/>
        <w:tblpPr w:leftFromText="180" w:rightFromText="180" w:vertAnchor="text" w:horzAnchor="margin" w:tblpXSpec="center" w:tblpY="-9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3A0F7C" w14:paraId="71A2B158" w14:textId="77777777" w:rsidTr="003A0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83E8C02" w14:textId="77777777" w:rsidR="003A0F7C" w:rsidRDefault="003A0F7C" w:rsidP="003A0F7C">
            <w:pPr>
              <w:jc w:val="center"/>
            </w:pPr>
          </w:p>
        </w:tc>
        <w:tc>
          <w:tcPr>
            <w:tcW w:w="3960" w:type="dxa"/>
          </w:tcPr>
          <w:p w14:paraId="128E215D" w14:textId="77777777" w:rsidR="003A0F7C" w:rsidRDefault="003A0F7C" w:rsidP="003A0F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A0F7C" w14:paraId="3976F0BE" w14:textId="77777777" w:rsidTr="003A0F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A40BE50" w14:textId="414B72CD" w:rsidR="003A0F7C" w:rsidRPr="00FC2CE9" w:rsidRDefault="003A0F7C" w:rsidP="003A0F7C">
            <w:r>
              <w:t>1</w:t>
            </w:r>
            <w:r w:rsidRPr="00FC2CE9">
              <w:t>.</w:t>
            </w:r>
            <w:r>
              <w:t xml:space="preserve"> Reason for Closing</w:t>
            </w:r>
            <w:r w:rsidRPr="00124FA5">
              <w:t>:</w:t>
            </w:r>
          </w:p>
        </w:tc>
        <w:tc>
          <w:tcPr>
            <w:tcW w:w="3960" w:type="dxa"/>
          </w:tcPr>
          <w:p w14:paraId="70D1BE1A" w14:textId="54554E6C" w:rsidR="003A0F7C" w:rsidRPr="00DF0D92" w:rsidRDefault="003603C2" w:rsidP="003A0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text field to enter a</w:t>
            </w:r>
            <w:r w:rsidR="003A0F7C">
              <w:rPr>
                <w:bCs/>
              </w:rPr>
              <w:t xml:space="preserve"> reason for closing the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 w:rsidR="00503CCD">
              <w:rPr>
                <w:bCs/>
              </w:rPr>
              <w:t>.</w:t>
            </w:r>
          </w:p>
        </w:tc>
      </w:tr>
      <w:tr w:rsidR="003A0F7C" w14:paraId="2DF73D86" w14:textId="77777777" w:rsidTr="003A0F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2FE8842" w14:textId="791BC26B" w:rsidR="003A0F7C" w:rsidRPr="00440B7B" w:rsidRDefault="003A0F7C" w:rsidP="003A0F7C">
            <w:r>
              <w:t xml:space="preserve">2. Resolve: </w:t>
            </w:r>
          </w:p>
        </w:tc>
        <w:tc>
          <w:tcPr>
            <w:tcW w:w="3960" w:type="dxa"/>
          </w:tcPr>
          <w:p w14:paraId="19BE20A6" w14:textId="79BCC01A" w:rsidR="003A0F7C" w:rsidRDefault="003A0F7C" w:rsidP="003A0F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solve the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>
              <w:rPr>
                <w:bCs/>
              </w:rPr>
              <w:t xml:space="preserve"> and return </w:t>
            </w:r>
            <w:r w:rsidR="003603C2">
              <w:rPr>
                <w:bCs/>
              </w:rPr>
              <w:t xml:space="preserve">to the </w:t>
            </w:r>
            <w:r w:rsidR="00B46B01">
              <w:rPr>
                <w:bCs/>
              </w:rPr>
              <w:t>“</w:t>
            </w:r>
            <w:r w:rsidR="002E0E91" w:rsidRPr="002E0E91">
              <w:rPr>
                <w:b/>
                <w:bCs/>
              </w:rPr>
              <w:t>Discrepancies</w:t>
            </w:r>
            <w:r w:rsidR="006131ED">
              <w:rPr>
                <w:b/>
                <w:bCs/>
              </w:rPr>
              <w:fldChar w:fldCharType="begin"/>
            </w:r>
            <w:r w:rsidR="006131ED">
              <w:instrText xml:space="preserve"> XE "</w:instrText>
            </w:r>
            <w:r w:rsidR="006131ED" w:rsidRPr="0072289D">
              <w:instrText>Discrepancies</w:instrText>
            </w:r>
            <w:r w:rsidR="006131ED">
              <w:instrText xml:space="preserve">" </w:instrText>
            </w:r>
            <w:r w:rsidR="006131ED">
              <w:rPr>
                <w:b/>
                <w:bCs/>
              </w:rPr>
              <w:fldChar w:fldCharType="end"/>
            </w:r>
            <w:r w:rsidR="00B46B01">
              <w:rPr>
                <w:bCs/>
              </w:rPr>
              <w:t>”</w:t>
            </w:r>
            <w:r w:rsidR="003603C2">
              <w:rPr>
                <w:bCs/>
              </w:rPr>
              <w:t xml:space="preserve"> screen</w:t>
            </w:r>
            <w:r w:rsidR="00503CCD">
              <w:rPr>
                <w:bCs/>
              </w:rPr>
              <w:t>.</w:t>
            </w:r>
          </w:p>
        </w:tc>
      </w:tr>
    </w:tbl>
    <w:p w14:paraId="7FCDA40A" w14:textId="2D701933" w:rsidR="00C232EB" w:rsidRDefault="00C232EB" w:rsidP="00C232EB"/>
    <w:p w14:paraId="1D562499" w14:textId="402A1626" w:rsidR="00C232EB" w:rsidRDefault="00C232EB" w:rsidP="00C232EB"/>
    <w:p w14:paraId="3EFFE7E8" w14:textId="62E1B7A0" w:rsidR="00C232EB" w:rsidRDefault="00C232EB" w:rsidP="00C232EB"/>
    <w:p w14:paraId="476C3CE9" w14:textId="012D94E1" w:rsidR="00C232EB" w:rsidRDefault="00C232EB" w:rsidP="00C232EB"/>
    <w:p w14:paraId="550C1D5F" w14:textId="561127B9" w:rsidR="00C232EB" w:rsidRDefault="00C232EB" w:rsidP="00C232EB"/>
    <w:p w14:paraId="53BF55C3" w14:textId="3C0A5D25" w:rsidR="00C232EB" w:rsidRDefault="00C232EB" w:rsidP="00C232EB"/>
    <w:p w14:paraId="29C50177" w14:textId="02A0FD87" w:rsidR="00C232EB" w:rsidRDefault="00C232EB" w:rsidP="00C232EB"/>
    <w:p w14:paraId="071D4A6A" w14:textId="04241797" w:rsidR="00C232EB" w:rsidRDefault="00C232EB" w:rsidP="00C232EB"/>
    <w:p w14:paraId="1C51475F" w14:textId="4C5E5968" w:rsidR="00C232EB" w:rsidRDefault="00C232EB" w:rsidP="00C232EB"/>
    <w:p w14:paraId="2AF05F3A" w14:textId="62821075" w:rsidR="00C232EB" w:rsidRDefault="00C232EB" w:rsidP="00C232EB"/>
    <w:p w14:paraId="32BE30EC" w14:textId="45678E19" w:rsidR="00C232EB" w:rsidRDefault="00C232EB" w:rsidP="00C232EB"/>
    <w:p w14:paraId="0825D567" w14:textId="563E33C8" w:rsidR="00C232EB" w:rsidRDefault="003603C2" w:rsidP="00C232EB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512" behindDoc="0" locked="0" layoutInCell="1" allowOverlap="1" wp14:anchorId="38EE5FB9" wp14:editId="07DAB6C0">
                <wp:simplePos x="0" y="0"/>
                <wp:positionH relativeFrom="column">
                  <wp:posOffset>-96715</wp:posOffset>
                </wp:positionH>
                <wp:positionV relativeFrom="paragraph">
                  <wp:posOffset>2013438</wp:posOffset>
                </wp:positionV>
                <wp:extent cx="1371600" cy="254782"/>
                <wp:effectExtent l="0" t="57150" r="0" b="31115"/>
                <wp:wrapNone/>
                <wp:docPr id="345" name="Straight Arrow Connector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0" cy="2547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3AA33" id="Straight Arrow Connector 345" o:spid="_x0000_s1026" type="#_x0000_t32" style="position:absolute;margin-left:-7.6pt;margin-top:158.55pt;width:108pt;height:20.05pt;flip:y;z-index:251657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11" behindDoc="0" locked="0" layoutInCell="1" allowOverlap="1" wp14:anchorId="2FD52510" wp14:editId="6CA1A54F">
                <wp:simplePos x="0" y="0"/>
                <wp:positionH relativeFrom="margin">
                  <wp:posOffset>-374650</wp:posOffset>
                </wp:positionH>
                <wp:positionV relativeFrom="paragraph">
                  <wp:posOffset>2148010</wp:posOffset>
                </wp:positionV>
                <wp:extent cx="278130" cy="257810"/>
                <wp:effectExtent l="0" t="0" r="26670" b="27940"/>
                <wp:wrapNone/>
                <wp:docPr id="3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C2DBF" w14:textId="38CF9FE5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52510" id="_x0000_s1155" type="#_x0000_t202" style="position:absolute;left:0;text-align:left;margin-left:-29.5pt;margin-top:169.15pt;width:21.9pt;height:20.3pt;z-index:25165751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VZAKAIAAE4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">
                <v:textbox>
                  <w:txbxContent>
                    <w:p w14:paraId="00AC2DBF" w14:textId="38CF9FE5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10" behindDoc="0" locked="0" layoutInCell="1" allowOverlap="1" wp14:anchorId="33B1D6EB" wp14:editId="104FC56F">
                <wp:simplePos x="0" y="0"/>
                <wp:positionH relativeFrom="column">
                  <wp:posOffset>3490546</wp:posOffset>
                </wp:positionH>
                <wp:positionV relativeFrom="paragraph">
                  <wp:posOffset>712177</wp:posOffset>
                </wp:positionV>
                <wp:extent cx="2453054" cy="1494692"/>
                <wp:effectExtent l="38100" t="38100" r="23495" b="29845"/>
                <wp:wrapNone/>
                <wp:docPr id="337" name="Straight Arrow Connector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53054" cy="1494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7D9CAF" id="Straight Arrow Connector 337" o:spid="_x0000_s1026" type="#_x0000_t32" style="position:absolute;margin-left:274.85pt;margin-top:56.1pt;width:193.15pt;height:117.7pt;flip:x y;z-index:2516575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9" behindDoc="0" locked="0" layoutInCell="1" allowOverlap="1" wp14:anchorId="2CCC547C" wp14:editId="5F55DF01">
                <wp:simplePos x="0" y="0"/>
                <wp:positionH relativeFrom="column">
                  <wp:posOffset>4536831</wp:posOffset>
                </wp:positionH>
                <wp:positionV relativeFrom="paragraph">
                  <wp:posOffset>703385</wp:posOffset>
                </wp:positionV>
                <wp:extent cx="1415561" cy="896815"/>
                <wp:effectExtent l="38100" t="38100" r="32385" b="17780"/>
                <wp:wrapNone/>
                <wp:docPr id="328" name="Straight Arrow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15561" cy="896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398DDD" id="Straight Arrow Connector 328" o:spid="_x0000_s1026" type="#_x0000_t32" style="position:absolute;margin-left:357.25pt;margin-top:55.4pt;width:111.45pt;height:70.6pt;flip:x y;z-index:25165750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8" behindDoc="0" locked="0" layoutInCell="1" allowOverlap="1" wp14:anchorId="338C0274" wp14:editId="7C592597">
                <wp:simplePos x="0" y="0"/>
                <wp:positionH relativeFrom="column">
                  <wp:posOffset>5433646</wp:posOffset>
                </wp:positionH>
                <wp:positionV relativeFrom="paragraph">
                  <wp:posOffset>712177</wp:posOffset>
                </wp:positionV>
                <wp:extent cx="509954" cy="307731"/>
                <wp:effectExtent l="38100" t="38100" r="23495" b="35560"/>
                <wp:wrapNone/>
                <wp:docPr id="324" name="Straight Arrow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9954" cy="3077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26B92F" id="Straight Arrow Connector 324" o:spid="_x0000_s1026" type="#_x0000_t32" style="position:absolute;margin-left:427.85pt;margin-top:56.1pt;width:40.15pt;height:24.25pt;flip:x y;z-index:2516575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7" behindDoc="0" locked="0" layoutInCell="1" allowOverlap="1" wp14:anchorId="069986D5" wp14:editId="03041835">
                <wp:simplePos x="0" y="0"/>
                <wp:positionH relativeFrom="column">
                  <wp:posOffset>-135108</wp:posOffset>
                </wp:positionH>
                <wp:positionV relativeFrom="paragraph">
                  <wp:posOffset>879231</wp:posOffset>
                </wp:positionV>
                <wp:extent cx="1172600" cy="211015"/>
                <wp:effectExtent l="0" t="57150" r="8890" b="36830"/>
                <wp:wrapNone/>
                <wp:docPr id="323" name="Straight Arrow Connector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2600" cy="211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12C60D" id="Straight Arrow Connector 323" o:spid="_x0000_s1026" type="#_x0000_t32" style="position:absolute;margin-left:-10.65pt;margin-top:69.25pt;width:92.35pt;height:16.6pt;flip:y;z-index:25165750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6" behindDoc="0" locked="0" layoutInCell="1" allowOverlap="1" wp14:anchorId="34CADE07" wp14:editId="4F215097">
                <wp:simplePos x="0" y="0"/>
                <wp:positionH relativeFrom="column">
                  <wp:posOffset>-126317</wp:posOffset>
                </wp:positionH>
                <wp:positionV relativeFrom="paragraph">
                  <wp:posOffset>562708</wp:posOffset>
                </wp:positionV>
                <wp:extent cx="1805647" cy="70338"/>
                <wp:effectExtent l="0" t="76200" r="4445" b="25400"/>
                <wp:wrapNone/>
                <wp:docPr id="322" name="Straight Arrow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5647" cy="703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7EA12C" id="Straight Arrow Connector 322" o:spid="_x0000_s1026" type="#_x0000_t32" style="position:absolute;margin-left:-9.95pt;margin-top:44.3pt;width:142.2pt;height:5.55pt;flip:y;z-index:25165750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5" behindDoc="0" locked="0" layoutInCell="1" allowOverlap="1" wp14:anchorId="4E2D7ABD" wp14:editId="4C1D988F">
                <wp:simplePos x="0" y="0"/>
                <wp:positionH relativeFrom="rightMargin">
                  <wp:align>left</wp:align>
                </wp:positionH>
                <wp:positionV relativeFrom="paragraph">
                  <wp:posOffset>2100776</wp:posOffset>
                </wp:positionV>
                <wp:extent cx="278130" cy="257810"/>
                <wp:effectExtent l="0" t="0" r="26670" b="27940"/>
                <wp:wrapNone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04141" w14:textId="57B9DEC5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D7ABD" id="_x0000_s1156" type="#_x0000_t202" style="position:absolute;left:0;text-align:left;margin-left:0;margin-top:165.4pt;width:21.9pt;height:20.3pt;z-index:251657505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">
                <v:textbox>
                  <w:txbxContent>
                    <w:p w14:paraId="72604141" w14:textId="57B9DEC5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4" behindDoc="0" locked="0" layoutInCell="1" allowOverlap="1" wp14:anchorId="58B9D1F1" wp14:editId="26727F6A">
                <wp:simplePos x="0" y="0"/>
                <wp:positionH relativeFrom="rightMargin">
                  <wp:align>left</wp:align>
                </wp:positionH>
                <wp:positionV relativeFrom="paragraph">
                  <wp:posOffset>1476521</wp:posOffset>
                </wp:positionV>
                <wp:extent cx="278130" cy="257810"/>
                <wp:effectExtent l="0" t="0" r="26670" b="27940"/>
                <wp:wrapNone/>
                <wp:docPr id="3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C735B" w14:textId="19D1754D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3603C2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57237F2" wp14:editId="1003870A">
                                  <wp:extent cx="86360" cy="81374"/>
                                  <wp:effectExtent l="0" t="0" r="8890" b="0"/>
                                  <wp:docPr id="1021" name="Picture 10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13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9D1F1" id="_x0000_s1157" type="#_x0000_t202" style="position:absolute;left:0;text-align:left;margin-left:0;margin-top:116.25pt;width:21.9pt;height:20.3pt;z-index:25165750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">
                <v:textbox>
                  <w:txbxContent>
                    <w:p w14:paraId="1D6C735B" w14:textId="19D1754D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3603C2">
                        <w:rPr>
                          <w:b/>
                          <w:noProof/>
                        </w:rPr>
                        <w:drawing>
                          <wp:inline distT="0" distB="0" distL="0" distR="0" wp14:anchorId="157237F2" wp14:editId="1003870A">
                            <wp:extent cx="86360" cy="81374"/>
                            <wp:effectExtent l="0" t="0" r="8890" b="0"/>
                            <wp:docPr id="1021" name="Picture 10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13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3" behindDoc="0" locked="0" layoutInCell="1" allowOverlap="1" wp14:anchorId="7ABBB2C1" wp14:editId="118EDAB4">
                <wp:simplePos x="0" y="0"/>
                <wp:positionH relativeFrom="rightMargin">
                  <wp:align>left</wp:align>
                </wp:positionH>
                <wp:positionV relativeFrom="paragraph">
                  <wp:posOffset>907953</wp:posOffset>
                </wp:positionV>
                <wp:extent cx="278130" cy="257810"/>
                <wp:effectExtent l="0" t="0" r="26670" b="27940"/>
                <wp:wrapNone/>
                <wp:docPr id="3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C8448" w14:textId="2D728531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BB2C1" id="_x0000_s1158" type="#_x0000_t202" style="position:absolute;left:0;text-align:left;margin-left:0;margin-top:71.5pt;width:21.9pt;height:20.3pt;z-index:251657503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">
                <v:textbox>
                  <w:txbxContent>
                    <w:p w14:paraId="6C4C8448" w14:textId="2D728531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2" behindDoc="0" locked="0" layoutInCell="1" allowOverlap="1" wp14:anchorId="312402B1" wp14:editId="3068F306">
                <wp:simplePos x="0" y="0"/>
                <wp:positionH relativeFrom="margin">
                  <wp:posOffset>-409135</wp:posOffset>
                </wp:positionH>
                <wp:positionV relativeFrom="paragraph">
                  <wp:posOffset>951963</wp:posOffset>
                </wp:positionV>
                <wp:extent cx="278130" cy="257810"/>
                <wp:effectExtent l="0" t="0" r="26670" b="27940"/>
                <wp:wrapNone/>
                <wp:docPr id="3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10DBD" w14:textId="00D02AAC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402B1" id="_x0000_s1159" type="#_x0000_t202" style="position:absolute;left:0;text-align:left;margin-left:-32.2pt;margin-top:74.95pt;width:21.9pt;height:20.3pt;z-index:25165750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">
                <v:textbox>
                  <w:txbxContent>
                    <w:p w14:paraId="7C910DBD" w14:textId="00D02AAC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01" behindDoc="0" locked="0" layoutInCell="1" allowOverlap="1" wp14:anchorId="773C55C5" wp14:editId="453FF988">
                <wp:simplePos x="0" y="0"/>
                <wp:positionH relativeFrom="margin">
                  <wp:posOffset>-403860</wp:posOffset>
                </wp:positionH>
                <wp:positionV relativeFrom="paragraph">
                  <wp:posOffset>489194</wp:posOffset>
                </wp:positionV>
                <wp:extent cx="278130" cy="257810"/>
                <wp:effectExtent l="0" t="0" r="26670" b="27940"/>
                <wp:wrapNone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45035" w14:textId="77777777" w:rsidR="004B1524" w:rsidRPr="00124FA5" w:rsidRDefault="004B1524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C55C5" id="_x0000_s1160" type="#_x0000_t202" style="position:absolute;left:0;text-align:left;margin-left:-31.8pt;margin-top:38.5pt;width:21.9pt;height:20.3pt;z-index:25165750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">
                <v:textbox>
                  <w:txbxContent>
                    <w:p w14:paraId="72745035" w14:textId="77777777" w:rsidR="004B1524" w:rsidRPr="00124FA5" w:rsidRDefault="004B1524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500" behindDoc="0" locked="0" layoutInCell="1" allowOverlap="1" wp14:anchorId="624FF180" wp14:editId="4254B3C4">
            <wp:simplePos x="0" y="0"/>
            <wp:positionH relativeFrom="margin">
              <wp:align>right</wp:align>
            </wp:positionH>
            <wp:positionV relativeFrom="page">
              <wp:posOffset>1257104</wp:posOffset>
            </wp:positionV>
            <wp:extent cx="5943600" cy="3173730"/>
            <wp:effectExtent l="0" t="0" r="0" b="7620"/>
            <wp:wrapSquare wrapText="bothSides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portExport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1" behindDoc="0" locked="0" layoutInCell="1" allowOverlap="1" wp14:anchorId="2CB56C80" wp14:editId="46814C7B">
                <wp:simplePos x="0" y="0"/>
                <wp:positionH relativeFrom="page">
                  <wp:align>left</wp:align>
                </wp:positionH>
                <wp:positionV relativeFrom="paragraph">
                  <wp:posOffset>-905510</wp:posOffset>
                </wp:positionV>
                <wp:extent cx="7953375" cy="438150"/>
                <wp:effectExtent l="0" t="0" r="28575" b="19050"/>
                <wp:wrapNone/>
                <wp:docPr id="279" name="Rectangl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BC921" id="Rectangle 279" o:spid="_x0000_s1026" style="position:absolute;margin-left:0;margin-top:-71.3pt;width:626.25pt;height:34.5pt;z-index:251657291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Jkf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6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4F7CBB">
        <w:rPr>
          <w:color w:val="auto"/>
        </w:rPr>
        <w:t>Importing</w:t>
      </w:r>
      <w:r w:rsidR="004E6471">
        <w:rPr>
          <w:color w:val="auto"/>
        </w:rPr>
        <w:t>/Exporting</w:t>
      </w:r>
      <w:r w:rsidR="00C232EB">
        <w:rPr>
          <w:color w:val="auto"/>
        </w:rPr>
        <w:t>: Main Screen</w:t>
      </w:r>
    </w:p>
    <w:p w14:paraId="30C3300C" w14:textId="1374DE8A" w:rsidR="00C232EB" w:rsidRDefault="003603C2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657513" behindDoc="0" locked="0" layoutInCell="1" allowOverlap="1" wp14:anchorId="6AD87C70" wp14:editId="695FE233">
                <wp:simplePos x="0" y="0"/>
                <wp:positionH relativeFrom="margin">
                  <wp:posOffset>-100484</wp:posOffset>
                </wp:positionH>
                <wp:positionV relativeFrom="paragraph">
                  <wp:posOffset>3279098</wp:posOffset>
                </wp:positionV>
                <wp:extent cx="6159640" cy="1384299"/>
                <wp:effectExtent l="0" t="0" r="0" b="0"/>
                <wp:wrapNone/>
                <wp:docPr id="3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640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33192" w14:textId="07FFF34C" w:rsidR="004B1524" w:rsidRPr="00E85CDC" w:rsidRDefault="004B1524" w:rsidP="003603C2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mport/export screen allows the user to import a ready-to-use database, import and create a copy of a database, import records, and export the current datab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D87C70" id="_x0000_s1161" type="#_x0000_t202" style="position:absolute;margin-left:-7.9pt;margin-top:258.2pt;width:485pt;height:109pt;z-index:25165751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" filled="f" stroked="f">
                <v:textbox style="mso-fit-shape-to-text:t">
                  <w:txbxContent>
                    <w:p w14:paraId="39933192" w14:textId="07FFF34C" w:rsidR="004B1524" w:rsidRPr="00E85CDC" w:rsidRDefault="004B1524" w:rsidP="003603C2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mport/export screen allows the user to import a ready-to-use database, import and create a copy of a database, import records, and export the current databas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CD488" w14:textId="2B172788" w:rsidR="00C232EB" w:rsidRDefault="00C232EB" w:rsidP="00C232EB"/>
    <w:tbl>
      <w:tblPr>
        <w:tblStyle w:val="GridTable4-Accent1"/>
        <w:tblpPr w:leftFromText="180" w:rightFromText="180" w:vertAnchor="text" w:horzAnchor="margin" w:tblpY="1335"/>
        <w:tblW w:w="9350" w:type="dxa"/>
        <w:tblLook w:val="04A0" w:firstRow="1" w:lastRow="0" w:firstColumn="1" w:lastColumn="0" w:noHBand="0" w:noVBand="1"/>
      </w:tblPr>
      <w:tblGrid>
        <w:gridCol w:w="2007"/>
        <w:gridCol w:w="2795"/>
        <w:gridCol w:w="2274"/>
        <w:gridCol w:w="2274"/>
      </w:tblGrid>
      <w:tr w:rsidR="003603C2" w:rsidRPr="00053576" w14:paraId="4392DB62" w14:textId="3023DA61" w:rsidTr="003603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1B69D22F" w14:textId="0466A5BB" w:rsidR="003603C2" w:rsidRDefault="003603C2" w:rsidP="003603C2">
            <w:pPr>
              <w:rPr>
                <w:b w:val="0"/>
              </w:rPr>
            </w:pPr>
          </w:p>
        </w:tc>
        <w:tc>
          <w:tcPr>
            <w:tcW w:w="2795" w:type="dxa"/>
          </w:tcPr>
          <w:p w14:paraId="45B112F7" w14:textId="5AE161E1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2274" w:type="dxa"/>
          </w:tcPr>
          <w:p w14:paraId="353168EB" w14:textId="77777777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2274" w:type="dxa"/>
          </w:tcPr>
          <w:p w14:paraId="6A7D936D" w14:textId="77777777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</w:tr>
      <w:tr w:rsidR="003603C2" w:rsidRPr="00053576" w14:paraId="729A8339" w14:textId="0E05E09C" w:rsidTr="0036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73F71A89" w14:textId="72D72752" w:rsidR="003603C2" w:rsidRPr="00FC2CE9" w:rsidRDefault="003603C2" w:rsidP="003603C2">
            <w:r>
              <w:t>1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Databas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2795" w:type="dxa"/>
          </w:tcPr>
          <w:p w14:paraId="69C1F519" w14:textId="290BE309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button to import a ready-to-use database file into the software application</w:t>
            </w:r>
            <w:r w:rsidR="00862EA0">
              <w:t>.</w:t>
            </w:r>
          </w:p>
        </w:tc>
        <w:tc>
          <w:tcPr>
            <w:tcW w:w="2274" w:type="dxa"/>
          </w:tcPr>
          <w:p w14:paraId="50E4BFAF" w14:textId="2699E0F9" w:rsidR="003603C2" w:rsidRP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3603C2">
              <w:rPr>
                <w:b/>
                <w:bCs/>
              </w:rPr>
              <w:t>4.  Import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3603C2">
              <w:rPr>
                <w:b/>
                <w:bCs/>
              </w:rPr>
              <w:t xml:space="preserve"> Records</w:t>
            </w:r>
          </w:p>
        </w:tc>
        <w:tc>
          <w:tcPr>
            <w:tcW w:w="2274" w:type="dxa"/>
          </w:tcPr>
          <w:p w14:paraId="12866DC8" w14:textId="092481EF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display the importing records options</w:t>
            </w:r>
            <w:r w:rsidR="00862EA0">
              <w:rPr>
                <w:bCs/>
              </w:rPr>
              <w:t>.</w:t>
            </w:r>
          </w:p>
        </w:tc>
      </w:tr>
      <w:tr w:rsidR="003603C2" w:rsidRPr="00FC2CE9" w14:paraId="2409E73A" w14:textId="28868F1C" w:rsidTr="003603C2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2CA91C11" w14:textId="0A0EB2C6" w:rsidR="003603C2" w:rsidRPr="00FC2CE9" w:rsidRDefault="003603C2" w:rsidP="003603C2">
            <w:r>
              <w:t>2. Select Type of Rec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cord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2795" w:type="dxa"/>
          </w:tcPr>
          <w:p w14:paraId="6EA6837A" w14:textId="48119A4C" w:rsidR="003603C2" w:rsidRP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3C2">
              <w:t>Use these radio buttons to select the type of record to import</w:t>
            </w:r>
            <w:r w:rsidR="00862EA0">
              <w:t>.</w:t>
            </w:r>
          </w:p>
        </w:tc>
        <w:tc>
          <w:tcPr>
            <w:tcW w:w="2274" w:type="dxa"/>
          </w:tcPr>
          <w:p w14:paraId="050ECE38" w14:textId="58D41716" w:rsidR="003603C2" w:rsidRP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603C2">
              <w:rPr>
                <w:b/>
              </w:rPr>
              <w:t>5. Impor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 xml:space="preserve"> Databas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 xml:space="preserve"> as Copy: </w:t>
            </w:r>
          </w:p>
        </w:tc>
        <w:tc>
          <w:tcPr>
            <w:tcW w:w="2274" w:type="dxa"/>
          </w:tcPr>
          <w:p w14:paraId="4D2CE96E" w14:textId="0D1FF0B4" w:rsid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import and create a copy of a ready-to-use database</w:t>
            </w:r>
            <w:r w:rsidR="00862EA0">
              <w:t>.</w:t>
            </w:r>
          </w:p>
        </w:tc>
      </w:tr>
      <w:tr w:rsidR="003603C2" w:rsidRPr="00FC2CE9" w14:paraId="1714ECAD" w14:textId="1CE75444" w:rsidTr="0036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2AF86E58" w14:textId="01DAE3EC" w:rsidR="003603C2" w:rsidRPr="00FC2CE9" w:rsidRDefault="003603C2" w:rsidP="003603C2">
            <w:r>
              <w:t>3</w:t>
            </w:r>
            <w:r w:rsidRPr="00FC2CE9">
              <w:t>.</w:t>
            </w:r>
            <w:r>
              <w:t xml:space="preserve"> 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Databas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795" w:type="dxa"/>
          </w:tcPr>
          <w:p w14:paraId="17ADEA62" w14:textId="66594121" w:rsidR="003603C2" w:rsidRPr="00FC2CE9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</w:rPr>
              <w:t>Use this button to save the current database as a new .</w:t>
            </w:r>
            <w:proofErr w:type="spellStart"/>
            <w:r>
              <w:rPr>
                <w:bCs/>
              </w:rPr>
              <w:t>db</w:t>
            </w:r>
            <w:proofErr w:type="spellEnd"/>
            <w:r>
              <w:rPr>
                <w:bCs/>
              </w:rPr>
              <w:t xml:space="preserve"> file</w:t>
            </w:r>
            <w:r w:rsidR="00862EA0">
              <w:rPr>
                <w:bCs/>
              </w:rPr>
              <w:t>.</w:t>
            </w:r>
          </w:p>
        </w:tc>
        <w:tc>
          <w:tcPr>
            <w:tcW w:w="2274" w:type="dxa"/>
          </w:tcPr>
          <w:p w14:paraId="06055EDD" w14:textId="663823B6" w:rsidR="003603C2" w:rsidRP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3603C2">
              <w:rPr>
                <w:b/>
              </w:rPr>
              <w:t>6. Select Fil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Fil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>:</w:t>
            </w:r>
          </w:p>
        </w:tc>
        <w:tc>
          <w:tcPr>
            <w:tcW w:w="2274" w:type="dxa"/>
          </w:tcPr>
          <w:p w14:paraId="71986AE0" w14:textId="04105A49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open the Fil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Fil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Explorer for importing the selected record type</w:t>
            </w:r>
            <w:r w:rsidR="00862EA0">
              <w:t>.</w:t>
            </w:r>
          </w:p>
        </w:tc>
      </w:tr>
    </w:tbl>
    <w:p w14:paraId="4E7B2FE7" w14:textId="2E442230" w:rsidR="00C232EB" w:rsidRDefault="00C232EB" w:rsidP="00C232EB"/>
    <w:p w14:paraId="2BD59F9C" w14:textId="3A750CB7" w:rsidR="00C232EB" w:rsidRDefault="003351DF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7" behindDoc="0" locked="0" layoutInCell="1" allowOverlap="1" wp14:anchorId="7ACCF8E1" wp14:editId="1E759E5D">
                <wp:simplePos x="0" y="0"/>
                <wp:positionH relativeFrom="margin">
                  <wp:align>left</wp:align>
                </wp:positionH>
                <wp:positionV relativeFrom="paragraph">
                  <wp:posOffset>262255</wp:posOffset>
                </wp:positionV>
                <wp:extent cx="3582035" cy="301625"/>
                <wp:effectExtent l="0" t="0" r="0" b="3175"/>
                <wp:wrapSquare wrapText="bothSides"/>
                <wp:docPr id="6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2B457" w14:textId="2A1F06DB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9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8 Details</w:t>
                            </w:r>
                          </w:p>
                          <w:p w14:paraId="371D38AF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CF8E1" id="_x0000_s1162" type="#_x0000_t202" style="position:absolute;margin-left:0;margin-top:20.65pt;width:282.05pt;height:23.75pt;z-index:251657567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" stroked="f">
                <v:textbox>
                  <w:txbxContent>
                    <w:p w14:paraId="2092B457" w14:textId="2A1F06DB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9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8 Details</w:t>
                      </w:r>
                    </w:p>
                    <w:p w14:paraId="371D38AF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19DFDDD1" w14:textId="3A53C338" w:rsidR="00C232EB" w:rsidRDefault="00C232EB" w:rsidP="00C232EB"/>
    <w:p w14:paraId="7E5DC4B9" w14:textId="1B619C17" w:rsidR="00C232EB" w:rsidRDefault="00C232EB" w:rsidP="00C232EB"/>
    <w:p w14:paraId="3029B87B" w14:textId="5A4D912A" w:rsidR="00C232EB" w:rsidRDefault="00C232EB" w:rsidP="00C232EB"/>
    <w:p w14:paraId="7E8594D5" w14:textId="21D2267B" w:rsidR="00C232EB" w:rsidRDefault="00C232EB" w:rsidP="00C232EB"/>
    <w:p w14:paraId="06987796" w14:textId="6BB3BE23" w:rsidR="00C232EB" w:rsidRDefault="00C232EB" w:rsidP="00C232EB"/>
    <w:p w14:paraId="2A6F536F" w14:textId="3FE18D5A" w:rsidR="00C232EB" w:rsidRDefault="007A2410" w:rsidP="000718EA">
      <w:pPr>
        <w:pStyle w:val="Heading1"/>
        <w:jc w:val="center"/>
        <w:rPr>
          <w:color w:val="auto"/>
        </w:rPr>
      </w:pPr>
      <w:r>
        <w:rPr>
          <w:noProof/>
        </w:rPr>
        <w:lastRenderedPageBreak/>
        <w:drawing>
          <wp:anchor distT="0" distB="0" distL="114300" distR="114300" simplePos="0" relativeHeight="251657228" behindDoc="0" locked="0" layoutInCell="1" allowOverlap="1" wp14:anchorId="6366CD67" wp14:editId="2149157A">
            <wp:simplePos x="0" y="0"/>
            <wp:positionH relativeFrom="margin">
              <wp:align>right</wp:align>
            </wp:positionH>
            <wp:positionV relativeFrom="page">
              <wp:posOffset>1186248</wp:posOffset>
            </wp:positionV>
            <wp:extent cx="5943600" cy="3152775"/>
            <wp:effectExtent l="0" t="0" r="0" b="9525"/>
            <wp:wrapSquare wrapText="bothSides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PharmacyNewPrescription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7" behindDoc="0" locked="0" layoutInCell="1" allowOverlap="1" wp14:anchorId="468C0343" wp14:editId="0BC9ABEF">
                <wp:simplePos x="0" y="0"/>
                <wp:positionH relativeFrom="column">
                  <wp:posOffset>5029199</wp:posOffset>
                </wp:positionH>
                <wp:positionV relativeFrom="paragraph">
                  <wp:posOffset>1184715</wp:posOffset>
                </wp:positionV>
                <wp:extent cx="620297" cy="45719"/>
                <wp:effectExtent l="0" t="57150" r="27940" b="5016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0297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570AE" id="Straight Arrow Connector 32" o:spid="_x0000_s1026" type="#_x0000_t32" style="position:absolute;margin-left:396pt;margin-top:93.3pt;width:48.85pt;height:3.6pt;flip:x y;z-index:2516575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6" behindDoc="0" locked="0" layoutInCell="1" allowOverlap="1" wp14:anchorId="205184B8" wp14:editId="52D5B5A8">
                <wp:simplePos x="0" y="0"/>
                <wp:positionH relativeFrom="margin">
                  <wp:align>right</wp:align>
                </wp:positionH>
                <wp:positionV relativeFrom="paragraph">
                  <wp:posOffset>1093079</wp:posOffset>
                </wp:positionV>
                <wp:extent cx="278130" cy="257810"/>
                <wp:effectExtent l="0" t="0" r="26670" b="2794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5B1B7" w14:textId="75788A29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184B8" id="_x0000_s1163" type="#_x0000_t202" style="position:absolute;left:0;text-align:left;margin-left:-29.3pt;margin-top:86.05pt;width:21.9pt;height:20.3pt;z-index:2516575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+3bJgIAAE0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">
                <v:textbox>
                  <w:txbxContent>
                    <w:p w14:paraId="7335B1B7" w14:textId="75788A29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5" behindDoc="0" locked="0" layoutInCell="1" allowOverlap="1" wp14:anchorId="39D7085A" wp14:editId="6BA6D2F5">
                <wp:simplePos x="0" y="0"/>
                <wp:positionH relativeFrom="column">
                  <wp:posOffset>3596054</wp:posOffset>
                </wp:positionH>
                <wp:positionV relativeFrom="paragraph">
                  <wp:posOffset>2268415</wp:posOffset>
                </wp:positionV>
                <wp:extent cx="2039815" cy="193431"/>
                <wp:effectExtent l="0" t="57150" r="17780" b="35560"/>
                <wp:wrapNone/>
                <wp:docPr id="150" name="Straight Arrow Connector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39815" cy="1934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3FFB25" id="Straight Arrow Connector 150" o:spid="_x0000_s1026" type="#_x0000_t32" style="position:absolute;margin-left:283.15pt;margin-top:178.6pt;width:160.6pt;height:15.25pt;flip:x y;z-index:25165752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4" behindDoc="0" locked="0" layoutInCell="1" allowOverlap="1" wp14:anchorId="78172A1D" wp14:editId="79F7F48A">
                <wp:simplePos x="0" y="0"/>
                <wp:positionH relativeFrom="margin">
                  <wp:align>right</wp:align>
                </wp:positionH>
                <wp:positionV relativeFrom="paragraph">
                  <wp:posOffset>2341684</wp:posOffset>
                </wp:positionV>
                <wp:extent cx="278130" cy="257810"/>
                <wp:effectExtent l="0" t="0" r="26670" b="27940"/>
                <wp:wrapNone/>
                <wp:docPr id="1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9AF40" w14:textId="28A41273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72A1D" id="_x0000_s1164" type="#_x0000_t202" style="position:absolute;left:0;text-align:left;margin-left:-29.3pt;margin-top:184.4pt;width:21.9pt;height:20.3pt;z-index:2516575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">
                <v:textbox>
                  <w:txbxContent>
                    <w:p w14:paraId="63D9AF40" w14:textId="28A41273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3" behindDoc="0" locked="0" layoutInCell="1" allowOverlap="1" wp14:anchorId="63C2A9A5" wp14:editId="386D55EF">
                <wp:simplePos x="0" y="0"/>
                <wp:positionH relativeFrom="column">
                  <wp:posOffset>-82355</wp:posOffset>
                </wp:positionH>
                <wp:positionV relativeFrom="paragraph">
                  <wp:posOffset>1881554</wp:posOffset>
                </wp:positionV>
                <wp:extent cx="1207770" cy="87923"/>
                <wp:effectExtent l="0" t="57150" r="30480" b="26670"/>
                <wp:wrapNone/>
                <wp:docPr id="147" name="Straight Arrow Connector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7770" cy="879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30E205" id="Straight Arrow Connector 147" o:spid="_x0000_s1026" type="#_x0000_t32" style="position:absolute;margin-left:-6.5pt;margin-top:148.15pt;width:95.1pt;height:6.9pt;flip:y;z-index:25165752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2" behindDoc="0" locked="0" layoutInCell="1" allowOverlap="1" wp14:anchorId="12B0C9EB" wp14:editId="558678C8">
                <wp:simplePos x="0" y="0"/>
                <wp:positionH relativeFrom="column">
                  <wp:posOffset>5011615</wp:posOffset>
                </wp:positionH>
                <wp:positionV relativeFrom="paragraph">
                  <wp:posOffset>1881554</wp:posOffset>
                </wp:positionV>
                <wp:extent cx="624254" cy="0"/>
                <wp:effectExtent l="38100" t="76200" r="0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425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AF5B67" id="Straight Arrow Connector 46" o:spid="_x0000_s1026" type="#_x0000_t32" style="position:absolute;margin-left:394.6pt;margin-top:148.15pt;width:49.15pt;height:0;flip:x;z-index:25165752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1" behindDoc="0" locked="0" layoutInCell="1" allowOverlap="1" wp14:anchorId="7135F8F4" wp14:editId="22D46B06">
                <wp:simplePos x="0" y="0"/>
                <wp:positionH relativeFrom="margin">
                  <wp:align>right</wp:align>
                </wp:positionH>
                <wp:positionV relativeFrom="paragraph">
                  <wp:posOffset>1757729</wp:posOffset>
                </wp:positionV>
                <wp:extent cx="278130" cy="257810"/>
                <wp:effectExtent l="0" t="0" r="26670" b="2794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DDD9E" w14:textId="6AB145C0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5F8F4" id="_x0000_s1165" type="#_x0000_t202" style="position:absolute;left:0;text-align:left;margin-left:-29.3pt;margin-top:138.4pt;width:21.9pt;height:20.3pt;z-index:251657521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9iAJwIAAE0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">
                <v:textbox>
                  <w:txbxContent>
                    <w:p w14:paraId="50EDDD9E" w14:textId="6AB145C0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20" behindDoc="0" locked="0" layoutInCell="1" allowOverlap="1" wp14:anchorId="40DF7FE4" wp14:editId="4A1A7AE7">
                <wp:simplePos x="0" y="0"/>
                <wp:positionH relativeFrom="margin">
                  <wp:posOffset>-372158</wp:posOffset>
                </wp:positionH>
                <wp:positionV relativeFrom="paragraph">
                  <wp:posOffset>1831389</wp:posOffset>
                </wp:positionV>
                <wp:extent cx="278130" cy="257810"/>
                <wp:effectExtent l="0" t="0" r="26670" b="2794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55698" w14:textId="77575A63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F7FE4" id="_x0000_s1166" type="#_x0000_t202" style="position:absolute;left:0;text-align:left;margin-left:-29.3pt;margin-top:144.2pt;width:21.9pt;height:20.3pt;z-index:251657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">
                <v:textbox>
                  <w:txbxContent>
                    <w:p w14:paraId="37D55698" w14:textId="77575A63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9" behindDoc="0" locked="0" layoutInCell="1" allowOverlap="1" wp14:anchorId="536180E5" wp14:editId="74E9D2D2">
                <wp:simplePos x="0" y="0"/>
                <wp:positionH relativeFrom="column">
                  <wp:posOffset>-96716</wp:posOffset>
                </wp:positionH>
                <wp:positionV relativeFrom="paragraph">
                  <wp:posOffset>1485900</wp:posOffset>
                </wp:positionV>
                <wp:extent cx="1233805" cy="17585"/>
                <wp:effectExtent l="0" t="76200" r="23495" b="7810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3805" cy="175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9C5A37" id="Straight Arrow Connector 41" o:spid="_x0000_s1026" type="#_x0000_t32" style="position:absolute;margin-left:-7.6pt;margin-top:117pt;width:97.15pt;height:1.4pt;flip:y;z-index:2516575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8" behindDoc="0" locked="0" layoutInCell="1" allowOverlap="1" wp14:anchorId="76120B25" wp14:editId="4949B980">
                <wp:simplePos x="0" y="0"/>
                <wp:positionH relativeFrom="margin">
                  <wp:posOffset>-357798</wp:posOffset>
                </wp:positionH>
                <wp:positionV relativeFrom="paragraph">
                  <wp:posOffset>1382981</wp:posOffset>
                </wp:positionV>
                <wp:extent cx="278130" cy="257810"/>
                <wp:effectExtent l="0" t="0" r="26670" b="2794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1354A" w14:textId="0B4806F3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3=3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20B25" id="_x0000_s1167" type="#_x0000_t202" style="position:absolute;left:0;text-align:left;margin-left:-28.15pt;margin-top:108.9pt;width:21.9pt;height:20.3pt;z-index:25165751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aM1JwIAAE0EAAAOAAAAZHJzL2Uyb0RvYy54bWysVNuO2yAQfa/Uf0C8N06cpJt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">
                <v:textbox>
                  <w:txbxContent>
                    <w:p w14:paraId="25B1354A" w14:textId="0B4806F3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3=3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5" behindDoc="0" locked="0" layoutInCell="1" allowOverlap="1" wp14:anchorId="74E125EA" wp14:editId="2C5E3D0A">
                <wp:simplePos x="0" y="0"/>
                <wp:positionH relativeFrom="column">
                  <wp:posOffset>-99940</wp:posOffset>
                </wp:positionH>
                <wp:positionV relativeFrom="paragraph">
                  <wp:posOffset>844062</wp:posOffset>
                </wp:positionV>
                <wp:extent cx="1234147" cy="17584"/>
                <wp:effectExtent l="0" t="76200" r="23495" b="781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4147" cy="175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15B503" id="Straight Arrow Connector 9" o:spid="_x0000_s1026" type="#_x0000_t32" style="position:absolute;margin-left:-7.85pt;margin-top:66.45pt;width:97.2pt;height:1.4pt;flip:y;z-index:2516575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514" behindDoc="0" locked="0" layoutInCell="1" allowOverlap="1" wp14:anchorId="11691D17" wp14:editId="365884CC">
                <wp:simplePos x="0" y="0"/>
                <wp:positionH relativeFrom="margin">
                  <wp:posOffset>-378070</wp:posOffset>
                </wp:positionH>
                <wp:positionV relativeFrom="paragraph">
                  <wp:posOffset>737967</wp:posOffset>
                </wp:positionV>
                <wp:extent cx="278130" cy="257810"/>
                <wp:effectExtent l="0" t="0" r="26670" b="2794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FDA4D" w14:textId="77777777" w:rsidR="004B1524" w:rsidRPr="00124FA5" w:rsidRDefault="004B1524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91D17" id="_x0000_s1168" type="#_x0000_t202" style="position:absolute;left:0;text-align:left;margin-left:-29.75pt;margin-top:58.1pt;width:21.9pt;height:20.3pt;z-index:2516575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">
                <v:textbox>
                  <w:txbxContent>
                    <w:p w14:paraId="08CFDA4D" w14:textId="77777777" w:rsidR="004B1524" w:rsidRPr="00124FA5" w:rsidRDefault="004B1524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2" behindDoc="0" locked="0" layoutInCell="1" allowOverlap="1" wp14:anchorId="3920AD4B" wp14:editId="7CEB499E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0" name="Rectangl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6B1DE" id="Rectangle 280" o:spid="_x0000_s1026" style="position:absolute;margin-left:0;margin-top:-72.05pt;width:626.25pt;height:34.5pt;z-index:2516572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A2u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z7A2u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Pharmacy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>:</w:t>
      </w:r>
      <w:r w:rsidR="004F7CBB" w:rsidRPr="004F7CBB">
        <w:rPr>
          <w:noProof/>
          <w:color w:val="auto"/>
          <w:sz w:val="44"/>
          <w:szCs w:val="44"/>
        </w:rPr>
        <w:t xml:space="preserve"> </w:t>
      </w:r>
      <w:r w:rsidR="000D1F52">
        <w:rPr>
          <w:color w:val="auto"/>
        </w:rPr>
        <w:t>New Prescriptio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escriptio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4D570161" w14:textId="4FC80B02" w:rsidR="00C232EB" w:rsidRDefault="000718E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657299" behindDoc="0" locked="0" layoutInCell="1" allowOverlap="1" wp14:anchorId="0AF7FCCF" wp14:editId="6974257C">
                <wp:simplePos x="0" y="0"/>
                <wp:positionH relativeFrom="margin">
                  <wp:posOffset>-91147</wp:posOffset>
                </wp:positionH>
                <wp:positionV relativeFrom="paragraph">
                  <wp:posOffset>3242262</wp:posOffset>
                </wp:positionV>
                <wp:extent cx="6333490" cy="1384299"/>
                <wp:effectExtent l="0" t="0" r="0" b="0"/>
                <wp:wrapNone/>
                <wp:docPr id="1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3490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50D80" w14:textId="6F6A953B" w:rsidR="004B1524" w:rsidRPr="00E85CDC" w:rsidRDefault="004B1524" w:rsidP="00AD781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9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pharmacy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order a prescription for a patient by choosing a medication to prescribe. Once all of the appropriate information is filled, select “Order Prescription” to prescribe the medication to the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F7FCCF" id="_x0000_s1169" type="#_x0000_t202" style="position:absolute;margin-left:-7.2pt;margin-top:255.3pt;width:498.7pt;height:109pt;z-index:251657299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" filled="f" stroked="f">
                <v:textbox style="mso-fit-shape-to-text:t">
                  <w:txbxContent>
                    <w:p w14:paraId="40B50D80" w14:textId="6F6A953B" w:rsidR="004B1524" w:rsidRPr="00E85CDC" w:rsidRDefault="004B1524" w:rsidP="00AD781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9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pharmacy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order a prescription for a patient by choosing a medication to prescribe. Once all of the appropriate information is filled, select “Order Prescription” to prescribe the medication to the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ACEF50" w14:textId="5540585A" w:rsidR="00C232EB" w:rsidRDefault="00C232EB" w:rsidP="00C232EB"/>
    <w:p w14:paraId="7B8A10B5" w14:textId="1E63D64C" w:rsidR="00C232EB" w:rsidRDefault="00C232EB" w:rsidP="00C232EB"/>
    <w:p w14:paraId="548704D0" w14:textId="4212F5C3" w:rsidR="00C232EB" w:rsidRDefault="00C232EB" w:rsidP="00C232EB"/>
    <w:p w14:paraId="6C6B0A16" w14:textId="58B5419B" w:rsidR="000718EA" w:rsidRDefault="008B5481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8" behindDoc="0" locked="0" layoutInCell="1" allowOverlap="1" wp14:anchorId="58F1164B" wp14:editId="27CF0640">
                <wp:simplePos x="0" y="0"/>
                <wp:positionH relativeFrom="margin">
                  <wp:align>left</wp:align>
                </wp:positionH>
                <wp:positionV relativeFrom="paragraph">
                  <wp:posOffset>57487</wp:posOffset>
                </wp:positionV>
                <wp:extent cx="3582035" cy="301625"/>
                <wp:effectExtent l="0" t="0" r="0" b="3175"/>
                <wp:wrapSquare wrapText="bothSides"/>
                <wp:docPr id="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33724" w14:textId="77777777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0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9 Details</w:t>
                            </w:r>
                          </w:p>
                          <w:p w14:paraId="5CF7454E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1164B" id="_x0000_s1170" type="#_x0000_t202" style="position:absolute;margin-left:0;margin-top:4.55pt;width:282.05pt;height:23.75pt;z-index:2516575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TsZJAIAACYEAAAOAAAAZHJzL2Uyb0RvYy54bWysU9tu2zAMfR+wfxD0vthxLkuNOEWXLsOA&#10;7gK0+wBZlmNhkqhJSuzs60vJaZZ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" stroked="f">
                <v:textbox>
                  <w:txbxContent>
                    <w:p w14:paraId="57D33724" w14:textId="77777777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0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9 Details</w:t>
                      </w:r>
                    </w:p>
                    <w:p w14:paraId="5CF7454E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118"/>
        <w:tblW w:w="9895" w:type="dxa"/>
        <w:tblLook w:val="04A0" w:firstRow="1" w:lastRow="0" w:firstColumn="1" w:lastColumn="0" w:noHBand="0" w:noVBand="1"/>
      </w:tblPr>
      <w:tblGrid>
        <w:gridCol w:w="1935"/>
        <w:gridCol w:w="3010"/>
        <w:gridCol w:w="2083"/>
        <w:gridCol w:w="2867"/>
      </w:tblGrid>
      <w:tr w:rsidR="008B5481" w14:paraId="1434AD28" w14:textId="77777777" w:rsidTr="008B5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1B2AFB8B" w14:textId="77777777" w:rsidR="008B5481" w:rsidRDefault="008B5481" w:rsidP="008B5481"/>
        </w:tc>
        <w:tc>
          <w:tcPr>
            <w:tcW w:w="3010" w:type="dxa"/>
          </w:tcPr>
          <w:p w14:paraId="5B00B971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83" w:type="dxa"/>
          </w:tcPr>
          <w:p w14:paraId="45D71BDC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67" w:type="dxa"/>
          </w:tcPr>
          <w:p w14:paraId="6854B1C4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B5481" w14:paraId="2B6A8E6D" w14:textId="77777777" w:rsidTr="008B5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43E3A229" w14:textId="77777777" w:rsidR="008B5481" w:rsidRDefault="008B5481" w:rsidP="008B548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Patien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010" w:type="dxa"/>
          </w:tcPr>
          <w:p w14:paraId="0ED0D571" w14:textId="156E5A58" w:rsidR="008B5481" w:rsidRPr="00053576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active patients.</w:t>
            </w:r>
          </w:p>
        </w:tc>
        <w:tc>
          <w:tcPr>
            <w:tcW w:w="2083" w:type="dxa"/>
          </w:tcPr>
          <w:p w14:paraId="7C98FBA8" w14:textId="77777777" w:rsidR="008B5481" w:rsidRPr="00E069E3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4.</w:t>
            </w:r>
            <w:r>
              <w:rPr>
                <w:b/>
              </w:rPr>
              <w:t xml:space="preserve"> </w:t>
            </w:r>
            <w:r w:rsidRPr="006A26B2">
              <w:rPr>
                <w:b/>
                <w:bCs/>
              </w:rPr>
              <w:t>Frequency</w:t>
            </w:r>
            <w:r>
              <w:rPr>
                <w:b/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Frequency</w:instrText>
            </w:r>
            <w:r>
              <w:instrText xml:space="preserve">" </w:instrTex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>:</w:t>
            </w:r>
          </w:p>
        </w:tc>
        <w:tc>
          <w:tcPr>
            <w:tcW w:w="2867" w:type="dxa"/>
          </w:tcPr>
          <w:p w14:paraId="13FB514C" w14:textId="3A6E1A68" w:rsidR="008B5481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how often the patient’s medication will be administered.</w:t>
            </w:r>
          </w:p>
        </w:tc>
      </w:tr>
      <w:tr w:rsidR="008B5481" w14:paraId="2C123634" w14:textId="77777777" w:rsidTr="008B5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31E6BFD1" w14:textId="77777777" w:rsidR="008B5481" w:rsidRPr="00FC2CE9" w:rsidRDefault="008B5481" w:rsidP="008B5481">
            <w:r w:rsidRPr="00FC2CE9">
              <w:t>2.</w:t>
            </w:r>
            <w:r>
              <w:t xml:space="preserve"> Medication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Medication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010" w:type="dxa"/>
          </w:tcPr>
          <w:p w14:paraId="7C59950E" w14:textId="3EC55889" w:rsidR="008B5481" w:rsidRPr="008B0FCD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medications within the cart.</w:t>
            </w:r>
          </w:p>
        </w:tc>
        <w:tc>
          <w:tcPr>
            <w:tcW w:w="2083" w:type="dxa"/>
          </w:tcPr>
          <w:p w14:paraId="13B83C04" w14:textId="77777777" w:rsidR="008B5481" w:rsidRPr="00E069E3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5.</w:t>
            </w:r>
            <w:r>
              <w:rPr>
                <w:b/>
              </w:rPr>
              <w:t xml:space="preserve"> Order</w:t>
            </w:r>
            <w:r>
              <w:rPr>
                <w:b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Order</w:instrText>
            </w:r>
            <w:r>
              <w:instrText xml:space="preserve">" </w:instrTex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By:</w:t>
            </w:r>
          </w:p>
        </w:tc>
        <w:tc>
          <w:tcPr>
            <w:tcW w:w="2867" w:type="dxa"/>
          </w:tcPr>
          <w:p w14:paraId="1DE317BB" w14:textId="04C82843" w:rsidR="008B5481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a physician for the prescription.</w:t>
            </w:r>
          </w:p>
        </w:tc>
      </w:tr>
      <w:tr w:rsidR="008B5481" w14:paraId="059BD505" w14:textId="77777777" w:rsidTr="008B5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51B6377D" w14:textId="77777777" w:rsidR="008B5481" w:rsidRPr="00FC2CE9" w:rsidRDefault="008B5481" w:rsidP="008B5481">
            <w:r>
              <w:t>3. Amount Per Container and Units</w:t>
            </w:r>
            <w:r w:rsidRPr="006A26B2">
              <w:rPr>
                <w:bCs w:val="0"/>
              </w:rPr>
              <w:t>:</w:t>
            </w:r>
          </w:p>
        </w:tc>
        <w:tc>
          <w:tcPr>
            <w:tcW w:w="3010" w:type="dxa"/>
          </w:tcPr>
          <w:p w14:paraId="567BA501" w14:textId="77777777" w:rsidR="008B5481" w:rsidRPr="000718EA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718EA">
              <w:t>Use these text boxes to insert the specified amount within the container and its units</w:t>
            </w:r>
            <w:r>
              <w:t>.</w:t>
            </w:r>
          </w:p>
        </w:tc>
        <w:tc>
          <w:tcPr>
            <w:tcW w:w="2083" w:type="dxa"/>
          </w:tcPr>
          <w:p w14:paraId="6075F519" w14:textId="77777777" w:rsidR="008B5481" w:rsidRPr="00E069E3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5.</w:t>
            </w:r>
            <w:r>
              <w:rPr>
                <w:b/>
              </w:rPr>
              <w:t xml:space="preserve"> Order</w:t>
            </w:r>
            <w:r>
              <w:rPr>
                <w:b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Order</w:instrText>
            </w:r>
            <w:r>
              <w:instrText xml:space="preserve">" </w:instrTex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Prescription</w:t>
            </w:r>
            <w:r>
              <w:rPr>
                <w:b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rescription</w:instrText>
            </w:r>
            <w:r>
              <w:instrText xml:space="preserve">" </w:instrText>
            </w:r>
            <w:r>
              <w:rPr>
                <w:b/>
              </w:rPr>
              <w:fldChar w:fldCharType="end"/>
            </w:r>
            <w:r>
              <w:rPr>
                <w:b/>
              </w:rPr>
              <w:t>:</w:t>
            </w:r>
          </w:p>
        </w:tc>
        <w:tc>
          <w:tcPr>
            <w:tcW w:w="2867" w:type="dxa"/>
          </w:tcPr>
          <w:p w14:paraId="2848A2D7" w14:textId="77777777" w:rsidR="008B5481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order the prescription once all the appropriate information is filled in.</w:t>
            </w:r>
          </w:p>
        </w:tc>
      </w:tr>
    </w:tbl>
    <w:p w14:paraId="3CA2BFC2" w14:textId="53224477" w:rsidR="000718EA" w:rsidRDefault="000718EA" w:rsidP="00C232EB"/>
    <w:p w14:paraId="752BB0FA" w14:textId="721489B8" w:rsidR="00C232EB" w:rsidRDefault="00C232EB" w:rsidP="00C232EB"/>
    <w:p w14:paraId="65AC0592" w14:textId="69A4DF89" w:rsidR="006A26B2" w:rsidRDefault="006A26B2" w:rsidP="00C232EB"/>
    <w:p w14:paraId="51842C61" w14:textId="56A7605A" w:rsidR="00C232EB" w:rsidRDefault="00C232EB" w:rsidP="00C232EB"/>
    <w:p w14:paraId="5E4BC868" w14:textId="2F552563" w:rsidR="000D1F52" w:rsidRDefault="00D55EEF" w:rsidP="000D1F52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744" behindDoc="0" locked="0" layoutInCell="1" allowOverlap="1" wp14:anchorId="70881D34" wp14:editId="69EC710A">
                <wp:simplePos x="0" y="0"/>
                <wp:positionH relativeFrom="column">
                  <wp:posOffset>-114300</wp:posOffset>
                </wp:positionH>
                <wp:positionV relativeFrom="paragraph">
                  <wp:posOffset>2819400</wp:posOffset>
                </wp:positionV>
                <wp:extent cx="1200150" cy="69850"/>
                <wp:effectExtent l="0" t="57150" r="19050" b="25400"/>
                <wp:wrapNone/>
                <wp:docPr id="479" name="Straight Arrow Connector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0150" cy="69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2D0549" id="Straight Arrow Connector 479" o:spid="_x0000_s1026" type="#_x0000_t32" style="position:absolute;margin-left:-9pt;margin-top:222pt;width:94.5pt;height:5.5pt;flip:y;z-index:25166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696" behindDoc="0" locked="0" layoutInCell="1" allowOverlap="1" wp14:anchorId="3C830840" wp14:editId="43E00682">
                <wp:simplePos x="0" y="0"/>
                <wp:positionH relativeFrom="rightMargin">
                  <wp:posOffset>-6334125</wp:posOffset>
                </wp:positionH>
                <wp:positionV relativeFrom="paragraph">
                  <wp:posOffset>2752725</wp:posOffset>
                </wp:positionV>
                <wp:extent cx="278130" cy="257810"/>
                <wp:effectExtent l="0" t="0" r="26670" b="27940"/>
                <wp:wrapNone/>
                <wp:docPr id="4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7B2FA" w14:textId="1EAD674E" w:rsidR="00D55EEF" w:rsidRPr="00124FA5" w:rsidRDefault="00D55EEF" w:rsidP="00D55EE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30840" id="_x0000_s1171" type="#_x0000_t202" style="position:absolute;left:0;text-align:left;margin-left:-498.75pt;margin-top:216.75pt;width:21.9pt;height:20.3pt;z-index:25165969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">
                <v:textbox>
                  <w:txbxContent>
                    <w:p w14:paraId="23E7B2FA" w14:textId="1EAD674E" w:rsidR="00D55EEF" w:rsidRPr="00124FA5" w:rsidRDefault="00D55EEF" w:rsidP="00D55EE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53E6">
        <w:rPr>
          <w:noProof/>
        </w:rPr>
        <mc:AlternateContent>
          <mc:Choice Requires="wpg">
            <w:drawing>
              <wp:anchor distT="0" distB="0" distL="114300" distR="114300" simplePos="0" relativeHeight="251656191" behindDoc="0" locked="0" layoutInCell="1" allowOverlap="1" wp14:anchorId="66E5A459" wp14:editId="699473BC">
                <wp:simplePos x="0" y="0"/>
                <wp:positionH relativeFrom="column">
                  <wp:posOffset>0</wp:posOffset>
                </wp:positionH>
                <wp:positionV relativeFrom="paragraph">
                  <wp:posOffset>295275</wp:posOffset>
                </wp:positionV>
                <wp:extent cx="5941060" cy="2977515"/>
                <wp:effectExtent l="0" t="0" r="2540" b="0"/>
                <wp:wrapSquare wrapText="bothSides"/>
                <wp:docPr id="477" name="Group 4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1060" cy="2977515"/>
                          <a:chOff x="0" y="0"/>
                          <a:chExt cx="5941060" cy="2977515"/>
                        </a:xfrm>
                      </wpg:grpSpPr>
                      <pic:pic xmlns:pic="http://schemas.openxmlformats.org/drawingml/2006/picture">
                        <pic:nvPicPr>
                          <pic:cNvPr id="474" name="Picture 474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1060" cy="29775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5" name="Picture 475" descr="A picture containing rectang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2390775"/>
                            <a:ext cx="2695575" cy="2863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7FCDE18" id="Group 477" o:spid="_x0000_s1026" style="position:absolute;margin-left:0;margin-top:23.25pt;width:467.8pt;height:234.45pt;z-index:251656191" coordsize="59410,29775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">
                <v:shape id="Picture 474" o:spid="_x0000_s1027" type="#_x0000_t75" style="position:absolute;width:59410;height:29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">
                  <v:imagedata r:id="rId49" o:title=""/>
                </v:shape>
                <v:shape id="Picture 475" o:spid="_x0000_s1028" type="#_x0000_t75" alt="A picture containing rectangle&#10;&#10;Description automatically generated" style="position:absolute;left:11620;top:23907;width:26956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">
                  <v:imagedata r:id="rId50" o:title="A picture containing rectangle&#10;&#10;Description automatically generated"/>
                </v:shape>
                <w10:wrap type="square"/>
              </v:group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1657630" behindDoc="0" locked="0" layoutInCell="1" allowOverlap="1" wp14:anchorId="6ACB9121" wp14:editId="282D8E8E">
                <wp:simplePos x="0" y="0"/>
                <wp:positionH relativeFrom="column">
                  <wp:posOffset>5688700</wp:posOffset>
                </wp:positionH>
                <wp:positionV relativeFrom="paragraph">
                  <wp:posOffset>2160573</wp:posOffset>
                </wp:positionV>
                <wp:extent cx="266537" cy="218002"/>
                <wp:effectExtent l="38100" t="38100" r="19685" b="29845"/>
                <wp:wrapNone/>
                <wp:docPr id="634" name="Straight Arrow Connector 6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537" cy="21800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69474" id="Straight Arrow Connector 634" o:spid="_x0000_s1026" type="#_x0000_t32" style="position:absolute;margin-left:447.95pt;margin-top:170.1pt;width:21pt;height:17.15pt;flip:x y;z-index:2516576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1657628" behindDoc="0" locked="0" layoutInCell="1" allowOverlap="1" wp14:anchorId="0E6C732E" wp14:editId="00DA5ADB">
                <wp:simplePos x="0" y="0"/>
                <wp:positionH relativeFrom="rightMargin">
                  <wp:align>left</wp:align>
                </wp:positionH>
                <wp:positionV relativeFrom="paragraph">
                  <wp:posOffset>2257436</wp:posOffset>
                </wp:positionV>
                <wp:extent cx="278130" cy="257810"/>
                <wp:effectExtent l="0" t="0" r="26670" b="27940"/>
                <wp:wrapNone/>
                <wp:docPr id="6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B786A" w14:textId="30C60768" w:rsidR="004B1524" w:rsidRPr="00124FA5" w:rsidRDefault="004B1524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C732E" id="_x0000_s1172" type="#_x0000_t202" style="position:absolute;left:0;text-align:left;margin-left:0;margin-top:177.75pt;width:21.9pt;height:20.3pt;z-index:25165762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">
                <v:textbox>
                  <w:txbxContent>
                    <w:p w14:paraId="7CFB786A" w14:textId="30C60768" w:rsidR="004B1524" w:rsidRPr="00124FA5" w:rsidRDefault="004B1524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1657631" behindDoc="0" locked="0" layoutInCell="1" allowOverlap="1" wp14:anchorId="61E1F0F7" wp14:editId="53DC28F2">
                <wp:simplePos x="0" y="0"/>
                <wp:positionH relativeFrom="margin">
                  <wp:posOffset>5696793</wp:posOffset>
                </wp:positionH>
                <wp:positionV relativeFrom="paragraph">
                  <wp:posOffset>1157160</wp:posOffset>
                </wp:positionV>
                <wp:extent cx="250010" cy="145999"/>
                <wp:effectExtent l="38100" t="38100" r="17145" b="26035"/>
                <wp:wrapNone/>
                <wp:docPr id="635" name="Straight Arrow Connector 6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0010" cy="1459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61AA0" id="Straight Arrow Connector 635" o:spid="_x0000_s1026" type="#_x0000_t32" style="position:absolute;margin-left:448.55pt;margin-top:91.1pt;width:19.7pt;height:11.5pt;flip:x y;z-index:25165763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1657629" behindDoc="0" locked="0" layoutInCell="1" allowOverlap="1" wp14:anchorId="0C9C2C8D" wp14:editId="401BBE42">
                <wp:simplePos x="0" y="0"/>
                <wp:positionH relativeFrom="column">
                  <wp:posOffset>-121381</wp:posOffset>
                </wp:positionH>
                <wp:positionV relativeFrom="paragraph">
                  <wp:posOffset>1772155</wp:posOffset>
                </wp:positionV>
                <wp:extent cx="1234457" cy="203295"/>
                <wp:effectExtent l="0" t="57150" r="3810" b="25400"/>
                <wp:wrapNone/>
                <wp:docPr id="633" name="Straight Arrow Connector 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4457" cy="2032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ACF3" id="Straight Arrow Connector 633" o:spid="_x0000_s1026" type="#_x0000_t32" style="position:absolute;margin-left:-9.55pt;margin-top:139.55pt;width:97.2pt;height:16pt;flip:y;z-index:2516576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1657625" behindDoc="0" locked="0" layoutInCell="1" allowOverlap="1" wp14:anchorId="216C50BB" wp14:editId="035EAFF7">
                <wp:simplePos x="0" y="0"/>
                <wp:positionH relativeFrom="column">
                  <wp:posOffset>-153749</wp:posOffset>
                </wp:positionH>
                <wp:positionV relativeFrom="paragraph">
                  <wp:posOffset>776835</wp:posOffset>
                </wp:positionV>
                <wp:extent cx="1267443" cy="187275"/>
                <wp:effectExtent l="0" t="57150" r="9525" b="22860"/>
                <wp:wrapNone/>
                <wp:docPr id="628" name="Straight Arrow Connector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7443" cy="187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A0614" id="Straight Arrow Connector 628" o:spid="_x0000_s1026" type="#_x0000_t32" style="position:absolute;margin-left:-12.1pt;margin-top:61.15pt;width:99.8pt;height:14.75pt;flip:y;z-index:25165762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D1F52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615" behindDoc="0" locked="0" layoutInCell="1" allowOverlap="1" wp14:anchorId="0C68844E" wp14:editId="62913CDE">
                <wp:simplePos x="0" y="0"/>
                <wp:positionH relativeFrom="page">
                  <wp:align>left</wp:align>
                </wp:positionH>
                <wp:positionV relativeFrom="paragraph">
                  <wp:posOffset>-915670</wp:posOffset>
                </wp:positionV>
                <wp:extent cx="7953375" cy="438150"/>
                <wp:effectExtent l="0" t="0" r="28575" b="19050"/>
                <wp:wrapNone/>
                <wp:docPr id="517" name="Rectangle 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8E80E4" id="Rectangle 517" o:spid="_x0000_s1026" style="position:absolute;margin-left:0;margin-top:-72.1pt;width:626.25pt;height:34.5pt;z-index:25165761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542273">
        <w:rPr>
          <w:color w:val="auto"/>
        </w:rPr>
        <w:t>Pharmacy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D1F52">
        <w:rPr>
          <w:color w:val="auto"/>
        </w:rPr>
        <w:t xml:space="preserve">: Ad Hoc </w:t>
      </w:r>
      <w:r w:rsidR="00542273">
        <w:rPr>
          <w:color w:val="auto"/>
        </w:rPr>
        <w:t>Ord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 Hoc Ord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ABFAA46" w14:textId="3E831216" w:rsidR="000D1F52" w:rsidRDefault="00CB7B37" w:rsidP="00C232EB">
      <w:pPr>
        <w:pStyle w:val="Heading1"/>
        <w:jc w:val="center"/>
        <w:rPr>
          <w:color w:val="auto"/>
        </w:rPr>
      </w:pPr>
      <w:r w:rsidRPr="00260A7F">
        <w:rPr>
          <w:noProof/>
        </w:rPr>
        <mc:AlternateContent>
          <mc:Choice Requires="wps">
            <w:drawing>
              <wp:anchor distT="0" distB="0" distL="114300" distR="114300" simplePos="0" relativeHeight="251657617" behindDoc="0" locked="0" layoutInCell="1" allowOverlap="1" wp14:anchorId="3900C23E" wp14:editId="78D8FBF1">
                <wp:simplePos x="0" y="0"/>
                <wp:positionH relativeFrom="column">
                  <wp:posOffset>-80920</wp:posOffset>
                </wp:positionH>
                <wp:positionV relativeFrom="paragraph">
                  <wp:posOffset>3033580</wp:posOffset>
                </wp:positionV>
                <wp:extent cx="6190407" cy="781050"/>
                <wp:effectExtent l="0" t="0" r="0" b="0"/>
                <wp:wrapNone/>
                <wp:docPr id="5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0407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F6B4C" w14:textId="5757C775" w:rsidR="004B1524" w:rsidRPr="00E85CDC" w:rsidRDefault="004B1524" w:rsidP="0054227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0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d hoc dispense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user to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mmediat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l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dispense medication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patients. The dispensing process is similar to </w:t>
                            </w:r>
                            <w:r w:rsidRPr="00DC0033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s 3-7, 3-8, 3-11, 3-1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and 3-13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00C23E" id="_x0000_s1173" type="#_x0000_t202" style="position:absolute;left:0;text-align:left;margin-left:-6.35pt;margin-top:238.85pt;width:487.45pt;height:61.5pt;z-index:25165761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" filled="f" stroked="f">
                <v:textbox style="mso-fit-shape-to-text:t">
                  <w:txbxContent>
                    <w:p w14:paraId="2D3F6B4C" w14:textId="5757C775" w:rsidR="004B1524" w:rsidRPr="00E85CDC" w:rsidRDefault="004B1524" w:rsidP="0054227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0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d hoc dispense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user to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mmediat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l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dispense medication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patients. The dispensing process is similar to </w:t>
                      </w:r>
                      <w:r w:rsidRPr="00DC0033">
                        <w:rPr>
                          <w:i/>
                          <w:iCs/>
                          <w:sz w:val="24"/>
                          <w:szCs w:val="24"/>
                        </w:rPr>
                        <w:t>Figures 3-7, 3-8, 3-11, 3-1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and 3-13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1657627" behindDoc="0" locked="0" layoutInCell="1" allowOverlap="1" wp14:anchorId="5B0BB941" wp14:editId="374650F3">
                <wp:simplePos x="0" y="0"/>
                <wp:positionH relativeFrom="rightMargin">
                  <wp:align>left</wp:align>
                </wp:positionH>
                <wp:positionV relativeFrom="paragraph">
                  <wp:posOffset>926121</wp:posOffset>
                </wp:positionV>
                <wp:extent cx="278130" cy="257810"/>
                <wp:effectExtent l="0" t="0" r="26670" b="27940"/>
                <wp:wrapNone/>
                <wp:docPr id="6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8ADFB" w14:textId="29675A2F" w:rsidR="004B1524" w:rsidRPr="00124FA5" w:rsidRDefault="004B1524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B941" id="_x0000_s1174" type="#_x0000_t202" style="position:absolute;left:0;text-align:left;margin-left:0;margin-top:72.9pt;width:21.9pt;height:20.3pt;z-index:251657627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">
                <v:textbox>
                  <w:txbxContent>
                    <w:p w14:paraId="25C8ADFB" w14:textId="29675A2F" w:rsidR="004B1524" w:rsidRPr="00124FA5" w:rsidRDefault="004B1524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1657626" behindDoc="0" locked="0" layoutInCell="1" allowOverlap="1" wp14:anchorId="2CAC85CD" wp14:editId="1F9C529F">
                <wp:simplePos x="0" y="0"/>
                <wp:positionH relativeFrom="margin">
                  <wp:posOffset>-407395</wp:posOffset>
                </wp:positionH>
                <wp:positionV relativeFrom="paragraph">
                  <wp:posOffset>1614221</wp:posOffset>
                </wp:positionV>
                <wp:extent cx="278130" cy="257810"/>
                <wp:effectExtent l="0" t="0" r="26670" b="27940"/>
                <wp:wrapNone/>
                <wp:docPr id="6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B7372" w14:textId="07ABABB9" w:rsidR="004B1524" w:rsidRPr="00124FA5" w:rsidRDefault="004B1524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4B51F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2AFEEDA" wp14:editId="1638C7FA">
                                  <wp:extent cx="86360" cy="81682"/>
                                  <wp:effectExtent l="0" t="0" r="8890" b="0"/>
                                  <wp:docPr id="1022" name="Picture 10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16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C85CD" id="_x0000_s1175" type="#_x0000_t202" style="position:absolute;left:0;text-align:left;margin-left:-32.1pt;margin-top:127.1pt;width:21.9pt;height:20.3pt;z-index:25165762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/X6KAIAAE4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">
                <v:textbox>
                  <w:txbxContent>
                    <w:p w14:paraId="174B7372" w14:textId="07ABABB9" w:rsidR="004B1524" w:rsidRPr="00124FA5" w:rsidRDefault="004B1524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4B51F6">
                        <w:rPr>
                          <w:b/>
                          <w:noProof/>
                        </w:rPr>
                        <w:drawing>
                          <wp:inline distT="0" distB="0" distL="0" distR="0" wp14:anchorId="62AFEEDA" wp14:editId="1638C7FA">
                            <wp:extent cx="86360" cy="81682"/>
                            <wp:effectExtent l="0" t="0" r="8890" b="0"/>
                            <wp:docPr id="1022" name="Picture 10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16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1657624" behindDoc="0" locked="0" layoutInCell="1" allowOverlap="1" wp14:anchorId="22E76686" wp14:editId="4B1A5728">
                <wp:simplePos x="0" y="0"/>
                <wp:positionH relativeFrom="margin">
                  <wp:posOffset>-428368</wp:posOffset>
                </wp:positionH>
                <wp:positionV relativeFrom="paragraph">
                  <wp:posOffset>572187</wp:posOffset>
                </wp:positionV>
                <wp:extent cx="278130" cy="257810"/>
                <wp:effectExtent l="0" t="0" r="26670" b="27940"/>
                <wp:wrapNone/>
                <wp:docPr id="6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8465E" w14:textId="77777777" w:rsidR="004B1524" w:rsidRPr="00124FA5" w:rsidRDefault="004B1524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76686" id="_x0000_s1176" type="#_x0000_t202" style="position:absolute;left:0;text-align:left;margin-left:-33.75pt;margin-top:45.05pt;width:21.9pt;height:20.3pt;z-index:251657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">
                <v:textbox>
                  <w:txbxContent>
                    <w:p w14:paraId="2FF8465E" w14:textId="77777777" w:rsidR="004B1524" w:rsidRPr="00124FA5" w:rsidRDefault="004B1524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3441"/>
        <w:tblW w:w="5000" w:type="pct"/>
        <w:tblLook w:val="04A0" w:firstRow="1" w:lastRow="0" w:firstColumn="1" w:lastColumn="0" w:noHBand="0" w:noVBand="1"/>
      </w:tblPr>
      <w:tblGrid>
        <w:gridCol w:w="1737"/>
        <w:gridCol w:w="2448"/>
        <w:gridCol w:w="1350"/>
        <w:gridCol w:w="3815"/>
      </w:tblGrid>
      <w:tr w:rsidR="000E7DCA" w14:paraId="70F7CC98" w14:textId="77777777" w:rsidTr="00BC2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391ACA8B" w14:textId="77777777" w:rsidR="000E7DCA" w:rsidRDefault="000E7DCA" w:rsidP="000E7DCA">
            <w:pPr>
              <w:jc w:val="center"/>
            </w:pPr>
          </w:p>
        </w:tc>
        <w:tc>
          <w:tcPr>
            <w:tcW w:w="1309" w:type="pct"/>
          </w:tcPr>
          <w:p w14:paraId="53D8F86F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722" w:type="pct"/>
          </w:tcPr>
          <w:p w14:paraId="45BF8E2B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40" w:type="pct"/>
          </w:tcPr>
          <w:p w14:paraId="60BDEB46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5125A6" w14:paraId="79C0AAE4" w14:textId="77777777" w:rsidTr="007F1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D70E032" w14:textId="77777777" w:rsidR="005125A6" w:rsidRDefault="005125A6" w:rsidP="005125A6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Medication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Medication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1309" w:type="pct"/>
          </w:tcPr>
          <w:p w14:paraId="1E55DD78" w14:textId="77777777" w:rsidR="005125A6" w:rsidRPr="0005357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drop-down menu to select from a list of medications within the cart.</w:t>
            </w:r>
          </w:p>
        </w:tc>
        <w:tc>
          <w:tcPr>
            <w:tcW w:w="722" w:type="pct"/>
          </w:tcPr>
          <w:p w14:paraId="5F1E0F72" w14:textId="0837DDAF" w:rsidR="005125A6" w:rsidRPr="004B51F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CB7B37">
              <w:rPr>
                <w:b/>
              </w:rPr>
              <w:t xml:space="preserve">. Number </w:t>
            </w:r>
            <w:r>
              <w:rPr>
                <w:b/>
              </w:rPr>
              <w:t>P</w:t>
            </w:r>
            <w:r w:rsidRPr="00CB7B37">
              <w:rPr>
                <w:b/>
              </w:rPr>
              <w:t>ad:</w:t>
            </w:r>
          </w:p>
        </w:tc>
        <w:tc>
          <w:tcPr>
            <w:tcW w:w="2040" w:type="pct"/>
          </w:tcPr>
          <w:p w14:paraId="1F4373DD" w14:textId="2A1DA4B7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ese buttons to input a number into the text box above and press “</w:t>
            </w:r>
            <w:r w:rsidRPr="00CB7B37">
              <w:rPr>
                <w:b/>
              </w:rPr>
              <w:t>Submit</w:t>
            </w:r>
            <w:r>
              <w:rPr>
                <w:b/>
              </w:rPr>
              <w:t>”</w:t>
            </w:r>
            <w:r>
              <w:t xml:space="preserve"> to start the medication dispensing process.</w:t>
            </w:r>
          </w:p>
        </w:tc>
      </w:tr>
      <w:tr w:rsidR="005125A6" w14:paraId="3B543EC8" w14:textId="77777777" w:rsidTr="007F1DAA">
        <w:trPr>
          <w:trHeight w:val="8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F68E336" w14:textId="2706DED1" w:rsidR="005125A6" w:rsidRPr="005125A6" w:rsidRDefault="005125A6" w:rsidP="005125A6">
            <w:pPr>
              <w:rPr>
                <w:bCs w:val="0"/>
              </w:rPr>
            </w:pPr>
            <w:r w:rsidRPr="005125A6">
              <w:rPr>
                <w:bCs w:val="0"/>
              </w:rPr>
              <w:t xml:space="preserve">2. Ordered Amount and Unit: </w:t>
            </w:r>
          </w:p>
        </w:tc>
        <w:tc>
          <w:tcPr>
            <w:tcW w:w="1309" w:type="pct"/>
          </w:tcPr>
          <w:p w14:paraId="25E18E86" w14:textId="49CBB356" w:rsidR="005125A6" w:rsidRPr="00FC2CE9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718EA">
              <w:t>Use these text boxes to insert the specified amount within the container and its units</w:t>
            </w:r>
            <w:r>
              <w:t>.</w:t>
            </w:r>
          </w:p>
        </w:tc>
        <w:tc>
          <w:tcPr>
            <w:tcW w:w="722" w:type="pct"/>
          </w:tcPr>
          <w:p w14:paraId="5925608D" w14:textId="56CD86B8" w:rsidR="005125A6" w:rsidRPr="005125A6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25A6">
              <w:rPr>
                <w:b/>
                <w:bCs/>
              </w:rPr>
              <w:t>5. Physician Selection:</w:t>
            </w:r>
          </w:p>
        </w:tc>
        <w:tc>
          <w:tcPr>
            <w:tcW w:w="2040" w:type="pct"/>
          </w:tcPr>
          <w:p w14:paraId="09F5F211" w14:textId="27755B78" w:rsidR="005125A6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 menu to select from a list of active physicians</w:t>
            </w:r>
            <w:r w:rsidR="00014FD7">
              <w:t>.</w:t>
            </w:r>
          </w:p>
        </w:tc>
      </w:tr>
      <w:tr w:rsidR="005125A6" w14:paraId="0C6CCBEC" w14:textId="77777777" w:rsidTr="007F1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3D1BDFB" w14:textId="5DDA00CB" w:rsidR="005125A6" w:rsidRPr="00FC2CE9" w:rsidRDefault="005125A6" w:rsidP="005125A6">
            <w:r>
              <w:t>3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Patien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1309" w:type="pct"/>
          </w:tcPr>
          <w:p w14:paraId="0072396D" w14:textId="440F011D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 menu to select from a list of active patients.</w:t>
            </w:r>
          </w:p>
        </w:tc>
        <w:tc>
          <w:tcPr>
            <w:tcW w:w="722" w:type="pct"/>
          </w:tcPr>
          <w:p w14:paraId="3911CC03" w14:textId="1A5C7E5F" w:rsidR="005125A6" w:rsidRPr="004F0226" w:rsidRDefault="005125A6" w:rsidP="005125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0" w:type="pct"/>
          </w:tcPr>
          <w:p w14:paraId="7ACC5884" w14:textId="043257BC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F8028FD" w14:textId="2A3333EE" w:rsidR="000D1F52" w:rsidRDefault="000E7DCA">
      <w:pPr>
        <w:rPr>
          <w:rFonts w:asciiTheme="majorHAnsi" w:eastAsiaTheme="majorEastAsia" w:hAnsiTheme="majorHAnsi" w:cstheme="majorBidi"/>
          <w:sz w:val="32"/>
          <w:szCs w:val="32"/>
        </w:rPr>
      </w:pPr>
      <w:r w:rsidRPr="00542273">
        <w:rPr>
          <w:noProof/>
        </w:rPr>
        <mc:AlternateContent>
          <mc:Choice Requires="wps">
            <w:drawing>
              <wp:anchor distT="45720" distB="45720" distL="114300" distR="114300" simplePos="0" relativeHeight="251657622" behindDoc="0" locked="0" layoutInCell="1" allowOverlap="1" wp14:anchorId="411FBB79" wp14:editId="7C7156DA">
                <wp:simplePos x="0" y="0"/>
                <wp:positionH relativeFrom="margin">
                  <wp:posOffset>2152650</wp:posOffset>
                </wp:positionH>
                <wp:positionV relativeFrom="paragraph">
                  <wp:posOffset>1869440</wp:posOffset>
                </wp:positionV>
                <wp:extent cx="3582035" cy="301625"/>
                <wp:effectExtent l="0" t="0" r="0" b="3175"/>
                <wp:wrapSquare wrapText="bothSides"/>
                <wp:docPr id="5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026EF" w14:textId="22F4A903" w:rsidR="004B1524" w:rsidRDefault="004B1524" w:rsidP="00542273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1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0 Details</w:t>
                            </w:r>
                          </w:p>
                          <w:p w14:paraId="4B427E5C" w14:textId="77777777" w:rsidR="004B1524" w:rsidRDefault="004B1524" w:rsidP="005422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FBB79" id="_x0000_s1177" type="#_x0000_t202" style="position:absolute;margin-left:169.5pt;margin-top:147.2pt;width:282.05pt;height:23.75pt;z-index:25165762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" stroked="f">
                <v:textbox>
                  <w:txbxContent>
                    <w:p w14:paraId="6DE026EF" w14:textId="22F4A903" w:rsidR="004B1524" w:rsidRDefault="004B1524" w:rsidP="00542273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1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0 Details</w:t>
                      </w:r>
                    </w:p>
                    <w:p w14:paraId="4B427E5C" w14:textId="77777777" w:rsidR="004B1524" w:rsidRDefault="004B1524" w:rsidP="00542273"/>
                  </w:txbxContent>
                </v:textbox>
                <w10:wrap type="square" anchorx="margin"/>
              </v:shape>
            </w:pict>
          </mc:Fallback>
        </mc:AlternateContent>
      </w:r>
      <w:r w:rsidRPr="00542273">
        <w:rPr>
          <w:noProof/>
        </w:rPr>
        <mc:AlternateContent>
          <mc:Choice Requires="wps">
            <w:drawing>
              <wp:anchor distT="0" distB="0" distL="114300" distR="114300" simplePos="0" relativeHeight="251657619" behindDoc="0" locked="0" layoutInCell="1" allowOverlap="1" wp14:anchorId="0D0B36A6" wp14:editId="5168FECF">
                <wp:simplePos x="0" y="0"/>
                <wp:positionH relativeFrom="column">
                  <wp:posOffset>3694430</wp:posOffset>
                </wp:positionH>
                <wp:positionV relativeFrom="paragraph">
                  <wp:posOffset>1639570</wp:posOffset>
                </wp:positionV>
                <wp:extent cx="2895600" cy="533400"/>
                <wp:effectExtent l="0" t="0" r="0" b="0"/>
                <wp:wrapSquare wrapText="bothSides"/>
                <wp:docPr id="5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7F9B" w14:textId="7A4C0063" w:rsidR="004B1524" w:rsidRDefault="004B1524" w:rsidP="00542273"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2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ppears when Simulation mode is enabled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0B36A6" id="_x0000_s1178" type="#_x0000_t202" style="position:absolute;margin-left:290.9pt;margin-top:129.1pt;width:228pt;height:42pt;z-index:25165761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" stroked="f">
                <v:textbox>
                  <w:txbxContent>
                    <w:p w14:paraId="7D707F9B" w14:textId="7A4C0063" w:rsidR="004B1524" w:rsidRDefault="004B1524" w:rsidP="00542273"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2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ppears when Simulation mode is enabled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42273">
        <w:rPr>
          <w:noProof/>
        </w:rPr>
        <mc:AlternateContent>
          <mc:Choice Requires="wpg">
            <w:drawing>
              <wp:anchor distT="0" distB="0" distL="114300" distR="114300" simplePos="0" relativeHeight="251657621" behindDoc="0" locked="0" layoutInCell="1" allowOverlap="1" wp14:anchorId="2BA3E09E" wp14:editId="0DDA0853">
                <wp:simplePos x="0" y="0"/>
                <wp:positionH relativeFrom="margin">
                  <wp:align>left</wp:align>
                </wp:positionH>
                <wp:positionV relativeFrom="paragraph">
                  <wp:posOffset>1630045</wp:posOffset>
                </wp:positionV>
                <wp:extent cx="2895600" cy="466725"/>
                <wp:effectExtent l="0" t="0" r="0" b="9525"/>
                <wp:wrapSquare wrapText="bothSides"/>
                <wp:docPr id="538" name="Group 5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466725"/>
                          <a:chOff x="0" y="0"/>
                          <a:chExt cx="2895600" cy="466725"/>
                        </a:xfrm>
                      </wpg:grpSpPr>
                      <wps:wsp>
                        <wps:cNvPr id="5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DC4AC7" w14:textId="04C61015" w:rsidR="004B1524" w:rsidRDefault="004B1524" w:rsidP="00542273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31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0" name="Picture 540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9377" y="254977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A3E09E" id="Group 538" o:spid="_x0000_s1179" style="position:absolute;margin-left:0;margin-top:128.35pt;width:228pt;height:36.75pt;z-index:251657621;mso-position-horizontal:left;mso-position-horizontal-relative:margin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">
                <v:shape id="_x0000_s1180" type="#_x0000_t202" style="position:absolute;width:28956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" stroked="f">
                  <v:textbox>
                    <w:txbxContent>
                      <w:p w14:paraId="5FDC4AC7" w14:textId="04C61015" w:rsidR="004B1524" w:rsidRDefault="004B1524" w:rsidP="00542273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31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540" o:spid="_x0000_s1181" type="#_x0000_t75" style="position:absolute;left:11693;top:2549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">
                  <v:imagedata r:id="rId37" o:title=""/>
                </v:shape>
                <w10:wrap type="square" anchorx="margin"/>
              </v:group>
            </w:pict>
          </mc:Fallback>
        </mc:AlternateContent>
      </w:r>
      <w:r w:rsidRPr="00542273">
        <w:rPr>
          <w:noProof/>
        </w:rPr>
        <w:drawing>
          <wp:anchor distT="0" distB="0" distL="114300" distR="114300" simplePos="0" relativeHeight="251657623" behindDoc="0" locked="0" layoutInCell="1" allowOverlap="1" wp14:anchorId="2353DE06" wp14:editId="44883891">
            <wp:simplePos x="0" y="0"/>
            <wp:positionH relativeFrom="margin">
              <wp:posOffset>4057650</wp:posOffset>
            </wp:positionH>
            <wp:positionV relativeFrom="page">
              <wp:posOffset>4972050</wp:posOffset>
            </wp:positionV>
            <wp:extent cx="1257935" cy="1352550"/>
            <wp:effectExtent l="0" t="0" r="0" b="0"/>
            <wp:wrapSquare wrapText="bothSides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93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2273">
        <w:rPr>
          <w:noProof/>
        </w:rPr>
        <w:drawing>
          <wp:anchor distT="0" distB="0" distL="114300" distR="114300" simplePos="0" relativeHeight="251657618" behindDoc="0" locked="0" layoutInCell="1" allowOverlap="1" wp14:anchorId="11CAA039" wp14:editId="1C608798">
            <wp:simplePos x="0" y="0"/>
            <wp:positionH relativeFrom="margin">
              <wp:align>left</wp:align>
            </wp:positionH>
            <wp:positionV relativeFrom="page">
              <wp:posOffset>4989195</wp:posOffset>
            </wp:positionV>
            <wp:extent cx="2105025" cy="1169035"/>
            <wp:effectExtent l="0" t="0" r="9525" b="0"/>
            <wp:wrapSquare wrapText="bothSides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B21" w:rsidRPr="00542273">
        <w:rPr>
          <w:noProof/>
        </w:rPr>
        <w:drawing>
          <wp:anchor distT="0" distB="0" distL="114300" distR="114300" simplePos="0" relativeHeight="251657620" behindDoc="0" locked="0" layoutInCell="1" allowOverlap="1" wp14:anchorId="5C5C9FA9" wp14:editId="5E715AAA">
            <wp:simplePos x="0" y="0"/>
            <wp:positionH relativeFrom="column">
              <wp:posOffset>4827270</wp:posOffset>
            </wp:positionH>
            <wp:positionV relativeFrom="paragraph">
              <wp:posOffset>1931670</wp:posOffset>
            </wp:positionV>
            <wp:extent cx="228600" cy="190500"/>
            <wp:effectExtent l="0" t="0" r="0" b="0"/>
            <wp:wrapSquare wrapText="bothSides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52">
        <w:br w:type="page"/>
      </w:r>
    </w:p>
    <w:p w14:paraId="0F3DCF06" w14:textId="69410B11" w:rsidR="00C232EB" w:rsidRDefault="00647664" w:rsidP="00C232EB">
      <w:pPr>
        <w:pStyle w:val="Heading1"/>
        <w:jc w:val="center"/>
        <w:rPr>
          <w:color w:val="auto"/>
        </w:rPr>
      </w:pPr>
      <w:r>
        <w:rPr>
          <w:noProof/>
          <w:color w:val="auto"/>
          <w:sz w:val="44"/>
          <w:szCs w:val="44"/>
        </w:rPr>
        <w:lastRenderedPageBreak/>
        <w:drawing>
          <wp:anchor distT="0" distB="0" distL="114300" distR="114300" simplePos="0" relativeHeight="251655166" behindDoc="0" locked="0" layoutInCell="1" allowOverlap="1" wp14:anchorId="1B264D13" wp14:editId="3ED582B0">
            <wp:simplePos x="0" y="0"/>
            <wp:positionH relativeFrom="margin">
              <wp:align>right</wp:align>
            </wp:positionH>
            <wp:positionV relativeFrom="page">
              <wp:posOffset>1190625</wp:posOffset>
            </wp:positionV>
            <wp:extent cx="5943600" cy="3150870"/>
            <wp:effectExtent l="0" t="0" r="0" b="0"/>
            <wp:wrapSquare wrapText="bothSides"/>
            <wp:docPr id="480" name="Picture 4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 descr="Graphical user interface, application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527" behindDoc="0" locked="0" layoutInCell="1" allowOverlap="1" wp14:anchorId="7C2AD391" wp14:editId="2F810756">
                <wp:simplePos x="0" y="0"/>
                <wp:positionH relativeFrom="column">
                  <wp:posOffset>5468815</wp:posOffset>
                </wp:positionH>
                <wp:positionV relativeFrom="paragraph">
                  <wp:posOffset>1230923</wp:posOffset>
                </wp:positionV>
                <wp:extent cx="590160" cy="290146"/>
                <wp:effectExtent l="38100" t="38100" r="19685" b="3429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0160" cy="290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DFD81" id="Straight Arrow Connector 250" o:spid="_x0000_s1026" type="#_x0000_t32" style="position:absolute;margin-left:430.6pt;margin-top:96.9pt;width:46.45pt;height:22.85pt;flip:x y;z-index:2516575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261" behindDoc="0" locked="0" layoutInCell="1" allowOverlap="1" wp14:anchorId="1C5AF692" wp14:editId="04033DD2">
                <wp:simplePos x="0" y="0"/>
                <wp:positionH relativeFrom="column">
                  <wp:posOffset>-184637</wp:posOffset>
                </wp:positionH>
                <wp:positionV relativeFrom="paragraph">
                  <wp:posOffset>3024553</wp:posOffset>
                </wp:positionV>
                <wp:extent cx="1591358" cy="45719"/>
                <wp:effectExtent l="0" t="76200" r="8890" b="50165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135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4E70D" id="Straight Arrow Connector 221" o:spid="_x0000_s1026" type="#_x0000_t32" style="position:absolute;margin-left:-14.55pt;margin-top:238.15pt;width:125.3pt;height:3.6pt;flip:y;z-index:251657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60" behindDoc="0" locked="0" layoutInCell="1" allowOverlap="1" wp14:anchorId="1F4F346A" wp14:editId="0B675106">
                <wp:simplePos x="0" y="0"/>
                <wp:positionH relativeFrom="margin">
                  <wp:posOffset>-479914</wp:posOffset>
                </wp:positionH>
                <wp:positionV relativeFrom="paragraph">
                  <wp:posOffset>2927546</wp:posOffset>
                </wp:positionV>
                <wp:extent cx="278130" cy="257810"/>
                <wp:effectExtent l="0" t="0" r="26670" b="27940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0D02D" w14:textId="193FF8C2" w:rsidR="004B1524" w:rsidRPr="00124FA5" w:rsidRDefault="004B1524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F346A" id="_x0000_s1182" type="#_x0000_t202" style="position:absolute;left:0;text-align:left;margin-left:-37.8pt;margin-top:230.5pt;width:21.9pt;height:20.3pt;z-index:2516572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">
                <v:textbox>
                  <w:txbxContent>
                    <w:p w14:paraId="4CC0D02D" w14:textId="193FF8C2" w:rsidR="004B1524" w:rsidRPr="00124FA5" w:rsidRDefault="004B1524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657259" behindDoc="0" locked="0" layoutInCell="1" allowOverlap="1" wp14:anchorId="3F0648C6" wp14:editId="159BFB58">
                <wp:simplePos x="0" y="0"/>
                <wp:positionH relativeFrom="column">
                  <wp:posOffset>-193430</wp:posOffset>
                </wp:positionH>
                <wp:positionV relativeFrom="paragraph">
                  <wp:posOffset>2549768</wp:posOffset>
                </wp:positionV>
                <wp:extent cx="1230288" cy="45719"/>
                <wp:effectExtent l="0" t="76200" r="8255" b="50165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028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A121D4" id="Straight Arrow Connector 219" o:spid="_x0000_s1026" type="#_x0000_t32" style="position:absolute;margin-left:-15.25pt;margin-top:200.75pt;width:96.85pt;height:3.6pt;flip:y;z-index:251657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8" behindDoc="0" locked="0" layoutInCell="1" allowOverlap="1" wp14:anchorId="7E70BB99" wp14:editId="1C06203C">
                <wp:simplePos x="0" y="0"/>
                <wp:positionH relativeFrom="margin">
                  <wp:posOffset>-480206</wp:posOffset>
                </wp:positionH>
                <wp:positionV relativeFrom="paragraph">
                  <wp:posOffset>2451100</wp:posOffset>
                </wp:positionV>
                <wp:extent cx="278130" cy="257810"/>
                <wp:effectExtent l="0" t="0" r="26670" b="2794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A1711" w14:textId="37CC365A" w:rsidR="004B1524" w:rsidRPr="00124FA5" w:rsidRDefault="004B1524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0BB99" id="_x0000_s1183" type="#_x0000_t202" style="position:absolute;left:0;text-align:left;margin-left:-37.8pt;margin-top:193pt;width:21.9pt;height:20.3pt;z-index:25165725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RWJwIAAE4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">
                <v:textbox>
                  <w:txbxContent>
                    <w:p w14:paraId="3F9A1711" w14:textId="37CC365A" w:rsidR="004B1524" w:rsidRPr="00124FA5" w:rsidRDefault="004B1524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4" behindDoc="0" locked="0" layoutInCell="1" allowOverlap="1" wp14:anchorId="48741A2B" wp14:editId="320F594B">
                <wp:simplePos x="0" y="0"/>
                <wp:positionH relativeFrom="margin">
                  <wp:posOffset>6071870</wp:posOffset>
                </wp:positionH>
                <wp:positionV relativeFrom="paragraph">
                  <wp:posOffset>1417320</wp:posOffset>
                </wp:positionV>
                <wp:extent cx="278130" cy="257810"/>
                <wp:effectExtent l="0" t="0" r="26670" b="2794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34C58" w14:textId="1CA52364" w:rsidR="004B1524" w:rsidRPr="00124FA5" w:rsidRDefault="004B1524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41A2B" id="_x0000_s1184" type="#_x0000_t202" style="position:absolute;left:0;text-align:left;margin-left:478.1pt;margin-top:111.6pt;width:21.9pt;height:20.3pt;z-index:2516572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">
                <v:textbox>
                  <w:txbxContent>
                    <w:p w14:paraId="33634C58" w14:textId="1CA52364" w:rsidR="004B1524" w:rsidRPr="00124FA5" w:rsidRDefault="004B1524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6" behindDoc="0" locked="0" layoutInCell="1" allowOverlap="1" wp14:anchorId="0A5A790B" wp14:editId="11E14E44">
                <wp:simplePos x="0" y="0"/>
                <wp:positionH relativeFrom="margin">
                  <wp:posOffset>6082030</wp:posOffset>
                </wp:positionH>
                <wp:positionV relativeFrom="paragraph">
                  <wp:posOffset>1853565</wp:posOffset>
                </wp:positionV>
                <wp:extent cx="278130" cy="257810"/>
                <wp:effectExtent l="0" t="0" r="26670" b="2794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888F5" w14:textId="228627AB" w:rsidR="004B1524" w:rsidRPr="00124FA5" w:rsidRDefault="004B1524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790B" id="_x0000_s1185" type="#_x0000_t202" style="position:absolute;left:0;text-align:left;margin-left:478.9pt;margin-top:145.95pt;width:21.9pt;height:20.3pt;z-index:251657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0WGJwIAAE4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">
                <v:textbox>
                  <w:txbxContent>
                    <w:p w14:paraId="5B7888F5" w14:textId="228627AB" w:rsidR="004B1524" w:rsidRPr="00124FA5" w:rsidRDefault="004B1524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5" behindDoc="0" locked="0" layoutInCell="1" allowOverlap="1" wp14:anchorId="505D955D" wp14:editId="0B844D24">
                <wp:simplePos x="0" y="0"/>
                <wp:positionH relativeFrom="column">
                  <wp:posOffset>5706207</wp:posOffset>
                </wp:positionH>
                <wp:positionV relativeFrom="paragraph">
                  <wp:posOffset>1749668</wp:posOffset>
                </wp:positionV>
                <wp:extent cx="412505" cy="241056"/>
                <wp:effectExtent l="38100" t="38100" r="26035" b="26035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2505" cy="2410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8EE88" id="Straight Arrow Connector 208" o:spid="_x0000_s1026" type="#_x0000_t32" style="position:absolute;margin-left:449.3pt;margin-top:137.75pt;width:32.5pt;height:19pt;flip:x y;z-index:251657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526" behindDoc="0" locked="0" layoutInCell="1" allowOverlap="1" wp14:anchorId="391B9E2E" wp14:editId="6D9007A9">
                <wp:simplePos x="0" y="0"/>
                <wp:positionH relativeFrom="column">
                  <wp:posOffset>-202223</wp:posOffset>
                </wp:positionH>
                <wp:positionV relativeFrom="paragraph">
                  <wp:posOffset>571500</wp:posOffset>
                </wp:positionV>
                <wp:extent cx="1222131" cy="281354"/>
                <wp:effectExtent l="0" t="57150" r="0" b="23495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2131" cy="2813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99416" id="Straight Arrow Connector 201" o:spid="_x0000_s1026" type="#_x0000_t32" style="position:absolute;margin-left:-15.9pt;margin-top:45pt;width:96.25pt;height:22.15pt;flip:y;z-index:2516575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3" behindDoc="0" locked="0" layoutInCell="1" allowOverlap="1" wp14:anchorId="5A72AC29" wp14:editId="4982D754">
                <wp:simplePos x="0" y="0"/>
                <wp:positionH relativeFrom="column">
                  <wp:posOffset>5732585</wp:posOffset>
                </wp:positionH>
                <wp:positionV relativeFrom="paragraph">
                  <wp:posOffset>703385</wp:posOffset>
                </wp:positionV>
                <wp:extent cx="326780" cy="203688"/>
                <wp:effectExtent l="38100" t="38100" r="16510" b="2540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780" cy="2036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0C9A" id="Straight Arrow Connector 206" o:spid="_x0000_s1026" type="#_x0000_t32" style="position:absolute;margin-left:451.4pt;margin-top:55.4pt;width:25.75pt;height:16.05pt;flip:x y;z-index:251657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2" behindDoc="0" locked="0" layoutInCell="1" allowOverlap="1" wp14:anchorId="460A9C3A" wp14:editId="3B8B91F3">
                <wp:simplePos x="0" y="0"/>
                <wp:positionH relativeFrom="margin">
                  <wp:posOffset>6061563</wp:posOffset>
                </wp:positionH>
                <wp:positionV relativeFrom="paragraph">
                  <wp:posOffset>769766</wp:posOffset>
                </wp:positionV>
                <wp:extent cx="278130" cy="257810"/>
                <wp:effectExtent l="0" t="0" r="26670" b="2794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21195" w14:textId="0BCF00B2" w:rsidR="004B1524" w:rsidRPr="00124FA5" w:rsidRDefault="004B1524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9C3A" id="_x0000_s1186" type="#_x0000_t202" style="position:absolute;left:0;text-align:left;margin-left:477.3pt;margin-top:60.6pt;width:21.9pt;height:20.3pt;z-index:2516572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">
                <v:textbox>
                  <w:txbxContent>
                    <w:p w14:paraId="60F21195" w14:textId="0BCF00B2" w:rsidR="004B1524" w:rsidRPr="00124FA5" w:rsidRDefault="004B1524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257" behindDoc="0" locked="0" layoutInCell="1" allowOverlap="1" wp14:anchorId="52DC8DE3" wp14:editId="6FD98A4B">
                <wp:simplePos x="0" y="0"/>
                <wp:positionH relativeFrom="margin">
                  <wp:posOffset>-491490</wp:posOffset>
                </wp:positionH>
                <wp:positionV relativeFrom="paragraph">
                  <wp:posOffset>755650</wp:posOffset>
                </wp:positionV>
                <wp:extent cx="278130" cy="257810"/>
                <wp:effectExtent l="0" t="0" r="26670" b="27940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EB3A2" w14:textId="682A2221" w:rsidR="004B1524" w:rsidRPr="00124FA5" w:rsidRDefault="004B1524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C8DE3" id="_x0000_s1187" type="#_x0000_t202" style="position:absolute;left:0;text-align:left;margin-left:-38.7pt;margin-top:59.5pt;width:21.9pt;height:20.3pt;z-index:2516572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">
                <v:textbox>
                  <w:txbxContent>
                    <w:p w14:paraId="03FEB3A2" w14:textId="682A2221" w:rsidR="004B1524" w:rsidRPr="00124FA5" w:rsidRDefault="004B1524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26B2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3" behindDoc="0" locked="0" layoutInCell="1" allowOverlap="1" wp14:anchorId="411FCE54" wp14:editId="47A99FCD">
                <wp:simplePos x="0" y="0"/>
                <wp:positionH relativeFrom="page">
                  <wp:posOffset>9525</wp:posOffset>
                </wp:positionH>
                <wp:positionV relativeFrom="paragraph">
                  <wp:posOffset>-916305</wp:posOffset>
                </wp:positionV>
                <wp:extent cx="7953375" cy="438150"/>
                <wp:effectExtent l="0" t="0" r="28575" b="19050"/>
                <wp:wrapNone/>
                <wp:docPr id="281" name="Rectangle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106C77" id="Rectangle 281" o:spid="_x0000_s1026" style="position:absolute;margin-left:.75pt;margin-top:-72.15pt;width:626.25pt;height:34.5pt;z-index:251657293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Us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</w:t>
      </w:r>
      <w:r w:rsidR="00CF6E47">
        <w:rPr>
          <w:color w:val="auto"/>
        </w:rPr>
        <w:t>Settings</w:t>
      </w:r>
    </w:p>
    <w:p w14:paraId="6E2831BD" w14:textId="6897717B" w:rsidR="00C232EB" w:rsidRDefault="000718E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657262" behindDoc="0" locked="0" layoutInCell="1" allowOverlap="1" wp14:anchorId="45401969" wp14:editId="4A7F9955">
                <wp:simplePos x="0" y="0"/>
                <wp:positionH relativeFrom="margin">
                  <wp:posOffset>-105196</wp:posOffset>
                </wp:positionH>
                <wp:positionV relativeFrom="paragraph">
                  <wp:posOffset>3243973</wp:posOffset>
                </wp:positionV>
                <wp:extent cx="6101394" cy="1384299"/>
                <wp:effectExtent l="0" t="0" r="0" b="0"/>
                <wp:wrapNone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394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6C361" w14:textId="10369FA4" w:rsidR="004B1524" w:rsidRPr="00E85CDC" w:rsidRDefault="004B1524" w:rsidP="00C5490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3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user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ettings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the 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to edit, add or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hange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a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user’s status and search through a list of registered us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401969" id="_x0000_s1188" type="#_x0000_t202" style="position:absolute;margin-left:-8.3pt;margin-top:255.45pt;width:480.4pt;height:109pt;z-index:25165726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" filled="f" stroked="f">
                <v:textbox style="mso-fit-shape-to-text:t">
                  <w:txbxContent>
                    <w:p w14:paraId="7926C361" w14:textId="10369FA4" w:rsidR="004B1524" w:rsidRPr="00E85CDC" w:rsidRDefault="004B1524" w:rsidP="00C5490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3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user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ettings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the 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to edit, add or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hange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a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>user’s status and search through a list of registered us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470A96" w14:textId="2D0209F0" w:rsidR="00C232EB" w:rsidRDefault="00C232EB" w:rsidP="00C232EB"/>
    <w:p w14:paraId="5F10EFB6" w14:textId="11A6E5B3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69" behindDoc="0" locked="0" layoutInCell="1" allowOverlap="1" wp14:anchorId="5CF10F48" wp14:editId="1C2A35E9">
                <wp:simplePos x="0" y="0"/>
                <wp:positionH relativeFrom="margin">
                  <wp:align>left</wp:align>
                </wp:positionH>
                <wp:positionV relativeFrom="paragraph">
                  <wp:posOffset>441960</wp:posOffset>
                </wp:positionV>
                <wp:extent cx="3582035" cy="301625"/>
                <wp:effectExtent l="0" t="0" r="0" b="3175"/>
                <wp:wrapSquare wrapText="bothSides"/>
                <wp:docPr id="6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CD7FA" w14:textId="2D9221F8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3 Details</w:t>
                            </w:r>
                          </w:p>
                          <w:p w14:paraId="0F466059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10F48" id="_x0000_s1189" type="#_x0000_t202" style="position:absolute;margin-left:0;margin-top:34.8pt;width:282.05pt;height:23.75pt;z-index:25165756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" stroked="f">
                <v:textbox>
                  <w:txbxContent>
                    <w:p w14:paraId="2D8CD7FA" w14:textId="2D9221F8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3 Details</w:t>
                      </w:r>
                    </w:p>
                    <w:p w14:paraId="0F466059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748"/>
        <w:tblW w:w="0" w:type="auto"/>
        <w:tblLook w:val="04A0" w:firstRow="1" w:lastRow="0" w:firstColumn="1" w:lastColumn="0" w:noHBand="0" w:noVBand="1"/>
      </w:tblPr>
      <w:tblGrid>
        <w:gridCol w:w="1975"/>
        <w:gridCol w:w="2250"/>
        <w:gridCol w:w="1594"/>
        <w:gridCol w:w="3531"/>
      </w:tblGrid>
      <w:tr w:rsidR="000718EA" w14:paraId="16E42089" w14:textId="77777777" w:rsidTr="00437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A9BAC7" w14:textId="14440CAC" w:rsidR="000718EA" w:rsidRDefault="000718EA" w:rsidP="000718EA">
            <w:pPr>
              <w:jc w:val="center"/>
            </w:pPr>
          </w:p>
        </w:tc>
        <w:tc>
          <w:tcPr>
            <w:tcW w:w="2250" w:type="dxa"/>
          </w:tcPr>
          <w:p w14:paraId="706F2BC6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594" w:type="dxa"/>
          </w:tcPr>
          <w:p w14:paraId="73EF2FB5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3531" w:type="dxa"/>
          </w:tcPr>
          <w:p w14:paraId="3A06186F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0718EA" w14:paraId="2AD29E67" w14:textId="77777777" w:rsidTr="00437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8C0E2D0" w14:textId="07B60F79" w:rsidR="000718EA" w:rsidRDefault="000718EA" w:rsidP="000718EA">
            <w:pPr>
              <w:rPr>
                <w:b w:val="0"/>
              </w:rPr>
            </w:pPr>
            <w:r>
              <w:t>1</w:t>
            </w:r>
            <w:r w:rsidRPr="00E069E3">
              <w:t>.</w:t>
            </w:r>
            <w:r>
              <w:t xml:space="preserve"> Create New 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3C382D">
              <w:t>I</w:t>
            </w:r>
            <w:r>
              <w:t>nformation</w:t>
            </w:r>
            <w:r w:rsidRPr="00E069E3">
              <w:t>:</w:t>
            </w:r>
          </w:p>
        </w:tc>
        <w:tc>
          <w:tcPr>
            <w:tcW w:w="2250" w:type="dxa"/>
          </w:tcPr>
          <w:p w14:paraId="2ACA2480" w14:textId="5D23EDB8" w:rsidR="000718EA" w:rsidRPr="00053576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ese text fields to insert new user information</w:t>
            </w:r>
            <w:r w:rsidR="00862EA0">
              <w:t>.</w:t>
            </w:r>
          </w:p>
        </w:tc>
        <w:tc>
          <w:tcPr>
            <w:tcW w:w="1594" w:type="dxa"/>
          </w:tcPr>
          <w:p w14:paraId="27E6FB4C" w14:textId="494199C4" w:rsidR="000718EA" w:rsidRPr="000718EA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718EA">
              <w:rPr>
                <w:b/>
              </w:rPr>
              <w:t xml:space="preserve">3. </w:t>
            </w:r>
            <w:r w:rsidR="004C4C2F">
              <w:rPr>
                <w:b/>
              </w:rPr>
              <w:t>Plus / Minus</w:t>
            </w:r>
            <w:r w:rsidRPr="000718EA">
              <w:rPr>
                <w:b/>
              </w:rPr>
              <w:t xml:space="preserve">: </w:t>
            </w:r>
          </w:p>
        </w:tc>
        <w:tc>
          <w:tcPr>
            <w:tcW w:w="3531" w:type="dxa"/>
          </w:tcPr>
          <w:p w14:paraId="6343604F" w14:textId="4F5BF409" w:rsidR="000718EA" w:rsidRDefault="00437E96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57594" behindDoc="0" locked="0" layoutInCell="1" allowOverlap="1" wp14:anchorId="3040E0D3" wp14:editId="1A62F1EE">
                  <wp:simplePos x="0" y="0"/>
                  <wp:positionH relativeFrom="column">
                    <wp:posOffset>967105</wp:posOffset>
                  </wp:positionH>
                  <wp:positionV relativeFrom="page">
                    <wp:posOffset>16510</wp:posOffset>
                  </wp:positionV>
                  <wp:extent cx="177800" cy="190500"/>
                  <wp:effectExtent l="0" t="0" r="0" b="0"/>
                  <wp:wrapNone/>
                  <wp:docPr id="426" name="Picture 4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6" name="a.PNG"/>
                          <pic:cNvPicPr/>
                        </pic:nvPicPr>
                        <pic:blipFill>
                          <a:blip r:embed="rId53">
                            <a:duotone>
                              <a:prstClr val="black"/>
                              <a:schemeClr val="tx2">
                                <a:lumMod val="40000"/>
                                <a:lumOff val="60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18EA">
              <w:t xml:space="preserve">Use this button </w:t>
            </w:r>
            <w:r>
              <w:t>(       )</w:t>
            </w:r>
            <w:r w:rsidR="000718EA">
              <w:t xml:space="preserve">to set a user’s record to active or inactive </w:t>
            </w:r>
            <w:r w:rsidR="009D5CEF">
              <w:t xml:space="preserve">by clicking </w:t>
            </w:r>
            <w:r w:rsidR="007B0D0F">
              <w:rPr>
                <w:rStyle w:val="Heading1Char"/>
                <w:rFonts w:ascii="Segoe UI Emoji" w:hAnsi="Segoe UI Emoji" w:cs="Segoe UI Emoji"/>
              </w:rPr>
              <w:t xml:space="preserve">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 w:rsidR="000718EA">
              <w:rPr>
                <w:rFonts w:ascii="Arial" w:hAnsi="Arial" w:cs="Arial"/>
                <w:color w:val="00B050"/>
              </w:rPr>
              <w:t xml:space="preserve"> </w:t>
            </w:r>
            <w:r w:rsidR="000718EA" w:rsidRPr="009B605B">
              <w:rPr>
                <w:rFonts w:cstheme="minorHAnsi"/>
              </w:rPr>
              <w:t>or cancel</w:t>
            </w:r>
            <w:r w:rsidR="009D5CEF">
              <w:rPr>
                <w:rFonts w:cstheme="minorHAnsi"/>
              </w:rPr>
              <w:t xml:space="preserve"> the action by clicking</w:t>
            </w:r>
            <w:r w:rsidR="000718EA" w:rsidRPr="009B605B">
              <w:rPr>
                <w:rFonts w:ascii="Arial" w:hAnsi="Arial" w:cs="Arial"/>
              </w:rPr>
              <w:t xml:space="preserve"> </w:t>
            </w:r>
            <w:r w:rsidR="000718EA"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 w:rsidR="00862EA0" w:rsidRPr="00862EA0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0718EA" w14:paraId="1AB04A3D" w14:textId="77777777" w:rsidTr="00437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D1397E0" w14:textId="7E338BEC" w:rsidR="000718EA" w:rsidRPr="00FC2CE9" w:rsidRDefault="000718EA" w:rsidP="000718EA">
            <w:r>
              <w:t xml:space="preserve">2. Search </w:t>
            </w:r>
            <w:r w:rsidR="001B3DAC">
              <w:t>B</w:t>
            </w:r>
            <w:r>
              <w:t>ar:</w:t>
            </w:r>
          </w:p>
        </w:tc>
        <w:tc>
          <w:tcPr>
            <w:tcW w:w="2250" w:type="dxa"/>
          </w:tcPr>
          <w:p w14:paraId="23B67100" w14:textId="00ACC0BC" w:rsidR="000718EA" w:rsidRPr="008B0FCD" w:rsidRDefault="000718EA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</w:t>
            </w:r>
            <w:r w:rsidR="00862EA0">
              <w:t>e</w:t>
            </w:r>
            <w:r>
              <w:t xml:space="preserve"> search bar to find specific users within the list of registered user</w:t>
            </w:r>
            <w:r w:rsidR="00862EA0">
              <w:t>s.</w:t>
            </w:r>
          </w:p>
        </w:tc>
        <w:tc>
          <w:tcPr>
            <w:tcW w:w="1594" w:type="dxa"/>
          </w:tcPr>
          <w:p w14:paraId="2919D3F5" w14:textId="77777777" w:rsidR="000718EA" w:rsidRPr="00E069E3" w:rsidRDefault="000718EA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5.</w:t>
            </w:r>
            <w:r>
              <w:rPr>
                <w:b/>
              </w:rPr>
              <w:t xml:space="preserve"> Permissions</w:t>
            </w:r>
            <w:r w:rsidRPr="00E069E3">
              <w:rPr>
                <w:b/>
              </w:rPr>
              <w:t>:</w:t>
            </w:r>
          </w:p>
        </w:tc>
        <w:tc>
          <w:tcPr>
            <w:tcW w:w="3531" w:type="dxa"/>
          </w:tcPr>
          <w:p w14:paraId="5EE5385E" w14:textId="03B8AAE8" w:rsidR="000718EA" w:rsidRDefault="009D63AC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radio buttons to select</w:t>
            </w:r>
            <w:r w:rsidR="000718EA">
              <w:t xml:space="preserve"> the appropriate access level for the new user</w:t>
            </w:r>
            <w:r w:rsidR="00862EA0">
              <w:t>.</w:t>
            </w:r>
          </w:p>
        </w:tc>
      </w:tr>
      <w:tr w:rsidR="000718EA" w14:paraId="1CA4BE51" w14:textId="77777777" w:rsidTr="00437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81CC2B3" w14:textId="4D161361" w:rsidR="000718EA" w:rsidRPr="00FC2CE9" w:rsidRDefault="000718EA" w:rsidP="000718EA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="004C4C2F">
              <w:t>Penci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4C4C2F">
              <w:t>:</w:t>
            </w:r>
            <w:r w:rsidRPr="00124FA5">
              <w:t xml:space="preserve"> </w:t>
            </w:r>
          </w:p>
        </w:tc>
        <w:tc>
          <w:tcPr>
            <w:tcW w:w="2250" w:type="dxa"/>
          </w:tcPr>
          <w:p w14:paraId="0266443E" w14:textId="473694F5" w:rsidR="000718EA" w:rsidRPr="00FC2CE9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</w:t>
            </w:r>
            <w:r w:rsidR="005C30EC">
              <w:t>(</w:t>
            </w:r>
            <w:r w:rsidR="005C30EC">
              <w:rPr>
                <w:rStyle w:val="acopre"/>
                <w:rFonts w:ascii="Arial" w:hAnsi="Arial" w:cs="Arial"/>
              </w:rPr>
              <w:t xml:space="preserve"> 🖉</w:t>
            </w:r>
            <w:r w:rsidR="005C30EC">
              <w:t xml:space="preserve"> )</w:t>
            </w:r>
            <w:r>
              <w:t xml:space="preserve"> </w:t>
            </w:r>
            <w:r w:rsidR="005C30EC">
              <w:t xml:space="preserve"> </w:t>
            </w:r>
            <w:r>
              <w:t>to change a user’s first name, last name, username, barcode, password, and permissions</w:t>
            </w:r>
            <w:r w:rsidR="00862EA0">
              <w:t>.</w:t>
            </w:r>
          </w:p>
        </w:tc>
        <w:tc>
          <w:tcPr>
            <w:tcW w:w="1594" w:type="dxa"/>
          </w:tcPr>
          <w:p w14:paraId="2854B1B4" w14:textId="2FF8F170" w:rsidR="000718EA" w:rsidRPr="00E069E3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6.</w:t>
            </w:r>
            <w:r>
              <w:rPr>
                <w:b/>
              </w:rPr>
              <w:t xml:space="preserve"> Save User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>
              <w:rPr>
                <w:b/>
              </w:rPr>
              <w:t>:</w:t>
            </w:r>
          </w:p>
        </w:tc>
        <w:tc>
          <w:tcPr>
            <w:tcW w:w="3531" w:type="dxa"/>
          </w:tcPr>
          <w:p w14:paraId="5431FC31" w14:textId="5E81466B" w:rsidR="000718EA" w:rsidRDefault="009D63AC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c</w:t>
            </w:r>
            <w:r w:rsidR="000718EA">
              <w:t>reate a new user and save</w:t>
            </w:r>
            <w:r w:rsidR="00AF07D1">
              <w:t xml:space="preserve"> the</w:t>
            </w:r>
            <w:r w:rsidR="000718EA">
              <w:t xml:space="preserve"> changes </w:t>
            </w:r>
            <w:r>
              <w:t>made</w:t>
            </w:r>
            <w:r w:rsidR="00862EA0">
              <w:t>.</w:t>
            </w:r>
          </w:p>
        </w:tc>
      </w:tr>
    </w:tbl>
    <w:p w14:paraId="2537A84B" w14:textId="39EBCB77" w:rsidR="0016706F" w:rsidRDefault="0016706F" w:rsidP="00070106">
      <w:pPr>
        <w:pStyle w:val="Heading1"/>
        <w:jc w:val="center"/>
        <w:rPr>
          <w:color w:val="auto"/>
        </w:rPr>
      </w:pPr>
      <w:r w:rsidRPr="000718EA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94" behindDoc="0" locked="0" layoutInCell="1" allowOverlap="1" wp14:anchorId="7709360F" wp14:editId="60E7F979">
                <wp:simplePos x="0" y="0"/>
                <wp:positionH relativeFrom="page">
                  <wp:align>right</wp:align>
                </wp:positionH>
                <wp:positionV relativeFrom="paragraph">
                  <wp:posOffset>-910737</wp:posOffset>
                </wp:positionV>
                <wp:extent cx="7953375" cy="438150"/>
                <wp:effectExtent l="0" t="0" r="28575" b="19050"/>
                <wp:wrapNone/>
                <wp:docPr id="282" name="Rectangl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C3AD95" id="Rectangle 282" o:spid="_x0000_s1026" style="position:absolute;margin-left:575.05pt;margin-top:-71.7pt;width:626.25pt;height:34.5pt;z-index:25165729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oAB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>
        <w:rPr>
          <w:color w:val="auto"/>
        </w:rPr>
        <w:t>Settings: Dischar</w:t>
      </w:r>
      <w:r w:rsidR="00F65968">
        <w:rPr>
          <w:color w:val="auto"/>
        </w:rPr>
        <w:t>g</w:t>
      </w:r>
      <w:r>
        <w:rPr>
          <w:color w:val="auto"/>
        </w:rPr>
        <w:t>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>
        <w:rPr>
          <w:color w:val="auto"/>
        </w:rPr>
        <w:t xml:space="preserve"> / Admit </w:t>
      </w:r>
      <w:r w:rsidR="00F956B2" w:rsidRPr="00F956B2">
        <w:rPr>
          <w:color w:val="4472C4" w:themeColor="accent1"/>
          <w:sz w:val="22"/>
        </w:rPr>
        <w:sym w:font="Wingdings" w:char="F0E0"/>
      </w:r>
      <w:r w:rsidR="00070106">
        <w:rPr>
          <w:color w:val="auto"/>
        </w:rPr>
        <w:t xml:space="preserve"> Admit 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7951A84B" w14:textId="1586D4C6" w:rsidR="00C232EB" w:rsidRPr="000718EA" w:rsidRDefault="003F0904" w:rsidP="0016706F">
      <w:pPr>
        <w:pStyle w:val="Heading1"/>
        <w:rPr>
          <w:noProof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48" behindDoc="0" locked="0" layoutInCell="1" allowOverlap="1" wp14:anchorId="341D07AF" wp14:editId="3E5A71C5">
                <wp:simplePos x="0" y="0"/>
                <wp:positionH relativeFrom="margin">
                  <wp:posOffset>-80919</wp:posOffset>
                </wp:positionH>
                <wp:positionV relativeFrom="paragraph">
                  <wp:posOffset>3284434</wp:posOffset>
                </wp:positionV>
                <wp:extent cx="6085210" cy="1383665"/>
                <wp:effectExtent l="0" t="0" r="0" b="0"/>
                <wp:wrapNone/>
                <wp:docPr id="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521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822FD" w14:textId="2FA1FC9F" w:rsidR="004B1524" w:rsidRPr="00E85CDC" w:rsidRDefault="004B1524" w:rsidP="00071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F0904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4</w:t>
                            </w:r>
                            <w:r w:rsidRPr="003F0904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charge / admit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an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dmit a new or previously existing patient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1D07AF" id="_x0000_s1190" type="#_x0000_t202" style="position:absolute;margin-left:-6.35pt;margin-top:258.6pt;width:479.15pt;height:108.95pt;z-index:2516573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" filled="f" stroked="f">
                <v:textbox style="mso-fit-shape-to-text:t">
                  <w:txbxContent>
                    <w:p w14:paraId="6D7822FD" w14:textId="2FA1FC9F" w:rsidR="004B1524" w:rsidRPr="00E85CDC" w:rsidRDefault="004B1524" w:rsidP="00071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F0904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4</w:t>
                      </w:r>
                      <w:r w:rsidRPr="003F0904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charge / admit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an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dmit a new or previously existing patient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529" behindDoc="0" locked="0" layoutInCell="1" allowOverlap="1" wp14:anchorId="0704119F" wp14:editId="2ECB721A">
                <wp:simplePos x="0" y="0"/>
                <wp:positionH relativeFrom="column">
                  <wp:posOffset>-369277</wp:posOffset>
                </wp:positionH>
                <wp:positionV relativeFrom="paragraph">
                  <wp:posOffset>2082408</wp:posOffset>
                </wp:positionV>
                <wp:extent cx="3086100" cy="304361"/>
                <wp:effectExtent l="0" t="57150" r="19050" b="19685"/>
                <wp:wrapNone/>
                <wp:docPr id="350" name="Straight Arrow Connector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6100" cy="30436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F5704" id="Straight Arrow Connector 350" o:spid="_x0000_s1026" type="#_x0000_t32" style="position:absolute;margin-left:-29.1pt;margin-top:163.95pt;width:243pt;height:23.95pt;flip:y;z-index:2516575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528" behindDoc="0" locked="0" layoutInCell="1" allowOverlap="1" wp14:anchorId="5CC29BD4" wp14:editId="4DE519A0">
                <wp:simplePos x="0" y="0"/>
                <wp:positionH relativeFrom="margin">
                  <wp:posOffset>-647309</wp:posOffset>
                </wp:positionH>
                <wp:positionV relativeFrom="paragraph">
                  <wp:posOffset>2266901</wp:posOffset>
                </wp:positionV>
                <wp:extent cx="278130" cy="257810"/>
                <wp:effectExtent l="0" t="0" r="26670" b="27940"/>
                <wp:wrapNone/>
                <wp:docPr id="3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496A2" w14:textId="6518E90C" w:rsidR="004B1524" w:rsidRPr="00124FA5" w:rsidRDefault="004B1524" w:rsidP="00F37BD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29BD4" id="_x0000_s1191" type="#_x0000_t202" style="position:absolute;margin-left:-50.95pt;margin-top:178.5pt;width:21.9pt;height:20.3pt;z-index:251657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">
                <v:textbox>
                  <w:txbxContent>
                    <w:p w14:paraId="5E9496A2" w14:textId="6518E90C" w:rsidR="004B1524" w:rsidRPr="00124FA5" w:rsidRDefault="004B1524" w:rsidP="00F37BD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54" behindDoc="0" locked="0" layoutInCell="1" allowOverlap="1" wp14:anchorId="1AFE24F7" wp14:editId="6914E238">
                <wp:simplePos x="0" y="0"/>
                <wp:positionH relativeFrom="column">
                  <wp:posOffset>-360485</wp:posOffset>
                </wp:positionH>
                <wp:positionV relativeFrom="paragraph">
                  <wp:posOffset>1578415</wp:posOffset>
                </wp:positionV>
                <wp:extent cx="1418248" cy="351692"/>
                <wp:effectExtent l="0" t="57150" r="0" b="29845"/>
                <wp:wrapNone/>
                <wp:docPr id="262" name="Straight Arrow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18248" cy="35169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2F837" id="Straight Arrow Connector 262" o:spid="_x0000_s1026" type="#_x0000_t32" style="position:absolute;margin-left:-28.4pt;margin-top:124.3pt;width:111.65pt;height:27.7pt;flip:y;z-index:2516573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51" behindDoc="0" locked="0" layoutInCell="1" allowOverlap="1" wp14:anchorId="6B072E2B" wp14:editId="6137690A">
                <wp:simplePos x="0" y="0"/>
                <wp:positionH relativeFrom="margin">
                  <wp:posOffset>-649947</wp:posOffset>
                </wp:positionH>
                <wp:positionV relativeFrom="paragraph">
                  <wp:posOffset>1821375</wp:posOffset>
                </wp:positionV>
                <wp:extent cx="278130" cy="257810"/>
                <wp:effectExtent l="0" t="0" r="26670" b="27940"/>
                <wp:wrapNone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65A21" w14:textId="77777777" w:rsidR="004B1524" w:rsidRPr="00124FA5" w:rsidRDefault="004B1524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72E2B" id="_x0000_s1192" type="#_x0000_t202" style="position:absolute;margin-left:-51.2pt;margin-top:143.4pt;width:21.9pt;height:20.3pt;z-index:25165735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">
                <v:textbox>
                  <w:txbxContent>
                    <w:p w14:paraId="6E165A21" w14:textId="77777777" w:rsidR="004B1524" w:rsidRPr="00124FA5" w:rsidRDefault="004B1524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0106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53" behindDoc="0" locked="0" layoutInCell="1" allowOverlap="1" wp14:anchorId="6D214337" wp14:editId="25C597A6">
                <wp:simplePos x="0" y="0"/>
                <wp:positionH relativeFrom="column">
                  <wp:posOffset>-386862</wp:posOffset>
                </wp:positionH>
                <wp:positionV relativeFrom="paragraph">
                  <wp:posOffset>918991</wp:posOffset>
                </wp:positionV>
                <wp:extent cx="1424110" cy="622837"/>
                <wp:effectExtent l="0" t="38100" r="62230" b="25400"/>
                <wp:wrapNone/>
                <wp:docPr id="261" name="Straight Arrow Connector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4110" cy="62283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1CC2C" id="Straight Arrow Connector 261" o:spid="_x0000_s1026" type="#_x0000_t32" style="position:absolute;margin-left:-30.45pt;margin-top:72.35pt;width:112.15pt;height:49.05pt;flip:y;z-index:2516573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="00070106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52" behindDoc="0" locked="0" layoutInCell="1" allowOverlap="1" wp14:anchorId="0A0BA071" wp14:editId="28578E2D">
                <wp:simplePos x="0" y="0"/>
                <wp:positionH relativeFrom="margin">
                  <wp:posOffset>-369277</wp:posOffset>
                </wp:positionH>
                <wp:positionV relativeFrom="paragraph">
                  <wp:posOffset>576092</wp:posOffset>
                </wp:positionV>
                <wp:extent cx="1406769" cy="586446"/>
                <wp:effectExtent l="0" t="38100" r="60325" b="23495"/>
                <wp:wrapNone/>
                <wp:docPr id="260" name="Straight Arrow Connector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6769" cy="5864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FB3BF9" id="Straight Arrow Connector 260" o:spid="_x0000_s1026" type="#_x0000_t32" style="position:absolute;margin-left:-29.1pt;margin-top:45.35pt;width:110.75pt;height:46.2pt;flip:y;z-index:251657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F067C0">
        <w:rPr>
          <w:noProof/>
          <w:color w:val="auto"/>
        </w:rPr>
        <w:drawing>
          <wp:inline distT="0" distB="0" distL="0" distR="0" wp14:anchorId="28EB71AB" wp14:editId="41F62A24">
            <wp:extent cx="5943600" cy="3153410"/>
            <wp:effectExtent l="0" t="0" r="0" b="889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SettingsAdmitPatient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E50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50" behindDoc="0" locked="0" layoutInCell="1" allowOverlap="1" wp14:anchorId="0102310B" wp14:editId="1BBB8018">
                <wp:simplePos x="0" y="0"/>
                <wp:positionH relativeFrom="margin">
                  <wp:posOffset>-664510</wp:posOffset>
                </wp:positionH>
                <wp:positionV relativeFrom="paragraph">
                  <wp:posOffset>1430679</wp:posOffset>
                </wp:positionV>
                <wp:extent cx="278130" cy="257810"/>
                <wp:effectExtent l="0" t="0" r="26670" b="27940"/>
                <wp:wrapNone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CA7B6" w14:textId="77777777" w:rsidR="004B1524" w:rsidRPr="00124FA5" w:rsidRDefault="004B1524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2310B" id="_x0000_s1193" type="#_x0000_t202" style="position:absolute;margin-left:-52.3pt;margin-top:112.65pt;width:21.9pt;height:20.3pt;z-index:2516573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">
                <v:textbox>
                  <w:txbxContent>
                    <w:p w14:paraId="6A8CA7B6" w14:textId="77777777" w:rsidR="004B1524" w:rsidRPr="00124FA5" w:rsidRDefault="004B1524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2E50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57349" behindDoc="0" locked="0" layoutInCell="1" allowOverlap="1" wp14:anchorId="228060FA" wp14:editId="032DEA78">
                <wp:simplePos x="0" y="0"/>
                <wp:positionH relativeFrom="margin">
                  <wp:posOffset>-663875</wp:posOffset>
                </wp:positionH>
                <wp:positionV relativeFrom="paragraph">
                  <wp:posOffset>1025968</wp:posOffset>
                </wp:positionV>
                <wp:extent cx="278130" cy="257810"/>
                <wp:effectExtent l="0" t="0" r="26670" b="27940"/>
                <wp:wrapNone/>
                <wp:docPr id="2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AD78C" w14:textId="77777777" w:rsidR="004B1524" w:rsidRPr="00124FA5" w:rsidRDefault="004B1524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60FA" id="_x0000_s1194" type="#_x0000_t202" style="position:absolute;margin-left:-52.25pt;margin-top:80.8pt;width:21.9pt;height:20.3pt;z-index:2516573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">
                <v:textbox>
                  <w:txbxContent>
                    <w:p w14:paraId="310AD78C" w14:textId="77777777" w:rsidR="004B1524" w:rsidRPr="00124FA5" w:rsidRDefault="004B1524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59DE4D" w14:textId="745BBE3B" w:rsidR="00C232EB" w:rsidRDefault="00C232EB" w:rsidP="00C232EB"/>
    <w:p w14:paraId="5C464686" w14:textId="1C636536" w:rsidR="00C232EB" w:rsidRDefault="00C232EB" w:rsidP="00C232EB"/>
    <w:p w14:paraId="58E80A5C" w14:textId="73B5AB5A" w:rsidR="00622E50" w:rsidRDefault="00842C4F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0" behindDoc="0" locked="0" layoutInCell="1" allowOverlap="1" wp14:anchorId="31A8EB9E" wp14:editId="1388B797">
                <wp:simplePos x="0" y="0"/>
                <wp:positionH relativeFrom="margin">
                  <wp:posOffset>-9525</wp:posOffset>
                </wp:positionH>
                <wp:positionV relativeFrom="paragraph">
                  <wp:posOffset>243840</wp:posOffset>
                </wp:positionV>
                <wp:extent cx="3582035" cy="301625"/>
                <wp:effectExtent l="0" t="0" r="0" b="3175"/>
                <wp:wrapSquare wrapText="bothSides"/>
                <wp:docPr id="6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082B4" w14:textId="6893AF4F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4 Details</w:t>
                            </w:r>
                          </w:p>
                          <w:p w14:paraId="6752F1CE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EB9E" id="_x0000_s1195" type="#_x0000_t202" style="position:absolute;margin-left:-.75pt;margin-top:19.2pt;width:282.05pt;height:23.75pt;z-index:25165757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" stroked="f">
                <v:textbox>
                  <w:txbxContent>
                    <w:p w14:paraId="307082B4" w14:textId="6893AF4F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4 Details</w:t>
                      </w:r>
                    </w:p>
                    <w:p w14:paraId="6752F1CE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4A33D0DC" w14:textId="4F39B3DB" w:rsidR="00622E50" w:rsidRDefault="00622E50" w:rsidP="00C232EB"/>
    <w:tbl>
      <w:tblPr>
        <w:tblStyle w:val="GridTable4-Accent1"/>
        <w:tblpPr w:leftFromText="180" w:rightFromText="180" w:vertAnchor="text" w:horzAnchor="margin" w:tblpXSpec="center" w:tblpY="-10"/>
        <w:tblW w:w="9350" w:type="dxa"/>
        <w:tblLook w:val="04A0" w:firstRow="1" w:lastRow="0" w:firstColumn="1" w:lastColumn="0" w:noHBand="0" w:noVBand="1"/>
      </w:tblPr>
      <w:tblGrid>
        <w:gridCol w:w="2101"/>
        <w:gridCol w:w="2689"/>
        <w:gridCol w:w="2280"/>
        <w:gridCol w:w="2280"/>
      </w:tblGrid>
      <w:tr w:rsidR="00622E50" w14:paraId="23BBE7C7" w14:textId="3696BCD3" w:rsidTr="00AF4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089DE18B" w14:textId="77777777" w:rsidR="00622E50" w:rsidRDefault="00622E50" w:rsidP="00622E50">
            <w:pPr>
              <w:jc w:val="center"/>
            </w:pPr>
          </w:p>
        </w:tc>
        <w:tc>
          <w:tcPr>
            <w:tcW w:w="2689" w:type="dxa"/>
          </w:tcPr>
          <w:p w14:paraId="2BE24D4A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80" w:type="dxa"/>
          </w:tcPr>
          <w:p w14:paraId="25737E23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80" w:type="dxa"/>
          </w:tcPr>
          <w:p w14:paraId="4FD6B38F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5976DB" w14:paraId="512C2F04" w14:textId="215CB450" w:rsidTr="00A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7AB7733D" w14:textId="6539728A" w:rsidR="005976DB" w:rsidRDefault="005976DB" w:rsidP="005976DB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mi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89" w:type="dxa"/>
          </w:tcPr>
          <w:p w14:paraId="6ACCE2F8" w14:textId="7A9092E0" w:rsidR="005976DB" w:rsidRPr="00053576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</w:t>
            </w:r>
            <w:r w:rsidR="00862EA0">
              <w:t>ese</w:t>
            </w:r>
            <w:r>
              <w:t xml:space="preserve"> radio button</w:t>
            </w:r>
            <w:r w:rsidR="00F956B2">
              <w:t>s</w:t>
            </w:r>
            <w:r>
              <w:t xml:space="preserve"> to display the admit patient </w:t>
            </w:r>
            <w:r w:rsidR="009B1090">
              <w:t>information</w:t>
            </w:r>
            <w:r w:rsidR="00862EA0">
              <w:t>.</w:t>
            </w:r>
          </w:p>
        </w:tc>
        <w:tc>
          <w:tcPr>
            <w:tcW w:w="2280" w:type="dxa"/>
          </w:tcPr>
          <w:p w14:paraId="7172589C" w14:textId="7DF1BDB4" w:rsidR="005976DB" w:rsidRPr="001A2D00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A2D00">
              <w:rPr>
                <w:b/>
              </w:rPr>
              <w:t>3. Room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1A2D00">
              <w:rPr>
                <w:b/>
              </w:rPr>
              <w:t xml:space="preserve"> and 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1A2D00">
              <w:rPr>
                <w:b/>
              </w:rPr>
              <w:t xml:space="preserve">: </w:t>
            </w:r>
          </w:p>
        </w:tc>
        <w:tc>
          <w:tcPr>
            <w:tcW w:w="2280" w:type="dxa"/>
          </w:tcPr>
          <w:p w14:paraId="7C7E2A0A" w14:textId="05F8BB55" w:rsidR="005976DB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available rooms and beds</w:t>
            </w:r>
            <w:r w:rsidR="00862EA0">
              <w:t>.</w:t>
            </w:r>
          </w:p>
        </w:tc>
      </w:tr>
      <w:tr w:rsidR="005976DB" w14:paraId="21A76164" w14:textId="5CFE3C5C" w:rsidTr="00AF4001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27148E16" w14:textId="25F8A702" w:rsidR="005976DB" w:rsidRPr="00FC2CE9" w:rsidRDefault="005976DB" w:rsidP="005976DB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Admit</w:t>
            </w:r>
            <w:r w:rsidRPr="00124FA5">
              <w:t>:</w:t>
            </w:r>
          </w:p>
        </w:tc>
        <w:tc>
          <w:tcPr>
            <w:tcW w:w="2689" w:type="dxa"/>
          </w:tcPr>
          <w:p w14:paraId="5A9BAF77" w14:textId="1C8D3877" w:rsidR="005976DB" w:rsidRPr="008B0FCD" w:rsidRDefault="005976DB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patients to admit. The patient’s demographic information will be automatically filled in</w:t>
            </w:r>
            <w:r w:rsidR="00862EA0">
              <w:t>.</w:t>
            </w:r>
          </w:p>
        </w:tc>
        <w:tc>
          <w:tcPr>
            <w:tcW w:w="2280" w:type="dxa"/>
          </w:tcPr>
          <w:p w14:paraId="67AB7D68" w14:textId="5AD9047A" w:rsidR="005976DB" w:rsidRPr="001A2D00" w:rsidRDefault="005976DB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2D00">
              <w:rPr>
                <w:b/>
              </w:rPr>
              <w:t>4.</w:t>
            </w:r>
            <w:r w:rsidR="001A2D00" w:rsidRPr="001A2D00">
              <w:rPr>
                <w:b/>
              </w:rPr>
              <w:t xml:space="preserve">  Admit:</w:t>
            </w:r>
          </w:p>
        </w:tc>
        <w:tc>
          <w:tcPr>
            <w:tcW w:w="2280" w:type="dxa"/>
          </w:tcPr>
          <w:p w14:paraId="205E7628" w14:textId="152114C1" w:rsidR="005976DB" w:rsidRDefault="001A2D00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admit a new or previously existing patient</w:t>
            </w:r>
            <w:r w:rsidR="00862EA0">
              <w:t>.</w:t>
            </w:r>
          </w:p>
        </w:tc>
      </w:tr>
    </w:tbl>
    <w:p w14:paraId="49888F32" w14:textId="60482875" w:rsidR="00622E50" w:rsidRDefault="00622E50" w:rsidP="00C232EB"/>
    <w:p w14:paraId="3429E419" w14:textId="462066B4" w:rsidR="00622E50" w:rsidRDefault="00622E50" w:rsidP="00C232EB"/>
    <w:p w14:paraId="6410D623" w14:textId="335625C9" w:rsidR="00622E50" w:rsidRDefault="00622E50" w:rsidP="00C232EB"/>
    <w:p w14:paraId="0AF4564E" w14:textId="104DF4CE" w:rsidR="00622E50" w:rsidRDefault="00622E50" w:rsidP="00C232EB"/>
    <w:p w14:paraId="6FFAABFF" w14:textId="7611A19A" w:rsidR="00622E50" w:rsidRDefault="00622E50" w:rsidP="00C232EB"/>
    <w:p w14:paraId="7DA17968" w14:textId="2C41D931" w:rsidR="00AF4001" w:rsidRDefault="00DC0033" w:rsidP="00CD2BEF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79" behindDoc="0" locked="0" layoutInCell="1" allowOverlap="1" wp14:anchorId="6B9A4FA5" wp14:editId="7EF7E5F5">
                <wp:simplePos x="0" y="0"/>
                <wp:positionH relativeFrom="column">
                  <wp:posOffset>-386862</wp:posOffset>
                </wp:positionH>
                <wp:positionV relativeFrom="paragraph">
                  <wp:posOffset>1099038</wp:posOffset>
                </wp:positionV>
                <wp:extent cx="1441939" cy="436148"/>
                <wp:effectExtent l="0" t="38100" r="63500" b="21590"/>
                <wp:wrapNone/>
                <wp:docPr id="374" name="Straight Arrow Connector 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1939" cy="43614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BEF9C" id="Straight Arrow Connector 374" o:spid="_x0000_s1026" type="#_x0000_t32" style="position:absolute;margin-left:-30.45pt;margin-top:86.55pt;width:113.55pt;height:34.35pt;flip:y;z-index:2516573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78" behindDoc="0" locked="0" layoutInCell="1" allowOverlap="1" wp14:anchorId="12CB0D27" wp14:editId="073DF180">
                <wp:simplePos x="0" y="0"/>
                <wp:positionH relativeFrom="margin">
                  <wp:posOffset>-369277</wp:posOffset>
                </wp:positionH>
                <wp:positionV relativeFrom="paragraph">
                  <wp:posOffset>747345</wp:posOffset>
                </wp:positionV>
                <wp:extent cx="2242039" cy="409477"/>
                <wp:effectExtent l="0" t="57150" r="6350" b="29210"/>
                <wp:wrapNone/>
                <wp:docPr id="376" name="Straight Arrow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2039" cy="40947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C4CF2" id="Straight Arrow Connector 376" o:spid="_x0000_s1026" type="#_x0000_t32" style="position:absolute;margin-left:-29.1pt;margin-top:58.85pt;width:176.55pt;height:32.25pt;flip:y;z-index:2516573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F067C0">
        <w:rPr>
          <w:noProof/>
        </w:rPr>
        <w:drawing>
          <wp:anchor distT="0" distB="0" distL="114300" distR="114300" simplePos="0" relativeHeight="251657232" behindDoc="0" locked="0" layoutInCell="1" allowOverlap="1" wp14:anchorId="76D6F802" wp14:editId="6E667AF6">
            <wp:simplePos x="0" y="0"/>
            <wp:positionH relativeFrom="margin">
              <wp:align>right</wp:align>
            </wp:positionH>
            <wp:positionV relativeFrom="page">
              <wp:posOffset>1230875</wp:posOffset>
            </wp:positionV>
            <wp:extent cx="5943600" cy="3164205"/>
            <wp:effectExtent l="0" t="0" r="0" b="0"/>
            <wp:wrapSquare wrapText="bothSides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SettingsDischargePatient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049D">
        <w:rPr>
          <w:noProof/>
        </w:rPr>
        <mc:AlternateContent>
          <mc:Choice Requires="wps">
            <w:drawing>
              <wp:anchor distT="0" distB="0" distL="114300" distR="114300" simplePos="0" relativeHeight="251657374" behindDoc="0" locked="0" layoutInCell="1" allowOverlap="1" wp14:anchorId="7BA073D2" wp14:editId="6C8829CC">
                <wp:simplePos x="0" y="0"/>
                <wp:positionH relativeFrom="margin">
                  <wp:posOffset>-99842</wp:posOffset>
                </wp:positionH>
                <wp:positionV relativeFrom="paragraph">
                  <wp:posOffset>3493087</wp:posOffset>
                </wp:positionV>
                <wp:extent cx="6418388" cy="1383665"/>
                <wp:effectExtent l="0" t="0" r="0" b="0"/>
                <wp:wrapNone/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8388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5B2CB" w14:textId="53694AE8" w:rsidR="004B1524" w:rsidRPr="00E85CDC" w:rsidRDefault="004B1524" w:rsidP="00AF4001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D3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5</w:t>
                            </w:r>
                            <w:r w:rsidRPr="00D3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charge / admit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user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and discharge a new or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previously 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xisting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A073D2" id="_x0000_s1196" type="#_x0000_t202" style="position:absolute;left:0;text-align:left;margin-left:-7.85pt;margin-top:275.05pt;width:505.4pt;height:108.95pt;z-index:25165737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" filled="f" stroked="f">
                <v:textbox style="mso-fit-shape-to-text:t">
                  <w:txbxContent>
                    <w:p w14:paraId="6E25B2CB" w14:textId="53694AE8" w:rsidR="004B1524" w:rsidRPr="00E85CDC" w:rsidRDefault="004B1524" w:rsidP="00AF4001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D3049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5</w:t>
                      </w:r>
                      <w:r w:rsidRPr="00D3049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charge / admit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user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and discharge a new or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previously 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xisting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2BEF">
        <w:rPr>
          <w:noProof/>
        </w:rPr>
        <mc:AlternateContent>
          <mc:Choice Requires="wps">
            <w:drawing>
              <wp:anchor distT="0" distB="0" distL="114300" distR="114300" simplePos="0" relativeHeight="251657380" behindDoc="0" locked="0" layoutInCell="1" allowOverlap="1" wp14:anchorId="6013AA63" wp14:editId="3EB86FD2">
                <wp:simplePos x="0" y="0"/>
                <wp:positionH relativeFrom="column">
                  <wp:posOffset>3481754</wp:posOffset>
                </wp:positionH>
                <wp:positionV relativeFrom="paragraph">
                  <wp:posOffset>2329962</wp:posOffset>
                </wp:positionV>
                <wp:extent cx="2109958" cy="459446"/>
                <wp:effectExtent l="19050" t="57150" r="24130" b="36195"/>
                <wp:wrapNone/>
                <wp:docPr id="372" name="Straight Arrow Connector 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09958" cy="4594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0F584" id="Straight Arrow Connector 372" o:spid="_x0000_s1026" type="#_x0000_t32" style="position:absolute;margin-left:274.15pt;margin-top:183.45pt;width:166.15pt;height:36.2pt;flip:x y;z-index:2516573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" strokecolor="black [3213]" strokeweight=".5pt">
                <v:stroke endarrow="block" joinstyle="miter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377" behindDoc="0" locked="0" layoutInCell="1" allowOverlap="1" wp14:anchorId="5E4E4DA8" wp14:editId="44A696BE">
                <wp:simplePos x="0" y="0"/>
                <wp:positionH relativeFrom="margin">
                  <wp:posOffset>5624783</wp:posOffset>
                </wp:positionH>
                <wp:positionV relativeFrom="paragraph">
                  <wp:posOffset>2666425</wp:posOffset>
                </wp:positionV>
                <wp:extent cx="278130" cy="257810"/>
                <wp:effectExtent l="0" t="0" r="26670" b="27940"/>
                <wp:wrapNone/>
                <wp:docPr id="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B1770" w14:textId="77777777" w:rsidR="004B1524" w:rsidRPr="00124FA5" w:rsidRDefault="004B1524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E4DA8" id="_x0000_s1197" type="#_x0000_t202" style="position:absolute;left:0;text-align:left;margin-left:442.9pt;margin-top:209.95pt;width:21.9pt;height:20.3pt;z-index:25165737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">
                <v:textbox>
                  <w:txbxContent>
                    <w:p w14:paraId="39FB1770" w14:textId="77777777" w:rsidR="004B1524" w:rsidRPr="00124FA5" w:rsidRDefault="004B1524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376" behindDoc="0" locked="0" layoutInCell="1" allowOverlap="1" wp14:anchorId="68FB0BEA" wp14:editId="45F1CD7E">
                <wp:simplePos x="0" y="0"/>
                <wp:positionH relativeFrom="margin">
                  <wp:posOffset>-664510</wp:posOffset>
                </wp:positionH>
                <wp:positionV relativeFrom="paragraph">
                  <wp:posOffset>1430679</wp:posOffset>
                </wp:positionV>
                <wp:extent cx="278130" cy="257810"/>
                <wp:effectExtent l="0" t="0" r="26670" b="27940"/>
                <wp:wrapNone/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E50F" w14:textId="77777777" w:rsidR="004B1524" w:rsidRPr="00124FA5" w:rsidRDefault="004B1524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B0BEA" id="_x0000_s1198" type="#_x0000_t202" style="position:absolute;left:0;text-align:left;margin-left:-52.3pt;margin-top:112.65pt;width:21.9pt;height:20.3pt;z-index:251657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xJeKAIAAE4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">
                <v:textbox>
                  <w:txbxContent>
                    <w:p w14:paraId="70BEE50F" w14:textId="77777777" w:rsidR="004B1524" w:rsidRPr="00124FA5" w:rsidRDefault="004B1524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657375" behindDoc="0" locked="0" layoutInCell="1" allowOverlap="1" wp14:anchorId="0EE9325A" wp14:editId="686525C6">
                <wp:simplePos x="0" y="0"/>
                <wp:positionH relativeFrom="margin">
                  <wp:posOffset>-663875</wp:posOffset>
                </wp:positionH>
                <wp:positionV relativeFrom="paragraph">
                  <wp:posOffset>1025968</wp:posOffset>
                </wp:positionV>
                <wp:extent cx="278130" cy="257810"/>
                <wp:effectExtent l="0" t="0" r="26670" b="27940"/>
                <wp:wrapNone/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66FFA" w14:textId="77777777" w:rsidR="004B1524" w:rsidRPr="00124FA5" w:rsidRDefault="004B1524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9325A" id="_x0000_s1199" type="#_x0000_t202" style="position:absolute;left:0;text-align:left;margin-left:-52.25pt;margin-top:80.8pt;width:21.9pt;height:20.3pt;z-index:2516573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eP+KAIAAE4EAAAOAAAAZHJzL2Uyb0RvYy54bWysVNuO2yAQfa/Uf0C8N068SZN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">
                <v:textbox>
                  <w:txbxContent>
                    <w:p w14:paraId="66666FFA" w14:textId="77777777" w:rsidR="004B1524" w:rsidRPr="00124FA5" w:rsidRDefault="004B1524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81" behindDoc="0" locked="0" layoutInCell="1" allowOverlap="1" wp14:anchorId="34AF93F4" wp14:editId="0B671651">
                <wp:simplePos x="0" y="0"/>
                <wp:positionH relativeFrom="page">
                  <wp:posOffset>-200025</wp:posOffset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8A683" id="Rectangle 378" o:spid="_x0000_s1026" style="position:absolute;margin-left:-15.75pt;margin-top:-72.05pt;width:626.25pt;height:34.5pt;z-index:25165738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WGR/QIAAKM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F4001">
        <w:rPr>
          <w:color w:val="auto"/>
        </w:rPr>
        <w:t>Settings: Discharg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F4001">
        <w:rPr>
          <w:color w:val="auto"/>
        </w:rPr>
        <w:t xml:space="preserve"> / Admit </w:t>
      </w:r>
      <w:r w:rsidR="00F956B2" w:rsidRPr="00F956B2">
        <w:rPr>
          <w:color w:val="4472C4" w:themeColor="accent1"/>
          <w:sz w:val="22"/>
        </w:rPr>
        <w:sym w:font="Wingdings" w:char="F0E0"/>
      </w:r>
      <w:r w:rsidR="00AF4001" w:rsidRPr="00F956B2">
        <w:rPr>
          <w:color w:val="4472C4" w:themeColor="accent1"/>
          <w:sz w:val="36"/>
        </w:rPr>
        <w:t xml:space="preserve"> </w:t>
      </w:r>
      <w:r w:rsidR="00AF4001">
        <w:rPr>
          <w:color w:val="auto"/>
        </w:rPr>
        <w:t>Discharge 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6BB8E5B" w14:textId="400D9B40" w:rsidR="00AF4001" w:rsidRDefault="00AF4001" w:rsidP="00AF4001"/>
    <w:p w14:paraId="54511166" w14:textId="77777777" w:rsidR="00AF4001" w:rsidRDefault="00AF4001" w:rsidP="00AF4001"/>
    <w:p w14:paraId="451555D0" w14:textId="77777777" w:rsidR="00AF4001" w:rsidRDefault="00AF4001" w:rsidP="00AF4001"/>
    <w:p w14:paraId="5E89EBA5" w14:textId="00365241" w:rsidR="00AF4001" w:rsidRDefault="00F101DC" w:rsidP="00AF4001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1" behindDoc="0" locked="0" layoutInCell="1" allowOverlap="1" wp14:anchorId="3EFE2788" wp14:editId="0CCFDECC">
                <wp:simplePos x="0" y="0"/>
                <wp:positionH relativeFrom="margin">
                  <wp:posOffset>773430</wp:posOffset>
                </wp:positionH>
                <wp:positionV relativeFrom="paragraph">
                  <wp:posOffset>136525</wp:posOffset>
                </wp:positionV>
                <wp:extent cx="3582035" cy="301625"/>
                <wp:effectExtent l="0" t="0" r="0" b="3175"/>
                <wp:wrapSquare wrapText="bothSides"/>
                <wp:docPr id="6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CDA5F" w14:textId="7CBA2FF2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5 Details</w:t>
                            </w:r>
                          </w:p>
                          <w:p w14:paraId="3CB2376B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E2788" id="_x0000_s1200" type="#_x0000_t202" style="position:absolute;margin-left:60.9pt;margin-top:10.75pt;width:282.05pt;height:23.75pt;z-index:25165757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6eJQIAACY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" stroked="f">
                <v:textbox>
                  <w:txbxContent>
                    <w:p w14:paraId="1DDCDA5F" w14:textId="7CBA2FF2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5 Details</w:t>
                      </w:r>
                    </w:p>
                    <w:p w14:paraId="3CB2376B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48"/>
        <w:tblW w:w="6835" w:type="dxa"/>
        <w:tblLook w:val="04A0" w:firstRow="1" w:lastRow="0" w:firstColumn="1" w:lastColumn="0" w:noHBand="0" w:noVBand="1"/>
      </w:tblPr>
      <w:tblGrid>
        <w:gridCol w:w="2965"/>
        <w:gridCol w:w="3870"/>
      </w:tblGrid>
      <w:tr w:rsidR="00AF4001" w14:paraId="0CA221E2" w14:textId="77777777" w:rsidTr="009B1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C220609" w14:textId="77777777" w:rsidR="00AF4001" w:rsidRDefault="00AF4001" w:rsidP="00AF4001">
            <w:pPr>
              <w:jc w:val="center"/>
            </w:pPr>
          </w:p>
        </w:tc>
        <w:tc>
          <w:tcPr>
            <w:tcW w:w="3870" w:type="dxa"/>
          </w:tcPr>
          <w:p w14:paraId="704E7317" w14:textId="77777777" w:rsidR="00AF4001" w:rsidRDefault="00AF4001" w:rsidP="00AF40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4001" w14:paraId="53407D35" w14:textId="77777777" w:rsidTr="009B1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2FA9D90" w14:textId="7F3D6B7A" w:rsidR="00AF4001" w:rsidRDefault="00AF4001" w:rsidP="00AF400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870" w:type="dxa"/>
          </w:tcPr>
          <w:p w14:paraId="237B7B93" w14:textId="41C3408F" w:rsidR="00AF4001" w:rsidRPr="00053576" w:rsidRDefault="00221D32" w:rsidP="00AF4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</w:t>
            </w:r>
            <w:r w:rsidR="00862EA0">
              <w:t>ese</w:t>
            </w:r>
            <w:r>
              <w:t xml:space="preserve"> radio button</w:t>
            </w:r>
            <w:r w:rsidR="00F956B2">
              <w:t>s</w:t>
            </w:r>
            <w:r>
              <w:t xml:space="preserve"> to</w:t>
            </w:r>
            <w:r w:rsidR="009B1090">
              <w:t xml:space="preserve"> display the</w:t>
            </w:r>
            <w:r>
              <w:t xml:space="preserve"> discharge patient </w:t>
            </w:r>
            <w:r w:rsidR="009B1090">
              <w:t>information</w:t>
            </w:r>
            <w:r w:rsidR="00862EA0">
              <w:t>.</w:t>
            </w:r>
          </w:p>
        </w:tc>
      </w:tr>
      <w:tr w:rsidR="00AF4001" w14:paraId="6C82E962" w14:textId="77777777" w:rsidTr="009B1090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C104D0B" w14:textId="780376C8" w:rsidR="00AF4001" w:rsidRPr="00FC2CE9" w:rsidRDefault="00AF4001" w:rsidP="00AF4001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870" w:type="dxa"/>
          </w:tcPr>
          <w:p w14:paraId="48688353" w14:textId="655B17C4" w:rsidR="00AF4001" w:rsidRPr="008B0FCD" w:rsidRDefault="009B1090" w:rsidP="00AF40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is drop-down </w:t>
            </w:r>
            <w:r w:rsidR="004D1940">
              <w:t>menu</w:t>
            </w:r>
            <w:r>
              <w:t xml:space="preserve"> to select from a list of patients to discharge. The patient’s demographic information will be automatically filled in</w:t>
            </w:r>
            <w:r w:rsidR="00862EA0">
              <w:t>.</w:t>
            </w:r>
          </w:p>
        </w:tc>
      </w:tr>
      <w:tr w:rsidR="00AF4001" w14:paraId="7F44E715" w14:textId="77777777" w:rsidTr="009B1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5403375" w14:textId="05796334" w:rsidR="00AF4001" w:rsidRPr="00FC2CE9" w:rsidRDefault="00AF4001" w:rsidP="00AF4001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t>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3870" w:type="dxa"/>
          </w:tcPr>
          <w:p w14:paraId="3B030E35" w14:textId="42A8270D" w:rsidR="00AF4001" w:rsidRPr="00FC2CE9" w:rsidRDefault="009B1090" w:rsidP="00AF4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button to discharge a new or previously existing patient</w:t>
            </w:r>
            <w:r w:rsidR="00862EA0">
              <w:t>.</w:t>
            </w:r>
          </w:p>
        </w:tc>
      </w:tr>
    </w:tbl>
    <w:p w14:paraId="11621D0C" w14:textId="77777777" w:rsidR="00AF4001" w:rsidRDefault="00AF4001" w:rsidP="00AF4001"/>
    <w:p w14:paraId="7C01181E" w14:textId="77777777" w:rsidR="00AF4001" w:rsidRDefault="00AF4001" w:rsidP="00AF4001"/>
    <w:p w14:paraId="51073108" w14:textId="77777777" w:rsidR="00AF4001" w:rsidRDefault="00AF4001" w:rsidP="00AF4001"/>
    <w:p w14:paraId="1BF0DCBF" w14:textId="77777777" w:rsidR="00AF4001" w:rsidRDefault="00AF4001" w:rsidP="00AF4001"/>
    <w:p w14:paraId="025140E4" w14:textId="77777777" w:rsidR="00AF4001" w:rsidRDefault="00AF4001" w:rsidP="00AF4001"/>
    <w:p w14:paraId="02331278" w14:textId="77777777" w:rsidR="00AF4001" w:rsidRDefault="00AF4001" w:rsidP="00AF4001"/>
    <w:p w14:paraId="7C583C71" w14:textId="77777777" w:rsidR="00AF4001" w:rsidRDefault="00AF4001" w:rsidP="00AF4001"/>
    <w:p w14:paraId="19F370FE" w14:textId="77777777" w:rsidR="00AF4001" w:rsidRDefault="00AF4001" w:rsidP="006B41B6">
      <w:pPr>
        <w:pStyle w:val="Heading1"/>
        <w:jc w:val="center"/>
        <w:rPr>
          <w:color w:val="auto"/>
        </w:rPr>
      </w:pPr>
    </w:p>
    <w:p w14:paraId="3302B485" w14:textId="77777777" w:rsidR="00AF4001" w:rsidRDefault="00AF40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4A65802" w14:textId="6CB30AF1" w:rsidR="00C232EB" w:rsidRDefault="000459BD" w:rsidP="00117C31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322" behindDoc="0" locked="0" layoutInCell="1" allowOverlap="1" wp14:anchorId="6F986C02" wp14:editId="1DA2E285">
                <wp:simplePos x="0" y="0"/>
                <wp:positionH relativeFrom="margin">
                  <wp:align>center</wp:align>
                </wp:positionH>
                <wp:positionV relativeFrom="paragraph">
                  <wp:posOffset>3561080</wp:posOffset>
                </wp:positionV>
                <wp:extent cx="6482993" cy="1384299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FC2D6" w14:textId="4104DF3B" w:rsidR="004B1524" w:rsidRPr="000459BD" w:rsidRDefault="004B1524" w:rsidP="00C8116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6.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dit rooms / beds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user to add a new room and be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into the datab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986C02" id="_x0000_s1201" type="#_x0000_t202" style="position:absolute;left:0;text-align:left;margin-left:0;margin-top:280.4pt;width:510.45pt;height:109pt;z-index:25165732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" filled="f" stroked="f">
                <v:textbox style="mso-fit-shape-to-text:t">
                  <w:txbxContent>
                    <w:p w14:paraId="238FC2D6" w14:textId="4104DF3B" w:rsidR="004B1524" w:rsidRPr="000459BD" w:rsidRDefault="004B1524" w:rsidP="00C8116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6.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dit rooms / beds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user to add a new room and be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into the databas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30" behindDoc="0" locked="0" layoutInCell="1" allowOverlap="1" wp14:anchorId="0048EB2F" wp14:editId="0CD8DAD1">
                <wp:simplePos x="0" y="0"/>
                <wp:positionH relativeFrom="column">
                  <wp:posOffset>-371475</wp:posOffset>
                </wp:positionH>
                <wp:positionV relativeFrom="paragraph">
                  <wp:posOffset>1047749</wp:posOffset>
                </wp:positionV>
                <wp:extent cx="3295650" cy="1533525"/>
                <wp:effectExtent l="0" t="38100" r="57150" b="28575"/>
                <wp:wrapNone/>
                <wp:docPr id="298" name="Straight Arrow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95650" cy="1533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097C2A" id="Straight Arrow Connector 298" o:spid="_x0000_s1026" type="#_x0000_t32" style="position:absolute;margin-left:-29.25pt;margin-top:82.5pt;width:259.5pt;height:120.75pt;flip:y;z-index:25165733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29" behindDoc="0" locked="0" layoutInCell="1" allowOverlap="1" wp14:anchorId="3A4B4EF7" wp14:editId="764F36E0">
                <wp:simplePos x="0" y="0"/>
                <wp:positionH relativeFrom="column">
                  <wp:posOffset>-371475</wp:posOffset>
                </wp:positionH>
                <wp:positionV relativeFrom="paragraph">
                  <wp:posOffset>1047750</wp:posOffset>
                </wp:positionV>
                <wp:extent cx="2486025" cy="1005840"/>
                <wp:effectExtent l="0" t="38100" r="47625" b="22860"/>
                <wp:wrapNone/>
                <wp:docPr id="297" name="Straight Arrow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86025" cy="1005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E525D" id="Straight Arrow Connector 297" o:spid="_x0000_s1026" type="#_x0000_t32" style="position:absolute;margin-left:-29.25pt;margin-top:82.5pt;width:195.75pt;height:79.2pt;flip:y;z-index:25165732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657240" behindDoc="0" locked="0" layoutInCell="1" allowOverlap="1" wp14:anchorId="78A5A3EB" wp14:editId="57F91CFE">
            <wp:simplePos x="0" y="0"/>
            <wp:positionH relativeFrom="margin">
              <wp:posOffset>-209550</wp:posOffset>
            </wp:positionH>
            <wp:positionV relativeFrom="page">
              <wp:posOffset>1219200</wp:posOffset>
            </wp:positionV>
            <wp:extent cx="6172200" cy="3282950"/>
            <wp:effectExtent l="0" t="0" r="0" b="0"/>
            <wp:wrapSquare wrapText="bothSides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SettingsEditRoomsBeds1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605">
        <w:rPr>
          <w:noProof/>
        </w:rPr>
        <mc:AlternateContent>
          <mc:Choice Requires="wps">
            <w:drawing>
              <wp:anchor distT="0" distB="0" distL="114300" distR="114300" simplePos="0" relativeHeight="251657326" behindDoc="0" locked="0" layoutInCell="1" allowOverlap="1" wp14:anchorId="510D9266" wp14:editId="0ADA3297">
                <wp:simplePos x="0" y="0"/>
                <wp:positionH relativeFrom="column">
                  <wp:posOffset>-371475</wp:posOffset>
                </wp:positionH>
                <wp:positionV relativeFrom="paragraph">
                  <wp:posOffset>1009650</wp:posOffset>
                </wp:positionV>
                <wp:extent cx="1238250" cy="590550"/>
                <wp:effectExtent l="0" t="38100" r="57150" b="1905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1ABA4" id="Straight Arrow Connector 59" o:spid="_x0000_s1026" type="#_x0000_t32" style="position:absolute;margin-left:-29.25pt;margin-top:79.5pt;width:97.5pt;height:46.5pt;flip:y;z-index:25165732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A85605">
        <w:rPr>
          <w:noProof/>
        </w:rPr>
        <mc:AlternateContent>
          <mc:Choice Requires="wps">
            <w:drawing>
              <wp:anchor distT="0" distB="0" distL="114300" distR="114300" simplePos="0" relativeHeight="251657324" behindDoc="0" locked="0" layoutInCell="1" allowOverlap="1" wp14:anchorId="50684CE2" wp14:editId="6FD37710">
                <wp:simplePos x="0" y="0"/>
                <wp:positionH relativeFrom="column">
                  <wp:posOffset>-381001</wp:posOffset>
                </wp:positionH>
                <wp:positionV relativeFrom="paragraph">
                  <wp:posOffset>609600</wp:posOffset>
                </wp:positionV>
                <wp:extent cx="1285875" cy="469900"/>
                <wp:effectExtent l="0" t="38100" r="47625" b="2540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5875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08908" id="Straight Arrow Connector 57" o:spid="_x0000_s1026" type="#_x0000_t32" style="position:absolute;margin-left:-30pt;margin-top:48pt;width:101.25pt;height:37pt;flip:y;z-index:2516573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5" behindDoc="0" locked="0" layoutInCell="1" allowOverlap="1" wp14:anchorId="411AD6F3" wp14:editId="1E8B8119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FDADB" id="Rectangle 283" o:spid="_x0000_s1026" style="position:absolute;margin-left:0;margin-top:-72.05pt;width:626.25pt;height:34.5pt;z-index:251657295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P67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S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7BP67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Edi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 xml:space="preserve"> Rooms / Be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</w:t>
      </w:r>
      <w:r w:rsidR="00F956B2" w:rsidRPr="00F956B2">
        <w:rPr>
          <w:color w:val="4472C4" w:themeColor="accent1"/>
          <w:sz w:val="22"/>
        </w:rPr>
        <w:sym w:font="Wingdings" w:char="F0E0"/>
      </w:r>
      <w:r w:rsidR="000A56BF">
        <w:rPr>
          <w:color w:val="auto"/>
        </w:rPr>
        <w:t xml:space="preserve"> Add Room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and Bed</w:t>
      </w:r>
    </w:p>
    <w:p w14:paraId="25D24232" w14:textId="6DAAB9C3" w:rsidR="00C232EB" w:rsidRDefault="00FB1A9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657328" behindDoc="0" locked="0" layoutInCell="1" allowOverlap="1" wp14:anchorId="7B62114D" wp14:editId="68E45F4A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2176145</wp:posOffset>
                </wp:positionV>
                <wp:extent cx="278130" cy="257810"/>
                <wp:effectExtent l="0" t="0" r="26670" b="27940"/>
                <wp:wrapNone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591C6" w14:textId="2583CD96" w:rsidR="004B1524" w:rsidRPr="00124FA5" w:rsidRDefault="004B1524" w:rsidP="00F1006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2114D" id="_x0000_s1202" type="#_x0000_t202" style="position:absolute;margin-left:-519.25pt;margin-top:171.35pt;width:21.9pt;height:20.3pt;z-index:2516573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">
                <v:textbox>
                  <w:txbxContent>
                    <w:p w14:paraId="23E591C6" w14:textId="2583CD96" w:rsidR="004B1524" w:rsidRPr="00124FA5" w:rsidRDefault="004B1524" w:rsidP="00F1006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27" behindDoc="0" locked="0" layoutInCell="1" allowOverlap="1" wp14:anchorId="245437A0" wp14:editId="1C289777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1652270</wp:posOffset>
                </wp:positionV>
                <wp:extent cx="278130" cy="257810"/>
                <wp:effectExtent l="0" t="0" r="26670" b="27940"/>
                <wp:wrapNone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A1D12" w14:textId="0D056AF9" w:rsidR="004B1524" w:rsidRPr="00124FA5" w:rsidRDefault="004B1524" w:rsidP="00F1006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437A0" id="_x0000_s1203" type="#_x0000_t202" style="position:absolute;margin-left:-519.25pt;margin-top:130.1pt;width:21.9pt;height:20.3pt;z-index:251657327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">
                <v:textbox>
                  <w:txbxContent>
                    <w:p w14:paraId="5ABA1D12" w14:textId="0D056AF9" w:rsidR="004B1524" w:rsidRPr="00124FA5" w:rsidRDefault="004B1524" w:rsidP="00F1006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25" behindDoc="0" locked="0" layoutInCell="1" allowOverlap="1" wp14:anchorId="507E7F89" wp14:editId="5C477430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1185545</wp:posOffset>
                </wp:positionV>
                <wp:extent cx="278130" cy="257810"/>
                <wp:effectExtent l="0" t="0" r="26670" b="2794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BFD35" w14:textId="55C71090" w:rsidR="004B1524" w:rsidRPr="00124FA5" w:rsidRDefault="004B1524" w:rsidP="005A60F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E7F89" id="_x0000_s1204" type="#_x0000_t202" style="position:absolute;margin-left:-519.25pt;margin-top:93.35pt;width:21.9pt;height:20.3pt;z-index:25165732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">
                <v:textbox>
                  <w:txbxContent>
                    <w:p w14:paraId="185BFD35" w14:textId="55C71090" w:rsidR="004B1524" w:rsidRPr="00124FA5" w:rsidRDefault="004B1524" w:rsidP="005A60F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23" behindDoc="0" locked="0" layoutInCell="1" allowOverlap="1" wp14:anchorId="1DFFBDF6" wp14:editId="3C414BF9">
                <wp:simplePos x="0" y="0"/>
                <wp:positionH relativeFrom="rightMargin">
                  <wp:posOffset>-6592198</wp:posOffset>
                </wp:positionH>
                <wp:positionV relativeFrom="paragraph">
                  <wp:posOffset>689646</wp:posOffset>
                </wp:positionV>
                <wp:extent cx="278130" cy="257810"/>
                <wp:effectExtent l="0" t="0" r="26670" b="2794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C4759" w14:textId="77777777" w:rsidR="004B1524" w:rsidRPr="00124FA5" w:rsidRDefault="004B1524" w:rsidP="005A60F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FBDF6" id="_x0000_s1205" type="#_x0000_t202" style="position:absolute;margin-left:-519.05pt;margin-top:54.3pt;width:21.9pt;height:20.3pt;z-index:25165732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">
                <v:textbox>
                  <w:txbxContent>
                    <w:p w14:paraId="273C4759" w14:textId="77777777" w:rsidR="004B1524" w:rsidRPr="00124FA5" w:rsidRDefault="004B1524" w:rsidP="005A60F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431D3B" w14:textId="074BAC2E" w:rsidR="00A85605" w:rsidRDefault="00A85605" w:rsidP="00C232EB"/>
    <w:p w14:paraId="6297928D" w14:textId="71AAA717" w:rsidR="00C232EB" w:rsidRDefault="00C232EB" w:rsidP="00C232EB"/>
    <w:tbl>
      <w:tblPr>
        <w:tblStyle w:val="GridTable4-Accent1"/>
        <w:tblpPr w:leftFromText="180" w:rightFromText="180" w:vertAnchor="text" w:horzAnchor="margin" w:tblpXSpec="center" w:tblpY="725"/>
        <w:tblW w:w="0" w:type="auto"/>
        <w:tblLook w:val="04A0" w:firstRow="1" w:lastRow="0" w:firstColumn="1" w:lastColumn="0" w:noHBand="0" w:noVBand="1"/>
      </w:tblPr>
      <w:tblGrid>
        <w:gridCol w:w="2025"/>
        <w:gridCol w:w="2617"/>
        <w:gridCol w:w="2354"/>
        <w:gridCol w:w="2354"/>
      </w:tblGrid>
      <w:tr w:rsidR="000459BD" w14:paraId="491EE755" w14:textId="526E30B3" w:rsidTr="00F10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2706CB68" w14:textId="77777777" w:rsidR="000459BD" w:rsidRDefault="000459BD" w:rsidP="000459BD">
            <w:pPr>
              <w:jc w:val="center"/>
            </w:pPr>
          </w:p>
        </w:tc>
        <w:tc>
          <w:tcPr>
            <w:tcW w:w="2617" w:type="dxa"/>
          </w:tcPr>
          <w:p w14:paraId="4AB627BA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54" w:type="dxa"/>
          </w:tcPr>
          <w:p w14:paraId="633FF044" w14:textId="77777777" w:rsidR="00F101DC" w:rsidRDefault="00F101DC" w:rsidP="00F101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54" w:type="dxa"/>
          </w:tcPr>
          <w:p w14:paraId="7F9615CD" w14:textId="77777777" w:rsidR="00F101DC" w:rsidRDefault="00F101DC" w:rsidP="00F101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0459BD" w14:paraId="1564F190" w14:textId="45DDD776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419D7CC6" w14:textId="027B89CC" w:rsidR="000459BD" w:rsidRDefault="000459BD" w:rsidP="000459BD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a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nd Be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17" w:type="dxa"/>
          </w:tcPr>
          <w:p w14:paraId="51C88A0D" w14:textId="40100602" w:rsidR="000459BD" w:rsidRPr="00053576" w:rsidRDefault="00CE5CC2" w:rsidP="000459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</w:t>
            </w:r>
            <w:r w:rsidR="000459BD">
              <w:t>th</w:t>
            </w:r>
            <w:r w:rsidR="00862EA0">
              <w:t>ese</w:t>
            </w:r>
            <w:r w:rsidR="000459BD">
              <w:t xml:space="preserve"> </w:t>
            </w:r>
            <w:r>
              <w:t>radio button</w:t>
            </w:r>
            <w:r w:rsidR="00F956B2">
              <w:t>s</w:t>
            </w:r>
            <w:r>
              <w:t xml:space="preserve"> to display </w:t>
            </w:r>
            <w:r w:rsidR="008735DF">
              <w:t>the add a room and bed information</w:t>
            </w:r>
            <w:r w:rsidR="00862EA0">
              <w:t>.</w:t>
            </w:r>
          </w:p>
        </w:tc>
        <w:tc>
          <w:tcPr>
            <w:tcW w:w="2354" w:type="dxa"/>
          </w:tcPr>
          <w:p w14:paraId="0CF7BAD3" w14:textId="4A72EF85" w:rsidR="00F101DC" w:rsidRPr="00F101DC" w:rsidRDefault="00F101DC" w:rsidP="00F101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101DC">
              <w:rPr>
                <w:b/>
              </w:rPr>
              <w:t>3. 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F101DC">
              <w:rPr>
                <w:b/>
              </w:rPr>
              <w:t xml:space="preserve"> Name: </w:t>
            </w:r>
          </w:p>
        </w:tc>
        <w:tc>
          <w:tcPr>
            <w:tcW w:w="2354" w:type="dxa"/>
          </w:tcPr>
          <w:p w14:paraId="0B0C9A96" w14:textId="3E87A645" w:rsidR="00F101DC" w:rsidRDefault="00F101DC" w:rsidP="00F101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text box to enter a new bed name</w:t>
            </w:r>
            <w:r w:rsidR="00862EA0">
              <w:t>.</w:t>
            </w:r>
          </w:p>
        </w:tc>
      </w:tr>
      <w:tr w:rsidR="000459BD" w14:paraId="0022EC87" w14:textId="1E647661" w:rsidTr="00F10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5C93D6CF" w14:textId="79E61AC1" w:rsidR="000459BD" w:rsidRPr="00FC2CE9" w:rsidRDefault="000459BD" w:rsidP="000459BD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Name:</w:t>
            </w:r>
          </w:p>
        </w:tc>
        <w:tc>
          <w:tcPr>
            <w:tcW w:w="2617" w:type="dxa"/>
          </w:tcPr>
          <w:p w14:paraId="2EA4B790" w14:textId="34305DB5" w:rsidR="000459BD" w:rsidRPr="00FC2CE9" w:rsidRDefault="008735DF" w:rsidP="00045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text box to enter</w:t>
            </w:r>
            <w:r w:rsidR="000459BD">
              <w:t xml:space="preserve"> a new or existing room name</w:t>
            </w:r>
            <w:r w:rsidR="00862EA0">
              <w:t>.</w:t>
            </w:r>
            <w:r w:rsidR="000459BD">
              <w:t xml:space="preserve"> </w:t>
            </w:r>
          </w:p>
        </w:tc>
        <w:tc>
          <w:tcPr>
            <w:tcW w:w="2354" w:type="dxa"/>
          </w:tcPr>
          <w:p w14:paraId="31606E96" w14:textId="5D89D2FB" w:rsidR="00F101DC" w:rsidRPr="00F101DC" w:rsidRDefault="00F101DC" w:rsidP="00F101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101DC">
              <w:rPr>
                <w:b/>
              </w:rPr>
              <w:t>4. Add:</w:t>
            </w:r>
          </w:p>
        </w:tc>
        <w:tc>
          <w:tcPr>
            <w:tcW w:w="2354" w:type="dxa"/>
          </w:tcPr>
          <w:p w14:paraId="315063C7" w14:textId="750283C6" w:rsidR="00F101DC" w:rsidRDefault="00F101DC" w:rsidP="00F101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add a room and bed into the database</w:t>
            </w:r>
            <w:r w:rsidR="00862EA0">
              <w:t>.</w:t>
            </w:r>
          </w:p>
        </w:tc>
      </w:tr>
    </w:tbl>
    <w:p w14:paraId="099AA4A9" w14:textId="23027AE4" w:rsidR="00A85605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2" behindDoc="0" locked="0" layoutInCell="1" allowOverlap="1" wp14:anchorId="31314E9D" wp14:editId="300C76EF">
                <wp:simplePos x="0" y="0"/>
                <wp:positionH relativeFrom="margin">
                  <wp:align>left</wp:align>
                </wp:positionH>
                <wp:positionV relativeFrom="paragraph">
                  <wp:posOffset>155987</wp:posOffset>
                </wp:positionV>
                <wp:extent cx="3582035" cy="301625"/>
                <wp:effectExtent l="0" t="0" r="0" b="3175"/>
                <wp:wrapSquare wrapText="bothSides"/>
                <wp:docPr id="6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AF5B3" w14:textId="2FE2DC8B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6 Details</w:t>
                            </w:r>
                          </w:p>
                          <w:p w14:paraId="01509CF0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14E9D" id="_x0000_s1206" type="#_x0000_t202" style="position:absolute;margin-left:0;margin-top:12.3pt;width:282.05pt;height:23.75pt;z-index:2516575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BI+JgIAACY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" stroked="f">
                <v:textbox>
                  <w:txbxContent>
                    <w:p w14:paraId="0C1AF5B3" w14:textId="2FE2DC8B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6 Details</w:t>
                      </w:r>
                    </w:p>
                    <w:p w14:paraId="01509CF0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143F8F3" w14:textId="37C5D4DD" w:rsidR="00A85605" w:rsidRDefault="00A85605" w:rsidP="00C232EB"/>
    <w:p w14:paraId="3B83E5AF" w14:textId="4E0F3FFE" w:rsidR="000459BD" w:rsidRDefault="000459BD" w:rsidP="00C232EB"/>
    <w:p w14:paraId="3A16CFD0" w14:textId="182F1E8E" w:rsidR="000459BD" w:rsidRDefault="000459BD" w:rsidP="00C232EB"/>
    <w:p w14:paraId="62B3E5B5" w14:textId="2A802C78" w:rsidR="000459BD" w:rsidRDefault="000459BD" w:rsidP="00C232EB"/>
    <w:p w14:paraId="1236B7A9" w14:textId="58308D7C" w:rsidR="000459BD" w:rsidRDefault="000459BD" w:rsidP="00C232EB"/>
    <w:p w14:paraId="59B0A5A3" w14:textId="68CF4504" w:rsidR="000459BD" w:rsidRDefault="000459BD" w:rsidP="00C232EB"/>
    <w:p w14:paraId="72978C62" w14:textId="77777777" w:rsidR="000459BD" w:rsidRDefault="000459BD" w:rsidP="00C232EB"/>
    <w:p w14:paraId="2F277C49" w14:textId="0666A88C" w:rsidR="00A85605" w:rsidRDefault="00A85605" w:rsidP="00C232EB"/>
    <w:p w14:paraId="60066758" w14:textId="2F502358" w:rsidR="00A85605" w:rsidRDefault="00F101DC" w:rsidP="003275B0">
      <w:pPr>
        <w:pStyle w:val="Heading1"/>
        <w:jc w:val="center"/>
        <w:rPr>
          <w:color w:val="auto"/>
        </w:rPr>
      </w:pPr>
      <w:r w:rsidRPr="00C506D5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96" behindDoc="0" locked="0" layoutInCell="1" allowOverlap="1" wp14:anchorId="71DF6FF8" wp14:editId="693B82BE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953375" cy="438150"/>
                <wp:effectExtent l="0" t="0" r="28575" b="19050"/>
                <wp:wrapNone/>
                <wp:docPr id="284" name="Rectangl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887041" id="Rectangle 284" o:spid="_x0000_s1026" style="position:absolute;margin-left:0;margin-top:-1in;width:626.25pt;height:34.5pt;z-index:25165729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2cq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y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249" behindDoc="0" locked="0" layoutInCell="1" allowOverlap="1" wp14:anchorId="3205BD5A" wp14:editId="2B139DA6">
                <wp:simplePos x="0" y="0"/>
                <wp:positionH relativeFrom="column">
                  <wp:posOffset>-361950</wp:posOffset>
                </wp:positionH>
                <wp:positionV relativeFrom="paragraph">
                  <wp:posOffset>2133600</wp:posOffset>
                </wp:positionV>
                <wp:extent cx="2457450" cy="539115"/>
                <wp:effectExtent l="0" t="57150" r="0" b="32385"/>
                <wp:wrapNone/>
                <wp:docPr id="144" name="Straight Arrow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57450" cy="5391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D0EE8" id="Straight Arrow Connector 144" o:spid="_x0000_s1026" type="#_x0000_t32" style="position:absolute;margin-left:-28.5pt;margin-top:168pt;width:193.5pt;height:42.45pt;flip:y;z-index:251657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657332" behindDoc="0" locked="0" layoutInCell="1" allowOverlap="1" wp14:anchorId="546D9A2A" wp14:editId="2A93AEFD">
                <wp:simplePos x="0" y="0"/>
                <wp:positionH relativeFrom="column">
                  <wp:posOffset>-352425</wp:posOffset>
                </wp:positionH>
                <wp:positionV relativeFrom="paragraph">
                  <wp:posOffset>2009775</wp:posOffset>
                </wp:positionV>
                <wp:extent cx="1343025" cy="156210"/>
                <wp:effectExtent l="0" t="57150" r="9525" b="3429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3025" cy="1562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36986" id="Straight Arrow Connector 143" o:spid="_x0000_s1026" type="#_x0000_t32" style="position:absolute;margin-left:-27.75pt;margin-top:158.25pt;width:105.75pt;height:12.3pt;flip:y;z-index:2516573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459BD">
        <w:rPr>
          <w:noProof/>
        </w:rPr>
        <w:drawing>
          <wp:anchor distT="0" distB="0" distL="114300" distR="114300" simplePos="0" relativeHeight="251657239" behindDoc="0" locked="0" layoutInCell="1" allowOverlap="1" wp14:anchorId="0E7B6BB0" wp14:editId="7EACF6E6">
            <wp:simplePos x="0" y="0"/>
            <wp:positionH relativeFrom="margin">
              <wp:align>center</wp:align>
            </wp:positionH>
            <wp:positionV relativeFrom="paragraph">
              <wp:posOffset>371475</wp:posOffset>
            </wp:positionV>
            <wp:extent cx="6092190" cy="3242945"/>
            <wp:effectExtent l="0" t="0" r="3810" b="0"/>
            <wp:wrapSquare wrapText="bothSides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" name="SettingsEditRoomsBeds2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19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75B0">
        <w:rPr>
          <w:noProof/>
        </w:rPr>
        <mc:AlternateContent>
          <mc:Choice Requires="wps">
            <w:drawing>
              <wp:anchor distT="0" distB="0" distL="114300" distR="114300" simplePos="0" relativeHeight="251657248" behindDoc="0" locked="0" layoutInCell="1" allowOverlap="1" wp14:anchorId="4862EA7B" wp14:editId="4C88D156">
                <wp:simplePos x="0" y="0"/>
                <wp:positionH relativeFrom="rightMargin">
                  <wp:posOffset>-6572250</wp:posOffset>
                </wp:positionH>
                <wp:positionV relativeFrom="paragraph">
                  <wp:posOffset>2544445</wp:posOffset>
                </wp:positionV>
                <wp:extent cx="278130" cy="257810"/>
                <wp:effectExtent l="0" t="0" r="26670" b="27940"/>
                <wp:wrapNone/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52B98" w14:textId="6760DD01" w:rsidR="004B1524" w:rsidRPr="00124FA5" w:rsidRDefault="004B1524" w:rsidP="0003418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2EA7B" id="_x0000_s1207" type="#_x0000_t202" style="position:absolute;left:0;text-align:left;margin-left:-517.5pt;margin-top:200.35pt;width:21.9pt;height:20.3pt;z-index:25165724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">
                <v:textbox>
                  <w:txbxContent>
                    <w:p w14:paraId="61952B98" w14:textId="6760DD01" w:rsidR="004B1524" w:rsidRPr="00124FA5" w:rsidRDefault="004B1524" w:rsidP="0003418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5B0">
        <w:rPr>
          <w:noProof/>
        </w:rPr>
        <mc:AlternateContent>
          <mc:Choice Requires="wps">
            <w:drawing>
              <wp:anchor distT="0" distB="0" distL="114300" distR="114300" simplePos="0" relativeHeight="251657331" behindDoc="0" locked="0" layoutInCell="1" allowOverlap="1" wp14:anchorId="7B774317" wp14:editId="37D3ACC8">
                <wp:simplePos x="0" y="0"/>
                <wp:positionH relativeFrom="rightMargin">
                  <wp:posOffset>-6572250</wp:posOffset>
                </wp:positionH>
                <wp:positionV relativeFrom="paragraph">
                  <wp:posOffset>2035175</wp:posOffset>
                </wp:positionV>
                <wp:extent cx="278130" cy="257810"/>
                <wp:effectExtent l="0" t="0" r="26670" b="27940"/>
                <wp:wrapNone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AF09D" w14:textId="77777777" w:rsidR="004B1524" w:rsidRPr="00124FA5" w:rsidRDefault="004B1524" w:rsidP="0003418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34181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84FF050" wp14:editId="432D6CC0">
                                  <wp:extent cx="86360" cy="80963"/>
                                  <wp:effectExtent l="0" t="0" r="8890" b="0"/>
                                  <wp:docPr id="1023" name="Picture 10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74317" id="_x0000_s1208" type="#_x0000_t202" style="position:absolute;left:0;text-align:left;margin-left:-517.5pt;margin-top:160.25pt;width:21.9pt;height:20.3pt;z-index:25165733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">
                <v:textbox>
                  <w:txbxContent>
                    <w:p w14:paraId="0B0AF09D" w14:textId="77777777" w:rsidR="004B1524" w:rsidRPr="00124FA5" w:rsidRDefault="004B1524" w:rsidP="0003418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34181">
                        <w:rPr>
                          <w:b/>
                          <w:noProof/>
                        </w:rPr>
                        <w:drawing>
                          <wp:inline distT="0" distB="0" distL="0" distR="0" wp14:anchorId="384FF050" wp14:editId="432D6CC0">
                            <wp:extent cx="86360" cy="80963"/>
                            <wp:effectExtent l="0" t="0" r="8890" b="0"/>
                            <wp:docPr id="1023" name="Picture 10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275B0">
        <w:rPr>
          <w:noProof/>
        </w:rPr>
        <mc:AlternateContent>
          <mc:Choice Requires="wps">
            <w:drawing>
              <wp:anchor distT="0" distB="0" distL="114300" distR="114300" simplePos="0" relativeHeight="251657247" behindDoc="0" locked="0" layoutInCell="1" allowOverlap="1" wp14:anchorId="6671793D" wp14:editId="4E9834A5">
                <wp:simplePos x="0" y="0"/>
                <wp:positionH relativeFrom="column">
                  <wp:posOffset>-381000</wp:posOffset>
                </wp:positionH>
                <wp:positionV relativeFrom="paragraph">
                  <wp:posOffset>638175</wp:posOffset>
                </wp:positionV>
                <wp:extent cx="2314575" cy="533400"/>
                <wp:effectExtent l="0" t="57150" r="0" b="19050"/>
                <wp:wrapNone/>
                <wp:docPr id="139" name="Straight Arrow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4575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B2482F" id="Straight Arrow Connector 139" o:spid="_x0000_s1026" type="#_x0000_t32" style="position:absolute;margin-left:-30pt;margin-top:50.25pt;width:182.25pt;height:42pt;flip:y;z-index:251657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A85605">
        <w:rPr>
          <w:color w:val="auto"/>
        </w:rPr>
        <w:t>Settings: Edi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85605">
        <w:rPr>
          <w:color w:val="auto"/>
        </w:rPr>
        <w:t xml:space="preserve"> Rooms / Be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85605">
        <w:rPr>
          <w:color w:val="auto"/>
        </w:rPr>
        <w:t xml:space="preserve"> </w:t>
      </w:r>
      <w:r w:rsidR="00F956B2" w:rsidRPr="00F956B2">
        <w:rPr>
          <w:color w:val="4472C4" w:themeColor="accent1"/>
          <w:sz w:val="22"/>
        </w:rPr>
        <w:sym w:font="Wingdings" w:char="F0E0"/>
      </w:r>
      <w:r w:rsidR="00A85605">
        <w:rPr>
          <w:color w:val="auto"/>
        </w:rPr>
        <w:t xml:space="preserve"> Delete </w:t>
      </w:r>
      <w:r w:rsidR="003275B0">
        <w:rPr>
          <w:color w:val="auto"/>
        </w:rPr>
        <w:t>Room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3275B0">
        <w:rPr>
          <w:color w:val="auto"/>
        </w:rPr>
        <w:t xml:space="preserve"> or Bed</w:t>
      </w:r>
    </w:p>
    <w:p w14:paraId="3B562D79" w14:textId="4C8C8B86" w:rsidR="00C232EB" w:rsidRPr="00A85605" w:rsidRDefault="000459BD" w:rsidP="003275B0">
      <w:pPr>
        <w:pStyle w:val="Heading1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45" behindDoc="0" locked="0" layoutInCell="1" allowOverlap="1" wp14:anchorId="7CD16DDA" wp14:editId="40287C6D">
                <wp:simplePos x="0" y="0"/>
                <wp:positionH relativeFrom="margin">
                  <wp:align>center</wp:align>
                </wp:positionH>
                <wp:positionV relativeFrom="paragraph">
                  <wp:posOffset>3369945</wp:posOffset>
                </wp:positionV>
                <wp:extent cx="6482993" cy="1384299"/>
                <wp:effectExtent l="0" t="0" r="0" b="3810"/>
                <wp:wrapNone/>
                <wp:docPr id="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55E95" w14:textId="2EBD720A" w:rsidR="004B1524" w:rsidRPr="00E85CDC" w:rsidRDefault="004B1524" w:rsidP="003275B0">
                            <w:pPr>
                              <w:pBdr>
                                <w:top w:val="single" w:sz="24" w:space="13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dit rooms / beds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user to delete a room or bed from the databas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D16DDA" id="_x0000_s1209" type="#_x0000_t202" style="position:absolute;margin-left:0;margin-top:265.35pt;width:510.45pt;height:109pt;z-index:251657245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" filled="f" stroked="f">
                <v:textbox style="mso-fit-shape-to-text:t">
                  <w:txbxContent>
                    <w:p w14:paraId="6B355E95" w14:textId="2EBD720A" w:rsidR="004B1524" w:rsidRPr="00E85CDC" w:rsidRDefault="004B1524" w:rsidP="003275B0">
                      <w:pPr>
                        <w:pBdr>
                          <w:top w:val="single" w:sz="24" w:space="13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dit rooms / beds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user to delete a room or bed from the databas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A56BF">
        <w:rPr>
          <w:noProof/>
        </w:rPr>
        <mc:AlternateContent>
          <mc:Choice Requires="wps">
            <w:drawing>
              <wp:anchor distT="0" distB="0" distL="114300" distR="114300" simplePos="0" relativeHeight="251657246" behindDoc="0" locked="0" layoutInCell="1" allowOverlap="1" wp14:anchorId="6758F94A" wp14:editId="6C3A3D4F">
                <wp:simplePos x="0" y="0"/>
                <wp:positionH relativeFrom="rightMargin">
                  <wp:posOffset>-6600825</wp:posOffset>
                </wp:positionH>
                <wp:positionV relativeFrom="paragraph">
                  <wp:posOffset>770890</wp:posOffset>
                </wp:positionV>
                <wp:extent cx="278130" cy="257810"/>
                <wp:effectExtent l="0" t="0" r="26670" b="27940"/>
                <wp:wrapNone/>
                <wp:docPr id="1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EFABA" w14:textId="77777777" w:rsidR="004B1524" w:rsidRPr="00124FA5" w:rsidRDefault="004B1524" w:rsidP="000A56B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F94A" id="_x0000_s1210" type="#_x0000_t202" style="position:absolute;margin-left:-519.75pt;margin-top:60.7pt;width:21.9pt;height:20.3pt;z-index:25165724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">
                <v:textbox>
                  <w:txbxContent>
                    <w:p w14:paraId="674EFABA" w14:textId="77777777" w:rsidR="004B1524" w:rsidRPr="00124FA5" w:rsidRDefault="004B1524" w:rsidP="000A56B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825CEB" w14:textId="170BBEA8" w:rsidR="00C232EB" w:rsidRDefault="00C232EB" w:rsidP="00C232EB"/>
    <w:p w14:paraId="7E29545B" w14:textId="0A4CA418" w:rsidR="00C232EB" w:rsidRDefault="00C232EB" w:rsidP="00C232EB"/>
    <w:p w14:paraId="23BDDA7D" w14:textId="393FF3D4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3" behindDoc="0" locked="0" layoutInCell="1" allowOverlap="1" wp14:anchorId="7F43328E" wp14:editId="114EE621">
                <wp:simplePos x="0" y="0"/>
                <wp:positionH relativeFrom="margin">
                  <wp:posOffset>1457011</wp:posOffset>
                </wp:positionH>
                <wp:positionV relativeFrom="paragraph">
                  <wp:posOffset>161856</wp:posOffset>
                </wp:positionV>
                <wp:extent cx="3582035" cy="301625"/>
                <wp:effectExtent l="0" t="0" r="0" b="3175"/>
                <wp:wrapSquare wrapText="bothSides"/>
                <wp:docPr id="6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14008" w14:textId="2A017DD8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7 Details</w:t>
                            </w:r>
                          </w:p>
                          <w:p w14:paraId="08C2584A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3328E" id="_x0000_s1211" type="#_x0000_t202" style="position:absolute;margin-left:114.75pt;margin-top:12.75pt;width:282.05pt;height:23.75pt;z-index:251657573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" stroked="f">
                <v:textbox>
                  <w:txbxContent>
                    <w:p w14:paraId="58C14008" w14:textId="2A017DD8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7 Details</w:t>
                      </w:r>
                    </w:p>
                    <w:p w14:paraId="08C2584A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57"/>
        <w:tblW w:w="0" w:type="auto"/>
        <w:tblLook w:val="04A0" w:firstRow="1" w:lastRow="0" w:firstColumn="1" w:lastColumn="0" w:noHBand="0" w:noVBand="1"/>
      </w:tblPr>
      <w:tblGrid>
        <w:gridCol w:w="2515"/>
        <w:gridCol w:w="2191"/>
      </w:tblGrid>
      <w:tr w:rsidR="00A2569B" w14:paraId="1C6906E5" w14:textId="77777777" w:rsidTr="00A256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548467C" w14:textId="7253E56A" w:rsidR="00A2569B" w:rsidRDefault="00A2569B" w:rsidP="00A2569B">
            <w:pPr>
              <w:jc w:val="center"/>
            </w:pPr>
          </w:p>
        </w:tc>
        <w:tc>
          <w:tcPr>
            <w:tcW w:w="2191" w:type="dxa"/>
          </w:tcPr>
          <w:p w14:paraId="50C4E3DB" w14:textId="77777777" w:rsidR="00A2569B" w:rsidRDefault="00A2569B" w:rsidP="00A2569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2569B" w14:paraId="75E3B262" w14:textId="77777777" w:rsidTr="00A256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E72638E" w14:textId="66B07A3C" w:rsidR="00A2569B" w:rsidRDefault="00A2569B" w:rsidP="00A2569B">
            <w:pPr>
              <w:rPr>
                <w:b w:val="0"/>
                <w:bCs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Delete a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or Be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  <w:p w14:paraId="043A3658" w14:textId="4E4C683D" w:rsidR="00C348A9" w:rsidRDefault="00C348A9" w:rsidP="00A2569B">
            <w:pPr>
              <w:rPr>
                <w:b w:val="0"/>
              </w:rPr>
            </w:pPr>
          </w:p>
        </w:tc>
        <w:tc>
          <w:tcPr>
            <w:tcW w:w="2191" w:type="dxa"/>
          </w:tcPr>
          <w:p w14:paraId="48437575" w14:textId="7C86338B" w:rsidR="00A2569B" w:rsidRPr="00053576" w:rsidRDefault="00CC1FD5" w:rsidP="00A256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radio button to display the delete a room and bed information</w:t>
            </w:r>
            <w:r w:rsidR="00862EA0">
              <w:t>.</w:t>
            </w:r>
          </w:p>
        </w:tc>
      </w:tr>
      <w:tr w:rsidR="00A2569B" w14:paraId="6D960DAB" w14:textId="77777777" w:rsidTr="00A256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B3F3FBB" w14:textId="162334E8" w:rsidR="00A2569B" w:rsidRPr="00FC2CE9" w:rsidRDefault="00A2569B" w:rsidP="00A2569B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Delete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2191" w:type="dxa"/>
          </w:tcPr>
          <w:p w14:paraId="047CB298" w14:textId="43745C00" w:rsidR="00A2569B" w:rsidRPr="00FC2CE9" w:rsidRDefault="00141805" w:rsidP="00A256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list box to select a</w:t>
            </w:r>
            <w:r w:rsidR="00A2569B">
              <w:t xml:space="preserve"> desired room and press delete room</w:t>
            </w:r>
            <w:r w:rsidR="00862EA0">
              <w:t>.</w:t>
            </w:r>
            <w:r w:rsidR="00A2569B">
              <w:t xml:space="preserve"> </w:t>
            </w:r>
          </w:p>
        </w:tc>
      </w:tr>
      <w:tr w:rsidR="00A2569B" w14:paraId="2A98BED2" w14:textId="77777777" w:rsidTr="00A256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09744A5" w14:textId="2C16A2BA" w:rsidR="00A2569B" w:rsidRPr="00FC2CE9" w:rsidRDefault="00A2569B" w:rsidP="00A2569B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t>Delete Be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  <w:r w:rsidRPr="00124FA5">
              <w:t xml:space="preserve"> </w:t>
            </w:r>
          </w:p>
        </w:tc>
        <w:tc>
          <w:tcPr>
            <w:tcW w:w="2191" w:type="dxa"/>
          </w:tcPr>
          <w:p w14:paraId="36313A98" w14:textId="61FA3341" w:rsidR="00A2569B" w:rsidRPr="004F0324" w:rsidRDefault="00141805" w:rsidP="00A256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list box to select</w:t>
            </w:r>
            <w:r w:rsidR="00A2569B" w:rsidRPr="004F0324">
              <w:t xml:space="preserve"> a desired bed</w:t>
            </w:r>
            <w:r w:rsidR="00A2569B">
              <w:t xml:space="preserve"> and press delete bed</w:t>
            </w:r>
            <w:r w:rsidR="00862EA0">
              <w:t>.</w:t>
            </w:r>
          </w:p>
        </w:tc>
      </w:tr>
    </w:tbl>
    <w:p w14:paraId="0190C363" w14:textId="287A26D5" w:rsidR="00C232EB" w:rsidRDefault="00C232EB" w:rsidP="00C232EB"/>
    <w:p w14:paraId="24732570" w14:textId="451CD37F" w:rsidR="00C232EB" w:rsidRDefault="00C232EB" w:rsidP="00C232EB"/>
    <w:p w14:paraId="147DBCBE" w14:textId="0398CE96" w:rsidR="00C232EB" w:rsidRDefault="00C232EB" w:rsidP="00C232EB"/>
    <w:p w14:paraId="45B9C5CF" w14:textId="1DAAAE9F" w:rsidR="00C232EB" w:rsidRDefault="00C232EB" w:rsidP="00C232EB"/>
    <w:p w14:paraId="5BDE12E4" w14:textId="3B6310B6" w:rsidR="00C232EB" w:rsidRDefault="00C232EB" w:rsidP="00C232EB"/>
    <w:p w14:paraId="7BE8B738" w14:textId="1D9945EA" w:rsidR="00C232EB" w:rsidRDefault="00C232EB" w:rsidP="00C232EB"/>
    <w:p w14:paraId="3FE5575E" w14:textId="2B42FA5B" w:rsidR="00C232EB" w:rsidRDefault="00C232EB" w:rsidP="00C232EB"/>
    <w:p w14:paraId="568B970F" w14:textId="442EFA0F" w:rsidR="00C232EB" w:rsidRDefault="00C232EB" w:rsidP="00C232EB"/>
    <w:p w14:paraId="593BE298" w14:textId="61B794A1" w:rsidR="00C232EB" w:rsidRDefault="00C232EB" w:rsidP="00C232EB"/>
    <w:p w14:paraId="28E3F0A9" w14:textId="29634D1D" w:rsidR="00C232EB" w:rsidRDefault="00C232EB" w:rsidP="00C232EB"/>
    <w:p w14:paraId="7E9716A6" w14:textId="35442D8D" w:rsidR="00C232EB" w:rsidRDefault="0045465F" w:rsidP="00507318">
      <w:pPr>
        <w:pStyle w:val="Heading1"/>
        <w:ind w:left="2880" w:firstLine="720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81" behindDoc="0" locked="0" layoutInCell="1" allowOverlap="1" wp14:anchorId="2AF57C77" wp14:editId="1ADF3F28">
                <wp:simplePos x="0" y="0"/>
                <wp:positionH relativeFrom="column">
                  <wp:posOffset>-184826</wp:posOffset>
                </wp:positionH>
                <wp:positionV relativeFrom="paragraph">
                  <wp:posOffset>1692612</wp:posOffset>
                </wp:positionV>
                <wp:extent cx="1468877" cy="699081"/>
                <wp:effectExtent l="0" t="38100" r="55245" b="25400"/>
                <wp:wrapNone/>
                <wp:docPr id="168" name="Straight Arrow Connector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8877" cy="69908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300F4" id="Straight Arrow Connector 168" o:spid="_x0000_s1026" type="#_x0000_t32" style="position:absolute;margin-left:-14.55pt;margin-top:133.3pt;width:115.65pt;height:55.05pt;flip:y;z-index:25165728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79" behindDoc="0" locked="0" layoutInCell="1" allowOverlap="1" wp14:anchorId="3821975F" wp14:editId="018699BB">
                <wp:simplePos x="0" y="0"/>
                <wp:positionH relativeFrom="column">
                  <wp:posOffset>-184826</wp:posOffset>
                </wp:positionH>
                <wp:positionV relativeFrom="paragraph">
                  <wp:posOffset>1400783</wp:posOffset>
                </wp:positionV>
                <wp:extent cx="1244600" cy="538453"/>
                <wp:effectExtent l="0" t="38100" r="50800" b="33655"/>
                <wp:wrapNone/>
                <wp:docPr id="166" name="Straight Arrow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4600" cy="53845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7F73D" id="Straight Arrow Connector 166" o:spid="_x0000_s1026" type="#_x0000_t32" style="position:absolute;margin-left:-14.55pt;margin-top:110.3pt;width:98pt;height:42.4pt;flip:y;z-index:2516572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80" behindDoc="0" locked="0" layoutInCell="1" allowOverlap="1" wp14:anchorId="6444397A" wp14:editId="23C45741">
                <wp:simplePos x="0" y="0"/>
                <wp:positionH relativeFrom="column">
                  <wp:posOffset>-184826</wp:posOffset>
                </wp:positionH>
                <wp:positionV relativeFrom="paragraph">
                  <wp:posOffset>1138136</wp:posOffset>
                </wp:positionV>
                <wp:extent cx="1244600" cy="364463"/>
                <wp:effectExtent l="0" t="38100" r="50800" b="36195"/>
                <wp:wrapNone/>
                <wp:docPr id="167" name="Straight Arrow Connector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4600" cy="36446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C85BA" id="Straight Arrow Connector 167" o:spid="_x0000_s1026" type="#_x0000_t32" style="position:absolute;margin-left:-14.55pt;margin-top:89.6pt;width:98pt;height:28.7pt;flip:y;z-index:2516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78" behindDoc="0" locked="0" layoutInCell="1" allowOverlap="1" wp14:anchorId="7F0A72A4" wp14:editId="3E54148F">
                <wp:simplePos x="0" y="0"/>
                <wp:positionH relativeFrom="margin">
                  <wp:posOffset>-184827</wp:posOffset>
                </wp:positionH>
                <wp:positionV relativeFrom="paragraph">
                  <wp:posOffset>817123</wp:posOffset>
                </wp:positionV>
                <wp:extent cx="1245141" cy="254000"/>
                <wp:effectExtent l="0" t="57150" r="0" b="31750"/>
                <wp:wrapNone/>
                <wp:docPr id="165" name="Straight Arrow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5141" cy="254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07B6BB" id="Straight Arrow Connector 165" o:spid="_x0000_s1026" type="#_x0000_t32" style="position:absolute;margin-left:-14.55pt;margin-top:64.35pt;width:98.05pt;height:20pt;flip:y;z-index:25165727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45736E">
        <w:rPr>
          <w:noProof/>
        </w:rPr>
        <w:drawing>
          <wp:anchor distT="0" distB="0" distL="114300" distR="114300" simplePos="0" relativeHeight="251657234" behindDoc="0" locked="0" layoutInCell="1" allowOverlap="1" wp14:anchorId="27B3F449" wp14:editId="3AA57CEA">
            <wp:simplePos x="0" y="0"/>
            <wp:positionH relativeFrom="margin">
              <wp:align>right</wp:align>
            </wp:positionH>
            <wp:positionV relativeFrom="page">
              <wp:posOffset>1235210</wp:posOffset>
            </wp:positionV>
            <wp:extent cx="5943600" cy="3159760"/>
            <wp:effectExtent l="0" t="0" r="0" b="2540"/>
            <wp:wrapSquare wrapText="bothSides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SettingsAdminSettings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657433" behindDoc="0" locked="0" layoutInCell="1" allowOverlap="1" wp14:anchorId="55A798B2" wp14:editId="79B5FFC3">
                <wp:simplePos x="0" y="0"/>
                <wp:positionH relativeFrom="rightMargin">
                  <wp:posOffset>-6397527</wp:posOffset>
                </wp:positionH>
                <wp:positionV relativeFrom="paragraph">
                  <wp:posOffset>1795780</wp:posOffset>
                </wp:positionV>
                <wp:extent cx="278130" cy="257810"/>
                <wp:effectExtent l="0" t="0" r="26670" b="27940"/>
                <wp:wrapNone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44018" w14:textId="2459F3CB" w:rsidR="004B1524" w:rsidRPr="00124FA5" w:rsidRDefault="004B1524" w:rsidP="00B74A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798B2" id="_x0000_s1212" type="#_x0000_t202" style="position:absolute;left:0;text-align:left;margin-left:-503.75pt;margin-top:141.4pt;width:21.9pt;height:20.3pt;z-index:25165743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Sy2JgIAAE4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">
                <v:textbox>
                  <w:txbxContent>
                    <w:p w14:paraId="11244018" w14:textId="2459F3CB" w:rsidR="004B1524" w:rsidRPr="00124FA5" w:rsidRDefault="004B1524" w:rsidP="00B74AD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657434" behindDoc="0" locked="0" layoutInCell="1" allowOverlap="1" wp14:anchorId="6F2E2E85" wp14:editId="5621C51D">
                <wp:simplePos x="0" y="0"/>
                <wp:positionH relativeFrom="rightMargin">
                  <wp:posOffset>-6406368</wp:posOffset>
                </wp:positionH>
                <wp:positionV relativeFrom="paragraph">
                  <wp:posOffset>931398</wp:posOffset>
                </wp:positionV>
                <wp:extent cx="278130" cy="257810"/>
                <wp:effectExtent l="0" t="0" r="26670" b="27940"/>
                <wp:wrapNone/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D2E2C" w14:textId="39B8AD2D" w:rsidR="004B1524" w:rsidRPr="00124FA5" w:rsidRDefault="004B1524" w:rsidP="00B74A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2E85" id="_x0000_s1213" type="#_x0000_t202" style="position:absolute;left:0;text-align:left;margin-left:-504.45pt;margin-top:73.35pt;width:21.9pt;height:20.3pt;z-index:25165743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XfIJwIAAE4EAAAOAAAAZHJzL2Uyb0RvYy54bWysVNuO2yAQfa/Uf0C8N068SZN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">
                <v:textbox>
                  <w:txbxContent>
                    <w:p w14:paraId="4CCD2E2C" w14:textId="39B8AD2D" w:rsidR="004B1524" w:rsidRPr="00124FA5" w:rsidRDefault="004B1524" w:rsidP="00B74AD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657355" behindDoc="0" locked="0" layoutInCell="1" allowOverlap="1" wp14:anchorId="2DBFF233" wp14:editId="6893CB50">
                <wp:simplePos x="0" y="0"/>
                <wp:positionH relativeFrom="rightMargin">
                  <wp:posOffset>-6389761</wp:posOffset>
                </wp:positionH>
                <wp:positionV relativeFrom="paragraph">
                  <wp:posOffset>2234858</wp:posOffset>
                </wp:positionV>
                <wp:extent cx="278130" cy="257810"/>
                <wp:effectExtent l="0" t="0" r="26670" b="27940"/>
                <wp:wrapNone/>
                <wp:docPr id="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B0F08" w14:textId="77777777" w:rsidR="004B1524" w:rsidRPr="00124FA5" w:rsidRDefault="004B1524" w:rsidP="00A63E4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FF233" id="_x0000_s1214" type="#_x0000_t202" style="position:absolute;left:0;text-align:left;margin-left:-503.15pt;margin-top:175.95pt;width:21.9pt;height:20.3pt;z-index:251657355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">
                <v:textbox>
                  <w:txbxContent>
                    <w:p w14:paraId="06FB0F08" w14:textId="77777777" w:rsidR="004B1524" w:rsidRPr="00124FA5" w:rsidRDefault="004B1524" w:rsidP="00A63E4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8F7">
        <w:rPr>
          <w:noProof/>
        </w:rPr>
        <mc:AlternateContent>
          <mc:Choice Requires="wps">
            <w:drawing>
              <wp:anchor distT="0" distB="0" distL="114300" distR="114300" simplePos="0" relativeHeight="251657356" behindDoc="0" locked="0" layoutInCell="1" allowOverlap="1" wp14:anchorId="79FE86CF" wp14:editId="08EBBDD8">
                <wp:simplePos x="0" y="0"/>
                <wp:positionH relativeFrom="rightMargin">
                  <wp:posOffset>-6410666</wp:posOffset>
                </wp:positionH>
                <wp:positionV relativeFrom="paragraph">
                  <wp:posOffset>1358949</wp:posOffset>
                </wp:positionV>
                <wp:extent cx="278130" cy="257810"/>
                <wp:effectExtent l="0" t="0" r="26670" b="27940"/>
                <wp:wrapNone/>
                <wp:docPr id="1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10A3F" w14:textId="77777777" w:rsidR="004B1524" w:rsidRPr="00124FA5" w:rsidRDefault="004B1524" w:rsidP="00A63E4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E86CF" id="_x0000_s1215" type="#_x0000_t202" style="position:absolute;left:0;text-align:left;margin-left:-504.8pt;margin-top:107pt;width:21.9pt;height:20.3pt;z-index:2516573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nqlJgIAAE4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">
                <v:textbox>
                  <w:txbxContent>
                    <w:p w14:paraId="22B10A3F" w14:textId="77777777" w:rsidR="004B1524" w:rsidRPr="00124FA5" w:rsidRDefault="004B1524" w:rsidP="00A63E4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297" behindDoc="0" locked="0" layoutInCell="1" allowOverlap="1" wp14:anchorId="40CB4999" wp14:editId="56DEABA8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5" name="Rectangle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22E90" id="Rectangle 285" o:spid="_x0000_s1026" style="position:absolute;margin-left:0;margin-top:-72.05pt;width:626.25pt;height:34.5pt;z-index:251657297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RmQ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r1RmQ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Admi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 xml:space="preserve"> Settings</w:t>
      </w:r>
    </w:p>
    <w:p w14:paraId="6E75D757" w14:textId="235E83D2" w:rsidR="00A63E4F" w:rsidRDefault="0045465F" w:rsidP="00A63E4F">
      <w:r>
        <w:rPr>
          <w:noProof/>
        </w:rPr>
        <mc:AlternateContent>
          <mc:Choice Requires="wps">
            <w:drawing>
              <wp:anchor distT="0" distB="0" distL="114300" distR="114300" simplePos="0" relativeHeight="251657282" behindDoc="0" locked="0" layoutInCell="1" allowOverlap="1" wp14:anchorId="37FF1738" wp14:editId="376C41F8">
                <wp:simplePos x="0" y="0"/>
                <wp:positionH relativeFrom="margin">
                  <wp:posOffset>-96480</wp:posOffset>
                </wp:positionH>
                <wp:positionV relativeFrom="paragraph">
                  <wp:posOffset>3219747</wp:posOffset>
                </wp:positionV>
                <wp:extent cx="6482993" cy="1384299"/>
                <wp:effectExtent l="0" t="0" r="0" b="3810"/>
                <wp:wrapNone/>
                <wp:docPr id="1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4C9DD" w14:textId="059284AC" w:rsidR="004B1524" w:rsidRPr="00E85CDC" w:rsidRDefault="004B1524" w:rsidP="008A7B74">
                            <w:pPr>
                              <w:pBdr>
                                <w:top w:val="single" w:sz="24" w:space="1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9579C9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3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9579C9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579C9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admin settings screen allows the user to change the bau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579C9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ate, com port, and enable or disable simulation m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FF1738" id="_x0000_s1216" type="#_x0000_t202" style="position:absolute;margin-left:-7.6pt;margin-top:253.5pt;width:510.45pt;height:109pt;z-index:25165728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" filled="f" stroked="f">
                <v:textbox style="mso-fit-shape-to-text:t">
                  <w:txbxContent>
                    <w:p w14:paraId="5CB4C9DD" w14:textId="059284AC" w:rsidR="004B1524" w:rsidRPr="00E85CDC" w:rsidRDefault="004B1524" w:rsidP="008A7B74">
                      <w:pPr>
                        <w:pBdr>
                          <w:top w:val="single" w:sz="24" w:space="1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9579C9">
                        <w:rPr>
                          <w:i/>
                          <w:iCs/>
                          <w:sz w:val="24"/>
                          <w:szCs w:val="24"/>
                        </w:rPr>
                        <w:t>Figure 3-3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9579C9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9579C9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admin settings screen allows the user to change the bau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9579C9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ate, com port, and enable or disable simulation mod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D32230" w14:textId="0D2E820C" w:rsidR="00A63E4F" w:rsidRDefault="00A63E4F" w:rsidP="00A63E4F"/>
    <w:p w14:paraId="73D34F65" w14:textId="1AF0C84B" w:rsidR="00A63E4F" w:rsidRDefault="00A63E4F" w:rsidP="00A63E4F"/>
    <w:p w14:paraId="0C99CC3B" w14:textId="2240B426" w:rsidR="00A63E4F" w:rsidRDefault="00F101DC" w:rsidP="00A63E4F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4" behindDoc="0" locked="0" layoutInCell="1" allowOverlap="1" wp14:anchorId="543EB7F4" wp14:editId="4F2B9D30">
                <wp:simplePos x="0" y="0"/>
                <wp:positionH relativeFrom="margin">
                  <wp:posOffset>-20097</wp:posOffset>
                </wp:positionH>
                <wp:positionV relativeFrom="paragraph">
                  <wp:posOffset>176300</wp:posOffset>
                </wp:positionV>
                <wp:extent cx="3582035" cy="301625"/>
                <wp:effectExtent l="0" t="0" r="0" b="3175"/>
                <wp:wrapSquare wrapText="bothSides"/>
                <wp:docPr id="6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94212" w14:textId="35884913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8 Details</w:t>
                            </w:r>
                          </w:p>
                          <w:p w14:paraId="798858BE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EB7F4" id="_x0000_s1217" type="#_x0000_t202" style="position:absolute;margin-left:-1.6pt;margin-top:13.9pt;width:282.05pt;height:23.75pt;z-index:25165757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" stroked="f">
                <v:textbox>
                  <w:txbxContent>
                    <w:p w14:paraId="13994212" w14:textId="35884913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8 Details</w:t>
                      </w:r>
                    </w:p>
                    <w:p w14:paraId="798858BE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335"/>
        <w:tblW w:w="9535" w:type="dxa"/>
        <w:tblLook w:val="04A0" w:firstRow="1" w:lastRow="0" w:firstColumn="1" w:lastColumn="0" w:noHBand="0" w:noVBand="1"/>
      </w:tblPr>
      <w:tblGrid>
        <w:gridCol w:w="1435"/>
        <w:gridCol w:w="3420"/>
        <w:gridCol w:w="2079"/>
        <w:gridCol w:w="2601"/>
      </w:tblGrid>
      <w:tr w:rsidR="00B74ADE" w14:paraId="34F23A7C" w14:textId="77777777" w:rsidTr="00A438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D0B66AD" w14:textId="77777777" w:rsidR="00B74ADE" w:rsidRDefault="00B74ADE" w:rsidP="00B74ADE">
            <w:pPr>
              <w:jc w:val="center"/>
            </w:pPr>
          </w:p>
        </w:tc>
        <w:tc>
          <w:tcPr>
            <w:tcW w:w="3420" w:type="dxa"/>
          </w:tcPr>
          <w:p w14:paraId="296EC5B4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79" w:type="dxa"/>
          </w:tcPr>
          <w:p w14:paraId="19A34F7A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601" w:type="dxa"/>
          </w:tcPr>
          <w:p w14:paraId="292CC0EE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438A1" w14:paraId="0B5CEF89" w14:textId="77777777" w:rsidTr="00A43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BBA8096" w14:textId="5BFA036C" w:rsidR="00A438A1" w:rsidRDefault="00A438A1" w:rsidP="00A438A1">
            <w:pPr>
              <w:rPr>
                <w:b w:val="0"/>
              </w:rPr>
            </w:pPr>
            <w:r>
              <w:t>1</w:t>
            </w:r>
            <w:r w:rsidRPr="00383AE8">
              <w:t>. Baud</w:t>
            </w:r>
            <w:r w:rsidR="00DF24F6">
              <w:t xml:space="preserve"> </w:t>
            </w:r>
            <w:r w:rsidRPr="00383AE8">
              <w:t>ra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ud rat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383AE8">
              <w:t>:</w:t>
            </w:r>
          </w:p>
        </w:tc>
        <w:tc>
          <w:tcPr>
            <w:tcW w:w="3420" w:type="dxa"/>
          </w:tcPr>
          <w:p w14:paraId="4CE3D6A7" w14:textId="7DC3876D" w:rsid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change the speed at which information is transferred via a serial port</w:t>
            </w:r>
            <w:r w:rsidR="00862EA0">
              <w:t>.</w:t>
            </w:r>
            <w:r>
              <w:t xml:space="preserve"> </w:t>
            </w:r>
          </w:p>
          <w:p w14:paraId="5BAEAE8A" w14:textId="77777777" w:rsidR="00A438A1" w:rsidRPr="00053576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(Recommended: 115200 baud)</w:t>
            </w:r>
          </w:p>
        </w:tc>
        <w:tc>
          <w:tcPr>
            <w:tcW w:w="2079" w:type="dxa"/>
          </w:tcPr>
          <w:p w14:paraId="576AD739" w14:textId="5084CF31" w:rsidR="00A438A1" w:rsidRP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438A1">
              <w:rPr>
                <w:b/>
              </w:rPr>
              <w:t>3. Simulatio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imulatio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A438A1">
              <w:rPr>
                <w:b/>
              </w:rPr>
              <w:t xml:space="preserve"> Mode:</w:t>
            </w:r>
          </w:p>
        </w:tc>
        <w:tc>
          <w:tcPr>
            <w:tcW w:w="2601" w:type="dxa"/>
          </w:tcPr>
          <w:p w14:paraId="6418B0D0" w14:textId="568D3AD9" w:rsidR="005D44A5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check box to disable and enable simulation mode</w:t>
            </w:r>
            <w:r w:rsidR="00862EA0">
              <w:t>.</w:t>
            </w:r>
          </w:p>
          <w:p w14:paraId="6034DFF0" w14:textId="77777777" w:rsidR="005D44A5" w:rsidRDefault="005D44A5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2252F3" w14:textId="031788CD" w:rsidR="005D44A5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D44A5">
              <w:rPr>
                <w:b/>
              </w:rPr>
              <w:t>Disable</w:t>
            </w:r>
            <w:r>
              <w:t xml:space="preserve"> to use the </w:t>
            </w:r>
            <w:proofErr w:type="spellStart"/>
            <w:r w:rsidR="00DC0033">
              <w:t>Medcart</w:t>
            </w:r>
            <w:proofErr w:type="spellEnd"/>
            <w:r w:rsidR="00DC0033">
              <w:t xml:space="preserve"> Automated Dispensing Cabinets</w:t>
            </w:r>
            <w:r w:rsidR="00862EA0">
              <w:t>.</w:t>
            </w:r>
          </w:p>
          <w:p w14:paraId="06CEB42B" w14:textId="77777777" w:rsidR="005D44A5" w:rsidRDefault="005D44A5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38CF7F8C" w14:textId="38E7DE84" w:rsid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D44A5">
              <w:rPr>
                <w:b/>
              </w:rPr>
              <w:t>Enable</w:t>
            </w:r>
            <w:r>
              <w:t xml:space="preserve"> to configure </w:t>
            </w:r>
            <w:r w:rsidR="00DC0033">
              <w:t>drawers</w:t>
            </w:r>
            <w:r>
              <w:t xml:space="preserve"> while not connected to the cart</w:t>
            </w:r>
            <w:r w:rsidR="00862EA0">
              <w:t>.</w:t>
            </w:r>
          </w:p>
        </w:tc>
      </w:tr>
      <w:tr w:rsidR="00A438A1" w14:paraId="23743CEB" w14:textId="77777777" w:rsidTr="00A438A1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5E0DCD" w14:textId="528AC3BD" w:rsidR="00A438A1" w:rsidRPr="00FC2CE9" w:rsidRDefault="00A438A1" w:rsidP="00A438A1">
            <w:r>
              <w:t>2. C</w:t>
            </w:r>
            <w:r w:rsidR="00217FCC">
              <w:t>OM</w:t>
            </w:r>
            <w:r>
              <w:t xml:space="preserve"> Port:</w:t>
            </w:r>
          </w:p>
        </w:tc>
        <w:tc>
          <w:tcPr>
            <w:tcW w:w="3420" w:type="dxa"/>
          </w:tcPr>
          <w:p w14:paraId="3E441956" w14:textId="23EB7985" w:rsidR="00A438A1" w:rsidRPr="00FC2CE9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Use this drop-down </w:t>
            </w:r>
            <w:r w:rsidR="00C96D8C">
              <w:t xml:space="preserve">menu </w:t>
            </w:r>
            <w:r>
              <w:t xml:space="preserve">to </w:t>
            </w:r>
            <w:r w:rsidR="00D37549">
              <w:t>choose which</w:t>
            </w:r>
            <w:r>
              <w:t xml:space="preserve">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  <w:r>
              <w:t xml:space="preserve"> the computer is communicating with</w:t>
            </w:r>
            <w:r w:rsidR="00862EA0">
              <w:t>.</w:t>
            </w:r>
          </w:p>
        </w:tc>
        <w:tc>
          <w:tcPr>
            <w:tcW w:w="2079" w:type="dxa"/>
          </w:tcPr>
          <w:p w14:paraId="558CC3FE" w14:textId="44D35310" w:rsidR="00A438A1" w:rsidRPr="00E069E3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383AE8">
              <w:rPr>
                <w:b/>
              </w:rPr>
              <w:t xml:space="preserve">. Save: </w:t>
            </w:r>
          </w:p>
        </w:tc>
        <w:tc>
          <w:tcPr>
            <w:tcW w:w="2601" w:type="dxa"/>
          </w:tcPr>
          <w:p w14:paraId="1447D99E" w14:textId="7A0DDC3B" w:rsidR="00A438A1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save any changes you have made</w:t>
            </w:r>
            <w:r w:rsidR="00862EA0">
              <w:t>.</w:t>
            </w:r>
          </w:p>
        </w:tc>
      </w:tr>
    </w:tbl>
    <w:p w14:paraId="033CB4B3" w14:textId="21973921" w:rsidR="00A63E4F" w:rsidRDefault="00A63E4F" w:rsidP="00A63E4F"/>
    <w:p w14:paraId="4AECF285" w14:textId="7F019A17" w:rsidR="00A63E4F" w:rsidRDefault="00A63E4F" w:rsidP="00A63E4F"/>
    <w:p w14:paraId="3FC69528" w14:textId="46207BDA" w:rsidR="00C232EB" w:rsidRDefault="00C232EB" w:rsidP="00C232EB"/>
    <w:p w14:paraId="58802C63" w14:textId="245AAAC7" w:rsidR="00CF6E47" w:rsidRDefault="006F6037" w:rsidP="00CF6E47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537" behindDoc="0" locked="0" layoutInCell="1" allowOverlap="1" wp14:anchorId="4A5BA3E2" wp14:editId="6300369A">
                <wp:simplePos x="0" y="0"/>
                <wp:positionH relativeFrom="column">
                  <wp:posOffset>-114299</wp:posOffset>
                </wp:positionH>
                <wp:positionV relativeFrom="paragraph">
                  <wp:posOffset>2333624</wp:posOffset>
                </wp:positionV>
                <wp:extent cx="1866900" cy="123825"/>
                <wp:effectExtent l="0" t="57150" r="19050" b="28575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6690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22D4F" id="Straight Arrow Connector 185" o:spid="_x0000_s1026" type="#_x0000_t32" style="position:absolute;margin-left:-9pt;margin-top:183.75pt;width:147pt;height:9.75pt;flip:y;z-index:2516575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538" behindDoc="0" locked="0" layoutInCell="1" allowOverlap="1" wp14:anchorId="57AE1F1A" wp14:editId="247539BD">
                <wp:simplePos x="0" y="0"/>
                <wp:positionH relativeFrom="column">
                  <wp:posOffset>5486399</wp:posOffset>
                </wp:positionH>
                <wp:positionV relativeFrom="paragraph">
                  <wp:posOffset>1123315</wp:posOffset>
                </wp:positionV>
                <wp:extent cx="672465" cy="340360"/>
                <wp:effectExtent l="38100" t="38100" r="32385" b="21590"/>
                <wp:wrapNone/>
                <wp:docPr id="187" name="Straight Arrow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2465" cy="340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F31F5" id="Straight Arrow Connector 187" o:spid="_x0000_s1026" type="#_x0000_t32" style="position:absolute;margin-left:6in;margin-top:88.45pt;width:52.95pt;height:26.8pt;flip:x y;z-index:25165753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141" behindDoc="0" locked="0" layoutInCell="1" allowOverlap="1" wp14:anchorId="69F04CBB" wp14:editId="68BD4873">
            <wp:simplePos x="0" y="0"/>
            <wp:positionH relativeFrom="margin">
              <wp:align>right</wp:align>
            </wp:positionH>
            <wp:positionV relativeFrom="page">
              <wp:posOffset>1200150</wp:posOffset>
            </wp:positionV>
            <wp:extent cx="5943600" cy="3173730"/>
            <wp:effectExtent l="0" t="0" r="0" b="7620"/>
            <wp:wrapSquare wrapText="bothSides"/>
            <wp:docPr id="481" name="Picture 4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 481" descr="Graphical user interface, applicatio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1963">
        <w:rPr>
          <w:noProof/>
        </w:rPr>
        <mc:AlternateContent>
          <mc:Choice Requires="wps">
            <w:drawing>
              <wp:anchor distT="0" distB="0" distL="114300" distR="114300" simplePos="0" relativeHeight="251657535" behindDoc="0" locked="0" layoutInCell="1" allowOverlap="1" wp14:anchorId="4476ACB8" wp14:editId="6876ACFE">
                <wp:simplePos x="0" y="0"/>
                <wp:positionH relativeFrom="column">
                  <wp:posOffset>-133350</wp:posOffset>
                </wp:positionH>
                <wp:positionV relativeFrom="paragraph">
                  <wp:posOffset>552450</wp:posOffset>
                </wp:positionV>
                <wp:extent cx="1228725" cy="570865"/>
                <wp:effectExtent l="0" t="38100" r="47625" b="19685"/>
                <wp:wrapNone/>
                <wp:docPr id="181" name="Straight Arrow Connector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8725" cy="5708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15C5B" id="Straight Arrow Connector 181" o:spid="_x0000_s1026" type="#_x0000_t32" style="position:absolute;margin-left:-10.5pt;margin-top:43.5pt;width:96.75pt;height:44.95pt;flip:y;z-index:2516575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523909">
        <w:rPr>
          <w:noProof/>
        </w:rPr>
        <mc:AlternateContent>
          <mc:Choice Requires="wps">
            <w:drawing>
              <wp:anchor distT="0" distB="0" distL="114300" distR="114300" simplePos="0" relativeHeight="251657531" behindDoc="0" locked="0" layoutInCell="1" allowOverlap="1" wp14:anchorId="2FFFB51A" wp14:editId="2BD76E22">
                <wp:simplePos x="0" y="0"/>
                <wp:positionH relativeFrom="rightMargin">
                  <wp:posOffset>199390</wp:posOffset>
                </wp:positionH>
                <wp:positionV relativeFrom="paragraph">
                  <wp:posOffset>601980</wp:posOffset>
                </wp:positionV>
                <wp:extent cx="278130" cy="257810"/>
                <wp:effectExtent l="0" t="0" r="26670" b="27940"/>
                <wp:wrapNone/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0FA4B" w14:textId="2DB6FC62" w:rsidR="004B1524" w:rsidRPr="00124FA5" w:rsidRDefault="004B1524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FB51A" id="_x0000_s1218" type="#_x0000_t202" style="position:absolute;left:0;text-align:left;margin-left:15.7pt;margin-top:47.4pt;width:21.9pt;height:20.3pt;z-index:25165753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">
                <v:textbox>
                  <w:txbxContent>
                    <w:p w14:paraId="2050FA4B" w14:textId="2DB6FC62" w:rsidR="004B1524" w:rsidRPr="00124FA5" w:rsidRDefault="004B1524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3909">
        <w:rPr>
          <w:noProof/>
        </w:rPr>
        <mc:AlternateContent>
          <mc:Choice Requires="wps">
            <w:drawing>
              <wp:anchor distT="0" distB="0" distL="114300" distR="114300" simplePos="0" relativeHeight="251657536" behindDoc="0" locked="0" layoutInCell="1" allowOverlap="1" wp14:anchorId="0C7AD7EF" wp14:editId="06E62E60">
                <wp:simplePos x="0" y="0"/>
                <wp:positionH relativeFrom="column">
                  <wp:posOffset>5854700</wp:posOffset>
                </wp:positionH>
                <wp:positionV relativeFrom="paragraph">
                  <wp:posOffset>567055</wp:posOffset>
                </wp:positionV>
                <wp:extent cx="291830" cy="155643"/>
                <wp:effectExtent l="38100" t="38100" r="32385" b="34925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1830" cy="1556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E0275F" id="Straight Arrow Connector 184" o:spid="_x0000_s1026" type="#_x0000_t32" style="position:absolute;margin-left:461pt;margin-top:44.65pt;width:23pt;height:12.25pt;flip:x y;z-index:25165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7B2D8E">
        <w:rPr>
          <w:noProof/>
        </w:rPr>
        <mc:AlternateContent>
          <mc:Choice Requires="wps">
            <w:drawing>
              <wp:anchor distT="0" distB="0" distL="114300" distR="114300" simplePos="0" relativeHeight="251657406" behindDoc="0" locked="0" layoutInCell="1" allowOverlap="1" wp14:anchorId="63764FCB" wp14:editId="2408873B">
                <wp:simplePos x="0" y="0"/>
                <wp:positionH relativeFrom="margin">
                  <wp:posOffset>-88468</wp:posOffset>
                </wp:positionH>
                <wp:positionV relativeFrom="paragraph">
                  <wp:posOffset>3501390</wp:posOffset>
                </wp:positionV>
                <wp:extent cx="6505575" cy="1384299"/>
                <wp:effectExtent l="0" t="0" r="0" b="2540"/>
                <wp:wrapNone/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94A415" w14:textId="604F0FC8" w:rsidR="004B1524" w:rsidRPr="00E85CDC" w:rsidRDefault="004B1524" w:rsidP="003C6B2B">
                            <w:pPr>
                              <w:pBdr>
                                <w:top w:val="single" w:sz="24" w:space="1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854FB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3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9</w:t>
                            </w:r>
                            <w:r w:rsidRPr="000854FB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854FB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physician settings </w:t>
                            </w:r>
                            <w:r w:rsidRPr="000854FB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screen allows 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to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reate,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edit,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hange a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user’s status and search through a list of registere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physicians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764FCB" id="_x0000_s1219" type="#_x0000_t202" style="position:absolute;left:0;text-align:left;margin-left:-6.95pt;margin-top:275.7pt;width:512.25pt;height:109pt;z-index:25165740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" filled="f" stroked="f">
                <v:textbox style="mso-fit-shape-to-text:t">
                  <w:txbxContent>
                    <w:p w14:paraId="0994A415" w14:textId="604F0FC8" w:rsidR="004B1524" w:rsidRPr="00E85CDC" w:rsidRDefault="004B1524" w:rsidP="003C6B2B">
                      <w:pPr>
                        <w:pBdr>
                          <w:top w:val="single" w:sz="24" w:space="1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854FB">
                        <w:rPr>
                          <w:i/>
                          <w:iCs/>
                          <w:sz w:val="24"/>
                          <w:szCs w:val="24"/>
                        </w:rPr>
                        <w:t>Figure 3-3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9</w:t>
                      </w:r>
                      <w:r w:rsidRPr="000854FB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854FB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physician settings </w:t>
                      </w:r>
                      <w:r w:rsidRPr="000854FB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screen allows the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to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reate,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edit,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hange a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user’s status and search through a list of registere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physicians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1657539" behindDoc="0" locked="0" layoutInCell="1" allowOverlap="1" wp14:anchorId="37AFEA2E" wp14:editId="649E72DB">
                <wp:simplePos x="0" y="0"/>
                <wp:positionH relativeFrom="column">
                  <wp:posOffset>5661498</wp:posOffset>
                </wp:positionH>
                <wp:positionV relativeFrom="paragraph">
                  <wp:posOffset>1614791</wp:posOffset>
                </wp:positionV>
                <wp:extent cx="515566" cy="282103"/>
                <wp:effectExtent l="38100" t="38100" r="18415" b="22860"/>
                <wp:wrapNone/>
                <wp:docPr id="188" name="Straight Arrow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5566" cy="2821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C34D24" id="Straight Arrow Connector 188" o:spid="_x0000_s1026" type="#_x0000_t32" style="position:absolute;margin-left:445.8pt;margin-top:127.15pt;width:40.6pt;height:22.2pt;flip:x y;z-index:2516575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1657533" behindDoc="0" locked="0" layoutInCell="1" allowOverlap="1" wp14:anchorId="77809D1E" wp14:editId="2DA93924">
                <wp:simplePos x="0" y="0"/>
                <wp:positionH relativeFrom="rightMargin">
                  <wp:posOffset>223088</wp:posOffset>
                </wp:positionH>
                <wp:positionV relativeFrom="paragraph">
                  <wp:posOffset>1769745</wp:posOffset>
                </wp:positionV>
                <wp:extent cx="278130" cy="257810"/>
                <wp:effectExtent l="0" t="0" r="26670" b="27940"/>
                <wp:wrapNone/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7B297" w14:textId="77777777" w:rsidR="004B1524" w:rsidRPr="00124FA5" w:rsidRDefault="004B1524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09D1E" id="_x0000_s1220" type="#_x0000_t202" style="position:absolute;left:0;text-align:left;margin-left:17.55pt;margin-top:139.35pt;width:21.9pt;height:20.3pt;z-index:25165753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">
                <v:textbox>
                  <w:txbxContent>
                    <w:p w14:paraId="2747B297" w14:textId="77777777" w:rsidR="004B1524" w:rsidRPr="00124FA5" w:rsidRDefault="004B1524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1657532" behindDoc="0" locked="0" layoutInCell="1" allowOverlap="1" wp14:anchorId="3B1E617E" wp14:editId="3F2514FD">
                <wp:simplePos x="0" y="0"/>
                <wp:positionH relativeFrom="rightMargin">
                  <wp:posOffset>238557</wp:posOffset>
                </wp:positionH>
                <wp:positionV relativeFrom="paragraph">
                  <wp:posOffset>1299210</wp:posOffset>
                </wp:positionV>
                <wp:extent cx="278130" cy="257810"/>
                <wp:effectExtent l="0" t="0" r="26670" b="27940"/>
                <wp:wrapNone/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B09B9" w14:textId="77777777" w:rsidR="004B1524" w:rsidRPr="00124FA5" w:rsidRDefault="004B1524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E617E" id="_x0000_s1221" type="#_x0000_t202" style="position:absolute;left:0;text-align:left;margin-left:18.8pt;margin-top:102.3pt;width:21.9pt;height:20.3pt;z-index:25165753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">
                <v:textbox>
                  <w:txbxContent>
                    <w:p w14:paraId="049B09B9" w14:textId="77777777" w:rsidR="004B1524" w:rsidRPr="00124FA5" w:rsidRDefault="004B1524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50961">
        <w:rPr>
          <w:noProof/>
        </w:rPr>
        <mc:AlternateContent>
          <mc:Choice Requires="wps">
            <w:drawing>
              <wp:anchor distT="0" distB="0" distL="114300" distR="114300" simplePos="0" relativeHeight="251657534" behindDoc="0" locked="0" layoutInCell="1" allowOverlap="1" wp14:anchorId="08F38A00" wp14:editId="6375C74F">
                <wp:simplePos x="0" y="0"/>
                <wp:positionH relativeFrom="rightMargin">
                  <wp:posOffset>-6351905</wp:posOffset>
                </wp:positionH>
                <wp:positionV relativeFrom="paragraph">
                  <wp:posOffset>2314723</wp:posOffset>
                </wp:positionV>
                <wp:extent cx="278130" cy="257810"/>
                <wp:effectExtent l="0" t="0" r="26670" b="27940"/>
                <wp:wrapNone/>
                <wp:docPr id="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1DB80" w14:textId="77EF634B" w:rsidR="004B1524" w:rsidRPr="00124FA5" w:rsidRDefault="004B1524" w:rsidP="0055096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38A00" id="_x0000_s1222" type="#_x0000_t202" style="position:absolute;left:0;text-align:left;margin-left:-500.15pt;margin-top:182.25pt;width:21.9pt;height:20.3pt;z-index:25165753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">
                <v:textbox>
                  <w:txbxContent>
                    <w:p w14:paraId="7441DB80" w14:textId="77EF634B" w:rsidR="004B1524" w:rsidRPr="00124FA5" w:rsidRDefault="004B1524" w:rsidP="0055096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3496">
        <w:rPr>
          <w:noProof/>
        </w:rPr>
        <mc:AlternateContent>
          <mc:Choice Requires="wps">
            <w:drawing>
              <wp:anchor distT="0" distB="0" distL="114300" distR="114300" simplePos="0" relativeHeight="251657530" behindDoc="0" locked="0" layoutInCell="1" allowOverlap="1" wp14:anchorId="7C285B8F" wp14:editId="386C1C0F">
                <wp:simplePos x="0" y="0"/>
                <wp:positionH relativeFrom="rightMargin">
                  <wp:posOffset>-6367037</wp:posOffset>
                </wp:positionH>
                <wp:positionV relativeFrom="paragraph">
                  <wp:posOffset>994694</wp:posOffset>
                </wp:positionV>
                <wp:extent cx="278130" cy="257810"/>
                <wp:effectExtent l="0" t="0" r="26670" b="27940"/>
                <wp:wrapNone/>
                <wp:docPr id="1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84DDA" w14:textId="4D973BD4" w:rsidR="004B1524" w:rsidRPr="00124FA5" w:rsidRDefault="004B1524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85B8F" id="_x0000_s1223" type="#_x0000_t202" style="position:absolute;left:0;text-align:left;margin-left:-501.35pt;margin-top:78.3pt;width:21.9pt;height:20.3pt;z-index:25165753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">
                <v:textbox>
                  <w:txbxContent>
                    <w:p w14:paraId="04784DDA" w14:textId="4D973BD4" w:rsidR="004B1524" w:rsidRPr="00124FA5" w:rsidRDefault="004B1524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6E47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99" behindDoc="0" locked="0" layoutInCell="1" allowOverlap="1" wp14:anchorId="4833AC7A" wp14:editId="267D36AE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4C7BBD" id="Rectangle 34" o:spid="_x0000_s1026" style="position:absolute;margin-left:0;margin-top:-72.05pt;width:626.25pt;height:34.5pt;z-index:251657399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3E/AIAAKE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SqS3E/AIAAKE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F6E47">
        <w:rPr>
          <w:color w:val="auto"/>
        </w:rPr>
        <w:t>Settings: Physicia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F6E47">
        <w:rPr>
          <w:color w:val="auto"/>
        </w:rPr>
        <w:t xml:space="preserve"> Settings</w:t>
      </w:r>
    </w:p>
    <w:p w14:paraId="41AD6F81" w14:textId="0BB84325" w:rsidR="00CF6E47" w:rsidRPr="00CF6E47" w:rsidRDefault="00CF6E47" w:rsidP="00A94EBC"/>
    <w:tbl>
      <w:tblPr>
        <w:tblStyle w:val="GridTable4-Accent1"/>
        <w:tblpPr w:leftFromText="180" w:rightFromText="180" w:vertAnchor="text" w:horzAnchor="margin" w:tblpY="1572"/>
        <w:tblW w:w="10052" w:type="dxa"/>
        <w:tblLook w:val="04A0" w:firstRow="1" w:lastRow="0" w:firstColumn="1" w:lastColumn="0" w:noHBand="0" w:noVBand="1"/>
      </w:tblPr>
      <w:tblGrid>
        <w:gridCol w:w="1742"/>
        <w:gridCol w:w="3362"/>
        <w:gridCol w:w="2103"/>
        <w:gridCol w:w="2845"/>
      </w:tblGrid>
      <w:tr w:rsidR="000854FB" w14:paraId="1215B1A9" w14:textId="77777777" w:rsidTr="00F10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795173CB" w14:textId="77777777" w:rsidR="000854FB" w:rsidRDefault="000854FB" w:rsidP="000854FB">
            <w:pPr>
              <w:jc w:val="center"/>
            </w:pPr>
          </w:p>
        </w:tc>
        <w:tc>
          <w:tcPr>
            <w:tcW w:w="3362" w:type="dxa"/>
          </w:tcPr>
          <w:p w14:paraId="44D42337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103" w:type="dxa"/>
          </w:tcPr>
          <w:p w14:paraId="1957C12F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45" w:type="dxa"/>
          </w:tcPr>
          <w:p w14:paraId="569AF77F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F517E" w14:paraId="34D202A1" w14:textId="77777777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654D50CC" w14:textId="77777777" w:rsidR="007F517E" w:rsidRPr="007F517E" w:rsidRDefault="007F517E" w:rsidP="007F517E">
            <w:r>
              <w:t xml:space="preserve">1. </w:t>
            </w:r>
            <w:r w:rsidRPr="007F517E">
              <w:t>Search bar:</w:t>
            </w:r>
          </w:p>
        </w:tc>
        <w:tc>
          <w:tcPr>
            <w:tcW w:w="3362" w:type="dxa"/>
          </w:tcPr>
          <w:p w14:paraId="622188FC" w14:textId="00C6B88D" w:rsidR="007F517E" w:rsidRPr="00053576" w:rsidRDefault="0017495A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search bar to find </w:t>
            </w:r>
            <w:r w:rsidR="00A46A00">
              <w:t xml:space="preserve">a </w:t>
            </w:r>
            <w:r>
              <w:t xml:space="preserve">specific </w:t>
            </w:r>
            <w:r w:rsidR="00A46A00">
              <w:t>physician</w:t>
            </w:r>
            <w:r>
              <w:t xml:space="preserve"> within the list of registered </w:t>
            </w:r>
            <w:r w:rsidR="00A46A00">
              <w:t>physicians</w:t>
            </w:r>
            <w:r w:rsidR="00862EA0">
              <w:t>.</w:t>
            </w:r>
          </w:p>
        </w:tc>
        <w:tc>
          <w:tcPr>
            <w:tcW w:w="2103" w:type="dxa"/>
          </w:tcPr>
          <w:p w14:paraId="3B911472" w14:textId="53A154EC" w:rsidR="007F517E" w:rsidRPr="00A86569" w:rsidRDefault="00A639C1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86569">
              <w:rPr>
                <w:b/>
              </w:rPr>
              <w:t>4</w:t>
            </w:r>
            <w:r w:rsidR="007F517E" w:rsidRPr="00A86569">
              <w:rPr>
                <w:b/>
              </w:rPr>
              <w:t xml:space="preserve">. </w:t>
            </w:r>
            <w:r w:rsidR="00516CCF">
              <w:rPr>
                <w:b/>
              </w:rPr>
              <w:t>Plus/Minus</w:t>
            </w:r>
            <w:r w:rsidRPr="00A86569">
              <w:rPr>
                <w:b/>
              </w:rPr>
              <w:t>:</w:t>
            </w:r>
          </w:p>
        </w:tc>
        <w:tc>
          <w:tcPr>
            <w:tcW w:w="2845" w:type="dxa"/>
          </w:tcPr>
          <w:p w14:paraId="47CA3EA4" w14:textId="2D1BF4DB" w:rsidR="007F517E" w:rsidRDefault="00437E96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57595" behindDoc="0" locked="0" layoutInCell="1" allowOverlap="1" wp14:anchorId="06606FED" wp14:editId="2CA772C6">
                  <wp:simplePos x="0" y="0"/>
                  <wp:positionH relativeFrom="column">
                    <wp:posOffset>990600</wp:posOffset>
                  </wp:positionH>
                  <wp:positionV relativeFrom="page">
                    <wp:posOffset>8890</wp:posOffset>
                  </wp:positionV>
                  <wp:extent cx="180975" cy="193902"/>
                  <wp:effectExtent l="0" t="0" r="0" b="0"/>
                  <wp:wrapNone/>
                  <wp:docPr id="427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" name="a.PNG"/>
                          <pic:cNvPicPr/>
                        </pic:nvPicPr>
                        <pic:blipFill>
                          <a:blip r:embed="rId53">
                            <a:duotone>
                              <a:prstClr val="black"/>
                              <a:schemeClr val="tx2">
                                <a:lumMod val="40000"/>
                                <a:lumOff val="60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93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706F">
              <w:t xml:space="preserve">Use this button </w:t>
            </w:r>
            <w:r>
              <w:t>(</w:t>
            </w:r>
            <w:r w:rsidR="0057706F">
              <w:t xml:space="preserve"> </w:t>
            </w:r>
            <w:r>
              <w:t xml:space="preserve">       ) </w:t>
            </w:r>
            <w:r w:rsidR="0057706F">
              <w:t xml:space="preserve">to set a physician’s record to active or inactive by clicking </w:t>
            </w:r>
            <w:r w:rsidR="007B0D0F">
              <w:rPr>
                <w:rStyle w:val="Heading1Char"/>
                <w:rFonts w:ascii="Segoe UI Emoji" w:hAnsi="Segoe UI Emoji" w:cs="Segoe UI Emoji"/>
              </w:rPr>
              <w:t xml:space="preserve">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 w:rsidR="0057706F">
              <w:rPr>
                <w:rFonts w:ascii="Arial" w:hAnsi="Arial" w:cs="Arial"/>
                <w:color w:val="00B050"/>
              </w:rPr>
              <w:t xml:space="preserve"> </w:t>
            </w:r>
            <w:r w:rsidR="0057706F" w:rsidRPr="009B605B">
              <w:rPr>
                <w:rFonts w:cstheme="minorHAnsi"/>
              </w:rPr>
              <w:t>or cancel</w:t>
            </w:r>
            <w:r w:rsidR="0057706F">
              <w:rPr>
                <w:rFonts w:cstheme="minorHAnsi"/>
              </w:rPr>
              <w:t xml:space="preserve"> the action by clicking</w:t>
            </w:r>
            <w:r w:rsidR="0057706F" w:rsidRPr="009B605B">
              <w:rPr>
                <w:rFonts w:ascii="Arial" w:hAnsi="Arial" w:cs="Arial"/>
              </w:rPr>
              <w:t xml:space="preserve"> </w:t>
            </w:r>
            <w:r w:rsidR="0057706F"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 w:rsidR="00862EA0">
              <w:t>.</w:t>
            </w:r>
          </w:p>
        </w:tc>
      </w:tr>
      <w:tr w:rsidR="007F517E" w14:paraId="7950D0F0" w14:textId="77777777" w:rsidTr="00F101DC">
        <w:trPr>
          <w:trHeight w:val="10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77BBA749" w14:textId="1E34D760" w:rsidR="007F517E" w:rsidRPr="00885634" w:rsidRDefault="00AA0374" w:rsidP="007F517E">
            <w:pPr>
              <w:rPr>
                <w:bCs w:val="0"/>
              </w:rPr>
            </w:pPr>
            <w:r>
              <w:t>2</w:t>
            </w:r>
            <w:r w:rsidR="007F517E" w:rsidRPr="00FC2CE9">
              <w:t>.</w:t>
            </w:r>
            <w:r w:rsidR="007F517E" w:rsidRPr="00124FA5">
              <w:rPr>
                <w:b w:val="0"/>
              </w:rPr>
              <w:t xml:space="preserve"> </w:t>
            </w:r>
            <w:r w:rsidR="007F517E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7F517E">
              <w:rPr>
                <w:bCs w:val="0"/>
              </w:rPr>
              <w:t xml:space="preserve"> Information:</w:t>
            </w:r>
          </w:p>
        </w:tc>
        <w:tc>
          <w:tcPr>
            <w:tcW w:w="3362" w:type="dxa"/>
          </w:tcPr>
          <w:p w14:paraId="750DA2B0" w14:textId="571B680D" w:rsidR="007F517E" w:rsidRPr="00885634" w:rsidRDefault="00E319C1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t xml:space="preserve">Use these text fields to </w:t>
            </w:r>
            <w:r w:rsidR="004C4C2F">
              <w:t xml:space="preserve">create and </w:t>
            </w:r>
            <w:r w:rsidR="00AA0374">
              <w:t>edit a physician’s information</w:t>
            </w:r>
            <w:r w:rsidR="00862EA0">
              <w:t>.</w:t>
            </w:r>
          </w:p>
        </w:tc>
        <w:tc>
          <w:tcPr>
            <w:tcW w:w="2103" w:type="dxa"/>
          </w:tcPr>
          <w:p w14:paraId="27272DDA" w14:textId="3C9100AD" w:rsidR="007F517E" w:rsidRPr="00A86569" w:rsidRDefault="00161817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</w:t>
            </w:r>
            <w:r w:rsidR="00901963">
              <w:rPr>
                <w:b/>
              </w:rPr>
              <w:t>. Save:</w:t>
            </w:r>
          </w:p>
        </w:tc>
        <w:tc>
          <w:tcPr>
            <w:tcW w:w="2845" w:type="dxa"/>
          </w:tcPr>
          <w:p w14:paraId="2516DE09" w14:textId="5C982D25" w:rsidR="007F517E" w:rsidRDefault="00A639C1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</w:t>
            </w:r>
            <w:r w:rsidR="007F517E">
              <w:t xml:space="preserve"> to </w:t>
            </w:r>
            <w:r w:rsidR="00901963">
              <w:t>save</w:t>
            </w:r>
            <w:r w:rsidR="007F517E">
              <w:t xml:space="preserve"> any </w:t>
            </w:r>
            <w:r w:rsidR="00A86569">
              <w:t>changes made</w:t>
            </w:r>
            <w:r w:rsidR="00901963">
              <w:t xml:space="preserve"> to the physician’s information</w:t>
            </w:r>
            <w:r w:rsidR="00862EA0">
              <w:t>.</w:t>
            </w:r>
          </w:p>
        </w:tc>
      </w:tr>
      <w:tr w:rsidR="007F517E" w14:paraId="696F5753" w14:textId="77777777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2C6C86F1" w14:textId="72024D9E" w:rsidR="007F517E" w:rsidRPr="00E71F32" w:rsidRDefault="00A639C1" w:rsidP="007F517E">
            <w:pPr>
              <w:rPr>
                <w:bCs w:val="0"/>
              </w:rPr>
            </w:pPr>
            <w:r>
              <w:t>3</w:t>
            </w:r>
            <w:r w:rsidR="007F517E" w:rsidRPr="00FC2CE9">
              <w:t>.</w:t>
            </w:r>
            <w:r w:rsidR="007F517E">
              <w:t xml:space="preserve"> </w:t>
            </w:r>
            <w:r w:rsidR="004C4C2F">
              <w:t>Penci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01963">
              <w:t>:</w:t>
            </w:r>
          </w:p>
        </w:tc>
        <w:tc>
          <w:tcPr>
            <w:tcW w:w="3362" w:type="dxa"/>
          </w:tcPr>
          <w:p w14:paraId="5A8199D9" w14:textId="4BA97FA1" w:rsidR="007F517E" w:rsidRPr="00E71F32" w:rsidRDefault="00E3377B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</w:t>
            </w:r>
            <w:r w:rsidR="007F517E">
              <w:rPr>
                <w:bCs/>
              </w:rPr>
              <w:t xml:space="preserve"> </w:t>
            </w:r>
            <w:r w:rsidR="0080510F">
              <w:rPr>
                <w:bCs/>
              </w:rPr>
              <w:t>(</w:t>
            </w:r>
            <w:r w:rsidR="007F517E">
              <w:rPr>
                <w:bCs/>
              </w:rPr>
              <w:t xml:space="preserve"> </w:t>
            </w:r>
            <w:r w:rsidR="0080510F">
              <w:rPr>
                <w:rStyle w:val="acopre"/>
                <w:rFonts w:ascii="Segoe UI Symbol" w:hAnsi="Segoe UI Symbol" w:cs="Segoe UI Symbol"/>
              </w:rPr>
              <w:t xml:space="preserve"> 🖉</w:t>
            </w:r>
            <w:r w:rsidR="0080510F">
              <w:rPr>
                <w:bCs/>
              </w:rPr>
              <w:t xml:space="preserve"> ) </w:t>
            </w:r>
            <w:r w:rsidR="007F517E">
              <w:rPr>
                <w:bCs/>
              </w:rPr>
              <w:t xml:space="preserve">to </w:t>
            </w:r>
            <w:r w:rsidR="009D3848">
              <w:rPr>
                <w:bCs/>
              </w:rPr>
              <w:t>edit a</w:t>
            </w:r>
            <w:r>
              <w:rPr>
                <w:bCs/>
              </w:rPr>
              <w:t xml:space="preserve"> physician’s information</w:t>
            </w:r>
            <w:r w:rsidR="00862EA0">
              <w:rPr>
                <w:bCs/>
              </w:rPr>
              <w:t>.</w:t>
            </w:r>
          </w:p>
        </w:tc>
        <w:tc>
          <w:tcPr>
            <w:tcW w:w="2103" w:type="dxa"/>
          </w:tcPr>
          <w:p w14:paraId="38F812EB" w14:textId="040A8620" w:rsidR="007F517E" w:rsidRPr="00383AE8" w:rsidRDefault="007F517E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845" w:type="dxa"/>
          </w:tcPr>
          <w:p w14:paraId="1FFA893B" w14:textId="53D3EBD1" w:rsidR="007F517E" w:rsidRDefault="007F517E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1CA6F9" w14:textId="0A0C4464" w:rsidR="00CF6E47" w:rsidRDefault="00F101DC" w:rsidP="003C6B2B">
      <w:pPr>
        <w:rPr>
          <w:rFonts w:asciiTheme="majorHAnsi" w:eastAsiaTheme="majorEastAsia" w:hAnsiTheme="majorHAnsi" w:cstheme="majorBidi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575" behindDoc="0" locked="0" layoutInCell="1" allowOverlap="1" wp14:anchorId="13A872CB" wp14:editId="2EEAED4C">
                <wp:simplePos x="0" y="0"/>
                <wp:positionH relativeFrom="margin">
                  <wp:posOffset>-23495</wp:posOffset>
                </wp:positionH>
                <wp:positionV relativeFrom="paragraph">
                  <wp:posOffset>694690</wp:posOffset>
                </wp:positionV>
                <wp:extent cx="3582035" cy="301625"/>
                <wp:effectExtent l="0" t="0" r="0" b="3175"/>
                <wp:wrapSquare wrapText="bothSides"/>
                <wp:docPr id="6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CD328" w14:textId="041C5280" w:rsidR="004B1524" w:rsidRDefault="004B1524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9 Details</w:t>
                            </w:r>
                          </w:p>
                          <w:p w14:paraId="55DDABE0" w14:textId="77777777" w:rsidR="004B1524" w:rsidRDefault="004B1524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872CB" id="_x0000_s1224" type="#_x0000_t202" style="position:absolute;margin-left:-1.85pt;margin-top:54.7pt;width:282.05pt;height:23.75pt;z-index:25165757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gX0JgIAACY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" stroked="f">
                <v:textbox>
                  <w:txbxContent>
                    <w:p w14:paraId="7D1CD328" w14:textId="041C5280" w:rsidR="004B1524" w:rsidRDefault="004B1524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9 Details</w:t>
                      </w:r>
                    </w:p>
                    <w:p w14:paraId="55DDABE0" w14:textId="77777777" w:rsidR="004B1524" w:rsidRDefault="004B1524" w:rsidP="00F101DC"/>
                  </w:txbxContent>
                </v:textbox>
                <w10:wrap type="square" anchorx="margin"/>
              </v:shape>
            </w:pict>
          </mc:Fallback>
        </mc:AlternateContent>
      </w:r>
      <w:r w:rsidR="00CF6E47">
        <w:br w:type="page"/>
      </w:r>
    </w:p>
    <w:p w14:paraId="64383C4B" w14:textId="6DBEDB6E" w:rsidR="00C232EB" w:rsidRPr="00AD6A6B" w:rsidRDefault="00CF6E47" w:rsidP="00C232EB">
      <w:pPr>
        <w:pStyle w:val="Heading1"/>
        <w:spacing w:line="360" w:lineRule="auto"/>
        <w:jc w:val="center"/>
        <w:rPr>
          <w:color w:val="auto"/>
          <w:sz w:val="44"/>
          <w:szCs w:val="44"/>
        </w:rPr>
      </w:pPr>
      <w:r w:rsidRPr="00CF6E47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397" behindDoc="0" locked="0" layoutInCell="1" allowOverlap="1" wp14:anchorId="541F4DBF" wp14:editId="059E4E83">
                <wp:simplePos x="0" y="0"/>
                <wp:positionH relativeFrom="page">
                  <wp:align>left</wp:align>
                </wp:positionH>
                <wp:positionV relativeFrom="paragraph">
                  <wp:posOffset>-916940</wp:posOffset>
                </wp:positionV>
                <wp:extent cx="1352550" cy="1171575"/>
                <wp:effectExtent l="0" t="0" r="19050" b="28575"/>
                <wp:wrapNone/>
                <wp:docPr id="243" name="Rectangle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5B9BD5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5B9BD5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1E6E36" id="Rectangle 243" o:spid="_x0000_s1026" style="position:absolute;margin-left:0;margin-top:-72.2pt;width:106.5pt;height:92.25pt;z-index:251657397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" fillcolor="#b1cbe9" strokecolor="#5b9bd5" strokeweight=".5pt">
                <v:fill color2="#92b9e4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CF6E47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398" behindDoc="0" locked="0" layoutInCell="1" allowOverlap="1" wp14:anchorId="40855ED5" wp14:editId="25369929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11E1AE" w14:textId="77777777" w:rsidR="004B1524" w:rsidRPr="00C506D5" w:rsidRDefault="004B1524" w:rsidP="00CF6E47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5ED5" id="_x0000_s1225" type="#_x0000_t202" style="position:absolute;left:0;text-align:left;margin-left:-18.95pt;margin-top:0;width:32.25pt;height:51pt;z-index:25165739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" filled="f" stroked="f">
                <v:textbox>
                  <w:txbxContent>
                    <w:p w14:paraId="1211E1AE" w14:textId="77777777" w:rsidR="004B1524" w:rsidRPr="00C506D5" w:rsidRDefault="004B1524" w:rsidP="00CF6E47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4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CF6E47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96" behindDoc="0" locked="0" layoutInCell="1" allowOverlap="1" wp14:anchorId="7DF29E03" wp14:editId="3A9E7BC2">
                <wp:simplePos x="0" y="0"/>
                <wp:positionH relativeFrom="margin">
                  <wp:posOffset>409575</wp:posOffset>
                </wp:positionH>
                <wp:positionV relativeFrom="paragraph">
                  <wp:posOffset>-905510</wp:posOffset>
                </wp:positionV>
                <wp:extent cx="7038975" cy="438150"/>
                <wp:effectExtent l="0" t="0" r="28575" b="1905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FB743" id="Rectangle 241" o:spid="_x0000_s1026" style="position:absolute;margin-left:32.25pt;margin-top:-71.3pt;width:554.25pt;height:34.5pt;z-index:2516573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274" behindDoc="0" locked="0" layoutInCell="1" allowOverlap="1" wp14:anchorId="4CB4710E" wp14:editId="6CFE8E5A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9BAF" w14:textId="670D02BF" w:rsidR="004B1524" w:rsidRPr="00C506D5" w:rsidRDefault="004B1524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710E" id="_x0000_s1226" type="#_x0000_t202" style="position:absolute;left:0;text-align:left;margin-left:-18.95pt;margin-top:0;width:32.25pt;height:51pt;z-index:25165727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4e4vZh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559A9BAF" w14:textId="670D02BF" w:rsidR="004B1524" w:rsidRPr="00C506D5" w:rsidRDefault="004B1524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4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232EB">
        <w:rPr>
          <w:color w:val="auto"/>
          <w:sz w:val="44"/>
          <w:szCs w:val="44"/>
        </w:rPr>
        <w:t xml:space="preserve">Using the </w:t>
      </w:r>
      <w:proofErr w:type="spellStart"/>
      <w:r w:rsidR="00C232EB">
        <w:rPr>
          <w:color w:val="auto"/>
          <w:sz w:val="44"/>
          <w:szCs w:val="44"/>
        </w:rPr>
        <w:t>Med</w:t>
      </w:r>
      <w:r w:rsidR="00FC57B7">
        <w:rPr>
          <w:color w:val="auto"/>
          <w:sz w:val="44"/>
          <w:szCs w:val="44"/>
        </w:rPr>
        <w:t>Serve</w:t>
      </w:r>
      <w:proofErr w:type="spellEnd"/>
      <w:r w:rsidR="00C232EB">
        <w:rPr>
          <w:color w:val="auto"/>
          <w:sz w:val="44"/>
          <w:szCs w:val="44"/>
        </w:rPr>
        <w:t xml:space="preserve"> Software</w:t>
      </w:r>
    </w:p>
    <w:p w14:paraId="23A3BF1D" w14:textId="77777777" w:rsidR="008365B6" w:rsidRPr="008365B6" w:rsidRDefault="008365B6" w:rsidP="008365B6"/>
    <w:p w14:paraId="0170921B" w14:textId="6E8EDD10" w:rsidR="00007E57" w:rsidRPr="00C14685" w:rsidRDefault="00D721B2" w:rsidP="00901129">
      <w:pPr>
        <w:rPr>
          <w:b/>
          <w:i/>
          <w:sz w:val="24"/>
        </w:rPr>
      </w:pPr>
      <w:r w:rsidRPr="00C14685">
        <w:rPr>
          <w:b/>
          <w:i/>
          <w:sz w:val="24"/>
        </w:rPr>
        <w:t>Login</w:t>
      </w:r>
      <w:r w:rsidR="00296D30">
        <w:rPr>
          <w:b/>
          <w:i/>
          <w:sz w:val="24"/>
        </w:rPr>
        <w:t xml:space="preserve">: 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64B7A128" w14:textId="7E3857BC" w:rsidR="00007E57" w:rsidRDefault="007924D7" w:rsidP="002855B1">
      <w:pPr>
        <w:pStyle w:val="ListParagraph"/>
        <w:numPr>
          <w:ilvl w:val="0"/>
          <w:numId w:val="6"/>
        </w:numPr>
        <w:spacing w:line="360" w:lineRule="auto"/>
      </w:pPr>
      <w:r>
        <w:t xml:space="preserve">Double-click on the </w:t>
      </w:r>
      <w:proofErr w:type="spellStart"/>
      <w:r>
        <w:t>MedServe</w:t>
      </w:r>
      <w:proofErr w:type="spellEnd"/>
      <w:r>
        <w:t xml:space="preserve"> application</w:t>
      </w:r>
      <w:r w:rsidR="00506724">
        <w:t>.</w:t>
      </w:r>
    </w:p>
    <w:p w14:paraId="76CAC0A2" w14:textId="77777777" w:rsidR="00296D30" w:rsidRDefault="00007E57" w:rsidP="00D721B2">
      <w:pPr>
        <w:pStyle w:val="ListParagraph"/>
        <w:numPr>
          <w:ilvl w:val="0"/>
          <w:numId w:val="6"/>
        </w:numPr>
        <w:spacing w:line="360" w:lineRule="auto"/>
      </w:pPr>
      <w:r>
        <w:t>Log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fldChar w:fldCharType="end"/>
      </w:r>
      <w:r>
        <w:t xml:space="preserve"> </w:t>
      </w:r>
      <w:r w:rsidR="005201FC">
        <w:t xml:space="preserve">by scanning your badge ID or enter a username and password by clicking </w:t>
      </w:r>
      <w:r w:rsidR="00B46B01">
        <w:t>“</w:t>
      </w:r>
      <w:r w:rsidR="005201FC" w:rsidRPr="005201FC">
        <w:rPr>
          <w:b/>
        </w:rPr>
        <w:t>Login with Password</w:t>
      </w:r>
      <w:r w:rsidR="00215453">
        <w:rPr>
          <w:b/>
        </w:rPr>
        <w:t>.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129C2F1D" w14:textId="3966F948" w:rsidR="00901129" w:rsidRPr="00C14685" w:rsidRDefault="00901129" w:rsidP="00D721B2">
      <w:pPr>
        <w:rPr>
          <w:b/>
          <w:i/>
          <w:sz w:val="24"/>
        </w:rPr>
      </w:pPr>
      <w:r w:rsidRPr="00C14685">
        <w:rPr>
          <w:b/>
          <w:i/>
          <w:sz w:val="24"/>
        </w:rPr>
        <w:t>Dispense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Medication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to Patient</w:t>
      </w:r>
      <w:r w:rsidR="00296D30">
        <w:rPr>
          <w:b/>
          <w:i/>
          <w:sz w:val="24"/>
        </w:rPr>
        <w:t xml:space="preserve">: 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08B09278" w14:textId="005A59E5" w:rsidR="005201FC" w:rsidRDefault="00901129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Navigate to </w:t>
      </w:r>
      <w:r w:rsidR="00D721B2">
        <w:rPr>
          <w:b/>
        </w:rPr>
        <w:t>Patien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D721B2">
        <w:rPr>
          <w:b/>
        </w:rPr>
        <w:t xml:space="preserve"> Record</w:t>
      </w:r>
      <w:r w:rsidR="00636E47">
        <w:rPr>
          <w:b/>
        </w:rPr>
        <w:t>s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D721B2">
        <w:rPr>
          <w:b/>
        </w:rPr>
        <w:t xml:space="preserve"> All</w:t>
      </w:r>
      <w:r w:rsidRPr="00506724">
        <w:rPr>
          <w:b/>
        </w:rPr>
        <w:t xml:space="preserve"> Patients</w:t>
      </w:r>
      <w:r w:rsidR="00F956B2">
        <w:rPr>
          <w:b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</w:t>
      </w:r>
      <w:r w:rsidR="00F956B2">
        <w:rPr>
          <w:bCs/>
        </w:rPr>
        <w:t xml:space="preserve"> </w:t>
      </w:r>
      <w:r>
        <w:t>and select a patient record</w:t>
      </w:r>
      <w:r w:rsidR="007924D7">
        <w:t>.</w:t>
      </w:r>
    </w:p>
    <w:p w14:paraId="63987A4B" w14:textId="53451B9B" w:rsidR="00901129" w:rsidRDefault="00901129" w:rsidP="002855B1">
      <w:pPr>
        <w:pStyle w:val="ListParagraph"/>
        <w:numPr>
          <w:ilvl w:val="0"/>
          <w:numId w:val="26"/>
        </w:numPr>
        <w:spacing w:line="360" w:lineRule="auto"/>
      </w:pPr>
      <w:r>
        <w:t>Select the medication you want to dispense to the patient</w:t>
      </w:r>
      <w:r w:rsidR="007924D7">
        <w:t xml:space="preserve"> under Prescriptions</w:t>
      </w:r>
      <w:r w:rsidR="00D721B2">
        <w:t xml:space="preserve">. </w:t>
      </w:r>
      <w:r w:rsidR="005201FC">
        <w:t>For</w:t>
      </w:r>
      <w:r w:rsidR="00F2149B">
        <w:t xml:space="preserve"> an</w:t>
      </w:r>
      <w:r w:rsidR="005201FC">
        <w:t xml:space="preserve"> allergy override sign-off, scan/enter your badge ID or </w:t>
      </w:r>
      <w:r w:rsidR="00F2149B">
        <w:t xml:space="preserve">click on </w:t>
      </w:r>
      <w:r w:rsidR="00022F19" w:rsidRPr="00A10654">
        <w:rPr>
          <w:b/>
        </w:rPr>
        <w:t>“</w:t>
      </w:r>
      <w:r w:rsidR="00A10654" w:rsidRPr="00A10654">
        <w:rPr>
          <w:b/>
        </w:rPr>
        <w:t>Enter</w:t>
      </w:r>
      <w:r w:rsidR="005201FC" w:rsidRPr="00A10654">
        <w:rPr>
          <w:b/>
        </w:rPr>
        <w:t xml:space="preserve"> password instead</w:t>
      </w:r>
      <w:r w:rsidR="00A10654" w:rsidRPr="00A10654">
        <w:rPr>
          <w:b/>
        </w:rPr>
        <w:t>”</w:t>
      </w:r>
      <w:r w:rsidR="00A10654">
        <w:t xml:space="preserve"> to sign off using a username and password</w:t>
      </w:r>
      <w:r w:rsidR="005201FC">
        <w:t>.</w:t>
      </w:r>
    </w:p>
    <w:p w14:paraId="3ECD186A" w14:textId="72FDD465" w:rsidR="00765917" w:rsidRDefault="00D721B2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an amount to </w:t>
      </w:r>
      <w:r w:rsidR="005201FC">
        <w:t xml:space="preserve">remove, click </w:t>
      </w:r>
      <w:r w:rsidR="00A10654" w:rsidRPr="00A10654">
        <w:rPr>
          <w:b/>
        </w:rPr>
        <w:t>“Enter</w:t>
      </w:r>
      <w:r w:rsidR="00A10654">
        <w:rPr>
          <w:b/>
        </w:rPr>
        <w:t xml:space="preserve">” </w:t>
      </w:r>
      <w:r w:rsidR="00A10654" w:rsidRPr="00A10654">
        <w:t xml:space="preserve">to open </w:t>
      </w:r>
      <w:r w:rsidR="00A10654">
        <w:t xml:space="preserve">a </w:t>
      </w:r>
      <w:r w:rsidR="00A10654" w:rsidRPr="00A10654">
        <w:t>drawer</w:t>
      </w:r>
      <w:r w:rsidR="00A10654">
        <w:t>,</w:t>
      </w:r>
      <w:r>
        <w:t xml:space="preserve"> and take medication from the drawer</w:t>
      </w:r>
      <w:r w:rsidR="004B6A66">
        <w:t>.</w:t>
      </w:r>
    </w:p>
    <w:p w14:paraId="755BFC84" w14:textId="2509C197" w:rsidR="00A07C52" w:rsidRDefault="00DD45F9" w:rsidP="002855B1">
      <w:pPr>
        <w:pStyle w:val="ListParagraph"/>
        <w:numPr>
          <w:ilvl w:val="0"/>
          <w:numId w:val="26"/>
        </w:numPr>
        <w:spacing w:line="360" w:lineRule="auto"/>
      </w:pPr>
      <w:r>
        <w:t>Count the quantity of the medication from the drawer and close the drawer. If you</w:t>
      </w:r>
      <w:r w:rsidR="00B46B01">
        <w:t>’</w:t>
      </w:r>
      <w:r>
        <w:t xml:space="preserve">ve forgotten to count the quantity, click the </w:t>
      </w:r>
      <w:r w:rsidR="00B46B01">
        <w:t>“</w:t>
      </w:r>
      <w:r w:rsidRPr="00DD45F9">
        <w:rPr>
          <w:b/>
        </w:rPr>
        <w:t>Reopen Draw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  <w:r>
        <w:t xml:space="preserve"> button to reopen the drawer.</w:t>
      </w:r>
    </w:p>
    <w:p w14:paraId="73A85598" w14:textId="0ECA283F" w:rsidR="00A07C52" w:rsidRDefault="00A07C52" w:rsidP="002855B1">
      <w:pPr>
        <w:pStyle w:val="ListParagraph"/>
        <w:numPr>
          <w:ilvl w:val="0"/>
          <w:numId w:val="26"/>
        </w:numPr>
        <w:spacing w:line="360" w:lineRule="auto"/>
      </w:pPr>
      <w:r>
        <w:t>Enter the quantity of the selected medication from the drawer</w:t>
      </w:r>
      <w:r w:rsidR="00A10654">
        <w:t>;</w:t>
      </w:r>
      <w:r>
        <w:t xml:space="preserve"> if prompted</w:t>
      </w:r>
      <w:r w:rsidR="00DD45F9">
        <w:t xml:space="preserve">, click </w:t>
      </w:r>
      <w:r w:rsidR="00B46B01">
        <w:t>“</w:t>
      </w:r>
      <w:r w:rsidR="00DD45F9" w:rsidRPr="00DD45F9">
        <w:rPr>
          <w:b/>
        </w:rPr>
        <w:t>Submit Count</w:t>
      </w:r>
      <w:r w:rsidR="00215453">
        <w:rPr>
          <w:b/>
        </w:rPr>
        <w:t>.</w:t>
      </w:r>
      <w:r w:rsidR="00B46B01">
        <w:t>”</w:t>
      </w:r>
    </w:p>
    <w:p w14:paraId="447DF149" w14:textId="37895EF6" w:rsidR="00D721B2" w:rsidRDefault="00D721B2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the amount administered </w:t>
      </w:r>
      <w:r w:rsidR="00DD45F9">
        <w:t xml:space="preserve">to the patient, click </w:t>
      </w:r>
      <w:r w:rsidR="00B46B01">
        <w:t>“</w:t>
      </w:r>
      <w:r w:rsidR="00DD45F9" w:rsidRPr="00DD45F9">
        <w:rPr>
          <w:b/>
        </w:rPr>
        <w:t>Submit Count</w:t>
      </w:r>
      <w:r w:rsidR="00215453">
        <w:rPr>
          <w:b/>
        </w:rPr>
        <w:t>.</w:t>
      </w:r>
      <w:r w:rsidR="00B46B01">
        <w:t>”</w:t>
      </w:r>
    </w:p>
    <w:p w14:paraId="7869428D" w14:textId="19B9FC2B" w:rsidR="00DD45F9" w:rsidRDefault="00765917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the </w:t>
      </w:r>
      <w:r w:rsidR="005A099E">
        <w:t xml:space="preserve">wasted medication </w:t>
      </w:r>
      <w:r>
        <w:t xml:space="preserve">amount. </w:t>
      </w:r>
      <w:r w:rsidR="00DD45F9">
        <w:t>If there is no wasted amount</w:t>
      </w:r>
      <w:r w:rsidR="00412C00">
        <w:t>,</w:t>
      </w:r>
      <w:r w:rsidR="00DD45F9">
        <w:t xml:space="preserve"> enter 0. </w:t>
      </w:r>
    </w:p>
    <w:p w14:paraId="294C2C01" w14:textId="1AC0FC95" w:rsidR="005A099E" w:rsidRDefault="00DD45F9" w:rsidP="002855B1">
      <w:pPr>
        <w:pStyle w:val="ListParagraph"/>
        <w:numPr>
          <w:ilvl w:val="0"/>
          <w:numId w:val="26"/>
        </w:numPr>
        <w:spacing w:line="360" w:lineRule="auto"/>
      </w:pPr>
      <w:r>
        <w:t>Select a reason for wasting the medication</w:t>
      </w:r>
      <w:r w:rsidR="005A099E">
        <w:t>.</w:t>
      </w:r>
    </w:p>
    <w:p w14:paraId="57160FD3" w14:textId="5E2B7F23" w:rsidR="00765917" w:rsidRDefault="005A099E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62437D37" w14:textId="6C4A7DC6" w:rsidR="005A099E" w:rsidRDefault="005A099E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Click </w:t>
      </w:r>
      <w:r w:rsidR="00B46B01">
        <w:t>“</w:t>
      </w:r>
      <w:r w:rsidRPr="005A099E">
        <w:rPr>
          <w:b/>
        </w:rPr>
        <w:t>Submit</w:t>
      </w:r>
      <w:r w:rsidR="00B46B01">
        <w:t>”</w:t>
      </w:r>
      <w:r>
        <w:t xml:space="preserve"> to save this information into the system.</w:t>
      </w:r>
    </w:p>
    <w:p w14:paraId="0D15C25A" w14:textId="2BA66340" w:rsidR="00067D20" w:rsidRPr="00C14685" w:rsidRDefault="00067D20" w:rsidP="00067D20">
      <w:pPr>
        <w:rPr>
          <w:b/>
          <w:i/>
        </w:rPr>
      </w:pPr>
      <w:r w:rsidRPr="00C14685">
        <w:rPr>
          <w:b/>
        </w:rPr>
        <w:t xml:space="preserve">  </w:t>
      </w:r>
      <w:r w:rsidR="00D721B2" w:rsidRPr="00C14685">
        <w:rPr>
          <w:b/>
        </w:rPr>
        <w:t xml:space="preserve"> </w:t>
      </w:r>
      <w:r w:rsidRPr="00C14685">
        <w:rPr>
          <w:b/>
          <w:i/>
          <w:sz w:val="24"/>
        </w:rPr>
        <w:t>Add Patien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66E4944D" w14:textId="22304DCC" w:rsidR="00F956B2" w:rsidRPr="00F956B2" w:rsidRDefault="00636E47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 xml:space="preserve"> Records </w:t>
      </w:r>
      <w:r w:rsidR="00F956B2" w:rsidRPr="00F956B2">
        <w:rPr>
          <w:sz w:val="20"/>
        </w:rPr>
        <w:sym w:font="Wingdings" w:char="F0E0"/>
      </w:r>
      <w:r w:rsidR="008963E9">
        <w:t xml:space="preserve"> </w:t>
      </w:r>
      <w:r w:rsidR="008963E9" w:rsidRPr="006E1877">
        <w:rPr>
          <w:b/>
          <w:bCs/>
        </w:rPr>
        <w:t>Add Patient</w:t>
      </w:r>
      <w:r w:rsidR="008963E9" w:rsidRPr="004A7C53"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.</w:t>
      </w:r>
    </w:p>
    <w:p w14:paraId="5A9522E8" w14:textId="202A301D" w:rsidR="00EC3A6C" w:rsidRDefault="00BC4129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</w:t>
      </w:r>
      <w:r w:rsidR="00275362">
        <w:t xml:space="preserve">the first name, middle name, and last name of the </w:t>
      </w:r>
      <w:r w:rsidR="00A10654">
        <w:t xml:space="preserve">desired </w:t>
      </w:r>
      <w:r w:rsidR="00275362">
        <w:t>patient.</w:t>
      </w:r>
    </w:p>
    <w:p w14:paraId="759AA88E" w14:textId="6A287054" w:rsidR="00812318" w:rsidRDefault="00D40564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Select their </w:t>
      </w:r>
      <w:r w:rsidR="00B05BC0">
        <w:t>roo</w:t>
      </w:r>
      <w:r w:rsidR="007B417E">
        <w:t>m from the “</w:t>
      </w:r>
      <w:r w:rsidR="007B417E">
        <w:rPr>
          <w:b/>
          <w:bCs/>
        </w:rPr>
        <w:t>Rooms</w:t>
      </w:r>
      <w:r w:rsidR="00B46B01">
        <w:t>”</w:t>
      </w:r>
      <w:r w:rsidR="004A7C53">
        <w:t xml:space="preserve"> drop</w:t>
      </w:r>
      <w:r w:rsidR="00F956B2">
        <w:t>-</w:t>
      </w:r>
      <w:r w:rsidR="004A7C53">
        <w:t xml:space="preserve">down </w:t>
      </w:r>
      <w:r w:rsidR="005E26FA">
        <w:t xml:space="preserve">menu </w:t>
      </w:r>
      <w:r w:rsidR="004A7C53">
        <w:t xml:space="preserve">and </w:t>
      </w:r>
      <w:r w:rsidR="005A099E">
        <w:t>available</w:t>
      </w:r>
      <w:r w:rsidR="004A7C53">
        <w:t xml:space="preserve"> bed</w:t>
      </w:r>
      <w:r w:rsidR="005A099E">
        <w:t>s</w:t>
      </w:r>
      <w:r w:rsidR="004A7C53">
        <w:t xml:space="preserve"> from the “</w:t>
      </w:r>
      <w:r w:rsidR="00521A5E">
        <w:rPr>
          <w:b/>
          <w:bCs/>
        </w:rPr>
        <w:t>Beds</w:t>
      </w:r>
      <w:r w:rsidR="00B46B01">
        <w:t>”</w:t>
      </w:r>
      <w:r w:rsidR="005E26FA">
        <w:t xml:space="preserve"> drop</w:t>
      </w:r>
      <w:r w:rsidR="00F956B2">
        <w:t>-</w:t>
      </w:r>
      <w:r w:rsidR="005E26FA">
        <w:t>down menu.</w:t>
      </w:r>
    </w:p>
    <w:p w14:paraId="3E988CF3" w14:textId="3BF4C81C" w:rsidR="005E26FA" w:rsidRDefault="003504DF" w:rsidP="002855B1">
      <w:pPr>
        <w:pStyle w:val="ListParagraph"/>
        <w:numPr>
          <w:ilvl w:val="0"/>
          <w:numId w:val="35"/>
        </w:numPr>
        <w:spacing w:line="360" w:lineRule="auto"/>
      </w:pPr>
      <w:r>
        <w:lastRenderedPageBreak/>
        <w:t xml:space="preserve">Select their </w:t>
      </w:r>
      <w:r w:rsidR="00C04D40">
        <w:t>sex from the “</w:t>
      </w:r>
      <w:r w:rsidR="00C04D40">
        <w:rPr>
          <w:b/>
          <w:bCs/>
        </w:rPr>
        <w:t>Sex</w:t>
      </w:r>
      <w:r w:rsidR="00B46B01">
        <w:t>”</w:t>
      </w:r>
      <w:r w:rsidR="00C04D40">
        <w:t xml:space="preserve"> drop</w:t>
      </w:r>
      <w:r w:rsidR="00F956B2">
        <w:t>-</w:t>
      </w:r>
      <w:r w:rsidR="00C04D40">
        <w:t>down menu</w:t>
      </w:r>
      <w:r w:rsidR="00B147C6">
        <w:t xml:space="preserve"> and then enter their date-of-birth</w:t>
      </w:r>
      <w:r w:rsidR="00E5227F">
        <w:t>,</w:t>
      </w:r>
      <w:r w:rsidR="00156F2E">
        <w:t xml:space="preserve"> their height (centimeters)</w:t>
      </w:r>
      <w:r w:rsidR="00F956B2">
        <w:t>,</w:t>
      </w:r>
      <w:r w:rsidR="00156F2E">
        <w:t xml:space="preserve"> and their weight (kilograms).</w:t>
      </w:r>
    </w:p>
    <w:p w14:paraId="25566119" w14:textId="4B766F65" w:rsidR="00817C75" w:rsidRDefault="007B3ED5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their </w:t>
      </w:r>
      <w:r w:rsidR="00FD1B25">
        <w:t>street address</w:t>
      </w:r>
      <w:r w:rsidR="007924D7">
        <w:t>,</w:t>
      </w:r>
      <w:r w:rsidR="004557A1">
        <w:t xml:space="preserve"> </w:t>
      </w:r>
      <w:r w:rsidR="00D03318">
        <w:t xml:space="preserve">city </w:t>
      </w:r>
      <w:r w:rsidR="001E5F04">
        <w:t>of residence</w:t>
      </w:r>
      <w:r w:rsidR="00890933">
        <w:t xml:space="preserve">, </w:t>
      </w:r>
      <w:r w:rsidR="00F47B67">
        <w:t>state of residence from the “</w:t>
      </w:r>
      <w:r w:rsidR="00F47B67">
        <w:rPr>
          <w:b/>
          <w:bCs/>
        </w:rPr>
        <w:t>State</w:t>
      </w:r>
      <w:r w:rsidR="00B46B01">
        <w:t>”</w:t>
      </w:r>
      <w:r w:rsidR="00922D98">
        <w:t xml:space="preserve"> drop</w:t>
      </w:r>
      <w:r w:rsidR="00F956B2">
        <w:t>-</w:t>
      </w:r>
      <w:r w:rsidR="00922D98">
        <w:t xml:space="preserve">down menu, and </w:t>
      </w:r>
      <w:r w:rsidR="005A1B9F">
        <w:t>zip code.</w:t>
      </w:r>
    </w:p>
    <w:p w14:paraId="7279696A" w14:textId="5EEC15EB" w:rsidR="00702A4B" w:rsidRDefault="00061363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their </w:t>
      </w:r>
      <w:r w:rsidR="003D2DFE">
        <w:t>email addre</w:t>
      </w:r>
      <w:r w:rsidR="00B57B40">
        <w:t>ss (</w:t>
      </w:r>
      <w:r w:rsidR="007C7894">
        <w:t xml:space="preserve">in the format of </w:t>
      </w:r>
      <w:r w:rsidR="00962867" w:rsidRPr="00962867">
        <w:rPr>
          <w:i/>
          <w:iCs/>
        </w:rPr>
        <w:t>name@domain.org</w:t>
      </w:r>
      <w:r w:rsidR="00962867">
        <w:t xml:space="preserve">), </w:t>
      </w:r>
      <w:r w:rsidR="002B140D">
        <w:t>then their phone number for contact.</w:t>
      </w:r>
    </w:p>
    <w:p w14:paraId="2D590E28" w14:textId="1B8744AE" w:rsidR="00EF4D66" w:rsidRDefault="00EF4D66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Select their </w:t>
      </w:r>
      <w:r w:rsidR="000E29B3">
        <w:t>primary physician from the “</w:t>
      </w:r>
      <w:r w:rsidR="000E29B3">
        <w:rPr>
          <w:b/>
          <w:bCs/>
        </w:rPr>
        <w:t>Primary 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0E29B3" w:rsidRPr="000E29B3">
        <w:rPr>
          <w:b/>
          <w:bCs/>
          <w:i/>
          <w:iCs/>
        </w:rPr>
        <w:t>”</w:t>
      </w:r>
      <w:r w:rsidR="000E29B3">
        <w:rPr>
          <w:b/>
          <w:bCs/>
        </w:rPr>
        <w:t xml:space="preserve"> </w:t>
      </w:r>
      <w:r w:rsidR="000E29B3">
        <w:t>drop</w:t>
      </w:r>
      <w:r w:rsidR="00F956B2">
        <w:t>-</w:t>
      </w:r>
      <w:r w:rsidR="000E29B3">
        <w:t>down menu.</w:t>
      </w:r>
    </w:p>
    <w:p w14:paraId="588A1FE8" w14:textId="1469236B" w:rsidR="00FA5EC9" w:rsidRDefault="000D507C" w:rsidP="002855B1">
      <w:pPr>
        <w:pStyle w:val="ListParagraph"/>
        <w:numPr>
          <w:ilvl w:val="0"/>
          <w:numId w:val="35"/>
        </w:numPr>
        <w:spacing w:line="360" w:lineRule="auto"/>
      </w:pPr>
      <w:r>
        <w:t>Click</w:t>
      </w:r>
      <w:r w:rsidR="00E44CB1">
        <w:t xml:space="preserve"> “</w:t>
      </w:r>
      <w:r w:rsidR="00E44CB1">
        <w:rPr>
          <w:b/>
          <w:bCs/>
        </w:rPr>
        <w:t>Save</w:t>
      </w:r>
      <w:r w:rsidR="00E44CB1">
        <w:t xml:space="preserve">” </w:t>
      </w:r>
      <w:r w:rsidR="00AA2675">
        <w:t>to enter this patient into the system.</w:t>
      </w:r>
    </w:p>
    <w:p w14:paraId="22E7EA71" w14:textId="063DB5DF" w:rsidR="00765917" w:rsidRPr="00C14685" w:rsidRDefault="00067D20" w:rsidP="00067D20">
      <w:pPr>
        <w:rPr>
          <w:b/>
          <w:i/>
        </w:rPr>
      </w:pPr>
      <w:r>
        <w:t xml:space="preserve">  </w:t>
      </w:r>
      <w:r w:rsidRPr="00C14685">
        <w:rPr>
          <w:b/>
          <w:i/>
          <w:sz w:val="24"/>
        </w:rPr>
        <w:t>My Patients</w:t>
      </w:r>
    </w:p>
    <w:p w14:paraId="3B0EA106" w14:textId="486C2185" w:rsidR="00D721B2" w:rsidRPr="004854B7" w:rsidRDefault="0088517F" w:rsidP="002855B1">
      <w:pPr>
        <w:pStyle w:val="ListParagraph"/>
        <w:numPr>
          <w:ilvl w:val="0"/>
          <w:numId w:val="36"/>
        </w:numPr>
        <w:spacing w:line="360" w:lineRule="auto"/>
      </w:pPr>
      <w:r>
        <w:t xml:space="preserve">Navigate to </w:t>
      </w:r>
      <w:r>
        <w:rPr>
          <w:b/>
          <w:bCs/>
        </w:rPr>
        <w:t>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Record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My Patients</w:t>
      </w:r>
      <w:r w:rsidR="00F956B2" w:rsidRPr="006E1877">
        <w:rPr>
          <w:b/>
          <w:bCs/>
        </w:rPr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.</w:t>
      </w:r>
    </w:p>
    <w:p w14:paraId="35F0374A" w14:textId="22803520" w:rsidR="004854B7" w:rsidRDefault="00FE228F" w:rsidP="002855B1">
      <w:pPr>
        <w:pStyle w:val="ListParagraph"/>
        <w:numPr>
          <w:ilvl w:val="0"/>
          <w:numId w:val="36"/>
        </w:numPr>
        <w:spacing w:line="360" w:lineRule="auto"/>
      </w:pPr>
      <w:r>
        <w:t>Click the drop</w:t>
      </w:r>
      <w:r w:rsidR="00F956B2">
        <w:t>-</w:t>
      </w:r>
      <w:r>
        <w:t>down menu next to “</w:t>
      </w:r>
      <w:r>
        <w:rPr>
          <w:b/>
          <w:bCs/>
        </w:rPr>
        <w:t>Filter</w:t>
      </w:r>
      <w:r w:rsidR="00B46B01">
        <w:t>”</w:t>
      </w:r>
      <w:r>
        <w:t xml:space="preserve"> </w:t>
      </w:r>
      <w:r w:rsidR="00B62E4B">
        <w:t xml:space="preserve">and </w:t>
      </w:r>
      <w:r w:rsidR="00A10654">
        <w:t>select</w:t>
      </w:r>
      <w:r w:rsidR="005C7982">
        <w:t xml:space="preserve"> betwee</w:t>
      </w:r>
      <w:r w:rsidR="00BC3267">
        <w:t xml:space="preserve">n </w:t>
      </w:r>
      <w:r w:rsidR="00F956B2">
        <w:t>all</w:t>
      </w:r>
      <w:r w:rsidR="004F1ECA">
        <w:t xml:space="preserve"> </w:t>
      </w:r>
      <w:r w:rsidR="00CC64CC">
        <w:t>a</w:t>
      </w:r>
      <w:r w:rsidR="00092490">
        <w:t>ctive</w:t>
      </w:r>
      <w:r w:rsidR="00CC64CC">
        <w:t xml:space="preserve"> patients or </w:t>
      </w:r>
      <w:r w:rsidR="00F956B2">
        <w:t>my</w:t>
      </w:r>
      <w:r w:rsidR="00CC64CC">
        <w:t xml:space="preserve"> patients</w:t>
      </w:r>
      <w:r w:rsidR="00A46E39">
        <w:t>.</w:t>
      </w:r>
    </w:p>
    <w:p w14:paraId="44E140F4" w14:textId="018C55D8" w:rsidR="00A46E39" w:rsidRDefault="00A46E39" w:rsidP="002855B1">
      <w:pPr>
        <w:pStyle w:val="ListParagraph"/>
        <w:numPr>
          <w:ilvl w:val="0"/>
          <w:numId w:val="36"/>
        </w:numPr>
        <w:spacing w:line="360" w:lineRule="auto"/>
      </w:pPr>
      <w:r>
        <w:t>To assign a pa</w:t>
      </w:r>
      <w:r w:rsidR="003F0669">
        <w:t>tient</w:t>
      </w:r>
      <w:r w:rsidR="00092490">
        <w:t xml:space="preserve"> to yourself</w:t>
      </w:r>
      <w:r w:rsidR="003F0669">
        <w:t xml:space="preserve">, select </w:t>
      </w:r>
      <w:r w:rsidR="00D64D54">
        <w:t>“</w:t>
      </w:r>
      <w:r w:rsidR="00D64D54">
        <w:rPr>
          <w:b/>
          <w:bCs/>
        </w:rPr>
        <w:t>Active</w:t>
      </w:r>
      <w:r w:rsidR="005C561D">
        <w:rPr>
          <w:b/>
          <w:bCs/>
        </w:rPr>
        <w:fldChar w:fldCharType="begin"/>
      </w:r>
      <w:r w:rsidR="005C561D">
        <w:instrText xml:space="preserve"> XE "</w:instrText>
      </w:r>
      <w:r w:rsidR="005C561D" w:rsidRPr="00873C4E">
        <w:rPr>
          <w:sz w:val="24"/>
        </w:rPr>
        <w:instrText>Active</w:instrText>
      </w:r>
      <w:r w:rsidR="005C561D">
        <w:instrText xml:space="preserve">" </w:instrText>
      </w:r>
      <w:r w:rsidR="005C561D">
        <w:rPr>
          <w:b/>
          <w:bCs/>
        </w:rPr>
        <w:fldChar w:fldCharType="end"/>
      </w:r>
      <w:r w:rsidR="00D64D54">
        <w:rPr>
          <w:b/>
          <w:bCs/>
        </w:rPr>
        <w:t xml:space="preserve"> Patients</w:t>
      </w:r>
      <w:r w:rsidR="00D64D54">
        <w:t>” as a filter</w:t>
      </w:r>
      <w:r w:rsidR="002743BE">
        <w:t xml:space="preserve"> and search for the patient. (You may find it helpful to use the search bar at the top and search </w:t>
      </w:r>
      <w:r w:rsidR="00FB08DD">
        <w:t>by name or MR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fldChar w:fldCharType="end"/>
      </w:r>
      <w:r w:rsidR="00FB08DD">
        <w:t>)</w:t>
      </w:r>
    </w:p>
    <w:p w14:paraId="6A0B80B7" w14:textId="4201ECCE" w:rsidR="00B93EDE" w:rsidRDefault="00CD661A" w:rsidP="002855B1">
      <w:pPr>
        <w:pStyle w:val="ListParagraph"/>
        <w:numPr>
          <w:ilvl w:val="0"/>
          <w:numId w:val="36"/>
        </w:numPr>
        <w:spacing w:line="360" w:lineRule="auto"/>
      </w:pPr>
      <w:r>
        <w:t>Select the “</w:t>
      </w:r>
      <w:r>
        <w:rPr>
          <w:b/>
          <w:bCs/>
        </w:rPr>
        <w:t>+</w:t>
      </w:r>
      <w:r>
        <w:t>”</w:t>
      </w:r>
      <w:r w:rsidR="002151A0">
        <w:t xml:space="preserve"> to the right of the patient’s information to ass</w:t>
      </w:r>
      <w:r w:rsidR="00AB6AE7">
        <w:t>ign them to you</w:t>
      </w:r>
      <w:r w:rsidR="004022C1">
        <w:t>.</w:t>
      </w:r>
      <w:r w:rsidR="005A099E">
        <w:t xml:space="preserve"> </w:t>
      </w:r>
      <w:r w:rsidR="00412C00">
        <w:t>In the filter, to ensure they are assigned to you,</w:t>
      </w:r>
      <w:r w:rsidR="005667B3">
        <w:t xml:space="preserve"> choose “</w:t>
      </w:r>
      <w:r w:rsidR="005667B3">
        <w:rPr>
          <w:b/>
          <w:bCs/>
        </w:rPr>
        <w:t>My Patients</w:t>
      </w:r>
      <w:r w:rsidR="005667B3">
        <w:t xml:space="preserve">” </w:t>
      </w:r>
      <w:r w:rsidR="005A099E">
        <w:t>and check if the</w:t>
      </w:r>
      <w:r w:rsidR="00E25153">
        <w:t>y are</w:t>
      </w:r>
      <w:r w:rsidR="005A099E">
        <w:t xml:space="preserve"> listed there</w:t>
      </w:r>
      <w:r w:rsidR="004022C1">
        <w:t>.</w:t>
      </w:r>
    </w:p>
    <w:p w14:paraId="150597AA" w14:textId="0B03D2F3" w:rsidR="000F56CE" w:rsidRDefault="000F56CE" w:rsidP="002855B1">
      <w:pPr>
        <w:pStyle w:val="ListParagraph"/>
        <w:numPr>
          <w:ilvl w:val="0"/>
          <w:numId w:val="36"/>
        </w:numPr>
        <w:spacing w:line="360" w:lineRule="auto"/>
      </w:pPr>
      <w:r>
        <w:t xml:space="preserve">To </w:t>
      </w:r>
      <w:r w:rsidR="00A60FEB">
        <w:t>unassign a patient from yourself</w:t>
      </w:r>
      <w:r w:rsidR="00840761">
        <w:t xml:space="preserve">, </w:t>
      </w:r>
      <w:r w:rsidR="002F4C6D">
        <w:t xml:space="preserve">you may </w:t>
      </w:r>
      <w:r w:rsidR="00F52ABD">
        <w:t>filter by either “</w:t>
      </w:r>
      <w:r w:rsidR="00F52ABD">
        <w:rPr>
          <w:b/>
          <w:bCs/>
        </w:rPr>
        <w:t>Active</w:t>
      </w:r>
      <w:r w:rsidR="005C561D">
        <w:rPr>
          <w:b/>
          <w:bCs/>
        </w:rPr>
        <w:fldChar w:fldCharType="begin"/>
      </w:r>
      <w:r w:rsidR="005C561D">
        <w:instrText xml:space="preserve"> XE "</w:instrText>
      </w:r>
      <w:r w:rsidR="005C561D" w:rsidRPr="00873C4E">
        <w:rPr>
          <w:sz w:val="24"/>
        </w:rPr>
        <w:instrText>Active</w:instrText>
      </w:r>
      <w:r w:rsidR="005C561D">
        <w:instrText xml:space="preserve">" </w:instrText>
      </w:r>
      <w:r w:rsidR="005C561D">
        <w:rPr>
          <w:b/>
          <w:bCs/>
        </w:rPr>
        <w:fldChar w:fldCharType="end"/>
      </w:r>
      <w:r w:rsidR="00F52ABD">
        <w:rPr>
          <w:b/>
          <w:bCs/>
        </w:rPr>
        <w:t xml:space="preserve"> Patients</w:t>
      </w:r>
      <w:r w:rsidR="00F52ABD">
        <w:t xml:space="preserve">” or </w:t>
      </w:r>
      <w:r w:rsidR="00EF42A1">
        <w:t>“</w:t>
      </w:r>
      <w:r w:rsidR="00EF42A1">
        <w:rPr>
          <w:b/>
          <w:bCs/>
        </w:rPr>
        <w:t xml:space="preserve">My </w:t>
      </w:r>
      <w:r w:rsidR="001368BF">
        <w:rPr>
          <w:b/>
          <w:bCs/>
        </w:rPr>
        <w:t>Patients</w:t>
      </w:r>
      <w:r w:rsidR="001368BF">
        <w:t>”</w:t>
      </w:r>
      <w:r w:rsidR="005519A1">
        <w:t xml:space="preserve"> </w:t>
      </w:r>
      <w:r w:rsidR="007924D7">
        <w:t>or</w:t>
      </w:r>
      <w:r w:rsidR="0085712D">
        <w:t xml:space="preserve"> use the search bar at the top and search by their name or </w:t>
      </w:r>
      <w:r w:rsidR="003123A2">
        <w:t>MR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fldChar w:fldCharType="end"/>
      </w:r>
      <w:r w:rsidR="003123A2">
        <w:t xml:space="preserve">. Once you have found the patient you wish to remove, press the </w:t>
      </w:r>
      <w:r w:rsidR="00B46B01">
        <w:t>“</w:t>
      </w:r>
      <w:r w:rsidR="00095EAF">
        <w:rPr>
          <w:b/>
          <w:bCs/>
        </w:rPr>
        <w:t>-</w:t>
      </w:r>
      <w:r w:rsidR="00B46B01">
        <w:t>”</w:t>
      </w:r>
      <w:r w:rsidR="00F956B2">
        <w:t xml:space="preserve"> </w:t>
      </w:r>
      <w:r w:rsidR="00095EAF">
        <w:t>sign</w:t>
      </w:r>
      <w:r w:rsidR="009E31FB">
        <w:t xml:space="preserve"> </w:t>
      </w:r>
      <w:r w:rsidR="006B764A">
        <w:t>to the right of the patient’s information.</w:t>
      </w:r>
    </w:p>
    <w:p w14:paraId="6EFD6BA8" w14:textId="440766CD" w:rsidR="00A10654" w:rsidRPr="00C14685" w:rsidRDefault="00470630" w:rsidP="00A10654">
      <w:pPr>
        <w:rPr>
          <w:b/>
          <w:i/>
          <w:iCs/>
          <w:sz w:val="24"/>
          <w:szCs w:val="24"/>
        </w:rPr>
      </w:pPr>
      <w:r w:rsidRPr="00C14685">
        <w:rPr>
          <w:b/>
          <w:i/>
          <w:iCs/>
          <w:sz w:val="24"/>
          <w:szCs w:val="24"/>
        </w:rPr>
        <w:t>Restock Inventory</w:t>
      </w:r>
    </w:p>
    <w:p w14:paraId="0B17FE00" w14:textId="22325C63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Restock</w:t>
      </w:r>
      <w:r w:rsidRPr="006E1877">
        <w:rPr>
          <w:b/>
          <w:bCs/>
        </w:rPr>
        <w:t xml:space="preserve"> Inventory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3278041E" w14:textId="42A59043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Choose </w:t>
      </w:r>
      <w:r w:rsidRPr="00A10654">
        <w:rPr>
          <w:iCs/>
          <w:szCs w:val="24"/>
        </w:rPr>
        <w:t>a report type of controlled, non-controlled, or narcotic medication</w:t>
      </w:r>
      <w:r>
        <w:rPr>
          <w:iCs/>
          <w:szCs w:val="24"/>
        </w:rPr>
        <w:t xml:space="preserve"> using the drop-down menu next to “</w:t>
      </w:r>
      <w:r w:rsidRPr="00A10654">
        <w:rPr>
          <w:b/>
          <w:iCs/>
          <w:szCs w:val="24"/>
        </w:rPr>
        <w:t>Report Type</w:t>
      </w:r>
      <w:r>
        <w:rPr>
          <w:b/>
          <w:iCs/>
          <w:szCs w:val="24"/>
        </w:rPr>
        <w:t>.</w:t>
      </w:r>
      <w:r>
        <w:rPr>
          <w:iCs/>
          <w:szCs w:val="24"/>
        </w:rPr>
        <w:t>”</w:t>
      </w:r>
    </w:p>
    <w:p w14:paraId="4142BCA1" w14:textId="5621497E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>Review the medication listed and select and input the updated medication amount for that specific medication under “</w:t>
      </w:r>
      <w:r w:rsidRPr="00A10654">
        <w:rPr>
          <w:b/>
        </w:rPr>
        <w:t>New Total</w:t>
      </w:r>
      <w:r>
        <w:rPr>
          <w:b/>
        </w:rPr>
        <w:t>.</w:t>
      </w:r>
      <w:r w:rsidRPr="00A10654">
        <w:rPr>
          <w:b/>
        </w:rPr>
        <w:t>”</w:t>
      </w:r>
    </w:p>
    <w:p w14:paraId="2CC077F0" w14:textId="3CADC9EF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57648" behindDoc="0" locked="0" layoutInCell="1" allowOverlap="1" wp14:anchorId="2F338C1B" wp14:editId="7CA7FA78">
            <wp:simplePos x="0" y="0"/>
            <wp:positionH relativeFrom="column">
              <wp:posOffset>1013792</wp:posOffset>
            </wp:positionH>
            <wp:positionV relativeFrom="page">
              <wp:posOffset>7359429</wp:posOffset>
            </wp:positionV>
            <wp:extent cx="180975" cy="168910"/>
            <wp:effectExtent l="0" t="0" r="9525" b="254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aa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lick the (</w:t>
      </w:r>
      <w:r w:rsidRPr="00B43B75">
        <w:t xml:space="preserve"> </w:t>
      </w:r>
      <w:r>
        <w:t xml:space="preserve">     ) on the right side of the medication to flag that medication record for updating.</w:t>
      </w:r>
    </w:p>
    <w:p w14:paraId="033D5019" w14:textId="2A936471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Click the </w:t>
      </w:r>
      <w:r w:rsidRPr="00A10654">
        <w:rPr>
          <w:b/>
        </w:rPr>
        <w:t>“Update</w:t>
      </w:r>
      <w:r>
        <w:rPr>
          <w:b/>
        </w:rPr>
        <w:t xml:space="preserve"> Inventory</w:t>
      </w:r>
      <w:r w:rsidRPr="00A10654">
        <w:rPr>
          <w:b/>
        </w:rPr>
        <w:t>”</w:t>
      </w:r>
      <w:r>
        <w:t xml:space="preserve"> button to update all medication bin amounts that have been flagged.</w:t>
      </w:r>
    </w:p>
    <w:p w14:paraId="1236541A" w14:textId="1D943794" w:rsidR="00470630" w:rsidRPr="00C14685" w:rsidRDefault="00A10654" w:rsidP="00470630">
      <w:pPr>
        <w:rPr>
          <w:b/>
          <w:i/>
          <w:iCs/>
          <w:sz w:val="24"/>
          <w:szCs w:val="24"/>
        </w:rPr>
      </w:pPr>
      <w:r>
        <w:rPr>
          <w:b/>
          <w:i/>
          <w:iCs/>
          <w:sz w:val="24"/>
          <w:szCs w:val="24"/>
        </w:rPr>
        <w:t>Configure</w:t>
      </w:r>
      <w:r w:rsidR="00470630" w:rsidRPr="00C14685">
        <w:rPr>
          <w:b/>
          <w:i/>
          <w:iCs/>
          <w:sz w:val="24"/>
          <w:szCs w:val="24"/>
        </w:rPr>
        <w:t xml:space="preserve"> Inventory</w:t>
      </w:r>
    </w:p>
    <w:p w14:paraId="494522D7" w14:textId="2257E454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 w:rsidR="00A10654" w:rsidRPr="00A10654">
        <w:rPr>
          <w:b/>
          <w:bCs/>
        </w:rPr>
        <w:t>Configure</w:t>
      </w:r>
      <w:r w:rsidRPr="006E1877">
        <w:rPr>
          <w:b/>
          <w:bCs/>
        </w:rPr>
        <w:t xml:space="preserve"> Inventory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7C567130" w14:textId="47F08666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lastRenderedPageBreak/>
        <w:t xml:space="preserve">Under </w:t>
      </w:r>
      <w:r w:rsidR="00B46B01">
        <w:t>“</w:t>
      </w:r>
      <w:r>
        <w:rPr>
          <w:b/>
          <w:bCs/>
        </w:rPr>
        <w:t>Draw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Information</w:t>
      </w:r>
      <w:r w:rsidR="00B46B01">
        <w:t>”</w:t>
      </w:r>
      <w:r>
        <w:t xml:space="preserve"> at the top, you may select the button that corresponds to a specific drawer to view its contents.</w:t>
      </w:r>
    </w:p>
    <w:p w14:paraId="1B412B89" w14:textId="77777777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>If you wish to remove a medication from a drawer, select the button that corresponds to that drawer, find the drug in the list on the right, and press the trash can icon.</w:t>
      </w:r>
    </w:p>
    <w:p w14:paraId="2E2FEC3B" w14:textId="13B0D66A" w:rsidR="00470630" w:rsidRP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 xml:space="preserve">If you wish to change the amount of dividers in a drawer, select the button that corresponds to that drawer and choose the amount of dividers you want the drawer to have using the blue up and down arrow buttons next to </w:t>
      </w:r>
      <w:r w:rsidR="00B46B01">
        <w:t>“</w:t>
      </w:r>
      <w:r>
        <w:rPr>
          <w:b/>
          <w:bCs/>
        </w:rPr>
        <w:t>Dividers</w:t>
      </w:r>
      <w:r w:rsidR="00B46B01">
        <w:rPr>
          <w:b/>
          <w:bCs/>
        </w:rPr>
        <w:t>”</w:t>
      </w:r>
      <w:r w:rsidR="00A10654">
        <w:rPr>
          <w:b/>
          <w:bCs/>
        </w:rPr>
        <w:t xml:space="preserve"> </w:t>
      </w:r>
      <w:r w:rsidR="00A10654" w:rsidRPr="00A10654">
        <w:rPr>
          <w:bCs/>
        </w:rPr>
        <w:t xml:space="preserve">and click the </w:t>
      </w:r>
      <w:r w:rsidR="00A10654">
        <w:rPr>
          <w:b/>
          <w:bCs/>
        </w:rPr>
        <w:t xml:space="preserve">“Save Changes” </w:t>
      </w:r>
      <w:r w:rsidR="00A10654" w:rsidRPr="00A10654">
        <w:rPr>
          <w:bCs/>
        </w:rPr>
        <w:t>button</w:t>
      </w:r>
      <w:r w:rsidR="00A10654">
        <w:rPr>
          <w:b/>
          <w:bCs/>
        </w:rPr>
        <w:t>.</w:t>
      </w:r>
    </w:p>
    <w:p w14:paraId="2F968366" w14:textId="7185675F" w:rsidR="00470630" w:rsidRPr="00C14685" w:rsidRDefault="00470630" w:rsidP="00470630">
      <w:pPr>
        <w:rPr>
          <w:b/>
          <w:i/>
          <w:iCs/>
          <w:sz w:val="24"/>
        </w:rPr>
      </w:pPr>
      <w:r w:rsidRPr="00C14685">
        <w:rPr>
          <w:b/>
          <w:i/>
          <w:iCs/>
          <w:sz w:val="24"/>
        </w:rPr>
        <w:t>Add Medication</w:t>
      </w:r>
      <w:r w:rsidR="002B2D0A">
        <w:rPr>
          <w:b/>
          <w:i/>
          <w:iCs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i/>
          <w:iCs/>
          <w:sz w:val="24"/>
        </w:rPr>
        <w:fldChar w:fldCharType="end"/>
      </w:r>
      <w:r w:rsidRPr="00C14685">
        <w:rPr>
          <w:b/>
          <w:i/>
          <w:iCs/>
          <w:sz w:val="24"/>
        </w:rPr>
        <w:t xml:space="preserve"> to Cart</w:t>
      </w:r>
    </w:p>
    <w:p w14:paraId="3C3B9AB9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 w:rsidRPr="00F956B2">
        <w:rPr>
          <w:b/>
          <w:bCs/>
        </w:rPr>
        <w:t xml:space="preserve">Configure Inventory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.</w:t>
      </w:r>
    </w:p>
    <w:p w14:paraId="55AB8DA9" w14:textId="62A56E4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Press </w:t>
      </w:r>
      <w:r w:rsidR="00B46B01">
        <w:t>“</w:t>
      </w:r>
      <w:r>
        <w:rPr>
          <w:b/>
          <w:bCs/>
        </w:rPr>
        <w:t>Add to Draw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on the right side of the window.</w:t>
      </w:r>
    </w:p>
    <w:p w14:paraId="31668029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You may search for the medication by typing in the name of the medication and click enter</w:t>
      </w:r>
    </w:p>
    <w:p w14:paraId="444F70B9" w14:textId="2F1FBB8C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Select a medication from the drop-down menu under </w:t>
      </w:r>
      <w:r w:rsidR="00B46B01">
        <w:t>“</w:t>
      </w:r>
      <w:r>
        <w:rPr>
          <w:b/>
          <w:bCs/>
        </w:rPr>
        <w:t>Select from List</w:t>
      </w:r>
      <w:r w:rsidR="00702D31">
        <w:rPr>
          <w:b/>
          <w:bCs/>
        </w:rPr>
        <w:t>.</w:t>
      </w:r>
      <w:r w:rsidR="00B46B01">
        <w:t>”</w:t>
      </w:r>
    </w:p>
    <w:p w14:paraId="36A43C27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Select whether the medication is a narcotic or a controlled substance by clicking the appropriate checkbox or leave the checkboxes blank for non-narcotic / controlled substances.</w:t>
      </w:r>
    </w:p>
    <w:p w14:paraId="55A480EE" w14:textId="260B6CDB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Enter the medication</w:t>
      </w:r>
      <w:r w:rsidR="00B46B01">
        <w:t>’</w:t>
      </w:r>
      <w:r>
        <w:t>s schedule, the medication</w:t>
      </w:r>
      <w:r w:rsidR="00B46B01">
        <w:t>’</w:t>
      </w:r>
      <w:r>
        <w:t>s strength, the type of the medication (e.g., oral injection), the barcode of the medication, and its expiration date.</w:t>
      </w:r>
    </w:p>
    <w:p w14:paraId="22F2FF5B" w14:textId="6799D63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Choose a drawer </w:t>
      </w:r>
      <w:r w:rsidR="00A10654">
        <w:t>number</w:t>
      </w:r>
      <w:r>
        <w:t xml:space="preserve"> and bin to place the medication in and the medication</w:t>
      </w:r>
      <w:r w:rsidR="00B46B01">
        <w:t>’</w:t>
      </w:r>
      <w:r>
        <w:t>s quantity.</w:t>
      </w:r>
    </w:p>
    <w:p w14:paraId="5F3B182E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Select whether or not the selected medication is a personal medication from the drop-down menu.</w:t>
      </w:r>
    </w:p>
    <w:p w14:paraId="791B798B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Enter the amount per container and the units of measurement.</w:t>
      </w:r>
    </w:p>
    <w:p w14:paraId="1EB60156" w14:textId="145542D9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Click </w:t>
      </w:r>
      <w:r w:rsidR="00B46B01">
        <w:t>“</w:t>
      </w:r>
      <w:r>
        <w:rPr>
          <w:b/>
          <w:bCs/>
        </w:rPr>
        <w:t>Save</w:t>
      </w:r>
      <w:r w:rsidR="00B46B01">
        <w:t>”</w:t>
      </w:r>
      <w:r>
        <w:t xml:space="preserve"> to add the medication</w:t>
      </w:r>
      <w:r w:rsidR="00B46B01">
        <w:t>’</w:t>
      </w:r>
      <w:r>
        <w:t>s information to the software.</w:t>
      </w:r>
    </w:p>
    <w:p w14:paraId="195E72D7" w14:textId="095277D4" w:rsidR="00067D20" w:rsidRPr="00C14685" w:rsidRDefault="00D721B2" w:rsidP="00067D20">
      <w:pPr>
        <w:rPr>
          <w:b/>
          <w:i/>
        </w:rPr>
      </w:pPr>
      <w:r>
        <w:t xml:space="preserve">  </w:t>
      </w:r>
      <w:r w:rsidR="00067D20" w:rsidRPr="00C14685">
        <w:rPr>
          <w:b/>
          <w:i/>
          <w:iCs/>
          <w:sz w:val="24"/>
        </w:rPr>
        <w:t>Wast</w:t>
      </w:r>
      <w:r w:rsidR="00470630" w:rsidRPr="00C14685">
        <w:rPr>
          <w:b/>
          <w:i/>
          <w:iCs/>
          <w:sz w:val="24"/>
        </w:rPr>
        <w:t>ing Medication</w:t>
      </w:r>
      <w:r w:rsidR="002B2D0A">
        <w:rPr>
          <w:b/>
          <w:i/>
          <w:iCs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i/>
          <w:iCs/>
          <w:sz w:val="24"/>
        </w:rPr>
        <w:fldChar w:fldCharType="end"/>
      </w:r>
    </w:p>
    <w:p w14:paraId="5CA76CDA" w14:textId="297ACAEA" w:rsidR="00F956B2" w:rsidRPr="00F956B2" w:rsidRDefault="000A7AE8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Navigate to </w:t>
      </w:r>
      <w:r w:rsidR="006D4A8E" w:rsidRPr="006E1877">
        <w:rPr>
          <w:b/>
          <w:bCs/>
        </w:rPr>
        <w:t>Inventory</w:t>
      </w:r>
      <w:r w:rsidR="00F956B2" w:rsidRPr="006E1877">
        <w:rPr>
          <w:b/>
          <w:bCs/>
        </w:rPr>
        <w:t xml:space="preserve"> </w:t>
      </w:r>
      <w:r w:rsidR="00F956B2" w:rsidRPr="00F956B2">
        <w:rPr>
          <w:sz w:val="20"/>
        </w:rPr>
        <w:sym w:font="Wingdings" w:char="F0E0"/>
      </w:r>
      <w:r w:rsidR="00565185">
        <w:t xml:space="preserve"> </w:t>
      </w:r>
      <w:r w:rsidR="00565185" w:rsidRPr="006E1877">
        <w:rPr>
          <w:b/>
          <w:bCs/>
        </w:rPr>
        <w:t>Wast</w:t>
      </w:r>
      <w:r w:rsidR="00F956B2" w:rsidRPr="006E1877">
        <w:rPr>
          <w:b/>
          <w:bCs/>
        </w:rPr>
        <w:t>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F956B2" w:rsidRPr="006E1877">
        <w:rPr>
          <w:b/>
          <w:bCs/>
        </w:rPr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.</w:t>
      </w:r>
    </w:p>
    <w:p w14:paraId="151ABD08" w14:textId="6EDE3AA1" w:rsidR="00AF1897" w:rsidRDefault="00E86D79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Select </w:t>
      </w:r>
      <w:r w:rsidR="00F956B2">
        <w:t>a</w:t>
      </w:r>
      <w:r>
        <w:t xml:space="preserve"> patient </w:t>
      </w:r>
      <w:r w:rsidR="00F956B2">
        <w:t xml:space="preserve">from the </w:t>
      </w:r>
      <w:r w:rsidR="00B46B01">
        <w:t>“</w:t>
      </w:r>
      <w:r w:rsidR="00452006" w:rsidRPr="00F956B2">
        <w:rPr>
          <w:b/>
          <w:bCs/>
        </w:rPr>
        <w:t>Select 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 w:rsidR="00F956B2">
        <w:t xml:space="preserve"> drop-down menu.</w:t>
      </w:r>
    </w:p>
    <w:p w14:paraId="29B3BE54" w14:textId="5DAAD9ED" w:rsidR="00E93B08" w:rsidRDefault="00E93B08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Select </w:t>
      </w:r>
      <w:r w:rsidR="00F956B2">
        <w:t>a</w:t>
      </w:r>
      <w:r>
        <w:t xml:space="preserve"> medication from the </w:t>
      </w:r>
      <w:r w:rsidR="00B46B01">
        <w:t>“</w:t>
      </w:r>
      <w:r w:rsidRPr="00F956B2">
        <w:rPr>
          <w:b/>
          <w:bCs/>
        </w:rPr>
        <w:t>Medic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</w:t>
      </w:r>
      <w:r w:rsidR="00F956B2">
        <w:t>-</w:t>
      </w:r>
      <w:r>
        <w:t>down menu</w:t>
      </w:r>
      <w:r w:rsidR="00F956B2">
        <w:t>.</w:t>
      </w:r>
    </w:p>
    <w:p w14:paraId="359FEFEB" w14:textId="6640F1D8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>Enter the wasted medication amount. If there is no wasted amount</w:t>
      </w:r>
      <w:r w:rsidR="00412C00">
        <w:t>,</w:t>
      </w:r>
      <w:r>
        <w:t xml:space="preserve"> enter </w:t>
      </w:r>
      <w:r w:rsidR="008961C9">
        <w:t>“</w:t>
      </w:r>
      <w:r w:rsidRPr="00DF6737">
        <w:rPr>
          <w:b/>
        </w:rPr>
        <w:t>0</w:t>
      </w:r>
      <w:r w:rsidR="00DF6737">
        <w:t>.</w:t>
      </w:r>
      <w:r w:rsidR="008961C9">
        <w:t>”</w:t>
      </w:r>
      <w:r>
        <w:t xml:space="preserve"> </w:t>
      </w:r>
    </w:p>
    <w:p w14:paraId="53C3D081" w14:textId="77777777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>Select a reason for wasting the medication.</w:t>
      </w:r>
    </w:p>
    <w:p w14:paraId="1A22BF4E" w14:textId="10E1DD6E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4211D007" w14:textId="07A15B31" w:rsidR="003534FB" w:rsidRDefault="003534FB" w:rsidP="002855B1">
      <w:pPr>
        <w:pStyle w:val="ListParagraph"/>
        <w:numPr>
          <w:ilvl w:val="0"/>
          <w:numId w:val="37"/>
        </w:numPr>
        <w:spacing w:line="360" w:lineRule="auto"/>
      </w:pPr>
      <w:r>
        <w:t>Click “</w:t>
      </w:r>
      <w:r>
        <w:rPr>
          <w:b/>
          <w:bCs/>
        </w:rPr>
        <w:t>Submit</w:t>
      </w:r>
      <w:r>
        <w:t xml:space="preserve">” to </w:t>
      </w:r>
      <w:r w:rsidR="00FE1DA9">
        <w:t>save this information into the system.</w:t>
      </w:r>
    </w:p>
    <w:p w14:paraId="4965A613" w14:textId="5D659073" w:rsidR="00470630" w:rsidRPr="00C14685" w:rsidRDefault="00470630" w:rsidP="00470630">
      <w:pPr>
        <w:rPr>
          <w:b/>
          <w:i/>
          <w:iCs/>
          <w:sz w:val="24"/>
        </w:rPr>
      </w:pPr>
      <w:r w:rsidRPr="00C14685">
        <w:rPr>
          <w:b/>
          <w:i/>
          <w:iCs/>
          <w:sz w:val="24"/>
        </w:rPr>
        <w:lastRenderedPageBreak/>
        <w:t>Reports</w:t>
      </w:r>
    </w:p>
    <w:p w14:paraId="5BA10F5A" w14:textId="77777777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 xml:space="preserve">Reports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.</w:t>
      </w:r>
    </w:p>
    <w:p w14:paraId="4CD6D17A" w14:textId="648AD6B0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the drop-down menu next to </w:t>
      </w:r>
      <w:r w:rsidR="00B46B01">
        <w:t>“</w:t>
      </w:r>
      <w:r>
        <w:rPr>
          <w:b/>
          <w:bCs/>
        </w:rPr>
        <w:t>Select Re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and choose the medical transactions you wish to view, such as </w:t>
      </w:r>
      <w:r w:rsidR="00B46B01">
        <w:t>“</w:t>
      </w:r>
      <w:r w:rsidRPr="000C04ED">
        <w:rPr>
          <w:b/>
          <w:bCs/>
        </w:rPr>
        <w:t>Wasted Medication</w:t>
      </w:r>
      <w:r w:rsidR="00DF6737">
        <w:rPr>
          <w:b/>
          <w:bCs/>
        </w:rPr>
        <w:t>.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</w:p>
    <w:p w14:paraId="682F10BB" w14:textId="7FC3870E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the </w:t>
      </w:r>
      <w:r w:rsidR="00B46B01">
        <w:t>“</w:t>
      </w:r>
      <w:r>
        <w:rPr>
          <w:b/>
          <w:bCs/>
        </w:rPr>
        <w:t>Generate Re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button at the top right of the window to view a table of information regarding the selected report.</w:t>
      </w:r>
    </w:p>
    <w:p w14:paraId="4EEFBAF0" w14:textId="648FD9F4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</w:t>
      </w:r>
      <w:r w:rsidR="00B46B01">
        <w:rPr>
          <w:b/>
          <w:bCs/>
        </w:rPr>
        <w:t>“</w:t>
      </w:r>
      <w:r>
        <w:rPr>
          <w:b/>
          <w:bCs/>
        </w:rPr>
        <w:t>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To Excel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on the top right side of the window to view this information in Microsoft Excel.</w:t>
      </w:r>
    </w:p>
    <w:p w14:paraId="67FB2FC9" w14:textId="55192977" w:rsidR="00470630" w:rsidRPr="00C14685" w:rsidRDefault="00470630" w:rsidP="00470630">
      <w:pPr>
        <w:rPr>
          <w:b/>
          <w:i/>
          <w:iCs/>
          <w:sz w:val="24"/>
        </w:rPr>
      </w:pPr>
      <w:r w:rsidRPr="00C14685">
        <w:rPr>
          <w:b/>
          <w:i/>
          <w:iCs/>
          <w:sz w:val="24"/>
        </w:rPr>
        <w:t>Resolving Discrepancies</w:t>
      </w:r>
      <w:r w:rsidR="006131ED">
        <w:rPr>
          <w:b/>
          <w:i/>
          <w:iCs/>
          <w:sz w:val="24"/>
        </w:rPr>
        <w:fldChar w:fldCharType="begin"/>
      </w:r>
      <w:r w:rsidR="006131ED">
        <w:instrText xml:space="preserve"> XE "</w:instrText>
      </w:r>
      <w:r w:rsidR="006131ED" w:rsidRPr="0072289D">
        <w:instrText>Discrepancies</w:instrText>
      </w:r>
      <w:r w:rsidR="006131ED">
        <w:instrText xml:space="preserve">" </w:instrText>
      </w:r>
      <w:r w:rsidR="006131ED">
        <w:rPr>
          <w:b/>
          <w:i/>
          <w:iCs/>
          <w:sz w:val="24"/>
        </w:rPr>
        <w:fldChar w:fldCharType="end"/>
      </w:r>
    </w:p>
    <w:p w14:paraId="2A6516F3" w14:textId="542DFA5C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Discrepancies</w:t>
      </w:r>
      <w:r w:rsidR="006131ED">
        <w:rPr>
          <w:b/>
          <w:bCs/>
        </w:rPr>
        <w:fldChar w:fldCharType="begin"/>
      </w:r>
      <w:r w:rsidR="006131ED">
        <w:instrText xml:space="preserve"> XE "</w:instrText>
      </w:r>
      <w:r w:rsidR="006131ED" w:rsidRPr="0072289D">
        <w:instrText>Discrepancies</w:instrText>
      </w:r>
      <w:r w:rsidR="006131ED">
        <w:instrText xml:space="preserve">" </w:instrText>
      </w:r>
      <w:r w:rsidR="006131ED">
        <w:rPr>
          <w:b/>
          <w:bCs/>
        </w:rPr>
        <w:fldChar w:fldCharType="end"/>
      </w:r>
      <w: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1EC5806E" w14:textId="0F3C110B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Select the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you wish to resolve. (Clicking on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should create a blue highlight)</w:t>
      </w:r>
      <w:r w:rsidR="00A10654">
        <w:t xml:space="preserve"> and click on</w:t>
      </w:r>
      <w:r>
        <w:t xml:space="preserve"> the </w:t>
      </w:r>
      <w:r w:rsidR="00B46B01">
        <w:t>“</w:t>
      </w:r>
      <w:r>
        <w:rPr>
          <w:b/>
          <w:bCs/>
        </w:rPr>
        <w:t>Resolve</w:t>
      </w:r>
      <w:r w:rsidR="00B46B01">
        <w:t>”</w:t>
      </w:r>
      <w:r>
        <w:t xml:space="preserve"> button to resolve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>.</w:t>
      </w:r>
    </w:p>
    <w:p w14:paraId="19DCB4E9" w14:textId="1A31DAF4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If you do not wish to resolve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, click </w:t>
      </w:r>
      <w:r w:rsidR="00B46B01">
        <w:t>“</w:t>
      </w:r>
      <w:r>
        <w:rPr>
          <w:b/>
          <w:bCs/>
        </w:rPr>
        <w:t>Back</w:t>
      </w:r>
      <w:r>
        <w:t>.</w:t>
      </w:r>
      <w:r w:rsidR="00B46B01">
        <w:t>”</w:t>
      </w:r>
    </w:p>
    <w:p w14:paraId="43151AEC" w14:textId="3D5B1B5E" w:rsidR="00470630" w:rsidRPr="001E1B9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If you do w</w:t>
      </w:r>
      <w:r w:rsidR="00E25153">
        <w:t>ant</w:t>
      </w:r>
      <w:r>
        <w:t xml:space="preserve"> to continue resolving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>, input a reason for resolving the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and then press </w:t>
      </w:r>
      <w:r w:rsidR="00B46B01">
        <w:t>“</w:t>
      </w:r>
      <w:r>
        <w:rPr>
          <w:b/>
          <w:bCs/>
        </w:rPr>
        <w:t>Resolve</w:t>
      </w:r>
      <w:r w:rsidR="00DF6737">
        <w:rPr>
          <w:b/>
          <w:bCs/>
        </w:rPr>
        <w:t>.</w:t>
      </w:r>
      <w:r w:rsidR="00B46B01">
        <w:t>”</w:t>
      </w:r>
    </w:p>
    <w:p w14:paraId="539B5BDA" w14:textId="63BC57A2" w:rsidR="00470630" w:rsidRPr="00C14685" w:rsidRDefault="00470630" w:rsidP="00470630">
      <w:pPr>
        <w:rPr>
          <w:b/>
          <w:i/>
          <w:sz w:val="24"/>
        </w:rPr>
      </w:pPr>
      <w:r w:rsidRPr="00C14685">
        <w:rPr>
          <w:b/>
          <w:i/>
          <w:sz w:val="24"/>
        </w:rPr>
        <w:t>Importing Database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0A1F9563" w14:textId="41ADB78C" w:rsidR="00470630" w:rsidRDefault="00470630" w:rsidP="002855B1">
      <w:pPr>
        <w:pStyle w:val="ListParagraph"/>
        <w:numPr>
          <w:ilvl w:val="0"/>
          <w:numId w:val="13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 </w:t>
      </w:r>
      <w:r>
        <w:t xml:space="preserve">and select </w:t>
      </w:r>
      <w:r w:rsidR="00B46B01">
        <w:t>“</w:t>
      </w:r>
      <w:r w:rsidRPr="006E1877">
        <w:rPr>
          <w:b/>
        </w:rPr>
        <w:t>Im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6E1877">
        <w:rPr>
          <w:b/>
        </w:rPr>
        <w:t>.</w:t>
      </w:r>
      <w:r w:rsidR="00B46B01">
        <w:t>”</w:t>
      </w:r>
    </w:p>
    <w:p w14:paraId="78B2AC9C" w14:textId="094ABDD2" w:rsidR="00470630" w:rsidRDefault="00470630" w:rsidP="002855B1">
      <w:pPr>
        <w:pStyle w:val="ListParagraph"/>
        <w:numPr>
          <w:ilvl w:val="0"/>
          <w:numId w:val="13"/>
        </w:numPr>
        <w:spacing w:line="360" w:lineRule="auto"/>
      </w:pPr>
      <w:r>
        <w:t>Locate and select the .</w:t>
      </w:r>
      <w:proofErr w:type="spellStart"/>
      <w:r>
        <w:t>db</w:t>
      </w:r>
      <w:proofErr w:type="spellEnd"/>
      <w:r>
        <w:t xml:space="preserve"> file you would like to import.</w:t>
      </w:r>
    </w:p>
    <w:p w14:paraId="7994DEF8" w14:textId="373547FA" w:rsidR="00470630" w:rsidRPr="00C14685" w:rsidRDefault="00470630" w:rsidP="00470630">
      <w:pPr>
        <w:rPr>
          <w:b/>
          <w:i/>
          <w:sz w:val="24"/>
        </w:rPr>
      </w:pPr>
      <w:r w:rsidRPr="00C14685">
        <w:rPr>
          <w:b/>
          <w:i/>
          <w:sz w:val="24"/>
        </w:rPr>
        <w:t>Importing Database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as Copy</w:t>
      </w:r>
    </w:p>
    <w:p w14:paraId="5F3ACB80" w14:textId="397692CF" w:rsidR="00470630" w:rsidRDefault="00470630" w:rsidP="002855B1">
      <w:pPr>
        <w:pStyle w:val="ListParagraph"/>
        <w:numPr>
          <w:ilvl w:val="0"/>
          <w:numId w:val="39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</w:t>
      </w:r>
      <w:r>
        <w:t xml:space="preserve"> and select </w:t>
      </w:r>
      <w:r w:rsidR="00B46B01">
        <w:t>“</w:t>
      </w:r>
      <w:r w:rsidRPr="006E1877">
        <w:rPr>
          <w:b/>
        </w:rPr>
        <w:t>Im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6E1877">
        <w:rPr>
          <w:b/>
        </w:rPr>
        <w:t xml:space="preserve"> as Copy.</w:t>
      </w:r>
      <w:r w:rsidR="00B46B01">
        <w:t>”</w:t>
      </w:r>
    </w:p>
    <w:p w14:paraId="6D9DCDA1" w14:textId="4978EE98" w:rsidR="00470630" w:rsidRDefault="00470630" w:rsidP="002855B1">
      <w:pPr>
        <w:pStyle w:val="ListParagraph"/>
        <w:numPr>
          <w:ilvl w:val="0"/>
          <w:numId w:val="39"/>
        </w:numPr>
        <w:spacing w:line="360" w:lineRule="auto"/>
      </w:pPr>
      <w:r>
        <w:t>Locate and select the .</w:t>
      </w:r>
      <w:proofErr w:type="spellStart"/>
      <w:r>
        <w:t>db</w:t>
      </w:r>
      <w:proofErr w:type="spellEnd"/>
      <w:r>
        <w:t xml:space="preserve"> file you would like to copy and import.</w:t>
      </w:r>
    </w:p>
    <w:p w14:paraId="59E69B6A" w14:textId="04F9533D" w:rsidR="00470630" w:rsidRPr="00C14685" w:rsidRDefault="00470630" w:rsidP="00470630">
      <w:pPr>
        <w:rPr>
          <w:b/>
          <w:i/>
          <w:sz w:val="24"/>
        </w:rPr>
      </w:pPr>
      <w:r w:rsidRPr="00C14685">
        <w:rPr>
          <w:b/>
          <w:i/>
          <w:sz w:val="24"/>
        </w:rPr>
        <w:t>Exporting Database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7EE50A25" w14:textId="45A7E8FD" w:rsidR="00470630" w:rsidRPr="00F956B2" w:rsidRDefault="00470630" w:rsidP="002855B1">
      <w:pPr>
        <w:pStyle w:val="ListParagraph"/>
        <w:numPr>
          <w:ilvl w:val="0"/>
          <w:numId w:val="33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F956B2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F956B2">
        <w:rPr>
          <w:b/>
          <w:bCs/>
        </w:rPr>
        <w:t xml:space="preserve">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 </w:t>
      </w:r>
      <w:r>
        <w:t xml:space="preserve">and select </w:t>
      </w:r>
      <w:r w:rsidR="00B46B01">
        <w:t>“</w:t>
      </w:r>
      <w:r w:rsidRPr="00F956B2">
        <w:rPr>
          <w:b/>
        </w:rPr>
        <w:t>Ex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F956B2">
        <w:rPr>
          <w:b/>
        </w:rPr>
        <w:t>.</w:t>
      </w:r>
      <w:r w:rsidR="00B46B01">
        <w:rPr>
          <w:b/>
        </w:rPr>
        <w:t>”</w:t>
      </w:r>
    </w:p>
    <w:p w14:paraId="33C32913" w14:textId="33855755" w:rsidR="00470630" w:rsidRDefault="00470630" w:rsidP="002855B1">
      <w:pPr>
        <w:pStyle w:val="ListParagraph"/>
        <w:numPr>
          <w:ilvl w:val="0"/>
          <w:numId w:val="33"/>
        </w:numPr>
        <w:spacing w:line="360" w:lineRule="auto"/>
      </w:pPr>
      <w:r>
        <w:t xml:space="preserve">Name and choose a file location to </w:t>
      </w:r>
      <w:r w:rsidR="00A10654">
        <w:t xml:space="preserve">export and </w:t>
      </w:r>
      <w:r>
        <w:t>save the current database.</w:t>
      </w:r>
    </w:p>
    <w:p w14:paraId="6BC56A32" w14:textId="6492C914" w:rsidR="00470630" w:rsidRPr="00C14685" w:rsidRDefault="00470630" w:rsidP="00470630">
      <w:pPr>
        <w:rPr>
          <w:b/>
          <w:i/>
          <w:sz w:val="24"/>
        </w:rPr>
      </w:pPr>
      <w:r w:rsidRPr="00C14685">
        <w:rPr>
          <w:b/>
          <w:i/>
          <w:sz w:val="24"/>
        </w:rPr>
        <w:t>Creating Data to Impor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0F87DF40" w14:textId="1D7439BD" w:rsidR="00470630" w:rsidRDefault="00470630" w:rsidP="002855B1">
      <w:pPr>
        <w:pStyle w:val="ListParagraph"/>
        <w:numPr>
          <w:ilvl w:val="0"/>
          <w:numId w:val="5"/>
        </w:numPr>
      </w:pPr>
      <w:r>
        <w:t>See Appendix A for more details.</w:t>
      </w:r>
    </w:p>
    <w:p w14:paraId="0ED7C3AE" w14:textId="77777777" w:rsidR="00A10654" w:rsidRDefault="00A10654" w:rsidP="00A10654">
      <w:pPr>
        <w:pStyle w:val="ListParagraph"/>
      </w:pPr>
    </w:p>
    <w:p w14:paraId="38AA22BB" w14:textId="5F7BA3B3" w:rsidR="00470630" w:rsidRPr="00C14685" w:rsidRDefault="00470630" w:rsidP="00470630">
      <w:pPr>
        <w:rPr>
          <w:b/>
          <w:i/>
          <w:iCs/>
          <w:sz w:val="24"/>
        </w:rPr>
      </w:pPr>
      <w:r w:rsidRPr="00C14685">
        <w:rPr>
          <w:b/>
          <w:i/>
          <w:iCs/>
          <w:sz w:val="24"/>
        </w:rPr>
        <w:t>Ordering Prescriptions</w:t>
      </w:r>
    </w:p>
    <w:p w14:paraId="72034516" w14:textId="36C4063F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lastRenderedPageBreak/>
        <w:t xml:space="preserve">Navigate to </w:t>
      </w:r>
      <w:r w:rsidRPr="006E1877">
        <w:rPr>
          <w:b/>
          <w:bCs/>
        </w:rPr>
        <w:t>Pharmacy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F956B2">
        <w:rPr>
          <w:sz w:val="20"/>
        </w:rPr>
        <w:sym w:font="Wingdings" w:char="F0E0"/>
      </w:r>
      <w:r w:rsidRPr="00534DB6">
        <w:rPr>
          <w:b/>
        </w:rPr>
        <w:t>New Prescriptions</w:t>
      </w:r>
      <w:r w:rsidRPr="00534DB6">
        <w:rPr>
          <w:sz w:val="24"/>
        </w:rP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027E3F14" w14:textId="332391CF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patient from the </w:t>
      </w:r>
      <w:r w:rsidR="00B46B01">
        <w:t>“</w:t>
      </w:r>
      <w:r>
        <w:rPr>
          <w:b/>
          <w:bCs/>
        </w:rPr>
        <w:t>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Name</w:t>
      </w:r>
      <w:r w:rsidR="00B46B01">
        <w:t>”</w:t>
      </w:r>
      <w:r>
        <w:t xml:space="preserve"> drop-down menu. This process should autofill the patient</w:t>
      </w:r>
      <w:r w:rsidR="00B46B01">
        <w:t>’</w:t>
      </w:r>
      <w:r>
        <w:t>s date of birth.</w:t>
      </w:r>
    </w:p>
    <w:p w14:paraId="40468CE6" w14:textId="05BB468C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medication from the </w:t>
      </w:r>
      <w:r w:rsidR="00B46B01">
        <w:t>“</w:t>
      </w:r>
      <w:r>
        <w:rPr>
          <w:b/>
          <w:bCs/>
        </w:rPr>
        <w:t>Medic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-down menu.</w:t>
      </w:r>
      <w:r w:rsidR="00A10654">
        <w:t xml:space="preserve"> This process should autofill the type and strength.</w:t>
      </w:r>
    </w:p>
    <w:p w14:paraId="6D983AF5" w14:textId="77777777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>Enter the amount you wish to prescribe and the unit of measurement.</w:t>
      </w:r>
    </w:p>
    <w:p w14:paraId="041AACF6" w14:textId="27B0A743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</w:t>
      </w:r>
      <w:r w:rsidR="00A10654">
        <w:t xml:space="preserve">hourly </w:t>
      </w:r>
      <w:r>
        <w:t xml:space="preserve">frequency from the </w:t>
      </w:r>
      <w:r w:rsidR="00B46B01">
        <w:t>“</w:t>
      </w:r>
      <w:r>
        <w:rPr>
          <w:b/>
          <w:bCs/>
        </w:rPr>
        <w:t>Frequency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requency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-down menu.</w:t>
      </w:r>
    </w:p>
    <w:p w14:paraId="0E6A18D6" w14:textId="00AC95A0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physician that is ordering the medication from the </w:t>
      </w:r>
      <w:r w:rsidR="00B46B01">
        <w:t>“</w:t>
      </w:r>
      <w:r>
        <w:rPr>
          <w:b/>
          <w:bCs/>
        </w:rPr>
        <w:t>Ordered By</w:t>
      </w:r>
      <w:r w:rsidR="00B46B01">
        <w:t>”</w:t>
      </w:r>
      <w:r>
        <w:t xml:space="preserve"> drop-down menu.</w:t>
      </w:r>
    </w:p>
    <w:p w14:paraId="3871B190" w14:textId="7A455EB4" w:rsidR="005D6640" w:rsidRDefault="00470630" w:rsidP="005D6640">
      <w:pPr>
        <w:pStyle w:val="ListParagraph"/>
        <w:numPr>
          <w:ilvl w:val="0"/>
          <w:numId w:val="25"/>
        </w:numPr>
        <w:spacing w:line="360" w:lineRule="auto"/>
      </w:pPr>
      <w:r>
        <w:t xml:space="preserve">Click </w:t>
      </w:r>
      <w:r w:rsidR="00B46B01">
        <w:t>“</w:t>
      </w:r>
      <w:r>
        <w:rPr>
          <w:b/>
          <w:bCs/>
        </w:rPr>
        <w:t>Ord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Prescription</w:t>
      </w:r>
      <w:r w:rsidR="00DF6737">
        <w:rPr>
          <w:b/>
          <w:bCs/>
        </w:rPr>
        <w:t>.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escrip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</w:p>
    <w:p w14:paraId="665B490A" w14:textId="5AD6E338" w:rsidR="00506724" w:rsidRPr="00C14685" w:rsidRDefault="00D721B2" w:rsidP="00506724">
      <w:pPr>
        <w:rPr>
          <w:b/>
          <w:i/>
        </w:rPr>
      </w:pPr>
      <w:r w:rsidRPr="00C14685">
        <w:rPr>
          <w:b/>
        </w:rPr>
        <w:t xml:space="preserve"> </w:t>
      </w:r>
      <w:r w:rsidR="00506724" w:rsidRPr="00C14685">
        <w:rPr>
          <w:b/>
        </w:rPr>
        <w:t xml:space="preserve"> </w:t>
      </w:r>
      <w:r w:rsidR="00506724" w:rsidRPr="00C14685">
        <w:rPr>
          <w:b/>
          <w:i/>
          <w:sz w:val="24"/>
        </w:rPr>
        <w:t xml:space="preserve">Ad Hoc </w:t>
      </w:r>
      <w:r w:rsidR="00B55BAC" w:rsidRPr="00C14685">
        <w:rPr>
          <w:b/>
          <w:i/>
          <w:iCs/>
          <w:sz w:val="24"/>
        </w:rPr>
        <w:t>Order</w:t>
      </w:r>
      <w:r w:rsidR="002B2D0A">
        <w:rPr>
          <w:b/>
          <w:i/>
          <w:iCs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 Hoc Order</w:instrText>
      </w:r>
      <w:r w:rsidR="002B2D0A">
        <w:instrText xml:space="preserve">" </w:instrText>
      </w:r>
      <w:r w:rsidR="002B2D0A">
        <w:rPr>
          <w:b/>
          <w:i/>
          <w:iCs/>
          <w:sz w:val="24"/>
        </w:rPr>
        <w:fldChar w:fldCharType="end"/>
      </w:r>
    </w:p>
    <w:p w14:paraId="58933FE7" w14:textId="77777777" w:rsidR="00A10654" w:rsidRDefault="00506724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Navigate to </w:t>
      </w:r>
      <w:r w:rsidR="00B55BAC" w:rsidRPr="00B55BAC">
        <w:rPr>
          <w:b/>
        </w:rPr>
        <w:t>Pharmacy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55BAC">
        <w:t xml:space="preserve"> </w:t>
      </w:r>
      <w:r w:rsidR="00B55BAC" w:rsidRPr="00F956B2">
        <w:rPr>
          <w:sz w:val="20"/>
        </w:rPr>
        <w:sym w:font="Wingdings" w:char="F0E0"/>
      </w:r>
      <w:r w:rsidR="00B55BAC">
        <w:t xml:space="preserve"> </w:t>
      </w:r>
      <w:r>
        <w:rPr>
          <w:b/>
        </w:rPr>
        <w:t xml:space="preserve">Ad Hoc </w:t>
      </w:r>
      <w:r w:rsidR="00B55BAC">
        <w:rPr>
          <w:b/>
        </w:rPr>
        <w:t>Ord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 Hoc Ord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F956B2"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</w:t>
      </w:r>
    </w:p>
    <w:p w14:paraId="4843F627" w14:textId="3964DB42" w:rsidR="00506724" w:rsidRDefault="00A10654" w:rsidP="002855B1">
      <w:pPr>
        <w:pStyle w:val="ListParagraph"/>
        <w:numPr>
          <w:ilvl w:val="0"/>
          <w:numId w:val="38"/>
        </w:numPr>
        <w:spacing w:line="360" w:lineRule="auto"/>
      </w:pPr>
      <w:r>
        <w:t>S</w:t>
      </w:r>
      <w:r w:rsidR="00506724">
        <w:t>elect a medication and a patient</w:t>
      </w:r>
      <w:r>
        <w:t xml:space="preserve"> for the dispensing process</w:t>
      </w:r>
      <w:r w:rsidR="00506724">
        <w:t>.</w:t>
      </w:r>
    </w:p>
    <w:p w14:paraId="6D3C3D61" w14:textId="6C8F90E1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>Select the physician that is ordering the medication from the “</w:t>
      </w:r>
      <w:r>
        <w:rPr>
          <w:b/>
          <w:bCs/>
        </w:rPr>
        <w:t>Ordered By</w:t>
      </w:r>
      <w:r>
        <w:t>” drop-down menu.</w:t>
      </w:r>
    </w:p>
    <w:p w14:paraId="61A9186E" w14:textId="2A84F000" w:rsidR="00506724" w:rsidRDefault="00F956B2" w:rsidP="002855B1">
      <w:pPr>
        <w:pStyle w:val="ListParagraph"/>
        <w:numPr>
          <w:ilvl w:val="0"/>
          <w:numId w:val="38"/>
        </w:numPr>
        <w:spacing w:line="360" w:lineRule="auto"/>
      </w:pPr>
      <w:r>
        <w:t>Enter an ordered amount and its unit of measurement</w:t>
      </w:r>
      <w:r w:rsidR="00A10654">
        <w:t xml:space="preserve"> and c</w:t>
      </w:r>
      <w:r w:rsidR="00506724">
        <w:t xml:space="preserve">lick </w:t>
      </w:r>
      <w:r w:rsidR="00B46B01">
        <w:t>“</w:t>
      </w:r>
      <w:r w:rsidR="00B55BAC">
        <w:rPr>
          <w:b/>
        </w:rPr>
        <w:t>Submit Order</w:t>
      </w:r>
      <w:r w:rsidR="00DF6737">
        <w:rPr>
          <w:b/>
        </w:rPr>
        <w:t>.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12CF905E" w14:textId="77777777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 xml:space="preserve">For an allergy override sign-off, scan/enter your badge ID or click on </w:t>
      </w:r>
      <w:r w:rsidRPr="00A10654">
        <w:rPr>
          <w:b/>
        </w:rPr>
        <w:t>“Enter password instead”</w:t>
      </w:r>
      <w:r>
        <w:t xml:space="preserve"> to sign off using a username and password.</w:t>
      </w:r>
    </w:p>
    <w:p w14:paraId="3FE2125B" w14:textId="77777777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 xml:space="preserve">Enter an amount to remove, click </w:t>
      </w:r>
      <w:r w:rsidRPr="00A10654">
        <w:rPr>
          <w:b/>
        </w:rPr>
        <w:t>“Enter</w:t>
      </w:r>
      <w:r>
        <w:rPr>
          <w:b/>
        </w:rPr>
        <w:t xml:space="preserve">” </w:t>
      </w:r>
      <w:r w:rsidRPr="00A10654">
        <w:t xml:space="preserve">to open </w:t>
      </w:r>
      <w:r>
        <w:t xml:space="preserve">a </w:t>
      </w:r>
      <w:r w:rsidRPr="00A10654">
        <w:t>drawer</w:t>
      </w:r>
      <w:r>
        <w:t>, and take medication from the drawer.</w:t>
      </w:r>
    </w:p>
    <w:p w14:paraId="5EE70D57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Count the quantity of the medication from the drawer and close the drawer. If you</w:t>
      </w:r>
      <w:r w:rsidR="00B46B01">
        <w:t>’</w:t>
      </w:r>
      <w:r>
        <w:t xml:space="preserve">ve forgotten to count the quantity, click the </w:t>
      </w:r>
      <w:r w:rsidR="00B46B01">
        <w:t>“</w:t>
      </w:r>
      <w:r w:rsidRPr="00DD45F9">
        <w:rPr>
          <w:b/>
        </w:rPr>
        <w:t>Reopen Draw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  <w:r>
        <w:t xml:space="preserve"> button to reopen the drawer.</w:t>
      </w:r>
    </w:p>
    <w:p w14:paraId="60F7AC1A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Enter the quantity of the selected medication from the drawer</w:t>
      </w:r>
      <w:r w:rsidR="00A10654">
        <w:t>;</w:t>
      </w:r>
      <w:r>
        <w:t xml:space="preserve"> if prompted, click </w:t>
      </w:r>
      <w:r w:rsidR="00B46B01">
        <w:t>“</w:t>
      </w:r>
      <w:r w:rsidRPr="00DD45F9">
        <w:rPr>
          <w:b/>
        </w:rPr>
        <w:t>Submit Count</w:t>
      </w:r>
      <w:r w:rsidR="00DF6737">
        <w:rPr>
          <w:b/>
        </w:rPr>
        <w:t>.</w:t>
      </w:r>
      <w:r w:rsidR="00B46B01">
        <w:t>”</w:t>
      </w:r>
    </w:p>
    <w:p w14:paraId="1892580F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Enter the amount administered to the patient, click </w:t>
      </w:r>
      <w:r w:rsidR="00B46B01">
        <w:t>“</w:t>
      </w:r>
      <w:r w:rsidRPr="00DD45F9">
        <w:rPr>
          <w:b/>
        </w:rPr>
        <w:t>Submit Count</w:t>
      </w:r>
      <w:r w:rsidR="00DF6737">
        <w:rPr>
          <w:b/>
        </w:rPr>
        <w:t>.</w:t>
      </w:r>
      <w:r w:rsidR="00B46B01">
        <w:t>”</w:t>
      </w:r>
    </w:p>
    <w:p w14:paraId="4148FF88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Enter the wasted medication amount. If there is no wasted amount</w:t>
      </w:r>
      <w:r w:rsidR="00412C00">
        <w:t>,</w:t>
      </w:r>
      <w:r>
        <w:t xml:space="preserve"> enter 0. </w:t>
      </w:r>
    </w:p>
    <w:p w14:paraId="287FD435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Select a reason for wasting the medication.</w:t>
      </w:r>
    </w:p>
    <w:p w14:paraId="4AFCB9E3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1E29BF4A" w14:textId="0007FECB" w:rsidR="00425F16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Click </w:t>
      </w:r>
      <w:r w:rsidR="00B46B01">
        <w:t>“</w:t>
      </w:r>
      <w:r w:rsidRPr="005A099E">
        <w:rPr>
          <w:b/>
        </w:rPr>
        <w:t>Submit</w:t>
      </w:r>
      <w:r w:rsidR="00B46B01">
        <w:t>”</w:t>
      </w:r>
      <w:r>
        <w:t xml:space="preserve"> to save this information into the system.</w:t>
      </w:r>
    </w:p>
    <w:p w14:paraId="73C0D117" w14:textId="23274412" w:rsidR="00444F47" w:rsidRPr="00C14685" w:rsidRDefault="00444F47" w:rsidP="00444F47">
      <w:pPr>
        <w:rPr>
          <w:b/>
          <w:i/>
          <w:sz w:val="24"/>
        </w:rPr>
      </w:pPr>
      <w:r w:rsidRPr="00C14685">
        <w:rPr>
          <w:b/>
          <w:i/>
          <w:sz w:val="24"/>
        </w:rPr>
        <w:t>Us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Settings</w:t>
      </w:r>
    </w:p>
    <w:p w14:paraId="5451A19D" w14:textId="5D575FEA" w:rsidR="00413E35" w:rsidRDefault="005D7DD1" w:rsidP="002855B1">
      <w:pPr>
        <w:pStyle w:val="ListParagraph"/>
        <w:numPr>
          <w:ilvl w:val="0"/>
          <w:numId w:val="34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Us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Settings</w:t>
      </w:r>
      <w:r w:rsidR="00F956B2" w:rsidRPr="00F956B2">
        <w:rPr>
          <w:b/>
          <w:bCs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.</w:t>
      </w:r>
    </w:p>
    <w:p w14:paraId="49B62F82" w14:textId="46A898EF" w:rsidR="00EC1D45" w:rsidRPr="00EC1D45" w:rsidRDefault="00C2499C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lastRenderedPageBreak/>
        <w:t xml:space="preserve">If you wish to </w:t>
      </w:r>
      <w:r w:rsidR="009115F5">
        <w:t xml:space="preserve">edit an existing user, find the user in the list of </w:t>
      </w:r>
      <w:r w:rsidR="00BD5716">
        <w:t>“</w:t>
      </w:r>
      <w:r w:rsidR="009115F5">
        <w:rPr>
          <w:b/>
          <w:bCs/>
        </w:rPr>
        <w:t>Regis</w:t>
      </w:r>
      <w:r w:rsidR="00BD5716">
        <w:rPr>
          <w:b/>
          <w:bCs/>
        </w:rPr>
        <w:t>tered Users</w:t>
      </w:r>
      <w:r w:rsidR="00BD5716">
        <w:t xml:space="preserve">” </w:t>
      </w:r>
      <w:r w:rsidR="00556683">
        <w:t xml:space="preserve">and click the </w:t>
      </w:r>
      <w:r w:rsidR="001F11F7">
        <w:t>pencil</w:t>
      </w:r>
      <w:r w:rsidR="0073443F">
        <w:t xml:space="preserve"> (</w:t>
      </w:r>
      <w:r w:rsidR="001F11F7" w:rsidRPr="00F956B2">
        <w:rPr>
          <w:rStyle w:val="acopre"/>
          <w:rFonts w:ascii="Segoe UI Symbol" w:hAnsi="Segoe UI Symbol" w:cs="Segoe UI Symbol"/>
        </w:rPr>
        <w:t>🖉</w:t>
      </w:r>
      <w:r w:rsidR="0073443F" w:rsidRPr="0073443F">
        <w:rPr>
          <w:rStyle w:val="acopre"/>
          <w:rFonts w:cstheme="minorHAnsi"/>
        </w:rPr>
        <w:t>)</w:t>
      </w:r>
      <w:r w:rsidR="00EC1D45">
        <w:rPr>
          <w:rStyle w:val="acopre"/>
          <w:rFonts w:cstheme="minorHAnsi"/>
        </w:rPr>
        <w:t>.</w:t>
      </w:r>
    </w:p>
    <w:p w14:paraId="7A923880" w14:textId="5E84016E" w:rsidR="00C2499C" w:rsidRPr="00774858" w:rsidRDefault="00666B4A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Change any </w:t>
      </w:r>
      <w:r w:rsidR="00F41351">
        <w:rPr>
          <w:rStyle w:val="acopre"/>
          <w:rFonts w:cstheme="minorHAnsi"/>
        </w:rPr>
        <w:t xml:space="preserve">information about the user you wish to modify under </w:t>
      </w:r>
      <w:r w:rsidR="004A2FED">
        <w:rPr>
          <w:rStyle w:val="acopre"/>
          <w:rFonts w:cstheme="minorHAnsi"/>
        </w:rPr>
        <w:t xml:space="preserve">the </w:t>
      </w:r>
      <w:r w:rsidR="001C557B">
        <w:rPr>
          <w:rStyle w:val="acopre"/>
          <w:rFonts w:cstheme="minorHAnsi"/>
        </w:rPr>
        <w:t>“</w:t>
      </w:r>
      <w:r w:rsidR="001C557B">
        <w:rPr>
          <w:rStyle w:val="acopre"/>
          <w:rFonts w:cstheme="minorHAnsi"/>
          <w:b/>
          <w:bCs/>
        </w:rPr>
        <w:t>Editing User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 w:rsidR="001C557B">
        <w:rPr>
          <w:rStyle w:val="acopre"/>
          <w:rFonts w:cstheme="minorHAnsi"/>
        </w:rPr>
        <w:t>” header</w:t>
      </w:r>
      <w:r w:rsidR="00570138">
        <w:rPr>
          <w:rStyle w:val="acopre"/>
          <w:rFonts w:cstheme="minorHAnsi"/>
        </w:rPr>
        <w:t>.</w:t>
      </w:r>
    </w:p>
    <w:p w14:paraId="253AC177" w14:textId="41691821" w:rsidR="00774858" w:rsidRDefault="00774858" w:rsidP="002855B1">
      <w:pPr>
        <w:pStyle w:val="ListParagraph"/>
        <w:numPr>
          <w:ilvl w:val="0"/>
          <w:numId w:val="34"/>
        </w:numPr>
        <w:spacing w:line="360" w:lineRule="auto"/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 xml:space="preserve">” </w:t>
      </w:r>
      <w:r w:rsidR="00DD2922">
        <w:rPr>
          <w:rStyle w:val="acopre"/>
          <w:rFonts w:cstheme="minorHAnsi"/>
        </w:rPr>
        <w:t>to save your changes or “</w:t>
      </w:r>
      <w:r w:rsidR="00DD2922">
        <w:rPr>
          <w:rStyle w:val="acopre"/>
          <w:rFonts w:cstheme="minorHAnsi"/>
          <w:b/>
          <w:bCs/>
        </w:rPr>
        <w:t>Cancel</w:t>
      </w:r>
      <w:r w:rsidR="00DD2922">
        <w:rPr>
          <w:rStyle w:val="acopre"/>
          <w:rFonts w:cstheme="minorHAnsi"/>
        </w:rPr>
        <w:t xml:space="preserve">” to </w:t>
      </w:r>
      <w:r w:rsidR="007F06A7">
        <w:rPr>
          <w:rStyle w:val="acopre"/>
          <w:rFonts w:cstheme="minorHAnsi"/>
        </w:rPr>
        <w:t>stop editing.</w:t>
      </w:r>
    </w:p>
    <w:p w14:paraId="390B45B9" w14:textId="378B58A1" w:rsidR="007F5DA4" w:rsidRDefault="00FB7487" w:rsidP="002855B1">
      <w:pPr>
        <w:pStyle w:val="ListParagraph"/>
        <w:numPr>
          <w:ilvl w:val="0"/>
          <w:numId w:val="34"/>
        </w:numPr>
        <w:spacing w:line="360" w:lineRule="auto"/>
      </w:pPr>
      <w:r>
        <w:t xml:space="preserve">To create a new user, enter the user’s first name </w:t>
      </w:r>
      <w:r w:rsidR="00826274">
        <w:t xml:space="preserve">and </w:t>
      </w:r>
      <w:r>
        <w:t>last name</w:t>
      </w:r>
      <w:r w:rsidR="00D27F0D">
        <w:t xml:space="preserve"> under </w:t>
      </w:r>
      <w:r w:rsidR="00E05B06">
        <w:t>“</w:t>
      </w:r>
      <w:r w:rsidR="00E05B06">
        <w:rPr>
          <w:b/>
          <w:bCs/>
        </w:rPr>
        <w:t>Create New Us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E05B06">
        <w:rPr>
          <w:b/>
          <w:bCs/>
        </w:rPr>
        <w:t>.</w:t>
      </w:r>
      <w:r w:rsidR="00E05B06">
        <w:t>”</w:t>
      </w:r>
    </w:p>
    <w:p w14:paraId="110064B3" w14:textId="192443E3" w:rsidR="00E05B06" w:rsidRPr="00AD6A9E" w:rsidRDefault="00F956B2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t>Please e</w:t>
      </w:r>
      <w:r w:rsidR="000F38E0">
        <w:t xml:space="preserve">nter the username the user will be using, enter their barcode (view the </w:t>
      </w:r>
      <w:r w:rsidR="00335F67">
        <w:t>information icon (</w:t>
      </w:r>
      <w:r w:rsidR="00335F67">
        <w:rPr>
          <w:rStyle w:val="acopre"/>
          <w:rFonts w:ascii="Arial" w:hAnsi="Arial" w:cs="Arial"/>
        </w:rPr>
        <w:t>🛈</w:t>
      </w:r>
      <w:r w:rsidR="00335F67">
        <w:rPr>
          <w:rStyle w:val="acopre"/>
          <w:rFonts w:cstheme="minorHAnsi"/>
        </w:rPr>
        <w:t xml:space="preserve">) </w:t>
      </w:r>
      <w:r w:rsidR="000056BA">
        <w:rPr>
          <w:rStyle w:val="acopre"/>
          <w:rFonts w:cstheme="minorHAnsi"/>
        </w:rPr>
        <w:t xml:space="preserve">to see what the barcode must </w:t>
      </w:r>
      <w:r w:rsidR="00C31923">
        <w:rPr>
          <w:rStyle w:val="acopre"/>
          <w:rFonts w:cstheme="minorHAnsi"/>
        </w:rPr>
        <w:t>include</w:t>
      </w:r>
      <w:r w:rsidR="000056BA">
        <w:rPr>
          <w:rStyle w:val="acopre"/>
          <w:rFonts w:cstheme="minorHAnsi"/>
        </w:rPr>
        <w:t>), enter a password for the user (view the information icon (</w:t>
      </w:r>
      <w:r w:rsidR="000056BA">
        <w:rPr>
          <w:rStyle w:val="acopre"/>
          <w:rFonts w:ascii="Arial" w:hAnsi="Arial" w:cs="Arial"/>
        </w:rPr>
        <w:t>🛈</w:t>
      </w:r>
      <w:r w:rsidR="000056BA">
        <w:rPr>
          <w:rStyle w:val="acopre"/>
          <w:rFonts w:cstheme="minorHAnsi"/>
        </w:rPr>
        <w:t xml:space="preserve">) to </w:t>
      </w:r>
      <w:r w:rsidR="00C31923">
        <w:rPr>
          <w:rStyle w:val="acopre"/>
          <w:rFonts w:cstheme="minorHAnsi"/>
        </w:rPr>
        <w:t xml:space="preserve">see what the password must </w:t>
      </w:r>
      <w:r>
        <w:rPr>
          <w:rStyle w:val="acopre"/>
          <w:rFonts w:cstheme="minorHAnsi"/>
        </w:rPr>
        <w:t>consist of</w:t>
      </w:r>
      <w:r w:rsidR="00E73E88">
        <w:rPr>
          <w:rStyle w:val="acopre"/>
          <w:rFonts w:cstheme="minorHAnsi"/>
        </w:rPr>
        <w:t xml:space="preserve">), and re-type the password </w:t>
      </w:r>
      <w:r w:rsidR="00AD6A9E">
        <w:rPr>
          <w:rStyle w:val="acopre"/>
          <w:rFonts w:cstheme="minorHAnsi"/>
        </w:rPr>
        <w:t>to confirm.</w:t>
      </w:r>
    </w:p>
    <w:p w14:paraId="0AF10A36" w14:textId="1F4D0ABF" w:rsidR="00AD6A9E" w:rsidRPr="00055908" w:rsidRDefault="006B7D36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Select if the user is </w:t>
      </w:r>
      <w:r w:rsidR="00055908">
        <w:rPr>
          <w:rStyle w:val="acopre"/>
          <w:rFonts w:cstheme="minorHAnsi"/>
        </w:rPr>
        <w:t>going to be a nurse, supervisor, or administrator in the system.</w:t>
      </w:r>
    </w:p>
    <w:p w14:paraId="27334B8E" w14:textId="71FFC817" w:rsidR="00055908" w:rsidRPr="00411D05" w:rsidRDefault="00055908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 User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>
        <w:rPr>
          <w:rStyle w:val="acopre"/>
          <w:rFonts w:cstheme="minorHAnsi"/>
        </w:rPr>
        <w:t>”</w:t>
      </w:r>
      <w:r w:rsidR="008A086A">
        <w:rPr>
          <w:rStyle w:val="acopre"/>
          <w:rFonts w:cstheme="minorHAnsi"/>
        </w:rPr>
        <w:t xml:space="preserve"> to enter this user into the system.</w:t>
      </w:r>
    </w:p>
    <w:p w14:paraId="59675795" w14:textId="77E659E8" w:rsidR="00411D05" w:rsidRPr="005C517B" w:rsidRDefault="00411D05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To make a user </w:t>
      </w:r>
      <w:r w:rsidRPr="00C4570F">
        <w:rPr>
          <w:rStyle w:val="acopre"/>
          <w:rFonts w:cstheme="minorHAnsi"/>
          <w:b/>
          <w:bCs/>
        </w:rPr>
        <w:t>active</w:t>
      </w:r>
      <w:r>
        <w:rPr>
          <w:rStyle w:val="acopre"/>
          <w:rFonts w:cstheme="minorHAnsi"/>
        </w:rPr>
        <w:t xml:space="preserve"> or </w:t>
      </w:r>
      <w:r w:rsidRPr="00C4570F">
        <w:rPr>
          <w:rStyle w:val="acopre"/>
          <w:rFonts w:cstheme="minorHAnsi"/>
          <w:b/>
          <w:bCs/>
        </w:rPr>
        <w:t>inactive</w:t>
      </w:r>
      <w:r>
        <w:rPr>
          <w:rStyle w:val="acopre"/>
          <w:rFonts w:cstheme="minorHAnsi"/>
        </w:rPr>
        <w:t>, find the user</w:t>
      </w:r>
      <w:r w:rsidR="0078122A">
        <w:rPr>
          <w:rStyle w:val="acopre"/>
          <w:rFonts w:cstheme="minorHAnsi"/>
        </w:rPr>
        <w:t xml:space="preserve"> you wish to change</w:t>
      </w:r>
      <w:r>
        <w:rPr>
          <w:rStyle w:val="acopre"/>
          <w:rFonts w:cstheme="minorHAnsi"/>
        </w:rPr>
        <w:t xml:space="preserve"> in the </w:t>
      </w:r>
      <w:r w:rsidR="00296D30">
        <w:rPr>
          <w:rStyle w:val="acopre"/>
          <w:rFonts w:cstheme="minorHAnsi"/>
        </w:rPr>
        <w:t>“Registered Users” list</w:t>
      </w:r>
      <w:r w:rsidR="00277118">
        <w:rPr>
          <w:rStyle w:val="acopre"/>
          <w:rFonts w:cstheme="minorHAnsi"/>
        </w:rPr>
        <w:t xml:space="preserve"> and click the </w:t>
      </w:r>
      <w:r w:rsidR="00B46B01">
        <w:rPr>
          <w:rStyle w:val="acopre"/>
          <w:rFonts w:cstheme="minorHAnsi"/>
        </w:rPr>
        <w:t>“</w:t>
      </w:r>
      <w:r w:rsidR="00277118" w:rsidRPr="00277118">
        <w:rPr>
          <w:rStyle w:val="acopre"/>
          <w:rFonts w:cstheme="minorHAnsi"/>
          <w:b/>
          <w:bCs/>
        </w:rPr>
        <w:t>+/</w:t>
      </w:r>
      <w:r w:rsidR="00E25153" w:rsidRPr="00277118">
        <w:rPr>
          <w:rStyle w:val="acopre"/>
          <w:rFonts w:cstheme="minorHAnsi"/>
          <w:b/>
          <w:bCs/>
        </w:rPr>
        <w:t>-</w:t>
      </w:r>
      <w:r w:rsidR="00E25153">
        <w:rPr>
          <w:rStyle w:val="acopre"/>
          <w:rFonts w:cstheme="minorHAnsi"/>
        </w:rPr>
        <w:t xml:space="preserve"> “</w:t>
      </w:r>
      <w:r w:rsidR="00277118">
        <w:rPr>
          <w:rStyle w:val="acopre"/>
          <w:rFonts w:cstheme="minorHAnsi"/>
        </w:rPr>
        <w:t>icon</w:t>
      </w:r>
      <w:r w:rsidR="005C517B">
        <w:rPr>
          <w:rStyle w:val="acopre"/>
          <w:rFonts w:cstheme="minorHAnsi"/>
        </w:rPr>
        <w:t>.</w:t>
      </w:r>
    </w:p>
    <w:p w14:paraId="5403389D" w14:textId="1C2FDE02" w:rsidR="005C517B" w:rsidRPr="00413E35" w:rsidRDefault="00A81F61" w:rsidP="002855B1">
      <w:pPr>
        <w:pStyle w:val="ListParagraph"/>
        <w:numPr>
          <w:ilvl w:val="0"/>
          <w:numId w:val="34"/>
        </w:numPr>
        <w:spacing w:line="360" w:lineRule="auto"/>
      </w:pPr>
      <w:r>
        <w:rPr>
          <w:rStyle w:val="acopre"/>
          <w:rFonts w:cstheme="minorHAnsi"/>
        </w:rPr>
        <w:t>I</w:t>
      </w:r>
      <w:r w:rsidR="0078122A">
        <w:rPr>
          <w:rStyle w:val="acopre"/>
          <w:rFonts w:cstheme="minorHAnsi"/>
        </w:rPr>
        <w:t xml:space="preserve">f the user is currently active, click the </w:t>
      </w:r>
      <w:r w:rsidR="00B46B01">
        <w:rPr>
          <w:rStyle w:val="acopre"/>
          <w:rFonts w:cstheme="minorHAnsi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Style w:val="acopre"/>
          <w:rFonts w:cstheme="minorHAnsi"/>
        </w:rPr>
        <w:t xml:space="preserve"> “</w:t>
      </w:r>
      <w:r w:rsidR="00C22860">
        <w:rPr>
          <w:rFonts w:cstheme="minorHAnsi"/>
          <w:color w:val="000000" w:themeColor="text1"/>
        </w:rPr>
        <w:t>to make the user inactive</w:t>
      </w:r>
      <w:r w:rsidR="006A6CA6">
        <w:rPr>
          <w:rFonts w:cstheme="minorHAnsi"/>
          <w:color w:val="000000" w:themeColor="text1"/>
        </w:rPr>
        <w:t>.</w:t>
      </w:r>
      <w:r w:rsidR="00F6703B">
        <w:rPr>
          <w:rFonts w:cstheme="minorHAnsi"/>
          <w:color w:val="000000" w:themeColor="text1"/>
        </w:rPr>
        <w:t xml:space="preserve"> If they are currently inactive, clicking</w:t>
      </w:r>
      <w:r w:rsidR="00B46B01">
        <w:rPr>
          <w:rFonts w:cstheme="minorHAnsi"/>
          <w:color w:val="000000" w:themeColor="text1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Fonts w:cstheme="minorHAnsi"/>
          <w:color w:val="000000" w:themeColor="text1"/>
        </w:rPr>
        <w:t xml:space="preserve"> </w:t>
      </w:r>
      <w:r w:rsidR="00B46B01">
        <w:rPr>
          <w:rFonts w:cstheme="minorHAnsi"/>
          <w:color w:val="000000" w:themeColor="text1"/>
        </w:rPr>
        <w:t>“</w:t>
      </w:r>
      <w:r w:rsidR="00F6703B">
        <w:rPr>
          <w:rFonts w:cstheme="minorHAnsi"/>
          <w:color w:val="000000" w:themeColor="text1"/>
        </w:rPr>
        <w:t>will make the user active.</w:t>
      </w:r>
      <w:r w:rsidR="00757B25">
        <w:rPr>
          <w:rFonts w:cstheme="minorHAnsi"/>
          <w:color w:val="000000" w:themeColor="text1"/>
        </w:rPr>
        <w:t xml:space="preserve"> Click </w:t>
      </w:r>
      <w:r w:rsidR="00AB7B56">
        <w:rPr>
          <w:rFonts w:cstheme="minorHAnsi"/>
          <w:color w:val="000000" w:themeColor="text1"/>
        </w:rPr>
        <w:t>“</w:t>
      </w:r>
      <w:r w:rsidR="00AB7B56" w:rsidRPr="005C2361">
        <w:rPr>
          <w:rFonts w:cstheme="minorHAnsi"/>
          <w:b/>
          <w:bCs/>
          <w:color w:val="FF0000"/>
          <w:sz w:val="24"/>
          <w:szCs w:val="24"/>
        </w:rPr>
        <w:t>X</w:t>
      </w:r>
      <w:r w:rsidR="005E4F8D" w:rsidRPr="00F11CF9">
        <w:rPr>
          <w:rFonts w:cstheme="minorHAnsi"/>
          <w:color w:val="000000" w:themeColor="text1"/>
        </w:rPr>
        <w:t>”</w:t>
      </w:r>
      <w:r w:rsidR="00F11CF9">
        <w:rPr>
          <w:rFonts w:cstheme="minorHAnsi"/>
          <w:color w:val="000000" w:themeColor="text1"/>
        </w:rPr>
        <w:t xml:space="preserve"> to cancel the action.</w:t>
      </w:r>
    </w:p>
    <w:p w14:paraId="4F7D8E26" w14:textId="18D7342C" w:rsidR="00444F47" w:rsidRPr="00C14685" w:rsidRDefault="00B83B9D" w:rsidP="00444F47">
      <w:pPr>
        <w:rPr>
          <w:b/>
          <w:i/>
          <w:sz w:val="24"/>
        </w:rPr>
      </w:pPr>
      <w:r w:rsidRPr="00C14685">
        <w:rPr>
          <w:b/>
          <w:i/>
          <w:sz w:val="24"/>
        </w:rPr>
        <w:t>Discharge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/ Admit Patien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36612B18" w14:textId="7DF22C91" w:rsidR="00E42702" w:rsidRDefault="002C5200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Navigate to </w:t>
      </w:r>
      <w:r>
        <w:rPr>
          <w:b/>
          <w:bCs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/ Admit</w:t>
      </w:r>
      <w:r w:rsidR="00F956B2">
        <w:t xml:space="preserve"> within the </w:t>
      </w:r>
      <w:proofErr w:type="spellStart"/>
      <w:r w:rsidR="00F956B2">
        <w:t>MedServe</w:t>
      </w:r>
      <w:proofErr w:type="spellEnd"/>
      <w:r w:rsidR="00F956B2">
        <w:t xml:space="preserve"> application.</w:t>
      </w:r>
    </w:p>
    <w:p w14:paraId="0FC56EEB" w14:textId="5907574E" w:rsidR="001A4D06" w:rsidRDefault="00093CDB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Select </w:t>
      </w:r>
      <w:r w:rsidR="004A3674">
        <w:t xml:space="preserve">the correct button corresponding to whether you wish to </w:t>
      </w:r>
      <w:r w:rsidR="00747C4D">
        <w:rPr>
          <w:b/>
          <w:bCs/>
        </w:rPr>
        <w:t>a</w:t>
      </w:r>
      <w:r w:rsidR="004A3674">
        <w:rPr>
          <w:b/>
          <w:bCs/>
        </w:rPr>
        <w:t xml:space="preserve">dmit </w:t>
      </w:r>
      <w:r w:rsidR="004A3674">
        <w:t xml:space="preserve">a patient or </w:t>
      </w:r>
      <w:r w:rsidR="00747C4D">
        <w:rPr>
          <w:b/>
          <w:bCs/>
        </w:rPr>
        <w:t>d</w:t>
      </w:r>
      <w:r w:rsidR="004A3674">
        <w:rPr>
          <w:b/>
          <w:bCs/>
        </w:rPr>
        <w:t xml:space="preserve">ischarge </w:t>
      </w:r>
      <w:r w:rsidR="004A3674">
        <w:t>a patient.</w:t>
      </w:r>
    </w:p>
    <w:p w14:paraId="3427C275" w14:textId="47C93B4D" w:rsidR="005F45B0" w:rsidRDefault="005F45B0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Select the patient </w:t>
      </w:r>
      <w:r w:rsidR="00407B09">
        <w:t xml:space="preserve">you wish to admit / discharge from the </w:t>
      </w:r>
      <w:r w:rsidR="00D51706">
        <w:t>“</w:t>
      </w:r>
      <w:r w:rsidR="00D51706">
        <w:rPr>
          <w:b/>
          <w:bCs/>
        </w:rPr>
        <w:t>Select 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D51706">
        <w:rPr>
          <w:b/>
          <w:bCs/>
        </w:rPr>
        <w:t xml:space="preserve"> to</w:t>
      </w:r>
      <w:r w:rsidR="00F646E7">
        <w:rPr>
          <w:b/>
          <w:bCs/>
        </w:rPr>
        <w:t xml:space="preserve"> </w:t>
      </w:r>
      <w:r w:rsidR="00F646E7">
        <w:t>[</w:t>
      </w:r>
      <w:r w:rsidR="009D18D5">
        <w:rPr>
          <w:b/>
          <w:bCs/>
        </w:rPr>
        <w:t xml:space="preserve">Admit </w:t>
      </w:r>
      <w:r w:rsidR="009D18D5">
        <w:t xml:space="preserve">/ </w:t>
      </w:r>
      <w:r w:rsidR="009D18D5"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9D18D5">
        <w:t>]</w:t>
      </w:r>
      <w:r w:rsidR="00B46B01">
        <w:t>”</w:t>
      </w:r>
      <w:r w:rsidR="00743DD5">
        <w:t xml:space="preserve"> drop</w:t>
      </w:r>
      <w:r w:rsidR="00F956B2">
        <w:t>-</w:t>
      </w:r>
      <w:r w:rsidR="00743DD5">
        <w:t>down menu.</w:t>
      </w:r>
    </w:p>
    <w:p w14:paraId="37B87248" w14:textId="0F2FECDE" w:rsidR="00F956B2" w:rsidRDefault="00F956B2" w:rsidP="002855B1">
      <w:pPr>
        <w:pStyle w:val="ListParagraph"/>
        <w:numPr>
          <w:ilvl w:val="0"/>
          <w:numId w:val="27"/>
        </w:numPr>
        <w:spacing w:line="360" w:lineRule="auto"/>
      </w:pPr>
      <w:r>
        <w:t>I</w:t>
      </w:r>
      <w:r w:rsidR="00113861">
        <w:t>f you are admitting a patient</w:t>
      </w:r>
      <w:r w:rsidR="00F012FA">
        <w:t xml:space="preserve">, you </w:t>
      </w:r>
      <w:r>
        <w:t>will need to reassign</w:t>
      </w:r>
      <w:r w:rsidR="00591885">
        <w:t xml:space="preserve"> a </w:t>
      </w:r>
      <w:r w:rsidR="003D26C5">
        <w:t xml:space="preserve">room and bed for the patient from the </w:t>
      </w:r>
      <w:r w:rsidR="00B46B01">
        <w:t>“</w:t>
      </w:r>
      <w:r w:rsidR="003D26C5">
        <w:rPr>
          <w:b/>
          <w:bCs/>
        </w:rPr>
        <w:t>Roo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D26C5">
        <w:rPr>
          <w:b/>
          <w:bCs/>
        </w:rPr>
        <w:t xml:space="preserve"> and Bed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 w:rsidR="003D26C5">
        <w:t xml:space="preserve"> drop</w:t>
      </w:r>
      <w:r>
        <w:t>-</w:t>
      </w:r>
      <w:r w:rsidR="003D26C5">
        <w:t>down menu</w:t>
      </w:r>
      <w:r w:rsidR="00BE3325">
        <w:t>.</w:t>
      </w:r>
    </w:p>
    <w:p w14:paraId="05CDFA8D" w14:textId="514B6C33" w:rsidR="006A304F" w:rsidRDefault="006A304F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Click the </w:t>
      </w:r>
      <w:r w:rsidR="008833F7">
        <w:t>“</w:t>
      </w:r>
      <w:r w:rsidR="00F404A6">
        <w:rPr>
          <w:b/>
          <w:bCs/>
        </w:rPr>
        <w:t>Admit</w:t>
      </w:r>
      <w:r w:rsidR="00F404A6">
        <w:t>” or “</w:t>
      </w:r>
      <w:r w:rsidR="00F404A6"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F404A6">
        <w:t>” button at the bottom to complete the process.</w:t>
      </w:r>
    </w:p>
    <w:p w14:paraId="46ADB85E" w14:textId="72225453" w:rsidR="00AA0C5E" w:rsidRPr="00C14685" w:rsidRDefault="00504D21" w:rsidP="00AA0C5E">
      <w:pPr>
        <w:rPr>
          <w:b/>
          <w:i/>
          <w:sz w:val="24"/>
        </w:rPr>
      </w:pPr>
      <w:r w:rsidRPr="00C14685">
        <w:rPr>
          <w:b/>
          <w:i/>
          <w:sz w:val="24"/>
        </w:rPr>
        <w:t>Edi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Rooms / Beds</w:t>
      </w:r>
    </w:p>
    <w:p w14:paraId="140E17B8" w14:textId="09A8A4B5" w:rsidR="00504D21" w:rsidRDefault="0071185D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Edi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Rooms / Beds</w:t>
      </w:r>
      <w:r w:rsidR="00F956B2">
        <w:rPr>
          <w:b/>
          <w:bCs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</w:t>
      </w:r>
    </w:p>
    <w:p w14:paraId="773A7102" w14:textId="659FB918" w:rsidR="0071185D" w:rsidRDefault="00F539B3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Select the correct button corresponding to whether you wish to </w:t>
      </w:r>
      <w:r w:rsidR="00747C4D">
        <w:rPr>
          <w:b/>
          <w:bCs/>
        </w:rPr>
        <w:t>a</w:t>
      </w:r>
      <w:r>
        <w:rPr>
          <w:b/>
          <w:bCs/>
        </w:rPr>
        <w:t xml:space="preserve">dd </w:t>
      </w:r>
      <w:r w:rsidR="00A82F2E">
        <w:rPr>
          <w:b/>
          <w:bCs/>
        </w:rPr>
        <w:t xml:space="preserve">a room and bed </w:t>
      </w:r>
      <w:r w:rsidR="00A82F2E">
        <w:t xml:space="preserve">or </w:t>
      </w:r>
      <w:r w:rsidR="00A82F2E">
        <w:rPr>
          <w:b/>
          <w:bCs/>
        </w:rPr>
        <w:t>delete a room or bed</w:t>
      </w:r>
      <w:r w:rsidR="00A82F2E">
        <w:t>.</w:t>
      </w:r>
    </w:p>
    <w:p w14:paraId="1E8C048C" w14:textId="14FFB3E9" w:rsidR="00A82F2E" w:rsidRDefault="001B32C5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If you chose to </w:t>
      </w:r>
      <w:r>
        <w:rPr>
          <w:b/>
          <w:bCs/>
        </w:rPr>
        <w:t>add a room and bed</w:t>
      </w:r>
      <w:r>
        <w:t xml:space="preserve">, </w:t>
      </w:r>
      <w:r w:rsidR="000E2080">
        <w:t>you m</w:t>
      </w:r>
      <w:r w:rsidR="003546DD">
        <w:t>ust enter at least a single character into both the “</w:t>
      </w:r>
      <w:r w:rsidR="003546DD">
        <w:rPr>
          <w:b/>
          <w:bCs/>
        </w:rPr>
        <w:t>Roo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46DD">
        <w:rPr>
          <w:b/>
          <w:bCs/>
        </w:rPr>
        <w:t xml:space="preserve"> Name</w:t>
      </w:r>
      <w:r w:rsidR="00B46B01">
        <w:t>”</w:t>
      </w:r>
      <w:r w:rsidR="003546DD">
        <w:t xml:space="preserve"> and “</w:t>
      </w:r>
      <w:r w:rsidR="003546DD">
        <w:rPr>
          <w:b/>
          <w:bCs/>
        </w:rPr>
        <w:t>Bed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46DD">
        <w:rPr>
          <w:b/>
          <w:bCs/>
        </w:rPr>
        <w:t xml:space="preserve"> Name</w:t>
      </w:r>
      <w:r w:rsidR="00B46B01">
        <w:t>”</w:t>
      </w:r>
      <w:r w:rsidR="003546DD">
        <w:t xml:space="preserve"> boxes </w:t>
      </w:r>
      <w:r w:rsidR="008A6BFB">
        <w:t xml:space="preserve">to </w:t>
      </w:r>
      <w:r w:rsidR="005C5362">
        <w:t>reveal the “</w:t>
      </w:r>
      <w:r w:rsidR="005C5362">
        <w:rPr>
          <w:b/>
          <w:bCs/>
        </w:rPr>
        <w:t>Add</w:t>
      </w:r>
      <w:r w:rsidR="00DF2ECB">
        <w:t>”</w:t>
      </w:r>
      <w:r w:rsidR="00F324B6">
        <w:t xml:space="preserve"> button.</w:t>
      </w:r>
    </w:p>
    <w:p w14:paraId="2E7BEF8C" w14:textId="07086C80" w:rsidR="00F324B6" w:rsidRDefault="00F324B6" w:rsidP="002855B1">
      <w:pPr>
        <w:pStyle w:val="ListParagraph"/>
        <w:numPr>
          <w:ilvl w:val="0"/>
          <w:numId w:val="28"/>
        </w:numPr>
        <w:spacing w:line="360" w:lineRule="auto"/>
      </w:pPr>
      <w:r>
        <w:lastRenderedPageBreak/>
        <w:t>If you have entered at least one character for each box and the information is correct, click the “</w:t>
      </w:r>
      <w:r>
        <w:rPr>
          <w:b/>
          <w:bCs/>
        </w:rPr>
        <w:t>Add</w:t>
      </w:r>
      <w:r>
        <w:t>” button</w:t>
      </w:r>
      <w:r w:rsidR="00F22D02">
        <w:t xml:space="preserve"> to save the </w:t>
      </w:r>
      <w:r w:rsidR="00F956B2">
        <w:t>data</w:t>
      </w:r>
      <w:r w:rsidR="00F22D02">
        <w:t xml:space="preserve"> into the system.</w:t>
      </w:r>
    </w:p>
    <w:p w14:paraId="4B55070A" w14:textId="31DD6ACF" w:rsidR="00F22D02" w:rsidRDefault="00F956B2" w:rsidP="002855B1">
      <w:pPr>
        <w:pStyle w:val="ListParagraph"/>
        <w:numPr>
          <w:ilvl w:val="0"/>
          <w:numId w:val="28"/>
        </w:numPr>
        <w:spacing w:line="360" w:lineRule="auto"/>
      </w:pPr>
      <w:r>
        <w:t>To</w:t>
      </w:r>
      <w:r w:rsidR="00F22D02">
        <w:t xml:space="preserve"> delete a room, </w:t>
      </w:r>
      <w:r w:rsidR="00036A8D">
        <w:t xml:space="preserve">select the </w:t>
      </w:r>
      <w:r w:rsidR="001A3255">
        <w:t>room to delete and press “</w:t>
      </w:r>
      <w:r w:rsidR="001A3255">
        <w:rPr>
          <w:b/>
          <w:bCs/>
        </w:rPr>
        <w:t>Delete Roo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4B16F6">
        <w:t>.</w:t>
      </w:r>
      <w:r w:rsidR="001A3255">
        <w:t>”</w:t>
      </w:r>
    </w:p>
    <w:p w14:paraId="313F70F4" w14:textId="6327A9B7" w:rsidR="004B16F6" w:rsidRPr="00504D21" w:rsidRDefault="004B16F6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To delete a </w:t>
      </w:r>
      <w:r w:rsidR="00240103">
        <w:t>bed, select the room the bed is located in</w:t>
      </w:r>
      <w:r w:rsidR="00F956B2">
        <w:t>,</w:t>
      </w:r>
      <w:r w:rsidR="00240103">
        <w:t xml:space="preserve"> </w:t>
      </w:r>
      <w:r w:rsidR="00F956B2">
        <w:t>choose</w:t>
      </w:r>
      <w:r w:rsidR="00240103">
        <w:t xml:space="preserve"> the bed </w:t>
      </w:r>
      <w:r w:rsidR="00A91F0D">
        <w:t>under “</w:t>
      </w:r>
      <w:r w:rsidR="00A91F0D">
        <w:rPr>
          <w:b/>
          <w:bCs/>
        </w:rPr>
        <w:t>Bed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A91F0D">
        <w:rPr>
          <w:b/>
          <w:bCs/>
        </w:rPr>
        <w:t xml:space="preserve"> Name</w:t>
      </w:r>
      <w:r w:rsidR="00F956B2">
        <w:rPr>
          <w:b/>
          <w:bCs/>
        </w:rPr>
        <w:t>,</w:t>
      </w:r>
      <w:r w:rsidR="00B46B01">
        <w:t>”</w:t>
      </w:r>
      <w:r w:rsidR="004F2501">
        <w:t xml:space="preserve"> and click “</w:t>
      </w:r>
      <w:r w:rsidR="004F2501">
        <w:rPr>
          <w:b/>
          <w:bCs/>
        </w:rPr>
        <w:t>Delete Bed</w:t>
      </w:r>
      <w:r w:rsidR="004F2501">
        <w:t>.”</w:t>
      </w:r>
    </w:p>
    <w:p w14:paraId="6A5DA456" w14:textId="14A4A477" w:rsidR="00D17333" w:rsidRPr="00C14685" w:rsidRDefault="00D17333" w:rsidP="00D17333">
      <w:pPr>
        <w:rPr>
          <w:b/>
          <w:i/>
          <w:sz w:val="24"/>
        </w:rPr>
      </w:pPr>
      <w:r w:rsidRPr="00C14685">
        <w:rPr>
          <w:b/>
          <w:i/>
          <w:sz w:val="24"/>
        </w:rPr>
        <w:t>Checking COM port</w:t>
      </w:r>
      <w:r w:rsidR="005039C4">
        <w:rPr>
          <w:b/>
          <w:i/>
          <w:sz w:val="24"/>
        </w:rPr>
        <w:fldChar w:fldCharType="begin"/>
      </w:r>
      <w:r w:rsidR="005039C4">
        <w:instrText xml:space="preserve"> XE "</w:instrText>
      </w:r>
      <w:r w:rsidR="005039C4" w:rsidRPr="000E1497">
        <w:rPr>
          <w:bCs/>
          <w:iCs/>
          <w:sz w:val="24"/>
        </w:rPr>
        <w:instrText>COM port</w:instrText>
      </w:r>
      <w:r w:rsidR="005039C4">
        <w:instrText xml:space="preserve">" </w:instrText>
      </w:r>
      <w:r w:rsidR="005039C4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</w:t>
      </w:r>
    </w:p>
    <w:p w14:paraId="4D105F3E" w14:textId="735A45E8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 xml:space="preserve">Open </w:t>
      </w:r>
      <w:r w:rsidRPr="00506724">
        <w:rPr>
          <w:b/>
        </w:rPr>
        <w:t>Device Manager</w:t>
      </w:r>
      <w:r w:rsidR="00A10654">
        <w:rPr>
          <w:b/>
        </w:rPr>
        <w:t xml:space="preserve"> </w:t>
      </w:r>
      <w:r w:rsidR="00A10654" w:rsidRPr="00A10654">
        <w:t>and</w:t>
      </w:r>
      <w:r w:rsidR="00A10654">
        <w:rPr>
          <w:b/>
        </w:rPr>
        <w:t xml:space="preserve"> </w:t>
      </w:r>
      <w:r w:rsidR="00A10654">
        <w:t>c</w:t>
      </w:r>
      <w:r>
        <w:t xml:space="preserve">lick on </w:t>
      </w:r>
      <w:r w:rsidRPr="00506724">
        <w:rPr>
          <w:b/>
        </w:rPr>
        <w:t>View</w:t>
      </w:r>
      <w:r>
        <w:t xml:space="preserve"> in the menu bar</w:t>
      </w:r>
      <w:r w:rsidR="00A10654">
        <w:t>,</w:t>
      </w:r>
      <w:r>
        <w:t xml:space="preserve"> and select </w:t>
      </w:r>
      <w:r w:rsidRPr="00506724">
        <w:rPr>
          <w:b/>
        </w:rPr>
        <w:t>Show hidden devices</w:t>
      </w:r>
      <w:r>
        <w:t>.</w:t>
      </w:r>
    </w:p>
    <w:p w14:paraId="3253854A" w14:textId="7BE2DDE2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 xml:space="preserve">Locate </w:t>
      </w:r>
      <w:r w:rsidRPr="00506724">
        <w:rPr>
          <w:b/>
        </w:rPr>
        <w:t xml:space="preserve">Ports (COM &amp; LPT) </w:t>
      </w:r>
      <w:r>
        <w:t>in the list</w:t>
      </w:r>
      <w:r w:rsidR="00A10654">
        <w:t xml:space="preserve"> and c</w:t>
      </w:r>
      <w:r>
        <w:t>heck for the COM ports by expanding.</w:t>
      </w:r>
    </w:p>
    <w:p w14:paraId="7F195D4C" w14:textId="732F59A9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>Verify the COM port</w:t>
      </w:r>
      <w:r w:rsidR="005039C4">
        <w:fldChar w:fldCharType="begin"/>
      </w:r>
      <w:r w:rsidR="005039C4">
        <w:instrText xml:space="preserve"> XE "</w:instrText>
      </w:r>
      <w:r w:rsidR="005039C4" w:rsidRPr="000E1497">
        <w:rPr>
          <w:bCs/>
          <w:iCs/>
          <w:sz w:val="24"/>
        </w:rPr>
        <w:instrText>COM port</w:instrText>
      </w:r>
      <w:r w:rsidR="005039C4">
        <w:instrText xml:space="preserve">" </w:instrText>
      </w:r>
      <w:r w:rsidR="005039C4">
        <w:fldChar w:fldCharType="end"/>
      </w:r>
      <w:r>
        <w:t xml:space="preserve"> in the </w:t>
      </w:r>
      <w:r w:rsidRPr="00506724">
        <w:rPr>
          <w:b/>
        </w:rPr>
        <w:t>Device Manager</w:t>
      </w:r>
      <w:r>
        <w:t xml:space="preserve"> matches what is displayed in the </w:t>
      </w:r>
      <w:r w:rsidRPr="00D17333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>
        <w:t xml:space="preserve"> </w:t>
      </w:r>
      <w:r w:rsidRPr="00506724">
        <w:rPr>
          <w:b/>
        </w:rPr>
        <w:t>A</w:t>
      </w:r>
      <w:r>
        <w:rPr>
          <w:b/>
        </w:rPr>
        <w:t>d</w:t>
      </w:r>
      <w:r w:rsidRPr="00506724">
        <w:rPr>
          <w:b/>
        </w:rPr>
        <w:t>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06724">
        <w:rPr>
          <w:b/>
        </w:rPr>
        <w:t xml:space="preserve"> Settings</w:t>
      </w:r>
      <w:r>
        <w:rPr>
          <w:b/>
        </w:rPr>
        <w:t xml:space="preserve"> </w:t>
      </w:r>
      <w:r w:rsidRPr="00506724">
        <w:t xml:space="preserve">within the </w:t>
      </w:r>
      <w:proofErr w:type="spellStart"/>
      <w:r w:rsidRPr="00506724">
        <w:t>Med</w:t>
      </w:r>
      <w:r>
        <w:t>Serve</w:t>
      </w:r>
      <w:proofErr w:type="spellEnd"/>
      <w:r w:rsidRPr="00506724">
        <w:t xml:space="preserve"> application</w:t>
      </w:r>
      <w:r>
        <w:t>.</w:t>
      </w:r>
    </w:p>
    <w:p w14:paraId="6606017C" w14:textId="77C60F13" w:rsidR="00D17333" w:rsidRPr="00C14685" w:rsidRDefault="00D17333" w:rsidP="00D17333">
      <w:pPr>
        <w:rPr>
          <w:b/>
          <w:i/>
          <w:sz w:val="24"/>
        </w:rPr>
      </w:pPr>
      <w:r w:rsidRPr="00C14685">
        <w:rPr>
          <w:b/>
          <w:noProof/>
          <w:sz w:val="24"/>
        </w:rPr>
        <mc:AlternateContent>
          <mc:Choice Requires="wpg">
            <w:drawing>
              <wp:anchor distT="0" distB="0" distL="114300" distR="114300" simplePos="0" relativeHeight="251657637" behindDoc="0" locked="0" layoutInCell="1" allowOverlap="1" wp14:anchorId="493967A3" wp14:editId="5340BD76">
                <wp:simplePos x="0" y="0"/>
                <wp:positionH relativeFrom="column">
                  <wp:posOffset>218147</wp:posOffset>
                </wp:positionH>
                <wp:positionV relativeFrom="paragraph">
                  <wp:posOffset>235912</wp:posOffset>
                </wp:positionV>
                <wp:extent cx="2373630" cy="289560"/>
                <wp:effectExtent l="0" t="0" r="7620" b="0"/>
                <wp:wrapSquare wrapText="bothSides"/>
                <wp:docPr id="360" name="Group 3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3630" cy="289560"/>
                          <a:chOff x="0" y="0"/>
                          <a:chExt cx="2373630" cy="281305"/>
                        </a:xfrm>
                      </wpg:grpSpPr>
                      <wps:wsp>
                        <wps:cNvPr id="3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73630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EEA5DA" w14:textId="77777777" w:rsidR="004B1524" w:rsidRDefault="004B1524" w:rsidP="00D17333">
                              <w:r>
                                <w:t xml:space="preserve">Disable:         | Enable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6" name="Picture 35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7877" y="52754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7" name="Picture 35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6770" y="35169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3967A3" id="Group 360" o:spid="_x0000_s1227" style="position:absolute;margin-left:17.2pt;margin-top:18.6pt;width:186.9pt;height:22.8pt;z-index:251657637;mso-height-relative:margin" coordsize="23736,28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">
                <v:shape id="_x0000_s1228" type="#_x0000_t202" style="position:absolute;width:23736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" stroked="f">
                  <v:textbox>
                    <w:txbxContent>
                      <w:p w14:paraId="7CEEA5DA" w14:textId="77777777" w:rsidR="004B1524" w:rsidRDefault="004B1524" w:rsidP="00D17333">
                        <w:r>
                          <w:t xml:space="preserve">Disable:         | Enable: </w:t>
                        </w:r>
                      </w:p>
                    </w:txbxContent>
                  </v:textbox>
                </v:shape>
                <v:shape id="Picture 356" o:spid="_x0000_s1229" type="#_x0000_t75" style="position:absolute;left:5978;top:527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">
                  <v:imagedata r:id="rId37" o:title=""/>
                </v:shape>
                <v:shape id="Picture 357" o:spid="_x0000_s1230" type="#_x0000_t75" style="position:absolute;left:14067;top:35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">
                  <v:imagedata r:id="rId23" o:title=""/>
                </v:shape>
                <w10:wrap type="square"/>
              </v:group>
            </w:pict>
          </mc:Fallback>
        </mc:AlternateContent>
      </w:r>
      <w:r w:rsidRPr="00C14685">
        <w:rPr>
          <w:b/>
          <w:i/>
          <w:sz w:val="24"/>
        </w:rPr>
        <w:t>Simulation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imulation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Mode</w:t>
      </w:r>
    </w:p>
    <w:p w14:paraId="0F73D5C8" w14:textId="77777777" w:rsidR="00D17333" w:rsidRDefault="00D17333" w:rsidP="00D17333">
      <w:r>
        <w:t xml:space="preserve"> </w:t>
      </w:r>
    </w:p>
    <w:p w14:paraId="69DD0410" w14:textId="185934D6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Navigate to </w:t>
      </w:r>
      <w:r w:rsidRPr="00534DB6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 w:rsidRPr="00D721B2">
        <w:rPr>
          <w:b/>
        </w:rPr>
        <w:t>Ad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D721B2">
        <w:rPr>
          <w:b/>
        </w:rPr>
        <w:t xml:space="preserve"> Settings</w:t>
      </w:r>
      <w:r>
        <w:t xml:space="preserve"> within the </w:t>
      </w:r>
      <w:proofErr w:type="spellStart"/>
      <w:r>
        <w:t>MedServe</w:t>
      </w:r>
      <w:proofErr w:type="spellEnd"/>
      <w:r>
        <w:t xml:space="preserve"> application to enable or disable simulation mode.</w:t>
      </w:r>
    </w:p>
    <w:p w14:paraId="5EF1D2AC" w14:textId="77777777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Disable simulation mode to use </w:t>
      </w:r>
      <w:proofErr w:type="spellStart"/>
      <w:r>
        <w:t>MedDispense</w:t>
      </w:r>
      <w:proofErr w:type="spellEnd"/>
      <w:r>
        <w:t xml:space="preserve"> Automated Dispensing Cabinets when dispensing and adding medication to the drawers.</w:t>
      </w:r>
    </w:p>
    <w:p w14:paraId="7E2BE9CC" w14:textId="77777777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Enable simulation mode to use a visual representation of the </w:t>
      </w:r>
      <w:proofErr w:type="spellStart"/>
      <w:r>
        <w:t>MedDispense</w:t>
      </w:r>
      <w:proofErr w:type="spellEnd"/>
      <w:r>
        <w:t xml:space="preserve"> Automated Dispensing Cabinets when dispensing and adding medication to the drawers.</w:t>
      </w:r>
    </w:p>
    <w:p w14:paraId="75B524BA" w14:textId="289DB07E" w:rsidR="00D17333" w:rsidRPr="00C14685" w:rsidRDefault="00D17333" w:rsidP="00D17333">
      <w:pPr>
        <w:rPr>
          <w:b/>
          <w:i/>
          <w:sz w:val="24"/>
        </w:rPr>
      </w:pPr>
      <w:r w:rsidRPr="00C14685">
        <w:rPr>
          <w:b/>
          <w:i/>
          <w:sz w:val="24"/>
        </w:rPr>
        <w:t>Baud Rate</w:t>
      </w:r>
    </w:p>
    <w:p w14:paraId="414EE9E2" w14:textId="63E49A24" w:rsidR="00D17333" w:rsidRDefault="00D17333" w:rsidP="002855B1">
      <w:pPr>
        <w:pStyle w:val="ListParagraph"/>
        <w:numPr>
          <w:ilvl w:val="0"/>
          <w:numId w:val="17"/>
        </w:numPr>
        <w:spacing w:line="360" w:lineRule="auto"/>
      </w:pPr>
      <w:r>
        <w:t xml:space="preserve">Navigate to </w:t>
      </w:r>
      <w:r w:rsidRPr="00534DB6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 w:rsidRPr="00D721B2">
        <w:rPr>
          <w:b/>
        </w:rPr>
        <w:t>Ad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D721B2">
        <w:rPr>
          <w:b/>
        </w:rPr>
        <w:t xml:space="preserve"> Settings</w:t>
      </w:r>
      <w:r>
        <w:t xml:space="preserve"> within the </w:t>
      </w:r>
      <w:proofErr w:type="spellStart"/>
      <w:r>
        <w:t>MedServe</w:t>
      </w:r>
      <w:proofErr w:type="spellEnd"/>
      <w:r>
        <w:t xml:space="preserve"> application to adjust the baud rate.</w:t>
      </w:r>
    </w:p>
    <w:p w14:paraId="06C74EC8" w14:textId="1A1A6A15" w:rsidR="00D17333" w:rsidRPr="00504D21" w:rsidRDefault="00D17333" w:rsidP="002855B1">
      <w:pPr>
        <w:pStyle w:val="ListParagraph"/>
        <w:numPr>
          <w:ilvl w:val="0"/>
          <w:numId w:val="17"/>
        </w:numPr>
        <w:spacing w:line="360" w:lineRule="auto"/>
      </w:pPr>
      <w:r>
        <w:t>Set the baud rate to the recommended 115200 baud.</w:t>
      </w:r>
    </w:p>
    <w:p w14:paraId="5C429A3F" w14:textId="4A417FD3" w:rsidR="00504D21" w:rsidRPr="00C14685" w:rsidRDefault="00504D21" w:rsidP="00AA0C5E">
      <w:pPr>
        <w:rPr>
          <w:b/>
          <w:i/>
          <w:sz w:val="24"/>
        </w:rPr>
      </w:pPr>
      <w:r w:rsidRPr="00C14685">
        <w:rPr>
          <w:b/>
          <w:i/>
          <w:sz w:val="24"/>
        </w:rPr>
        <w:t>Physician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C14685">
        <w:rPr>
          <w:b/>
          <w:i/>
          <w:sz w:val="24"/>
        </w:rPr>
        <w:t xml:space="preserve"> Settings</w:t>
      </w:r>
    </w:p>
    <w:p w14:paraId="5155AA55" w14:textId="5BED0743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Settings</w:t>
      </w:r>
      <w:r w:rsidR="00F956B2">
        <w:t xml:space="preserve"> within the </w:t>
      </w:r>
      <w:proofErr w:type="spellStart"/>
      <w:r w:rsidR="00F956B2">
        <w:t>MedServe</w:t>
      </w:r>
      <w:proofErr w:type="spellEnd"/>
      <w:r w:rsidR="00F956B2">
        <w:t xml:space="preserve"> application.</w:t>
      </w:r>
    </w:p>
    <w:p w14:paraId="5E745B44" w14:textId="1EB7FCEA" w:rsidR="003D4E09" w:rsidRPr="00EC1D45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t xml:space="preserve">If you wish to edit an existing physician, </w:t>
      </w:r>
      <w:r w:rsidR="00F956B2">
        <w:t>select or search from a</w:t>
      </w:r>
      <w:r>
        <w:t xml:space="preserve"> list of </w:t>
      </w:r>
      <w:r w:rsidR="00F956B2">
        <w:t>registered physicians</w:t>
      </w:r>
      <w:r>
        <w:t xml:space="preserve"> and click the pencil (</w:t>
      </w:r>
      <w:r>
        <w:rPr>
          <w:rStyle w:val="acopre"/>
          <w:rFonts w:ascii="Arial" w:hAnsi="Arial" w:cs="Arial"/>
        </w:rPr>
        <w:t>🖉</w:t>
      </w:r>
      <w:r w:rsidRPr="0073443F">
        <w:rPr>
          <w:rStyle w:val="acopre"/>
          <w:rFonts w:cstheme="minorHAnsi"/>
        </w:rPr>
        <w:t>)</w:t>
      </w:r>
      <w:r>
        <w:rPr>
          <w:rStyle w:val="acopre"/>
          <w:rFonts w:cstheme="minorHAnsi"/>
        </w:rPr>
        <w:t>.</w:t>
      </w:r>
    </w:p>
    <w:p w14:paraId="30DE181F" w14:textId="75A1CE8C" w:rsidR="003D4E09" w:rsidRPr="00774858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Change any information about the </w:t>
      </w:r>
      <w:r w:rsidR="00070255">
        <w:rPr>
          <w:rStyle w:val="acopre"/>
          <w:rFonts w:cstheme="minorHAnsi"/>
        </w:rPr>
        <w:t xml:space="preserve">physician </w:t>
      </w:r>
      <w:r>
        <w:rPr>
          <w:rStyle w:val="acopre"/>
          <w:rFonts w:cstheme="minorHAnsi"/>
        </w:rPr>
        <w:t>you wish to modify under the “</w:t>
      </w:r>
      <w:r>
        <w:rPr>
          <w:rStyle w:val="acopre"/>
          <w:rFonts w:cstheme="minorHAnsi"/>
          <w:b/>
          <w:bCs/>
        </w:rPr>
        <w:t xml:space="preserve">Editing </w:t>
      </w:r>
      <w:r w:rsidR="00D152A7">
        <w:rPr>
          <w:rStyle w:val="acopre"/>
          <w:rFonts w:cstheme="minorHAnsi"/>
          <w:b/>
          <w:bCs/>
        </w:rPr>
        <w:t>Physician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>
        <w:rPr>
          <w:rStyle w:val="acopre"/>
          <w:rFonts w:cstheme="minorHAnsi"/>
        </w:rPr>
        <w:t>” header.</w:t>
      </w:r>
    </w:p>
    <w:p w14:paraId="53501DA0" w14:textId="10764DB2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>” to save your changes or “</w:t>
      </w:r>
      <w:r>
        <w:rPr>
          <w:rStyle w:val="acopre"/>
          <w:rFonts w:cstheme="minorHAnsi"/>
          <w:b/>
          <w:bCs/>
        </w:rPr>
        <w:t>Cancel</w:t>
      </w:r>
      <w:r>
        <w:rPr>
          <w:rStyle w:val="acopre"/>
          <w:rFonts w:cstheme="minorHAnsi"/>
        </w:rPr>
        <w:t>” to stop editing.</w:t>
      </w:r>
    </w:p>
    <w:p w14:paraId="438D5E17" w14:textId="236C1FE5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lastRenderedPageBreak/>
        <w:t xml:space="preserve">To create a new </w:t>
      </w:r>
      <w:r w:rsidR="00D152A7">
        <w:t>physician</w:t>
      </w:r>
      <w:r>
        <w:t xml:space="preserve">, enter the </w:t>
      </w:r>
      <w:r w:rsidR="00D152A7">
        <w:t>physician</w:t>
      </w:r>
      <w:r>
        <w:t xml:space="preserve">’s first name </w:t>
      </w:r>
      <w:r w:rsidR="00826274">
        <w:t xml:space="preserve">and </w:t>
      </w:r>
      <w:r>
        <w:t>last name</w:t>
      </w:r>
      <w:r w:rsidR="00E86ABC">
        <w:t xml:space="preserve"> </w:t>
      </w:r>
      <w:r>
        <w:t>under “</w:t>
      </w:r>
      <w:r>
        <w:rPr>
          <w:b/>
          <w:bCs/>
        </w:rPr>
        <w:t xml:space="preserve">Create New </w:t>
      </w:r>
      <w:r w:rsidR="00E86ABC">
        <w:rPr>
          <w:b/>
          <w:bCs/>
        </w:rPr>
        <w:t>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>.</w:t>
      </w:r>
      <w:r>
        <w:t>”</w:t>
      </w:r>
    </w:p>
    <w:p w14:paraId="34238E1D" w14:textId="798940E0" w:rsidR="001D10E0" w:rsidRDefault="000D2386" w:rsidP="002855B1">
      <w:pPr>
        <w:pStyle w:val="ListParagraph"/>
        <w:numPr>
          <w:ilvl w:val="0"/>
          <w:numId w:val="29"/>
        </w:numPr>
        <w:spacing w:line="360" w:lineRule="auto"/>
      </w:pPr>
      <w:r>
        <w:t>Select the physician’s credentials under the “</w:t>
      </w:r>
      <w:r>
        <w:rPr>
          <w:b/>
          <w:bCs/>
        </w:rPr>
        <w:t>Credentials</w:t>
      </w:r>
      <w:r w:rsidR="00B46B01">
        <w:t>”</w:t>
      </w:r>
      <w:r>
        <w:t xml:space="preserve"> drop</w:t>
      </w:r>
      <w:r w:rsidR="00F956B2">
        <w:t>-</w:t>
      </w:r>
      <w:r>
        <w:t>down menu.</w:t>
      </w:r>
    </w:p>
    <w:p w14:paraId="3C18EE75" w14:textId="62DF4BCF" w:rsidR="000D2386" w:rsidRDefault="000D2386" w:rsidP="002855B1">
      <w:pPr>
        <w:pStyle w:val="ListParagraph"/>
        <w:numPr>
          <w:ilvl w:val="0"/>
          <w:numId w:val="29"/>
        </w:numPr>
        <w:spacing w:line="360" w:lineRule="auto"/>
      </w:pPr>
      <w:r>
        <w:t>Enter the physician’s phone number</w:t>
      </w:r>
      <w:r w:rsidR="006E59B6">
        <w:t xml:space="preserve"> and </w:t>
      </w:r>
      <w:r>
        <w:t>fax number</w:t>
      </w:r>
      <w:r w:rsidR="00C73161">
        <w:t>.</w:t>
      </w:r>
    </w:p>
    <w:p w14:paraId="2FC1C2E9" w14:textId="124A2CCE" w:rsidR="00335266" w:rsidRDefault="00B15B22" w:rsidP="002855B1">
      <w:pPr>
        <w:pStyle w:val="ListParagraph"/>
        <w:numPr>
          <w:ilvl w:val="0"/>
          <w:numId w:val="29"/>
        </w:numPr>
        <w:spacing w:line="360" w:lineRule="auto"/>
      </w:pPr>
      <w:r>
        <w:t xml:space="preserve">Enter the physician’s street address, city, </w:t>
      </w:r>
      <w:r w:rsidR="00335266">
        <w:t>state of residence from the “</w:t>
      </w:r>
      <w:r w:rsidR="00335266">
        <w:rPr>
          <w:b/>
          <w:bCs/>
        </w:rPr>
        <w:t>State</w:t>
      </w:r>
      <w:r w:rsidR="00B46B01">
        <w:t>”</w:t>
      </w:r>
      <w:r w:rsidR="00335266">
        <w:t xml:space="preserve"> drop</w:t>
      </w:r>
      <w:r w:rsidR="00F956B2">
        <w:t>-</w:t>
      </w:r>
      <w:r w:rsidR="00335266">
        <w:t>down menu and zip code.</w:t>
      </w:r>
    </w:p>
    <w:p w14:paraId="7D9EB776" w14:textId="5024BEC1" w:rsidR="003D4E09" w:rsidRPr="00411D05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 xml:space="preserve">” to enter this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into the system.</w:t>
      </w:r>
    </w:p>
    <w:p w14:paraId="4CF133E2" w14:textId="5F9BAAC6" w:rsidR="003D4E09" w:rsidRPr="005C517B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To make a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</w:t>
      </w:r>
      <w:r w:rsidRPr="00C4570F">
        <w:rPr>
          <w:rStyle w:val="acopre"/>
          <w:rFonts w:cstheme="minorHAnsi"/>
          <w:b/>
          <w:bCs/>
        </w:rPr>
        <w:t>active</w:t>
      </w:r>
      <w:r>
        <w:rPr>
          <w:rStyle w:val="acopre"/>
          <w:rFonts w:cstheme="minorHAnsi"/>
        </w:rPr>
        <w:t xml:space="preserve"> or </w:t>
      </w:r>
      <w:r w:rsidRPr="00C4570F">
        <w:rPr>
          <w:rStyle w:val="acopre"/>
          <w:rFonts w:cstheme="minorHAnsi"/>
          <w:b/>
          <w:bCs/>
        </w:rPr>
        <w:t>inactive</w:t>
      </w:r>
      <w:r>
        <w:rPr>
          <w:rStyle w:val="acopre"/>
          <w:rFonts w:cstheme="minorHAnsi"/>
        </w:rPr>
        <w:t xml:space="preserve">, find the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you wish to change in the “</w:t>
      </w:r>
      <w:r w:rsidR="001D10E0">
        <w:rPr>
          <w:rStyle w:val="acopre"/>
          <w:rFonts w:cstheme="minorHAnsi"/>
          <w:b/>
          <w:bCs/>
        </w:rPr>
        <w:t>Physicians</w:t>
      </w:r>
      <w:r w:rsidR="00B46B01">
        <w:rPr>
          <w:rStyle w:val="acopre"/>
          <w:rFonts w:cstheme="minorHAnsi"/>
        </w:rPr>
        <w:t>”</w:t>
      </w:r>
      <w:r w:rsidR="00F956B2">
        <w:rPr>
          <w:rStyle w:val="acopre"/>
          <w:rFonts w:cstheme="minorHAnsi"/>
        </w:rPr>
        <w:t xml:space="preserve"> list</w:t>
      </w:r>
      <w:r>
        <w:rPr>
          <w:rStyle w:val="acopre"/>
          <w:rFonts w:cstheme="minorHAnsi"/>
        </w:rPr>
        <w:t xml:space="preserve"> and click the </w:t>
      </w:r>
      <w:r w:rsidR="00B46B01">
        <w:rPr>
          <w:rStyle w:val="acopre"/>
          <w:rFonts w:cstheme="minorHAnsi"/>
        </w:rPr>
        <w:t>“</w:t>
      </w:r>
      <w:r w:rsidRPr="00277118">
        <w:rPr>
          <w:rStyle w:val="acopre"/>
          <w:rFonts w:cstheme="minorHAnsi"/>
          <w:b/>
          <w:bCs/>
        </w:rPr>
        <w:t>+/</w:t>
      </w:r>
      <w:r w:rsidR="00E25153" w:rsidRPr="00277118">
        <w:rPr>
          <w:rStyle w:val="acopre"/>
          <w:rFonts w:cstheme="minorHAnsi"/>
          <w:b/>
          <w:bCs/>
        </w:rPr>
        <w:t>-</w:t>
      </w:r>
      <w:r w:rsidR="00E25153">
        <w:rPr>
          <w:rStyle w:val="acopre"/>
          <w:rFonts w:cstheme="minorHAnsi"/>
        </w:rPr>
        <w:t xml:space="preserve"> “</w:t>
      </w:r>
      <w:r>
        <w:rPr>
          <w:rStyle w:val="acopre"/>
          <w:rFonts w:cstheme="minorHAnsi"/>
        </w:rPr>
        <w:t>icon.</w:t>
      </w:r>
    </w:p>
    <w:p w14:paraId="48F167A9" w14:textId="2CC1A3A7" w:rsidR="00AD6A6B" w:rsidRPr="00D17333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rPr>
          <w:rStyle w:val="acopre"/>
          <w:rFonts w:cstheme="minorHAnsi"/>
        </w:rPr>
        <w:t xml:space="preserve">If the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is currently active, click the </w:t>
      </w:r>
      <w:r w:rsidR="00B46B01">
        <w:rPr>
          <w:rStyle w:val="acopre"/>
          <w:rFonts w:cstheme="minorHAnsi"/>
        </w:rPr>
        <w:t>"</w:t>
      </w:r>
      <w:r w:rsidR="00B46B01">
        <w:rPr>
          <w:rStyle w:val="acopre"/>
          <w:rFonts w:ascii="Segoe UI Emoji" w:hAnsi="Segoe UI Emoji" w:cs="Segoe UI Emoji"/>
        </w:rPr>
        <w:t>✔</w:t>
      </w:r>
      <w:r w:rsidR="00B46B01">
        <w:rPr>
          <w:rStyle w:val="acopre"/>
          <w:rFonts w:cstheme="minorHAnsi"/>
        </w:rPr>
        <w:t>“</w:t>
      </w:r>
      <w:r>
        <w:rPr>
          <w:rFonts w:cstheme="minorHAnsi"/>
          <w:color w:val="000000" w:themeColor="text1"/>
        </w:rPr>
        <w:t xml:space="preserve">to make the </w:t>
      </w:r>
      <w:r w:rsidR="001D10E0">
        <w:rPr>
          <w:rStyle w:val="acopre"/>
          <w:rFonts w:cstheme="minorHAnsi"/>
        </w:rPr>
        <w:t>physician</w:t>
      </w:r>
      <w:r>
        <w:rPr>
          <w:rFonts w:cstheme="minorHAnsi"/>
          <w:color w:val="000000" w:themeColor="text1"/>
        </w:rPr>
        <w:t xml:space="preserve"> inactive. If they are currently inactive, clicking</w:t>
      </w:r>
      <w:r w:rsidR="00E25153">
        <w:rPr>
          <w:rFonts w:cstheme="minorHAnsi"/>
          <w:color w:val="000000" w:themeColor="text1"/>
        </w:rPr>
        <w:t xml:space="preserve"> </w:t>
      </w:r>
      <w:r w:rsidR="00B46B01">
        <w:rPr>
          <w:rFonts w:cstheme="minorHAnsi"/>
          <w:color w:val="000000" w:themeColor="text1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Fonts w:cstheme="minorHAnsi"/>
          <w:color w:val="000000" w:themeColor="text1"/>
        </w:rPr>
        <w:t xml:space="preserve"> “will</w:t>
      </w:r>
      <w:r>
        <w:rPr>
          <w:rFonts w:cstheme="minorHAnsi"/>
          <w:color w:val="000000" w:themeColor="text1"/>
        </w:rPr>
        <w:t xml:space="preserve"> make the </w:t>
      </w:r>
      <w:r w:rsidR="001D10E0">
        <w:rPr>
          <w:rStyle w:val="acopre"/>
          <w:rFonts w:cstheme="minorHAnsi"/>
        </w:rPr>
        <w:t>physician</w:t>
      </w:r>
      <w:r>
        <w:rPr>
          <w:rFonts w:cstheme="minorHAnsi"/>
          <w:color w:val="000000" w:themeColor="text1"/>
        </w:rPr>
        <w:t xml:space="preserve"> active. Click </w:t>
      </w:r>
      <w:r w:rsidR="00B46B01">
        <w:rPr>
          <w:rFonts w:cstheme="minorHAnsi"/>
          <w:color w:val="000000" w:themeColor="text1"/>
        </w:rPr>
        <w:t>“</w:t>
      </w:r>
      <w:r w:rsidRPr="005C2361">
        <w:rPr>
          <w:rFonts w:cstheme="minorHAnsi"/>
          <w:b/>
          <w:bCs/>
          <w:color w:val="FF0000"/>
          <w:sz w:val="24"/>
          <w:szCs w:val="24"/>
        </w:rPr>
        <w:t>X</w:t>
      </w:r>
      <w:r w:rsidR="00B46B01">
        <w:rPr>
          <w:rFonts w:cstheme="minorHAnsi"/>
          <w:color w:val="000000" w:themeColor="text1"/>
        </w:rPr>
        <w:t>”</w:t>
      </w:r>
      <w:r>
        <w:rPr>
          <w:rFonts w:cstheme="minorHAnsi"/>
          <w:color w:val="000000" w:themeColor="text1"/>
        </w:rPr>
        <w:t xml:space="preserve"> to cancel the action.</w:t>
      </w:r>
    </w:p>
    <w:p w14:paraId="220BDB36" w14:textId="2480F22D" w:rsidR="00D17333" w:rsidRPr="00C14685" w:rsidRDefault="00D17333" w:rsidP="00D17333">
      <w:pPr>
        <w:rPr>
          <w:b/>
          <w:i/>
          <w:sz w:val="24"/>
        </w:rPr>
      </w:pPr>
      <w:r w:rsidRPr="00C14685">
        <w:rPr>
          <w:b/>
          <w:i/>
          <w:sz w:val="24"/>
        </w:rPr>
        <w:t>Logou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ou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3BE5701F" w14:textId="77777777" w:rsidR="00D17333" w:rsidRDefault="00D17333" w:rsidP="002855B1">
      <w:pPr>
        <w:pStyle w:val="ListParagraph"/>
        <w:numPr>
          <w:ilvl w:val="0"/>
          <w:numId w:val="19"/>
        </w:numPr>
        <w:spacing w:line="360" w:lineRule="auto"/>
      </w:pPr>
      <w:r>
        <w:t xml:space="preserve">Run the </w:t>
      </w:r>
      <w:proofErr w:type="spellStart"/>
      <w:r>
        <w:t>MedServe</w:t>
      </w:r>
      <w:proofErr w:type="spellEnd"/>
      <w:r>
        <w:t xml:space="preserve"> .exe file.</w:t>
      </w:r>
    </w:p>
    <w:tbl>
      <w:tblPr>
        <w:tblStyle w:val="GridTable4-Accent1"/>
        <w:tblpPr w:leftFromText="180" w:rightFromText="180" w:vertAnchor="text" w:horzAnchor="margin" w:tblpY="1737"/>
        <w:tblW w:w="0" w:type="auto"/>
        <w:tblLook w:val="04A0" w:firstRow="1" w:lastRow="0" w:firstColumn="1" w:lastColumn="0" w:noHBand="0" w:noVBand="1"/>
      </w:tblPr>
      <w:tblGrid>
        <w:gridCol w:w="1497"/>
        <w:gridCol w:w="7853"/>
      </w:tblGrid>
      <w:tr w:rsidR="00A10654" w14:paraId="62C7D7E3" w14:textId="77777777" w:rsidTr="00A106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7FDA83" w14:textId="77777777" w:rsidR="00A10654" w:rsidRDefault="00A10654" w:rsidP="00A10654">
            <w:pPr>
              <w:jc w:val="center"/>
            </w:pPr>
            <w:r>
              <w:t>Permissions</w:t>
            </w:r>
          </w:p>
        </w:tc>
        <w:tc>
          <w:tcPr>
            <w:tcW w:w="0" w:type="auto"/>
          </w:tcPr>
          <w:p w14:paraId="6AEEB5F8" w14:textId="77777777" w:rsidR="00A10654" w:rsidRDefault="00A10654" w:rsidP="00A1065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Access Level</w:t>
            </w:r>
          </w:p>
        </w:tc>
      </w:tr>
      <w:tr w:rsidR="00A10654" w14:paraId="2FFD1740" w14:textId="77777777" w:rsidTr="00A10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B215C7" w14:textId="77777777" w:rsidR="00A10654" w:rsidRDefault="00A10654" w:rsidP="00A10654">
            <w:pPr>
              <w:rPr>
                <w:b w:val="0"/>
                <w:bCs w:val="0"/>
              </w:rPr>
            </w:pPr>
            <w:r>
              <w:t>Nurse</w:t>
            </w:r>
            <w:r w:rsidRPr="00124FA5">
              <w:t>:</w:t>
            </w:r>
          </w:p>
          <w:p w14:paraId="75FA45DC" w14:textId="77777777" w:rsidR="00A10654" w:rsidRDefault="00A10654" w:rsidP="00A10654">
            <w:pPr>
              <w:rPr>
                <w:b w:val="0"/>
              </w:rPr>
            </w:pPr>
          </w:p>
        </w:tc>
        <w:tc>
          <w:tcPr>
            <w:tcW w:w="0" w:type="auto"/>
          </w:tcPr>
          <w:p w14:paraId="1D570F92" w14:textId="77777777" w:rsidR="00A10654" w:rsidRPr="00053576" w:rsidRDefault="00A10654" w:rsidP="00A10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Repor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Log out</w:t>
            </w:r>
          </w:p>
        </w:tc>
      </w:tr>
      <w:tr w:rsidR="00A10654" w14:paraId="0A634BC3" w14:textId="77777777" w:rsidTr="00A106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71C978" w14:textId="77777777" w:rsidR="00A10654" w:rsidRPr="00FC2CE9" w:rsidRDefault="00A10654" w:rsidP="00A10654">
            <w:r>
              <w:t>Supervisor:</w:t>
            </w:r>
          </w:p>
        </w:tc>
        <w:tc>
          <w:tcPr>
            <w:tcW w:w="0" w:type="auto"/>
          </w:tcPr>
          <w:p w14:paraId="774AC48D" w14:textId="77777777" w:rsidR="00A10654" w:rsidRPr="00FC2CE9" w:rsidRDefault="00A10654" w:rsidP="00A106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stock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Configure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ports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Discrepancies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72289D">
              <w:instrText>Discrepancies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Im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instrText>Im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Ex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x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New Prescriptio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rescriptio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 Hoc Ord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 Hoc Ord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Us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Us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Physicia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hysicia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Log out</w:t>
            </w:r>
          </w:p>
        </w:tc>
      </w:tr>
      <w:tr w:rsidR="00A10654" w14:paraId="5CCA785A" w14:textId="77777777" w:rsidTr="00A106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5E391B" w14:textId="77777777" w:rsidR="00A10654" w:rsidRPr="00FC2CE9" w:rsidRDefault="00A10654" w:rsidP="00A10654">
            <w:r>
              <w:t>Administrator</w:t>
            </w:r>
          </w:p>
        </w:tc>
        <w:tc>
          <w:tcPr>
            <w:tcW w:w="0" w:type="auto"/>
          </w:tcPr>
          <w:p w14:paraId="1FC17C4E" w14:textId="77777777" w:rsidR="00A10654" w:rsidRPr="004F0324" w:rsidRDefault="00A10654" w:rsidP="00A106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stock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Configure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ports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Discrepancies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72289D">
              <w:instrText>Discrepancies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Im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instrText>Im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Ex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x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New Prescriptio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rescriptio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 Hoc Ord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 Hoc Ord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Us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Us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Physicia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hysicia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m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m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Log out</w:t>
            </w:r>
          </w:p>
        </w:tc>
      </w:tr>
    </w:tbl>
    <w:p w14:paraId="6C0B365E" w14:textId="7FEE250D" w:rsidR="00D17333" w:rsidRPr="005201FC" w:rsidRDefault="00D17333" w:rsidP="002855B1">
      <w:pPr>
        <w:pStyle w:val="ListParagraph"/>
        <w:numPr>
          <w:ilvl w:val="0"/>
          <w:numId w:val="19"/>
        </w:numPr>
        <w:spacing w:line="360" w:lineRule="auto"/>
      </w:pPr>
      <w:r>
        <w:t>Log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fldChar w:fldCharType="end"/>
      </w:r>
      <w:r>
        <w:t xml:space="preserve"> by scanning your badge ID </w:t>
      </w:r>
      <w:r w:rsidRPr="005201FC">
        <w:rPr>
          <w:b/>
          <w:i/>
        </w:rPr>
        <w:t>Figure 3-3</w:t>
      </w:r>
      <w:r>
        <w:t xml:space="preserve"> or enter a username and password by clicking </w:t>
      </w:r>
      <w:r w:rsidR="00B46B01">
        <w:t>“</w:t>
      </w:r>
      <w:r w:rsidRPr="005201FC">
        <w:rPr>
          <w:b/>
        </w:rPr>
        <w:t>Login with Password</w:t>
      </w:r>
      <w:r w:rsidR="00AC5EC7">
        <w:rPr>
          <w:b/>
        </w:rPr>
        <w:t>.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05319D94" w14:textId="4FDA2C9B" w:rsidR="00D17333" w:rsidRDefault="00D17333" w:rsidP="002855B1">
      <w:pPr>
        <w:pStyle w:val="ListParagraph"/>
        <w:numPr>
          <w:ilvl w:val="0"/>
          <w:numId w:val="19"/>
        </w:numPr>
        <w:rPr>
          <w:b/>
        </w:rPr>
      </w:pPr>
      <w:r w:rsidRPr="00D721B2">
        <w:t>Navigate to the bottom left corner of the application and click</w:t>
      </w:r>
      <w:r>
        <w:rPr>
          <w:b/>
        </w:rPr>
        <w:t xml:space="preserve"> </w:t>
      </w:r>
      <w:r w:rsidR="00B46B01">
        <w:rPr>
          <w:b/>
        </w:rPr>
        <w:t>“</w:t>
      </w:r>
      <w:r>
        <w:rPr>
          <w:b/>
        </w:rPr>
        <w:t>Log out</w:t>
      </w:r>
      <w:r w:rsidR="00AC5EC7">
        <w:rPr>
          <w:b/>
        </w:rPr>
        <w:t>.</w:t>
      </w:r>
      <w:r w:rsidR="00B46B01">
        <w:rPr>
          <w:b/>
        </w:rPr>
        <w:t>”</w:t>
      </w:r>
    </w:p>
    <w:p w14:paraId="68C3EB72" w14:textId="48E2C349" w:rsidR="00E51313" w:rsidRPr="00AE7EF7" w:rsidRDefault="00AE7EF7" w:rsidP="00912992">
      <w:pPr>
        <w:jc w:val="center"/>
        <w:rPr>
          <w:b/>
        </w:rPr>
      </w:pPr>
      <w:r w:rsidRPr="00C506D5">
        <w:rPr>
          <w:noProof/>
          <w:sz w:val="44"/>
        </w:rPr>
        <w:lastRenderedPageBreak/>
        <mc:AlternateContent>
          <mc:Choice Requires="wps">
            <w:drawing>
              <wp:anchor distT="0" distB="0" distL="114300" distR="114300" simplePos="0" relativeHeight="251657275" behindDoc="0" locked="0" layoutInCell="1" allowOverlap="1" wp14:anchorId="6D82C8DB" wp14:editId="75B1390C">
                <wp:simplePos x="0" y="0"/>
                <wp:positionH relativeFrom="margin">
                  <wp:posOffset>342900</wp:posOffset>
                </wp:positionH>
                <wp:positionV relativeFrom="paragraph">
                  <wp:posOffset>-913765</wp:posOffset>
                </wp:positionV>
                <wp:extent cx="7038975" cy="438150"/>
                <wp:effectExtent l="0" t="0" r="28575" b="19050"/>
                <wp:wrapNone/>
                <wp:docPr id="249" name="Rectangle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6D51F8" id="Rectangle 249" o:spid="_x0000_s1026" style="position:absolute;margin-left:27pt;margin-top:-71.95pt;width:554.25pt;height:34.5pt;z-index:25165727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oO6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C506D5">
        <w:rPr>
          <w:noProof/>
          <w:sz w:val="44"/>
        </w:rPr>
        <mc:AlternateContent>
          <mc:Choice Requires="wps">
            <w:drawing>
              <wp:anchor distT="0" distB="0" distL="114300" distR="114300" simplePos="0" relativeHeight="251657276" behindDoc="0" locked="0" layoutInCell="1" allowOverlap="1" wp14:anchorId="0696DD56" wp14:editId="2AE671C1">
                <wp:simplePos x="0" y="0"/>
                <wp:positionH relativeFrom="page">
                  <wp:align>left</wp:align>
                </wp:positionH>
                <wp:positionV relativeFrom="paragraph">
                  <wp:posOffset>-913765</wp:posOffset>
                </wp:positionV>
                <wp:extent cx="1352550" cy="1171575"/>
                <wp:effectExtent l="0" t="0" r="19050" b="2857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5B9BD5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5B9BD5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CC97B" id="Rectangle 251" o:spid="_x0000_s1026" style="position:absolute;margin-left:0;margin-top:-71.95pt;width:106.5pt;height:92.25pt;z-index:25165727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" fillcolor="#b1cbe9" strokecolor="#5b9bd5" strokeweight=".5pt">
                <v:fill color2="#92b9e4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506D5" w:rsidRPr="00C506D5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57277" behindDoc="0" locked="0" layoutInCell="1" allowOverlap="1" wp14:anchorId="2F9F4FAA" wp14:editId="65A6BE4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F4FC5" w14:textId="031A3C50" w:rsidR="004B1524" w:rsidRPr="00C506D5" w:rsidRDefault="004B1524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F4FAA" id="_x0000_s1231" type="#_x0000_t202" style="position:absolute;left:0;text-align:left;margin-left:-18.95pt;margin-top:0;width:32.25pt;height:51pt;z-index:251657277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" filled="f" stroked="f">
                <v:textbox>
                  <w:txbxContent>
                    <w:p w14:paraId="792F4FC5" w14:textId="031A3C50" w:rsidR="004B1524" w:rsidRPr="00C506D5" w:rsidRDefault="004B1524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6618D">
        <w:rPr>
          <w:sz w:val="44"/>
        </w:rPr>
        <w:t xml:space="preserve">Troubleshooting and Supporting </w:t>
      </w:r>
      <w:r w:rsidR="00E51313" w:rsidRPr="00901129">
        <w:rPr>
          <w:sz w:val="44"/>
        </w:rPr>
        <w:t>Document</w:t>
      </w:r>
      <w:r w:rsidR="003538EB">
        <w:rPr>
          <w:sz w:val="44"/>
        </w:rPr>
        <w:t>s</w:t>
      </w:r>
    </w:p>
    <w:p w14:paraId="43D72486" w14:textId="23D6F98F" w:rsidR="00A6618D" w:rsidRPr="009A4324" w:rsidRDefault="00A6618D" w:rsidP="009A4324">
      <w:pPr>
        <w:pStyle w:val="Heading1"/>
        <w:rPr>
          <w:rStyle w:val="Hyperlink"/>
          <w:b/>
          <w:color w:val="auto"/>
          <w:u w:val="none"/>
        </w:rPr>
      </w:pPr>
      <w:r w:rsidRPr="009A4324">
        <w:rPr>
          <w:rStyle w:val="Hyperlink"/>
          <w:b/>
          <w:color w:val="auto"/>
          <w:u w:val="none"/>
        </w:rPr>
        <w:t>Additional Support Documents</w:t>
      </w:r>
    </w:p>
    <w:p w14:paraId="0930966E" w14:textId="77777777" w:rsidR="00F4000D" w:rsidRPr="00F4000D" w:rsidRDefault="00F4000D" w:rsidP="00F4000D"/>
    <w:p w14:paraId="2414F2A8" w14:textId="649C215F" w:rsidR="00F4000D" w:rsidRPr="00F4000D" w:rsidRDefault="004D441D" w:rsidP="00425F16">
      <w:pPr>
        <w:spacing w:line="360" w:lineRule="auto"/>
      </w:pPr>
      <w:r>
        <w:t xml:space="preserve">This </w:t>
      </w:r>
      <w:r w:rsidR="00F4000D" w:rsidRPr="004D441D">
        <w:t>Additional Support Documents</w:t>
      </w:r>
      <w:r w:rsidR="00F4000D">
        <w:t xml:space="preserve"> section</w:t>
      </w:r>
      <w:r>
        <w:t xml:space="preserve"> aims</w:t>
      </w:r>
      <w:r w:rsidR="00F4000D">
        <w:t xml:space="preserve"> to provide users with </w:t>
      </w:r>
      <w:r>
        <w:t xml:space="preserve">weblinks to software and some additional information to run the </w:t>
      </w:r>
      <w:proofErr w:type="spellStart"/>
      <w:r>
        <w:t>MedServe</w:t>
      </w:r>
      <w:proofErr w:type="spellEnd"/>
      <w:r>
        <w:t xml:space="preserve"> application successfully.</w:t>
      </w:r>
    </w:p>
    <w:p w14:paraId="7FCA8A19" w14:textId="13D740A1" w:rsidR="00B16751" w:rsidRPr="00901129" w:rsidRDefault="00B16751" w:rsidP="00901129">
      <w:pPr>
        <w:pStyle w:val="Heading1"/>
        <w:rPr>
          <w:rStyle w:val="Hyperlink"/>
          <w:b/>
          <w:color w:val="auto"/>
          <w:u w:val="none"/>
        </w:rPr>
      </w:pPr>
      <w:proofErr w:type="spellStart"/>
      <w:r w:rsidRPr="00901129">
        <w:rPr>
          <w:rStyle w:val="Hyperlink"/>
          <w:b/>
          <w:color w:val="auto"/>
          <w:u w:val="none"/>
        </w:rPr>
        <w:t>RxNav</w:t>
      </w:r>
      <w:proofErr w:type="spellEnd"/>
      <w:r w:rsidRPr="00901129">
        <w:rPr>
          <w:rStyle w:val="Hyperlink"/>
          <w:b/>
          <w:color w:val="auto"/>
          <w:u w:val="none"/>
        </w:rPr>
        <w:t xml:space="preserve"> Drug Interaction</w:t>
      </w:r>
    </w:p>
    <w:p w14:paraId="33DD144D" w14:textId="789B62F3" w:rsidR="00562C83" w:rsidRDefault="00562C83" w:rsidP="002855B1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RxNorm</w:t>
      </w:r>
      <w:proofErr w:type="spellEnd"/>
      <w:r>
        <w:t xml:space="preserve"> software is information is available at </w:t>
      </w:r>
      <w:hyperlink r:id="rId61" w:history="1">
        <w:r w:rsidRPr="006B314E">
          <w:rPr>
            <w:rStyle w:val="Hyperlink"/>
          </w:rPr>
          <w:t>https://rxnav.nlm.nih.gov/RxNormAPIs.html</w:t>
        </w:r>
      </w:hyperlink>
    </w:p>
    <w:p w14:paraId="436098AD" w14:textId="3AE94766" w:rsidR="00562C83" w:rsidRDefault="00562C83" w:rsidP="002855B1">
      <w:pPr>
        <w:pStyle w:val="ListParagraph"/>
        <w:numPr>
          <w:ilvl w:val="0"/>
          <w:numId w:val="30"/>
        </w:numPr>
        <w:spacing w:line="360" w:lineRule="auto"/>
      </w:pPr>
      <w:r>
        <w:t>Drug Interaction API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PI</w:instrText>
      </w:r>
      <w:r w:rsidR="002B2D0A">
        <w:instrText xml:space="preserve">" </w:instrText>
      </w:r>
      <w:r w:rsidR="002B2D0A">
        <w:fldChar w:fldCharType="end"/>
      </w:r>
      <w:r>
        <w:t xml:space="preserve"> information is available at </w:t>
      </w:r>
      <w:hyperlink r:id="rId62" w:history="1">
        <w:r w:rsidRPr="00CD21D0">
          <w:rPr>
            <w:rStyle w:val="Hyperlink"/>
          </w:rPr>
          <w:t>https://rxnav.nlm.nih.gov/InteractionAPIs.html</w:t>
        </w:r>
      </w:hyperlink>
    </w:p>
    <w:p w14:paraId="6BCE025B" w14:textId="51B73190" w:rsidR="00562C83" w:rsidRPr="009E74B7" w:rsidRDefault="00562C83" w:rsidP="002855B1">
      <w:pPr>
        <w:pStyle w:val="ListParagraph"/>
        <w:numPr>
          <w:ilvl w:val="0"/>
          <w:numId w:val="30"/>
        </w:numPr>
        <w:spacing w:line="360" w:lineRule="auto"/>
        <w:rPr>
          <w:rStyle w:val="Hyperlink"/>
          <w:color w:val="auto"/>
          <w:u w:val="none"/>
        </w:rPr>
      </w:pPr>
      <w:proofErr w:type="spellStart"/>
      <w:r>
        <w:t>RxNav</w:t>
      </w:r>
      <w:proofErr w:type="spellEnd"/>
      <w:r>
        <w:t>-in-a-Box</w:t>
      </w:r>
      <w:r w:rsidR="006131ED">
        <w:fldChar w:fldCharType="begin"/>
      </w:r>
      <w:r w:rsidR="006131ED">
        <w:instrText xml:space="preserve"> XE "</w:instrText>
      </w:r>
      <w:r w:rsidR="006131ED" w:rsidRPr="0002234A">
        <w:rPr>
          <w:bCs/>
        </w:rPr>
        <w:instrText>RxNav-in-a-Box</w:instrText>
      </w:r>
      <w:r w:rsidR="006131ED">
        <w:instrText xml:space="preserve">" </w:instrText>
      </w:r>
      <w:r w:rsidR="006131ED">
        <w:fldChar w:fldCharType="end"/>
      </w:r>
      <w:r>
        <w:t xml:space="preserve"> software is available for download at </w:t>
      </w:r>
      <w:hyperlink r:id="rId63" w:history="1">
        <w:r w:rsidRPr="006B314E">
          <w:rPr>
            <w:rStyle w:val="Hyperlink"/>
          </w:rPr>
          <w:t>https://rxnav.nlm.nih.gov/RxNav-in-a-Box.html</w:t>
        </w:r>
      </w:hyperlink>
    </w:p>
    <w:p w14:paraId="26B86F48" w14:textId="7C3005E6" w:rsidR="001C0551" w:rsidRPr="000A0FAA" w:rsidRDefault="001C0551" w:rsidP="002855B1">
      <w:pPr>
        <w:pStyle w:val="ListParagraph"/>
        <w:numPr>
          <w:ilvl w:val="0"/>
          <w:numId w:val="30"/>
        </w:numPr>
        <w:spacing w:line="36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Navigating </w:t>
      </w:r>
      <w:proofErr w:type="spellStart"/>
      <w:r>
        <w:rPr>
          <w:rStyle w:val="Hyperlink"/>
          <w:color w:val="auto"/>
          <w:u w:val="none"/>
        </w:rPr>
        <w:t>RxNorm</w:t>
      </w:r>
      <w:proofErr w:type="spellEnd"/>
      <w:r>
        <w:rPr>
          <w:rStyle w:val="Hyperlink"/>
          <w:color w:val="auto"/>
          <w:u w:val="none"/>
        </w:rPr>
        <w:t xml:space="preserve"> drug information is available at </w:t>
      </w:r>
      <w:hyperlink r:id="rId64" w:history="1">
        <w:r w:rsidRPr="00E02FEC">
          <w:rPr>
            <w:rStyle w:val="Hyperlink"/>
          </w:rPr>
          <w:t>https://mor.nlm.nih.gov/RxNav/</w:t>
        </w:r>
      </w:hyperlink>
    </w:p>
    <w:p w14:paraId="0E05113A" w14:textId="78290F00" w:rsidR="009E74B7" w:rsidRDefault="009E74B7" w:rsidP="009E74B7">
      <w:pPr>
        <w:pStyle w:val="Heading1"/>
        <w:tabs>
          <w:tab w:val="left" w:pos="2025"/>
        </w:tabs>
        <w:rPr>
          <w:b/>
          <w:color w:val="auto"/>
        </w:rPr>
      </w:pPr>
      <w:r w:rsidRPr="009E74B7">
        <w:rPr>
          <w:b/>
          <w:color w:val="auto"/>
        </w:rPr>
        <w:t>Office 365</w:t>
      </w:r>
      <w:r w:rsidR="00B667B0">
        <w:rPr>
          <w:b/>
          <w:color w:val="auto"/>
        </w:rPr>
        <w:fldChar w:fldCharType="begin"/>
      </w:r>
      <w:r w:rsidR="00B667B0">
        <w:instrText xml:space="preserve"> XE "</w:instrText>
      </w:r>
      <w:r w:rsidR="00B667B0" w:rsidRPr="0049076D">
        <w:rPr>
          <w:bCs/>
          <w:color w:val="auto"/>
        </w:rPr>
        <w:instrText>Office 365</w:instrText>
      </w:r>
      <w:r w:rsidR="00B667B0">
        <w:instrText xml:space="preserve">" </w:instrText>
      </w:r>
      <w:r w:rsidR="00B667B0">
        <w:rPr>
          <w:b/>
          <w:color w:val="auto"/>
        </w:rPr>
        <w:fldChar w:fldCharType="end"/>
      </w:r>
      <w:r>
        <w:rPr>
          <w:b/>
          <w:color w:val="auto"/>
        </w:rPr>
        <w:tab/>
      </w:r>
    </w:p>
    <w:p w14:paraId="7BB82338" w14:textId="50BA43F3" w:rsidR="009E74B7" w:rsidRPr="00A6618D" w:rsidRDefault="009E74B7" w:rsidP="002855B1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>
        <w:t>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is available for download at </w:t>
      </w:r>
      <w:hyperlink r:id="rId65" w:history="1">
        <w:r w:rsidRPr="00537EAA">
          <w:rPr>
            <w:rStyle w:val="Hyperlink"/>
          </w:rPr>
          <w:t>https://setup.office.com/downloadoffice/</w:t>
        </w:r>
      </w:hyperlink>
    </w:p>
    <w:p w14:paraId="6DA692A2" w14:textId="279AC2E7" w:rsidR="009E74B7" w:rsidRDefault="009E74B7" w:rsidP="002855B1">
      <w:pPr>
        <w:pStyle w:val="ListParagraph"/>
        <w:numPr>
          <w:ilvl w:val="0"/>
          <w:numId w:val="31"/>
        </w:numPr>
      </w:pPr>
      <w:r>
        <w:t>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download instructions are available at </w:t>
      </w:r>
      <w:hyperlink r:id="rId66" w:history="1">
        <w:r w:rsidRPr="00537EAA">
          <w:rPr>
            <w:rStyle w:val="Hyperlink"/>
          </w:rPr>
          <w:t>https://support.microsoft.com/en-us/office/download-and-install-or-reinstall-microsoft-365-or-office-2019-on-a-pc-or-mac-4414eaaf-0478-48be-9c42-23adc4716658</w:t>
        </w:r>
      </w:hyperlink>
    </w:p>
    <w:p w14:paraId="30A2C38E" w14:textId="3C7E5233" w:rsidR="009E74B7" w:rsidRDefault="00BA0497" w:rsidP="00BA0497">
      <w:pPr>
        <w:pStyle w:val="Heading1"/>
        <w:rPr>
          <w:b/>
          <w:color w:val="auto"/>
        </w:rPr>
      </w:pPr>
      <w:r w:rsidRPr="00BA0497">
        <w:rPr>
          <w:b/>
          <w:color w:val="auto"/>
        </w:rPr>
        <w:t>Schedule</w:t>
      </w:r>
      <w:r w:rsidR="002B2D0A">
        <w:rPr>
          <w:b/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rPr>
          <w:b/>
          <w:color w:val="auto"/>
        </w:rPr>
        <w:fldChar w:fldCharType="end"/>
      </w:r>
    </w:p>
    <w:p w14:paraId="7DBC5503" w14:textId="4C44CEE5" w:rsidR="00BA0497" w:rsidRDefault="00BA0497" w:rsidP="002855B1">
      <w:pPr>
        <w:pStyle w:val="ListParagraph"/>
        <w:numPr>
          <w:ilvl w:val="0"/>
          <w:numId w:val="32"/>
        </w:numPr>
      </w:pPr>
      <w:r>
        <w:t>Schedul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fldChar w:fldCharType="end"/>
      </w:r>
      <w:r>
        <w:t xml:space="preserve"> information is available at </w:t>
      </w:r>
      <w:hyperlink r:id="rId67" w:history="1">
        <w:r w:rsidRPr="00882FA5">
          <w:rPr>
            <w:rStyle w:val="Hyperlink"/>
          </w:rPr>
          <w:t>https://medshadow.org/drug-classifications-schedule-ii-iii-iv-v/</w:t>
        </w:r>
      </w:hyperlink>
    </w:p>
    <w:p w14:paraId="29F00FFE" w14:textId="4E2B5A1B" w:rsidR="00A65587" w:rsidRDefault="00BA0497" w:rsidP="00BA0497">
      <w:pPr>
        <w:pStyle w:val="Heading1"/>
        <w:rPr>
          <w:b/>
          <w:color w:val="auto"/>
        </w:rPr>
      </w:pPr>
      <w:r w:rsidRPr="00BA0497">
        <w:rPr>
          <w:b/>
          <w:color w:val="auto"/>
        </w:rPr>
        <w:t>Allergy</w:t>
      </w:r>
      <w:r w:rsidR="002B2D0A">
        <w:rPr>
          <w:b/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rPr>
          <w:b/>
          <w:color w:val="auto"/>
        </w:rPr>
        <w:fldChar w:fldCharType="end"/>
      </w:r>
      <w:r w:rsidRPr="00BA0497">
        <w:rPr>
          <w:b/>
          <w:color w:val="auto"/>
        </w:rPr>
        <w:t xml:space="preserve"> Severity</w:t>
      </w:r>
    </w:p>
    <w:p w14:paraId="7DA53D01" w14:textId="4955A502" w:rsidR="002A5087" w:rsidRPr="002A5087" w:rsidRDefault="003A1066" w:rsidP="002855B1">
      <w:pPr>
        <w:pStyle w:val="ListParagraph"/>
        <w:numPr>
          <w:ilvl w:val="0"/>
          <w:numId w:val="32"/>
        </w:numPr>
      </w:pPr>
      <w:r>
        <w:t>Allergy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fldChar w:fldCharType="end"/>
      </w:r>
      <w:r>
        <w:t xml:space="preserve"> Severity information is available at </w:t>
      </w:r>
      <w:hyperlink r:id="rId68" w:history="1">
        <w:r w:rsidRPr="00882FA5">
          <w:rPr>
            <w:rStyle w:val="Hyperlink"/>
          </w:rPr>
          <w:t>https://www.mayocliniclabs.com/test-catalog/Clinical+and+Interpretive/82910</w:t>
        </w:r>
      </w:hyperlink>
    </w:p>
    <w:p w14:paraId="3C925BB2" w14:textId="77777777" w:rsidR="003A1066" w:rsidRPr="00BA0497" w:rsidRDefault="003A1066" w:rsidP="003A1066">
      <w:pPr>
        <w:pStyle w:val="ListParagraph"/>
      </w:pPr>
    </w:p>
    <w:p w14:paraId="6754777E" w14:textId="77777777" w:rsidR="00BA0497" w:rsidRDefault="00BA0497" w:rsidP="00BA0497"/>
    <w:p w14:paraId="312D25B1" w14:textId="2C0BD530" w:rsidR="00B13B38" w:rsidRDefault="00B13B38" w:rsidP="00A65587"/>
    <w:p w14:paraId="5CFE5CC4" w14:textId="77777777" w:rsidR="00B13B38" w:rsidRDefault="00B13B38" w:rsidP="00A65587"/>
    <w:p w14:paraId="7BA102F6" w14:textId="6AFB97B8" w:rsidR="00A65587" w:rsidRDefault="00A65587" w:rsidP="00A65587"/>
    <w:p w14:paraId="50F84D87" w14:textId="60C30C3B" w:rsidR="00A65587" w:rsidRDefault="00A65587" w:rsidP="00A65587"/>
    <w:p w14:paraId="0EDB7A08" w14:textId="70945060" w:rsidR="00503F6E" w:rsidRPr="009A4324" w:rsidRDefault="00F47617" w:rsidP="009A4324">
      <w:pPr>
        <w:pStyle w:val="Heading1"/>
        <w:rPr>
          <w:b/>
          <w:color w:val="auto"/>
          <w:sz w:val="36"/>
          <w:szCs w:val="44"/>
        </w:rPr>
      </w:pPr>
      <w:r w:rsidRPr="009A4324">
        <w:rPr>
          <w:b/>
          <w:noProof/>
          <w:color w:val="auto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298" behindDoc="0" locked="0" layoutInCell="1" allowOverlap="1" wp14:anchorId="59CEAC32" wp14:editId="48DE5002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6" name="Rectangle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FAD5F8" id="Rectangle 286" o:spid="_x0000_s1026" style="position:absolute;margin-left:0;margin-top:-72.05pt;width:626.25pt;height:34.5pt;z-index:25165729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eqF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jPeqF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503F6E" w:rsidRPr="009A4324">
        <w:rPr>
          <w:b/>
          <w:color w:val="auto"/>
          <w:szCs w:val="44"/>
        </w:rPr>
        <w:t>Troubleshooting</w:t>
      </w:r>
    </w:p>
    <w:p w14:paraId="04DC799A" w14:textId="77777777" w:rsidR="00F4000D" w:rsidRPr="00F4000D" w:rsidRDefault="00F4000D" w:rsidP="00F4000D"/>
    <w:p w14:paraId="4146AB7C" w14:textId="7D6915A5" w:rsidR="00B609F0" w:rsidRPr="00B609F0" w:rsidRDefault="00F4000D" w:rsidP="00425F16">
      <w:pPr>
        <w:spacing w:line="360" w:lineRule="auto"/>
      </w:pPr>
      <w:r>
        <w:t>Th</w:t>
      </w:r>
      <w:r w:rsidR="006E7C1F">
        <w:t>is Troubleshooting section aim</w:t>
      </w:r>
      <w:r>
        <w:t xml:space="preserve">s to help users with problems that might occur within the </w:t>
      </w:r>
      <w:proofErr w:type="spellStart"/>
      <w:r>
        <w:t>MedServe</w:t>
      </w:r>
      <w:proofErr w:type="spellEnd"/>
      <w:r>
        <w:t xml:space="preserve"> application. </w:t>
      </w:r>
    </w:p>
    <w:p w14:paraId="42BABB5A" w14:textId="3D94E8F2" w:rsidR="00503F6E" w:rsidRPr="004E6471" w:rsidRDefault="004E6471" w:rsidP="00503F6E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1 General Problem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E6471" w14:paraId="2CE786F7" w14:textId="77777777" w:rsidTr="004E64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B510B1" w14:textId="3E0BFB40" w:rsidR="004E6471" w:rsidRDefault="004E6471" w:rsidP="00705E20">
            <w:r>
              <w:t>Problem</w:t>
            </w:r>
          </w:p>
        </w:tc>
        <w:tc>
          <w:tcPr>
            <w:tcW w:w="3117" w:type="dxa"/>
          </w:tcPr>
          <w:p w14:paraId="7E4E190F" w14:textId="6ED23A7F" w:rsidR="004E6471" w:rsidRDefault="004E6471" w:rsidP="00705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15244E96" w14:textId="7C9A5EEA" w:rsidR="004E6471" w:rsidRDefault="004E6471" w:rsidP="00705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4E6471" w14:paraId="3A7C58E0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F9A236" w14:textId="02E124B4" w:rsidR="004E6471" w:rsidRPr="004E6471" w:rsidRDefault="004E6471" w:rsidP="00705E20">
            <w:pPr>
              <w:rPr>
                <w:b w:val="0"/>
              </w:rPr>
            </w:pPr>
            <w:r w:rsidRPr="004E6471">
              <w:rPr>
                <w:b w:val="0"/>
              </w:rPr>
              <w:t>Forgot my password</w:t>
            </w:r>
          </w:p>
        </w:tc>
        <w:tc>
          <w:tcPr>
            <w:tcW w:w="3117" w:type="dxa"/>
          </w:tcPr>
          <w:p w14:paraId="63D0E408" w14:textId="602B961A" w:rsidR="004E6471" w:rsidRDefault="004E6471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splaced or forgotten password to </w:t>
            </w:r>
            <w:proofErr w:type="spellStart"/>
            <w:r>
              <w:t>Med</w:t>
            </w:r>
            <w:r w:rsidR="0007423F">
              <w:t>Serve</w:t>
            </w:r>
            <w:proofErr w:type="spellEnd"/>
            <w:r>
              <w:t xml:space="preserve"> account</w:t>
            </w:r>
          </w:p>
        </w:tc>
        <w:tc>
          <w:tcPr>
            <w:tcW w:w="3117" w:type="dxa"/>
          </w:tcPr>
          <w:p w14:paraId="5FC8EEC1" w14:textId="43A38DB0" w:rsidR="004E6471" w:rsidRDefault="004E6471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k a user with supervisor </w:t>
            </w:r>
            <w:r w:rsidR="005C1E29">
              <w:t xml:space="preserve">or admin </w:t>
            </w:r>
            <w:r>
              <w:t>access to change your password or login with your badge</w:t>
            </w:r>
          </w:p>
        </w:tc>
      </w:tr>
      <w:tr w:rsidR="001F4E05" w14:paraId="5784C68A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31A946" w14:textId="1462296F" w:rsidR="001F4E05" w:rsidRPr="001F4E05" w:rsidRDefault="001F4E05" w:rsidP="00705E20">
            <w:pPr>
              <w:rPr>
                <w:b w:val="0"/>
              </w:rPr>
            </w:pPr>
            <w:r w:rsidRPr="001F4E05">
              <w:rPr>
                <w:b w:val="0"/>
              </w:rPr>
              <w:t>Can’t type numbers into the textbox</w:t>
            </w:r>
          </w:p>
        </w:tc>
        <w:tc>
          <w:tcPr>
            <w:tcW w:w="3117" w:type="dxa"/>
          </w:tcPr>
          <w:p w14:paraId="6B37C149" w14:textId="1EFD1A2E" w:rsidR="001F4E05" w:rsidRDefault="001F4E05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umLock</w:t>
            </w:r>
            <w:proofErr w:type="spellEnd"/>
            <w:r>
              <w:t xml:space="preserve"> is enabled</w:t>
            </w:r>
            <w:r w:rsidR="00DE535D">
              <w:t xml:space="preserve"> on the keyboard</w:t>
            </w:r>
          </w:p>
        </w:tc>
        <w:tc>
          <w:tcPr>
            <w:tcW w:w="3117" w:type="dxa"/>
          </w:tcPr>
          <w:p w14:paraId="54FF0C39" w14:textId="756DC1A0" w:rsidR="001F4E05" w:rsidRDefault="001F4E05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able </w:t>
            </w:r>
            <w:proofErr w:type="spellStart"/>
            <w:r>
              <w:t>NumLock</w:t>
            </w:r>
            <w:proofErr w:type="spellEnd"/>
            <w:r w:rsidR="0007423F">
              <w:t xml:space="preserve"> on the keyboard</w:t>
            </w:r>
          </w:p>
        </w:tc>
      </w:tr>
      <w:tr w:rsidR="005072E2" w14:paraId="6F08BAA0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E779D86" w14:textId="7A948CEB" w:rsidR="005072E2" w:rsidRPr="005072E2" w:rsidRDefault="005072E2" w:rsidP="00705E20">
            <w:pPr>
              <w:rPr>
                <w:b w:val="0"/>
              </w:rPr>
            </w:pPr>
            <w:r w:rsidRPr="005072E2">
              <w:rPr>
                <w:b w:val="0"/>
              </w:rPr>
              <w:t xml:space="preserve">Cart drawers </w:t>
            </w:r>
            <w:r>
              <w:rPr>
                <w:b w:val="0"/>
              </w:rPr>
              <w:t>do not open</w:t>
            </w:r>
            <w:r w:rsidR="00AD0E63">
              <w:rPr>
                <w:b w:val="0"/>
              </w:rPr>
              <w:t xml:space="preserve"> when dispensing medication</w:t>
            </w:r>
          </w:p>
        </w:tc>
        <w:tc>
          <w:tcPr>
            <w:tcW w:w="3117" w:type="dxa"/>
          </w:tcPr>
          <w:p w14:paraId="3DE2DB32" w14:textId="3D03EEAE" w:rsidR="005072E2" w:rsidRDefault="005072E2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 to the cart was interrupted</w:t>
            </w:r>
          </w:p>
        </w:tc>
        <w:tc>
          <w:tcPr>
            <w:tcW w:w="3117" w:type="dxa"/>
          </w:tcPr>
          <w:p w14:paraId="5E5A4CB2" w14:textId="29A21B0F" w:rsidR="005072E2" w:rsidRDefault="00506724" w:rsidP="00506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</w:t>
            </w:r>
            <w:r w:rsidR="007B74AB">
              <w:t xml:space="preserve"> </w:t>
            </w:r>
            <w:r w:rsidR="005072E2">
              <w:t xml:space="preserve">Check </w:t>
            </w:r>
            <w:r>
              <w:t xml:space="preserve">the </w:t>
            </w:r>
            <w:r w:rsidR="005072E2">
              <w:t>power switch</w:t>
            </w:r>
            <w:r w:rsidR="00912992">
              <w:t xml:space="preserve"> is turned on</w:t>
            </w:r>
          </w:p>
          <w:p w14:paraId="19523B63" w14:textId="4AAD21A9" w:rsidR="005072E2" w:rsidRDefault="00506724" w:rsidP="00506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</w:t>
            </w:r>
            <w:r w:rsidR="00417D56">
              <w:t xml:space="preserve"> </w:t>
            </w:r>
            <w:r w:rsidR="005072E2">
              <w:t>Check power cable to the wall</w:t>
            </w:r>
          </w:p>
          <w:p w14:paraId="42FFEBE0" w14:textId="51F1ABCA" w:rsidR="005072E2" w:rsidRDefault="005072E2" w:rsidP="009510FC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72E2" w14:paraId="4C0E5A78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D98123" w14:textId="77777777" w:rsidR="005072E2" w:rsidRPr="005072E2" w:rsidRDefault="005072E2" w:rsidP="00705E20">
            <w:pPr>
              <w:rPr>
                <w:b w:val="0"/>
              </w:rPr>
            </w:pPr>
          </w:p>
        </w:tc>
        <w:tc>
          <w:tcPr>
            <w:tcW w:w="3117" w:type="dxa"/>
          </w:tcPr>
          <w:p w14:paraId="533BE718" w14:textId="0F0A054D" w:rsidR="005072E2" w:rsidRDefault="005072E2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ial cable loose or missing from the docking station</w:t>
            </w:r>
          </w:p>
        </w:tc>
        <w:tc>
          <w:tcPr>
            <w:tcW w:w="3117" w:type="dxa"/>
          </w:tcPr>
          <w:p w14:paraId="3C1D5338" w14:textId="3B81C829" w:rsidR="005072E2" w:rsidRDefault="005072E2" w:rsidP="00507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lug </w:t>
            </w:r>
            <w:r w:rsidR="009510FC">
              <w:t xml:space="preserve">the </w:t>
            </w:r>
            <w:r>
              <w:t xml:space="preserve">serial cable into </w:t>
            </w:r>
            <w:r w:rsidR="009510FC">
              <w:t xml:space="preserve">the </w:t>
            </w:r>
            <w:r>
              <w:t>docking station</w:t>
            </w:r>
          </w:p>
        </w:tc>
      </w:tr>
      <w:tr w:rsidR="00DE535D" w14:paraId="230EE3CE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C8E9F3D" w14:textId="77777777" w:rsidR="00DE535D" w:rsidRPr="005072E2" w:rsidRDefault="00DE535D" w:rsidP="00705E20">
            <w:pPr>
              <w:rPr>
                <w:b w:val="0"/>
              </w:rPr>
            </w:pPr>
          </w:p>
        </w:tc>
        <w:tc>
          <w:tcPr>
            <w:tcW w:w="3117" w:type="dxa"/>
          </w:tcPr>
          <w:p w14:paraId="167FCC04" w14:textId="6C747D18" w:rsidR="00DE535D" w:rsidRDefault="00DE535D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dServe</w:t>
            </w:r>
            <w:proofErr w:type="spellEnd"/>
            <w:r>
              <w:t xml:space="preserve"> application is in Simul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imul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mode</w:t>
            </w:r>
          </w:p>
        </w:tc>
        <w:tc>
          <w:tcPr>
            <w:tcW w:w="3117" w:type="dxa"/>
          </w:tcPr>
          <w:p w14:paraId="3FC27BA9" w14:textId="5F387F81" w:rsidR="00DE535D" w:rsidRDefault="00DE535D" w:rsidP="000742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s an administrator and navigate to </w:t>
            </w:r>
            <w:r w:rsidRPr="00DE535D">
              <w:rPr>
                <w:b/>
              </w:rPr>
              <w:t>Settings</w:t>
            </w:r>
            <w:r>
              <w:t xml:space="preserve"> </w:t>
            </w:r>
            <w:r w:rsidRPr="00F956B2">
              <w:rPr>
                <w:sz w:val="20"/>
              </w:rPr>
              <w:sym w:font="Wingdings" w:char="F0E0"/>
            </w:r>
            <w:r>
              <w:rPr>
                <w:sz w:val="20"/>
              </w:rPr>
              <w:t xml:space="preserve"> </w:t>
            </w:r>
            <w:r w:rsidRPr="00DE535D">
              <w:rPr>
                <w:b/>
                <w:sz w:val="20"/>
              </w:rPr>
              <w:t>Admin</w:t>
            </w:r>
            <w:r w:rsidR="002B2D0A">
              <w:rPr>
                <w:b/>
                <w:sz w:val="20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  <w:sz w:val="20"/>
              </w:rPr>
              <w:fldChar w:fldCharType="end"/>
            </w:r>
            <w:r w:rsidRPr="00DE535D">
              <w:rPr>
                <w:b/>
                <w:sz w:val="20"/>
              </w:rPr>
              <w:t xml:space="preserve"> Settings</w:t>
            </w:r>
            <w:r w:rsidRPr="00DE535D">
              <w:rPr>
                <w:b/>
              </w:rPr>
              <w:t xml:space="preserve"> </w:t>
            </w:r>
            <w:r w:rsidRPr="00DE535D">
              <w:t>to</w:t>
            </w:r>
            <w:r>
              <w:rPr>
                <w:b/>
              </w:rPr>
              <w:t xml:space="preserve"> </w:t>
            </w:r>
            <w:r>
              <w:t>uncheck simulation mode and save changes.</w:t>
            </w:r>
          </w:p>
        </w:tc>
      </w:tr>
      <w:tr w:rsidR="00912992" w14:paraId="6C0FC32B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7BF670B" w14:textId="0AEB91C8" w:rsidR="00912992" w:rsidRPr="005072E2" w:rsidRDefault="00912992" w:rsidP="00912992">
            <w:pPr>
              <w:rPr>
                <w:b w:val="0"/>
              </w:rPr>
            </w:pPr>
            <w:r w:rsidRPr="009651AD">
              <w:rPr>
                <w:b w:val="0"/>
              </w:rPr>
              <w:t>Allergy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llergy</w:instrText>
            </w:r>
            <w:r>
              <w:instrText xml:space="preserve">" </w:instrText>
            </w:r>
            <w:r>
              <w:fldChar w:fldCharType="end"/>
            </w:r>
            <w:r w:rsidRPr="009651AD">
              <w:rPr>
                <w:b w:val="0"/>
              </w:rPr>
              <w:t xml:space="preserve"> already exist for this patient</w:t>
            </w:r>
          </w:p>
        </w:tc>
        <w:tc>
          <w:tcPr>
            <w:tcW w:w="3117" w:type="dxa"/>
          </w:tcPr>
          <w:p w14:paraId="74E0E6A3" w14:textId="0A444C9F" w:rsidR="00912992" w:rsidRDefault="00912992" w:rsidP="0091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the same allergy name with a different allergy type</w:t>
            </w:r>
          </w:p>
        </w:tc>
        <w:tc>
          <w:tcPr>
            <w:tcW w:w="3117" w:type="dxa"/>
          </w:tcPr>
          <w:p w14:paraId="72FCECA7" w14:textId="793C349E" w:rsidR="00912992" w:rsidRDefault="00912992" w:rsidP="0091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di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the existing allergy name and change its allergy type.</w:t>
            </w:r>
          </w:p>
        </w:tc>
      </w:tr>
    </w:tbl>
    <w:p w14:paraId="4491592D" w14:textId="4AF4D794" w:rsidR="004E6471" w:rsidRDefault="004E6471" w:rsidP="00705E20"/>
    <w:p w14:paraId="2DFF2D65" w14:textId="77777777" w:rsidR="00912992" w:rsidRDefault="00912992" w:rsidP="00705E20"/>
    <w:p w14:paraId="529C56E8" w14:textId="50908B35" w:rsidR="00B609F0" w:rsidRPr="004E6471" w:rsidRDefault="00B609F0" w:rsidP="00B609F0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</w:t>
      </w:r>
      <w:r>
        <w:rPr>
          <w:color w:val="A6A6A6" w:themeColor="background1" w:themeShade="A6"/>
          <w:sz w:val="20"/>
          <w:szCs w:val="20"/>
        </w:rPr>
        <w:t>2</w:t>
      </w:r>
      <w:r w:rsidRPr="004E6471">
        <w:rPr>
          <w:color w:val="A6A6A6" w:themeColor="background1" w:themeShade="A6"/>
          <w:sz w:val="20"/>
          <w:szCs w:val="20"/>
        </w:rPr>
        <w:t xml:space="preserve"> Problems</w:t>
      </w:r>
      <w:r>
        <w:rPr>
          <w:color w:val="A6A6A6" w:themeColor="background1" w:themeShade="A6"/>
          <w:sz w:val="20"/>
          <w:szCs w:val="20"/>
        </w:rPr>
        <w:t xml:space="preserve"> with the </w:t>
      </w:r>
      <w:proofErr w:type="spellStart"/>
      <w:r w:rsidR="006C22E5">
        <w:rPr>
          <w:color w:val="A6A6A6" w:themeColor="background1" w:themeShade="A6"/>
          <w:sz w:val="20"/>
          <w:szCs w:val="20"/>
        </w:rPr>
        <w:t>MedServe</w:t>
      </w:r>
      <w:proofErr w:type="spellEnd"/>
      <w:r w:rsidR="006C22E5">
        <w:rPr>
          <w:color w:val="A6A6A6" w:themeColor="background1" w:themeShade="A6"/>
          <w:sz w:val="20"/>
          <w:szCs w:val="20"/>
        </w:rPr>
        <w:t xml:space="preserve"> </w:t>
      </w:r>
      <w:r>
        <w:rPr>
          <w:color w:val="A6A6A6" w:themeColor="background1" w:themeShade="A6"/>
          <w:sz w:val="20"/>
          <w:szCs w:val="20"/>
        </w:rPr>
        <w:t>softwar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851"/>
        <w:gridCol w:w="2786"/>
        <w:gridCol w:w="3713"/>
      </w:tblGrid>
      <w:tr w:rsidR="00B609F0" w14:paraId="7699B821" w14:textId="77777777" w:rsidTr="002C2D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BEE4F6" w14:textId="77777777" w:rsidR="00B609F0" w:rsidRDefault="00B609F0" w:rsidP="002C2D27">
            <w:r>
              <w:t>Problem</w:t>
            </w:r>
          </w:p>
        </w:tc>
        <w:tc>
          <w:tcPr>
            <w:tcW w:w="3117" w:type="dxa"/>
          </w:tcPr>
          <w:p w14:paraId="006293AD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60C8134F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B609F0" w14:paraId="3B6ED8ED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7C63B3A" w14:textId="7779A1F4" w:rsidR="00B609F0" w:rsidRPr="004E6471" w:rsidRDefault="00B609F0" w:rsidP="002C2D27">
            <w:pPr>
              <w:rPr>
                <w:b w:val="0"/>
              </w:rPr>
            </w:pPr>
            <w:r>
              <w:rPr>
                <w:b w:val="0"/>
              </w:rPr>
              <w:t xml:space="preserve">Application </w:t>
            </w:r>
            <w:r w:rsidR="005072E2">
              <w:rPr>
                <w:b w:val="0"/>
              </w:rPr>
              <w:t>loads with no data inside</w:t>
            </w:r>
          </w:p>
        </w:tc>
        <w:tc>
          <w:tcPr>
            <w:tcW w:w="3117" w:type="dxa"/>
          </w:tcPr>
          <w:p w14:paraId="1ADAFEA2" w14:textId="77777777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active database attached to the software</w:t>
            </w:r>
          </w:p>
        </w:tc>
        <w:tc>
          <w:tcPr>
            <w:tcW w:w="3117" w:type="dxa"/>
          </w:tcPr>
          <w:p w14:paraId="185858BE" w14:textId="69D7041A" w:rsidR="005072E2" w:rsidRDefault="005072E2" w:rsidP="00507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</w:t>
            </w:r>
            <w:r w:rsidR="0007423F">
              <w:t xml:space="preserve"> </w:t>
            </w:r>
            <w:r>
              <w:t>Navigate to 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/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nd import a database</w:t>
            </w:r>
          </w:p>
          <w:p w14:paraId="169B5586" w14:textId="77777777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F9487F" w14:textId="230EE682" w:rsidR="00B609F0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</w:t>
            </w:r>
            <w:r w:rsidR="0007423F">
              <w:t xml:space="preserve"> </w:t>
            </w:r>
            <w:r w:rsidR="00B609F0">
              <w:t xml:space="preserve">Delete config. app from the program file </w:t>
            </w:r>
            <w:r w:rsidR="0007423F">
              <w:t xml:space="preserve">path </w:t>
            </w:r>
            <w:r w:rsidR="0007423F" w:rsidRPr="0007423F">
              <w:rPr>
                <w:b/>
              </w:rPr>
              <w:t>C:\Users\</w:t>
            </w:r>
            <w:r w:rsidR="004D79E5">
              <w:rPr>
                <w:b/>
              </w:rPr>
              <w:t>Public</w:t>
            </w:r>
            <w:r w:rsidR="004D79E5" w:rsidRPr="0007423F">
              <w:rPr>
                <w:b/>
              </w:rPr>
              <w:t>\</w:t>
            </w:r>
            <w:r w:rsidR="004D79E5">
              <w:rPr>
                <w:b/>
              </w:rPr>
              <w:t>Document</w:t>
            </w:r>
            <w:r w:rsidR="0007423F" w:rsidRPr="0007423F">
              <w:rPr>
                <w:b/>
              </w:rPr>
              <w:t>\MedServe</w:t>
            </w:r>
            <w:r w:rsidR="00DE535D">
              <w:rPr>
                <w:b/>
              </w:rPr>
              <w:t xml:space="preserve"> </w:t>
            </w:r>
            <w:r w:rsidR="00DE535D" w:rsidRPr="00DE535D">
              <w:t xml:space="preserve">and reboot the </w:t>
            </w:r>
            <w:proofErr w:type="spellStart"/>
            <w:r w:rsidR="00DE535D" w:rsidRPr="00DE535D">
              <w:t>Med</w:t>
            </w:r>
            <w:r w:rsidR="00E25153">
              <w:t>S</w:t>
            </w:r>
            <w:r w:rsidR="00DE535D" w:rsidRPr="00DE535D">
              <w:t>erve</w:t>
            </w:r>
            <w:proofErr w:type="spellEnd"/>
            <w:r w:rsidR="00DE535D" w:rsidRPr="00DE535D">
              <w:t xml:space="preserve"> application</w:t>
            </w:r>
          </w:p>
          <w:p w14:paraId="43E6D1D5" w14:textId="77777777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E67492B" w14:textId="481DB481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609F0" w14:paraId="09051818" w14:textId="77777777" w:rsidTr="002C2D2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687B895" w14:textId="011EBC32" w:rsidR="00B609F0" w:rsidRDefault="00B609F0" w:rsidP="002C2D27">
            <w:pPr>
              <w:rPr>
                <w:b w:val="0"/>
              </w:rPr>
            </w:pPr>
            <w:r>
              <w:rPr>
                <w:b w:val="0"/>
              </w:rPr>
              <w:t>Application Freezes</w:t>
            </w:r>
          </w:p>
        </w:tc>
        <w:tc>
          <w:tcPr>
            <w:tcW w:w="3117" w:type="dxa"/>
          </w:tcPr>
          <w:p w14:paraId="5FC10392" w14:textId="0EF8BEF3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many task</w:t>
            </w:r>
            <w:r w:rsidR="005072E2">
              <w:t>s</w:t>
            </w:r>
            <w:r>
              <w:t xml:space="preserve"> </w:t>
            </w:r>
            <w:r w:rsidR="005072E2">
              <w:t xml:space="preserve">are </w:t>
            </w:r>
            <w:r>
              <w:t>running in the background</w:t>
            </w:r>
          </w:p>
        </w:tc>
        <w:tc>
          <w:tcPr>
            <w:tcW w:w="3117" w:type="dxa"/>
          </w:tcPr>
          <w:p w14:paraId="5D23D99C" w14:textId="73003228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 within task manager </w:t>
            </w:r>
            <w:r w:rsidR="00AD0E63">
              <w:t xml:space="preserve">by pressing the </w:t>
            </w:r>
            <w:r w:rsidR="00AD0E63" w:rsidRPr="00AD0E63">
              <w:rPr>
                <w:b/>
              </w:rPr>
              <w:t>Windows</w:t>
            </w:r>
            <w:r w:rsidRPr="00AD0E63">
              <w:rPr>
                <w:b/>
              </w:rPr>
              <w:t xml:space="preserve"> </w:t>
            </w:r>
            <w:r w:rsidR="00AD0E63" w:rsidRPr="00AD0E63">
              <w:rPr>
                <w:b/>
              </w:rPr>
              <w:t xml:space="preserve">key </w:t>
            </w:r>
            <w:r w:rsidR="00A84D44" w:rsidRPr="00F956B2">
              <w:rPr>
                <w:sz w:val="20"/>
              </w:rPr>
              <w:sym w:font="Wingdings" w:char="F0E0"/>
            </w:r>
            <w:r w:rsidR="00AD0E63" w:rsidRPr="00AD0E63">
              <w:rPr>
                <w:b/>
              </w:rPr>
              <w:t xml:space="preserve"> type </w:t>
            </w:r>
            <w:r w:rsidR="00B46B01">
              <w:rPr>
                <w:b/>
              </w:rPr>
              <w:t>“</w:t>
            </w:r>
            <w:r w:rsidR="00AD0E63" w:rsidRPr="00AD0E63">
              <w:rPr>
                <w:b/>
              </w:rPr>
              <w:t>Task Manager</w:t>
            </w:r>
            <w:r w:rsidR="00B46B01">
              <w:rPr>
                <w:b/>
              </w:rPr>
              <w:t>”</w:t>
            </w:r>
            <w:r w:rsidR="00AD0E63" w:rsidRPr="00AD0E63">
              <w:rPr>
                <w:b/>
              </w:rPr>
              <w:t xml:space="preserve"> </w:t>
            </w:r>
            <w:r w:rsidR="00A84D44" w:rsidRPr="00F956B2">
              <w:rPr>
                <w:sz w:val="20"/>
              </w:rPr>
              <w:sym w:font="Wingdings" w:char="F0E0"/>
            </w:r>
            <w:r w:rsidR="00AD0E63" w:rsidRPr="00AD0E63">
              <w:rPr>
                <w:b/>
              </w:rPr>
              <w:t xml:space="preserve"> Click Open </w:t>
            </w:r>
            <w:r>
              <w:t xml:space="preserve">and end the </w:t>
            </w:r>
            <w:proofErr w:type="spellStart"/>
            <w:r w:rsidR="0007423F">
              <w:t>MedServe</w:t>
            </w:r>
            <w:proofErr w:type="spellEnd"/>
            <w:r>
              <w:t xml:space="preserve"> application</w:t>
            </w:r>
          </w:p>
          <w:p w14:paraId="0AB2D0E8" w14:textId="29CA6798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1E29" w14:paraId="66E96B7F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41DE268" w14:textId="7FCFC8C8" w:rsidR="005C1E29" w:rsidRDefault="00D721B2" w:rsidP="002C2D27">
            <w:pPr>
              <w:rPr>
                <w:b w:val="0"/>
              </w:rPr>
            </w:pPr>
            <w:r>
              <w:rPr>
                <w:b w:val="0"/>
              </w:rPr>
              <w:lastRenderedPageBreak/>
              <w:t>Communication between the computer and cart is slow</w:t>
            </w:r>
          </w:p>
        </w:tc>
        <w:tc>
          <w:tcPr>
            <w:tcW w:w="3117" w:type="dxa"/>
          </w:tcPr>
          <w:p w14:paraId="398398C2" w14:textId="31B0244C" w:rsidR="005C1E29" w:rsidRDefault="00D721B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ud ra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ud rat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ransfer speed</w:t>
            </w:r>
          </w:p>
        </w:tc>
        <w:tc>
          <w:tcPr>
            <w:tcW w:w="3117" w:type="dxa"/>
          </w:tcPr>
          <w:p w14:paraId="08881063" w14:textId="5B0DCFA6" w:rsidR="005C1E29" w:rsidRDefault="00DE535D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s an administrator and navigate to </w:t>
            </w:r>
            <w:r w:rsidRPr="00DE535D">
              <w:rPr>
                <w:b/>
              </w:rPr>
              <w:t>Settings</w:t>
            </w:r>
            <w:r>
              <w:t xml:space="preserve"> </w:t>
            </w:r>
            <w:r w:rsidRPr="00F956B2">
              <w:rPr>
                <w:sz w:val="20"/>
              </w:rPr>
              <w:sym w:font="Wingdings" w:char="F0E0"/>
            </w:r>
            <w:r>
              <w:rPr>
                <w:sz w:val="20"/>
              </w:rPr>
              <w:t xml:space="preserve"> </w:t>
            </w:r>
            <w:r w:rsidRPr="00DE535D">
              <w:rPr>
                <w:b/>
                <w:sz w:val="20"/>
              </w:rPr>
              <w:t>Admin</w:t>
            </w:r>
            <w:r w:rsidR="002B2D0A">
              <w:rPr>
                <w:b/>
                <w:sz w:val="20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  <w:sz w:val="20"/>
              </w:rPr>
              <w:fldChar w:fldCharType="end"/>
            </w:r>
            <w:r w:rsidRPr="00DE535D">
              <w:rPr>
                <w:b/>
                <w:sz w:val="20"/>
              </w:rPr>
              <w:t xml:space="preserve"> Settings</w:t>
            </w:r>
            <w:r w:rsidRPr="00DE535D">
              <w:rPr>
                <w:b/>
              </w:rPr>
              <w:t xml:space="preserve"> </w:t>
            </w:r>
            <w:r w:rsidRPr="00DE535D">
              <w:t>to a</w:t>
            </w:r>
            <w:r w:rsidR="00D721B2" w:rsidRPr="00DE535D">
              <w:t>djust</w:t>
            </w:r>
            <w:r w:rsidR="00D721B2">
              <w:t xml:space="preserve"> the baud rate </w:t>
            </w:r>
            <w:r w:rsidR="00912992" w:rsidRPr="00912992">
              <w:t>s</w:t>
            </w:r>
            <w:r w:rsidR="00912992">
              <w:t>peed</w:t>
            </w:r>
            <w:r w:rsidR="00912992" w:rsidRPr="00912992">
              <w:t>.</w:t>
            </w:r>
          </w:p>
        </w:tc>
      </w:tr>
    </w:tbl>
    <w:p w14:paraId="6851B1CA" w14:textId="4E0BAE4B" w:rsidR="00B609F0" w:rsidRDefault="00B609F0" w:rsidP="00705E20">
      <w:pPr>
        <w:rPr>
          <w:color w:val="A6A6A6" w:themeColor="background1" w:themeShade="A6"/>
          <w:sz w:val="20"/>
          <w:szCs w:val="20"/>
        </w:rPr>
      </w:pPr>
    </w:p>
    <w:p w14:paraId="312A6271" w14:textId="77777777" w:rsidR="00912992" w:rsidRDefault="00912992" w:rsidP="00705E20">
      <w:pPr>
        <w:rPr>
          <w:color w:val="A6A6A6" w:themeColor="background1" w:themeShade="A6"/>
          <w:sz w:val="20"/>
          <w:szCs w:val="20"/>
        </w:rPr>
      </w:pPr>
    </w:p>
    <w:p w14:paraId="79D9380A" w14:textId="535B156C" w:rsidR="00B609F0" w:rsidRPr="004E6471" w:rsidRDefault="00B609F0" w:rsidP="00B609F0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</w:t>
      </w:r>
      <w:r>
        <w:rPr>
          <w:color w:val="A6A6A6" w:themeColor="background1" w:themeShade="A6"/>
          <w:sz w:val="20"/>
          <w:szCs w:val="20"/>
        </w:rPr>
        <w:t>3</w:t>
      </w:r>
      <w:r w:rsidRPr="004E6471">
        <w:rPr>
          <w:color w:val="A6A6A6" w:themeColor="background1" w:themeShade="A6"/>
          <w:sz w:val="20"/>
          <w:szCs w:val="20"/>
        </w:rPr>
        <w:t xml:space="preserve"> </w:t>
      </w:r>
      <w:r>
        <w:rPr>
          <w:color w:val="A6A6A6" w:themeColor="background1" w:themeShade="A6"/>
          <w:sz w:val="20"/>
          <w:szCs w:val="20"/>
        </w:rPr>
        <w:t>Error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609F0" w14:paraId="43B14742" w14:textId="77777777" w:rsidTr="002C2D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D47DF68" w14:textId="77777777" w:rsidR="00B609F0" w:rsidRDefault="00B609F0" w:rsidP="002C2D27">
            <w:r>
              <w:t>Problem</w:t>
            </w:r>
          </w:p>
        </w:tc>
        <w:tc>
          <w:tcPr>
            <w:tcW w:w="3117" w:type="dxa"/>
          </w:tcPr>
          <w:p w14:paraId="6952515A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1607C8DB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B609F0" w14:paraId="3A9F3C33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30796AE" w14:textId="760276DF" w:rsidR="00B609F0" w:rsidRPr="004E6471" w:rsidRDefault="00FC5D85" w:rsidP="002C2D27">
            <w:pPr>
              <w:rPr>
                <w:b w:val="0"/>
              </w:rPr>
            </w:pPr>
            <w:r w:rsidRPr="004E6471">
              <w:rPr>
                <w:b w:val="0"/>
              </w:rPr>
              <w:t>Ca</w:t>
            </w:r>
            <w:r>
              <w:rPr>
                <w:b w:val="0"/>
              </w:rPr>
              <w:t xml:space="preserve">n’t retrieve drug information from </w:t>
            </w:r>
            <w:r w:rsidR="0007423F">
              <w:rPr>
                <w:b w:val="0"/>
              </w:rPr>
              <w:t>NI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NIH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3117" w:type="dxa"/>
          </w:tcPr>
          <w:p w14:paraId="552C53AC" w14:textId="0BD68C1C" w:rsidR="00B609F0" w:rsidRDefault="00FC5D85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etwork Connection</w:t>
            </w:r>
            <w:r w:rsidR="00B609F0">
              <w:t xml:space="preserve"> </w:t>
            </w:r>
          </w:p>
        </w:tc>
        <w:tc>
          <w:tcPr>
            <w:tcW w:w="3117" w:type="dxa"/>
          </w:tcPr>
          <w:p w14:paraId="59AA7CE1" w14:textId="5346E0B4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network connection and cables, then try again</w:t>
            </w:r>
            <w:r w:rsidR="009F0C91">
              <w:t>.</w:t>
            </w:r>
          </w:p>
          <w:p w14:paraId="2C1232EA" w14:textId="77777777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A4953E9" w14:textId="6127400A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Windows Troubleshooter</w:t>
            </w:r>
            <w:r w:rsidR="009F0C91">
              <w:t>.</w:t>
            </w:r>
          </w:p>
          <w:p w14:paraId="2092CBC0" w14:textId="1ABFA6C9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5EC2" w14:paraId="45FE50FB" w14:textId="77777777" w:rsidTr="002C2D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237D51" w14:textId="4D052D01" w:rsidR="004B5EC2" w:rsidRDefault="004B5EC2" w:rsidP="00FC5D85">
            <w:pPr>
              <w:rPr>
                <w:b w:val="0"/>
              </w:rPr>
            </w:pPr>
            <w:r>
              <w:rPr>
                <w:b w:val="0"/>
              </w:rPr>
              <w:t xml:space="preserve">System </w:t>
            </w:r>
            <w:r w:rsidR="00A84D44">
              <w:rPr>
                <w:b w:val="0"/>
              </w:rPr>
              <w:t>e</w:t>
            </w:r>
            <w:r>
              <w:rPr>
                <w:b w:val="0"/>
              </w:rPr>
              <w:t>rror: The port “COM” does not exist</w:t>
            </w:r>
          </w:p>
        </w:tc>
        <w:tc>
          <w:tcPr>
            <w:tcW w:w="3117" w:type="dxa"/>
          </w:tcPr>
          <w:p w14:paraId="7C8B69EF" w14:textId="7F906FCE" w:rsidR="004B5EC2" w:rsidRDefault="0007423F" w:rsidP="00FC5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necting to wrong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</w:p>
        </w:tc>
        <w:tc>
          <w:tcPr>
            <w:tcW w:w="3117" w:type="dxa"/>
          </w:tcPr>
          <w:p w14:paraId="0B6BEA0B" w14:textId="54B91AD8" w:rsidR="004B5EC2" w:rsidRDefault="004B5EC2" w:rsidP="00FC5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</w:t>
            </w:r>
            <w:r w:rsidR="0007423F">
              <w:rPr>
                <w:b/>
              </w:rPr>
              <w:t xml:space="preserve">Device Manager </w:t>
            </w:r>
            <w:r w:rsidR="0007423F" w:rsidRPr="0007423F">
              <w:t>and verify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  <w:r w:rsidR="00A84D44" w:rsidRPr="00A84D44">
              <w:t>.</w:t>
            </w:r>
            <w:r w:rsidR="0007423F">
              <w:rPr>
                <w:b/>
              </w:rPr>
              <w:t xml:space="preserve"> </w:t>
            </w:r>
            <w:r w:rsidR="0007423F" w:rsidRPr="0007423F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07423F" w:rsidRPr="0007423F">
              <w:t xml:space="preserve"> as an administrator </w:t>
            </w:r>
            <w:r w:rsidR="00A84D44">
              <w:t xml:space="preserve">within the </w:t>
            </w:r>
            <w:proofErr w:type="spellStart"/>
            <w:r w:rsidR="00A84D44">
              <w:t>MedServe</w:t>
            </w:r>
            <w:proofErr w:type="spellEnd"/>
            <w:r w:rsidR="00A84D44">
              <w:t xml:space="preserve"> application </w:t>
            </w:r>
            <w:r w:rsidR="0007423F" w:rsidRPr="0007423F">
              <w:t xml:space="preserve">and navigate to </w:t>
            </w:r>
            <w:r w:rsidR="00B46B01">
              <w:t>“</w:t>
            </w:r>
            <w:r w:rsidR="0007423F" w:rsidRPr="0007423F">
              <w:rPr>
                <w:b/>
              </w:rPr>
              <w:t>Admi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07423F">
              <w:rPr>
                <w:b/>
              </w:rPr>
              <w:t xml:space="preserve"> Settings</w:t>
            </w:r>
            <w:r w:rsidR="00B46B01">
              <w:rPr>
                <w:b/>
              </w:rPr>
              <w:t>”</w:t>
            </w:r>
            <w:r w:rsidR="0007423F">
              <w:rPr>
                <w:b/>
              </w:rPr>
              <w:t xml:space="preserve"> </w:t>
            </w:r>
            <w:r w:rsidR="0007423F" w:rsidRPr="0007423F">
              <w:t>and</w:t>
            </w:r>
            <w:r w:rsidR="00A84D44">
              <w:t xml:space="preserve"> </w:t>
            </w:r>
            <w:r w:rsidR="0007423F" w:rsidRPr="0007423F">
              <w:t xml:space="preserve">change </w:t>
            </w:r>
            <w:r w:rsidR="0009348D">
              <w:t xml:space="preserve">the </w:t>
            </w:r>
            <w:r w:rsidR="0007423F" w:rsidRPr="0007423F">
              <w:t>COM port to match the computer</w:t>
            </w:r>
            <w:r w:rsidR="00184B8E">
              <w:t>.</w:t>
            </w:r>
          </w:p>
        </w:tc>
      </w:tr>
    </w:tbl>
    <w:p w14:paraId="2704AFCE" w14:textId="77777777" w:rsidR="00B609F0" w:rsidRDefault="00B609F0" w:rsidP="000C0DAD"/>
    <w:p w14:paraId="404330DD" w14:textId="02253E6F" w:rsidR="000C0DAD" w:rsidRPr="00503F6E" w:rsidRDefault="000C0DAD" w:rsidP="000C0DAD"/>
    <w:p w14:paraId="7CEEFE1B" w14:textId="779755D4" w:rsidR="00A65587" w:rsidRDefault="00A65587" w:rsidP="00A65587"/>
    <w:p w14:paraId="03C4A852" w14:textId="2A7A0079" w:rsidR="00A65587" w:rsidRDefault="00A65587" w:rsidP="00A65587"/>
    <w:p w14:paraId="3FA75CE8" w14:textId="7937F1A3" w:rsidR="00A65587" w:rsidRDefault="00A65587" w:rsidP="004E6471">
      <w:pPr>
        <w:pStyle w:val="Heading1"/>
        <w:ind w:left="3600"/>
        <w:rPr>
          <w:color w:val="000000" w:themeColor="text1"/>
        </w:rPr>
      </w:pPr>
    </w:p>
    <w:p w14:paraId="723DE788" w14:textId="4BE84D35" w:rsidR="004E6471" w:rsidRDefault="004E6471" w:rsidP="004E6471"/>
    <w:p w14:paraId="29E6CD63" w14:textId="16620E5B" w:rsidR="004E6471" w:rsidRDefault="004E6471" w:rsidP="004E6471"/>
    <w:p w14:paraId="4ACD8629" w14:textId="49A0A936" w:rsidR="004E6471" w:rsidRDefault="004E6471" w:rsidP="004E6471"/>
    <w:p w14:paraId="3388600C" w14:textId="11D987A0" w:rsidR="004E6471" w:rsidRDefault="004E6471" w:rsidP="004E6471"/>
    <w:p w14:paraId="2D33D585" w14:textId="77777777" w:rsidR="004E6471" w:rsidRDefault="004E6471" w:rsidP="00DE535D">
      <w:pPr>
        <w:jc w:val="center"/>
        <w:rPr>
          <w:sz w:val="44"/>
          <w:szCs w:val="44"/>
        </w:rPr>
      </w:pPr>
    </w:p>
    <w:p w14:paraId="7DECD43D" w14:textId="77777777" w:rsidR="004E6471" w:rsidRDefault="004E6471" w:rsidP="00DE535D">
      <w:pPr>
        <w:jc w:val="center"/>
        <w:rPr>
          <w:sz w:val="44"/>
          <w:szCs w:val="44"/>
        </w:rPr>
      </w:pPr>
    </w:p>
    <w:p w14:paraId="609CAF7D" w14:textId="77777777" w:rsidR="004D79E5" w:rsidRDefault="004D79E5" w:rsidP="00DE535D">
      <w:pPr>
        <w:jc w:val="center"/>
        <w:rPr>
          <w:sz w:val="44"/>
          <w:szCs w:val="44"/>
        </w:rPr>
      </w:pPr>
    </w:p>
    <w:p w14:paraId="3009A86A" w14:textId="0DADD3A2" w:rsidR="00A34D38" w:rsidRPr="00F956B2" w:rsidRDefault="00EF12C6" w:rsidP="00DE535D">
      <w:pPr>
        <w:jc w:val="center"/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382" behindDoc="0" locked="0" layoutInCell="1" allowOverlap="1" wp14:anchorId="5220DDE7" wp14:editId="13B028A2">
                <wp:simplePos x="0" y="0"/>
                <wp:positionH relativeFrom="margin">
                  <wp:posOffset>439163</wp:posOffset>
                </wp:positionH>
                <wp:positionV relativeFrom="paragraph">
                  <wp:posOffset>-919007</wp:posOffset>
                </wp:positionV>
                <wp:extent cx="7038975" cy="43815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AFE252" id="Rectangle 24" o:spid="_x0000_s1026" style="position:absolute;margin-left:34.6pt;margin-top:-72.35pt;width:554.25pt;height:34.5pt;z-index:25165738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OswYQIAABg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83" behindDoc="0" locked="0" layoutInCell="1" allowOverlap="1" wp14:anchorId="22630748" wp14:editId="68138266">
                <wp:simplePos x="0" y="0"/>
                <wp:positionH relativeFrom="page">
                  <wp:align>left</wp:align>
                </wp:positionH>
                <wp:positionV relativeFrom="paragraph">
                  <wp:posOffset>-909482</wp:posOffset>
                </wp:positionV>
                <wp:extent cx="1352550" cy="1171575"/>
                <wp:effectExtent l="0" t="0" r="19050" b="28575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4236F" id="Rectangle 239" o:spid="_x0000_s1026" style="position:absolute;margin-left:0;margin-top:-71.6pt;width:106.5pt;height:92.25pt;z-index:251657383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B609F0" w:rsidRPr="00CC06C4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384" behindDoc="0" locked="0" layoutInCell="1" allowOverlap="1" wp14:anchorId="2895A953" wp14:editId="4F7E820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C3180" w14:textId="5A347503" w:rsidR="004B1524" w:rsidRPr="00C506D5" w:rsidRDefault="004B1524" w:rsidP="00B609F0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5A953" id="_x0000_s1232" type="#_x0000_t202" style="position:absolute;left:0;text-align:left;margin-left:-18.95pt;margin-top:0;width:32.25pt;height:51pt;z-index:25165738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Ck70dBDwIAAPs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0A6C3180" w14:textId="5A347503" w:rsidR="004B1524" w:rsidRPr="00C506D5" w:rsidRDefault="004B1524" w:rsidP="00B609F0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6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609F0" w:rsidRPr="00274998">
        <w:rPr>
          <w:sz w:val="44"/>
          <w:szCs w:val="44"/>
        </w:rPr>
        <w:t>A</w:t>
      </w:r>
      <w:r w:rsidR="00B609F0">
        <w:rPr>
          <w:sz w:val="44"/>
          <w:szCs w:val="44"/>
        </w:rPr>
        <w:t>ppendix A: Importing Data</w:t>
      </w:r>
    </w:p>
    <w:p w14:paraId="18C25BE0" w14:textId="77777777" w:rsidR="00A516CD" w:rsidRPr="00A516CD" w:rsidRDefault="00A516CD" w:rsidP="00A516CD"/>
    <w:p w14:paraId="0435584D" w14:textId="7882ECB9" w:rsidR="00780C8C" w:rsidRDefault="00F4000D" w:rsidP="00B53D67">
      <w:pPr>
        <w:spacing w:line="360" w:lineRule="auto"/>
      </w:pPr>
      <w:r>
        <w:t>Th</w:t>
      </w:r>
      <w:r w:rsidR="006E7C1F">
        <w:t>is Importing Data section aim</w:t>
      </w:r>
      <w:r>
        <w:t>s to help the user with</w:t>
      </w:r>
      <w:r w:rsidR="00F2596E">
        <w:t xml:space="preserve"> importing data to the </w:t>
      </w:r>
      <w:proofErr w:type="spellStart"/>
      <w:r w:rsidR="00F2596E">
        <w:t>MedServe</w:t>
      </w:r>
      <w:proofErr w:type="spellEnd"/>
      <w:r w:rsidR="00F2596E">
        <w:t xml:space="preserve"> application. The i</w:t>
      </w:r>
      <w:r w:rsidR="00B1607E">
        <w:t>mport</w:t>
      </w:r>
      <w:r w:rsidR="00F2596E">
        <w:t>ation of</w:t>
      </w:r>
      <w:r w:rsidR="00B1607E">
        <w:t xml:space="preserve"> data </w:t>
      </w:r>
      <w:r w:rsidR="005072E2">
        <w:t>should be imported in the following order</w:t>
      </w:r>
      <w:r w:rsidR="005D04D2">
        <w:t xml:space="preserve">: </w:t>
      </w:r>
      <w:r w:rsidR="005072E2" w:rsidRPr="00AD0E63">
        <w:rPr>
          <w:b/>
        </w:rPr>
        <w:t>user</w:t>
      </w:r>
      <w:r w:rsidR="00912992">
        <w:rPr>
          <w:b/>
        </w:rPr>
        <w:t>s</w:t>
      </w:r>
      <w:r w:rsidR="005D04D2" w:rsidRPr="00AD0E63">
        <w:rPr>
          <w:b/>
        </w:rPr>
        <w:t xml:space="preserve">, </w:t>
      </w:r>
      <w:r w:rsidR="005072E2" w:rsidRPr="00AD0E63">
        <w:rPr>
          <w:b/>
        </w:rPr>
        <w:t>physician</w:t>
      </w:r>
      <w:r w:rsidR="00912992">
        <w:rPr>
          <w:b/>
        </w:rPr>
        <w:t>s</w:t>
      </w:r>
      <w:r w:rsidR="006E7846" w:rsidRPr="00AD0E63">
        <w:rPr>
          <w:b/>
        </w:rPr>
        <w:t xml:space="preserve">, </w:t>
      </w:r>
      <w:r w:rsidR="009D1533" w:rsidRPr="00AD0E63">
        <w:rPr>
          <w:b/>
        </w:rPr>
        <w:t xml:space="preserve">rooms, </w:t>
      </w:r>
      <w:r w:rsidR="006E7846" w:rsidRPr="00AD0E63">
        <w:rPr>
          <w:b/>
        </w:rPr>
        <w:t xml:space="preserve">and </w:t>
      </w:r>
      <w:r w:rsidR="009D1533" w:rsidRPr="00AD0E63">
        <w:rPr>
          <w:b/>
        </w:rPr>
        <w:t xml:space="preserve">then </w:t>
      </w:r>
      <w:r w:rsidR="005072E2" w:rsidRPr="00AD0E63">
        <w:rPr>
          <w:b/>
        </w:rPr>
        <w:t>patient</w:t>
      </w:r>
      <w:r w:rsidR="00912992">
        <w:rPr>
          <w:b/>
        </w:rPr>
        <w:t>s</w:t>
      </w:r>
      <w:r w:rsidR="006E7846">
        <w:t>.</w:t>
      </w:r>
      <w:r w:rsidR="00B1607E">
        <w:t xml:space="preserve"> Please create each record in the specified order below.</w:t>
      </w:r>
      <w:r w:rsidR="006E7846">
        <w:t xml:space="preserve"> </w:t>
      </w:r>
      <w:r w:rsidR="00B1607E">
        <w:t>A tab delimiter separates each piece of data, and you have the op</w:t>
      </w:r>
      <w:r w:rsidR="00373F6A">
        <w:t>tion</w:t>
      </w:r>
      <w:r w:rsidR="00B1607E">
        <w:t xml:space="preserve"> to </w:t>
      </w:r>
      <w:r w:rsidR="00373F6A">
        <w:t>produc</w:t>
      </w:r>
      <w:r w:rsidR="00794662">
        <w:t xml:space="preserve">e </w:t>
      </w:r>
      <w:r w:rsidR="00B1607E">
        <w:t xml:space="preserve">this </w:t>
      </w:r>
      <w:r w:rsidR="00806392">
        <w:t xml:space="preserve">data in </w:t>
      </w:r>
      <w:r w:rsidR="006C22E5">
        <w:t>Microsoft E</w:t>
      </w:r>
      <w:r w:rsidR="00806392">
        <w:t>xcel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fldChar w:fldCharType="end"/>
      </w:r>
      <w:r w:rsidR="00794662">
        <w:t xml:space="preserve"> and export it as a .txt file</w:t>
      </w:r>
      <w:r w:rsidR="009408DA">
        <w:t>.</w:t>
      </w:r>
      <w:r w:rsidR="00182739">
        <w:t xml:space="preserve"> </w:t>
      </w:r>
    </w:p>
    <w:p w14:paraId="6F7962CC" w14:textId="5EE098DF" w:rsidR="00794662" w:rsidRDefault="00780C8C" w:rsidP="00B53D67">
      <w:pPr>
        <w:spacing w:line="360" w:lineRule="auto"/>
      </w:pPr>
      <w:r>
        <w:t>Note: If you do not have 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installed, please see page </w:t>
      </w:r>
      <w:r w:rsidR="0009348D">
        <w:t>4</w:t>
      </w:r>
      <w:r w:rsidR="00912992">
        <w:t>3</w:t>
      </w:r>
      <w:r>
        <w:t xml:space="preserve"> for the installation</w:t>
      </w:r>
      <w:r w:rsidR="0009348D">
        <w:t xml:space="preserve"> links</w:t>
      </w:r>
      <w:r w:rsidR="006C22E5">
        <w:t>.</w:t>
      </w:r>
    </w:p>
    <w:p w14:paraId="3399E6E0" w14:textId="185D0C68" w:rsidR="00794662" w:rsidRPr="00373F6A" w:rsidRDefault="00780C8C" w:rsidP="00B53D67">
      <w:pPr>
        <w:spacing w:line="360" w:lineRule="auto"/>
        <w:rPr>
          <w:b/>
        </w:rPr>
      </w:pPr>
      <w:r w:rsidRPr="00373F6A">
        <w:rPr>
          <w:b/>
        </w:rPr>
        <w:t>Creating 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373F6A">
        <w:rPr>
          <w:b/>
        </w:rPr>
        <w:t xml:space="preserve"> data within Excel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373F6A">
        <w:rPr>
          <w:b/>
        </w:rPr>
        <w:t xml:space="preserve"> workbook:</w:t>
      </w:r>
    </w:p>
    <w:p w14:paraId="6ED3E0BD" w14:textId="0B931F4B" w:rsidR="00780C8C" w:rsidRDefault="00780C8C" w:rsidP="002855B1">
      <w:pPr>
        <w:pStyle w:val="ListParagraph"/>
        <w:numPr>
          <w:ilvl w:val="0"/>
          <w:numId w:val="10"/>
        </w:numPr>
        <w:spacing w:line="360" w:lineRule="auto"/>
      </w:pPr>
      <w:r>
        <w:t>Open Microsoft Excel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fldChar w:fldCharType="end"/>
      </w:r>
      <w:r>
        <w:t xml:space="preserve"> and create a blank workbook</w:t>
      </w:r>
      <w:r w:rsidR="006C22E5">
        <w:t>.</w:t>
      </w:r>
    </w:p>
    <w:p w14:paraId="730C742D" w14:textId="19E22FFE" w:rsidR="00780C8C" w:rsidRDefault="00780C8C" w:rsidP="002855B1">
      <w:pPr>
        <w:pStyle w:val="ListParagraph"/>
        <w:numPr>
          <w:ilvl w:val="0"/>
          <w:numId w:val="10"/>
        </w:numPr>
        <w:spacing w:line="360" w:lineRule="auto"/>
      </w:pPr>
      <w:r>
        <w:t>Insert the appropriate data in each column as seen below</w:t>
      </w:r>
      <w:r w:rsidR="006C22E5">
        <w:t>:</w:t>
      </w:r>
    </w:p>
    <w:p w14:paraId="3C618D7C" w14:textId="6F9EE4BC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>
        <w:t>Username</w:t>
      </w:r>
      <w:r w:rsidR="00A94F51">
        <w:fldChar w:fldCharType="begin"/>
      </w:r>
      <w:r w:rsidR="00A94F51">
        <w:instrText xml:space="preserve"> XE "</w:instrText>
      </w:r>
      <w:r w:rsidR="00A94F51" w:rsidRPr="00965703">
        <w:rPr>
          <w:sz w:val="24"/>
        </w:rPr>
        <w:instrText>Username</w:instrText>
      </w:r>
      <w:r w:rsidR="00A94F51">
        <w:instrText xml:space="preserve">" </w:instrText>
      </w:r>
      <w:r w:rsidR="00A94F51">
        <w:fldChar w:fldCharType="end"/>
      </w:r>
      <w:r>
        <w:t>: blackDahlia123</w:t>
      </w:r>
    </w:p>
    <w:p w14:paraId="13DD472F" w14:textId="358886BE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>
        <w:t>Passwor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fldChar w:fldCharType="end"/>
      </w:r>
      <w:r>
        <w:t>: 1LoveFlow3rs</w:t>
      </w:r>
    </w:p>
    <w:p w14:paraId="48D79983" w14:textId="619DE5D8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proofErr w:type="spellStart"/>
      <w:r>
        <w:t>User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fldChar w:fldCharType="end"/>
      </w:r>
      <w:r>
        <w:t>_First_Name</w:t>
      </w:r>
      <w:proofErr w:type="spellEnd"/>
      <w:r>
        <w:t>: Elizabeth</w:t>
      </w:r>
    </w:p>
    <w:p w14:paraId="276D77AF" w14:textId="552F668A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proofErr w:type="spellStart"/>
      <w:r>
        <w:t>User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fldChar w:fldCharType="end"/>
      </w:r>
      <w:r>
        <w:t>_Last_Name</w:t>
      </w:r>
      <w:proofErr w:type="spellEnd"/>
      <w:r>
        <w:t>: Holmes</w:t>
      </w:r>
    </w:p>
    <w:p w14:paraId="02B6C632" w14:textId="06E0FA76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>
        <w:t>Barcod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fldChar w:fldCharType="end"/>
      </w:r>
      <w:r>
        <w:t>: jsjfd343fs32</w:t>
      </w:r>
    </w:p>
    <w:p w14:paraId="53DB8386" w14:textId="7C628A76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>
        <w:t>Adm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fldChar w:fldCharType="end"/>
      </w:r>
      <w:r>
        <w:t xml:space="preserve"> </w:t>
      </w:r>
      <w:proofErr w:type="spellStart"/>
      <w:r>
        <w:t>Flag_Flag</w:t>
      </w:r>
      <w:proofErr w:type="spellEnd"/>
      <w:r>
        <w:t xml:space="preserve">: 0 </w:t>
      </w:r>
      <w:r w:rsidR="00F2596E">
        <w:t xml:space="preserve"> </w:t>
      </w:r>
      <w:r>
        <w:t>(0</w:t>
      </w:r>
      <w:r w:rsidR="00F2596E">
        <w:t xml:space="preserve"> for</w:t>
      </w:r>
      <w:r>
        <w:t xml:space="preserve"> nurse</w:t>
      </w:r>
      <w:r w:rsidR="00F2596E">
        <w:t>, 1 for admin</w:t>
      </w:r>
      <w:r>
        <w:t>)</w:t>
      </w:r>
    </w:p>
    <w:p w14:paraId="2B14499C" w14:textId="0A215DF3" w:rsidR="00B53D67" w:rsidRDefault="005969E2" w:rsidP="002855B1">
      <w:pPr>
        <w:pStyle w:val="ListParagraph"/>
        <w:numPr>
          <w:ilvl w:val="0"/>
          <w:numId w:val="11"/>
        </w:num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609" behindDoc="0" locked="0" layoutInCell="1" allowOverlap="1" wp14:anchorId="2C884F8E" wp14:editId="43504EB8">
                <wp:simplePos x="0" y="0"/>
                <wp:positionH relativeFrom="margin">
                  <wp:align>left</wp:align>
                </wp:positionH>
                <wp:positionV relativeFrom="page">
                  <wp:posOffset>7441685</wp:posOffset>
                </wp:positionV>
                <wp:extent cx="2305050" cy="307975"/>
                <wp:effectExtent l="0" t="0" r="0" b="0"/>
                <wp:wrapSquare wrapText="bothSides"/>
                <wp:docPr id="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AACF0" w14:textId="6174F44B" w:rsidR="004B1524" w:rsidRPr="005969E2" w:rsidRDefault="004B1524" w:rsidP="005969E2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6</w:t>
                            </w: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884F8E" id="_x0000_s1233" type="#_x0000_t202" style="position:absolute;left:0;text-align:left;margin-left:0;margin-top:585.95pt;width:181.5pt;height:24.25pt;z-index:251657609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" stroked="f">
                <v:textbox>
                  <w:txbxContent>
                    <w:p w14:paraId="26AAACF0" w14:textId="6174F44B" w:rsidR="004B1524" w:rsidRPr="005969E2" w:rsidRDefault="004B1524" w:rsidP="005969E2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Cs w:val="24"/>
                        </w:rPr>
                        <w:t>6</w:t>
                      </w:r>
                      <w:r w:rsidRPr="005969E2">
                        <w:rPr>
                          <w:i/>
                          <w:iCs/>
                          <w:szCs w:val="24"/>
                        </w:rPr>
                        <w:t>-</w:t>
                      </w:r>
                      <w:r>
                        <w:rPr>
                          <w:i/>
                          <w:iCs/>
                          <w:szCs w:val="24"/>
                        </w:rPr>
                        <w:t>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F2596E">
        <w:rPr>
          <w:noProof/>
        </w:rPr>
        <w:drawing>
          <wp:anchor distT="0" distB="0" distL="114300" distR="114300" simplePos="0" relativeHeight="251657600" behindDoc="0" locked="0" layoutInCell="1" allowOverlap="1" wp14:anchorId="0F7ABBB5" wp14:editId="7AE8B771">
            <wp:simplePos x="0" y="0"/>
            <wp:positionH relativeFrom="margin">
              <wp:posOffset>-53340</wp:posOffset>
            </wp:positionH>
            <wp:positionV relativeFrom="page">
              <wp:posOffset>6116200</wp:posOffset>
            </wp:positionV>
            <wp:extent cx="5943600" cy="13309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rDataExample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80C8C">
        <w:t>Supervisor_Flag</w:t>
      </w:r>
      <w:proofErr w:type="spellEnd"/>
      <w:r w:rsidR="00780C8C">
        <w:t xml:space="preserve">: 0 </w:t>
      </w:r>
      <w:r w:rsidR="00F2596E">
        <w:t xml:space="preserve"> </w:t>
      </w:r>
      <w:r w:rsidR="00780C8C">
        <w:t>(0</w:t>
      </w:r>
      <w:r w:rsidR="00F2596E">
        <w:t xml:space="preserve"> for</w:t>
      </w:r>
      <w:r w:rsidR="00780C8C">
        <w:t xml:space="preserve"> nurse</w:t>
      </w:r>
      <w:r w:rsidR="00F2596E">
        <w:t>, 1 for supervisor</w:t>
      </w:r>
      <w:r w:rsidR="00780C8C">
        <w:t>)</w:t>
      </w:r>
    </w:p>
    <w:p w14:paraId="3D1DF25E" w14:textId="77777777" w:rsidR="006C24A8" w:rsidRDefault="006C24A8" w:rsidP="006C24A8">
      <w:pPr>
        <w:pStyle w:val="ListParagraph"/>
        <w:spacing w:line="360" w:lineRule="auto"/>
        <w:ind w:left="1440"/>
      </w:pPr>
    </w:p>
    <w:p w14:paraId="7196511D" w14:textId="77777777" w:rsidR="005969E2" w:rsidRDefault="005969E2" w:rsidP="004E6471">
      <w:pPr>
        <w:rPr>
          <w:i/>
        </w:rPr>
      </w:pPr>
    </w:p>
    <w:p w14:paraId="5494B6D7" w14:textId="482CD48F" w:rsidR="00780C8C" w:rsidRPr="00F101DC" w:rsidRDefault="00780C8C" w:rsidP="004E6471">
      <w:pPr>
        <w:rPr>
          <w:i/>
        </w:rPr>
      </w:pPr>
    </w:p>
    <w:p w14:paraId="1B97233B" w14:textId="3F525E55" w:rsidR="00794662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 w:rsidRPr="00912992">
        <w:rPr>
          <w:b/>
        </w:rPr>
        <w:t>Save Workbook:</w:t>
      </w:r>
      <w:r>
        <w:t xml:space="preserve"> </w:t>
      </w:r>
      <w:r w:rsidR="00B53D67">
        <w:t xml:space="preserve">Navigate to </w:t>
      </w:r>
      <w:r w:rsidR="00B53D67" w:rsidRPr="006C22E5">
        <w:rPr>
          <w:b/>
        </w:rPr>
        <w:t>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Save as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Brows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hoose a file location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>
        <w:rPr>
          <w:sz w:val="20"/>
        </w:rPr>
        <w:t xml:space="preserve"> </w:t>
      </w:r>
      <w:r w:rsidR="00B53D67" w:rsidRPr="006C22E5">
        <w:rPr>
          <w:b/>
        </w:rPr>
        <w:t>Create a filenam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lick Save</w:t>
      </w:r>
    </w:p>
    <w:p w14:paraId="328D984B" w14:textId="4184A0A8" w:rsidR="00B53D67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 w:rsidRPr="00912992">
        <w:rPr>
          <w:b/>
        </w:rPr>
        <w:t>Save .txt file:</w:t>
      </w:r>
      <w:r>
        <w:t xml:space="preserve"> </w:t>
      </w:r>
      <w:r w:rsidR="00B53D67">
        <w:t xml:space="preserve">Navigate to </w:t>
      </w:r>
      <w:r w:rsidR="00B53D67" w:rsidRPr="006C22E5">
        <w:rPr>
          <w:b/>
        </w:rPr>
        <w:t>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Ex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hange File Typ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Double-click Text</w:t>
      </w:r>
      <w:r w:rsidR="009D1533" w:rsidRPr="006C22E5">
        <w:rPr>
          <w:b/>
        </w:rPr>
        <w:t xml:space="preserve"> </w:t>
      </w:r>
      <w:r w:rsidR="00B53D67" w:rsidRPr="006C22E5">
        <w:rPr>
          <w:b/>
        </w:rPr>
        <w:t>(Tab delimited) (*.txt)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B53D67" w:rsidRPr="006C22E5">
        <w:rPr>
          <w:b/>
        </w:rPr>
        <w:t xml:space="preserve"> Choose a file location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reate a filenam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lick Save</w:t>
      </w:r>
    </w:p>
    <w:p w14:paraId="58202C3B" w14:textId="77777777" w:rsidR="00912992" w:rsidRDefault="00912992" w:rsidP="00912992">
      <w:pPr>
        <w:pStyle w:val="ListParagraph"/>
        <w:numPr>
          <w:ilvl w:val="0"/>
          <w:numId w:val="10"/>
        </w:numPr>
        <w:spacing w:line="360" w:lineRule="auto"/>
      </w:pPr>
      <w:r>
        <w:lastRenderedPageBreak/>
        <w:t xml:space="preserve">Double-click on the </w:t>
      </w:r>
      <w:proofErr w:type="spellStart"/>
      <w:r>
        <w:t>MedServe</w:t>
      </w:r>
      <w:proofErr w:type="spellEnd"/>
      <w:r>
        <w:t xml:space="preserve"> application.</w:t>
      </w:r>
    </w:p>
    <w:p w14:paraId="1AC5C7BA" w14:textId="77777777" w:rsidR="00912992" w:rsidRPr="00D17333" w:rsidRDefault="00912992" w:rsidP="00912992">
      <w:pPr>
        <w:pStyle w:val="ListParagraph"/>
        <w:numPr>
          <w:ilvl w:val="0"/>
          <w:numId w:val="10"/>
        </w:numPr>
        <w:spacing w:line="360" w:lineRule="auto"/>
      </w:pPr>
      <w:r>
        <w:t>Logi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Login</w:instrText>
      </w:r>
      <w:r>
        <w:instrText xml:space="preserve">" </w:instrText>
      </w:r>
      <w:r>
        <w:fldChar w:fldCharType="end"/>
      </w:r>
      <w:r>
        <w:t xml:space="preserve"> by scanning your badge ID </w:t>
      </w:r>
      <w:r w:rsidRPr="005201FC">
        <w:rPr>
          <w:b/>
          <w:i/>
        </w:rPr>
        <w:t>Figure 3-3</w:t>
      </w:r>
      <w:r>
        <w:t xml:space="preserve"> or enter a username and password by clicking “</w:t>
      </w:r>
      <w:r w:rsidRPr="005201FC">
        <w:rPr>
          <w:b/>
        </w:rPr>
        <w:t>Login with Password</w:t>
      </w:r>
      <w:r>
        <w:rPr>
          <w:b/>
        </w:rPr>
        <w:t>.</w:t>
      </w:r>
      <w:r>
        <w:rPr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Password</w:instrText>
      </w:r>
      <w:r>
        <w:instrText xml:space="preserve">" </w:instrText>
      </w:r>
      <w:r>
        <w:rPr>
          <w:b/>
        </w:rPr>
        <w:fldChar w:fldCharType="end"/>
      </w:r>
      <w:r>
        <w:t>”</w:t>
      </w:r>
    </w:p>
    <w:p w14:paraId="20E03F4D" w14:textId="40E023AE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 xml:space="preserve">Navigate to </w:t>
      </w:r>
      <w:r w:rsidRPr="00F2596E">
        <w:rPr>
          <w:b/>
        </w:rPr>
        <w:t>Im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F2596E">
        <w:rPr>
          <w:b/>
        </w:rPr>
        <w:t xml:space="preserve"> / Ex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>
        <w:t xml:space="preserve"> </w:t>
      </w:r>
      <w:r w:rsidR="003538EB">
        <w:t xml:space="preserve">with the </w:t>
      </w:r>
      <w:proofErr w:type="spellStart"/>
      <w:r w:rsidR="003538EB">
        <w:t>MedServe</w:t>
      </w:r>
      <w:proofErr w:type="spellEnd"/>
      <w:r w:rsidR="003538EB">
        <w:t xml:space="preserve"> application</w:t>
      </w:r>
      <w:r>
        <w:t xml:space="preserve"> and select “</w:t>
      </w:r>
      <w:r w:rsidRPr="001B3CBF">
        <w:rPr>
          <w:b/>
        </w:rPr>
        <w:t>Import Records</w:t>
      </w:r>
      <w:r w:rsidR="00B46B01">
        <w:rPr>
          <w:b/>
        </w:rPr>
        <w:t>”</w:t>
      </w:r>
    </w:p>
    <w:p w14:paraId="717A13E9" w14:textId="5F919CA4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 xml:space="preserve">Select </w:t>
      </w:r>
      <w:r w:rsidR="009D1533">
        <w:t>“</w:t>
      </w:r>
      <w:r w:rsidR="009D1533" w:rsidRPr="009D1533">
        <w:rPr>
          <w:b/>
        </w:rPr>
        <w:t>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9D1533" w:rsidRPr="009D1533">
        <w:rPr>
          <w:b/>
        </w:rPr>
        <w:t xml:space="preserve"> Rec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9D1533">
        <w:t>”</w:t>
      </w:r>
      <w:r>
        <w:t xml:space="preserve"> and click “</w:t>
      </w:r>
      <w:r w:rsidRPr="009D1533">
        <w:rPr>
          <w:b/>
        </w:rPr>
        <w:t>Select 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732F04DE" w14:textId="75931649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>Navigate to the folder that the .txt file was created and click “</w:t>
      </w:r>
      <w:r w:rsidRPr="009D1533">
        <w:rPr>
          <w:b/>
        </w:rPr>
        <w:t>Open</w:t>
      </w:r>
      <w:r w:rsidR="00B46B01">
        <w:t>”</w:t>
      </w:r>
    </w:p>
    <w:p w14:paraId="44F11826" w14:textId="0EADE68C" w:rsidR="00B53D67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57647" behindDoc="0" locked="0" layoutInCell="1" allowOverlap="1" wp14:anchorId="73771CF0" wp14:editId="4CD258A5">
            <wp:simplePos x="0" y="0"/>
            <wp:positionH relativeFrom="margin">
              <wp:posOffset>21185</wp:posOffset>
            </wp:positionH>
            <wp:positionV relativeFrom="page">
              <wp:posOffset>2995660</wp:posOffset>
            </wp:positionV>
            <wp:extent cx="5943600" cy="1367790"/>
            <wp:effectExtent l="0" t="0" r="0" b="381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serDataResult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3D67">
        <w:t xml:space="preserve">Navigate to </w:t>
      </w:r>
      <w:r w:rsidR="00B53D67" w:rsidRPr="006C22E5">
        <w:rPr>
          <w:b/>
        </w:rPr>
        <w:t>Setting</w:t>
      </w:r>
      <w:r w:rsidR="0023054B" w:rsidRPr="006C22E5">
        <w:rPr>
          <w:b/>
        </w:rPr>
        <w:t>s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53D67" w:rsidRPr="006C22E5">
        <w:rPr>
          <w:b/>
        </w:rPr>
        <w:t xml:space="preserve"> Setting</w:t>
      </w:r>
      <w:r w:rsidR="0023054B" w:rsidRPr="006C22E5">
        <w:rPr>
          <w:b/>
        </w:rPr>
        <w:t>s</w:t>
      </w:r>
      <w:r w:rsidR="00B53D67">
        <w:t xml:space="preserve"> </w:t>
      </w:r>
      <w:r w:rsidR="003538EB">
        <w:t xml:space="preserve">with the </w:t>
      </w:r>
      <w:proofErr w:type="spellStart"/>
      <w:r w:rsidR="003538EB">
        <w:t>MedServe</w:t>
      </w:r>
      <w:proofErr w:type="spellEnd"/>
      <w:r w:rsidR="003538EB">
        <w:t xml:space="preserve"> application </w:t>
      </w:r>
      <w:r w:rsidR="00B53D67">
        <w:t>to view a list of your recent user imports</w:t>
      </w:r>
      <w:r w:rsidR="009475FA">
        <w:t>, as seen below</w:t>
      </w:r>
      <w:r w:rsidR="006C22E5">
        <w:t>:</w:t>
      </w:r>
    </w:p>
    <w:p w14:paraId="6B9E1907" w14:textId="4072416E" w:rsidR="00F2596E" w:rsidRPr="0031723E" w:rsidRDefault="00912992" w:rsidP="0023054B">
      <w:pPr>
        <w:rPr>
          <w:i/>
          <w:color w:val="4472C4" w:themeColor="accen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608" behindDoc="0" locked="0" layoutInCell="1" allowOverlap="1" wp14:anchorId="1D6E4736" wp14:editId="3C9F8FAD">
                <wp:simplePos x="0" y="0"/>
                <wp:positionH relativeFrom="margin">
                  <wp:posOffset>84455</wp:posOffset>
                </wp:positionH>
                <wp:positionV relativeFrom="page">
                  <wp:posOffset>4380230</wp:posOffset>
                </wp:positionV>
                <wp:extent cx="2305050" cy="307975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E526A" w14:textId="0C760501" w:rsidR="007924D7" w:rsidRPr="005969E2" w:rsidRDefault="007924D7" w:rsidP="005969E2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6</w:t>
                            </w: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6E4736" id="_x0000_s1234" type="#_x0000_t202" style="position:absolute;margin-left:6.65pt;margin-top:344.9pt;width:181.5pt;height:24.25pt;z-index:2516576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" stroked="f">
                <v:textbox>
                  <w:txbxContent>
                    <w:p w14:paraId="7C2E526A" w14:textId="0C760501" w:rsidR="007924D7" w:rsidRPr="005969E2" w:rsidRDefault="007924D7" w:rsidP="005969E2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Cs w:val="24"/>
                        </w:rPr>
                        <w:t>6</w:t>
                      </w:r>
                      <w:r w:rsidRPr="005969E2">
                        <w:rPr>
                          <w:i/>
                          <w:iCs/>
                          <w:szCs w:val="24"/>
                        </w:rPr>
                        <w:t>-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6724">
        <w:rPr>
          <w:i/>
          <w:color w:val="4472C4" w:themeColor="accent1"/>
        </w:rPr>
        <w:t xml:space="preserve"> </w:t>
      </w:r>
    </w:p>
    <w:p w14:paraId="62FE9594" w14:textId="3E4D1DB4" w:rsidR="00F2596E" w:rsidRDefault="00F2596E" w:rsidP="0023054B">
      <w:pPr>
        <w:rPr>
          <w:b/>
          <w:i/>
          <w:sz w:val="24"/>
        </w:rPr>
      </w:pPr>
    </w:p>
    <w:p w14:paraId="0586148F" w14:textId="77777777" w:rsidR="00F2596E" w:rsidRDefault="00F2596E" w:rsidP="0023054B">
      <w:pPr>
        <w:rPr>
          <w:b/>
          <w:i/>
          <w:sz w:val="24"/>
        </w:rPr>
      </w:pPr>
    </w:p>
    <w:p w14:paraId="45C93FE6" w14:textId="77777777" w:rsidR="00F2596E" w:rsidRDefault="00F2596E" w:rsidP="0023054B">
      <w:pPr>
        <w:rPr>
          <w:b/>
          <w:i/>
          <w:sz w:val="24"/>
        </w:rPr>
      </w:pPr>
    </w:p>
    <w:p w14:paraId="62B7E2C4" w14:textId="77777777" w:rsidR="00F2596E" w:rsidRDefault="00F2596E" w:rsidP="0023054B">
      <w:pPr>
        <w:rPr>
          <w:b/>
          <w:i/>
          <w:sz w:val="24"/>
        </w:rPr>
      </w:pPr>
    </w:p>
    <w:p w14:paraId="205D7B70" w14:textId="77777777" w:rsidR="00F2596E" w:rsidRDefault="00F2596E" w:rsidP="0023054B">
      <w:pPr>
        <w:rPr>
          <w:b/>
          <w:i/>
          <w:sz w:val="24"/>
        </w:rPr>
      </w:pPr>
    </w:p>
    <w:p w14:paraId="092347E3" w14:textId="77777777" w:rsidR="00F2596E" w:rsidRDefault="00F2596E" w:rsidP="0023054B">
      <w:pPr>
        <w:rPr>
          <w:b/>
          <w:i/>
          <w:sz w:val="24"/>
        </w:rPr>
      </w:pPr>
    </w:p>
    <w:p w14:paraId="1D6272DA" w14:textId="77777777" w:rsidR="00F2596E" w:rsidRDefault="00F2596E" w:rsidP="0023054B">
      <w:pPr>
        <w:rPr>
          <w:b/>
          <w:i/>
          <w:sz w:val="24"/>
        </w:rPr>
      </w:pPr>
    </w:p>
    <w:p w14:paraId="075E4564" w14:textId="77777777" w:rsidR="00F2596E" w:rsidRDefault="00F2596E" w:rsidP="0023054B">
      <w:pPr>
        <w:rPr>
          <w:b/>
          <w:i/>
          <w:sz w:val="24"/>
        </w:rPr>
      </w:pPr>
    </w:p>
    <w:p w14:paraId="6BBC60EE" w14:textId="77777777" w:rsidR="00F2596E" w:rsidRDefault="00F2596E" w:rsidP="0023054B">
      <w:pPr>
        <w:rPr>
          <w:b/>
          <w:i/>
          <w:sz w:val="24"/>
        </w:rPr>
      </w:pPr>
    </w:p>
    <w:p w14:paraId="7CB82605" w14:textId="77777777" w:rsidR="00F2596E" w:rsidRDefault="00F2596E" w:rsidP="0023054B">
      <w:pPr>
        <w:rPr>
          <w:b/>
          <w:i/>
          <w:sz w:val="24"/>
        </w:rPr>
      </w:pPr>
    </w:p>
    <w:p w14:paraId="32335E88" w14:textId="77777777" w:rsidR="00F2596E" w:rsidRDefault="00F2596E" w:rsidP="0023054B">
      <w:pPr>
        <w:rPr>
          <w:b/>
          <w:i/>
          <w:sz w:val="24"/>
        </w:rPr>
      </w:pPr>
    </w:p>
    <w:p w14:paraId="59FF4997" w14:textId="77777777" w:rsidR="00F2596E" w:rsidRDefault="00F2596E" w:rsidP="0023054B">
      <w:pPr>
        <w:rPr>
          <w:b/>
          <w:i/>
          <w:sz w:val="24"/>
        </w:rPr>
      </w:pPr>
    </w:p>
    <w:p w14:paraId="53EC67CD" w14:textId="77777777" w:rsidR="00F2596E" w:rsidRDefault="00F2596E" w:rsidP="0023054B">
      <w:pPr>
        <w:rPr>
          <w:b/>
          <w:i/>
          <w:sz w:val="24"/>
        </w:rPr>
      </w:pPr>
    </w:p>
    <w:p w14:paraId="39519FF0" w14:textId="77777777" w:rsidR="00F2596E" w:rsidRDefault="00F2596E" w:rsidP="0023054B">
      <w:pPr>
        <w:rPr>
          <w:b/>
          <w:i/>
          <w:sz w:val="24"/>
        </w:rPr>
      </w:pPr>
    </w:p>
    <w:p w14:paraId="18CB4EDB" w14:textId="77777777" w:rsidR="00B53D67" w:rsidRDefault="00B53D67" w:rsidP="00B53D67">
      <w:pPr>
        <w:rPr>
          <w:b/>
          <w:i/>
          <w:sz w:val="24"/>
        </w:rPr>
      </w:pPr>
    </w:p>
    <w:p w14:paraId="1E89DCBD" w14:textId="36AC49EE" w:rsidR="0023054B" w:rsidRPr="00B1607E" w:rsidRDefault="0023054B" w:rsidP="0023054B">
      <w:pPr>
        <w:rPr>
          <w:b/>
          <w:bCs/>
          <w:i/>
        </w:rPr>
      </w:pPr>
      <w:r w:rsidRPr="00B1607E">
        <w:rPr>
          <w:b/>
          <w:i/>
          <w:sz w:val="24"/>
        </w:rPr>
        <w:lastRenderedPageBreak/>
        <w:t>Us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B1607E">
        <w:rPr>
          <w:b/>
          <w:i/>
          <w:sz w:val="24"/>
        </w:rPr>
        <w:t xml:space="preserve"> Data Ord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B1607E">
        <w:rPr>
          <w:b/>
          <w:i/>
          <w:sz w:val="24"/>
        </w:rPr>
        <w:t>:</w:t>
      </w:r>
    </w:p>
    <w:p w14:paraId="4207731A" w14:textId="7C9393D2" w:rsidR="00373F6A" w:rsidRDefault="00373F6A" w:rsidP="0023054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416" behindDoc="0" locked="0" layoutInCell="1" allowOverlap="1" wp14:anchorId="34A76DD1" wp14:editId="5057C29A">
                <wp:simplePos x="0" y="0"/>
                <wp:positionH relativeFrom="column">
                  <wp:posOffset>-396767</wp:posOffset>
                </wp:positionH>
                <wp:positionV relativeFrom="paragraph">
                  <wp:posOffset>218224</wp:posOffset>
                </wp:positionV>
                <wp:extent cx="2360930" cy="301625"/>
                <wp:effectExtent l="0" t="0" r="3810" b="3175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FBB24" w14:textId="5D901FDE" w:rsidR="004B1524" w:rsidRDefault="004B1524" w:rsidP="00373F6A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1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Users</w:t>
                            </w:r>
                          </w:p>
                          <w:p w14:paraId="1A3B23CE" w14:textId="77777777" w:rsidR="004B1524" w:rsidRDefault="004B1524" w:rsidP="00373F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76DD1" id="_x0000_s1235" type="#_x0000_t202" style="position:absolute;margin-left:-31.25pt;margin-top:17.2pt;width:185.9pt;height:23.75pt;z-index:25165741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aiYJAIAACUEAAAOAAAAZHJzL2Uyb0RvYy54bWysU9tu2zAMfR+wfxD0vthxLmuMOEWXLsOA&#10;7gK0+wBZlmNhkqhJSuzs60vJaZZ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" stroked="f">
                <v:textbox>
                  <w:txbxContent>
                    <w:p w14:paraId="177FBB24" w14:textId="5D901FDE" w:rsidR="004B1524" w:rsidRDefault="004B1524" w:rsidP="00373F6A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1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Users</w:t>
                      </w:r>
                    </w:p>
                    <w:p w14:paraId="1A3B23CE" w14:textId="77777777" w:rsidR="004B1524" w:rsidRDefault="004B1524" w:rsidP="00373F6A"/>
                  </w:txbxContent>
                </v:textbox>
                <w10:wrap type="square"/>
              </v:shape>
            </w:pict>
          </mc:Fallback>
        </mc:AlternateContent>
      </w:r>
      <w:r w:rsidR="0023054B">
        <w:t>Username</w:t>
      </w:r>
      <w:r w:rsidR="00A94F51">
        <w:fldChar w:fldCharType="begin"/>
      </w:r>
      <w:r w:rsidR="00A94F51">
        <w:instrText xml:space="preserve"> XE "</w:instrText>
      </w:r>
      <w:r w:rsidR="00A94F51" w:rsidRPr="00965703">
        <w:rPr>
          <w:sz w:val="24"/>
        </w:rPr>
        <w:instrText>Username</w:instrText>
      </w:r>
      <w:r w:rsidR="00A94F51">
        <w:instrText xml:space="preserve">" </w:instrText>
      </w:r>
      <w:r w:rsidR="00A94F51">
        <w:fldChar w:fldCharType="end"/>
      </w:r>
      <w:r w:rsidR="0023054B">
        <w:t>, Passwor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fldChar w:fldCharType="end"/>
      </w:r>
      <w:r w:rsidR="0023054B">
        <w:t xml:space="preserve">, </w:t>
      </w:r>
      <w:proofErr w:type="spellStart"/>
      <w:r w:rsidR="0023054B">
        <w:t>User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fldChar w:fldCharType="end"/>
      </w:r>
      <w:r w:rsidR="0023054B">
        <w:t>_First_Name</w:t>
      </w:r>
      <w:proofErr w:type="spellEnd"/>
      <w:r w:rsidR="0023054B">
        <w:t xml:space="preserve">, </w:t>
      </w:r>
      <w:proofErr w:type="spellStart"/>
      <w:r w:rsidR="0023054B">
        <w:t>User_Last_Name</w:t>
      </w:r>
      <w:proofErr w:type="spellEnd"/>
      <w:r w:rsidR="0023054B">
        <w:t>, Barcod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fldChar w:fldCharType="end"/>
      </w:r>
      <w:r w:rsidR="0023054B">
        <w:t xml:space="preserve">, </w:t>
      </w:r>
      <w:proofErr w:type="spellStart"/>
      <w:r w:rsidR="0023054B">
        <w:t>Adm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fldChar w:fldCharType="end"/>
      </w:r>
      <w:r w:rsidR="0023054B">
        <w:t>_Flag</w:t>
      </w:r>
      <w:proofErr w:type="spellEnd"/>
      <w:r w:rsidR="0023054B">
        <w:tab/>
        <w:t xml:space="preserve">, </w:t>
      </w:r>
      <w:proofErr w:type="spellStart"/>
      <w:r w:rsidR="0023054B">
        <w:t>Supervisor_Flag</w:t>
      </w:r>
      <w:proofErr w:type="spellEnd"/>
    </w:p>
    <w:tbl>
      <w:tblPr>
        <w:tblStyle w:val="GridTable4-Accent1"/>
        <w:tblpPr w:leftFromText="180" w:rightFromText="180" w:vertAnchor="text" w:horzAnchor="margin" w:tblpXSpec="center" w:tblpY="392"/>
        <w:tblW w:w="10615" w:type="dxa"/>
        <w:tblLook w:val="04A0" w:firstRow="1" w:lastRow="0" w:firstColumn="1" w:lastColumn="0" w:noHBand="0" w:noVBand="1"/>
      </w:tblPr>
      <w:tblGrid>
        <w:gridCol w:w="2166"/>
        <w:gridCol w:w="3566"/>
        <w:gridCol w:w="2230"/>
        <w:gridCol w:w="2653"/>
      </w:tblGrid>
      <w:tr w:rsidR="00F2596E" w14:paraId="4D7A50BE" w14:textId="77777777" w:rsidTr="00F259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3A07F224" w14:textId="77777777" w:rsidR="00F2596E" w:rsidRDefault="00F2596E" w:rsidP="00F2596E">
            <w:pPr>
              <w:jc w:val="center"/>
            </w:pPr>
          </w:p>
        </w:tc>
        <w:tc>
          <w:tcPr>
            <w:tcW w:w="3566" w:type="dxa"/>
          </w:tcPr>
          <w:p w14:paraId="5DE11762" w14:textId="77777777" w:rsidR="00F2596E" w:rsidRDefault="00F2596E" w:rsidP="00F2596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30" w:type="dxa"/>
          </w:tcPr>
          <w:p w14:paraId="1F4AEF4F" w14:textId="77777777" w:rsidR="00F2596E" w:rsidRDefault="00F2596E" w:rsidP="00F25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653" w:type="dxa"/>
          </w:tcPr>
          <w:p w14:paraId="18CB61F9" w14:textId="77777777" w:rsidR="00F2596E" w:rsidRDefault="00F2596E" w:rsidP="00F25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2596E" w14:paraId="4CD05A46" w14:textId="77777777" w:rsidTr="00F25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68786735" w14:textId="4C59D8FA" w:rsidR="00F2596E" w:rsidRDefault="00F2596E" w:rsidP="00F2596E">
            <w:r w:rsidRPr="00FC2CE9">
              <w:t>1.</w:t>
            </w:r>
            <w:r>
              <w:t xml:space="preserve"> </w:t>
            </w:r>
            <w:r w:rsidRPr="000F0EF8">
              <w:rPr>
                <w:bCs w:val="0"/>
              </w:rPr>
              <w:t xml:space="preserve"> Username</w:t>
            </w:r>
            <w:r w:rsidR="00A94F51">
              <w:fldChar w:fldCharType="begin"/>
            </w:r>
            <w:r w:rsidR="00A94F51">
              <w:instrText xml:space="preserve"> XE "</w:instrText>
            </w:r>
            <w:r w:rsidR="00A94F51" w:rsidRPr="00965703">
              <w:rPr>
                <w:sz w:val="24"/>
              </w:rPr>
              <w:instrText>Username</w:instrText>
            </w:r>
            <w:r w:rsidR="00A94F51">
              <w:instrText xml:space="preserve">" </w:instrText>
            </w:r>
            <w:r w:rsidR="00A94F51">
              <w:fldChar w:fldCharType="end"/>
            </w:r>
            <w:r>
              <w:rPr>
                <w:b w:val="0"/>
                <w:bCs w:val="0"/>
              </w:rPr>
              <w:t xml:space="preserve"> </w:t>
            </w:r>
          </w:p>
          <w:p w14:paraId="6E1C4274" w14:textId="77777777" w:rsidR="00F2596E" w:rsidRDefault="00F2596E" w:rsidP="00F2596E">
            <w:pPr>
              <w:rPr>
                <w:b w:val="0"/>
              </w:rPr>
            </w:pPr>
          </w:p>
        </w:tc>
        <w:tc>
          <w:tcPr>
            <w:tcW w:w="3566" w:type="dxa"/>
          </w:tcPr>
          <w:p w14:paraId="4D2E530D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unique series of letters and numbers.</w:t>
            </w:r>
          </w:p>
          <w:p w14:paraId="0534FDC1" w14:textId="2DAF2F26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34B08F6F" w14:textId="77777777" w:rsidR="0083079C" w:rsidRDefault="0083079C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5CF79B65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22115A12" w14:textId="77777777" w:rsidR="00F2596E" w:rsidRPr="00D52E00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iCs/>
                <w:sz w:val="18"/>
                <w:szCs w:val="18"/>
              </w:rPr>
              <w:t>L</w:t>
            </w:r>
            <w:r>
              <w:rPr>
                <w:bCs/>
                <w:sz w:val="18"/>
                <w:szCs w:val="18"/>
              </w:rPr>
              <w:t>eoCohen329</w:t>
            </w:r>
          </w:p>
        </w:tc>
        <w:tc>
          <w:tcPr>
            <w:tcW w:w="2230" w:type="dxa"/>
          </w:tcPr>
          <w:p w14:paraId="0EB918FE" w14:textId="25628943" w:rsidR="00F2596E" w:rsidRPr="000F0EF8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 xml:space="preserve">5. 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Barcod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 </w:t>
            </w:r>
          </w:p>
          <w:p w14:paraId="6E008171" w14:textId="77777777" w:rsidR="00F2596E" w:rsidRPr="00E069E3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2472BC98" w14:textId="09C7E488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 with a min</w:t>
            </w:r>
            <w:r w:rsidR="00B46B01">
              <w:t>imum</w:t>
            </w:r>
            <w:r>
              <w:t xml:space="preserve"> length of 12 to 24 characters.</w:t>
            </w:r>
          </w:p>
          <w:p w14:paraId="60B9E676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6CB3580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Pr="00D73C38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Pr="00C36185">
              <w:rPr>
                <w:bCs/>
                <w:sz w:val="18"/>
                <w:szCs w:val="18"/>
              </w:rPr>
              <w:t>JXP9+t8ucjPxV7g</w:t>
            </w:r>
          </w:p>
        </w:tc>
      </w:tr>
      <w:tr w:rsidR="00F2596E" w14:paraId="751EE5CE" w14:textId="77777777" w:rsidTr="00F2596E">
        <w:trPr>
          <w:trHeight w:val="1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7024030C" w14:textId="31C937E9" w:rsidR="00F2596E" w:rsidRDefault="00F2596E" w:rsidP="00F2596E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rPr>
                <w:b w:val="0"/>
                <w:bCs w:val="0"/>
              </w:rPr>
              <w:t xml:space="preserve"> </w:t>
            </w:r>
            <w:r w:rsidRPr="000F0EF8">
              <w:rPr>
                <w:bCs w:val="0"/>
              </w:rPr>
              <w:t>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 xml:space="preserve"> </w:t>
            </w:r>
          </w:p>
          <w:p w14:paraId="3095D879" w14:textId="77777777" w:rsidR="00F2596E" w:rsidRPr="00FC2CE9" w:rsidRDefault="00F2596E" w:rsidP="00F2596E"/>
        </w:tc>
        <w:tc>
          <w:tcPr>
            <w:tcW w:w="3566" w:type="dxa"/>
          </w:tcPr>
          <w:p w14:paraId="7F9E7032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 with AT LEAST 8 characters. There must be at least 1 uppercase character, 1 lowercase character, 1 number, and 1 special character (!@#$%^&amp;*).</w:t>
            </w:r>
          </w:p>
          <w:p w14:paraId="7C4330FC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8BB3972" w14:textId="77777777" w:rsidR="00F2596E" w:rsidRPr="00DA09F5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FamousBlueRaincoat71#</w:t>
            </w:r>
          </w:p>
        </w:tc>
        <w:tc>
          <w:tcPr>
            <w:tcW w:w="2230" w:type="dxa"/>
          </w:tcPr>
          <w:p w14:paraId="019794AC" w14:textId="113B4648" w:rsidR="00F2596E" w:rsidRPr="000F0EF8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 xml:space="preserve">6. 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Admi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Flag </w:t>
            </w:r>
          </w:p>
          <w:p w14:paraId="2F2F3E30" w14:textId="77777777" w:rsidR="00F2596E" w:rsidRPr="00E069E3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427177A7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1 for an admin user; otherwise, a 0 for a nurse.</w:t>
            </w:r>
          </w:p>
          <w:p w14:paraId="16081A33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E1CE20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4AD72ED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1EA4A6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9F30C6" w14:textId="77777777" w:rsidR="00F2596E" w:rsidRPr="00D73C38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t xml:space="preserve"> </w:t>
            </w:r>
            <w:r w:rsidRPr="00C36185">
              <w:rPr>
                <w:bCs/>
                <w:sz w:val="18"/>
                <w:szCs w:val="18"/>
              </w:rPr>
              <w:t>1</w:t>
            </w:r>
          </w:p>
        </w:tc>
      </w:tr>
      <w:tr w:rsidR="00F2596E" w14:paraId="3C7A96CC" w14:textId="77777777" w:rsidTr="00F25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3D6313C9" w14:textId="4E99F41D" w:rsidR="00F2596E" w:rsidRDefault="00F2596E" w:rsidP="00F2596E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rPr>
                <w:b w:val="0"/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First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1CFADAEA" w14:textId="77777777" w:rsidR="00F2596E" w:rsidRPr="00FC2CE9" w:rsidRDefault="00F2596E" w:rsidP="00F2596E"/>
        </w:tc>
        <w:tc>
          <w:tcPr>
            <w:tcW w:w="3566" w:type="dxa"/>
          </w:tcPr>
          <w:p w14:paraId="5EAD1521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31106FD3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5E9ECD83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0D3F0EF5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72D83DA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38281A8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758ED986" w14:textId="77777777" w:rsidR="00F2596E" w:rsidRPr="00527472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Leonard</w:t>
            </w:r>
          </w:p>
        </w:tc>
        <w:tc>
          <w:tcPr>
            <w:tcW w:w="2230" w:type="dxa"/>
          </w:tcPr>
          <w:p w14:paraId="043BEF22" w14:textId="77777777" w:rsidR="00F2596E" w:rsidRPr="0003151D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3AE8">
              <w:rPr>
                <w:b/>
              </w:rPr>
              <w:t>7.</w:t>
            </w:r>
            <w:r>
              <w:rPr>
                <w:b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F0EF8">
              <w:rPr>
                <w:b/>
              </w:rPr>
              <w:t>Supervisor_Flag</w:t>
            </w:r>
            <w:proofErr w:type="spellEnd"/>
            <w:r w:rsidRPr="0003151D">
              <w:t xml:space="preserve"> </w:t>
            </w:r>
          </w:p>
          <w:p w14:paraId="0A518BCD" w14:textId="77777777" w:rsidR="00F2596E" w:rsidRPr="00383AE8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756CDD8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1 for a supervisor or charge nurse; otherwise, 0 for a nurse.</w:t>
            </w:r>
          </w:p>
          <w:p w14:paraId="6C7BB51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0DF6250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4CB75FE" w14:textId="77777777" w:rsidR="00F2596E" w:rsidRPr="0023054B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23054B">
              <w:rPr>
                <w:i/>
                <w:sz w:val="18"/>
              </w:rPr>
              <w:t>example: 0</w:t>
            </w:r>
          </w:p>
        </w:tc>
      </w:tr>
      <w:tr w:rsidR="00F2596E" w14:paraId="132C47A5" w14:textId="77777777" w:rsidTr="00F2596E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45F7DDF6" w14:textId="405E5344" w:rsidR="00F2596E" w:rsidRDefault="00F2596E" w:rsidP="00F2596E">
            <w:r w:rsidRPr="00383AE8">
              <w:t xml:space="preserve">4. </w:t>
            </w:r>
            <w:r>
              <w:rPr>
                <w:b w:val="0"/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Last_Name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  <w:p w14:paraId="510AF5A4" w14:textId="77777777" w:rsidR="00F2596E" w:rsidRPr="00383AE8" w:rsidRDefault="00F2596E" w:rsidP="00F2596E"/>
        </w:tc>
        <w:tc>
          <w:tcPr>
            <w:tcW w:w="3566" w:type="dxa"/>
          </w:tcPr>
          <w:p w14:paraId="2C7E752A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0A6184E8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34780B" w14:textId="77777777" w:rsidR="00F2596E" w:rsidRPr="00527472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Cohen</w:t>
            </w:r>
          </w:p>
        </w:tc>
        <w:tc>
          <w:tcPr>
            <w:tcW w:w="2230" w:type="dxa"/>
          </w:tcPr>
          <w:p w14:paraId="29EE2DF1" w14:textId="77777777" w:rsidR="00F2596E" w:rsidRPr="00A77BA8" w:rsidRDefault="00F2596E" w:rsidP="00F2596E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53" w:type="dxa"/>
          </w:tcPr>
          <w:p w14:paraId="31653844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A679AC7" w14:textId="77777777" w:rsidR="009475FA" w:rsidRDefault="009475FA" w:rsidP="004E6471">
      <w:pPr>
        <w:rPr>
          <w:b/>
          <w:i/>
          <w:sz w:val="24"/>
        </w:rPr>
      </w:pPr>
    </w:p>
    <w:p w14:paraId="666A7C49" w14:textId="77777777" w:rsidR="00F2596E" w:rsidRDefault="00F2596E" w:rsidP="004E6471">
      <w:pPr>
        <w:rPr>
          <w:b/>
          <w:i/>
          <w:sz w:val="24"/>
        </w:rPr>
      </w:pPr>
    </w:p>
    <w:p w14:paraId="3BECBBFA" w14:textId="087CE384" w:rsidR="0031723E" w:rsidRPr="00B1607E" w:rsidRDefault="0031723E" w:rsidP="0031723E">
      <w:pPr>
        <w:rPr>
          <w:b/>
          <w:bCs/>
          <w:i/>
          <w:sz w:val="24"/>
        </w:rPr>
      </w:pPr>
      <w:r w:rsidRPr="00B1607E">
        <w:rPr>
          <w:b/>
          <w:i/>
          <w:sz w:val="24"/>
        </w:rPr>
        <w:t>Room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B1607E">
        <w:rPr>
          <w:b/>
          <w:i/>
          <w:sz w:val="24"/>
        </w:rPr>
        <w:t xml:space="preserve"> Data Ord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>
        <w:rPr>
          <w:b/>
          <w:i/>
          <w:sz w:val="24"/>
        </w:rPr>
        <w:t>:</w:t>
      </w:r>
    </w:p>
    <w:p w14:paraId="03F43EFD" w14:textId="2C666597" w:rsidR="0031723E" w:rsidRDefault="0031723E" w:rsidP="0031723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607" behindDoc="0" locked="0" layoutInCell="1" allowOverlap="1" wp14:anchorId="3C72110A" wp14:editId="51D17738">
                <wp:simplePos x="0" y="0"/>
                <wp:positionH relativeFrom="column">
                  <wp:posOffset>-448574</wp:posOffset>
                </wp:positionH>
                <wp:positionV relativeFrom="paragraph">
                  <wp:posOffset>339269</wp:posOffset>
                </wp:positionV>
                <wp:extent cx="2360930" cy="301625"/>
                <wp:effectExtent l="0" t="0" r="3810" b="3175"/>
                <wp:wrapSquare wrapText="bothSides"/>
                <wp:docPr id="1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4E8B8" w14:textId="77777777" w:rsidR="004B1524" w:rsidRDefault="004B1524" w:rsidP="0031723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4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Rooms</w:t>
                            </w:r>
                          </w:p>
                          <w:p w14:paraId="12A0BFDA" w14:textId="77777777" w:rsidR="004B1524" w:rsidRDefault="004B1524" w:rsidP="003172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2110A" id="_x0000_s1236" type="#_x0000_t202" style="position:absolute;margin-left:-35.3pt;margin-top:26.7pt;width:185.9pt;height:23.75pt;z-index:251657607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" stroked="f">
                <v:textbox>
                  <w:txbxContent>
                    <w:p w14:paraId="7444E8B8" w14:textId="77777777" w:rsidR="004B1524" w:rsidRDefault="004B1524" w:rsidP="0031723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4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Rooms</w:t>
                      </w:r>
                    </w:p>
                    <w:p w14:paraId="12A0BFDA" w14:textId="77777777" w:rsidR="004B1524" w:rsidRDefault="004B1524" w:rsidP="0031723E"/>
                  </w:txbxContent>
                </v:textbox>
                <w10:wrap type="square"/>
              </v:shape>
            </w:pict>
          </mc:Fallback>
        </mc:AlternateContent>
      </w:r>
      <w:r>
        <w:t>Room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fldChar w:fldCharType="end"/>
      </w:r>
      <w:r>
        <w:t>_ID, Be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fldChar w:fldCharType="end"/>
      </w:r>
      <w:r>
        <w:t>_Name</w:t>
      </w:r>
    </w:p>
    <w:p w14:paraId="4C21293B" w14:textId="77777777" w:rsidR="0031723E" w:rsidRDefault="0031723E" w:rsidP="0031723E"/>
    <w:tbl>
      <w:tblPr>
        <w:tblStyle w:val="GridTable4-Accent1"/>
        <w:tblpPr w:leftFromText="180" w:rightFromText="180" w:vertAnchor="text" w:horzAnchor="margin" w:tblpXSpec="center" w:tblpY="135"/>
        <w:tblW w:w="10767" w:type="dxa"/>
        <w:tblLook w:val="04A0" w:firstRow="1" w:lastRow="0" w:firstColumn="1" w:lastColumn="0" w:noHBand="0" w:noVBand="1"/>
      </w:tblPr>
      <w:tblGrid>
        <w:gridCol w:w="2457"/>
        <w:gridCol w:w="3362"/>
        <w:gridCol w:w="2103"/>
        <w:gridCol w:w="2845"/>
      </w:tblGrid>
      <w:tr w:rsidR="0031723E" w14:paraId="6D78E55A" w14:textId="77777777" w:rsidTr="001F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7" w:type="dxa"/>
          </w:tcPr>
          <w:p w14:paraId="2F37948D" w14:textId="77777777" w:rsidR="0031723E" w:rsidRDefault="0031723E" w:rsidP="001F0A9F">
            <w:pPr>
              <w:jc w:val="center"/>
            </w:pPr>
          </w:p>
        </w:tc>
        <w:tc>
          <w:tcPr>
            <w:tcW w:w="3362" w:type="dxa"/>
          </w:tcPr>
          <w:p w14:paraId="024AB015" w14:textId="77777777" w:rsidR="0031723E" w:rsidRDefault="0031723E" w:rsidP="001F0A9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103" w:type="dxa"/>
          </w:tcPr>
          <w:p w14:paraId="0651B45A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45" w:type="dxa"/>
          </w:tcPr>
          <w:p w14:paraId="0780A64F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1723E" w14:paraId="3D1A7E75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7" w:type="dxa"/>
          </w:tcPr>
          <w:p w14:paraId="52039546" w14:textId="2CD07E98" w:rsidR="0031723E" w:rsidRPr="000F0EF8" w:rsidRDefault="0031723E" w:rsidP="001F0A9F">
            <w:r w:rsidRPr="000F0EF8">
              <w:t xml:space="preserve">1. </w:t>
            </w:r>
            <w:r w:rsidRPr="000F0EF8">
              <w:rPr>
                <w:bCs w:val="0"/>
              </w:rPr>
              <w:t xml:space="preserve">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ID</w:t>
            </w:r>
          </w:p>
        </w:tc>
        <w:tc>
          <w:tcPr>
            <w:tcW w:w="3362" w:type="dxa"/>
          </w:tcPr>
          <w:p w14:paraId="6E8280CF" w14:textId="2F3515BE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</w:t>
            </w:r>
            <w:r w:rsidR="00B46B01">
              <w:t xml:space="preserve"> series of letters or numbers.</w:t>
            </w:r>
          </w:p>
          <w:p w14:paraId="1F9471FF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1CE61396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418A3410" w14:textId="77777777" w:rsidR="0031723E" w:rsidRPr="00D66C21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Pr="00D66C21">
              <w:rPr>
                <w:bCs/>
                <w:sz w:val="18"/>
                <w:szCs w:val="18"/>
              </w:rPr>
              <w:t>215A</w:t>
            </w:r>
          </w:p>
        </w:tc>
        <w:tc>
          <w:tcPr>
            <w:tcW w:w="2103" w:type="dxa"/>
          </w:tcPr>
          <w:p w14:paraId="6DFC2A18" w14:textId="673A1AEE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2. </w:t>
            </w:r>
            <w:r w:rsidRPr="000F0EF8">
              <w:rPr>
                <w:b/>
              </w:rPr>
              <w:t>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Name </w:t>
            </w:r>
          </w:p>
          <w:p w14:paraId="7DE7C437" w14:textId="77777777" w:rsidR="0031723E" w:rsidRPr="00BD6B17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845" w:type="dxa"/>
          </w:tcPr>
          <w:p w14:paraId="3F5F6898" w14:textId="228FD5E5" w:rsidR="0031723E" w:rsidRDefault="00B46B01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or numbers.</w:t>
            </w:r>
          </w:p>
          <w:p w14:paraId="4A3C5760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7F0D4A5" w14:textId="77777777" w:rsidR="0031723E" w:rsidRPr="00D66C21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B3</w:t>
            </w:r>
          </w:p>
        </w:tc>
      </w:tr>
    </w:tbl>
    <w:p w14:paraId="0B2C3C2F" w14:textId="77777777" w:rsidR="00F2596E" w:rsidRDefault="00F2596E" w:rsidP="004E6471">
      <w:pPr>
        <w:rPr>
          <w:b/>
          <w:i/>
          <w:sz w:val="24"/>
        </w:rPr>
      </w:pPr>
    </w:p>
    <w:p w14:paraId="13CADAE7" w14:textId="77777777" w:rsidR="00F2596E" w:rsidRDefault="00F2596E" w:rsidP="004E6471">
      <w:pPr>
        <w:rPr>
          <w:b/>
          <w:i/>
          <w:sz w:val="24"/>
        </w:rPr>
      </w:pPr>
    </w:p>
    <w:p w14:paraId="3A5CE827" w14:textId="77777777" w:rsidR="00F2596E" w:rsidRDefault="00F2596E" w:rsidP="004E6471">
      <w:pPr>
        <w:rPr>
          <w:b/>
          <w:i/>
          <w:sz w:val="24"/>
        </w:rPr>
      </w:pPr>
    </w:p>
    <w:p w14:paraId="1082DA7E" w14:textId="0E5B1800" w:rsidR="0031723E" w:rsidRPr="00B1607E" w:rsidRDefault="0031723E" w:rsidP="0031723E">
      <w:pPr>
        <w:rPr>
          <w:b/>
          <w:i/>
          <w:sz w:val="24"/>
        </w:rPr>
      </w:pPr>
      <w:r w:rsidRPr="00B1607E">
        <w:rPr>
          <w:b/>
          <w:i/>
          <w:sz w:val="24"/>
        </w:rPr>
        <w:t>Physician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Pr="00B1607E">
        <w:rPr>
          <w:b/>
          <w:i/>
          <w:sz w:val="24"/>
        </w:rPr>
        <w:t xml:space="preserve"> Data Ord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>
        <w:rPr>
          <w:b/>
          <w:i/>
          <w:sz w:val="24"/>
        </w:rPr>
        <w:t>:</w:t>
      </w:r>
    </w:p>
    <w:tbl>
      <w:tblPr>
        <w:tblStyle w:val="GridTable4-Accent1"/>
        <w:tblpPr w:leftFromText="180" w:rightFromText="180" w:vertAnchor="text" w:horzAnchor="margin" w:tblpXSpec="center" w:tblpY="1585"/>
        <w:tblW w:w="10980" w:type="dxa"/>
        <w:tblLook w:val="04A0" w:firstRow="1" w:lastRow="0" w:firstColumn="1" w:lastColumn="0" w:noHBand="0" w:noVBand="1"/>
      </w:tblPr>
      <w:tblGrid>
        <w:gridCol w:w="2875"/>
        <w:gridCol w:w="2991"/>
        <w:gridCol w:w="2409"/>
        <w:gridCol w:w="2705"/>
      </w:tblGrid>
      <w:tr w:rsidR="0031723E" w14:paraId="6009CEE1" w14:textId="77777777" w:rsidTr="001F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704D304" w14:textId="77777777" w:rsidR="0031723E" w:rsidRDefault="0031723E" w:rsidP="001F0A9F">
            <w:pPr>
              <w:jc w:val="center"/>
            </w:pPr>
          </w:p>
        </w:tc>
        <w:tc>
          <w:tcPr>
            <w:tcW w:w="2991" w:type="dxa"/>
          </w:tcPr>
          <w:p w14:paraId="5F1FFF9E" w14:textId="77777777" w:rsidR="0031723E" w:rsidRDefault="0031723E" w:rsidP="001F0A9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409" w:type="dxa"/>
          </w:tcPr>
          <w:p w14:paraId="699E2EF5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05" w:type="dxa"/>
          </w:tcPr>
          <w:p w14:paraId="747C4FAE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1723E" w14:paraId="19F1990A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527390" w14:textId="04B0EA2C" w:rsidR="0031723E" w:rsidRPr="000F0EF8" w:rsidRDefault="0031723E" w:rsidP="001F0A9F">
            <w:r w:rsidRPr="000F0EF8">
              <w:t xml:space="preserve">1. </w:t>
            </w:r>
            <w:r w:rsidRPr="000F0EF8">
              <w:rPr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First_Name</w:t>
            </w:r>
            <w:proofErr w:type="spellEnd"/>
          </w:p>
          <w:p w14:paraId="3D2855BF" w14:textId="77777777" w:rsidR="0031723E" w:rsidRDefault="0031723E" w:rsidP="001F0A9F">
            <w:pPr>
              <w:rPr>
                <w:b w:val="0"/>
              </w:rPr>
            </w:pPr>
          </w:p>
        </w:tc>
        <w:tc>
          <w:tcPr>
            <w:tcW w:w="2991" w:type="dxa"/>
          </w:tcPr>
          <w:p w14:paraId="4F6E52BB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5668C1AC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0BDAD95A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65D0FA7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1D252D27" w14:textId="77777777" w:rsidR="0031723E" w:rsidRPr="00AF5E20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rFonts w:cstheme="minorHAnsi"/>
                <w:color w:val="000000"/>
                <w:sz w:val="18"/>
                <w:szCs w:val="18"/>
              </w:rPr>
              <w:t>Sofia</w:t>
            </w:r>
          </w:p>
        </w:tc>
        <w:tc>
          <w:tcPr>
            <w:tcW w:w="2409" w:type="dxa"/>
          </w:tcPr>
          <w:p w14:paraId="3641F20F" w14:textId="0481126A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7.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Address </w:t>
            </w:r>
          </w:p>
          <w:p w14:paraId="1AEFE877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00B5EDDC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5E72AF1E" w14:textId="77777777" w:rsidR="0031723E" w:rsidRPr="000B3066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70B4F37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68ECA179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58FB945E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677CC30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7CE138CE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674D4233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 xml:space="preserve">556 </w:t>
            </w:r>
            <w:proofErr w:type="spellStart"/>
            <w:r>
              <w:rPr>
                <w:bCs/>
                <w:sz w:val="18"/>
                <w:szCs w:val="18"/>
              </w:rPr>
              <w:t>Chistopol</w:t>
            </w:r>
            <w:proofErr w:type="spellEnd"/>
          </w:p>
        </w:tc>
      </w:tr>
      <w:tr w:rsidR="0031723E" w14:paraId="7C36612A" w14:textId="77777777" w:rsidTr="001F0A9F">
        <w:trPr>
          <w:trHeight w:val="10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488C76F" w14:textId="3D4A860D" w:rsidR="0031723E" w:rsidRPr="000F0EF8" w:rsidRDefault="0031723E" w:rsidP="001F0A9F">
            <w:r w:rsidRPr="000F0EF8">
              <w:t xml:space="preserve">2.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Middle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6E57CD01" w14:textId="77777777" w:rsidR="0031723E" w:rsidRPr="00FC2CE9" w:rsidRDefault="0031723E" w:rsidP="001F0A9F"/>
        </w:tc>
        <w:tc>
          <w:tcPr>
            <w:tcW w:w="2991" w:type="dxa"/>
          </w:tcPr>
          <w:p w14:paraId="39609DD8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4A943252" w14:textId="77777777" w:rsidR="0031723E" w:rsidRPr="00664255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5B5F3D" w14:textId="77777777" w:rsidR="0031723E" w:rsidRPr="00B97EA6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i/>
                <w:iCs/>
                <w:sz w:val="18"/>
                <w:szCs w:val="18"/>
              </w:rPr>
              <w:t>Camila</w:t>
            </w:r>
          </w:p>
        </w:tc>
        <w:tc>
          <w:tcPr>
            <w:tcW w:w="2409" w:type="dxa"/>
          </w:tcPr>
          <w:p w14:paraId="76616CC4" w14:textId="509DCC25" w:rsidR="0031723E" w:rsidRPr="000F0EF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8. 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City </w:t>
            </w:r>
          </w:p>
          <w:p w14:paraId="12969198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55C2765" w14:textId="77777777" w:rsidR="0031723E" w:rsidRPr="0062667B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2B6029D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.</w:t>
            </w:r>
          </w:p>
          <w:p w14:paraId="23327A12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81D144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2945F78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 example: </w:t>
            </w:r>
            <w:r>
              <w:rPr>
                <w:bCs/>
                <w:i/>
                <w:iCs/>
                <w:sz w:val="18"/>
                <w:szCs w:val="18"/>
              </w:rPr>
              <w:t>Taylor</w:t>
            </w:r>
          </w:p>
        </w:tc>
      </w:tr>
      <w:tr w:rsidR="0031723E" w14:paraId="49E6C318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D3A8803" w14:textId="2E28B76A" w:rsidR="0031723E" w:rsidRPr="000F0EF8" w:rsidRDefault="0031723E" w:rsidP="001F0A9F">
            <w:r w:rsidRPr="000F0EF8">
              <w:t xml:space="preserve">3. </w:t>
            </w:r>
            <w:r w:rsidRPr="000F0EF8">
              <w:rPr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Last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5980A964" w14:textId="77777777" w:rsidR="0031723E" w:rsidRPr="00FC2CE9" w:rsidRDefault="0031723E" w:rsidP="001F0A9F"/>
        </w:tc>
        <w:tc>
          <w:tcPr>
            <w:tcW w:w="2991" w:type="dxa"/>
          </w:tcPr>
          <w:p w14:paraId="37EF340D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6EAC9E9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F4C7505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3323853" w14:textId="77777777" w:rsidR="0031723E" w:rsidRPr="002141B3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Garcia</w:t>
            </w:r>
          </w:p>
        </w:tc>
        <w:tc>
          <w:tcPr>
            <w:tcW w:w="2409" w:type="dxa"/>
          </w:tcPr>
          <w:p w14:paraId="18A7BD91" w14:textId="7D65CDE1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9.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State </w:t>
            </w:r>
          </w:p>
          <w:p w14:paraId="76202F5A" w14:textId="77777777" w:rsidR="0031723E" w:rsidRDefault="0031723E" w:rsidP="001F0A9F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C57B11" w14:textId="77777777" w:rsidR="0031723E" w:rsidRPr="0062667B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720F2040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2-character string of an existing U.S. state.</w:t>
            </w:r>
          </w:p>
          <w:p w14:paraId="495538BA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6E0C9D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 example: </w:t>
            </w:r>
            <w:r w:rsidRPr="002C673E">
              <w:rPr>
                <w:bCs/>
                <w:sz w:val="18"/>
                <w:szCs w:val="18"/>
              </w:rPr>
              <w:t>MI</w:t>
            </w:r>
          </w:p>
        </w:tc>
      </w:tr>
      <w:tr w:rsidR="0031723E" w14:paraId="7D7AFEBE" w14:textId="77777777" w:rsidTr="001F0A9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4D74450" w14:textId="73A119AB" w:rsidR="0031723E" w:rsidRPr="000F0EF8" w:rsidRDefault="0031723E" w:rsidP="001F0A9F">
            <w:r w:rsidRPr="000F0EF8">
              <w:t xml:space="preserve">4. </w:t>
            </w:r>
            <w:r w:rsidRPr="000F0EF8">
              <w:rPr>
                <w:bCs w:val="0"/>
              </w:rPr>
              <w:t xml:space="preserve"> 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 xml:space="preserve">_Credentials </w:t>
            </w:r>
          </w:p>
          <w:p w14:paraId="41648DAD" w14:textId="77777777" w:rsidR="0031723E" w:rsidRPr="00383AE8" w:rsidRDefault="0031723E" w:rsidP="001F0A9F"/>
        </w:tc>
        <w:tc>
          <w:tcPr>
            <w:tcW w:w="2991" w:type="dxa"/>
          </w:tcPr>
          <w:p w14:paraId="499BECCE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2-character string.</w:t>
            </w:r>
          </w:p>
          <w:p w14:paraId="7DD87532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415019D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EBC703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3EBC58" w14:textId="77777777" w:rsidR="0031723E" w:rsidRPr="00AD1B3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i/>
                <w:iCs/>
                <w:sz w:val="18"/>
                <w:szCs w:val="18"/>
              </w:rPr>
              <w:t>MD</w:t>
            </w:r>
          </w:p>
        </w:tc>
        <w:tc>
          <w:tcPr>
            <w:tcW w:w="2409" w:type="dxa"/>
          </w:tcPr>
          <w:p w14:paraId="35CC5848" w14:textId="290A6C02" w:rsidR="0031723E" w:rsidRPr="000F0EF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10. </w:t>
            </w:r>
            <w:proofErr w:type="spellStart"/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>_Zip_Code</w:t>
            </w:r>
            <w:proofErr w:type="spellEnd"/>
            <w:r w:rsidRPr="000F0EF8">
              <w:rPr>
                <w:b/>
              </w:rPr>
              <w:t xml:space="preserve"> </w:t>
            </w:r>
          </w:p>
          <w:p w14:paraId="7B63939A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2265C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A7F77C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CE289D" w14:textId="77777777" w:rsidR="0031723E" w:rsidRPr="00311C6C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5" w:type="dxa"/>
          </w:tcPr>
          <w:p w14:paraId="4DF8DD56" w14:textId="00E4FA80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  <w:r>
              <w:t xml:space="preserve">has to be a 5-digit </w:t>
            </w:r>
            <w:r w:rsidR="00B46B01">
              <w:t>number.</w:t>
            </w:r>
            <w:r w:rsidRPr="00D9093F">
              <w:rPr>
                <w:bCs/>
                <w:i/>
                <w:iCs/>
                <w:sz w:val="18"/>
                <w:szCs w:val="18"/>
              </w:rPr>
              <w:t xml:space="preserve"> </w:t>
            </w:r>
          </w:p>
          <w:p w14:paraId="571F49D8" w14:textId="77777777" w:rsidR="0083079C" w:rsidRDefault="0083079C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1AF51197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6B088C0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48460</w:t>
            </w:r>
          </w:p>
        </w:tc>
      </w:tr>
      <w:tr w:rsidR="0031723E" w14:paraId="20441FD4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28BCCC9" w14:textId="389BB3EE" w:rsidR="0031723E" w:rsidRPr="000F0EF8" w:rsidRDefault="0031723E" w:rsidP="001F0A9F">
            <w:r w:rsidRPr="000F0EF8">
              <w:t xml:space="preserve">5.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Phone_Number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783C2E55" w14:textId="77777777" w:rsidR="0031723E" w:rsidRPr="00383AE8" w:rsidRDefault="0031723E" w:rsidP="001F0A9F"/>
        </w:tc>
        <w:tc>
          <w:tcPr>
            <w:tcW w:w="2991" w:type="dxa"/>
          </w:tcPr>
          <w:p w14:paraId="769A99EE" w14:textId="77777777" w:rsidR="00B46B01" w:rsidRDefault="00B46B01" w:rsidP="00B46B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series of numbers in the format of XXX-XXX-XXX. </w:t>
            </w:r>
          </w:p>
          <w:p w14:paraId="6A12DC61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9D5299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5E769DDC" w14:textId="77777777" w:rsidR="0031723E" w:rsidRPr="00AD1B3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123-456-7890</w:t>
            </w:r>
          </w:p>
        </w:tc>
        <w:tc>
          <w:tcPr>
            <w:tcW w:w="2409" w:type="dxa"/>
          </w:tcPr>
          <w:p w14:paraId="0792D884" w14:textId="2E9BACBE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1. Active</w:t>
            </w:r>
            <w:r w:rsidR="005C561D">
              <w:rPr>
                <w:b/>
              </w:rPr>
              <w:fldChar w:fldCharType="begin"/>
            </w:r>
            <w:r w:rsidR="005C561D">
              <w:instrText xml:space="preserve"> XE "</w:instrText>
            </w:r>
            <w:r w:rsidR="005C561D" w:rsidRPr="00873C4E">
              <w:rPr>
                <w:sz w:val="24"/>
              </w:rPr>
              <w:instrText>Active</w:instrText>
            </w:r>
            <w:r w:rsidR="005C561D">
              <w:instrText xml:space="preserve">" </w:instrText>
            </w:r>
            <w:r w:rsidR="005C561D">
              <w:rPr>
                <w:b/>
              </w:rPr>
              <w:fldChar w:fldCharType="end"/>
            </w:r>
            <w:r w:rsidRPr="000F0EF8">
              <w:rPr>
                <w:b/>
              </w:rPr>
              <w:t>_Flag</w:t>
            </w:r>
          </w:p>
        </w:tc>
        <w:tc>
          <w:tcPr>
            <w:tcW w:w="2705" w:type="dxa"/>
          </w:tcPr>
          <w:p w14:paraId="27890065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1 for an active physician; otherwise, a 0 for inactive.</w:t>
            </w:r>
          </w:p>
          <w:p w14:paraId="4DE0DE42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BB7353" w14:textId="77777777" w:rsidR="0031723E" w:rsidRPr="001F4E05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1F4E05">
              <w:rPr>
                <w:i/>
                <w:sz w:val="18"/>
              </w:rPr>
              <w:t>example: 1</w:t>
            </w:r>
          </w:p>
        </w:tc>
      </w:tr>
      <w:tr w:rsidR="0031723E" w14:paraId="7A45E13A" w14:textId="77777777" w:rsidTr="001F0A9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085D856" w14:textId="382F8910" w:rsidR="0031723E" w:rsidRPr="000F0EF8" w:rsidRDefault="0031723E" w:rsidP="001F0A9F">
            <w:r w:rsidRPr="000F0EF8">
              <w:t xml:space="preserve">6. </w:t>
            </w:r>
            <w:proofErr w:type="spellStart"/>
            <w:r w:rsidRPr="000F0EF8"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t>_Fax_Number</w:t>
            </w:r>
            <w:proofErr w:type="spellEnd"/>
          </w:p>
          <w:p w14:paraId="59C950A7" w14:textId="77777777" w:rsidR="0031723E" w:rsidRDefault="0031723E" w:rsidP="001F0A9F">
            <w:pPr>
              <w:rPr>
                <w:b w:val="0"/>
                <w:bCs w:val="0"/>
              </w:rPr>
            </w:pPr>
            <w:r>
              <w:t xml:space="preserve"> </w:t>
            </w:r>
          </w:p>
          <w:p w14:paraId="1B2808C9" w14:textId="77777777" w:rsidR="0031723E" w:rsidRDefault="0031723E" w:rsidP="001F0A9F"/>
          <w:p w14:paraId="69E5D2FF" w14:textId="77777777" w:rsidR="0031723E" w:rsidRDefault="0031723E" w:rsidP="001F0A9F"/>
        </w:tc>
        <w:tc>
          <w:tcPr>
            <w:tcW w:w="2991" w:type="dxa"/>
          </w:tcPr>
          <w:p w14:paraId="5316C323" w14:textId="77777777" w:rsidR="00B46B01" w:rsidRDefault="00B46B01" w:rsidP="00B46B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series of numbers in the format of XXX-XXX-XXX. </w:t>
            </w:r>
          </w:p>
          <w:p w14:paraId="1195FFD7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2848A63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123-456-7890</w:t>
            </w:r>
          </w:p>
        </w:tc>
        <w:tc>
          <w:tcPr>
            <w:tcW w:w="2409" w:type="dxa"/>
          </w:tcPr>
          <w:p w14:paraId="71BDC30A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705" w:type="dxa"/>
          </w:tcPr>
          <w:p w14:paraId="17F056FD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DE6C8C" w14:textId="39225BB9" w:rsidR="0031723E" w:rsidRDefault="0031723E" w:rsidP="0031723E">
      <w:proofErr w:type="spellStart"/>
      <w:r>
        <w:t>Physicia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fldChar w:fldCharType="end"/>
      </w:r>
      <w:r>
        <w:t>_First_Name</w:t>
      </w:r>
      <w:proofErr w:type="spellEnd"/>
      <w:r>
        <w:t xml:space="preserve">, </w:t>
      </w:r>
      <w:proofErr w:type="spellStart"/>
      <w:r>
        <w:t>Physician_Middle_Name</w:t>
      </w:r>
      <w:proofErr w:type="spellEnd"/>
      <w:r>
        <w:t xml:space="preserve">, </w:t>
      </w:r>
      <w:proofErr w:type="spellStart"/>
      <w:r>
        <w:t>Physician_Last_Nam</w:t>
      </w:r>
      <w:proofErr w:type="spellEnd"/>
      <w:r>
        <w:t xml:space="preserve">, </w:t>
      </w:r>
      <w:proofErr w:type="spellStart"/>
      <w:r>
        <w:t>Physician_Credentials</w:t>
      </w:r>
      <w:proofErr w:type="spellEnd"/>
      <w:r>
        <w:t xml:space="preserve">, </w:t>
      </w:r>
      <w:proofErr w:type="spellStart"/>
      <w:r>
        <w:t>Physician_Phone_Number</w:t>
      </w:r>
      <w:proofErr w:type="spellEnd"/>
      <w:r>
        <w:t xml:space="preserve">, </w:t>
      </w:r>
      <w:proofErr w:type="spellStart"/>
      <w:r>
        <w:t>Physician_Fax_Number</w:t>
      </w:r>
      <w:proofErr w:type="spellEnd"/>
      <w:r>
        <w:t xml:space="preserve">, </w:t>
      </w:r>
      <w:proofErr w:type="spellStart"/>
      <w:r>
        <w:t>Physician_Address</w:t>
      </w:r>
      <w:proofErr w:type="spellEnd"/>
      <w:r>
        <w:t xml:space="preserve">, </w:t>
      </w:r>
      <w:proofErr w:type="spellStart"/>
      <w:r>
        <w:t>Physician_City</w:t>
      </w:r>
      <w:proofErr w:type="spellEnd"/>
      <w:r>
        <w:t xml:space="preserve">, </w:t>
      </w:r>
      <w:proofErr w:type="spellStart"/>
      <w:r>
        <w:t>Physician_State</w:t>
      </w:r>
      <w:proofErr w:type="spellEnd"/>
      <w:r>
        <w:t xml:space="preserve">, </w:t>
      </w:r>
      <w:proofErr w:type="spellStart"/>
      <w:r>
        <w:t>Physician_Zip_Code</w:t>
      </w:r>
      <w:proofErr w:type="spellEnd"/>
      <w:r>
        <w:t xml:space="preserve">, </w:t>
      </w:r>
      <w:proofErr w:type="spellStart"/>
      <w:r>
        <w:t>Active</w:t>
      </w:r>
      <w:r w:rsidR="005C561D">
        <w:fldChar w:fldCharType="begin"/>
      </w:r>
      <w:r w:rsidR="005C561D">
        <w:instrText xml:space="preserve"> XE "</w:instrText>
      </w:r>
      <w:r w:rsidR="005C561D" w:rsidRPr="00873C4E">
        <w:rPr>
          <w:sz w:val="24"/>
        </w:rPr>
        <w:instrText>Active</w:instrText>
      </w:r>
      <w:r w:rsidR="005C561D">
        <w:instrText xml:space="preserve">" </w:instrText>
      </w:r>
      <w:r w:rsidR="005C561D">
        <w:fldChar w:fldCharType="end"/>
      </w:r>
      <w:r>
        <w:t>_Flag</w:t>
      </w:r>
      <w:proofErr w:type="spellEnd"/>
    </w:p>
    <w:p w14:paraId="20F72814" w14:textId="77777777" w:rsidR="0031723E" w:rsidRDefault="0031723E" w:rsidP="0031723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606" behindDoc="0" locked="0" layoutInCell="1" allowOverlap="1" wp14:anchorId="2C97265C" wp14:editId="6BD7810C">
                <wp:simplePos x="0" y="0"/>
                <wp:positionH relativeFrom="column">
                  <wp:posOffset>-516890</wp:posOffset>
                </wp:positionH>
                <wp:positionV relativeFrom="paragraph">
                  <wp:posOffset>12065</wp:posOffset>
                </wp:positionV>
                <wp:extent cx="2360930" cy="301625"/>
                <wp:effectExtent l="0" t="0" r="3810" b="31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358E2" w14:textId="77777777" w:rsidR="004B1524" w:rsidRDefault="004B1524" w:rsidP="0031723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3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Physician</w:t>
                            </w:r>
                          </w:p>
                          <w:p w14:paraId="1235D34F" w14:textId="77777777" w:rsidR="004B1524" w:rsidRDefault="004B1524" w:rsidP="003172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7265C" id="_x0000_s1237" type="#_x0000_t202" style="position:absolute;margin-left:-40.7pt;margin-top:.95pt;width:185.9pt;height:23.75pt;z-index:25165760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4haIwIAACQEAAAOAAAAZHJzL2Uyb0RvYy54bWysU9tu2zAMfR+wfxD0vthxLmuMOEWXLsOA&#10;7gK0+wBZlmNhkqhJSuzs60fJaZp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" stroked="f">
                <v:textbox>
                  <w:txbxContent>
                    <w:p w14:paraId="65C358E2" w14:textId="77777777" w:rsidR="004B1524" w:rsidRDefault="004B1524" w:rsidP="0031723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3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Physician</w:t>
                      </w:r>
                    </w:p>
                    <w:p w14:paraId="1235D34F" w14:textId="77777777" w:rsidR="004B1524" w:rsidRDefault="004B1524" w:rsidP="0031723E"/>
                  </w:txbxContent>
                </v:textbox>
                <w10:wrap type="square"/>
              </v:shape>
            </w:pict>
          </mc:Fallback>
        </mc:AlternateContent>
      </w:r>
    </w:p>
    <w:p w14:paraId="44C94C59" w14:textId="77777777" w:rsidR="0031723E" w:rsidRDefault="0031723E" w:rsidP="0031723E">
      <w:pPr>
        <w:rPr>
          <w:b/>
          <w:i/>
          <w:sz w:val="24"/>
        </w:rPr>
      </w:pPr>
    </w:p>
    <w:p w14:paraId="7982DE4D" w14:textId="77777777" w:rsidR="0031723E" w:rsidRDefault="0031723E" w:rsidP="0031723E">
      <w:pPr>
        <w:rPr>
          <w:b/>
          <w:i/>
          <w:sz w:val="24"/>
        </w:rPr>
      </w:pPr>
    </w:p>
    <w:p w14:paraId="64E73975" w14:textId="77777777" w:rsidR="0031723E" w:rsidRDefault="0031723E" w:rsidP="004E6471">
      <w:pPr>
        <w:rPr>
          <w:b/>
          <w:i/>
          <w:sz w:val="24"/>
        </w:rPr>
      </w:pPr>
    </w:p>
    <w:p w14:paraId="24AFC7A8" w14:textId="66F74156" w:rsidR="00B1607E" w:rsidRPr="00B1607E" w:rsidRDefault="0031723E" w:rsidP="004E6471">
      <w:pPr>
        <w:rPr>
          <w:b/>
          <w:i/>
          <w:sz w:val="24"/>
        </w:rPr>
      </w:pPr>
      <w:r>
        <w:rPr>
          <w:b/>
          <w:i/>
          <w:sz w:val="24"/>
        </w:rPr>
        <w:br w:type="page"/>
      </w:r>
      <w:r w:rsidR="00B1607E" w:rsidRPr="00B1607E">
        <w:rPr>
          <w:b/>
          <w:i/>
          <w:sz w:val="24"/>
        </w:rPr>
        <w:lastRenderedPageBreak/>
        <w:t>Patien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="00B1607E" w:rsidRPr="00B1607E">
        <w:rPr>
          <w:b/>
          <w:i/>
          <w:sz w:val="24"/>
        </w:rPr>
        <w:t xml:space="preserve"> Data Order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  <w:r w:rsidR="00B1607E" w:rsidRPr="00B1607E">
        <w:rPr>
          <w:b/>
          <w:i/>
          <w:sz w:val="24"/>
        </w:rPr>
        <w:t xml:space="preserve">: </w:t>
      </w:r>
    </w:p>
    <w:p w14:paraId="21949A9E" w14:textId="13DE8A7A" w:rsidR="00FD425E" w:rsidRDefault="005F4F10" w:rsidP="004E6471">
      <w:proofErr w:type="spellStart"/>
      <w:r>
        <w:t>MR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fldChar w:fldCharType="end"/>
      </w:r>
      <w:r>
        <w:t>_Number</w:t>
      </w:r>
      <w:proofErr w:type="spellEnd"/>
      <w:r w:rsidR="00B1607E">
        <w:t xml:space="preserve">, </w:t>
      </w:r>
      <w:r>
        <w:t>Barcod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fldChar w:fldCharType="end"/>
      </w:r>
      <w:r w:rsidR="00B1607E">
        <w:t xml:space="preserve">, </w:t>
      </w:r>
      <w:proofErr w:type="spellStart"/>
      <w:r>
        <w:t>Patient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fldChar w:fldCharType="end"/>
      </w:r>
      <w:r>
        <w:t>_First_Name</w:t>
      </w:r>
      <w:proofErr w:type="spellEnd"/>
      <w:r w:rsidR="00B1607E">
        <w:t xml:space="preserve">, </w:t>
      </w:r>
      <w:proofErr w:type="spellStart"/>
      <w:r>
        <w:t>Patient_Middle_Name</w:t>
      </w:r>
      <w:proofErr w:type="spellEnd"/>
      <w:r w:rsidR="00B1607E">
        <w:t xml:space="preserve">, </w:t>
      </w:r>
      <w:proofErr w:type="spellStart"/>
      <w:r>
        <w:t>Pa</w:t>
      </w:r>
      <w:r w:rsidR="009609D5">
        <w:t>tient_Last_Name</w:t>
      </w:r>
      <w:proofErr w:type="spellEnd"/>
      <w:r w:rsidR="00B1607E">
        <w:t xml:space="preserve">, </w:t>
      </w:r>
      <w:proofErr w:type="spellStart"/>
      <w:r w:rsidR="009609D5">
        <w:t>Date_of_Birth</w:t>
      </w:r>
      <w:proofErr w:type="spellEnd"/>
      <w:r w:rsidR="00B1607E">
        <w:t xml:space="preserve">, </w:t>
      </w:r>
      <w:r w:rsidR="009609D5">
        <w:t>Sex</w:t>
      </w:r>
      <w:r w:rsidR="00B1607E">
        <w:t xml:space="preserve">, </w:t>
      </w:r>
      <w:r w:rsidR="009609D5">
        <w:t>Height</w:t>
      </w:r>
      <w:r w:rsidR="00B1607E">
        <w:t xml:space="preserve">, </w:t>
      </w:r>
      <w:r w:rsidR="009A4F8D">
        <w:t>Weight</w:t>
      </w:r>
      <w:r w:rsidR="00B1607E">
        <w:t xml:space="preserve">, </w:t>
      </w:r>
      <w:r w:rsidR="009A4F8D">
        <w:t>Address</w:t>
      </w:r>
      <w:r w:rsidR="00B1607E">
        <w:t xml:space="preserve">, </w:t>
      </w:r>
      <w:r w:rsidR="009A4F8D">
        <w:t>City</w:t>
      </w:r>
      <w:r w:rsidR="00B1607E">
        <w:t xml:space="preserve">, </w:t>
      </w:r>
      <w:r w:rsidR="009A4F8D">
        <w:t>State</w:t>
      </w:r>
      <w:r w:rsidR="00B1607E">
        <w:t xml:space="preserve">, </w:t>
      </w:r>
      <w:proofErr w:type="spellStart"/>
      <w:r w:rsidR="009A4F8D">
        <w:t>Email_Address</w:t>
      </w:r>
      <w:proofErr w:type="spellEnd"/>
      <w:r w:rsidR="00B1607E">
        <w:t xml:space="preserve">, </w:t>
      </w:r>
      <w:proofErr w:type="spellStart"/>
      <w:r w:rsidR="009A4F8D">
        <w:t>Zip_Code</w:t>
      </w:r>
      <w:proofErr w:type="spellEnd"/>
      <w:r w:rsidR="00B1607E">
        <w:t xml:space="preserve">, </w:t>
      </w:r>
      <w:proofErr w:type="spellStart"/>
      <w:r w:rsidR="009A4F8D">
        <w:t>Phone_Number</w:t>
      </w:r>
      <w:proofErr w:type="spellEnd"/>
      <w:r w:rsidR="00B1607E">
        <w:t xml:space="preserve">, </w:t>
      </w:r>
      <w:proofErr w:type="spellStart"/>
      <w:r w:rsidR="009A4F8D">
        <w:t>Primary_Physicia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fldChar w:fldCharType="end"/>
      </w:r>
      <w:r w:rsidR="009A4F8D">
        <w:t>_ID</w:t>
      </w:r>
      <w:proofErr w:type="spellEnd"/>
    </w:p>
    <w:p w14:paraId="1A7BD2D8" w14:textId="51600B62" w:rsidR="00373F6A" w:rsidRDefault="00373F6A" w:rsidP="004E6471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7415" behindDoc="0" locked="0" layoutInCell="1" allowOverlap="1" wp14:anchorId="188E68BF" wp14:editId="457EA42B">
                <wp:simplePos x="0" y="0"/>
                <wp:positionH relativeFrom="column">
                  <wp:posOffset>-623690</wp:posOffset>
                </wp:positionH>
                <wp:positionV relativeFrom="paragraph">
                  <wp:posOffset>79363</wp:posOffset>
                </wp:positionV>
                <wp:extent cx="2360930" cy="301625"/>
                <wp:effectExtent l="0" t="0" r="381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5993A" w14:textId="0BCCCD2C" w:rsidR="004B1524" w:rsidRDefault="004B1524" w:rsidP="00373F6A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2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Patients</w:t>
                            </w:r>
                          </w:p>
                          <w:p w14:paraId="1E03CC3F" w14:textId="7FD749D3" w:rsidR="004B1524" w:rsidRDefault="004B152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E68BF" id="_x0000_s1238" type="#_x0000_t202" style="position:absolute;margin-left:-49.1pt;margin-top:6.25pt;width:185.9pt;height:23.75pt;z-index:251657415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" stroked="f">
                <v:textbox>
                  <w:txbxContent>
                    <w:p w14:paraId="0635993A" w14:textId="0BCCCD2C" w:rsidR="004B1524" w:rsidRDefault="004B1524" w:rsidP="00373F6A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2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Patients</w:t>
                      </w:r>
                    </w:p>
                    <w:p w14:paraId="1E03CC3F" w14:textId="7FD749D3" w:rsidR="004B1524" w:rsidRDefault="004B1524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10"/>
        <w:tblW w:w="11336" w:type="dxa"/>
        <w:tblLook w:val="04A0" w:firstRow="1" w:lastRow="0" w:firstColumn="1" w:lastColumn="0" w:noHBand="0" w:noVBand="1"/>
      </w:tblPr>
      <w:tblGrid>
        <w:gridCol w:w="2605"/>
        <w:gridCol w:w="3485"/>
        <w:gridCol w:w="2545"/>
        <w:gridCol w:w="2701"/>
      </w:tblGrid>
      <w:tr w:rsidR="00EF7DBA" w14:paraId="2E811BA5" w14:textId="77777777" w:rsidTr="000F0E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C623678" w14:textId="77777777" w:rsidR="00EF7DBA" w:rsidRDefault="00EF7DBA" w:rsidP="00EF7DBA">
            <w:pPr>
              <w:jc w:val="center"/>
            </w:pPr>
          </w:p>
        </w:tc>
        <w:tc>
          <w:tcPr>
            <w:tcW w:w="3485" w:type="dxa"/>
          </w:tcPr>
          <w:p w14:paraId="3ED07010" w14:textId="7AE6CA16" w:rsidR="00EF7DBA" w:rsidRDefault="00EF7DBA" w:rsidP="00995C5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bookmarkStart w:id="9" w:name="_GoBack"/>
            <w:bookmarkEnd w:id="9"/>
          </w:p>
        </w:tc>
        <w:tc>
          <w:tcPr>
            <w:tcW w:w="2545" w:type="dxa"/>
          </w:tcPr>
          <w:p w14:paraId="5D67E0D0" w14:textId="77777777" w:rsidR="00EF7DBA" w:rsidRDefault="00EF7DBA" w:rsidP="00EF7D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01" w:type="dxa"/>
          </w:tcPr>
          <w:p w14:paraId="752884F2" w14:textId="77777777" w:rsidR="00EF7DBA" w:rsidRDefault="00EF7DBA" w:rsidP="00EF7D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EF7DBA" w14:paraId="216C77B4" w14:textId="77777777" w:rsidTr="000F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6839724" w14:textId="686BA0C7" w:rsidR="00C15E00" w:rsidRPr="000F0EF8" w:rsidRDefault="00EF7DBA" w:rsidP="00C15E00">
            <w:r w:rsidRPr="000F0EF8">
              <w:t xml:space="preserve">1. </w:t>
            </w:r>
            <w:r w:rsidR="00C15E00" w:rsidRPr="000F0EF8">
              <w:rPr>
                <w:bCs w:val="0"/>
              </w:rPr>
              <w:t xml:space="preserve"> MR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R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Number</w:t>
            </w:r>
            <w:r w:rsidR="00C15E00" w:rsidRPr="000F0EF8">
              <w:t xml:space="preserve"> </w:t>
            </w:r>
          </w:p>
          <w:p w14:paraId="2A0E59CA" w14:textId="614A1FD6" w:rsidR="00EF7DBA" w:rsidRDefault="00EF7DBA" w:rsidP="00EF7DBA">
            <w:pPr>
              <w:rPr>
                <w:b w:val="0"/>
              </w:rPr>
            </w:pPr>
          </w:p>
        </w:tc>
        <w:tc>
          <w:tcPr>
            <w:tcW w:w="3485" w:type="dxa"/>
          </w:tcPr>
          <w:p w14:paraId="42EFD2C5" w14:textId="465FDD0E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373F6A">
              <w:t>a unique identification number</w:t>
            </w:r>
            <w:r w:rsidR="003538EB">
              <w:t>.</w:t>
            </w:r>
          </w:p>
          <w:p w14:paraId="09710A51" w14:textId="5D01BE81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F648A3" w14:textId="77777777" w:rsidR="00794662" w:rsidRDefault="00794662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39773DA" w14:textId="49362DB4" w:rsidR="00D9093F" w:rsidRP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Mincho Light" w:hAnsi="Yu Mincho Light"/>
                <w:i/>
                <w:color w:val="000000"/>
                <w:sz w:val="16"/>
                <w:szCs w:val="16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 w:rsidRPr="008A69C7">
              <w:rPr>
                <w:rFonts w:cstheme="minorHAnsi"/>
                <w:color w:val="000000"/>
                <w:sz w:val="18"/>
                <w:szCs w:val="18"/>
              </w:rPr>
              <w:t>278769641</w:t>
            </w:r>
          </w:p>
        </w:tc>
        <w:tc>
          <w:tcPr>
            <w:tcW w:w="2545" w:type="dxa"/>
          </w:tcPr>
          <w:p w14:paraId="43500598" w14:textId="68B94E9A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9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Address </w:t>
            </w:r>
          </w:p>
          <w:p w14:paraId="64442106" w14:textId="6FF36D69" w:rsidR="00EF7DBA" w:rsidRPr="000F0EF8" w:rsidRDefault="00EF7DB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5B81DFCD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1E2ACF53" w14:textId="177DD014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A45CF7" w14:textId="77777777" w:rsidR="0083079C" w:rsidRDefault="0083079C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4B3D12D" w14:textId="1B75DDAE" w:rsidR="00D9093F" w:rsidRPr="00AD63F2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D63F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AD63F2">
              <w:rPr>
                <w:bCs/>
                <w:sz w:val="18"/>
                <w:szCs w:val="18"/>
              </w:rPr>
              <w:t>5632 Van Nuys Blvd.</w:t>
            </w:r>
          </w:p>
        </w:tc>
      </w:tr>
      <w:tr w:rsidR="00D9093F" w14:paraId="4F5B775B" w14:textId="77777777" w:rsidTr="000F0EF8">
        <w:trPr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59D0301" w14:textId="725A0D61" w:rsidR="00C15E00" w:rsidRPr="000F0EF8" w:rsidRDefault="00EF7DBA" w:rsidP="00C15E00">
            <w:r w:rsidRPr="000F0EF8">
              <w:t xml:space="preserve">2. </w:t>
            </w:r>
            <w:r w:rsidR="00C15E00" w:rsidRPr="000F0EF8">
              <w:rPr>
                <w:bCs w:val="0"/>
              </w:rPr>
              <w:t xml:space="preserve"> Barcod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 xml:space="preserve"> </w:t>
            </w:r>
          </w:p>
          <w:p w14:paraId="5938EB63" w14:textId="7388E3A6" w:rsidR="00EF7DBA" w:rsidRPr="000F0EF8" w:rsidRDefault="00EF7DBA" w:rsidP="00EF7DBA"/>
        </w:tc>
        <w:tc>
          <w:tcPr>
            <w:tcW w:w="3485" w:type="dxa"/>
          </w:tcPr>
          <w:p w14:paraId="662F6B00" w14:textId="25D36BD8" w:rsidR="00373F6A" w:rsidRPr="00373F6A" w:rsidRDefault="00373F6A" w:rsidP="00373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</w:t>
            </w:r>
            <w:r w:rsidR="001F4E05">
              <w:t xml:space="preserve"> series of letters and numbers</w:t>
            </w:r>
            <w:r>
              <w:t xml:space="preserve"> with a min length of 12 </w:t>
            </w:r>
            <w:r w:rsidR="008B4503">
              <w:t xml:space="preserve">to </w:t>
            </w:r>
            <w:r>
              <w:t>24</w:t>
            </w:r>
            <w:r w:rsidR="008B4503">
              <w:t xml:space="preserve"> characters</w:t>
            </w:r>
            <w:r>
              <w:t>.</w:t>
            </w:r>
          </w:p>
          <w:p w14:paraId="0DFCA9E5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7AB1B3D" w14:textId="7217ADBE" w:rsidR="00D9093F" w:rsidRPr="008A69C7" w:rsidRDefault="00D9093F" w:rsidP="004B2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4B257A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4B257A" w:rsidRPr="008A69C7">
              <w:rPr>
                <w:rFonts w:cstheme="minorHAnsi"/>
                <w:color w:val="000000"/>
                <w:sz w:val="18"/>
                <w:szCs w:val="18"/>
              </w:rPr>
              <w:t>6fOVToceutMzN</w:t>
            </w:r>
          </w:p>
        </w:tc>
        <w:tc>
          <w:tcPr>
            <w:tcW w:w="2545" w:type="dxa"/>
          </w:tcPr>
          <w:p w14:paraId="7BD358A6" w14:textId="7DFF9C82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0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City </w:t>
            </w:r>
          </w:p>
          <w:p w14:paraId="7A40F109" w14:textId="75FCCADE" w:rsidR="00EF7DBA" w:rsidRPr="000F0EF8" w:rsidRDefault="00EF7DB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2DBDFA5F" w14:textId="77777777" w:rsidR="001F4E05" w:rsidRDefault="001F4E05" w:rsidP="001F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56C5F958" w14:textId="1877A1DA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88E1E4" w14:textId="77777777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6BEC78" w14:textId="3333A3EE" w:rsidR="00D9093F" w:rsidRPr="00C000E2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000E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000E2">
              <w:rPr>
                <w:bCs/>
                <w:sz w:val="18"/>
                <w:szCs w:val="18"/>
              </w:rPr>
              <w:t>Hollywood</w:t>
            </w:r>
          </w:p>
        </w:tc>
      </w:tr>
      <w:tr w:rsidR="00EF7DBA" w14:paraId="34D045A4" w14:textId="77777777" w:rsidTr="000F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8C6C4BA" w14:textId="4BA9BDC6" w:rsidR="00C15E00" w:rsidRPr="000F0EF8" w:rsidRDefault="00EF7DBA" w:rsidP="00C15E00">
            <w:r w:rsidRPr="000F0EF8">
              <w:t xml:space="preserve">3. 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First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02FECE01" w14:textId="6C75E9CF" w:rsidR="00EF7DBA" w:rsidRPr="00FC2CE9" w:rsidRDefault="00EF7DBA" w:rsidP="00EF7DBA"/>
        </w:tc>
        <w:tc>
          <w:tcPr>
            <w:tcW w:w="3485" w:type="dxa"/>
          </w:tcPr>
          <w:p w14:paraId="3824AEB5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241F14DB" w14:textId="77777777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0431BE14" w14:textId="56B0EB68" w:rsidR="00D9093F" w:rsidRPr="008A69C7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8A69C7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0317EB">
              <w:rPr>
                <w:rFonts w:cstheme="minorHAnsi"/>
                <w:bCs/>
                <w:sz w:val="18"/>
                <w:szCs w:val="18"/>
              </w:rPr>
              <w:t>John</w:t>
            </w:r>
          </w:p>
        </w:tc>
        <w:tc>
          <w:tcPr>
            <w:tcW w:w="2545" w:type="dxa"/>
          </w:tcPr>
          <w:p w14:paraId="179E8BC5" w14:textId="0F0300FC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1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State </w:t>
            </w:r>
          </w:p>
          <w:p w14:paraId="0355C436" w14:textId="3864D318" w:rsidR="00EF7DBA" w:rsidRPr="00383AE8" w:rsidRDefault="00EF7DB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038A202E" w14:textId="3E40BB11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B63C4C">
              <w:t xml:space="preserve">a </w:t>
            </w:r>
            <w:r>
              <w:t>2-character string of an existing U.S. state.</w:t>
            </w:r>
          </w:p>
          <w:p w14:paraId="789C34B6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C5505E8" w14:textId="76A8BEC6" w:rsidR="00D9093F" w:rsidRPr="009E696C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000E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9E696C">
              <w:rPr>
                <w:bCs/>
                <w:sz w:val="18"/>
                <w:szCs w:val="18"/>
              </w:rPr>
              <w:t>CA</w:t>
            </w:r>
          </w:p>
        </w:tc>
      </w:tr>
      <w:tr w:rsidR="00D9093F" w14:paraId="584141B7" w14:textId="77777777" w:rsidTr="000F0EF8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2874A3C" w14:textId="36E3A361" w:rsidR="00C15E00" w:rsidRPr="000F0EF8" w:rsidRDefault="00EF7DBA" w:rsidP="00C15E00">
            <w:r w:rsidRPr="000F0EF8">
              <w:t xml:space="preserve">4. 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Middle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350C6588" w14:textId="1B379154" w:rsidR="00EF7DBA" w:rsidRPr="00383AE8" w:rsidRDefault="00EF7DBA" w:rsidP="00EF7DBA"/>
        </w:tc>
        <w:tc>
          <w:tcPr>
            <w:tcW w:w="3485" w:type="dxa"/>
          </w:tcPr>
          <w:p w14:paraId="2AC14ECE" w14:textId="77777777" w:rsidR="001F4E05" w:rsidRDefault="001F4E05" w:rsidP="001F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78C1F5F2" w14:textId="7777777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9FEF81" w14:textId="3DF99BE3" w:rsidR="00D9093F" w:rsidRPr="009F061B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9F061B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8E6BE5" w:rsidRPr="008E6BE5">
              <w:rPr>
                <w:bCs/>
                <w:sz w:val="18"/>
                <w:szCs w:val="18"/>
              </w:rPr>
              <w:t>Howard</w:t>
            </w:r>
          </w:p>
        </w:tc>
        <w:tc>
          <w:tcPr>
            <w:tcW w:w="2545" w:type="dxa"/>
          </w:tcPr>
          <w:p w14:paraId="0772D474" w14:textId="35643086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>12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Email_Address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0DB408F0" w14:textId="5B4D0921" w:rsidR="00EF7DBA" w:rsidRPr="00A02FA6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8C8368E" w14:textId="77777777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in the format of a standard email address.</w:t>
            </w:r>
          </w:p>
          <w:p w14:paraId="4474218C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C78B8B" w14:textId="2A76A048" w:rsidR="00D9093F" w:rsidRPr="00260798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260798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260798">
              <w:rPr>
                <w:bCs/>
                <w:sz w:val="18"/>
                <w:szCs w:val="18"/>
              </w:rPr>
              <w:t>carperjohn@gmail.com</w:t>
            </w:r>
          </w:p>
        </w:tc>
      </w:tr>
      <w:tr w:rsidR="00EF7DBA" w14:paraId="3E3912BD" w14:textId="77777777" w:rsidTr="000F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8DDE44D" w14:textId="712C4631" w:rsidR="00C15E00" w:rsidRPr="000F0EF8" w:rsidRDefault="00EF7DBA" w:rsidP="00C15E00">
            <w:r w:rsidRPr="000F0EF8">
              <w:t>5.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Last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5D6F3192" w14:textId="438C1DF6" w:rsidR="00EF7DBA" w:rsidRPr="00383AE8" w:rsidRDefault="00EF7DBA" w:rsidP="00EF7DBA"/>
        </w:tc>
        <w:tc>
          <w:tcPr>
            <w:tcW w:w="3485" w:type="dxa"/>
          </w:tcPr>
          <w:p w14:paraId="240C692F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55BAE1A4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DCD9691" w14:textId="3C5E99DA" w:rsidR="00D9093F" w:rsidRPr="008E6BE5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8E6BE5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8E6BE5">
              <w:rPr>
                <w:bCs/>
                <w:sz w:val="18"/>
                <w:szCs w:val="18"/>
              </w:rPr>
              <w:t>Carpenter</w:t>
            </w:r>
          </w:p>
        </w:tc>
        <w:tc>
          <w:tcPr>
            <w:tcW w:w="2545" w:type="dxa"/>
          </w:tcPr>
          <w:p w14:paraId="00BA7EFE" w14:textId="45D4C0E5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3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Zip_Code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2315FB10" w14:textId="0DA6749F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7D712E16" w14:textId="1E6D1AC0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5-digit </w:t>
            </w:r>
            <w:r w:rsidR="00B46B01">
              <w:t>number</w:t>
            </w:r>
            <w:r>
              <w:t>.</w:t>
            </w:r>
          </w:p>
          <w:p w14:paraId="371B8C5E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F7352F" w14:textId="77777777" w:rsidR="000274D7" w:rsidRDefault="000274D7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1D4D6C1B" w14:textId="0EEB0A59" w:rsidR="00D9093F" w:rsidRPr="001F7340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1F7340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1F7340">
              <w:rPr>
                <w:bCs/>
                <w:sz w:val="18"/>
                <w:szCs w:val="18"/>
              </w:rPr>
              <w:t>33004</w:t>
            </w:r>
          </w:p>
        </w:tc>
      </w:tr>
      <w:tr w:rsidR="00EF7DBA" w14:paraId="092AA309" w14:textId="77777777" w:rsidTr="000F0EF8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2D5C71" w14:textId="2B816640" w:rsidR="00C15E00" w:rsidRPr="000F0EF8" w:rsidRDefault="00EF7DBA" w:rsidP="00C15E00">
            <w:r w:rsidRPr="000F0EF8">
              <w:t>6.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Date_of_Birth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2A4EE12D" w14:textId="3B40441A" w:rsidR="00EF7DBA" w:rsidRPr="00383AE8" w:rsidRDefault="00EF7DBA" w:rsidP="00EF7DBA"/>
        </w:tc>
        <w:tc>
          <w:tcPr>
            <w:tcW w:w="3485" w:type="dxa"/>
          </w:tcPr>
          <w:p w14:paraId="27DBAC3E" w14:textId="179D779A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valid</w:t>
            </w:r>
            <w:r w:rsidR="001F4E05">
              <w:t xml:space="preserve"> birth</w:t>
            </w:r>
            <w:r>
              <w:t xml:space="preserve"> date.</w:t>
            </w:r>
          </w:p>
          <w:p w14:paraId="03D23C90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CC0A35" w14:textId="23EFB0F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64C028" w14:textId="77777777" w:rsidR="0083079C" w:rsidRDefault="0083079C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C129AF" w14:textId="7777777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213C9D" w14:textId="05B9B09B" w:rsidR="00D9093F" w:rsidRPr="00AB1621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B1621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AB1621">
              <w:rPr>
                <w:bCs/>
                <w:sz w:val="18"/>
                <w:szCs w:val="18"/>
              </w:rPr>
              <w:t>01/16/1948</w:t>
            </w:r>
          </w:p>
        </w:tc>
        <w:tc>
          <w:tcPr>
            <w:tcW w:w="2545" w:type="dxa"/>
          </w:tcPr>
          <w:p w14:paraId="420ED624" w14:textId="20163589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4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Phone_Number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291F0E88" w14:textId="4E39F26E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5BC458C2" w14:textId="2CA64F99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series of numbers</w:t>
            </w:r>
            <w:r>
              <w:t xml:space="preserve"> in the format of XXX-XXX-XXX. </w:t>
            </w:r>
          </w:p>
          <w:p w14:paraId="190C3702" w14:textId="5BB05B43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A9F774" w14:textId="77777777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77D336D" w14:textId="54B36DA7" w:rsidR="00D9093F" w:rsidRPr="00C52235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1F7340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52235">
              <w:rPr>
                <w:bCs/>
                <w:sz w:val="18"/>
                <w:szCs w:val="18"/>
              </w:rPr>
              <w:t>123-456-7890</w:t>
            </w:r>
          </w:p>
        </w:tc>
      </w:tr>
      <w:tr w:rsidR="00EF7DBA" w14:paraId="57BC0A3B" w14:textId="77777777" w:rsidTr="000F0E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4E012AA" w14:textId="74FF2641" w:rsidR="00C15E00" w:rsidRPr="000F0EF8" w:rsidRDefault="00EF7DBA" w:rsidP="00C15E00">
            <w:r w:rsidRPr="000F0EF8">
              <w:t>7.</w:t>
            </w:r>
            <w:r w:rsidR="00C15E00" w:rsidRPr="000F0EF8">
              <w:rPr>
                <w:bCs w:val="0"/>
              </w:rPr>
              <w:t xml:space="preserve"> Height </w:t>
            </w:r>
          </w:p>
          <w:p w14:paraId="688B69EC" w14:textId="4338CC37" w:rsidR="00EF7DBA" w:rsidRPr="00383AE8" w:rsidRDefault="00EF7DBA" w:rsidP="00EF7DBA"/>
        </w:tc>
        <w:tc>
          <w:tcPr>
            <w:tcW w:w="3485" w:type="dxa"/>
          </w:tcPr>
          <w:p w14:paraId="25E73ABE" w14:textId="1C524ADB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number</w:t>
            </w:r>
            <w:r>
              <w:t xml:space="preserve"> value.</w:t>
            </w:r>
            <w:r w:rsidR="000E2E29">
              <w:t xml:space="preserve"> (centimeters)</w:t>
            </w:r>
          </w:p>
          <w:p w14:paraId="5787DD4E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5BAC4AC" w14:textId="77777777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697596" w14:textId="565C567C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6EC53D" w14:textId="77777777" w:rsidR="008B4503" w:rsidRDefault="008B4503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76B712E" w14:textId="024D48AB" w:rsidR="00D9093F" w:rsidRPr="000E42F2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B1621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4F7D4B" w:rsidRPr="004F7D4B">
              <w:rPr>
                <w:bCs/>
                <w:sz w:val="18"/>
                <w:szCs w:val="18"/>
              </w:rPr>
              <w:t>18</w:t>
            </w:r>
            <w:r w:rsidR="002141B3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2545" w:type="dxa"/>
          </w:tcPr>
          <w:p w14:paraId="3526D240" w14:textId="07D2DAD1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5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Primary_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C15E00" w:rsidRPr="000F0EF8">
              <w:rPr>
                <w:b/>
              </w:rPr>
              <w:t>_ID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7FE1C182" w14:textId="2D5CAA62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9F8388B" w14:textId="1C514690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373F6A">
              <w:t>a unique identification number</w:t>
            </w:r>
            <w:r w:rsidR="003538EB">
              <w:t>.</w:t>
            </w:r>
          </w:p>
          <w:p w14:paraId="14FB30AF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630ED9" w14:textId="6269C2B2" w:rsidR="002141B3" w:rsidRDefault="002141B3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5F08D3" w14:textId="77777777" w:rsidR="00373F6A" w:rsidRDefault="00373F6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C9833A" w14:textId="3FDBFF59" w:rsidR="00D9093F" w:rsidRPr="00C52235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52235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52235">
              <w:rPr>
                <w:bCs/>
                <w:sz w:val="18"/>
                <w:szCs w:val="18"/>
              </w:rPr>
              <w:t>33</w:t>
            </w:r>
          </w:p>
        </w:tc>
      </w:tr>
      <w:tr w:rsidR="00EF7DBA" w14:paraId="3A8FD537" w14:textId="77777777" w:rsidTr="000F0EF8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C408D03" w14:textId="0FA22954" w:rsidR="00C15E00" w:rsidRPr="000F0EF8" w:rsidRDefault="00EF7DBA" w:rsidP="00C15E00">
            <w:r w:rsidRPr="000F0EF8">
              <w:t>8.</w:t>
            </w:r>
            <w:r w:rsidR="00C15E00" w:rsidRPr="000F0EF8">
              <w:rPr>
                <w:bCs w:val="0"/>
              </w:rPr>
              <w:t xml:space="preserve"> Weight </w:t>
            </w:r>
          </w:p>
          <w:p w14:paraId="1691DF47" w14:textId="136E7599" w:rsidR="00EF7DBA" w:rsidRPr="00383AE8" w:rsidRDefault="00EF7DBA" w:rsidP="00EF7DBA"/>
        </w:tc>
        <w:tc>
          <w:tcPr>
            <w:tcW w:w="3485" w:type="dxa"/>
          </w:tcPr>
          <w:p w14:paraId="2F9D7435" w14:textId="1C0E811D" w:rsidR="004F7D4B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number</w:t>
            </w:r>
            <w:r>
              <w:t xml:space="preserve"> value.</w:t>
            </w:r>
            <w:r w:rsidR="00C240E4">
              <w:t xml:space="preserve"> (kilograms)</w:t>
            </w:r>
          </w:p>
          <w:p w14:paraId="1470B415" w14:textId="77777777" w:rsidR="0083079C" w:rsidRDefault="0083079C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2F7730" w14:textId="0117478E" w:rsidR="00D9093F" w:rsidRPr="00645C83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645C83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2141B3" w:rsidRPr="002141B3">
              <w:rPr>
                <w:bCs/>
                <w:sz w:val="18"/>
                <w:szCs w:val="18"/>
              </w:rPr>
              <w:t>80</w:t>
            </w:r>
          </w:p>
        </w:tc>
        <w:tc>
          <w:tcPr>
            <w:tcW w:w="2545" w:type="dxa"/>
          </w:tcPr>
          <w:p w14:paraId="38FC68D2" w14:textId="77777777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64E07D8" w14:textId="77777777" w:rsidR="00EF7DBA" w:rsidRDefault="00EF7DB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F08D754" w14:textId="4BA369EF" w:rsidR="00A34D38" w:rsidRDefault="00B1607E" w:rsidP="005969E2">
      <w:pPr>
        <w:jc w:val="center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657385" behindDoc="0" locked="0" layoutInCell="1" allowOverlap="1" wp14:anchorId="713991FC" wp14:editId="266CD45F">
                <wp:simplePos x="0" y="0"/>
                <wp:positionH relativeFrom="margin">
                  <wp:posOffset>409575</wp:posOffset>
                </wp:positionH>
                <wp:positionV relativeFrom="paragraph">
                  <wp:posOffset>-911860</wp:posOffset>
                </wp:positionV>
                <wp:extent cx="7038975" cy="438150"/>
                <wp:effectExtent l="0" t="0" r="28575" b="1905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78ED5" id="Rectangle 240" o:spid="_x0000_s1026" style="position:absolute;margin-left:32.25pt;margin-top:-71.8pt;width:554.25pt;height:34.5pt;z-index:25165738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s32YQIAABo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386" behindDoc="0" locked="0" layoutInCell="1" allowOverlap="1" wp14:anchorId="6134FD0B" wp14:editId="381C16AE">
                <wp:simplePos x="0" y="0"/>
                <wp:positionH relativeFrom="page">
                  <wp:posOffset>0</wp:posOffset>
                </wp:positionH>
                <wp:positionV relativeFrom="paragraph">
                  <wp:posOffset>-902335</wp:posOffset>
                </wp:positionV>
                <wp:extent cx="1352550" cy="1171575"/>
                <wp:effectExtent l="0" t="0" r="19050" b="28575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75FC4C" id="Rectangle 247" o:spid="_x0000_s1026" style="position:absolute;margin-left:0;margin-top:-71.05pt;width:106.5pt;height:92.25pt;z-index:25165738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34D38" w:rsidRPr="00CC06C4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387" behindDoc="0" locked="0" layoutInCell="1" allowOverlap="1" wp14:anchorId="172051B7" wp14:editId="289EE6B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D3780" w14:textId="42C1D570" w:rsidR="004B1524" w:rsidRPr="00C506D5" w:rsidRDefault="004B1524" w:rsidP="00A34D38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051B7" id="_x0000_s1239" type="#_x0000_t202" style="position:absolute;left:0;text-align:left;margin-left:-18.95pt;margin-top:0;width:32.25pt;height:51pt;z-index:251657387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UtidzR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272D3780" w14:textId="42C1D570" w:rsidR="004B1524" w:rsidRPr="00C506D5" w:rsidRDefault="004B1524" w:rsidP="00A34D38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7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34D38" w:rsidRPr="00274998">
        <w:rPr>
          <w:sz w:val="44"/>
          <w:szCs w:val="44"/>
        </w:rPr>
        <w:t>A</w:t>
      </w:r>
      <w:r w:rsidR="00A34D38">
        <w:rPr>
          <w:sz w:val="44"/>
          <w:szCs w:val="44"/>
        </w:rPr>
        <w:t xml:space="preserve">ppendix B: </w:t>
      </w:r>
      <w:proofErr w:type="spellStart"/>
      <w:r w:rsidR="00A34D38">
        <w:rPr>
          <w:sz w:val="44"/>
          <w:szCs w:val="44"/>
        </w:rPr>
        <w:t>Byte</w:t>
      </w:r>
      <w:r w:rsidR="00067D20">
        <w:rPr>
          <w:sz w:val="44"/>
          <w:szCs w:val="44"/>
        </w:rPr>
        <w:t>S</w:t>
      </w:r>
      <w:r w:rsidR="00A34D38">
        <w:rPr>
          <w:sz w:val="44"/>
          <w:szCs w:val="44"/>
        </w:rPr>
        <w:t>cout</w:t>
      </w:r>
      <w:proofErr w:type="spellEnd"/>
      <w:r w:rsidR="00A34D38">
        <w:rPr>
          <w:sz w:val="44"/>
          <w:szCs w:val="44"/>
        </w:rPr>
        <w:t xml:space="preserve"> Barcode</w:t>
      </w:r>
      <w:r w:rsidR="002B2D0A">
        <w:rPr>
          <w:sz w:val="44"/>
          <w:szCs w:val="4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rPr>
          <w:sz w:val="44"/>
          <w:szCs w:val="44"/>
        </w:rPr>
        <w:fldChar w:fldCharType="end"/>
      </w:r>
      <w:r w:rsidR="00A34D38">
        <w:rPr>
          <w:sz w:val="44"/>
          <w:szCs w:val="44"/>
        </w:rPr>
        <w:t xml:space="preserve"> Generator</w:t>
      </w:r>
      <w:r w:rsidR="00B667B0">
        <w:rPr>
          <w:sz w:val="44"/>
          <w:szCs w:val="44"/>
        </w:rPr>
        <w:fldChar w:fldCharType="begin"/>
      </w:r>
      <w:r w:rsidR="00B667B0">
        <w:instrText xml:space="preserve"> XE "</w:instrText>
      </w:r>
      <w:r w:rsidR="00B667B0" w:rsidRPr="009A5B53">
        <w:instrText>ByteScout Barcode Generator</w:instrText>
      </w:r>
      <w:r w:rsidR="00B667B0">
        <w:instrText xml:space="preserve">" </w:instrText>
      </w:r>
      <w:r w:rsidR="00B667B0">
        <w:rPr>
          <w:sz w:val="44"/>
          <w:szCs w:val="44"/>
        </w:rPr>
        <w:fldChar w:fldCharType="end"/>
      </w:r>
    </w:p>
    <w:p w14:paraId="01514E15" w14:textId="38AFF215" w:rsidR="00A34D38" w:rsidRDefault="00A34D38" w:rsidP="004E6471"/>
    <w:p w14:paraId="29D1A0A4" w14:textId="2BC6DF7A" w:rsidR="00A34D38" w:rsidRDefault="00A34D38" w:rsidP="00A34D38">
      <w:pPr>
        <w:rPr>
          <w:rFonts w:cstheme="minorHAnsi"/>
        </w:rPr>
      </w:pPr>
      <w:r>
        <w:rPr>
          <w:rFonts w:cstheme="minorHAnsi"/>
        </w:rPr>
        <w:t xml:space="preserve">Steps for running the </w:t>
      </w:r>
      <w:proofErr w:type="spellStart"/>
      <w:r w:rsidR="007F107B">
        <w:rPr>
          <w:rFonts w:cstheme="minorHAnsi"/>
        </w:rPr>
        <w:t>Byte</w:t>
      </w:r>
      <w:r w:rsidR="006C22E5">
        <w:rPr>
          <w:rFonts w:cstheme="minorHAnsi"/>
        </w:rPr>
        <w:t>S</w:t>
      </w:r>
      <w:r w:rsidR="007F107B">
        <w:rPr>
          <w:rFonts w:cstheme="minorHAnsi"/>
        </w:rPr>
        <w:t>cout</w:t>
      </w:r>
      <w:proofErr w:type="spellEnd"/>
      <w:r w:rsidR="007F107B">
        <w:rPr>
          <w:rFonts w:cstheme="minorHAnsi"/>
        </w:rPr>
        <w:t xml:space="preserve"> </w:t>
      </w:r>
      <w:r>
        <w:rPr>
          <w:rFonts w:cstheme="minorHAnsi"/>
        </w:rPr>
        <w:t>Bar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>
        <w:rPr>
          <w:rFonts w:cstheme="minorHAnsi"/>
        </w:rPr>
        <w:t xml:space="preserve"> Generator</w:t>
      </w:r>
      <w:r w:rsidR="00B667B0">
        <w:rPr>
          <w:rFonts w:cstheme="minorHAnsi"/>
        </w:rPr>
        <w:fldChar w:fldCharType="begin"/>
      </w:r>
      <w:r w:rsidR="00B667B0">
        <w:instrText xml:space="preserve"> XE "</w:instrText>
      </w:r>
      <w:r w:rsidR="00B667B0" w:rsidRPr="009A5B53">
        <w:instrText>ByteScout Barcode Generator</w:instrText>
      </w:r>
      <w:r w:rsidR="00B667B0">
        <w:instrText xml:space="preserve">" </w:instrText>
      </w:r>
      <w:r w:rsidR="00B667B0">
        <w:rPr>
          <w:rFonts w:cstheme="minorHAnsi"/>
        </w:rPr>
        <w:fldChar w:fldCharType="end"/>
      </w:r>
      <w:r>
        <w:rPr>
          <w:rFonts w:cstheme="minorHAnsi"/>
        </w:rPr>
        <w:t xml:space="preserve">: </w:t>
      </w:r>
    </w:p>
    <w:p w14:paraId="6A0C7344" w14:textId="6D079E5D" w:rsidR="00A34D38" w:rsidRDefault="00A34D38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>
        <w:rPr>
          <w:rFonts w:cstheme="minorHAnsi"/>
        </w:rPr>
        <w:t>Locate the “</w:t>
      </w:r>
      <w:r w:rsidRPr="003538EB">
        <w:rPr>
          <w:rFonts w:cstheme="minorHAnsi"/>
          <w:b/>
        </w:rPr>
        <w:t>BarCodeGenerator.exe</w:t>
      </w:r>
      <w:r>
        <w:rPr>
          <w:rFonts w:cstheme="minorHAnsi"/>
        </w:rPr>
        <w:t xml:space="preserve">” </w:t>
      </w:r>
      <w:r w:rsidR="003538EB">
        <w:rPr>
          <w:rFonts w:cstheme="minorHAnsi"/>
        </w:rPr>
        <w:t>on</w:t>
      </w:r>
      <w:r>
        <w:rPr>
          <w:rFonts w:cstheme="minorHAnsi"/>
        </w:rPr>
        <w:t xml:space="preserve"> the </w:t>
      </w:r>
      <w:r w:rsidR="003538EB">
        <w:rPr>
          <w:rFonts w:cstheme="minorHAnsi"/>
        </w:rPr>
        <w:t>Desktop</w:t>
      </w:r>
    </w:p>
    <w:p w14:paraId="7AAEE0AD" w14:textId="37EA04E6" w:rsidR="00A34D38" w:rsidRDefault="00A34D38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>
        <w:rPr>
          <w:rFonts w:cstheme="minorHAnsi"/>
        </w:rPr>
        <w:t>Double click on the “</w:t>
      </w:r>
      <w:r w:rsidRPr="003538EB">
        <w:rPr>
          <w:rFonts w:cstheme="minorHAnsi"/>
          <w:b/>
        </w:rPr>
        <w:t>BarCodeGenerator.exe</w:t>
      </w:r>
      <w:r>
        <w:rPr>
          <w:rFonts w:cstheme="minorHAnsi"/>
        </w:rPr>
        <w:t>” to start the program.</w:t>
      </w:r>
    </w:p>
    <w:p w14:paraId="50E6D3D0" w14:textId="3287B8B4" w:rsidR="00A34D38" w:rsidRPr="006C22E5" w:rsidRDefault="005969E2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 w:rsidRPr="00A34D38">
        <w:rPr>
          <w:noProof/>
        </w:rPr>
        <w:drawing>
          <wp:anchor distT="0" distB="0" distL="114300" distR="114300" simplePos="0" relativeHeight="251657601" behindDoc="0" locked="0" layoutInCell="1" allowOverlap="1" wp14:anchorId="277BBCCA" wp14:editId="73056AE5">
            <wp:simplePos x="0" y="0"/>
            <wp:positionH relativeFrom="margin">
              <wp:posOffset>0</wp:posOffset>
            </wp:positionH>
            <wp:positionV relativeFrom="page">
              <wp:posOffset>2908506</wp:posOffset>
            </wp:positionV>
            <wp:extent cx="5934075" cy="4114800"/>
            <wp:effectExtent l="0" t="0" r="9525" b="0"/>
            <wp:wrapSquare wrapText="bothSides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34D38">
        <w:rPr>
          <w:rFonts w:cstheme="minorHAnsi"/>
        </w:rPr>
        <w:t xml:space="preserve">Confirm what is shown on your screen matches what is in </w:t>
      </w:r>
      <w:r w:rsidR="00A34D38" w:rsidRPr="007F107B">
        <w:rPr>
          <w:rFonts w:cstheme="minorHAnsi"/>
          <w:i/>
        </w:rPr>
        <w:t xml:space="preserve">Figure </w:t>
      </w:r>
      <w:r w:rsidR="007F107B" w:rsidRPr="007F107B">
        <w:rPr>
          <w:rFonts w:cstheme="minorHAnsi"/>
          <w:i/>
        </w:rPr>
        <w:t>7</w:t>
      </w:r>
      <w:r w:rsidR="003538EB">
        <w:rPr>
          <w:rFonts w:cstheme="minorHAnsi"/>
          <w:i/>
        </w:rPr>
        <w:t>-</w:t>
      </w:r>
      <w:r w:rsidR="007F107B" w:rsidRPr="007F107B">
        <w:rPr>
          <w:rFonts w:cstheme="minorHAnsi"/>
          <w:i/>
        </w:rPr>
        <w:t>1</w:t>
      </w:r>
      <w:r w:rsidR="007F107B" w:rsidRPr="003538EB">
        <w:rPr>
          <w:rFonts w:cstheme="minorHAnsi"/>
        </w:rPr>
        <w:t>.</w:t>
      </w:r>
    </w:p>
    <w:p w14:paraId="1B55EE05" w14:textId="1BC598F3" w:rsidR="00A34D38" w:rsidRDefault="00DF3A1F" w:rsidP="004E6471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7414" behindDoc="0" locked="0" layoutInCell="1" allowOverlap="1" wp14:anchorId="1959710A" wp14:editId="31E2B56C">
                <wp:simplePos x="0" y="0"/>
                <wp:positionH relativeFrom="margin">
                  <wp:align>left</wp:align>
                </wp:positionH>
                <wp:positionV relativeFrom="paragraph">
                  <wp:posOffset>4208592</wp:posOffset>
                </wp:positionV>
                <wp:extent cx="2360930" cy="1404620"/>
                <wp:effectExtent l="0" t="0" r="381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AD170" w14:textId="760A194B" w:rsidR="004B1524" w:rsidRPr="00F101DC" w:rsidRDefault="004B1524" w:rsidP="00F94CD9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59710A" id="_x0000_s1240" type="#_x0000_t202" style="position:absolute;margin-left:0;margin-top:331.4pt;width:185.9pt;height:110.6pt;z-index:25165741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" stroked="f">
                <v:textbox style="mso-fit-shape-to-text:t">
                  <w:txbxContent>
                    <w:p w14:paraId="4F2AD170" w14:textId="760A194B" w:rsidR="004B1524" w:rsidRPr="00F101DC" w:rsidRDefault="004B1524" w:rsidP="00F94CD9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909904" w14:textId="6B4B2104" w:rsidR="00A34D38" w:rsidRDefault="00A34D38" w:rsidP="004E6471"/>
    <w:p w14:paraId="3C3E8C3E" w14:textId="4696EEAE" w:rsidR="00A34D38" w:rsidRDefault="00A34D38" w:rsidP="004E6471"/>
    <w:p w14:paraId="274F5FFB" w14:textId="2B21E0B3" w:rsidR="00A34D38" w:rsidRDefault="00A34D38" w:rsidP="004E6471"/>
    <w:p w14:paraId="4DB5F590" w14:textId="589A7A8A" w:rsidR="00A34D38" w:rsidRDefault="00A34D38" w:rsidP="004E6471"/>
    <w:p w14:paraId="395BE92F" w14:textId="160D7CE1" w:rsidR="00A34D38" w:rsidRDefault="00A34D38" w:rsidP="004E6471"/>
    <w:p w14:paraId="35C88567" w14:textId="77777777" w:rsidR="00F94CD9" w:rsidRDefault="00F94CD9" w:rsidP="00A34D38">
      <w:pPr>
        <w:jc w:val="center"/>
        <w:rPr>
          <w:rFonts w:ascii="Yu Gothic Light" w:hAnsi="Yu Gothic Light" w:cs="Yu Gothic Light"/>
          <w:sz w:val="32"/>
        </w:rPr>
      </w:pPr>
    </w:p>
    <w:p w14:paraId="5EF8DD2B" w14:textId="3891D5B6" w:rsidR="00A34D38" w:rsidRDefault="00A34D38" w:rsidP="006C22E5">
      <w:pPr>
        <w:pStyle w:val="Heading1"/>
        <w:jc w:val="center"/>
        <w:rPr>
          <w:color w:val="auto"/>
          <w:sz w:val="36"/>
        </w:rPr>
      </w:pPr>
      <w:r w:rsidRPr="006C22E5">
        <w:rPr>
          <w:color w:val="auto"/>
          <w:sz w:val="36"/>
        </w:rPr>
        <w:lastRenderedPageBreak/>
        <w:t>Creating a QR Code / Barcode</w:t>
      </w:r>
      <w:r w:rsidR="002B2D0A">
        <w:rPr>
          <w:color w:val="auto"/>
          <w:sz w:val="36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rPr>
          <w:color w:val="auto"/>
          <w:sz w:val="36"/>
        </w:rPr>
        <w:fldChar w:fldCharType="end"/>
      </w:r>
      <w:r w:rsidRPr="006C22E5">
        <w:rPr>
          <w:color w:val="auto"/>
          <w:sz w:val="36"/>
        </w:rPr>
        <w:t xml:space="preserve"> in Barcode Generator</w:t>
      </w:r>
    </w:p>
    <w:p w14:paraId="7180DDA9" w14:textId="77777777" w:rsidR="006C22E5" w:rsidRPr="006C22E5" w:rsidRDefault="006C22E5" w:rsidP="006C22E5"/>
    <w:p w14:paraId="0C49A52D" w14:textId="796AD4A3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bookmarkStart w:id="10" w:name="_Hlk67322989"/>
      <w:r>
        <w:rPr>
          <w:rFonts w:cstheme="minorHAnsi"/>
        </w:rPr>
        <w:t>Select the “</w:t>
      </w:r>
      <w:r w:rsidRPr="001B3CBF">
        <w:rPr>
          <w:rFonts w:cstheme="minorHAnsi"/>
          <w:b/>
        </w:rPr>
        <w:t>QR code</w:t>
      </w:r>
      <w:r w:rsidR="002B2D0A">
        <w:rPr>
          <w:rFonts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B3CBF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</w:t>
      </w:r>
      <w:r w:rsidR="003538EB">
        <w:rPr>
          <w:rFonts w:cstheme="minorHAnsi"/>
        </w:rPr>
        <w:t>.</w:t>
      </w:r>
    </w:p>
    <w:bookmarkEnd w:id="10"/>
    <w:p w14:paraId="00525EB5" w14:textId="54FB45DA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Input</w:t>
      </w:r>
      <w:r w:rsidR="001F4E05">
        <w:rPr>
          <w:rFonts w:cstheme="minorHAnsi"/>
        </w:rPr>
        <w:t xml:space="preserve"> into the </w:t>
      </w:r>
      <w:r w:rsidR="001F4E05"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</w:t>
      </w:r>
      <w:r w:rsidR="001F4E05">
        <w:rPr>
          <w:rFonts w:cstheme="minorHAnsi"/>
        </w:rPr>
        <w:t xml:space="preserve"> a series of letters and numbers with a minimum of 12 to 24 characters</w:t>
      </w:r>
      <w:r w:rsidR="003538EB">
        <w:rPr>
          <w:rFonts w:cstheme="minorHAnsi"/>
        </w:rPr>
        <w:t>.</w:t>
      </w:r>
    </w:p>
    <w:p w14:paraId="7307F16F" w14:textId="7AF31D0F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</w:t>
      </w:r>
      <w:r>
        <w:rPr>
          <w:rFonts w:cstheme="minorHAnsi"/>
        </w:rPr>
        <w:t>” to create your unique QR 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1F4E05">
        <w:rPr>
          <w:rFonts w:cstheme="minorHAnsi"/>
        </w:rPr>
        <w:t xml:space="preserve"> or barcode</w:t>
      </w:r>
      <w:r w:rsidR="003538EB">
        <w:rPr>
          <w:rFonts w:cstheme="minorHAnsi"/>
        </w:rPr>
        <w:t>.</w:t>
      </w:r>
    </w:p>
    <w:p w14:paraId="12C62B8F" w14:textId="3026E759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Save Bar</w:t>
      </w:r>
      <w:r w:rsidR="001F4E05" w:rsidRPr="001F4E05">
        <w:rPr>
          <w:rFonts w:cstheme="minorHAnsi"/>
          <w:b/>
        </w:rPr>
        <w:t xml:space="preserve"> C</w:t>
      </w:r>
      <w:r w:rsidRPr="001F4E05">
        <w:rPr>
          <w:rFonts w:cstheme="minorHAnsi"/>
          <w:b/>
        </w:rPr>
        <w:t>ode</w:t>
      </w:r>
      <w:r>
        <w:rPr>
          <w:rFonts w:cstheme="minorHAnsi"/>
        </w:rPr>
        <w:t>”</w:t>
      </w:r>
    </w:p>
    <w:p w14:paraId="5781D4F4" w14:textId="2008804F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1F4E05">
        <w:rPr>
          <w:rFonts w:cstheme="minorHAnsi"/>
        </w:rPr>
        <w:t xml:space="preserve"> or barcode</w:t>
      </w:r>
      <w:r w:rsidR="003538EB">
        <w:rPr>
          <w:rFonts w:cstheme="minorHAnsi"/>
        </w:rPr>
        <w:t>.</w:t>
      </w:r>
    </w:p>
    <w:p w14:paraId="278FFD4A" w14:textId="7587248F" w:rsidR="00A34D38" w:rsidRDefault="005969E2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392" behindDoc="0" locked="0" layoutInCell="1" allowOverlap="1" wp14:anchorId="0B2FF23B" wp14:editId="6156CF2B">
                <wp:simplePos x="0" y="0"/>
                <wp:positionH relativeFrom="column">
                  <wp:posOffset>-2540</wp:posOffset>
                </wp:positionH>
                <wp:positionV relativeFrom="paragraph">
                  <wp:posOffset>1428750</wp:posOffset>
                </wp:positionV>
                <wp:extent cx="200025" cy="142875"/>
                <wp:effectExtent l="0" t="38100" r="47625" b="28575"/>
                <wp:wrapNone/>
                <wp:docPr id="436" name="Straight Arrow Connector 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0025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99F801" id="Straight Arrow Connector 436" o:spid="_x0000_s1026" type="#_x0000_t32" style="position:absolute;margin-left:-.2pt;margin-top:112.5pt;width:15.75pt;height:11.25pt;flip:y;z-index:25165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388" behindDoc="0" locked="0" layoutInCell="1" allowOverlap="1" wp14:anchorId="1D53B595" wp14:editId="5A5683C7">
            <wp:simplePos x="0" y="0"/>
            <wp:positionH relativeFrom="column">
              <wp:posOffset>159385</wp:posOffset>
            </wp:positionH>
            <wp:positionV relativeFrom="page">
              <wp:posOffset>3502660</wp:posOffset>
            </wp:positionV>
            <wp:extent cx="5934075" cy="4114800"/>
            <wp:effectExtent l="0" t="0" r="9525" b="0"/>
            <wp:wrapSquare wrapText="bothSides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89" behindDoc="0" locked="0" layoutInCell="1" allowOverlap="1" wp14:anchorId="59F4C5CA" wp14:editId="440A5D5B">
                <wp:simplePos x="0" y="0"/>
                <wp:positionH relativeFrom="margin">
                  <wp:posOffset>-1905</wp:posOffset>
                </wp:positionH>
                <wp:positionV relativeFrom="paragraph">
                  <wp:posOffset>1923415</wp:posOffset>
                </wp:positionV>
                <wp:extent cx="171450" cy="161925"/>
                <wp:effectExtent l="0" t="38100" r="57150" b="28575"/>
                <wp:wrapNone/>
                <wp:docPr id="434" name="Straight Arrow Connector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1A5F89" id="Straight Arrow Connector 434" o:spid="_x0000_s1026" type="#_x0000_t32" style="position:absolute;margin-left:-.15pt;margin-top:151.45pt;width:13.5pt;height:12.75pt;flip:y;z-index:25165738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17" behindDoc="0" locked="0" layoutInCell="1" allowOverlap="1" wp14:anchorId="28472F53" wp14:editId="5CAC53C2">
                <wp:simplePos x="0" y="0"/>
                <wp:positionH relativeFrom="leftMargin">
                  <wp:posOffset>673735</wp:posOffset>
                </wp:positionH>
                <wp:positionV relativeFrom="paragraph">
                  <wp:posOffset>1936115</wp:posOffset>
                </wp:positionV>
                <wp:extent cx="244475" cy="257810"/>
                <wp:effectExtent l="0" t="0" r="22225" b="2794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58291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72F53" id="_x0000_s1241" type="#_x0000_t202" style="position:absolute;left:0;text-align:left;margin-left:53.05pt;margin-top:152.45pt;width:19.25pt;height:20.3pt;z-index:251657417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">
                <v:textbox>
                  <w:txbxContent>
                    <w:p w14:paraId="5BB58291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18" behindDoc="0" locked="0" layoutInCell="1" allowOverlap="1" wp14:anchorId="748C429B" wp14:editId="5A16224D">
                <wp:simplePos x="0" y="0"/>
                <wp:positionH relativeFrom="leftMargin">
                  <wp:posOffset>673735</wp:posOffset>
                </wp:positionH>
                <wp:positionV relativeFrom="paragraph">
                  <wp:posOffset>1443990</wp:posOffset>
                </wp:positionV>
                <wp:extent cx="244475" cy="257810"/>
                <wp:effectExtent l="0" t="0" r="22225" b="27940"/>
                <wp:wrapNone/>
                <wp:docPr id="1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ED628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C429B" id="_x0000_s1242" type="#_x0000_t202" style="position:absolute;left:0;text-align:left;margin-left:53.05pt;margin-top:113.7pt;width:19.25pt;height:20.3pt;z-index:25165741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">
                <v:textbox>
                  <w:txbxContent>
                    <w:p w14:paraId="5D5ED628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19" behindDoc="0" locked="0" layoutInCell="1" allowOverlap="1" wp14:anchorId="181B825F" wp14:editId="1E2EC23C">
                <wp:simplePos x="0" y="0"/>
                <wp:positionH relativeFrom="leftMargin">
                  <wp:posOffset>673735</wp:posOffset>
                </wp:positionH>
                <wp:positionV relativeFrom="paragraph">
                  <wp:posOffset>2513965</wp:posOffset>
                </wp:positionV>
                <wp:extent cx="244475" cy="257810"/>
                <wp:effectExtent l="0" t="0" r="22225" b="27940"/>
                <wp:wrapNone/>
                <wp:docPr id="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AA270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B825F" id="_x0000_s1243" type="#_x0000_t202" style="position:absolute;left:0;text-align:left;margin-left:53.05pt;margin-top:197.95pt;width:19.25pt;height:20.3pt;z-index:251657419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">
                <v:textbox>
                  <w:txbxContent>
                    <w:p w14:paraId="1A4AA270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20" behindDoc="0" locked="0" layoutInCell="1" allowOverlap="1" wp14:anchorId="325510BD" wp14:editId="02DE3E9C">
                <wp:simplePos x="0" y="0"/>
                <wp:positionH relativeFrom="leftMargin">
                  <wp:posOffset>673735</wp:posOffset>
                </wp:positionH>
                <wp:positionV relativeFrom="paragraph">
                  <wp:posOffset>2962275</wp:posOffset>
                </wp:positionV>
                <wp:extent cx="244475" cy="257810"/>
                <wp:effectExtent l="0" t="0" r="22225" b="27940"/>
                <wp:wrapNone/>
                <wp:docPr id="1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6575D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10BD" id="_x0000_s1244" type="#_x0000_t202" style="position:absolute;left:0;text-align:left;margin-left:53.05pt;margin-top:233.25pt;width:19.25pt;height:20.3pt;z-index:2516574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">
                <v:textbox>
                  <w:txbxContent>
                    <w:p w14:paraId="3C46575D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91" behindDoc="0" locked="0" layoutInCell="1" allowOverlap="1" wp14:anchorId="7638B714" wp14:editId="23148CBD">
                <wp:simplePos x="0" y="0"/>
                <wp:positionH relativeFrom="column">
                  <wp:posOffset>8890</wp:posOffset>
                </wp:positionH>
                <wp:positionV relativeFrom="paragraph">
                  <wp:posOffset>1854200</wp:posOffset>
                </wp:positionV>
                <wp:extent cx="4246245" cy="1242060"/>
                <wp:effectExtent l="0" t="38100" r="59055" b="34290"/>
                <wp:wrapNone/>
                <wp:docPr id="438" name="Straight Arrow Connector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46245" cy="1242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8A00C" id="Straight Arrow Connector 438" o:spid="_x0000_s1026" type="#_x0000_t32" style="position:absolute;margin-left:.7pt;margin-top:146pt;width:334.35pt;height:97.8pt;flip:y;z-index:2516573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390" behindDoc="0" locked="0" layoutInCell="1" allowOverlap="1" wp14:anchorId="25717C18" wp14:editId="6667ECA0">
                <wp:simplePos x="0" y="0"/>
                <wp:positionH relativeFrom="column">
                  <wp:posOffset>978</wp:posOffset>
                </wp:positionH>
                <wp:positionV relativeFrom="paragraph">
                  <wp:posOffset>1809921</wp:posOffset>
                </wp:positionV>
                <wp:extent cx="1626577" cy="833804"/>
                <wp:effectExtent l="0" t="38100" r="50165" b="23495"/>
                <wp:wrapNone/>
                <wp:docPr id="440" name="Straight Arrow Connector 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6577" cy="8338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A1A70" id="Straight Arrow Connector 440" o:spid="_x0000_s1026" type="#_x0000_t32" style="position:absolute;margin-left:.1pt;margin-top:142.5pt;width:128.1pt;height:65.65pt;flip:y;z-index:25165739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CA0F80">
        <w:rPr>
          <w:rFonts w:cstheme="minorHAnsi"/>
        </w:rPr>
        <w:t>Print QR codes or barcodes via word document or photos</w:t>
      </w:r>
      <w:r w:rsidR="003538EB">
        <w:rPr>
          <w:rFonts w:cstheme="minorHAnsi"/>
        </w:rPr>
        <w:t>.</w:t>
      </w:r>
    </w:p>
    <w:p w14:paraId="1E7C7E2F" w14:textId="29019EA0" w:rsidR="00A34D38" w:rsidRDefault="004429E1" w:rsidP="004E6471">
      <w:r w:rsidRPr="00833DD0">
        <w:rPr>
          <w:noProof/>
        </w:rPr>
        <mc:AlternateContent>
          <mc:Choice Requires="wps">
            <w:drawing>
              <wp:anchor distT="45720" distB="45720" distL="114300" distR="114300" simplePos="0" relativeHeight="251657393" behindDoc="0" locked="0" layoutInCell="1" allowOverlap="1" wp14:anchorId="2E750650" wp14:editId="3BEDAF49">
                <wp:simplePos x="0" y="0"/>
                <wp:positionH relativeFrom="margin">
                  <wp:posOffset>175260</wp:posOffset>
                </wp:positionH>
                <wp:positionV relativeFrom="paragraph">
                  <wp:posOffset>4209415</wp:posOffset>
                </wp:positionV>
                <wp:extent cx="2360930" cy="1404620"/>
                <wp:effectExtent l="0" t="0" r="3810" b="0"/>
                <wp:wrapSquare wrapText="bothSides"/>
                <wp:docPr id="4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BF808" w14:textId="6AACED87" w:rsidR="004B1524" w:rsidRPr="00F101DC" w:rsidRDefault="004B1524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750650" id="_x0000_s1245" type="#_x0000_t202" style="position:absolute;margin-left:13.8pt;margin-top:331.45pt;width:185.9pt;height:110.6pt;z-index:251657393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" stroked="f">
                <v:textbox style="mso-fit-shape-to-text:t">
                  <w:txbxContent>
                    <w:p w14:paraId="43CBF808" w14:textId="6AACED87" w:rsidR="004B1524" w:rsidRPr="00F101DC" w:rsidRDefault="004B1524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2F39E4" w14:textId="7ED14624" w:rsidR="00A34D38" w:rsidRDefault="00A34D38" w:rsidP="004E6471"/>
    <w:p w14:paraId="2AB700EB" w14:textId="361C529E" w:rsidR="00A34D38" w:rsidRDefault="00A34D38" w:rsidP="004E6471"/>
    <w:p w14:paraId="580A2628" w14:textId="195C940E" w:rsidR="00A34D38" w:rsidRDefault="00A34D38" w:rsidP="004E6471"/>
    <w:p w14:paraId="2747157F" w14:textId="77777777" w:rsidR="00A6618D" w:rsidRDefault="00A6618D" w:rsidP="004E6471"/>
    <w:p w14:paraId="017BE30A" w14:textId="08D20B93" w:rsidR="00A34D38" w:rsidRDefault="00A34D38" w:rsidP="006C22E5">
      <w:pPr>
        <w:pStyle w:val="Heading1"/>
        <w:rPr>
          <w:color w:val="auto"/>
          <w:sz w:val="36"/>
          <w:szCs w:val="36"/>
        </w:rPr>
      </w:pPr>
      <w:r w:rsidRPr="006C22E5">
        <w:rPr>
          <w:color w:val="auto"/>
          <w:sz w:val="36"/>
          <w:szCs w:val="36"/>
        </w:rPr>
        <w:lastRenderedPageBreak/>
        <w:t>Creating Multiple Barcodes / QR Code in Barcode</w:t>
      </w:r>
      <w:r w:rsidR="002B2D0A">
        <w:rPr>
          <w:color w:val="auto"/>
          <w:sz w:val="36"/>
          <w:szCs w:val="36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rPr>
          <w:color w:val="auto"/>
          <w:sz w:val="36"/>
          <w:szCs w:val="36"/>
        </w:rPr>
        <w:fldChar w:fldCharType="end"/>
      </w:r>
      <w:r w:rsidRPr="006C22E5">
        <w:rPr>
          <w:color w:val="auto"/>
          <w:sz w:val="36"/>
          <w:szCs w:val="36"/>
        </w:rPr>
        <w:t xml:space="preserve"> Generator</w:t>
      </w:r>
    </w:p>
    <w:p w14:paraId="41FE8FA3" w14:textId="77777777" w:rsidR="006C22E5" w:rsidRPr="006C22E5" w:rsidRDefault="006C22E5" w:rsidP="006C22E5"/>
    <w:p w14:paraId="073BCF9C" w14:textId="0E643A01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Select the “</w:t>
      </w:r>
      <w:r w:rsidRPr="001F4E05">
        <w:rPr>
          <w:rFonts w:cstheme="minorHAnsi"/>
          <w:b/>
        </w:rPr>
        <w:t>QR code</w:t>
      </w:r>
      <w:r w:rsidR="002B2D0A">
        <w:rPr>
          <w:rFonts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F4E05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</w:t>
      </w:r>
      <w:r w:rsidR="003538EB">
        <w:rPr>
          <w:rFonts w:cstheme="minorHAnsi"/>
        </w:rPr>
        <w:t>.</w:t>
      </w:r>
    </w:p>
    <w:p w14:paraId="0ACCCD26" w14:textId="01DB344D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Batch Generation from List…”</w:t>
      </w:r>
      <w:r>
        <w:rPr>
          <w:rFonts w:cstheme="minorHAnsi"/>
        </w:rPr>
        <w:t xml:space="preserve"> to create multiple barcodes / QR codes</w:t>
      </w:r>
      <w:r w:rsidR="003538EB">
        <w:rPr>
          <w:rFonts w:cstheme="minorHAnsi"/>
        </w:rPr>
        <w:t>.</w:t>
      </w:r>
    </w:p>
    <w:p w14:paraId="5428DEDA" w14:textId="2F9AD371" w:rsidR="001F4E05" w:rsidRDefault="001F4E05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Input into the </w:t>
      </w:r>
      <w:r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 a series of letters and numbers with a minimum length of 12 to 24 characters</w:t>
      </w:r>
      <w:r w:rsidR="003538EB">
        <w:rPr>
          <w:rFonts w:cstheme="minorHAnsi"/>
        </w:rPr>
        <w:t>.</w:t>
      </w:r>
    </w:p>
    <w:p w14:paraId="4B988106" w14:textId="291BD461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 multiple barcodes</w:t>
      </w:r>
      <w:r>
        <w:rPr>
          <w:rFonts w:cstheme="minorHAnsi"/>
        </w:rPr>
        <w:t>” to create your unique barcodes</w:t>
      </w:r>
      <w:r w:rsidR="005477BF">
        <w:rPr>
          <w:rFonts w:cstheme="minorHAnsi"/>
        </w:rPr>
        <w:t xml:space="preserve"> / QR codes</w:t>
      </w:r>
      <w:r w:rsidR="003538EB">
        <w:rPr>
          <w:rFonts w:cstheme="minorHAnsi"/>
        </w:rPr>
        <w:t>.</w:t>
      </w:r>
    </w:p>
    <w:p w14:paraId="349AA15E" w14:textId="22F9461D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5477BF">
        <w:rPr>
          <w:rFonts w:cstheme="minorHAnsi"/>
        </w:rPr>
        <w:t xml:space="preserve"> or barcodes</w:t>
      </w:r>
      <w:r w:rsidR="003538EB">
        <w:rPr>
          <w:rFonts w:cstheme="minorHAnsi"/>
        </w:rPr>
        <w:t>.</w:t>
      </w:r>
    </w:p>
    <w:p w14:paraId="2A46A71A" w14:textId="7CA21519" w:rsidR="00CA0F80" w:rsidRDefault="00425F16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57400" behindDoc="0" locked="0" layoutInCell="1" allowOverlap="1" wp14:anchorId="0D78D540" wp14:editId="286A5259">
            <wp:simplePos x="0" y="0"/>
            <wp:positionH relativeFrom="column">
              <wp:posOffset>-5200</wp:posOffset>
            </wp:positionH>
            <wp:positionV relativeFrom="paragraph">
              <wp:posOffset>237954</wp:posOffset>
            </wp:positionV>
            <wp:extent cx="5934075" cy="4114800"/>
            <wp:effectExtent l="0" t="0" r="9525" b="0"/>
            <wp:wrapNone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 445"/>
                    <pic:cNvPicPr>
                      <a:picLocks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A0F80">
        <w:rPr>
          <w:rFonts w:cstheme="minorHAnsi"/>
        </w:rPr>
        <w:t>Print QR codes or barcodes via word document or photos</w:t>
      </w:r>
      <w:r w:rsidR="003538EB">
        <w:rPr>
          <w:rFonts w:cstheme="minorHAnsi"/>
        </w:rPr>
        <w:t>.</w:t>
      </w:r>
    </w:p>
    <w:p w14:paraId="2B2D52FD" w14:textId="218E6BF3" w:rsidR="00A34D38" w:rsidRDefault="00A34D38" w:rsidP="00A34D38">
      <w:pPr>
        <w:pStyle w:val="ListParagraph"/>
        <w:rPr>
          <w:rFonts w:cstheme="minorHAnsi"/>
          <w:noProof/>
        </w:rPr>
      </w:pPr>
    </w:p>
    <w:p w14:paraId="04D58476" w14:textId="251DE506" w:rsidR="00A34D38" w:rsidRPr="00512152" w:rsidRDefault="00425F16" w:rsidP="00A34D38">
      <w:pPr>
        <w:pStyle w:val="ListParagraph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421" behindDoc="0" locked="0" layoutInCell="1" allowOverlap="1" wp14:anchorId="53E1A672" wp14:editId="11E5D71C">
                <wp:simplePos x="0" y="0"/>
                <wp:positionH relativeFrom="rightMargin">
                  <wp:posOffset>-6345452</wp:posOffset>
                </wp:positionH>
                <wp:positionV relativeFrom="paragraph">
                  <wp:posOffset>293370</wp:posOffset>
                </wp:positionV>
                <wp:extent cx="244549" cy="257810"/>
                <wp:effectExtent l="0" t="0" r="22225" b="27940"/>
                <wp:wrapNone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7DAFF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1A672" id="_x0000_s1246" type="#_x0000_t202" style="position:absolute;left:0;text-align:left;margin-left:-499.65pt;margin-top:23.1pt;width:19.25pt;height:20.3pt;z-index:251657421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">
                <v:textbox>
                  <w:txbxContent>
                    <w:p w14:paraId="06E7DAFF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01" behindDoc="0" locked="0" layoutInCell="1" allowOverlap="1" wp14:anchorId="626F9783" wp14:editId="3979F82E">
                <wp:simplePos x="0" y="0"/>
                <wp:positionH relativeFrom="column">
                  <wp:posOffset>-167125</wp:posOffset>
                </wp:positionH>
                <wp:positionV relativeFrom="paragraph">
                  <wp:posOffset>265259</wp:posOffset>
                </wp:positionV>
                <wp:extent cx="1009650" cy="142875"/>
                <wp:effectExtent l="0" t="57150" r="19050" b="28575"/>
                <wp:wrapNone/>
                <wp:docPr id="449" name="Straight Arrow Connector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284D7" id="Straight Arrow Connector 449" o:spid="_x0000_s1026" type="#_x0000_t32" style="position:absolute;margin-left:-13.15pt;margin-top:20.9pt;width:79.5pt;height:11.25pt;flip:y;z-index:25165740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067C2D25" w14:textId="169C866A" w:rsidR="00A34D38" w:rsidRDefault="00A34D38" w:rsidP="004E6471"/>
    <w:p w14:paraId="7B4FFFF9" w14:textId="7F15FB62" w:rsidR="00A34D38" w:rsidRDefault="00A34D38" w:rsidP="004E6471"/>
    <w:p w14:paraId="17791F78" w14:textId="14D64A8E" w:rsidR="00A34D38" w:rsidRDefault="00425F16" w:rsidP="004E6471">
      <w:r>
        <w:rPr>
          <w:noProof/>
        </w:rPr>
        <mc:AlternateContent>
          <mc:Choice Requires="wps">
            <w:drawing>
              <wp:anchor distT="0" distB="0" distL="114300" distR="114300" simplePos="0" relativeHeight="251657422" behindDoc="0" locked="0" layoutInCell="1" allowOverlap="1" wp14:anchorId="454D9976" wp14:editId="1732E098">
                <wp:simplePos x="0" y="0"/>
                <wp:positionH relativeFrom="rightMargin">
                  <wp:posOffset>-6339840</wp:posOffset>
                </wp:positionH>
                <wp:positionV relativeFrom="paragraph">
                  <wp:posOffset>139665</wp:posOffset>
                </wp:positionV>
                <wp:extent cx="244549" cy="257810"/>
                <wp:effectExtent l="0" t="0" r="22225" b="27940"/>
                <wp:wrapNone/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81B18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D9976" id="_x0000_s1247" type="#_x0000_t202" style="position:absolute;margin-left:-499.2pt;margin-top:11pt;width:19.25pt;height:20.3pt;z-index:25165742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+KSKQIAAE4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">
                <v:textbox>
                  <w:txbxContent>
                    <w:p w14:paraId="47781B18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02" behindDoc="0" locked="0" layoutInCell="1" allowOverlap="1" wp14:anchorId="2AC4B507" wp14:editId="15DEDF91">
                <wp:simplePos x="0" y="0"/>
                <wp:positionH relativeFrom="column">
                  <wp:posOffset>-157600</wp:posOffset>
                </wp:positionH>
                <wp:positionV relativeFrom="paragraph">
                  <wp:posOffset>166834</wp:posOffset>
                </wp:positionV>
                <wp:extent cx="171450" cy="114300"/>
                <wp:effectExtent l="0" t="38100" r="57150" b="19050"/>
                <wp:wrapNone/>
                <wp:docPr id="447" name="Straight Arrow Connector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A34EEB" id="Straight Arrow Connector 447" o:spid="_x0000_s1026" type="#_x0000_t32" style="position:absolute;margin-left:-12.4pt;margin-top:13.15pt;width:13.5pt;height:9pt;flip:y;z-index:2516574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14:paraId="01DD23AB" w14:textId="0DB3A92F" w:rsidR="00A34D38" w:rsidRDefault="00A34D38" w:rsidP="004E6471"/>
    <w:p w14:paraId="7CD118A9" w14:textId="408EDB3A" w:rsidR="00A34D38" w:rsidRDefault="00A34D38" w:rsidP="004E6471"/>
    <w:p w14:paraId="6F73BC42" w14:textId="47585650" w:rsidR="00A34D38" w:rsidRDefault="00A34D38" w:rsidP="004E6471"/>
    <w:p w14:paraId="0CC24AAC" w14:textId="1E8CFAF1" w:rsidR="00A34D38" w:rsidRDefault="00A34D38" w:rsidP="004E6471"/>
    <w:p w14:paraId="5ABCCD9D" w14:textId="341832AA" w:rsidR="00A34D38" w:rsidRDefault="00425F16" w:rsidP="004E6471">
      <w:r>
        <w:rPr>
          <w:noProof/>
        </w:rPr>
        <w:drawing>
          <wp:anchor distT="0" distB="0" distL="114300" distR="114300" simplePos="0" relativeHeight="251657403" behindDoc="0" locked="0" layoutInCell="1" allowOverlap="1" wp14:anchorId="58EABF06" wp14:editId="223387EF">
            <wp:simplePos x="0" y="0"/>
            <wp:positionH relativeFrom="column">
              <wp:posOffset>2041525</wp:posOffset>
            </wp:positionH>
            <wp:positionV relativeFrom="paragraph">
              <wp:posOffset>93980</wp:posOffset>
            </wp:positionV>
            <wp:extent cx="4489450" cy="2990850"/>
            <wp:effectExtent l="0" t="0" r="6350" b="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/>
                    <pic:cNvPicPr>
                      <a:picLocks noChangeAspect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04" behindDoc="0" locked="0" layoutInCell="1" allowOverlap="1" wp14:anchorId="7344EE12" wp14:editId="2DF28F87">
                <wp:simplePos x="0" y="0"/>
                <wp:positionH relativeFrom="column">
                  <wp:posOffset>-158115</wp:posOffset>
                </wp:positionH>
                <wp:positionV relativeFrom="paragraph">
                  <wp:posOffset>722630</wp:posOffset>
                </wp:positionV>
                <wp:extent cx="2305050" cy="581025"/>
                <wp:effectExtent l="0" t="57150" r="0" b="28575"/>
                <wp:wrapNone/>
                <wp:docPr id="452" name="Straight Arrow Connector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05050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B6F78E" id="Straight Arrow Connector 452" o:spid="_x0000_s1026" type="#_x0000_t32" style="position:absolute;margin-left:-12.45pt;margin-top:56.9pt;width:181.5pt;height:45.75pt;flip:y;z-index:2516574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405" behindDoc="0" locked="0" layoutInCell="1" allowOverlap="1" wp14:anchorId="521E622D" wp14:editId="4D78EE42">
                <wp:simplePos x="0" y="0"/>
                <wp:positionH relativeFrom="column">
                  <wp:posOffset>1574800</wp:posOffset>
                </wp:positionH>
                <wp:positionV relativeFrom="paragraph">
                  <wp:posOffset>2008505</wp:posOffset>
                </wp:positionV>
                <wp:extent cx="2552700" cy="695325"/>
                <wp:effectExtent l="0" t="0" r="76200" b="66675"/>
                <wp:wrapNone/>
                <wp:docPr id="453" name="Straight Arrow Connector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695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618298" id="Straight Arrow Connector 453" o:spid="_x0000_s1026" type="#_x0000_t32" style="position:absolute;margin-left:124pt;margin-top:158.15pt;width:201pt;height:54.75pt;z-index:25165740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74380127" w14:textId="2BF197F1" w:rsidR="00A34D38" w:rsidRDefault="00A34D38" w:rsidP="004E6471"/>
    <w:p w14:paraId="1493F105" w14:textId="0DCF2B5D" w:rsidR="00A34D38" w:rsidRDefault="00A34D38" w:rsidP="004E6471"/>
    <w:p w14:paraId="1CAF3F9A" w14:textId="4B2A3889" w:rsidR="00A34D38" w:rsidRDefault="00425F16" w:rsidP="004E6471">
      <w:r>
        <w:rPr>
          <w:noProof/>
        </w:rPr>
        <mc:AlternateContent>
          <mc:Choice Requires="wps">
            <w:drawing>
              <wp:anchor distT="0" distB="0" distL="114300" distR="114300" simplePos="0" relativeHeight="251657423" behindDoc="0" locked="0" layoutInCell="1" allowOverlap="1" wp14:anchorId="1548BF79" wp14:editId="33592701">
                <wp:simplePos x="0" y="0"/>
                <wp:positionH relativeFrom="rightMargin">
                  <wp:posOffset>-6323364</wp:posOffset>
                </wp:positionH>
                <wp:positionV relativeFrom="paragraph">
                  <wp:posOffset>312351</wp:posOffset>
                </wp:positionV>
                <wp:extent cx="244549" cy="257810"/>
                <wp:effectExtent l="0" t="0" r="22225" b="27940"/>
                <wp:wrapNone/>
                <wp:docPr id="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3D762" w14:textId="77777777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8BF79" id="_x0000_s1248" type="#_x0000_t202" style="position:absolute;margin-left:-497.9pt;margin-top:24.6pt;width:19.25pt;height:20.3pt;z-index:251657423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">
                <v:textbox>
                  <w:txbxContent>
                    <w:p w14:paraId="4E53D762" w14:textId="77777777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9B357B" w14:textId="4DFB9CFA" w:rsidR="00507318" w:rsidRDefault="00507318" w:rsidP="004E6471"/>
    <w:p w14:paraId="2B470CD0" w14:textId="22E8777C" w:rsidR="00507318" w:rsidRPr="00507318" w:rsidRDefault="00425F16" w:rsidP="00507318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7394" behindDoc="0" locked="0" layoutInCell="1" allowOverlap="1" wp14:anchorId="3220C75C" wp14:editId="7E3A20B5">
                <wp:simplePos x="0" y="0"/>
                <wp:positionH relativeFrom="margin">
                  <wp:align>left</wp:align>
                </wp:positionH>
                <wp:positionV relativeFrom="paragraph">
                  <wp:posOffset>163092</wp:posOffset>
                </wp:positionV>
                <wp:extent cx="906145" cy="1404620"/>
                <wp:effectExtent l="0" t="0" r="8255" b="0"/>
                <wp:wrapSquare wrapText="bothSides"/>
                <wp:docPr id="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CB72E" w14:textId="131EACC1" w:rsidR="004B1524" w:rsidRPr="00F101DC" w:rsidRDefault="004B1524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20C75C" id="_x0000_s1249" type="#_x0000_t202" style="position:absolute;margin-left:0;margin-top:12.85pt;width:71.35pt;height:110.6pt;z-index:25165739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" stroked="f">
                <v:textbox style="mso-fit-shape-to-text:t">
                  <w:txbxContent>
                    <w:p w14:paraId="7B3CB72E" w14:textId="131EACC1" w:rsidR="004B1524" w:rsidRPr="00F101DC" w:rsidRDefault="004B1524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76E9DB" w14:textId="7A3C3A4A" w:rsidR="00507318" w:rsidRPr="00507318" w:rsidRDefault="00425F16" w:rsidP="00507318">
      <w:r>
        <w:rPr>
          <w:noProof/>
        </w:rPr>
        <mc:AlternateContent>
          <mc:Choice Requires="wps">
            <w:drawing>
              <wp:anchor distT="0" distB="0" distL="114300" distR="114300" simplePos="0" relativeHeight="251657424" behindDoc="0" locked="0" layoutInCell="1" allowOverlap="1" wp14:anchorId="1035B141" wp14:editId="1705CDAC">
                <wp:simplePos x="0" y="0"/>
                <wp:positionH relativeFrom="rightMargin">
                  <wp:posOffset>-4611216</wp:posOffset>
                </wp:positionH>
                <wp:positionV relativeFrom="paragraph">
                  <wp:posOffset>167640</wp:posOffset>
                </wp:positionV>
                <wp:extent cx="244549" cy="257810"/>
                <wp:effectExtent l="0" t="0" r="22225" b="27940"/>
                <wp:wrapNone/>
                <wp:docPr id="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F7C87" w14:textId="5B33DFB3" w:rsidR="004B1524" w:rsidRPr="00124FA5" w:rsidRDefault="004B1524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5B141" id="_x0000_s1250" type="#_x0000_t202" style="position:absolute;margin-left:-363.1pt;margin-top:13.2pt;width:19.25pt;height:20.3pt;z-index:2516574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">
                <v:textbox>
                  <w:txbxContent>
                    <w:p w14:paraId="4A3F7C87" w14:textId="5B33DFB3" w:rsidR="004B1524" w:rsidRPr="00124FA5" w:rsidRDefault="004B1524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DB1829" w14:textId="6DC5D26B" w:rsidR="00507318" w:rsidRPr="00507318" w:rsidRDefault="00507318" w:rsidP="00507318"/>
    <w:p w14:paraId="1F6CFCE0" w14:textId="0E01FFCE" w:rsidR="00507318" w:rsidRPr="00507318" w:rsidRDefault="00507318" w:rsidP="00507318"/>
    <w:p w14:paraId="0F0FF8DE" w14:textId="1D9B4D87" w:rsidR="00507318" w:rsidRDefault="00425F16" w:rsidP="00507318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57395" behindDoc="0" locked="0" layoutInCell="1" allowOverlap="1" wp14:anchorId="01602736" wp14:editId="54AFF428">
                <wp:simplePos x="0" y="0"/>
                <wp:positionH relativeFrom="margin">
                  <wp:posOffset>2042624</wp:posOffset>
                </wp:positionH>
                <wp:positionV relativeFrom="page">
                  <wp:posOffset>8839028</wp:posOffset>
                </wp:positionV>
                <wp:extent cx="2373630" cy="386080"/>
                <wp:effectExtent l="0" t="0" r="3810" b="0"/>
                <wp:wrapSquare wrapText="bothSides"/>
                <wp:docPr id="4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6BF11" w14:textId="1D4BF828" w:rsidR="004B1524" w:rsidRPr="00F101DC" w:rsidRDefault="004B1524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602736" id="_x0000_s1251" type="#_x0000_t202" style="position:absolute;margin-left:160.85pt;margin-top:696pt;width:186.9pt;height:30.4pt;z-index:251657395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" stroked="f">
                <v:textbox style="mso-fit-shape-to-text:t">
                  <w:txbxContent>
                    <w:p w14:paraId="3CE6BF11" w14:textId="1D4BF828" w:rsidR="004B1524" w:rsidRPr="00F101DC" w:rsidRDefault="004B1524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4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1FD30480" w14:textId="7F90FE6D" w:rsidR="0094596E" w:rsidRDefault="00507318" w:rsidP="005969E2">
      <w:pPr>
        <w:tabs>
          <w:tab w:val="left" w:pos="1395"/>
        </w:tabs>
        <w:rPr>
          <w:sz w:val="44"/>
          <w:szCs w:val="44"/>
        </w:rPr>
      </w:pPr>
      <w:r>
        <w:tab/>
      </w:r>
      <w:r w:rsidRPr="00507318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57482" behindDoc="0" locked="0" layoutInCell="1" allowOverlap="1" wp14:anchorId="7A3A9150" wp14:editId="7D3696F7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4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BB1ED" w14:textId="377D0D83" w:rsidR="004B1524" w:rsidRPr="00C506D5" w:rsidRDefault="004B1524" w:rsidP="00507318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A9150" id="_x0000_s1252" type="#_x0000_t202" style="position:absolute;margin-left:-18.95pt;margin-top:0;width:32.25pt;height:51pt;z-index:25165748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e2OuKh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49FBB1ED" w14:textId="377D0D83" w:rsidR="004B1524" w:rsidRPr="00C506D5" w:rsidRDefault="004B1524" w:rsidP="00507318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5F80813" w14:textId="20040186" w:rsidR="00507318" w:rsidRPr="005969E2" w:rsidRDefault="0094596E" w:rsidP="0094596E">
      <w:pPr>
        <w:tabs>
          <w:tab w:val="left" w:pos="1395"/>
        </w:tabs>
        <w:jc w:val="center"/>
      </w:pPr>
      <w:r w:rsidRPr="00CC06C4">
        <w:rPr>
          <w:noProof/>
          <w:sz w:val="44"/>
          <w:szCs w:val="44"/>
        </w:rPr>
        <w:lastRenderedPageBreak/>
        <mc:AlternateContent>
          <mc:Choice Requires="wps">
            <w:drawing>
              <wp:anchor distT="45720" distB="45720" distL="114300" distR="114300" simplePos="0" relativeHeight="251657639" behindDoc="0" locked="0" layoutInCell="1" allowOverlap="1" wp14:anchorId="54BB4646" wp14:editId="324A8C46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7D9542" w14:textId="5BA9A840" w:rsidR="004B1524" w:rsidRPr="00C506D5" w:rsidRDefault="004B1524" w:rsidP="0094596E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B4646" id="_x0000_s1253" type="#_x0000_t202" style="position:absolute;left:0;text-align:left;margin-left:-18.95pt;margin-top:0;width:32.25pt;height:51pt;z-index:251657639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AL+fRRDwIAAPw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337D9542" w14:textId="5BA9A840" w:rsidR="004B1524" w:rsidRPr="00C506D5" w:rsidRDefault="004B1524" w:rsidP="0094596E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507318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81" behindDoc="0" locked="0" layoutInCell="1" allowOverlap="1" wp14:anchorId="16BC2418" wp14:editId="70F42DB9">
                <wp:simplePos x="0" y="0"/>
                <wp:positionH relativeFrom="page">
                  <wp:posOffset>63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405" name="Rectangle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D5B092" id="Rectangle 405" o:spid="_x0000_s1026" style="position:absolute;margin-left:.05pt;margin-top:-71.25pt;width:106.5pt;height:92.25pt;z-index:25165748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507318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7480" behindDoc="0" locked="0" layoutInCell="1" allowOverlap="1" wp14:anchorId="09803C96" wp14:editId="628AF94E">
                <wp:simplePos x="0" y="0"/>
                <wp:positionH relativeFrom="margin">
                  <wp:posOffset>410308</wp:posOffset>
                </wp:positionH>
                <wp:positionV relativeFrom="paragraph">
                  <wp:posOffset>-913912</wp:posOffset>
                </wp:positionV>
                <wp:extent cx="7038975" cy="438150"/>
                <wp:effectExtent l="0" t="0" r="28575" b="19050"/>
                <wp:wrapNone/>
                <wp:docPr id="404" name="Rectangle 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787D1" id="Rectangle 404" o:spid="_x0000_s1026" style="position:absolute;margin-left:32.3pt;margin-top:-71.95pt;width:554.25pt;height:34.5pt;z-index:251657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U/YgIAABo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>
        <w:rPr>
          <w:sz w:val="44"/>
          <w:szCs w:val="44"/>
        </w:rPr>
        <w:t>Glossary</w:t>
      </w:r>
    </w:p>
    <w:p w14:paraId="2DBBDDED" w14:textId="77777777" w:rsidR="00683F26" w:rsidRDefault="00683F26" w:rsidP="00683F26"/>
    <w:p w14:paraId="7FC77AC1" w14:textId="52B511E6" w:rsidR="00507318" w:rsidRDefault="000E1627" w:rsidP="00507318">
      <w:r>
        <w:t>The terms and definitions</w:t>
      </w:r>
      <w:r w:rsidR="00411E8B">
        <w:t xml:space="preserve"> </w:t>
      </w:r>
      <w:r w:rsidR="00781CAA">
        <w:t xml:space="preserve">listed below </w:t>
      </w:r>
      <w:r w:rsidR="00507A2B">
        <w:t xml:space="preserve">may </w:t>
      </w:r>
      <w:r w:rsidR="00973E08">
        <w:t xml:space="preserve">be </w:t>
      </w:r>
      <w:r w:rsidR="00507A2B">
        <w:t>define</w:t>
      </w:r>
      <w:r w:rsidR="00973E08">
        <w:t>d</w:t>
      </w:r>
      <w:r w:rsidR="00507A2B">
        <w:t xml:space="preserve"> </w:t>
      </w:r>
      <w:r w:rsidR="00486D22">
        <w:t xml:space="preserve">primarily </w:t>
      </w:r>
      <w:r w:rsidR="005410FF">
        <w:t>by the</w:t>
      </w:r>
      <w:r w:rsidR="0058503D">
        <w:t>ir relation/</w:t>
      </w:r>
      <w:r w:rsidR="00486D22">
        <w:t>purpose</w:t>
      </w:r>
      <w:r w:rsidR="005410FF">
        <w:t xml:space="preserve"> </w:t>
      </w:r>
      <w:r w:rsidR="0058503D">
        <w:t>within</w:t>
      </w:r>
      <w:r w:rsidR="005410FF">
        <w:t xml:space="preserve"> the software</w:t>
      </w:r>
      <w:r w:rsidR="00C26442">
        <w:t xml:space="preserve"> and not their general</w:t>
      </w:r>
      <w:r w:rsidR="00C7729C">
        <w:t>ly accepted</w:t>
      </w:r>
      <w:r w:rsidR="00916E67">
        <w:t xml:space="preserve"> definitions.</w:t>
      </w:r>
    </w:p>
    <w:p w14:paraId="13FFBB9B" w14:textId="7D322343" w:rsidR="00B16412" w:rsidRDefault="00B16412" w:rsidP="005969E2">
      <w:pPr>
        <w:pStyle w:val="Heading1"/>
        <w:rPr>
          <w:color w:val="auto"/>
        </w:rPr>
      </w:pPr>
      <w:r w:rsidRPr="005969E2">
        <w:rPr>
          <w:color w:val="auto"/>
        </w:rPr>
        <w:t xml:space="preserve">Medical </w:t>
      </w:r>
      <w:r w:rsidR="0057611E" w:rsidRPr="005969E2">
        <w:rPr>
          <w:color w:val="auto"/>
        </w:rPr>
        <w:t>Vocabulary</w:t>
      </w:r>
    </w:p>
    <w:p w14:paraId="077FC8AB" w14:textId="77777777" w:rsidR="0040034B" w:rsidRPr="0040034B" w:rsidRDefault="0040034B" w:rsidP="0040034B"/>
    <w:p w14:paraId="31E1BEBF" w14:textId="614A7212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Ad Hoc</w:t>
      </w:r>
      <w:r w:rsidR="00B3637B" w:rsidRPr="00774F96">
        <w:rPr>
          <w:b/>
        </w:rPr>
        <w:t xml:space="preserve"> Dispen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7D0CA1">
        <w:t xml:space="preserve"> </w:t>
      </w:r>
      <w:r w:rsidR="002965E6">
        <w:t>–</w:t>
      </w:r>
      <w:r w:rsidR="007D0CA1">
        <w:t xml:space="preserve"> </w:t>
      </w:r>
      <w:r w:rsidR="007B45A2">
        <w:t>a</w:t>
      </w:r>
      <w:r w:rsidR="006E7C1F">
        <w:t xml:space="preserve">n immediate dispense of a </w:t>
      </w:r>
      <w:r w:rsidR="002965E6">
        <w:t xml:space="preserve">medication </w:t>
      </w:r>
      <w:r w:rsidR="00153E31">
        <w:t>to a patient.</w:t>
      </w:r>
    </w:p>
    <w:p w14:paraId="533FE1D3" w14:textId="2B7C1B7B" w:rsidR="00507318" w:rsidRDefault="00507318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Allergy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774F96">
        <w:rPr>
          <w:b/>
        </w:rPr>
        <w:t xml:space="preserve"> Severity</w:t>
      </w:r>
      <w:r>
        <w:t xml:space="preserve"> – </w:t>
      </w:r>
      <w:r w:rsidR="007B45A2">
        <w:t>a</w:t>
      </w:r>
      <w:r w:rsidR="003538EB">
        <w:t xml:space="preserve"> s</w:t>
      </w:r>
      <w:r w:rsidR="00A018C1">
        <w:t xml:space="preserve">cale for determining how </w:t>
      </w:r>
      <w:r w:rsidR="00B111AB">
        <w:t>severe</w:t>
      </w:r>
      <w:r w:rsidR="00340382">
        <w:t xml:space="preserve"> </w:t>
      </w:r>
      <w:r w:rsidR="007A079C">
        <w:t xml:space="preserve">the </w:t>
      </w:r>
      <w:r w:rsidR="00A018C1">
        <w:t>allerg</w:t>
      </w:r>
      <w:r w:rsidR="009633EF">
        <w:t>ic</w:t>
      </w:r>
      <w:r w:rsidR="007A079C">
        <w:t xml:space="preserve"> reaction </w:t>
      </w:r>
      <w:r w:rsidR="00D726B8">
        <w:t xml:space="preserve">a patient </w:t>
      </w:r>
      <w:r w:rsidR="00F07598">
        <w:t xml:space="preserve">has to </w:t>
      </w:r>
      <w:r w:rsidR="0067277C">
        <w:t>a substance.</w:t>
      </w:r>
    </w:p>
    <w:p w14:paraId="06EEAEAD" w14:textId="0357B173" w:rsidR="0072508B" w:rsidRDefault="0072508B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Badg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dg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7277C">
        <w:t xml:space="preserve"> </w:t>
      </w:r>
      <w:r w:rsidR="00593D76">
        <w:t>–</w:t>
      </w:r>
      <w:r w:rsidR="0067277C">
        <w:t xml:space="preserve"> </w:t>
      </w:r>
      <w:r w:rsidR="007B45A2">
        <w:t>a</w:t>
      </w:r>
      <w:r w:rsidR="006E7C1F">
        <w:t>n</w:t>
      </w:r>
      <w:r w:rsidR="00593D76">
        <w:t xml:space="preserve"> identification </w:t>
      </w:r>
      <w:r w:rsidR="00141A32">
        <w:t>card</w:t>
      </w:r>
      <w:r w:rsidR="006E7C1F">
        <w:t xml:space="preserve"> used to display</w:t>
      </w:r>
      <w:r w:rsidR="00D721B2">
        <w:t xml:space="preserve"> i</w:t>
      </w:r>
      <w:r w:rsidR="00593D76">
        <w:t xml:space="preserve">nformation </w:t>
      </w:r>
      <w:r w:rsidR="006E7C1F">
        <w:t>about</w:t>
      </w:r>
      <w:r w:rsidR="00593D76">
        <w:t xml:space="preserve"> a </w:t>
      </w:r>
      <w:r w:rsidR="006E7C1F">
        <w:t>person</w:t>
      </w:r>
      <w:r w:rsidR="00141A32">
        <w:t xml:space="preserve"> typically</w:t>
      </w:r>
      <w:r w:rsidR="00593D76">
        <w:t xml:space="preserve"> includes</w:t>
      </w:r>
      <w:r w:rsidR="00D01EB4">
        <w:t xml:space="preserve"> </w:t>
      </w:r>
      <w:r w:rsidR="00FA5920">
        <w:t>a first and last name, job title</w:t>
      </w:r>
      <w:r w:rsidR="00F01588">
        <w:t xml:space="preserve">, </w:t>
      </w:r>
      <w:r w:rsidR="003E39AF">
        <w:t>name of their place of work,</w:t>
      </w:r>
      <w:r w:rsidR="00422259">
        <w:t xml:space="preserve"> an</w:t>
      </w:r>
      <w:r w:rsidR="0072666F">
        <w:t xml:space="preserve"> </w:t>
      </w:r>
      <w:r w:rsidR="00422259">
        <w:t>identification number</w:t>
      </w:r>
      <w:r w:rsidR="001A4319">
        <w:t xml:space="preserve">, </w:t>
      </w:r>
      <w:r w:rsidR="00266041">
        <w:t>expiration date, and a barcode</w:t>
      </w:r>
      <w:r w:rsidR="00774F96">
        <w:t>.</w:t>
      </w:r>
    </w:p>
    <w:p w14:paraId="5DDDC7D8" w14:textId="5378B577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5870FC">
        <w:t xml:space="preserve"> </w:t>
      </w:r>
      <w:r w:rsidR="00FD230C">
        <w:t>–</w:t>
      </w:r>
      <w:r w:rsidR="005870FC">
        <w:t xml:space="preserve"> </w:t>
      </w:r>
      <w:r w:rsidR="007B45A2">
        <w:t>c</w:t>
      </w:r>
      <w:r w:rsidR="006E7C1F">
        <w:t xml:space="preserve">hanging the status of a patient from active to inactive. </w:t>
      </w:r>
    </w:p>
    <w:p w14:paraId="415D36C8" w14:textId="367949FF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crepancy</w:t>
      </w:r>
      <w:r w:rsidR="00D7567B">
        <w:rPr>
          <w:b/>
          <w:bCs/>
        </w:rPr>
        <w:t xml:space="preserve"> </w:t>
      </w:r>
      <w:r w:rsidR="00350FF8">
        <w:t>–</w:t>
      </w:r>
      <w:r w:rsidR="00D7567B">
        <w:t xml:space="preserve"> </w:t>
      </w:r>
      <w:r w:rsidR="007B45A2">
        <w:t>a</w:t>
      </w:r>
      <w:r w:rsidR="006E7C1F">
        <w:t>n issue that arises from the</w:t>
      </w:r>
      <w:r w:rsidR="00350FF8">
        <w:t xml:space="preserve"> difference between the </w:t>
      </w:r>
      <w:r w:rsidR="00D721B2">
        <w:t xml:space="preserve">system count and the </w:t>
      </w:r>
      <w:r w:rsidR="00350FF8">
        <w:t>actual count</w:t>
      </w:r>
      <w:r w:rsidR="006E7C1F">
        <w:t>.</w:t>
      </w:r>
    </w:p>
    <w:p w14:paraId="1389681D" w14:textId="554E3BF8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pens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0FF8">
        <w:rPr>
          <w:b/>
          <w:bCs/>
        </w:rPr>
        <w:t xml:space="preserve"> </w:t>
      </w:r>
      <w:r w:rsidR="00783EAF">
        <w:t>–</w:t>
      </w:r>
      <w:r w:rsidR="00350FF8">
        <w:t xml:space="preserve"> </w:t>
      </w:r>
      <w:r w:rsidR="007B45A2">
        <w:t>t</w:t>
      </w:r>
      <w:r w:rsidR="00783EAF">
        <w:t xml:space="preserve">he action of </w:t>
      </w:r>
      <w:r w:rsidR="00BC53A4">
        <w:t>removing medication from the cart to give to a patient.</w:t>
      </w:r>
    </w:p>
    <w:p w14:paraId="56505C1E" w14:textId="2BF99347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MR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D970EE">
        <w:rPr>
          <w:b/>
          <w:bCs/>
        </w:rPr>
        <w:t xml:space="preserve"> </w:t>
      </w:r>
      <w:r w:rsidR="00D970EE">
        <w:t>(</w:t>
      </w:r>
      <w:r w:rsidR="00D970EE" w:rsidRPr="00D970EE">
        <w:t>Medical Recor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fldChar w:fldCharType="end"/>
      </w:r>
      <w:r w:rsidR="00D970EE" w:rsidRPr="00D970EE">
        <w:t xml:space="preserve"> Number</w:t>
      </w:r>
      <w:r w:rsidR="00D970EE">
        <w:t>)</w:t>
      </w:r>
      <w:r w:rsidR="005B34DE">
        <w:t xml:space="preserve"> </w:t>
      </w:r>
      <w:r w:rsidR="00D970EE">
        <w:t>–</w:t>
      </w:r>
      <w:r w:rsidR="005B34DE">
        <w:t xml:space="preserve"> </w:t>
      </w:r>
      <w:r w:rsidR="007B45A2">
        <w:t>a</w:t>
      </w:r>
      <w:r w:rsidR="003538EB">
        <w:t xml:space="preserve"> n</w:t>
      </w:r>
      <w:r w:rsidR="00D970EE">
        <w:t xml:space="preserve">umber </w:t>
      </w:r>
      <w:r w:rsidR="0020246A">
        <w:t>assigned to a patient</w:t>
      </w:r>
      <w:r w:rsidR="002922CC">
        <w:t xml:space="preserve"> that serves as a </w:t>
      </w:r>
      <w:r w:rsidR="006508DD">
        <w:t>form of identification.</w:t>
      </w:r>
    </w:p>
    <w:p w14:paraId="669F2E89" w14:textId="64F349CE" w:rsidR="00A75111" w:rsidRPr="005367C2" w:rsidRDefault="00A75111" w:rsidP="002855B1">
      <w:pPr>
        <w:pStyle w:val="ListParagraph"/>
        <w:numPr>
          <w:ilvl w:val="0"/>
          <w:numId w:val="15"/>
        </w:numPr>
        <w:spacing w:line="360" w:lineRule="auto"/>
      </w:pPr>
      <w:r>
        <w:rPr>
          <w:b/>
          <w:bCs/>
        </w:rPr>
        <w:t>NIH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NIH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A75111">
        <w:rPr>
          <w:bCs/>
        </w:rPr>
        <w:t>(National Institutes of Health)</w:t>
      </w:r>
      <w:r>
        <w:rPr>
          <w:bCs/>
        </w:rPr>
        <w:t xml:space="preserve"> </w:t>
      </w:r>
      <w:r w:rsidR="00566A30">
        <w:rPr>
          <w:bCs/>
        </w:rPr>
        <w:t>–</w:t>
      </w:r>
      <w:r>
        <w:rPr>
          <w:bCs/>
        </w:rPr>
        <w:t xml:space="preserve"> </w:t>
      </w:r>
      <w:r w:rsidR="007B45A2">
        <w:rPr>
          <w:rFonts w:cstheme="minorHAnsi"/>
          <w:shd w:val="clear" w:color="auto" w:fill="FFFFFF"/>
        </w:rPr>
        <w:t>t</w:t>
      </w:r>
      <w:r w:rsidR="00566A30">
        <w:rPr>
          <w:rFonts w:cstheme="minorHAnsi"/>
          <w:shd w:val="clear" w:color="auto" w:fill="FFFFFF"/>
        </w:rPr>
        <w:t xml:space="preserve">he </w:t>
      </w:r>
      <w:r w:rsidRPr="00A75111">
        <w:rPr>
          <w:rFonts w:cstheme="minorHAnsi"/>
          <w:shd w:val="clear" w:color="auto" w:fill="FFFFFF"/>
        </w:rPr>
        <w:t>primary agency of the United States government responsible for biomedical and public health research</w:t>
      </w:r>
    </w:p>
    <w:p w14:paraId="4C884FD0" w14:textId="1E80621D" w:rsidR="00032E7E" w:rsidRDefault="00032E7E" w:rsidP="00032E7E">
      <w:pPr>
        <w:pStyle w:val="ListParagraph"/>
        <w:numPr>
          <w:ilvl w:val="0"/>
          <w:numId w:val="15"/>
        </w:numPr>
        <w:spacing w:line="360" w:lineRule="auto"/>
      </w:pPr>
      <w:proofErr w:type="spellStart"/>
      <w:r w:rsidRPr="005367C2">
        <w:rPr>
          <w:b/>
        </w:rPr>
        <w:t>RxNav</w:t>
      </w:r>
      <w:proofErr w:type="spellEnd"/>
      <w:r w:rsidRPr="005367C2">
        <w:rPr>
          <w:b/>
        </w:rPr>
        <w:t>-in-a-Box</w:t>
      </w:r>
      <w:r>
        <w:rPr>
          <w:b/>
        </w:rPr>
        <w:fldChar w:fldCharType="begin"/>
      </w:r>
      <w:r>
        <w:instrText xml:space="preserve"> XE "</w:instrText>
      </w:r>
      <w:r w:rsidRPr="0002234A">
        <w:rPr>
          <w:bCs/>
        </w:rPr>
        <w:instrText>RxNav-in-a-Box</w:instrText>
      </w:r>
      <w:r>
        <w:instrText xml:space="preserve">" </w:instrText>
      </w:r>
      <w:r>
        <w:rPr>
          <w:b/>
        </w:rPr>
        <w:fldChar w:fldCharType="end"/>
      </w:r>
      <w:r>
        <w:rPr>
          <w:b/>
        </w:rPr>
        <w:t xml:space="preserve"> </w:t>
      </w:r>
      <w:r>
        <w:rPr>
          <w:bCs/>
        </w:rPr>
        <w:t>[Software]</w:t>
      </w:r>
      <w:r>
        <w:t xml:space="preserve"> - </w:t>
      </w:r>
      <w:r w:rsidR="00E04F8B">
        <w:rPr>
          <w:rFonts w:cstheme="minorHAnsi"/>
          <w:shd w:val="clear" w:color="auto" w:fill="FFFFFF"/>
        </w:rPr>
        <w:t>p</w:t>
      </w:r>
      <w:r w:rsidRPr="005367C2">
        <w:rPr>
          <w:rFonts w:cstheme="minorHAnsi"/>
          <w:shd w:val="clear" w:color="auto" w:fill="FFFFFF"/>
        </w:rPr>
        <w:t>rovides users with a locally</w:t>
      </w:r>
      <w:r w:rsidR="00B63C4C">
        <w:rPr>
          <w:rFonts w:cstheme="minorHAnsi"/>
          <w:shd w:val="clear" w:color="auto" w:fill="FFFFFF"/>
        </w:rPr>
        <w:t xml:space="preserve"> </w:t>
      </w:r>
      <w:r w:rsidRPr="005367C2">
        <w:rPr>
          <w:rFonts w:cstheme="minorHAnsi"/>
          <w:shd w:val="clear" w:color="auto" w:fill="FFFFFF"/>
        </w:rPr>
        <w:t>installable version of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NavDoc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Nav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ClassIntro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Clas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 and RESTful companion APIs, including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Norm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Norm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Prescribable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Prescribable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Terms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Term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Class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Clas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 and </w:t>
      </w:r>
      <w:hyperlink r:id="rId73" w:history="1">
        <w:r w:rsidRPr="005367C2">
          <w:rPr>
            <w:rStyle w:val="Hyperlink"/>
            <w:rFonts w:cstheme="minorHAnsi"/>
            <w:color w:val="auto"/>
            <w:u w:val="none"/>
            <w:shd w:val="clear" w:color="auto" w:fill="FFFFFF"/>
          </w:rPr>
          <w:t>drug-drug interactions</w:t>
        </w:r>
      </w:hyperlink>
      <w:r w:rsidRPr="005367C2">
        <w:rPr>
          <w:rFonts w:cstheme="minorHAnsi"/>
          <w:shd w:val="clear" w:color="auto" w:fill="FFFFFF"/>
        </w:rPr>
        <w:t>.</w:t>
      </w:r>
    </w:p>
    <w:p w14:paraId="151B7587" w14:textId="54887413" w:rsidR="005367C2" w:rsidRPr="005367C2" w:rsidRDefault="005367C2" w:rsidP="002855B1">
      <w:pPr>
        <w:pStyle w:val="ListParagraph"/>
        <w:numPr>
          <w:ilvl w:val="0"/>
          <w:numId w:val="15"/>
        </w:numPr>
        <w:spacing w:line="360" w:lineRule="auto"/>
      </w:pPr>
      <w:proofErr w:type="spellStart"/>
      <w:r w:rsidRPr="005367C2">
        <w:rPr>
          <w:b/>
          <w:bCs/>
        </w:rPr>
        <w:t>RxNorm</w:t>
      </w:r>
      <w:proofErr w:type="spellEnd"/>
      <w:r w:rsidR="00F42241">
        <w:rPr>
          <w:b/>
          <w:bCs/>
        </w:rPr>
        <w:fldChar w:fldCharType="begin"/>
      </w:r>
      <w:r w:rsidR="00F42241">
        <w:instrText xml:space="preserve"> XE "</w:instrText>
      </w:r>
      <w:r w:rsidR="00F42241" w:rsidRPr="004C0614">
        <w:instrText>RxNorm</w:instrText>
      </w:r>
      <w:r w:rsidR="00F42241">
        <w:instrText>" \t "</w:instrText>
      </w:r>
      <w:r w:rsidR="00F42241" w:rsidRPr="00D61F54">
        <w:rPr>
          <w:rFonts w:cstheme="minorHAnsi"/>
          <w:i/>
        </w:rPr>
        <w:instrText>See</w:instrText>
      </w:r>
      <w:r w:rsidR="00F42241" w:rsidRPr="00D61F54">
        <w:rPr>
          <w:rFonts w:cstheme="minorHAnsi"/>
        </w:rPr>
        <w:instrText xml:space="preserve"> RxNav-in-a-Box</w:instrText>
      </w:r>
      <w:r w:rsidR="00F42241">
        <w:instrText xml:space="preserve">" </w:instrText>
      </w:r>
      <w:r w:rsidR="00F42241">
        <w:rPr>
          <w:b/>
          <w:bCs/>
        </w:rPr>
        <w:fldChar w:fldCharType="end"/>
      </w:r>
      <w:r w:rsidRPr="005367C2">
        <w:rPr>
          <w:b/>
          <w:bCs/>
        </w:rPr>
        <w:t xml:space="preserve"> </w:t>
      </w:r>
      <w:r w:rsidR="006131ED">
        <w:t xml:space="preserve">[Web Service] </w:t>
      </w:r>
      <w:r w:rsidRPr="005367C2">
        <w:rPr>
          <w:b/>
          <w:bCs/>
        </w:rPr>
        <w:t xml:space="preserve">– </w:t>
      </w:r>
      <w:r w:rsidR="00E04F8B">
        <w:rPr>
          <w:rFonts w:cstheme="minorHAnsi"/>
          <w:shd w:val="clear" w:color="auto" w:fill="FFFFFF"/>
        </w:rPr>
        <w:t>p</w:t>
      </w:r>
      <w:r w:rsidRPr="005367C2">
        <w:rPr>
          <w:rFonts w:cstheme="minorHAnsi"/>
          <w:shd w:val="clear" w:color="auto" w:fill="FFFFFF"/>
        </w:rPr>
        <w:t>rovides normalized names for clinical drugs and links its names to many of the drug vocabularies commonly used in pharmacy</w:t>
      </w:r>
      <w:r>
        <w:rPr>
          <w:rFonts w:cstheme="minorHAnsi"/>
          <w:shd w:val="clear" w:color="auto" w:fill="FFFFFF"/>
        </w:rPr>
        <w:t>.</w:t>
      </w:r>
    </w:p>
    <w:p w14:paraId="15572D56" w14:textId="5277D706" w:rsidR="00A65587" w:rsidRDefault="00916BC1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Schedul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6D15FC">
        <w:rPr>
          <w:b/>
          <w:bCs/>
        </w:rPr>
        <w:t xml:space="preserve"> </w:t>
      </w:r>
      <w:r w:rsidR="0012676F">
        <w:t>–</w:t>
      </w:r>
      <w:r w:rsidR="006D15FC">
        <w:t xml:space="preserve"> </w:t>
      </w:r>
      <w:r w:rsidR="007B45A2">
        <w:rPr>
          <w:rFonts w:cstheme="minorHAnsi"/>
        </w:rPr>
        <w:t>t</w:t>
      </w:r>
      <w:r w:rsidR="0012676F" w:rsidRPr="00FC6AE5">
        <w:rPr>
          <w:rFonts w:cstheme="minorHAnsi"/>
        </w:rPr>
        <w:t xml:space="preserve">he </w:t>
      </w:r>
      <w:r w:rsidR="00FC6AE5" w:rsidRPr="00FC6AE5">
        <w:rPr>
          <w:rFonts w:cstheme="minorHAnsi"/>
          <w:color w:val="000000"/>
          <w:shd w:val="clear" w:color="auto" w:fill="FFFFFF"/>
        </w:rPr>
        <w:t xml:space="preserve">organization of drugs into groups based on </w:t>
      </w:r>
      <w:r w:rsidR="00FC6AE5">
        <w:rPr>
          <w:rFonts w:cstheme="minorHAnsi"/>
          <w:color w:val="000000"/>
          <w:shd w:val="clear" w:color="auto" w:fill="FFFFFF"/>
        </w:rPr>
        <w:t xml:space="preserve">the </w:t>
      </w:r>
      <w:r w:rsidR="00FC6AE5" w:rsidRPr="00FC6AE5">
        <w:rPr>
          <w:rFonts w:cstheme="minorHAnsi"/>
          <w:color w:val="000000"/>
          <w:shd w:val="clear" w:color="auto" w:fill="FFFFFF"/>
        </w:rPr>
        <w:t>risk of abuse or harm.</w:t>
      </w:r>
    </w:p>
    <w:p w14:paraId="71870B92" w14:textId="7CE5BF4E" w:rsidR="00BD7C7C" w:rsidRDefault="00343B31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Was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12676F">
        <w:rPr>
          <w:b/>
          <w:bCs/>
        </w:rPr>
        <w:t xml:space="preserve"> </w:t>
      </w:r>
      <w:r w:rsidR="0012676F">
        <w:t>–</w:t>
      </w:r>
      <w:r w:rsidR="007B45A2">
        <w:t xml:space="preserve"> d</w:t>
      </w:r>
      <w:r w:rsidR="006131ED">
        <w:t xml:space="preserve">iscarding </w:t>
      </w:r>
      <w:r w:rsidR="00FC6AE5">
        <w:t xml:space="preserve">part of or </w:t>
      </w:r>
      <w:r w:rsidR="006131ED">
        <w:t>all</w:t>
      </w:r>
      <w:r w:rsidR="00FC6AE5">
        <w:t xml:space="preserve"> </w:t>
      </w:r>
      <w:r w:rsidR="006131ED">
        <w:t xml:space="preserve">of </w:t>
      </w:r>
      <w:r w:rsidR="00FC6AE5">
        <w:t>a medication.</w:t>
      </w:r>
    </w:p>
    <w:p w14:paraId="524F8999" w14:textId="77777777" w:rsidR="006131ED" w:rsidRDefault="006131ED" w:rsidP="006131ED">
      <w:pPr>
        <w:spacing w:line="360" w:lineRule="auto"/>
      </w:pPr>
    </w:p>
    <w:p w14:paraId="5BB08EDB" w14:textId="77777777" w:rsidR="006131ED" w:rsidRDefault="006131ED" w:rsidP="006131ED">
      <w:pPr>
        <w:spacing w:line="360" w:lineRule="auto"/>
      </w:pPr>
    </w:p>
    <w:p w14:paraId="31D29B8A" w14:textId="4C41EDF6" w:rsidR="00BD7C7C" w:rsidRDefault="006F704A" w:rsidP="005969E2">
      <w:pPr>
        <w:pStyle w:val="Heading1"/>
        <w:rPr>
          <w:color w:val="auto"/>
        </w:rPr>
      </w:pPr>
      <w:r w:rsidRPr="005969E2">
        <w:rPr>
          <w:color w:val="auto"/>
        </w:rPr>
        <w:lastRenderedPageBreak/>
        <w:t xml:space="preserve">Technological </w:t>
      </w:r>
      <w:r w:rsidR="0057611E" w:rsidRPr="005969E2">
        <w:rPr>
          <w:color w:val="auto"/>
        </w:rPr>
        <w:t>Vocabulary</w:t>
      </w:r>
    </w:p>
    <w:p w14:paraId="1852C5CB" w14:textId="77777777" w:rsidR="0040034B" w:rsidRPr="0040034B" w:rsidRDefault="0040034B" w:rsidP="0040034B"/>
    <w:p w14:paraId="3BD06153" w14:textId="4DE71823" w:rsidR="00874F9A" w:rsidRDefault="00874F9A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API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PI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7755F3">
        <w:rPr>
          <w:b/>
          <w:bCs/>
        </w:rPr>
        <w:t xml:space="preserve"> </w:t>
      </w:r>
      <w:r w:rsidR="007755F3">
        <w:t xml:space="preserve">(Application Programming Interface) </w:t>
      </w:r>
      <w:r w:rsidR="00C116DE">
        <w:t>–</w:t>
      </w:r>
      <w:r w:rsidR="007755F3">
        <w:t xml:space="preserve"> </w:t>
      </w:r>
      <w:r w:rsidR="007B45A2">
        <w:t>a</w:t>
      </w:r>
      <w:r w:rsidR="00C93774">
        <w:t>n interface</w:t>
      </w:r>
      <w:r w:rsidR="00C116DE">
        <w:t xml:space="preserve"> that </w:t>
      </w:r>
      <w:r w:rsidR="00C93774">
        <w:t>defines and interacts with multiple software</w:t>
      </w:r>
      <w:r w:rsidR="00C116DE">
        <w:t xml:space="preserve"> applications</w:t>
      </w:r>
      <w:r w:rsidR="00C93774">
        <w:t xml:space="preserve">. </w:t>
      </w:r>
    </w:p>
    <w:p w14:paraId="15519202" w14:textId="4EFE8E4D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Baud</w:t>
      </w:r>
      <w:r w:rsidR="00067D20">
        <w:rPr>
          <w:b/>
          <w:bCs/>
        </w:rPr>
        <w:t xml:space="preserve"> </w:t>
      </w:r>
      <w:r w:rsidRPr="00774F96">
        <w:rPr>
          <w:b/>
          <w:bCs/>
        </w:rPr>
        <w:t>ra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ud ra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1B360E">
        <w:rPr>
          <w:b/>
          <w:bCs/>
        </w:rPr>
        <w:t xml:space="preserve"> </w:t>
      </w:r>
      <w:r w:rsidR="002F2574">
        <w:t>–</w:t>
      </w:r>
      <w:r w:rsidR="001B360E">
        <w:t xml:space="preserve"> </w:t>
      </w:r>
      <w:r w:rsidR="007B45A2">
        <w:t>t</w:t>
      </w:r>
      <w:r w:rsidR="002F2574">
        <w:t xml:space="preserve">he rate </w:t>
      </w:r>
      <w:r w:rsidR="00455D76">
        <w:t xml:space="preserve">at which information is transferred </w:t>
      </w:r>
      <w:r w:rsidR="00436B7B">
        <w:t>through a communication channel.</w:t>
      </w:r>
    </w:p>
    <w:p w14:paraId="6E3C3F35" w14:textId="79730676" w:rsidR="001A1684" w:rsidRDefault="001A1684" w:rsidP="002855B1">
      <w:pPr>
        <w:pStyle w:val="ListParagraph"/>
        <w:numPr>
          <w:ilvl w:val="0"/>
          <w:numId w:val="16"/>
        </w:numPr>
        <w:spacing w:line="360" w:lineRule="auto"/>
      </w:pPr>
      <w:proofErr w:type="spellStart"/>
      <w:r w:rsidRPr="00774F96">
        <w:rPr>
          <w:b/>
          <w:bCs/>
        </w:rPr>
        <w:t>Byte</w:t>
      </w:r>
      <w:r w:rsidR="00067D20">
        <w:rPr>
          <w:b/>
          <w:bCs/>
        </w:rPr>
        <w:t>S</w:t>
      </w:r>
      <w:r w:rsidRPr="00774F96">
        <w:rPr>
          <w:b/>
          <w:bCs/>
        </w:rPr>
        <w:t>cout</w:t>
      </w:r>
      <w:proofErr w:type="spellEnd"/>
      <w:r w:rsidRPr="00774F96">
        <w:rPr>
          <w:b/>
          <w:bCs/>
        </w:rPr>
        <w:t xml:space="preserve"> Bar</w:t>
      </w:r>
      <w:r w:rsidR="00B667B0">
        <w:rPr>
          <w:b/>
          <w:bCs/>
        </w:rPr>
        <w:t>c</w:t>
      </w:r>
      <w:r w:rsidR="001501E9" w:rsidRPr="00774F96">
        <w:rPr>
          <w:b/>
          <w:bCs/>
        </w:rPr>
        <w:t>ode</w:t>
      </w:r>
      <w:r w:rsidR="001501E9">
        <w:t xml:space="preserve"> </w:t>
      </w:r>
      <w:r w:rsidR="001501E9" w:rsidRPr="00774F96">
        <w:rPr>
          <w:b/>
          <w:bCs/>
        </w:rPr>
        <w:t>Generator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9A5B53">
        <w:instrText>ByteScout Barcode Generator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9A5136">
        <w:rPr>
          <w:b/>
          <w:bCs/>
        </w:rPr>
        <w:t xml:space="preserve"> </w:t>
      </w:r>
      <w:r w:rsidR="009A5136">
        <w:t xml:space="preserve">[Software] </w:t>
      </w:r>
      <w:r w:rsidR="00061D76">
        <w:t>–</w:t>
      </w:r>
      <w:r w:rsidR="009A5136">
        <w:t xml:space="preserve"> </w:t>
      </w:r>
      <w:r w:rsidR="007B45A2">
        <w:t>s</w:t>
      </w:r>
      <w:r w:rsidR="00A13FC7">
        <w:t xml:space="preserve">oftware </w:t>
      </w:r>
      <w:r w:rsidR="00F45A90">
        <w:t>used to create</w:t>
      </w:r>
      <w:r w:rsidR="00336367">
        <w:t xml:space="preserve"> </w:t>
      </w:r>
      <w:r w:rsidR="00C93774">
        <w:t>different</w:t>
      </w:r>
      <w:r w:rsidR="00172CA4">
        <w:t xml:space="preserve"> </w:t>
      </w:r>
      <w:r w:rsidR="00CD73D9">
        <w:t xml:space="preserve">barcodes </w:t>
      </w:r>
      <w:r w:rsidR="00C93774">
        <w:t>or QR codes</w:t>
      </w:r>
      <w:r w:rsidR="00CD73D9">
        <w:t xml:space="preserve"> and </w:t>
      </w:r>
      <w:r w:rsidR="00C93774">
        <w:t>saves them as</w:t>
      </w:r>
      <w:r w:rsidR="00CD73D9">
        <w:t xml:space="preserve"> images.</w:t>
      </w:r>
    </w:p>
    <w:p w14:paraId="65CFD93C" w14:textId="45261F1D" w:rsidR="00082653" w:rsidRDefault="00082653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C</w:t>
      </w:r>
      <w:r w:rsidR="005039C4">
        <w:rPr>
          <w:b/>
          <w:bCs/>
        </w:rPr>
        <w:t>OM</w:t>
      </w:r>
      <w:r>
        <w:t xml:space="preserve"> </w:t>
      </w:r>
      <w:r w:rsidRPr="00774F96">
        <w:rPr>
          <w:b/>
          <w:bCs/>
        </w:rPr>
        <w:t>Port</w:t>
      </w:r>
      <w:r w:rsidR="005039C4">
        <w:rPr>
          <w:b/>
          <w:bCs/>
        </w:rPr>
        <w:fldChar w:fldCharType="begin"/>
      </w:r>
      <w:r w:rsidR="005039C4">
        <w:instrText xml:space="preserve"> XE "</w:instrText>
      </w:r>
      <w:r w:rsidR="005039C4" w:rsidRPr="008A6EC2">
        <w:instrText>COM port</w:instrText>
      </w:r>
      <w:r w:rsidR="005039C4">
        <w:instrText xml:space="preserve">" </w:instrText>
      </w:r>
      <w:r w:rsidR="005039C4">
        <w:rPr>
          <w:b/>
          <w:bCs/>
        </w:rPr>
        <w:fldChar w:fldCharType="end"/>
      </w:r>
      <w:r w:rsidR="001A7940">
        <w:rPr>
          <w:b/>
          <w:bCs/>
        </w:rPr>
        <w:t xml:space="preserve"> </w:t>
      </w:r>
      <w:r w:rsidR="003F2A8B">
        <w:t xml:space="preserve">(Communication Port) </w:t>
      </w:r>
      <w:r w:rsidR="00DB4706">
        <w:t>–</w:t>
      </w:r>
      <w:r w:rsidR="001A7940">
        <w:t xml:space="preserve"> </w:t>
      </w:r>
      <w:r w:rsidR="007B45A2">
        <w:t>a</w:t>
      </w:r>
      <w:r w:rsidR="00DB4706">
        <w:t xml:space="preserve"> port that allows </w:t>
      </w:r>
      <w:r w:rsidR="00B85581">
        <w:t>a serial device to connect to a computer</w:t>
      </w:r>
      <w:r w:rsidR="009D0BB1">
        <w:t>.</w:t>
      </w:r>
    </w:p>
    <w:p w14:paraId="2607C724" w14:textId="1032C30E" w:rsidR="00EB6AD6" w:rsidRDefault="00EB6AD6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atabas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2248E1">
        <w:rPr>
          <w:b/>
          <w:bCs/>
        </w:rPr>
        <w:t xml:space="preserve"> </w:t>
      </w:r>
      <w:r w:rsidR="002248E1">
        <w:t xml:space="preserve">– </w:t>
      </w:r>
      <w:r w:rsidR="007B45A2">
        <w:t>a</w:t>
      </w:r>
      <w:r w:rsidR="002248E1">
        <w:t xml:space="preserve"> data structure </w:t>
      </w:r>
      <w:r w:rsidR="0033368A">
        <w:t xml:space="preserve">that </w:t>
      </w:r>
      <w:r w:rsidR="006640BA">
        <w:t>is used for the storage and organization of information.</w:t>
      </w:r>
    </w:p>
    <w:p w14:paraId="78E74658" w14:textId="54375378" w:rsidR="00082653" w:rsidRDefault="00082653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isplay</w:t>
      </w:r>
      <w:r w:rsidR="006640BA">
        <w:rPr>
          <w:b/>
          <w:bCs/>
        </w:rPr>
        <w:t xml:space="preserve"> </w:t>
      </w:r>
      <w:r w:rsidR="00BA4229">
        <w:t>–</w:t>
      </w:r>
      <w:r w:rsidR="00B760E4">
        <w:t xml:space="preserve"> </w:t>
      </w:r>
      <w:r w:rsidR="007B45A2">
        <w:t>a</w:t>
      </w:r>
      <w:r w:rsidR="00053E09">
        <w:t xml:space="preserve"> device that allows a user to </w:t>
      </w:r>
      <w:r w:rsidR="00D65DFC">
        <w:t xml:space="preserve">view </w:t>
      </w:r>
      <w:r w:rsidR="0098025C">
        <w:t>information</w:t>
      </w:r>
      <w:r w:rsidR="00384424">
        <w:t xml:space="preserve"> from a computer</w:t>
      </w:r>
      <w:r w:rsidR="00C93774">
        <w:t xml:space="preserve"> visually</w:t>
      </w:r>
      <w:r w:rsidR="00384424">
        <w:t xml:space="preserve">. Typically </w:t>
      </w:r>
      <w:r w:rsidR="00161B96">
        <w:t>referred to as a monitor.</w:t>
      </w:r>
    </w:p>
    <w:p w14:paraId="0DF195A8" w14:textId="06841699" w:rsidR="00874F9A" w:rsidRDefault="00874F9A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ocker</w:t>
      </w:r>
      <w:r w:rsidR="001541CC">
        <w:rPr>
          <w:b/>
          <w:bCs/>
        </w:rPr>
        <w:fldChar w:fldCharType="begin"/>
      </w:r>
      <w:r w:rsidR="001541CC">
        <w:instrText xml:space="preserve"> XE "</w:instrText>
      </w:r>
      <w:r w:rsidR="001541CC" w:rsidRPr="0075386C">
        <w:instrText>Docker</w:instrText>
      </w:r>
      <w:r w:rsidR="001541CC">
        <w:instrText xml:space="preserve">" </w:instrText>
      </w:r>
      <w:r w:rsidR="001541CC">
        <w:rPr>
          <w:b/>
          <w:bCs/>
        </w:rPr>
        <w:fldChar w:fldCharType="end"/>
      </w:r>
      <w:r w:rsidR="0044254A">
        <w:rPr>
          <w:b/>
          <w:bCs/>
        </w:rPr>
        <w:t xml:space="preserve"> </w:t>
      </w:r>
      <w:r w:rsidR="0044254A">
        <w:t xml:space="preserve">[Software] </w:t>
      </w:r>
      <w:r w:rsidR="008E5EB8">
        <w:t>–</w:t>
      </w:r>
      <w:r w:rsidR="0044254A">
        <w:t xml:space="preserve"> </w:t>
      </w:r>
      <w:r w:rsidR="007B45A2">
        <w:t>o</w:t>
      </w:r>
      <w:r w:rsidR="008E5EB8">
        <w:t xml:space="preserve">perating </w:t>
      </w:r>
      <w:r w:rsidR="007B45A2">
        <w:t>s</w:t>
      </w:r>
      <w:r w:rsidR="008E5EB8">
        <w:t>ystem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perating System</w:instrText>
      </w:r>
      <w:r w:rsidR="002B2D0A">
        <w:instrText xml:space="preserve">" </w:instrText>
      </w:r>
      <w:r w:rsidR="002B2D0A">
        <w:fldChar w:fldCharType="end"/>
      </w:r>
      <w:r w:rsidR="008E5EB8">
        <w:t>-level virtualization software allows users to develop, ship, and run applications.</w:t>
      </w:r>
    </w:p>
    <w:p w14:paraId="344D4A74" w14:textId="4CC80649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Excel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9A5136">
        <w:rPr>
          <w:b/>
          <w:bCs/>
        </w:rPr>
        <w:t xml:space="preserve"> </w:t>
      </w:r>
      <w:r w:rsidR="009A5136">
        <w:t xml:space="preserve">[Software] </w:t>
      </w:r>
      <w:r w:rsidR="001667F1">
        <w:t>–</w:t>
      </w:r>
      <w:r w:rsidR="009A5136">
        <w:t xml:space="preserve"> </w:t>
      </w:r>
      <w:r w:rsidR="007B45A2">
        <w:t>s</w:t>
      </w:r>
      <w:r w:rsidR="001667F1">
        <w:t xml:space="preserve">preadsheet software allows users to </w:t>
      </w:r>
      <w:r w:rsidR="008A55E6">
        <w:t xml:space="preserve">create information, </w:t>
      </w:r>
      <w:r w:rsidR="00C93774">
        <w:t>graphs and</w:t>
      </w:r>
      <w:r w:rsidR="008A55E6">
        <w:t xml:space="preserve"> perform</w:t>
      </w:r>
      <w:r w:rsidR="00B63C4C">
        <w:t>s</w:t>
      </w:r>
      <w:r w:rsidR="008A55E6">
        <w:t xml:space="preserve"> calculations</w:t>
      </w:r>
      <w:r w:rsidR="00175F41">
        <w:t>.</w:t>
      </w:r>
    </w:p>
    <w:p w14:paraId="35C51B54" w14:textId="6963DC88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Graphics</w:t>
      </w:r>
      <w:r>
        <w:t xml:space="preserve"> </w:t>
      </w:r>
      <w:r w:rsidRPr="00774F96">
        <w:rPr>
          <w:b/>
          <w:bCs/>
        </w:rPr>
        <w:t>Card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EC101A">
        <w:rPr>
          <w:rFonts w:cstheme="minorHAnsi"/>
        </w:rPr>
        <w:instrText>Graphics Card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970290">
        <w:rPr>
          <w:b/>
          <w:bCs/>
        </w:rPr>
        <w:t xml:space="preserve"> </w:t>
      </w:r>
      <w:r w:rsidR="00AE3871">
        <w:t>–</w:t>
      </w:r>
      <w:r w:rsidR="00970290">
        <w:t xml:space="preserve"> </w:t>
      </w:r>
      <w:r w:rsidR="007B45A2">
        <w:t>a</w:t>
      </w:r>
      <w:r w:rsidR="00C93774">
        <w:t xml:space="preserve"> computer</w:t>
      </w:r>
      <w:r w:rsidR="00AE3871">
        <w:t xml:space="preserve"> hardware </w:t>
      </w:r>
      <w:r w:rsidR="00C93774">
        <w:t>piece</w:t>
      </w:r>
      <w:r w:rsidR="00AE3871">
        <w:t xml:space="preserve"> tasked with rendering images and displaying them to </w:t>
      </w:r>
      <w:r w:rsidR="00424B9B">
        <w:t>a monitor.</w:t>
      </w:r>
    </w:p>
    <w:p w14:paraId="5B2629D2" w14:textId="4EC55E01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LPT</w:t>
      </w:r>
      <w:r>
        <w:t xml:space="preserve"> </w:t>
      </w:r>
      <w:r w:rsidRPr="00774F96">
        <w:rPr>
          <w:b/>
          <w:bCs/>
        </w:rPr>
        <w:t>Port</w:t>
      </w:r>
      <w:r w:rsidR="004A75BB">
        <w:rPr>
          <w:b/>
          <w:bCs/>
        </w:rPr>
        <w:t xml:space="preserve"> </w:t>
      </w:r>
      <w:r w:rsidR="004A75BB">
        <w:t xml:space="preserve">– </w:t>
      </w:r>
      <w:r w:rsidR="007B45A2">
        <w:t>a</w:t>
      </w:r>
      <w:r w:rsidR="00EC511F">
        <w:t xml:space="preserve"> port used for connecting peripherals</w:t>
      </w:r>
      <w:r w:rsidR="00C93774">
        <w:t>, a</w:t>
      </w:r>
      <w:r w:rsidR="004A75BB">
        <w:t>lso referred to as a parallel port</w:t>
      </w:r>
      <w:r w:rsidR="00EC511F">
        <w:t>.</w:t>
      </w:r>
    </w:p>
    <w:p w14:paraId="450A70EB" w14:textId="44158D9B" w:rsidR="00F2066E" w:rsidRDefault="00F2066E" w:rsidP="002855B1">
      <w:pPr>
        <w:pStyle w:val="ListParagraph"/>
        <w:numPr>
          <w:ilvl w:val="0"/>
          <w:numId w:val="16"/>
        </w:numPr>
        <w:spacing w:line="360" w:lineRule="auto"/>
      </w:pPr>
      <w:r>
        <w:rPr>
          <w:b/>
          <w:bCs/>
        </w:rPr>
        <w:t>Office 365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F2066E">
        <w:rPr>
          <w:bCs/>
        </w:rPr>
        <w:t>[Software]</w:t>
      </w:r>
      <w:r>
        <w:rPr>
          <w:b/>
          <w:bCs/>
        </w:rPr>
        <w:t xml:space="preserve"> </w:t>
      </w:r>
      <w:r w:rsidR="005367C2">
        <w:t>–</w:t>
      </w:r>
      <w:r>
        <w:t xml:space="preserve"> </w:t>
      </w:r>
      <w:r w:rsidR="00B63C4C">
        <w:t>a</w:t>
      </w:r>
      <w:r w:rsidR="005367C2">
        <w:t xml:space="preserve"> subscription service</w:t>
      </w:r>
      <w:r w:rsidR="00B63C4C">
        <w:t xml:space="preserve"> that</w:t>
      </w:r>
      <w:r w:rsidR="005367C2">
        <w:t xml:space="preserve"> offe</w:t>
      </w:r>
      <w:r w:rsidR="00B63C4C">
        <w:t>rs</w:t>
      </w:r>
      <w:r w:rsidR="005367C2">
        <w:t xml:space="preserve"> users </w:t>
      </w:r>
      <w:r w:rsidR="00B63C4C">
        <w:t xml:space="preserve">a series of </w:t>
      </w:r>
      <w:r w:rsidR="007B45A2">
        <w:t>Microsoft Office product line applications</w:t>
      </w:r>
      <w:r w:rsidR="005367C2">
        <w:t>.</w:t>
      </w:r>
    </w:p>
    <w:p w14:paraId="0118B79C" w14:textId="11B9A192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Operating</w:t>
      </w:r>
      <w:r>
        <w:t xml:space="preserve"> </w:t>
      </w:r>
      <w:r w:rsidRPr="00774F96">
        <w:rPr>
          <w:b/>
          <w:bCs/>
        </w:rPr>
        <w:t>Syste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perating Syste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F170AB">
        <w:rPr>
          <w:b/>
          <w:bCs/>
        </w:rPr>
        <w:t xml:space="preserve"> </w:t>
      </w:r>
      <w:r w:rsidR="00F170AB">
        <w:t xml:space="preserve">– </w:t>
      </w:r>
      <w:r w:rsidR="007B45A2">
        <w:t>s</w:t>
      </w:r>
      <w:r w:rsidR="00F170AB">
        <w:t xml:space="preserve">oftware that allows a computer to complete </w:t>
      </w:r>
      <w:r w:rsidR="00C93774">
        <w:t>essential</w:t>
      </w:r>
      <w:r w:rsidR="00F170AB">
        <w:t xml:space="preserve"> functions like running applications and controlling peripheral devices.</w:t>
      </w:r>
    </w:p>
    <w:p w14:paraId="53B8D70E" w14:textId="2DE5EAE5" w:rsidR="006F704A" w:rsidRDefault="00167775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Processo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ocesso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D29DB">
        <w:rPr>
          <w:b/>
        </w:rPr>
        <w:t xml:space="preserve"> </w:t>
      </w:r>
      <w:r w:rsidR="00891F05">
        <w:t xml:space="preserve">– </w:t>
      </w:r>
      <w:r w:rsidR="007B45A2">
        <w:t>c</w:t>
      </w:r>
      <w:r w:rsidR="00891F05">
        <w:t xml:space="preserve">omputer hardware that performs </w:t>
      </w:r>
      <w:r w:rsidR="0004730D">
        <w:t>operations like arithmetic, logic</w:t>
      </w:r>
      <w:r w:rsidR="0068045D">
        <w:t xml:space="preserve">, and forms of input/output based on a series of instructions hardcoded into the </w:t>
      </w:r>
      <w:r w:rsidR="00B72092">
        <w:t>unit</w:t>
      </w:r>
      <w:r w:rsidR="00C93774">
        <w:t>, a</w:t>
      </w:r>
      <w:r w:rsidR="003F4A08">
        <w:t>lso referred to as a CPU.</w:t>
      </w:r>
    </w:p>
    <w:p w14:paraId="05EEB9CE" w14:textId="34EA7C4C" w:rsidR="00971DEC" w:rsidRPr="006F704A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QR</w:t>
      </w:r>
      <w:r>
        <w:t xml:space="preserve"> </w:t>
      </w:r>
      <w:r w:rsidR="00B667B0">
        <w:rPr>
          <w:b/>
          <w:bCs/>
        </w:rPr>
        <w:t>c</w:t>
      </w:r>
      <w:r w:rsidRPr="00774F96">
        <w:rPr>
          <w:b/>
          <w:bCs/>
        </w:rPr>
        <w:t>ode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633170">
        <w:instrText>QR code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B72092">
        <w:rPr>
          <w:b/>
          <w:bCs/>
        </w:rPr>
        <w:t xml:space="preserve"> </w:t>
      </w:r>
      <w:r w:rsidR="00B72092">
        <w:t xml:space="preserve">(Quick Response Code) </w:t>
      </w:r>
      <w:r w:rsidR="00A74EB7">
        <w:t>–</w:t>
      </w:r>
      <w:r w:rsidR="00B72092">
        <w:t xml:space="preserve"> </w:t>
      </w:r>
      <w:r w:rsidR="007B45A2">
        <w:t xml:space="preserve">a </w:t>
      </w:r>
      <w:r w:rsidR="00A74EB7">
        <w:t xml:space="preserve">two-dimensional barcode </w:t>
      </w:r>
      <w:r w:rsidR="00784B30">
        <w:t xml:space="preserve">that contains information about </w:t>
      </w:r>
      <w:r w:rsidR="006E7C1F">
        <w:t>an</w:t>
      </w:r>
      <w:r w:rsidR="00784B30">
        <w:t xml:space="preserve"> item.</w:t>
      </w:r>
    </w:p>
    <w:p w14:paraId="37606D00" w14:textId="28F7D0A2" w:rsidR="00167775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cann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ann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784B30">
        <w:rPr>
          <w:b/>
          <w:bCs/>
        </w:rPr>
        <w:t xml:space="preserve"> </w:t>
      </w:r>
      <w:r w:rsidR="00784B30">
        <w:softHyphen/>
        <w:t xml:space="preserve">– </w:t>
      </w:r>
      <w:r w:rsidR="007B45A2">
        <w:t>u</w:t>
      </w:r>
      <w:r w:rsidR="00784B30">
        <w:t xml:space="preserve">sed to </w:t>
      </w:r>
      <w:r w:rsidR="00F945D8">
        <w:t>rea</w:t>
      </w:r>
      <w:r w:rsidR="00BC1138">
        <w:t>d various types of barcodes</w:t>
      </w:r>
      <w:r w:rsidR="007B45A2">
        <w:t xml:space="preserve"> and QR codes</w:t>
      </w:r>
      <w:r w:rsidR="00BC1138">
        <w:t>.</w:t>
      </w:r>
    </w:p>
    <w:p w14:paraId="681ACDF0" w14:textId="450B5B93" w:rsidR="001501E9" w:rsidRDefault="001501E9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imul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imul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t xml:space="preserve"> </w:t>
      </w:r>
      <w:r w:rsidRPr="00774F96">
        <w:rPr>
          <w:b/>
          <w:bCs/>
        </w:rPr>
        <w:t>Mode</w:t>
      </w:r>
      <w:r w:rsidR="00BC1138">
        <w:rPr>
          <w:b/>
          <w:bCs/>
        </w:rPr>
        <w:t xml:space="preserve"> </w:t>
      </w:r>
      <w:r w:rsidR="00346D0F">
        <w:t>–</w:t>
      </w:r>
      <w:r w:rsidR="00BC1138">
        <w:t xml:space="preserve"> </w:t>
      </w:r>
      <w:r w:rsidR="007B45A2">
        <w:t>u</w:t>
      </w:r>
      <w:r w:rsidR="00346D0F">
        <w:t xml:space="preserve">sed to </w:t>
      </w:r>
      <w:r w:rsidR="009A03C0">
        <w:t>enable software functionality while not connected to a cart.</w:t>
      </w:r>
    </w:p>
    <w:p w14:paraId="78613E07" w14:textId="2063F628" w:rsidR="00815FD2" w:rsidRDefault="00815FD2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QLi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QLi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ED7090">
        <w:rPr>
          <w:b/>
          <w:bCs/>
        </w:rPr>
        <w:t xml:space="preserve"> </w:t>
      </w:r>
      <w:r w:rsidR="00ED7090">
        <w:t xml:space="preserve">[Software] </w:t>
      </w:r>
      <w:r w:rsidR="00744E62">
        <w:t>–</w:t>
      </w:r>
      <w:r w:rsidR="00ED7090">
        <w:t xml:space="preserve"> </w:t>
      </w:r>
      <w:r w:rsidR="007B45A2">
        <w:t>a</w:t>
      </w:r>
      <w:r w:rsidR="00744E62">
        <w:t xml:space="preserve"> database management system (DBMS)</w:t>
      </w:r>
      <w:r w:rsidR="00153DAB">
        <w:t xml:space="preserve"> allows a single database connection to access multiple database</w:t>
      </w:r>
      <w:r w:rsidR="00C44ABB">
        <w:t xml:space="preserve"> files</w:t>
      </w:r>
      <w:r w:rsidR="00153DAB">
        <w:t xml:space="preserve"> simul</w:t>
      </w:r>
      <w:r w:rsidR="00067D20">
        <w:t>tan</w:t>
      </w:r>
      <w:r w:rsidR="00153DAB">
        <w:t>eously.</w:t>
      </w:r>
    </w:p>
    <w:p w14:paraId="50A75511" w14:textId="7DDC3D32" w:rsidR="0094596E" w:rsidRDefault="00167775" w:rsidP="006131ED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tora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tora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A489E">
        <w:rPr>
          <w:b/>
          <w:bCs/>
        </w:rPr>
        <w:t xml:space="preserve"> </w:t>
      </w:r>
      <w:r w:rsidR="003A489E">
        <w:t xml:space="preserve">– </w:t>
      </w:r>
      <w:r w:rsidR="007B45A2">
        <w:t>u</w:t>
      </w:r>
      <w:r w:rsidR="003A489E">
        <w:t xml:space="preserve">sed </w:t>
      </w:r>
      <w:r w:rsidR="007F325A">
        <w:t>to store data long-term. Typically comes in the form of a hard driv</w:t>
      </w:r>
      <w:r w:rsidR="001E7169">
        <w:t>e.</w:t>
      </w:r>
    </w:p>
    <w:p w14:paraId="636955D3" w14:textId="43CA4B78" w:rsidR="0094596E" w:rsidRPr="007821B1" w:rsidRDefault="0094596E" w:rsidP="005367C2">
      <w:pPr>
        <w:pStyle w:val="Heading1"/>
        <w:jc w:val="center"/>
        <w:rPr>
          <w:color w:val="auto"/>
          <w:sz w:val="44"/>
        </w:rPr>
      </w:pPr>
      <w:r w:rsidRPr="007821B1">
        <w:rPr>
          <w:noProof/>
          <w:color w:val="auto"/>
          <w:sz w:val="44"/>
        </w:rPr>
        <w:lastRenderedPageBreak/>
        <mc:AlternateContent>
          <mc:Choice Requires="wps">
            <w:drawing>
              <wp:anchor distT="45720" distB="45720" distL="114300" distR="114300" simplePos="0" relativeHeight="251657642" behindDoc="0" locked="0" layoutInCell="1" allowOverlap="1" wp14:anchorId="5B0E5D3D" wp14:editId="088B232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94689" w14:textId="55CB2CE5" w:rsidR="004B1524" w:rsidRPr="00C506D5" w:rsidRDefault="004B1524" w:rsidP="0094596E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E5D3D" id="_x0000_s1254" type="#_x0000_t202" style="position:absolute;left:0;text-align:left;margin-left:-18.95pt;margin-top:0;width:32.25pt;height:51pt;z-index:25165764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" filled="f" stroked="f">
                <v:textbox>
                  <w:txbxContent>
                    <w:p w14:paraId="69F94689" w14:textId="55CB2CE5" w:rsidR="004B1524" w:rsidRPr="00C506D5" w:rsidRDefault="004B1524" w:rsidP="0094596E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9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7821B1">
        <w:rPr>
          <w:noProof/>
          <w:color w:val="auto"/>
          <w:sz w:val="44"/>
        </w:rPr>
        <mc:AlternateContent>
          <mc:Choice Requires="wps">
            <w:drawing>
              <wp:anchor distT="0" distB="0" distL="114300" distR="114300" simplePos="0" relativeHeight="251657641" behindDoc="0" locked="0" layoutInCell="1" allowOverlap="1" wp14:anchorId="30ED8557" wp14:editId="5CCFF4F1">
                <wp:simplePos x="0" y="0"/>
                <wp:positionH relativeFrom="page">
                  <wp:posOffset>63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392" name="Rectangle 3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176EA" id="Rectangle 392" o:spid="_x0000_s1026" style="position:absolute;margin-left:.05pt;margin-top:-71.25pt;width:106.5pt;height:92.25pt;z-index:2516576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7821B1">
        <w:rPr>
          <w:noProof/>
          <w:color w:val="auto"/>
          <w:sz w:val="44"/>
        </w:rPr>
        <mc:AlternateContent>
          <mc:Choice Requires="wps">
            <w:drawing>
              <wp:anchor distT="0" distB="0" distL="114300" distR="114300" simplePos="0" relativeHeight="251657640" behindDoc="0" locked="0" layoutInCell="1" allowOverlap="1" wp14:anchorId="47372104" wp14:editId="30F4ABBA">
                <wp:simplePos x="0" y="0"/>
                <wp:positionH relativeFrom="margin">
                  <wp:posOffset>410308</wp:posOffset>
                </wp:positionH>
                <wp:positionV relativeFrom="paragraph">
                  <wp:posOffset>-913912</wp:posOffset>
                </wp:positionV>
                <wp:extent cx="7038975" cy="438150"/>
                <wp:effectExtent l="0" t="0" r="28575" b="19050"/>
                <wp:wrapNone/>
                <wp:docPr id="396" name="Rectangle 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8A3D82" id="Rectangle 396" o:spid="_x0000_s1026" style="position:absolute;margin-left:32.3pt;margin-top:-71.95pt;width:554.25pt;height:34.5pt;z-index:251657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7821B1">
        <w:rPr>
          <w:color w:val="auto"/>
          <w:sz w:val="44"/>
        </w:rPr>
        <w:t>Index</w:t>
      </w:r>
    </w:p>
    <w:p w14:paraId="45628ACF" w14:textId="77777777" w:rsidR="0040034B" w:rsidRDefault="0040034B" w:rsidP="00C91F73">
      <w:pPr>
        <w:spacing w:line="240" w:lineRule="auto"/>
        <w:ind w:left="360"/>
      </w:pPr>
    </w:p>
    <w:p w14:paraId="2AF9CAFB" w14:textId="77777777" w:rsidR="00C43782" w:rsidRPr="00D72491" w:rsidRDefault="00C43782" w:rsidP="002B2D0A">
      <w:pPr>
        <w:rPr>
          <w:rFonts w:cstheme="minorHAnsi"/>
          <w:noProof/>
        </w:rPr>
        <w:sectPr w:rsidR="00C43782" w:rsidRPr="00D72491" w:rsidSect="00C43782">
          <w:headerReference w:type="even" r:id="rId74"/>
          <w:headerReference w:type="default" r:id="rId75"/>
          <w:footerReference w:type="default" r:id="rId76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 w:rsidRPr="00D72491">
        <w:rPr>
          <w:rFonts w:cstheme="minorHAnsi"/>
        </w:rPr>
        <w:fldChar w:fldCharType="begin"/>
      </w:r>
      <w:r w:rsidRPr="00D72491">
        <w:rPr>
          <w:rFonts w:cstheme="minorHAnsi"/>
        </w:rPr>
        <w:instrText xml:space="preserve"> INDEX \e "</w:instrText>
      </w:r>
      <w:r w:rsidRPr="00D72491">
        <w:rPr>
          <w:rFonts w:cstheme="minorHAnsi"/>
        </w:rPr>
        <w:tab/>
        <w:instrText xml:space="preserve">" \h "A" \c "2" \z "1033" </w:instrText>
      </w:r>
      <w:r w:rsidRPr="00D72491">
        <w:rPr>
          <w:rFonts w:cstheme="minorHAnsi"/>
        </w:rPr>
        <w:fldChar w:fldCharType="separate"/>
      </w:r>
    </w:p>
    <w:p w14:paraId="4BECCD09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</w:t>
      </w:r>
    </w:p>
    <w:p w14:paraId="5682A18B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ctive</w:t>
      </w:r>
      <w:r w:rsidRPr="00D72491">
        <w:rPr>
          <w:noProof/>
          <w:sz w:val="22"/>
          <w:szCs w:val="22"/>
        </w:rPr>
        <w:tab/>
        <w:t>36, 49</w:t>
      </w:r>
    </w:p>
    <w:p w14:paraId="6C7C3214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d Hoc Order</w:t>
      </w:r>
      <w:r w:rsidRPr="00D72491">
        <w:rPr>
          <w:noProof/>
          <w:sz w:val="22"/>
          <w:szCs w:val="22"/>
        </w:rPr>
        <w:tab/>
        <w:t>27, 39, 42</w:t>
      </w:r>
    </w:p>
    <w:p w14:paraId="739A0846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dmin</w:t>
      </w:r>
      <w:r w:rsidRPr="00D72491">
        <w:rPr>
          <w:noProof/>
          <w:sz w:val="22"/>
          <w:szCs w:val="22"/>
        </w:rPr>
        <w:tab/>
        <w:t>3, 6, 33, 41, 42, 44, 45, 46, 48</w:t>
      </w:r>
    </w:p>
    <w:p w14:paraId="773C4B8E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llergy</w:t>
      </w:r>
      <w:r w:rsidRPr="00D72491">
        <w:rPr>
          <w:noProof/>
          <w:sz w:val="22"/>
          <w:szCs w:val="22"/>
        </w:rPr>
        <w:tab/>
        <w:t>15, 43, 45, 54</w:t>
      </w:r>
    </w:p>
    <w:p w14:paraId="5F2B769A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API</w:t>
      </w:r>
      <w:r w:rsidRPr="00D72491">
        <w:rPr>
          <w:noProof/>
          <w:sz w:val="22"/>
          <w:szCs w:val="22"/>
        </w:rPr>
        <w:tab/>
        <w:t>20, 43, 55</w:t>
      </w:r>
    </w:p>
    <w:p w14:paraId="2171E111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</w:t>
      </w:r>
    </w:p>
    <w:p w14:paraId="28D40AF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adge</w:t>
      </w:r>
      <w:r w:rsidRPr="00D72491">
        <w:rPr>
          <w:noProof/>
          <w:sz w:val="22"/>
          <w:szCs w:val="22"/>
        </w:rPr>
        <w:tab/>
        <w:t>2, 7, 8, 54</w:t>
      </w:r>
    </w:p>
    <w:p w14:paraId="69B56BA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arcode</w:t>
      </w:r>
      <w:r w:rsidRPr="00D72491">
        <w:rPr>
          <w:noProof/>
          <w:sz w:val="22"/>
          <w:szCs w:val="22"/>
        </w:rPr>
        <w:tab/>
        <w:t>4, 46, 48, 50, 51, 52, 53</w:t>
      </w:r>
    </w:p>
    <w:p w14:paraId="6FEF381C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aud rate</w:t>
      </w:r>
      <w:r w:rsidRPr="00D72491">
        <w:rPr>
          <w:noProof/>
          <w:sz w:val="22"/>
          <w:szCs w:val="22"/>
        </w:rPr>
        <w:tab/>
        <w:t>33, 44, 55</w:t>
      </w:r>
    </w:p>
    <w:p w14:paraId="4748799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ed</w:t>
      </w:r>
      <w:r w:rsidRPr="00D72491">
        <w:rPr>
          <w:noProof/>
          <w:sz w:val="22"/>
          <w:szCs w:val="22"/>
        </w:rPr>
        <w:tab/>
        <w:t>29, 31, 32, 40, 48</w:t>
      </w:r>
    </w:p>
    <w:p w14:paraId="426D739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ByteScout Barcode Generator</w:t>
      </w:r>
      <w:r w:rsidRPr="00D72491">
        <w:rPr>
          <w:noProof/>
          <w:sz w:val="22"/>
          <w:szCs w:val="22"/>
        </w:rPr>
        <w:tab/>
        <w:t>51, 55</w:t>
      </w:r>
    </w:p>
    <w:p w14:paraId="7BF84A9C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C</w:t>
      </w:r>
    </w:p>
    <w:p w14:paraId="7F532BF1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bCs/>
          <w:iCs/>
          <w:noProof/>
          <w:sz w:val="22"/>
          <w:szCs w:val="22"/>
        </w:rPr>
        <w:t>COM port</w:t>
      </w:r>
      <w:r w:rsidRPr="00D72491">
        <w:rPr>
          <w:noProof/>
          <w:sz w:val="22"/>
          <w:szCs w:val="22"/>
        </w:rPr>
        <w:tab/>
        <w:t>33, 40, 41, 45, 55</w:t>
      </w:r>
    </w:p>
    <w:p w14:paraId="34C9C4B2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</w:t>
      </w:r>
    </w:p>
    <w:p w14:paraId="3B8BBC2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atabase</w:t>
      </w:r>
      <w:r w:rsidRPr="00D72491">
        <w:rPr>
          <w:noProof/>
          <w:sz w:val="22"/>
          <w:szCs w:val="22"/>
        </w:rPr>
        <w:tab/>
        <w:t>6, 25, 38, 55</w:t>
      </w:r>
    </w:p>
    <w:p w14:paraId="7ABDF5B0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ischarge</w:t>
      </w:r>
      <w:r w:rsidRPr="00D72491">
        <w:rPr>
          <w:noProof/>
          <w:sz w:val="22"/>
          <w:szCs w:val="22"/>
        </w:rPr>
        <w:tab/>
        <w:t>2, 29, 30, 40, 42, 54</w:t>
      </w:r>
    </w:p>
    <w:p w14:paraId="648752C0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iscrepancies</w:t>
      </w:r>
      <w:r w:rsidRPr="00D72491">
        <w:rPr>
          <w:noProof/>
          <w:sz w:val="22"/>
          <w:szCs w:val="22"/>
        </w:rPr>
        <w:tab/>
        <w:t>2, 23, 24, 37, 42</w:t>
      </w:r>
    </w:p>
    <w:p w14:paraId="367E8CA8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bCs/>
          <w:noProof/>
          <w:sz w:val="22"/>
          <w:szCs w:val="22"/>
        </w:rPr>
        <w:t>Discrepancy</w:t>
      </w:r>
      <w:r w:rsidRPr="00D72491">
        <w:rPr>
          <w:noProof/>
          <w:sz w:val="22"/>
          <w:szCs w:val="22"/>
        </w:rPr>
        <w:tab/>
        <w:t>23, 24, 38</w:t>
      </w:r>
    </w:p>
    <w:p w14:paraId="2FE6DB01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ispense</w:t>
      </w:r>
      <w:r w:rsidRPr="00D72491">
        <w:rPr>
          <w:noProof/>
          <w:sz w:val="22"/>
          <w:szCs w:val="22"/>
        </w:rPr>
        <w:tab/>
        <w:t>2, 5, 35, 54</w:t>
      </w:r>
    </w:p>
    <w:p w14:paraId="466C844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ivider</w:t>
      </w:r>
      <w:r w:rsidRPr="00D72491">
        <w:rPr>
          <w:noProof/>
          <w:sz w:val="22"/>
          <w:szCs w:val="22"/>
        </w:rPr>
        <w:tab/>
        <w:t>19</w:t>
      </w:r>
    </w:p>
    <w:p w14:paraId="4C1AE272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ocker</w:t>
      </w:r>
      <w:r w:rsidRPr="00D72491">
        <w:rPr>
          <w:noProof/>
          <w:sz w:val="22"/>
          <w:szCs w:val="22"/>
        </w:rPr>
        <w:tab/>
        <w:t>5, 55</w:t>
      </w:r>
    </w:p>
    <w:p w14:paraId="3E6DFCAA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Drawer</w:t>
      </w:r>
      <w:r w:rsidRPr="00D72491">
        <w:rPr>
          <w:noProof/>
          <w:sz w:val="22"/>
          <w:szCs w:val="22"/>
        </w:rPr>
        <w:tab/>
        <w:t>12, 13, 19, 20, 35, 36, 39</w:t>
      </w:r>
    </w:p>
    <w:p w14:paraId="1C82EA04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E</w:t>
      </w:r>
    </w:p>
    <w:p w14:paraId="6558504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Edit</w:t>
      </w:r>
      <w:r w:rsidRPr="00D72491">
        <w:rPr>
          <w:noProof/>
          <w:sz w:val="22"/>
          <w:szCs w:val="22"/>
        </w:rPr>
        <w:tab/>
        <w:t>3, 10, 31, 32, 40, 42, 45</w:t>
      </w:r>
    </w:p>
    <w:p w14:paraId="080C8FCF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Excel</w:t>
      </w:r>
      <w:r w:rsidRPr="00D72491">
        <w:rPr>
          <w:noProof/>
          <w:sz w:val="22"/>
          <w:szCs w:val="22"/>
        </w:rPr>
        <w:tab/>
        <w:t>22, 37, 46, 55</w:t>
      </w:r>
    </w:p>
    <w:p w14:paraId="64F5ADC5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Export</w:t>
      </w:r>
      <w:r w:rsidRPr="00D72491">
        <w:rPr>
          <w:noProof/>
          <w:sz w:val="22"/>
          <w:szCs w:val="22"/>
        </w:rPr>
        <w:tab/>
        <w:t>2, 22, 25, 37, 38, 42, 44, 46, 47</w:t>
      </w:r>
    </w:p>
    <w:p w14:paraId="401859E6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F</w:t>
      </w:r>
    </w:p>
    <w:p w14:paraId="013DA5A6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File</w:t>
      </w:r>
      <w:r w:rsidRPr="00D72491">
        <w:rPr>
          <w:noProof/>
          <w:sz w:val="22"/>
          <w:szCs w:val="22"/>
        </w:rPr>
        <w:tab/>
        <w:t>6, 25, 46, 47</w:t>
      </w:r>
    </w:p>
    <w:p w14:paraId="350883A8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Frequency</w:t>
      </w:r>
      <w:r w:rsidRPr="00D72491">
        <w:rPr>
          <w:noProof/>
          <w:sz w:val="22"/>
          <w:szCs w:val="22"/>
        </w:rPr>
        <w:tab/>
        <w:t>26, 38</w:t>
      </w:r>
    </w:p>
    <w:p w14:paraId="22AFA045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G</w:t>
      </w:r>
    </w:p>
    <w:p w14:paraId="46A44D0C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Graphics Card</w:t>
      </w:r>
      <w:r w:rsidRPr="00D72491">
        <w:rPr>
          <w:noProof/>
          <w:sz w:val="22"/>
          <w:szCs w:val="22"/>
        </w:rPr>
        <w:tab/>
        <w:t>4, 55</w:t>
      </w:r>
    </w:p>
    <w:p w14:paraId="282C9C9D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I</w:t>
      </w:r>
    </w:p>
    <w:p w14:paraId="52810DB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Import</w:t>
      </w:r>
      <w:r w:rsidRPr="00D72491">
        <w:rPr>
          <w:noProof/>
          <w:sz w:val="22"/>
          <w:szCs w:val="22"/>
        </w:rPr>
        <w:tab/>
        <w:t>2, 25, 38, 42, 44, 47</w:t>
      </w:r>
    </w:p>
    <w:p w14:paraId="3BF75DA0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L</w:t>
      </w:r>
    </w:p>
    <w:p w14:paraId="1BCF958C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Login</w:t>
      </w:r>
      <w:r w:rsidRPr="00D72491">
        <w:rPr>
          <w:noProof/>
          <w:sz w:val="22"/>
          <w:szCs w:val="22"/>
        </w:rPr>
        <w:tab/>
        <w:t>2, 6, 7, 8, 35, 42, 44, 45, 47</w:t>
      </w:r>
    </w:p>
    <w:p w14:paraId="05A8EE36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Logout</w:t>
      </w:r>
      <w:r w:rsidRPr="00D72491">
        <w:rPr>
          <w:noProof/>
          <w:sz w:val="22"/>
          <w:szCs w:val="22"/>
        </w:rPr>
        <w:tab/>
        <w:t>42</w:t>
      </w:r>
    </w:p>
    <w:p w14:paraId="3CC732A2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M</w:t>
      </w:r>
    </w:p>
    <w:p w14:paraId="40EE405A" w14:textId="4CD14883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Medication</w:t>
      </w:r>
      <w:r w:rsidR="00A30BA6">
        <w:rPr>
          <w:noProof/>
          <w:sz w:val="22"/>
          <w:szCs w:val="22"/>
        </w:rPr>
        <w:t>……</w:t>
      </w:r>
      <w:r w:rsidRPr="00D72491">
        <w:rPr>
          <w:noProof/>
          <w:sz w:val="22"/>
          <w:szCs w:val="22"/>
        </w:rPr>
        <w:tab/>
        <w:t>11, 12, 13, 14, 20, 21, 23, 26, 27, 35, 36, 37, 38</w:t>
      </w:r>
    </w:p>
    <w:p w14:paraId="0F278BD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MRN</w:t>
      </w:r>
      <w:r w:rsidRPr="00D72491">
        <w:rPr>
          <w:noProof/>
          <w:sz w:val="22"/>
          <w:szCs w:val="22"/>
        </w:rPr>
        <w:tab/>
        <w:t>9, 16, 36, 50, 54</w:t>
      </w:r>
    </w:p>
    <w:p w14:paraId="7B2BC9EF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N</w:t>
      </w:r>
    </w:p>
    <w:p w14:paraId="59EEBD1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NIH</w:t>
      </w:r>
      <w:r w:rsidRPr="00D72491">
        <w:rPr>
          <w:noProof/>
          <w:sz w:val="22"/>
          <w:szCs w:val="22"/>
        </w:rPr>
        <w:tab/>
        <w:t>20, 45, 54</w:t>
      </w:r>
    </w:p>
    <w:p w14:paraId="36D8676E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O</w:t>
      </w:r>
    </w:p>
    <w:p w14:paraId="2704C586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bCs/>
          <w:noProof/>
          <w:sz w:val="22"/>
          <w:szCs w:val="22"/>
        </w:rPr>
        <w:t>Office 365</w:t>
      </w:r>
      <w:r w:rsidRPr="00D72491">
        <w:rPr>
          <w:noProof/>
          <w:sz w:val="22"/>
          <w:szCs w:val="22"/>
        </w:rPr>
        <w:tab/>
        <w:t>43, 46, 55</w:t>
      </w:r>
    </w:p>
    <w:p w14:paraId="7D1A61FE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Operating System</w:t>
      </w:r>
      <w:r w:rsidRPr="00D72491">
        <w:rPr>
          <w:noProof/>
          <w:sz w:val="22"/>
          <w:szCs w:val="22"/>
        </w:rPr>
        <w:tab/>
        <w:t>4, 55</w:t>
      </w:r>
    </w:p>
    <w:p w14:paraId="782E55F1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Order</w:t>
      </w:r>
      <w:r w:rsidRPr="00D72491">
        <w:rPr>
          <w:noProof/>
          <w:sz w:val="22"/>
          <w:szCs w:val="22"/>
        </w:rPr>
        <w:tab/>
        <w:t>26, 38, 39, 48, 49, 50</w:t>
      </w:r>
    </w:p>
    <w:p w14:paraId="24A3E461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</w:t>
      </w:r>
    </w:p>
    <w:p w14:paraId="3E7D3162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assword</w:t>
      </w:r>
      <w:r w:rsidRPr="00D72491">
        <w:rPr>
          <w:noProof/>
          <w:sz w:val="22"/>
          <w:szCs w:val="22"/>
        </w:rPr>
        <w:tab/>
        <w:t>2, 7, 8, 35, 37, 39, 42, 46, 48</w:t>
      </w:r>
    </w:p>
    <w:p w14:paraId="63DC55C4" w14:textId="47D665CE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lastRenderedPageBreak/>
        <w:t>Patient</w:t>
      </w:r>
      <w:r w:rsidRPr="00D72491">
        <w:rPr>
          <w:noProof/>
          <w:sz w:val="22"/>
          <w:szCs w:val="22"/>
        </w:rPr>
        <w:tab/>
      </w:r>
      <w:r w:rsidR="00ED0BE3">
        <w:rPr>
          <w:noProof/>
          <w:sz w:val="22"/>
          <w:szCs w:val="22"/>
        </w:rPr>
        <w:t>….</w:t>
      </w:r>
      <w:r w:rsidRPr="00D72491">
        <w:rPr>
          <w:noProof/>
          <w:sz w:val="22"/>
          <w:szCs w:val="22"/>
        </w:rPr>
        <w:t>2, 9, 10, 11, 12, 13, 14, 15, 16, 17, 20, 21, 26, 27,</w:t>
      </w:r>
      <w:r w:rsidR="00D72491" w:rsidRPr="00D72491">
        <w:rPr>
          <w:noProof/>
          <w:sz w:val="22"/>
          <w:szCs w:val="22"/>
        </w:rPr>
        <w:t xml:space="preserve"> </w:t>
      </w:r>
      <w:r w:rsidRPr="00D72491">
        <w:rPr>
          <w:noProof/>
          <w:sz w:val="22"/>
          <w:szCs w:val="22"/>
        </w:rPr>
        <w:t>29, 30, 35, 36, 37, 38, 40, 42, 50</w:t>
      </w:r>
    </w:p>
    <w:p w14:paraId="16D31FE4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encil</w:t>
      </w:r>
      <w:r w:rsidRPr="00D72491">
        <w:rPr>
          <w:noProof/>
          <w:sz w:val="22"/>
          <w:szCs w:val="22"/>
        </w:rPr>
        <w:tab/>
        <w:t>15, 28, 34</w:t>
      </w:r>
    </w:p>
    <w:p w14:paraId="3C7B1F95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harmacy</w:t>
      </w:r>
      <w:r w:rsidRPr="00D72491">
        <w:rPr>
          <w:noProof/>
          <w:sz w:val="22"/>
          <w:szCs w:val="22"/>
        </w:rPr>
        <w:tab/>
        <w:t>2, 26, 27, 38, 39</w:t>
      </w:r>
    </w:p>
    <w:p w14:paraId="5A7761FB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hysician</w:t>
      </w:r>
      <w:r w:rsidRPr="00D72491">
        <w:rPr>
          <w:noProof/>
          <w:sz w:val="22"/>
          <w:szCs w:val="22"/>
        </w:rPr>
        <w:tab/>
        <w:t>3, 34, 36, 41, 42, 49, 50</w:t>
      </w:r>
    </w:p>
    <w:p w14:paraId="30F6C5A2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rescription</w:t>
      </w:r>
      <w:r w:rsidRPr="00D72491">
        <w:rPr>
          <w:noProof/>
          <w:sz w:val="22"/>
          <w:szCs w:val="22"/>
        </w:rPr>
        <w:tab/>
        <w:t>10, 26, 38, 42</w:t>
      </w:r>
    </w:p>
    <w:p w14:paraId="06089D7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Processor</w:t>
      </w:r>
      <w:r w:rsidRPr="00D72491">
        <w:rPr>
          <w:noProof/>
          <w:sz w:val="22"/>
          <w:szCs w:val="22"/>
        </w:rPr>
        <w:tab/>
        <w:t>4, 55</w:t>
      </w:r>
    </w:p>
    <w:p w14:paraId="138D87E5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Q</w:t>
      </w:r>
    </w:p>
    <w:p w14:paraId="37A30F5E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QR code</w:t>
      </w:r>
      <w:r w:rsidRPr="00D72491">
        <w:rPr>
          <w:noProof/>
          <w:sz w:val="22"/>
          <w:szCs w:val="22"/>
        </w:rPr>
        <w:tab/>
        <w:t>8, 52, 53, 55</w:t>
      </w:r>
    </w:p>
    <w:p w14:paraId="05916550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R</w:t>
      </w:r>
    </w:p>
    <w:p w14:paraId="35E8719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Record</w:t>
      </w:r>
      <w:r w:rsidRPr="00D72491">
        <w:rPr>
          <w:noProof/>
          <w:sz w:val="22"/>
          <w:szCs w:val="22"/>
        </w:rPr>
        <w:tab/>
        <w:t>2, 17, 25, 47, 54</w:t>
      </w:r>
    </w:p>
    <w:p w14:paraId="3159E121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Report</w:t>
      </w:r>
      <w:r w:rsidRPr="00D72491">
        <w:rPr>
          <w:noProof/>
          <w:sz w:val="22"/>
          <w:szCs w:val="22"/>
        </w:rPr>
        <w:tab/>
        <w:t>18, 22, 37</w:t>
      </w:r>
    </w:p>
    <w:p w14:paraId="601E88D3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Room</w:t>
      </w:r>
      <w:r w:rsidRPr="00D72491">
        <w:rPr>
          <w:noProof/>
          <w:sz w:val="22"/>
          <w:szCs w:val="22"/>
        </w:rPr>
        <w:tab/>
        <w:t>29, 31, 32, 40, 48</w:t>
      </w:r>
    </w:p>
    <w:p w14:paraId="0E73FEB1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bCs/>
          <w:noProof/>
          <w:sz w:val="22"/>
          <w:szCs w:val="22"/>
        </w:rPr>
        <w:t>RxNav-in-a-Box</w:t>
      </w:r>
      <w:r w:rsidRPr="00D72491">
        <w:rPr>
          <w:noProof/>
          <w:sz w:val="22"/>
          <w:szCs w:val="22"/>
        </w:rPr>
        <w:tab/>
        <w:t>43, 54</w:t>
      </w:r>
    </w:p>
    <w:p w14:paraId="12FE7F54" w14:textId="6E08D753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RxNorm</w:t>
      </w:r>
      <w:r w:rsidRPr="00D72491">
        <w:rPr>
          <w:noProof/>
          <w:sz w:val="22"/>
          <w:szCs w:val="22"/>
        </w:rPr>
        <w:tab/>
      </w:r>
      <w:r w:rsidR="0003420A">
        <w:rPr>
          <w:noProof/>
          <w:sz w:val="22"/>
          <w:szCs w:val="22"/>
        </w:rPr>
        <w:t>43, 54</w:t>
      </w:r>
    </w:p>
    <w:p w14:paraId="486787BE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</w:t>
      </w:r>
    </w:p>
    <w:p w14:paraId="46CF4FC7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canner</w:t>
      </w:r>
      <w:r w:rsidRPr="00D72491">
        <w:rPr>
          <w:noProof/>
          <w:sz w:val="22"/>
          <w:szCs w:val="22"/>
        </w:rPr>
        <w:tab/>
        <w:t>4, 55</w:t>
      </w:r>
    </w:p>
    <w:p w14:paraId="1A345146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chedule</w:t>
      </w:r>
      <w:r w:rsidRPr="00D72491">
        <w:rPr>
          <w:noProof/>
          <w:sz w:val="22"/>
          <w:szCs w:val="22"/>
        </w:rPr>
        <w:tab/>
        <w:t>43, 54</w:t>
      </w:r>
    </w:p>
    <w:p w14:paraId="641EA4F2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imulation</w:t>
      </w:r>
      <w:r w:rsidRPr="00D72491">
        <w:rPr>
          <w:noProof/>
          <w:sz w:val="22"/>
          <w:szCs w:val="22"/>
        </w:rPr>
        <w:tab/>
        <w:t>33, 41, 44, 55</w:t>
      </w:r>
    </w:p>
    <w:p w14:paraId="06AAD2CD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QLite</w:t>
      </w:r>
      <w:r w:rsidRPr="00D72491">
        <w:rPr>
          <w:noProof/>
          <w:sz w:val="22"/>
          <w:szCs w:val="22"/>
        </w:rPr>
        <w:tab/>
        <w:t>5, 55</w:t>
      </w:r>
    </w:p>
    <w:p w14:paraId="6265B1C0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Storage</w:t>
      </w:r>
      <w:r w:rsidRPr="00D72491">
        <w:rPr>
          <w:noProof/>
          <w:sz w:val="22"/>
          <w:szCs w:val="22"/>
        </w:rPr>
        <w:tab/>
        <w:t>4, 6, 55</w:t>
      </w:r>
    </w:p>
    <w:p w14:paraId="72610430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T</w:t>
      </w:r>
    </w:p>
    <w:p w14:paraId="0EEAA5CB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Trash</w:t>
      </w:r>
      <w:r w:rsidRPr="00D72491">
        <w:rPr>
          <w:noProof/>
          <w:sz w:val="22"/>
          <w:szCs w:val="22"/>
        </w:rPr>
        <w:tab/>
        <w:t>10, 15, 19</w:t>
      </w:r>
    </w:p>
    <w:p w14:paraId="5AE71611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U</w:t>
      </w:r>
    </w:p>
    <w:p w14:paraId="6E46624A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User</w:t>
      </w:r>
      <w:r w:rsidRPr="00D72491">
        <w:rPr>
          <w:noProof/>
          <w:sz w:val="22"/>
          <w:szCs w:val="22"/>
        </w:rPr>
        <w:tab/>
        <w:t>6, 28, 39, 42, 46, 47, 48</w:t>
      </w:r>
    </w:p>
    <w:p w14:paraId="1D35A21A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Username</w:t>
      </w:r>
      <w:r w:rsidRPr="00D72491">
        <w:rPr>
          <w:noProof/>
          <w:sz w:val="22"/>
          <w:szCs w:val="22"/>
        </w:rPr>
        <w:tab/>
        <w:t>2, 8, 46, 48</w:t>
      </w:r>
    </w:p>
    <w:p w14:paraId="2D98849B" w14:textId="77777777" w:rsidR="00C43782" w:rsidRPr="00D72491" w:rsidRDefault="00C43782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D72491">
        <w:rPr>
          <w:noProof/>
          <w:sz w:val="22"/>
          <w:szCs w:val="22"/>
        </w:rPr>
        <w:t>W</w:t>
      </w:r>
    </w:p>
    <w:p w14:paraId="4F23FAE2" w14:textId="77777777" w:rsidR="00C43782" w:rsidRPr="00D72491" w:rsidRDefault="00C43782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D72491">
        <w:rPr>
          <w:noProof/>
          <w:sz w:val="22"/>
          <w:szCs w:val="22"/>
        </w:rPr>
        <w:t>Waste</w:t>
      </w:r>
      <w:r w:rsidRPr="00D72491">
        <w:rPr>
          <w:noProof/>
          <w:sz w:val="22"/>
          <w:szCs w:val="22"/>
        </w:rPr>
        <w:tab/>
        <w:t>2, 14, 21, 37, 42, 54</w:t>
      </w:r>
    </w:p>
    <w:p w14:paraId="65A77B73" w14:textId="6537DBD8" w:rsidR="00C43782" w:rsidRPr="00D72491" w:rsidRDefault="00C43782" w:rsidP="002B2D0A">
      <w:pPr>
        <w:rPr>
          <w:rFonts w:cstheme="minorHAnsi"/>
          <w:noProof/>
        </w:rPr>
        <w:sectPr w:rsidR="00C43782" w:rsidRPr="00D72491" w:rsidSect="00C43782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08C1C495" w14:textId="6C17BC80" w:rsidR="002B2D0A" w:rsidRPr="0070235F" w:rsidRDefault="00C43782" w:rsidP="002B2D0A">
      <w:pPr>
        <w:rPr>
          <w:sz w:val="24"/>
        </w:rPr>
      </w:pPr>
      <w:r w:rsidRPr="00D72491">
        <w:rPr>
          <w:rFonts w:cstheme="minorHAnsi"/>
        </w:rPr>
        <w:fldChar w:fldCharType="end"/>
      </w:r>
    </w:p>
    <w:sectPr w:rsidR="002B2D0A" w:rsidRPr="0070235F" w:rsidSect="00C43782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ACE66" w14:textId="77777777" w:rsidR="001C3D7F" w:rsidRDefault="001C3D7F" w:rsidP="00D661E9">
      <w:pPr>
        <w:spacing w:after="0" w:line="240" w:lineRule="auto"/>
      </w:pPr>
      <w:r>
        <w:separator/>
      </w:r>
    </w:p>
  </w:endnote>
  <w:endnote w:type="continuationSeparator" w:id="0">
    <w:p w14:paraId="1337A29C" w14:textId="77777777" w:rsidR="001C3D7F" w:rsidRDefault="001C3D7F" w:rsidP="00D661E9">
      <w:pPr>
        <w:spacing w:after="0" w:line="240" w:lineRule="auto"/>
      </w:pPr>
      <w:r>
        <w:continuationSeparator/>
      </w:r>
    </w:p>
  </w:endnote>
  <w:endnote w:type="continuationNotice" w:id="1">
    <w:p w14:paraId="5AEC4846" w14:textId="77777777" w:rsidR="001C3D7F" w:rsidRDefault="001C3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 Light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2196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722B0" w14:textId="2E94A433" w:rsidR="004B1524" w:rsidRDefault="004B15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79894C" w14:textId="77777777" w:rsidR="004B1524" w:rsidRDefault="004B15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747DD4" w14:textId="77777777" w:rsidR="001C3D7F" w:rsidRDefault="001C3D7F" w:rsidP="00D661E9">
      <w:pPr>
        <w:spacing w:after="0" w:line="240" w:lineRule="auto"/>
      </w:pPr>
      <w:r>
        <w:separator/>
      </w:r>
    </w:p>
  </w:footnote>
  <w:footnote w:type="continuationSeparator" w:id="0">
    <w:p w14:paraId="4E791894" w14:textId="77777777" w:rsidR="001C3D7F" w:rsidRDefault="001C3D7F" w:rsidP="00D661E9">
      <w:pPr>
        <w:spacing w:after="0" w:line="240" w:lineRule="auto"/>
      </w:pPr>
      <w:r>
        <w:continuationSeparator/>
      </w:r>
    </w:p>
  </w:footnote>
  <w:footnote w:type="continuationNotice" w:id="1">
    <w:p w14:paraId="166886D6" w14:textId="77777777" w:rsidR="001C3D7F" w:rsidRDefault="001C3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3FBCF" w14:textId="456E2369" w:rsidR="004B1524" w:rsidRDefault="004B1524" w:rsidP="0027499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9A8C4" w14:textId="7C95D8DA" w:rsidR="004B1524" w:rsidRDefault="004B1524" w:rsidP="0027499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1906"/>
    <w:multiLevelType w:val="hybridMultilevel"/>
    <w:tmpl w:val="FDD6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429EC"/>
    <w:multiLevelType w:val="hybridMultilevel"/>
    <w:tmpl w:val="E550C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A51F3"/>
    <w:multiLevelType w:val="hybridMultilevel"/>
    <w:tmpl w:val="39EA4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C5C16"/>
    <w:multiLevelType w:val="hybridMultilevel"/>
    <w:tmpl w:val="07D00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F2E77"/>
    <w:multiLevelType w:val="hybridMultilevel"/>
    <w:tmpl w:val="AE601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F0FE6"/>
    <w:multiLevelType w:val="hybridMultilevel"/>
    <w:tmpl w:val="6F0A5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6769D"/>
    <w:multiLevelType w:val="hybridMultilevel"/>
    <w:tmpl w:val="5CC2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87E9E"/>
    <w:multiLevelType w:val="hybridMultilevel"/>
    <w:tmpl w:val="98E4F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E2C8D"/>
    <w:multiLevelType w:val="hybridMultilevel"/>
    <w:tmpl w:val="CC42B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C095B"/>
    <w:multiLevelType w:val="hybridMultilevel"/>
    <w:tmpl w:val="74183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6261E"/>
    <w:multiLevelType w:val="hybridMultilevel"/>
    <w:tmpl w:val="58205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25AC"/>
    <w:multiLevelType w:val="hybridMultilevel"/>
    <w:tmpl w:val="BDB68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F0FED"/>
    <w:multiLevelType w:val="hybridMultilevel"/>
    <w:tmpl w:val="F10AA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D1FAF"/>
    <w:multiLevelType w:val="hybridMultilevel"/>
    <w:tmpl w:val="63A0797E"/>
    <w:lvl w:ilvl="0" w:tplc="7D4AEDD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9340E"/>
    <w:multiLevelType w:val="hybridMultilevel"/>
    <w:tmpl w:val="AE44F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24218"/>
    <w:multiLevelType w:val="hybridMultilevel"/>
    <w:tmpl w:val="4DF2B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2744F"/>
    <w:multiLevelType w:val="hybridMultilevel"/>
    <w:tmpl w:val="E1F0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626DC"/>
    <w:multiLevelType w:val="hybridMultilevel"/>
    <w:tmpl w:val="BC62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Yu Mincho Light" w:hAnsi="Yu Mincho Light" w:cs="Yu Mincho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Yu Mincho Light" w:hAnsi="Yu Mincho Ligh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Yu Mincho Light" w:hAnsi="Yu Mincho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Yu Mincho Light" w:hAnsi="Yu Mincho Light" w:cs="Yu Mincho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Yu Mincho Light" w:hAnsi="Yu Mincho Ligh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Yu Mincho Light" w:hAnsi="Yu Mincho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Yu Mincho Light" w:hAnsi="Yu Mincho Light" w:cs="Yu Mincho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Yu Mincho Light" w:hAnsi="Yu Mincho Light" w:hint="default"/>
      </w:rPr>
    </w:lvl>
  </w:abstractNum>
  <w:abstractNum w:abstractNumId="18" w15:restartNumberingAfterBreak="0">
    <w:nsid w:val="40ED73E1"/>
    <w:multiLevelType w:val="hybridMultilevel"/>
    <w:tmpl w:val="52C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D2E46"/>
    <w:multiLevelType w:val="hybridMultilevel"/>
    <w:tmpl w:val="99582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E18D5"/>
    <w:multiLevelType w:val="hybridMultilevel"/>
    <w:tmpl w:val="C55E37B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940201"/>
    <w:multiLevelType w:val="hybridMultilevel"/>
    <w:tmpl w:val="27649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E13A28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8C62DF"/>
    <w:multiLevelType w:val="hybridMultilevel"/>
    <w:tmpl w:val="54108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10583A"/>
    <w:multiLevelType w:val="hybridMultilevel"/>
    <w:tmpl w:val="C11A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99632E"/>
    <w:multiLevelType w:val="hybridMultilevel"/>
    <w:tmpl w:val="74183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B75370"/>
    <w:multiLevelType w:val="hybridMultilevel"/>
    <w:tmpl w:val="2A823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27107B"/>
    <w:multiLevelType w:val="hybridMultilevel"/>
    <w:tmpl w:val="CBE46850"/>
    <w:lvl w:ilvl="0" w:tplc="410E21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833F1F"/>
    <w:multiLevelType w:val="hybridMultilevel"/>
    <w:tmpl w:val="1B7A7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E44544"/>
    <w:multiLevelType w:val="hybridMultilevel"/>
    <w:tmpl w:val="F7B47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181150"/>
    <w:multiLevelType w:val="hybridMultilevel"/>
    <w:tmpl w:val="36389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CA1315"/>
    <w:multiLevelType w:val="hybridMultilevel"/>
    <w:tmpl w:val="9AC02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BF3688"/>
    <w:multiLevelType w:val="hybridMultilevel"/>
    <w:tmpl w:val="9AC02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231D08"/>
    <w:multiLevelType w:val="hybridMultilevel"/>
    <w:tmpl w:val="FCA87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B63CC5"/>
    <w:multiLevelType w:val="hybridMultilevel"/>
    <w:tmpl w:val="7A9C3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344CCE"/>
    <w:multiLevelType w:val="hybridMultilevel"/>
    <w:tmpl w:val="4FA27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33B51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5562B7"/>
    <w:multiLevelType w:val="hybridMultilevel"/>
    <w:tmpl w:val="F4F26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0469D0"/>
    <w:multiLevelType w:val="hybridMultilevel"/>
    <w:tmpl w:val="CDB06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1661A2"/>
    <w:multiLevelType w:val="hybridMultilevel"/>
    <w:tmpl w:val="E6FE2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1"/>
  </w:num>
  <w:num w:numId="3">
    <w:abstractNumId w:val="32"/>
  </w:num>
  <w:num w:numId="4">
    <w:abstractNumId w:val="17"/>
  </w:num>
  <w:num w:numId="5">
    <w:abstractNumId w:val="21"/>
  </w:num>
  <w:num w:numId="6">
    <w:abstractNumId w:val="29"/>
  </w:num>
  <w:num w:numId="7">
    <w:abstractNumId w:val="30"/>
  </w:num>
  <w:num w:numId="8">
    <w:abstractNumId w:val="22"/>
  </w:num>
  <w:num w:numId="9">
    <w:abstractNumId w:val="36"/>
  </w:num>
  <w:num w:numId="10">
    <w:abstractNumId w:val="15"/>
  </w:num>
  <w:num w:numId="11">
    <w:abstractNumId w:val="20"/>
  </w:num>
  <w:num w:numId="12">
    <w:abstractNumId w:val="11"/>
  </w:num>
  <w:num w:numId="13">
    <w:abstractNumId w:val="1"/>
  </w:num>
  <w:num w:numId="14">
    <w:abstractNumId w:val="28"/>
  </w:num>
  <w:num w:numId="15">
    <w:abstractNumId w:val="19"/>
  </w:num>
  <w:num w:numId="16">
    <w:abstractNumId w:val="39"/>
  </w:num>
  <w:num w:numId="17">
    <w:abstractNumId w:val="35"/>
  </w:num>
  <w:num w:numId="18">
    <w:abstractNumId w:val="38"/>
  </w:num>
  <w:num w:numId="19">
    <w:abstractNumId w:val="27"/>
  </w:num>
  <w:num w:numId="20">
    <w:abstractNumId w:val="33"/>
  </w:num>
  <w:num w:numId="21">
    <w:abstractNumId w:val="4"/>
  </w:num>
  <w:num w:numId="22">
    <w:abstractNumId w:val="7"/>
  </w:num>
  <w:num w:numId="23">
    <w:abstractNumId w:val="10"/>
  </w:num>
  <w:num w:numId="24">
    <w:abstractNumId w:val="3"/>
  </w:num>
  <w:num w:numId="25">
    <w:abstractNumId w:val="14"/>
  </w:num>
  <w:num w:numId="26">
    <w:abstractNumId w:val="9"/>
  </w:num>
  <w:num w:numId="27">
    <w:abstractNumId w:val="24"/>
  </w:num>
  <w:num w:numId="28">
    <w:abstractNumId w:val="12"/>
  </w:num>
  <w:num w:numId="29">
    <w:abstractNumId w:val="25"/>
  </w:num>
  <w:num w:numId="30">
    <w:abstractNumId w:val="18"/>
  </w:num>
  <w:num w:numId="31">
    <w:abstractNumId w:val="2"/>
  </w:num>
  <w:num w:numId="32">
    <w:abstractNumId w:val="6"/>
  </w:num>
  <w:num w:numId="33">
    <w:abstractNumId w:val="34"/>
  </w:num>
  <w:num w:numId="34">
    <w:abstractNumId w:val="26"/>
  </w:num>
  <w:num w:numId="35">
    <w:abstractNumId w:val="0"/>
  </w:num>
  <w:num w:numId="36">
    <w:abstractNumId w:val="5"/>
  </w:num>
  <w:num w:numId="37">
    <w:abstractNumId w:val="16"/>
  </w:num>
  <w:num w:numId="38">
    <w:abstractNumId w:val="23"/>
  </w:num>
  <w:num w:numId="39">
    <w:abstractNumId w:val="37"/>
  </w:num>
  <w:num w:numId="40">
    <w:abstractNumId w:val="8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zA3tDSxNDG2MDJT0lEKTi0uzszPAykwN6oFAIwBlNotAAAA"/>
  </w:docVars>
  <w:rsids>
    <w:rsidRoot w:val="007064DC"/>
    <w:rsid w:val="00000D82"/>
    <w:rsid w:val="00000FE0"/>
    <w:rsid w:val="00000FFA"/>
    <w:rsid w:val="00001092"/>
    <w:rsid w:val="00001670"/>
    <w:rsid w:val="000018C9"/>
    <w:rsid w:val="00003BDB"/>
    <w:rsid w:val="00004AEE"/>
    <w:rsid w:val="00004CEC"/>
    <w:rsid w:val="000051FF"/>
    <w:rsid w:val="000056BA"/>
    <w:rsid w:val="00005716"/>
    <w:rsid w:val="0000595B"/>
    <w:rsid w:val="00006763"/>
    <w:rsid w:val="00006ABA"/>
    <w:rsid w:val="00007872"/>
    <w:rsid w:val="00007C74"/>
    <w:rsid w:val="00007E57"/>
    <w:rsid w:val="00010968"/>
    <w:rsid w:val="00011A60"/>
    <w:rsid w:val="0001256E"/>
    <w:rsid w:val="0001391B"/>
    <w:rsid w:val="00013939"/>
    <w:rsid w:val="00014FD7"/>
    <w:rsid w:val="000152E0"/>
    <w:rsid w:val="00017165"/>
    <w:rsid w:val="00022852"/>
    <w:rsid w:val="00022F19"/>
    <w:rsid w:val="000250B1"/>
    <w:rsid w:val="0002634F"/>
    <w:rsid w:val="000274D7"/>
    <w:rsid w:val="0003151D"/>
    <w:rsid w:val="000317EB"/>
    <w:rsid w:val="00032E7E"/>
    <w:rsid w:val="00033BEE"/>
    <w:rsid w:val="0003405D"/>
    <w:rsid w:val="00034076"/>
    <w:rsid w:val="00034181"/>
    <w:rsid w:val="0003420A"/>
    <w:rsid w:val="00034F7C"/>
    <w:rsid w:val="00035D56"/>
    <w:rsid w:val="00036A8D"/>
    <w:rsid w:val="00037736"/>
    <w:rsid w:val="00041140"/>
    <w:rsid w:val="000414B4"/>
    <w:rsid w:val="0004156E"/>
    <w:rsid w:val="00041F05"/>
    <w:rsid w:val="00043F16"/>
    <w:rsid w:val="000441C2"/>
    <w:rsid w:val="00044582"/>
    <w:rsid w:val="000459BD"/>
    <w:rsid w:val="00045A9B"/>
    <w:rsid w:val="00045F8E"/>
    <w:rsid w:val="0004730D"/>
    <w:rsid w:val="000473D5"/>
    <w:rsid w:val="000476D7"/>
    <w:rsid w:val="00047CDA"/>
    <w:rsid w:val="00050D24"/>
    <w:rsid w:val="000515D2"/>
    <w:rsid w:val="00053019"/>
    <w:rsid w:val="00053576"/>
    <w:rsid w:val="00053697"/>
    <w:rsid w:val="0005387E"/>
    <w:rsid w:val="00053E09"/>
    <w:rsid w:val="00054AB5"/>
    <w:rsid w:val="000552ED"/>
    <w:rsid w:val="00055908"/>
    <w:rsid w:val="00055EAF"/>
    <w:rsid w:val="00055F53"/>
    <w:rsid w:val="00056D3B"/>
    <w:rsid w:val="0005750A"/>
    <w:rsid w:val="00057681"/>
    <w:rsid w:val="000600DC"/>
    <w:rsid w:val="000608B3"/>
    <w:rsid w:val="00061363"/>
    <w:rsid w:val="00061D76"/>
    <w:rsid w:val="00061E02"/>
    <w:rsid w:val="00061FDC"/>
    <w:rsid w:val="000646F7"/>
    <w:rsid w:val="00065F0E"/>
    <w:rsid w:val="0006674D"/>
    <w:rsid w:val="00066916"/>
    <w:rsid w:val="00067729"/>
    <w:rsid w:val="00067D20"/>
    <w:rsid w:val="00070106"/>
    <w:rsid w:val="00070255"/>
    <w:rsid w:val="000703F5"/>
    <w:rsid w:val="00071189"/>
    <w:rsid w:val="000718EA"/>
    <w:rsid w:val="00071FDB"/>
    <w:rsid w:val="0007310F"/>
    <w:rsid w:val="00073FDB"/>
    <w:rsid w:val="0007423F"/>
    <w:rsid w:val="000754B0"/>
    <w:rsid w:val="00076A52"/>
    <w:rsid w:val="00080D53"/>
    <w:rsid w:val="00082653"/>
    <w:rsid w:val="000846B1"/>
    <w:rsid w:val="000852FE"/>
    <w:rsid w:val="000854FB"/>
    <w:rsid w:val="0008587C"/>
    <w:rsid w:val="00085AA5"/>
    <w:rsid w:val="00087B3C"/>
    <w:rsid w:val="0009005E"/>
    <w:rsid w:val="00090D6F"/>
    <w:rsid w:val="000914BD"/>
    <w:rsid w:val="000917F5"/>
    <w:rsid w:val="00091A05"/>
    <w:rsid w:val="00092490"/>
    <w:rsid w:val="00092D1F"/>
    <w:rsid w:val="0009348D"/>
    <w:rsid w:val="00093CDB"/>
    <w:rsid w:val="00094E03"/>
    <w:rsid w:val="00095821"/>
    <w:rsid w:val="00095EAF"/>
    <w:rsid w:val="00096A29"/>
    <w:rsid w:val="00097460"/>
    <w:rsid w:val="000A0FAA"/>
    <w:rsid w:val="000A465A"/>
    <w:rsid w:val="000A4A75"/>
    <w:rsid w:val="000A56BF"/>
    <w:rsid w:val="000A6530"/>
    <w:rsid w:val="000A7AE8"/>
    <w:rsid w:val="000B093C"/>
    <w:rsid w:val="000B1B15"/>
    <w:rsid w:val="000B241C"/>
    <w:rsid w:val="000B3066"/>
    <w:rsid w:val="000B3B6B"/>
    <w:rsid w:val="000B3BFE"/>
    <w:rsid w:val="000B46E8"/>
    <w:rsid w:val="000B5E3E"/>
    <w:rsid w:val="000B6161"/>
    <w:rsid w:val="000C04ED"/>
    <w:rsid w:val="000C09DF"/>
    <w:rsid w:val="000C0DAD"/>
    <w:rsid w:val="000C1808"/>
    <w:rsid w:val="000C3672"/>
    <w:rsid w:val="000C43E1"/>
    <w:rsid w:val="000C48E8"/>
    <w:rsid w:val="000C53F7"/>
    <w:rsid w:val="000D1823"/>
    <w:rsid w:val="000D1F52"/>
    <w:rsid w:val="000D2386"/>
    <w:rsid w:val="000D2E75"/>
    <w:rsid w:val="000D3F11"/>
    <w:rsid w:val="000D4071"/>
    <w:rsid w:val="000D4F30"/>
    <w:rsid w:val="000D4FA1"/>
    <w:rsid w:val="000D507C"/>
    <w:rsid w:val="000D642E"/>
    <w:rsid w:val="000D7601"/>
    <w:rsid w:val="000E0719"/>
    <w:rsid w:val="000E0882"/>
    <w:rsid w:val="000E0EB8"/>
    <w:rsid w:val="000E1627"/>
    <w:rsid w:val="000E1DD6"/>
    <w:rsid w:val="000E2080"/>
    <w:rsid w:val="000E299D"/>
    <w:rsid w:val="000E29B3"/>
    <w:rsid w:val="000E2E29"/>
    <w:rsid w:val="000E3904"/>
    <w:rsid w:val="000E42F2"/>
    <w:rsid w:val="000E4395"/>
    <w:rsid w:val="000E4991"/>
    <w:rsid w:val="000E4A1B"/>
    <w:rsid w:val="000E7DCA"/>
    <w:rsid w:val="000F08DB"/>
    <w:rsid w:val="000F0A30"/>
    <w:rsid w:val="000F0EF8"/>
    <w:rsid w:val="000F2665"/>
    <w:rsid w:val="000F38E0"/>
    <w:rsid w:val="000F4097"/>
    <w:rsid w:val="000F4998"/>
    <w:rsid w:val="000F56CE"/>
    <w:rsid w:val="000F6B7C"/>
    <w:rsid w:val="00100BC0"/>
    <w:rsid w:val="001012EA"/>
    <w:rsid w:val="00102545"/>
    <w:rsid w:val="0010271C"/>
    <w:rsid w:val="00106C39"/>
    <w:rsid w:val="00107920"/>
    <w:rsid w:val="0011002A"/>
    <w:rsid w:val="00112110"/>
    <w:rsid w:val="00113861"/>
    <w:rsid w:val="00113ECF"/>
    <w:rsid w:val="0011519A"/>
    <w:rsid w:val="00115CF4"/>
    <w:rsid w:val="001165BB"/>
    <w:rsid w:val="001179F5"/>
    <w:rsid w:val="00117C31"/>
    <w:rsid w:val="00121DB2"/>
    <w:rsid w:val="0012240E"/>
    <w:rsid w:val="0012251D"/>
    <w:rsid w:val="001240A9"/>
    <w:rsid w:val="00124FA5"/>
    <w:rsid w:val="001260F3"/>
    <w:rsid w:val="0012676F"/>
    <w:rsid w:val="00129298"/>
    <w:rsid w:val="00130D42"/>
    <w:rsid w:val="0013123E"/>
    <w:rsid w:val="00131993"/>
    <w:rsid w:val="00131F3E"/>
    <w:rsid w:val="00132E44"/>
    <w:rsid w:val="0013487E"/>
    <w:rsid w:val="001351C8"/>
    <w:rsid w:val="00135649"/>
    <w:rsid w:val="001368BF"/>
    <w:rsid w:val="00136B20"/>
    <w:rsid w:val="00136C74"/>
    <w:rsid w:val="00137488"/>
    <w:rsid w:val="00141805"/>
    <w:rsid w:val="00141998"/>
    <w:rsid w:val="00141A32"/>
    <w:rsid w:val="0014374B"/>
    <w:rsid w:val="001438B9"/>
    <w:rsid w:val="00144951"/>
    <w:rsid w:val="001466E4"/>
    <w:rsid w:val="001470EB"/>
    <w:rsid w:val="00147C4D"/>
    <w:rsid w:val="001501E9"/>
    <w:rsid w:val="0015121D"/>
    <w:rsid w:val="00151C3C"/>
    <w:rsid w:val="0015394F"/>
    <w:rsid w:val="00153DAB"/>
    <w:rsid w:val="00153E31"/>
    <w:rsid w:val="001541CC"/>
    <w:rsid w:val="00154969"/>
    <w:rsid w:val="00154FBD"/>
    <w:rsid w:val="00156F2E"/>
    <w:rsid w:val="00157BA8"/>
    <w:rsid w:val="00161817"/>
    <w:rsid w:val="00161B96"/>
    <w:rsid w:val="00162A41"/>
    <w:rsid w:val="001633D4"/>
    <w:rsid w:val="00163F82"/>
    <w:rsid w:val="001656D7"/>
    <w:rsid w:val="001667F1"/>
    <w:rsid w:val="0016706F"/>
    <w:rsid w:val="00167775"/>
    <w:rsid w:val="00170116"/>
    <w:rsid w:val="00172CA4"/>
    <w:rsid w:val="001730FA"/>
    <w:rsid w:val="00174257"/>
    <w:rsid w:val="0017495A"/>
    <w:rsid w:val="00174DBD"/>
    <w:rsid w:val="00175A60"/>
    <w:rsid w:val="00175F41"/>
    <w:rsid w:val="0017605F"/>
    <w:rsid w:val="00177B0C"/>
    <w:rsid w:val="00177C8F"/>
    <w:rsid w:val="001812FA"/>
    <w:rsid w:val="00181540"/>
    <w:rsid w:val="001816DD"/>
    <w:rsid w:val="001822BF"/>
    <w:rsid w:val="0018236F"/>
    <w:rsid w:val="00182739"/>
    <w:rsid w:val="001842AC"/>
    <w:rsid w:val="0018459A"/>
    <w:rsid w:val="00184771"/>
    <w:rsid w:val="00184B8E"/>
    <w:rsid w:val="00186D0B"/>
    <w:rsid w:val="00190266"/>
    <w:rsid w:val="00190641"/>
    <w:rsid w:val="001929C9"/>
    <w:rsid w:val="001935CB"/>
    <w:rsid w:val="0019372E"/>
    <w:rsid w:val="00193C6C"/>
    <w:rsid w:val="00194A84"/>
    <w:rsid w:val="00194D04"/>
    <w:rsid w:val="001A0A7E"/>
    <w:rsid w:val="001A0B8D"/>
    <w:rsid w:val="001A1684"/>
    <w:rsid w:val="001A2D00"/>
    <w:rsid w:val="001A31FD"/>
    <w:rsid w:val="001A3255"/>
    <w:rsid w:val="001A410D"/>
    <w:rsid w:val="001A4319"/>
    <w:rsid w:val="001A4881"/>
    <w:rsid w:val="001A4D06"/>
    <w:rsid w:val="001A6A56"/>
    <w:rsid w:val="001A7043"/>
    <w:rsid w:val="001A721B"/>
    <w:rsid w:val="001A7940"/>
    <w:rsid w:val="001A7F0B"/>
    <w:rsid w:val="001B25D7"/>
    <w:rsid w:val="001B32C5"/>
    <w:rsid w:val="001B360E"/>
    <w:rsid w:val="001B3CBF"/>
    <w:rsid w:val="001B3DAC"/>
    <w:rsid w:val="001B442B"/>
    <w:rsid w:val="001C0551"/>
    <w:rsid w:val="001C133C"/>
    <w:rsid w:val="001C2269"/>
    <w:rsid w:val="001C3D7F"/>
    <w:rsid w:val="001C3F57"/>
    <w:rsid w:val="001C51A3"/>
    <w:rsid w:val="001C53F4"/>
    <w:rsid w:val="001C557B"/>
    <w:rsid w:val="001C62B8"/>
    <w:rsid w:val="001C6B13"/>
    <w:rsid w:val="001D10E0"/>
    <w:rsid w:val="001D1E5B"/>
    <w:rsid w:val="001D208C"/>
    <w:rsid w:val="001D4509"/>
    <w:rsid w:val="001D65DB"/>
    <w:rsid w:val="001E07F3"/>
    <w:rsid w:val="001E1591"/>
    <w:rsid w:val="001E1B90"/>
    <w:rsid w:val="001E315B"/>
    <w:rsid w:val="001E33A4"/>
    <w:rsid w:val="001E370F"/>
    <w:rsid w:val="001E5F04"/>
    <w:rsid w:val="001E603B"/>
    <w:rsid w:val="001E6474"/>
    <w:rsid w:val="001E6B92"/>
    <w:rsid w:val="001E6E80"/>
    <w:rsid w:val="001E7169"/>
    <w:rsid w:val="001F0A9F"/>
    <w:rsid w:val="001F11F7"/>
    <w:rsid w:val="001F1744"/>
    <w:rsid w:val="001F2D2E"/>
    <w:rsid w:val="001F37D3"/>
    <w:rsid w:val="001F3DB6"/>
    <w:rsid w:val="001F4E05"/>
    <w:rsid w:val="001F6050"/>
    <w:rsid w:val="001F7340"/>
    <w:rsid w:val="001F7983"/>
    <w:rsid w:val="001F7FB9"/>
    <w:rsid w:val="002009B1"/>
    <w:rsid w:val="0020246A"/>
    <w:rsid w:val="002035C4"/>
    <w:rsid w:val="002047E8"/>
    <w:rsid w:val="00206D5E"/>
    <w:rsid w:val="0020786B"/>
    <w:rsid w:val="00211686"/>
    <w:rsid w:val="00211EE8"/>
    <w:rsid w:val="0021392F"/>
    <w:rsid w:val="002141B3"/>
    <w:rsid w:val="002151A0"/>
    <w:rsid w:val="002151FE"/>
    <w:rsid w:val="00215453"/>
    <w:rsid w:val="0021589F"/>
    <w:rsid w:val="00216969"/>
    <w:rsid w:val="002172A3"/>
    <w:rsid w:val="00217FCC"/>
    <w:rsid w:val="00221D32"/>
    <w:rsid w:val="002248E1"/>
    <w:rsid w:val="00225836"/>
    <w:rsid w:val="002265E6"/>
    <w:rsid w:val="00226C0E"/>
    <w:rsid w:val="00226E43"/>
    <w:rsid w:val="0022701E"/>
    <w:rsid w:val="0022752B"/>
    <w:rsid w:val="0022771D"/>
    <w:rsid w:val="00227B8F"/>
    <w:rsid w:val="00230440"/>
    <w:rsid w:val="0023054B"/>
    <w:rsid w:val="00237A40"/>
    <w:rsid w:val="00240103"/>
    <w:rsid w:val="00240BF1"/>
    <w:rsid w:val="00240D7F"/>
    <w:rsid w:val="00241525"/>
    <w:rsid w:val="00243266"/>
    <w:rsid w:val="002443DE"/>
    <w:rsid w:val="002453A0"/>
    <w:rsid w:val="00245CD5"/>
    <w:rsid w:val="00245F74"/>
    <w:rsid w:val="002467E3"/>
    <w:rsid w:val="00247682"/>
    <w:rsid w:val="00250220"/>
    <w:rsid w:val="0025126D"/>
    <w:rsid w:val="0025132E"/>
    <w:rsid w:val="0025233A"/>
    <w:rsid w:val="002524D6"/>
    <w:rsid w:val="002535C8"/>
    <w:rsid w:val="002543FB"/>
    <w:rsid w:val="0025481A"/>
    <w:rsid w:val="00254C28"/>
    <w:rsid w:val="002557A4"/>
    <w:rsid w:val="0025597C"/>
    <w:rsid w:val="00256A27"/>
    <w:rsid w:val="00256A2B"/>
    <w:rsid w:val="002577E9"/>
    <w:rsid w:val="00257975"/>
    <w:rsid w:val="00260798"/>
    <w:rsid w:val="00260A7F"/>
    <w:rsid w:val="00261997"/>
    <w:rsid w:val="002640CF"/>
    <w:rsid w:val="002646B4"/>
    <w:rsid w:val="002650C5"/>
    <w:rsid w:val="002652B4"/>
    <w:rsid w:val="00266041"/>
    <w:rsid w:val="002663EA"/>
    <w:rsid w:val="00266D52"/>
    <w:rsid w:val="002679C3"/>
    <w:rsid w:val="00267AE0"/>
    <w:rsid w:val="002701E8"/>
    <w:rsid w:val="00270907"/>
    <w:rsid w:val="00273E47"/>
    <w:rsid w:val="002743BE"/>
    <w:rsid w:val="00274998"/>
    <w:rsid w:val="00275362"/>
    <w:rsid w:val="002769D6"/>
    <w:rsid w:val="00277118"/>
    <w:rsid w:val="00277877"/>
    <w:rsid w:val="00277D8F"/>
    <w:rsid w:val="002801EE"/>
    <w:rsid w:val="002814BD"/>
    <w:rsid w:val="00281EC8"/>
    <w:rsid w:val="00282B13"/>
    <w:rsid w:val="00283DD8"/>
    <w:rsid w:val="00284250"/>
    <w:rsid w:val="002855B1"/>
    <w:rsid w:val="00285C93"/>
    <w:rsid w:val="00287E13"/>
    <w:rsid w:val="002922CC"/>
    <w:rsid w:val="0029286D"/>
    <w:rsid w:val="00292924"/>
    <w:rsid w:val="00292B48"/>
    <w:rsid w:val="0029357F"/>
    <w:rsid w:val="0029393A"/>
    <w:rsid w:val="002946C3"/>
    <w:rsid w:val="00296022"/>
    <w:rsid w:val="002965E6"/>
    <w:rsid w:val="00296D30"/>
    <w:rsid w:val="0029728D"/>
    <w:rsid w:val="00297F3B"/>
    <w:rsid w:val="002A0AD5"/>
    <w:rsid w:val="002A1268"/>
    <w:rsid w:val="002A1B49"/>
    <w:rsid w:val="002A389A"/>
    <w:rsid w:val="002A3A18"/>
    <w:rsid w:val="002A5087"/>
    <w:rsid w:val="002A5C05"/>
    <w:rsid w:val="002A731A"/>
    <w:rsid w:val="002A7878"/>
    <w:rsid w:val="002A7F69"/>
    <w:rsid w:val="002B0C58"/>
    <w:rsid w:val="002B140D"/>
    <w:rsid w:val="002B2D0A"/>
    <w:rsid w:val="002B36F6"/>
    <w:rsid w:val="002B4B26"/>
    <w:rsid w:val="002B6941"/>
    <w:rsid w:val="002B7DBD"/>
    <w:rsid w:val="002C2401"/>
    <w:rsid w:val="002C2A9E"/>
    <w:rsid w:val="002C2D27"/>
    <w:rsid w:val="002C3665"/>
    <w:rsid w:val="002C394F"/>
    <w:rsid w:val="002C3950"/>
    <w:rsid w:val="002C4162"/>
    <w:rsid w:val="002C4A92"/>
    <w:rsid w:val="002C5200"/>
    <w:rsid w:val="002C63C9"/>
    <w:rsid w:val="002C673E"/>
    <w:rsid w:val="002C6A70"/>
    <w:rsid w:val="002C6FFE"/>
    <w:rsid w:val="002C7546"/>
    <w:rsid w:val="002D01AE"/>
    <w:rsid w:val="002D0214"/>
    <w:rsid w:val="002D1AFB"/>
    <w:rsid w:val="002D2041"/>
    <w:rsid w:val="002D29C3"/>
    <w:rsid w:val="002D327C"/>
    <w:rsid w:val="002D350A"/>
    <w:rsid w:val="002D3992"/>
    <w:rsid w:val="002D4425"/>
    <w:rsid w:val="002D541C"/>
    <w:rsid w:val="002D59B6"/>
    <w:rsid w:val="002D6E5F"/>
    <w:rsid w:val="002D712E"/>
    <w:rsid w:val="002E02E2"/>
    <w:rsid w:val="002E0DB9"/>
    <w:rsid w:val="002E0E91"/>
    <w:rsid w:val="002E2005"/>
    <w:rsid w:val="002E238F"/>
    <w:rsid w:val="002E36B9"/>
    <w:rsid w:val="002E5B1B"/>
    <w:rsid w:val="002E6293"/>
    <w:rsid w:val="002F0CBA"/>
    <w:rsid w:val="002F1867"/>
    <w:rsid w:val="002F23D9"/>
    <w:rsid w:val="002F2574"/>
    <w:rsid w:val="002F33CB"/>
    <w:rsid w:val="002F3764"/>
    <w:rsid w:val="002F4357"/>
    <w:rsid w:val="002F4C6D"/>
    <w:rsid w:val="002F52F9"/>
    <w:rsid w:val="002F56D6"/>
    <w:rsid w:val="002F6289"/>
    <w:rsid w:val="002F7822"/>
    <w:rsid w:val="003028F1"/>
    <w:rsid w:val="00302BFF"/>
    <w:rsid w:val="00303801"/>
    <w:rsid w:val="00305F3C"/>
    <w:rsid w:val="00306897"/>
    <w:rsid w:val="003070A6"/>
    <w:rsid w:val="00307837"/>
    <w:rsid w:val="00307B5A"/>
    <w:rsid w:val="00311A32"/>
    <w:rsid w:val="00311C6C"/>
    <w:rsid w:val="003123A2"/>
    <w:rsid w:val="00312701"/>
    <w:rsid w:val="003132E3"/>
    <w:rsid w:val="00314E30"/>
    <w:rsid w:val="00315241"/>
    <w:rsid w:val="0031723E"/>
    <w:rsid w:val="00317344"/>
    <w:rsid w:val="00317709"/>
    <w:rsid w:val="003209BF"/>
    <w:rsid w:val="00320DAF"/>
    <w:rsid w:val="00322DDE"/>
    <w:rsid w:val="0032387F"/>
    <w:rsid w:val="00323B09"/>
    <w:rsid w:val="00325291"/>
    <w:rsid w:val="00325861"/>
    <w:rsid w:val="00326E0D"/>
    <w:rsid w:val="00327132"/>
    <w:rsid w:val="0032740B"/>
    <w:rsid w:val="003275B0"/>
    <w:rsid w:val="00330210"/>
    <w:rsid w:val="00330B98"/>
    <w:rsid w:val="0033116F"/>
    <w:rsid w:val="0033238C"/>
    <w:rsid w:val="003323E5"/>
    <w:rsid w:val="00332E4D"/>
    <w:rsid w:val="00332F54"/>
    <w:rsid w:val="00332FF9"/>
    <w:rsid w:val="003333A0"/>
    <w:rsid w:val="0033368A"/>
    <w:rsid w:val="003351DF"/>
    <w:rsid w:val="00335266"/>
    <w:rsid w:val="0033528D"/>
    <w:rsid w:val="00335810"/>
    <w:rsid w:val="00335F67"/>
    <w:rsid w:val="00336367"/>
    <w:rsid w:val="00336C1B"/>
    <w:rsid w:val="0033719B"/>
    <w:rsid w:val="0034017C"/>
    <w:rsid w:val="00340382"/>
    <w:rsid w:val="00340955"/>
    <w:rsid w:val="00341588"/>
    <w:rsid w:val="00342071"/>
    <w:rsid w:val="003421AB"/>
    <w:rsid w:val="003435D5"/>
    <w:rsid w:val="00343B31"/>
    <w:rsid w:val="00345B64"/>
    <w:rsid w:val="00346D0F"/>
    <w:rsid w:val="003476B1"/>
    <w:rsid w:val="00347DF6"/>
    <w:rsid w:val="00350434"/>
    <w:rsid w:val="003504DF"/>
    <w:rsid w:val="00350A62"/>
    <w:rsid w:val="00350FF8"/>
    <w:rsid w:val="003523DD"/>
    <w:rsid w:val="00352906"/>
    <w:rsid w:val="0035321B"/>
    <w:rsid w:val="003534FB"/>
    <w:rsid w:val="003538EB"/>
    <w:rsid w:val="00354212"/>
    <w:rsid w:val="003543D7"/>
    <w:rsid w:val="003546DD"/>
    <w:rsid w:val="00354C2C"/>
    <w:rsid w:val="00356530"/>
    <w:rsid w:val="003578BC"/>
    <w:rsid w:val="003603C2"/>
    <w:rsid w:val="0036120F"/>
    <w:rsid w:val="00363705"/>
    <w:rsid w:val="00365708"/>
    <w:rsid w:val="00366964"/>
    <w:rsid w:val="00366C7C"/>
    <w:rsid w:val="0036716A"/>
    <w:rsid w:val="00367BED"/>
    <w:rsid w:val="00370764"/>
    <w:rsid w:val="00370DF7"/>
    <w:rsid w:val="00372F32"/>
    <w:rsid w:val="00373204"/>
    <w:rsid w:val="00373F4A"/>
    <w:rsid w:val="00373F6A"/>
    <w:rsid w:val="003740B6"/>
    <w:rsid w:val="00375607"/>
    <w:rsid w:val="00376BC7"/>
    <w:rsid w:val="00377C39"/>
    <w:rsid w:val="003806C7"/>
    <w:rsid w:val="003818F4"/>
    <w:rsid w:val="00381A3D"/>
    <w:rsid w:val="003839C6"/>
    <w:rsid w:val="00383AE8"/>
    <w:rsid w:val="00384424"/>
    <w:rsid w:val="00384956"/>
    <w:rsid w:val="003857AE"/>
    <w:rsid w:val="003859C3"/>
    <w:rsid w:val="00386274"/>
    <w:rsid w:val="00390183"/>
    <w:rsid w:val="00390681"/>
    <w:rsid w:val="00391933"/>
    <w:rsid w:val="003935E5"/>
    <w:rsid w:val="003939BD"/>
    <w:rsid w:val="00397B8C"/>
    <w:rsid w:val="003A0F7C"/>
    <w:rsid w:val="003A1066"/>
    <w:rsid w:val="003A3AB2"/>
    <w:rsid w:val="003A489E"/>
    <w:rsid w:val="003A4C23"/>
    <w:rsid w:val="003C0101"/>
    <w:rsid w:val="003C04E4"/>
    <w:rsid w:val="003C1BB6"/>
    <w:rsid w:val="003C3105"/>
    <w:rsid w:val="003C32DC"/>
    <w:rsid w:val="003C3484"/>
    <w:rsid w:val="003C382D"/>
    <w:rsid w:val="003C4090"/>
    <w:rsid w:val="003C4F86"/>
    <w:rsid w:val="003C5110"/>
    <w:rsid w:val="003C6B2B"/>
    <w:rsid w:val="003C7774"/>
    <w:rsid w:val="003D10B8"/>
    <w:rsid w:val="003D26C5"/>
    <w:rsid w:val="003D29DB"/>
    <w:rsid w:val="003D2DFE"/>
    <w:rsid w:val="003D4E09"/>
    <w:rsid w:val="003D510F"/>
    <w:rsid w:val="003D5618"/>
    <w:rsid w:val="003D79DF"/>
    <w:rsid w:val="003E10A4"/>
    <w:rsid w:val="003E1601"/>
    <w:rsid w:val="003E1657"/>
    <w:rsid w:val="003E178F"/>
    <w:rsid w:val="003E39AF"/>
    <w:rsid w:val="003E3ACC"/>
    <w:rsid w:val="003E4074"/>
    <w:rsid w:val="003E4484"/>
    <w:rsid w:val="003E4674"/>
    <w:rsid w:val="003E4BBB"/>
    <w:rsid w:val="003E5445"/>
    <w:rsid w:val="003E771B"/>
    <w:rsid w:val="003E7CEC"/>
    <w:rsid w:val="003E7E7B"/>
    <w:rsid w:val="003F0669"/>
    <w:rsid w:val="003F0845"/>
    <w:rsid w:val="003F0904"/>
    <w:rsid w:val="003F138E"/>
    <w:rsid w:val="003F2432"/>
    <w:rsid w:val="003F2A8B"/>
    <w:rsid w:val="003F2FEF"/>
    <w:rsid w:val="003F3B39"/>
    <w:rsid w:val="003F4A08"/>
    <w:rsid w:val="003F5640"/>
    <w:rsid w:val="003F5ECB"/>
    <w:rsid w:val="0040034B"/>
    <w:rsid w:val="00402065"/>
    <w:rsid w:val="004022C1"/>
    <w:rsid w:val="0040255E"/>
    <w:rsid w:val="00404273"/>
    <w:rsid w:val="00404C18"/>
    <w:rsid w:val="00404C6F"/>
    <w:rsid w:val="0040505B"/>
    <w:rsid w:val="00407706"/>
    <w:rsid w:val="00407B09"/>
    <w:rsid w:val="00410D4A"/>
    <w:rsid w:val="004111EF"/>
    <w:rsid w:val="00411378"/>
    <w:rsid w:val="00411D05"/>
    <w:rsid w:val="00411E8B"/>
    <w:rsid w:val="00412C00"/>
    <w:rsid w:val="00413E35"/>
    <w:rsid w:val="00417520"/>
    <w:rsid w:val="00417D56"/>
    <w:rsid w:val="004217F1"/>
    <w:rsid w:val="00421F00"/>
    <w:rsid w:val="00422259"/>
    <w:rsid w:val="00423A39"/>
    <w:rsid w:val="00424B9B"/>
    <w:rsid w:val="00425F16"/>
    <w:rsid w:val="00426AEC"/>
    <w:rsid w:val="00426DED"/>
    <w:rsid w:val="0043065B"/>
    <w:rsid w:val="00430F97"/>
    <w:rsid w:val="00432F8B"/>
    <w:rsid w:val="0043417B"/>
    <w:rsid w:val="00435D96"/>
    <w:rsid w:val="00436B7B"/>
    <w:rsid w:val="00437BED"/>
    <w:rsid w:val="00437D7C"/>
    <w:rsid w:val="00437E96"/>
    <w:rsid w:val="00440487"/>
    <w:rsid w:val="00440B7B"/>
    <w:rsid w:val="00442362"/>
    <w:rsid w:val="0044254A"/>
    <w:rsid w:val="00442793"/>
    <w:rsid w:val="004429E1"/>
    <w:rsid w:val="00444F47"/>
    <w:rsid w:val="0044619F"/>
    <w:rsid w:val="00446266"/>
    <w:rsid w:val="00452006"/>
    <w:rsid w:val="00452EF3"/>
    <w:rsid w:val="00453BAF"/>
    <w:rsid w:val="0045465F"/>
    <w:rsid w:val="004557A1"/>
    <w:rsid w:val="00455D76"/>
    <w:rsid w:val="00456669"/>
    <w:rsid w:val="0045736E"/>
    <w:rsid w:val="00457A82"/>
    <w:rsid w:val="00460566"/>
    <w:rsid w:val="0046113C"/>
    <w:rsid w:val="00461183"/>
    <w:rsid w:val="004656A9"/>
    <w:rsid w:val="00465AF5"/>
    <w:rsid w:val="0046644A"/>
    <w:rsid w:val="00466859"/>
    <w:rsid w:val="00467996"/>
    <w:rsid w:val="00470630"/>
    <w:rsid w:val="004744DD"/>
    <w:rsid w:val="00476983"/>
    <w:rsid w:val="0048045A"/>
    <w:rsid w:val="00480B21"/>
    <w:rsid w:val="004823A9"/>
    <w:rsid w:val="004823ED"/>
    <w:rsid w:val="004827EA"/>
    <w:rsid w:val="00482B6B"/>
    <w:rsid w:val="00482CB8"/>
    <w:rsid w:val="004854B7"/>
    <w:rsid w:val="004860D8"/>
    <w:rsid w:val="00486D22"/>
    <w:rsid w:val="004916F0"/>
    <w:rsid w:val="00491753"/>
    <w:rsid w:val="004927DA"/>
    <w:rsid w:val="00492C0C"/>
    <w:rsid w:val="00493610"/>
    <w:rsid w:val="004939FE"/>
    <w:rsid w:val="004947FD"/>
    <w:rsid w:val="00495DB4"/>
    <w:rsid w:val="004979D3"/>
    <w:rsid w:val="004A0387"/>
    <w:rsid w:val="004A03C6"/>
    <w:rsid w:val="004A0614"/>
    <w:rsid w:val="004A0E36"/>
    <w:rsid w:val="004A2661"/>
    <w:rsid w:val="004A27F5"/>
    <w:rsid w:val="004A2FED"/>
    <w:rsid w:val="004A3674"/>
    <w:rsid w:val="004A39A3"/>
    <w:rsid w:val="004A39FD"/>
    <w:rsid w:val="004A3B98"/>
    <w:rsid w:val="004A40AE"/>
    <w:rsid w:val="004A4E2C"/>
    <w:rsid w:val="004A4FFE"/>
    <w:rsid w:val="004A6CB8"/>
    <w:rsid w:val="004A75BB"/>
    <w:rsid w:val="004A7C53"/>
    <w:rsid w:val="004B09D7"/>
    <w:rsid w:val="004B1524"/>
    <w:rsid w:val="004B16F6"/>
    <w:rsid w:val="004B257A"/>
    <w:rsid w:val="004B3E07"/>
    <w:rsid w:val="004B3E69"/>
    <w:rsid w:val="004B3E9C"/>
    <w:rsid w:val="004B4B75"/>
    <w:rsid w:val="004B51F6"/>
    <w:rsid w:val="004B5EC2"/>
    <w:rsid w:val="004B6A66"/>
    <w:rsid w:val="004B7237"/>
    <w:rsid w:val="004B7B58"/>
    <w:rsid w:val="004C1B60"/>
    <w:rsid w:val="004C35F3"/>
    <w:rsid w:val="004C4C2F"/>
    <w:rsid w:val="004C4E29"/>
    <w:rsid w:val="004C4F0E"/>
    <w:rsid w:val="004C6AF7"/>
    <w:rsid w:val="004C6B70"/>
    <w:rsid w:val="004C6D74"/>
    <w:rsid w:val="004C72F5"/>
    <w:rsid w:val="004D1719"/>
    <w:rsid w:val="004D1940"/>
    <w:rsid w:val="004D20BF"/>
    <w:rsid w:val="004D28CE"/>
    <w:rsid w:val="004D441D"/>
    <w:rsid w:val="004D5066"/>
    <w:rsid w:val="004D58E8"/>
    <w:rsid w:val="004D5E55"/>
    <w:rsid w:val="004D64DF"/>
    <w:rsid w:val="004D6869"/>
    <w:rsid w:val="004D79E5"/>
    <w:rsid w:val="004D7C49"/>
    <w:rsid w:val="004E0274"/>
    <w:rsid w:val="004E1D1A"/>
    <w:rsid w:val="004E2BDF"/>
    <w:rsid w:val="004E445B"/>
    <w:rsid w:val="004E5296"/>
    <w:rsid w:val="004E54EA"/>
    <w:rsid w:val="004E6471"/>
    <w:rsid w:val="004E6546"/>
    <w:rsid w:val="004E74D5"/>
    <w:rsid w:val="004F0226"/>
    <w:rsid w:val="004F0324"/>
    <w:rsid w:val="004F0C81"/>
    <w:rsid w:val="004F1ECA"/>
    <w:rsid w:val="004F2501"/>
    <w:rsid w:val="004F27F6"/>
    <w:rsid w:val="004F3F4A"/>
    <w:rsid w:val="004F641E"/>
    <w:rsid w:val="004F66B6"/>
    <w:rsid w:val="004F6BE2"/>
    <w:rsid w:val="004F7CBB"/>
    <w:rsid w:val="004F7D4B"/>
    <w:rsid w:val="005007EF"/>
    <w:rsid w:val="00500FDD"/>
    <w:rsid w:val="00502C2A"/>
    <w:rsid w:val="005039C4"/>
    <w:rsid w:val="00503CCD"/>
    <w:rsid w:val="00503F6E"/>
    <w:rsid w:val="00504AEE"/>
    <w:rsid w:val="00504D21"/>
    <w:rsid w:val="00505766"/>
    <w:rsid w:val="005058D5"/>
    <w:rsid w:val="00506724"/>
    <w:rsid w:val="005067E3"/>
    <w:rsid w:val="005072E2"/>
    <w:rsid w:val="00507318"/>
    <w:rsid w:val="00507A2B"/>
    <w:rsid w:val="00507B04"/>
    <w:rsid w:val="005102E5"/>
    <w:rsid w:val="00511E87"/>
    <w:rsid w:val="005125A6"/>
    <w:rsid w:val="00513EDB"/>
    <w:rsid w:val="00514A60"/>
    <w:rsid w:val="0051507B"/>
    <w:rsid w:val="00515D8C"/>
    <w:rsid w:val="00516CCF"/>
    <w:rsid w:val="00516DA2"/>
    <w:rsid w:val="00517238"/>
    <w:rsid w:val="005201FC"/>
    <w:rsid w:val="005215AA"/>
    <w:rsid w:val="00521A5E"/>
    <w:rsid w:val="00523496"/>
    <w:rsid w:val="0052351A"/>
    <w:rsid w:val="00523909"/>
    <w:rsid w:val="00523AF9"/>
    <w:rsid w:val="0052496E"/>
    <w:rsid w:val="00527472"/>
    <w:rsid w:val="00533D9A"/>
    <w:rsid w:val="0053494B"/>
    <w:rsid w:val="00534DB6"/>
    <w:rsid w:val="00534E7A"/>
    <w:rsid w:val="005361C8"/>
    <w:rsid w:val="005367C2"/>
    <w:rsid w:val="005372C6"/>
    <w:rsid w:val="005376C4"/>
    <w:rsid w:val="005410FF"/>
    <w:rsid w:val="00542273"/>
    <w:rsid w:val="00542BB9"/>
    <w:rsid w:val="0054347C"/>
    <w:rsid w:val="00543F49"/>
    <w:rsid w:val="0054433A"/>
    <w:rsid w:val="005445FD"/>
    <w:rsid w:val="005451CF"/>
    <w:rsid w:val="0054546A"/>
    <w:rsid w:val="00545B06"/>
    <w:rsid w:val="00547154"/>
    <w:rsid w:val="005477BF"/>
    <w:rsid w:val="0055043F"/>
    <w:rsid w:val="005507C7"/>
    <w:rsid w:val="00550961"/>
    <w:rsid w:val="005519A1"/>
    <w:rsid w:val="005538A2"/>
    <w:rsid w:val="00554CBD"/>
    <w:rsid w:val="00555083"/>
    <w:rsid w:val="00555577"/>
    <w:rsid w:val="005561EF"/>
    <w:rsid w:val="005562C7"/>
    <w:rsid w:val="00556586"/>
    <w:rsid w:val="00556683"/>
    <w:rsid w:val="005577A4"/>
    <w:rsid w:val="00562C83"/>
    <w:rsid w:val="005640CC"/>
    <w:rsid w:val="00564571"/>
    <w:rsid w:val="0056459D"/>
    <w:rsid w:val="0056484A"/>
    <w:rsid w:val="00564960"/>
    <w:rsid w:val="0056512B"/>
    <w:rsid w:val="00565161"/>
    <w:rsid w:val="00565185"/>
    <w:rsid w:val="00565C88"/>
    <w:rsid w:val="0056669C"/>
    <w:rsid w:val="005667B3"/>
    <w:rsid w:val="00566A30"/>
    <w:rsid w:val="00566E97"/>
    <w:rsid w:val="00570138"/>
    <w:rsid w:val="00570A8D"/>
    <w:rsid w:val="0057155C"/>
    <w:rsid w:val="005716F0"/>
    <w:rsid w:val="00571BB0"/>
    <w:rsid w:val="00571F48"/>
    <w:rsid w:val="00572DB9"/>
    <w:rsid w:val="00574322"/>
    <w:rsid w:val="005747E6"/>
    <w:rsid w:val="00575558"/>
    <w:rsid w:val="005755FA"/>
    <w:rsid w:val="0057611E"/>
    <w:rsid w:val="00576EB4"/>
    <w:rsid w:val="00576F3F"/>
    <w:rsid w:val="0057706F"/>
    <w:rsid w:val="00577AE5"/>
    <w:rsid w:val="005800E9"/>
    <w:rsid w:val="00580636"/>
    <w:rsid w:val="005824B3"/>
    <w:rsid w:val="00582C2D"/>
    <w:rsid w:val="00584EB8"/>
    <w:rsid w:val="0058503D"/>
    <w:rsid w:val="0058505C"/>
    <w:rsid w:val="005865E2"/>
    <w:rsid w:val="00587004"/>
    <w:rsid w:val="005870FC"/>
    <w:rsid w:val="0058773E"/>
    <w:rsid w:val="005914C9"/>
    <w:rsid w:val="00591885"/>
    <w:rsid w:val="0059276B"/>
    <w:rsid w:val="005936AE"/>
    <w:rsid w:val="00593809"/>
    <w:rsid w:val="00593D76"/>
    <w:rsid w:val="005941BB"/>
    <w:rsid w:val="00595112"/>
    <w:rsid w:val="005962AD"/>
    <w:rsid w:val="005969E2"/>
    <w:rsid w:val="00596FFB"/>
    <w:rsid w:val="005976DB"/>
    <w:rsid w:val="005A099E"/>
    <w:rsid w:val="005A1B9F"/>
    <w:rsid w:val="005A4052"/>
    <w:rsid w:val="005A4DBA"/>
    <w:rsid w:val="005A56A2"/>
    <w:rsid w:val="005A5A0E"/>
    <w:rsid w:val="005A5B6A"/>
    <w:rsid w:val="005A60FA"/>
    <w:rsid w:val="005A61D4"/>
    <w:rsid w:val="005A760C"/>
    <w:rsid w:val="005B26DC"/>
    <w:rsid w:val="005B34DE"/>
    <w:rsid w:val="005B4870"/>
    <w:rsid w:val="005B496D"/>
    <w:rsid w:val="005B49B8"/>
    <w:rsid w:val="005B4F6C"/>
    <w:rsid w:val="005B572F"/>
    <w:rsid w:val="005C131C"/>
    <w:rsid w:val="005C1E29"/>
    <w:rsid w:val="005C2361"/>
    <w:rsid w:val="005C30EC"/>
    <w:rsid w:val="005C463A"/>
    <w:rsid w:val="005C517B"/>
    <w:rsid w:val="005C5362"/>
    <w:rsid w:val="005C561D"/>
    <w:rsid w:val="005C6E08"/>
    <w:rsid w:val="005C7982"/>
    <w:rsid w:val="005D04D2"/>
    <w:rsid w:val="005D27D8"/>
    <w:rsid w:val="005D29D8"/>
    <w:rsid w:val="005D32FF"/>
    <w:rsid w:val="005D44A5"/>
    <w:rsid w:val="005D60B6"/>
    <w:rsid w:val="005D6640"/>
    <w:rsid w:val="005D7DD1"/>
    <w:rsid w:val="005E1D3D"/>
    <w:rsid w:val="005E1D6A"/>
    <w:rsid w:val="005E1FC5"/>
    <w:rsid w:val="005E26FA"/>
    <w:rsid w:val="005E3219"/>
    <w:rsid w:val="005E349E"/>
    <w:rsid w:val="005E3B45"/>
    <w:rsid w:val="005E4F8D"/>
    <w:rsid w:val="005E50D7"/>
    <w:rsid w:val="005E7C98"/>
    <w:rsid w:val="005F131E"/>
    <w:rsid w:val="005F25A0"/>
    <w:rsid w:val="005F3FA4"/>
    <w:rsid w:val="005F40FF"/>
    <w:rsid w:val="005F431F"/>
    <w:rsid w:val="005F45B0"/>
    <w:rsid w:val="005F4677"/>
    <w:rsid w:val="005F4D04"/>
    <w:rsid w:val="005F4F10"/>
    <w:rsid w:val="005F5747"/>
    <w:rsid w:val="005F583F"/>
    <w:rsid w:val="005F771B"/>
    <w:rsid w:val="00601063"/>
    <w:rsid w:val="00601E35"/>
    <w:rsid w:val="0060221E"/>
    <w:rsid w:val="00605458"/>
    <w:rsid w:val="00606A8A"/>
    <w:rsid w:val="006074AA"/>
    <w:rsid w:val="00607B3B"/>
    <w:rsid w:val="00610EA3"/>
    <w:rsid w:val="00611ED9"/>
    <w:rsid w:val="006131ED"/>
    <w:rsid w:val="00613447"/>
    <w:rsid w:val="006136A6"/>
    <w:rsid w:val="0061452E"/>
    <w:rsid w:val="006175DC"/>
    <w:rsid w:val="00617EE5"/>
    <w:rsid w:val="006207BD"/>
    <w:rsid w:val="006208A6"/>
    <w:rsid w:val="006208B4"/>
    <w:rsid w:val="00622548"/>
    <w:rsid w:val="00622E50"/>
    <w:rsid w:val="00623CC0"/>
    <w:rsid w:val="0062667B"/>
    <w:rsid w:val="00626F43"/>
    <w:rsid w:val="00627C7F"/>
    <w:rsid w:val="0063176D"/>
    <w:rsid w:val="00631C09"/>
    <w:rsid w:val="00631EF3"/>
    <w:rsid w:val="0063345B"/>
    <w:rsid w:val="00634018"/>
    <w:rsid w:val="00635D20"/>
    <w:rsid w:val="0063654E"/>
    <w:rsid w:val="0063686E"/>
    <w:rsid w:val="00636E47"/>
    <w:rsid w:val="006417F2"/>
    <w:rsid w:val="00641C94"/>
    <w:rsid w:val="0064287C"/>
    <w:rsid w:val="00643D74"/>
    <w:rsid w:val="00645C83"/>
    <w:rsid w:val="006469F1"/>
    <w:rsid w:val="00646ED7"/>
    <w:rsid w:val="00647664"/>
    <w:rsid w:val="006508DD"/>
    <w:rsid w:val="006509DC"/>
    <w:rsid w:val="00651972"/>
    <w:rsid w:val="006520DC"/>
    <w:rsid w:val="00653280"/>
    <w:rsid w:val="006535D7"/>
    <w:rsid w:val="00661133"/>
    <w:rsid w:val="00662E92"/>
    <w:rsid w:val="00663683"/>
    <w:rsid w:val="00663A1D"/>
    <w:rsid w:val="006640BA"/>
    <w:rsid w:val="00664255"/>
    <w:rsid w:val="0066437D"/>
    <w:rsid w:val="006658F2"/>
    <w:rsid w:val="00666708"/>
    <w:rsid w:val="00666B4A"/>
    <w:rsid w:val="00670098"/>
    <w:rsid w:val="00670423"/>
    <w:rsid w:val="006705D0"/>
    <w:rsid w:val="006707EE"/>
    <w:rsid w:val="006711E0"/>
    <w:rsid w:val="00671AFB"/>
    <w:rsid w:val="00672303"/>
    <w:rsid w:val="006726F9"/>
    <w:rsid w:val="0067277C"/>
    <w:rsid w:val="00672937"/>
    <w:rsid w:val="0067371D"/>
    <w:rsid w:val="0067405E"/>
    <w:rsid w:val="00674EB3"/>
    <w:rsid w:val="00675AE4"/>
    <w:rsid w:val="0068045D"/>
    <w:rsid w:val="00680F0A"/>
    <w:rsid w:val="006816FD"/>
    <w:rsid w:val="006834E2"/>
    <w:rsid w:val="006838E6"/>
    <w:rsid w:val="00683F26"/>
    <w:rsid w:val="0068447F"/>
    <w:rsid w:val="00685D8C"/>
    <w:rsid w:val="006863FC"/>
    <w:rsid w:val="00687A46"/>
    <w:rsid w:val="00690035"/>
    <w:rsid w:val="006908B6"/>
    <w:rsid w:val="00690A97"/>
    <w:rsid w:val="00693711"/>
    <w:rsid w:val="00693AF3"/>
    <w:rsid w:val="00694218"/>
    <w:rsid w:val="006946CC"/>
    <w:rsid w:val="0069714C"/>
    <w:rsid w:val="006A26B2"/>
    <w:rsid w:val="006A2D1A"/>
    <w:rsid w:val="006A2E31"/>
    <w:rsid w:val="006A304F"/>
    <w:rsid w:val="006A3637"/>
    <w:rsid w:val="006A3E87"/>
    <w:rsid w:val="006A455B"/>
    <w:rsid w:val="006A4A5F"/>
    <w:rsid w:val="006A610C"/>
    <w:rsid w:val="006A64F2"/>
    <w:rsid w:val="006A6CA6"/>
    <w:rsid w:val="006A6DC1"/>
    <w:rsid w:val="006A76B8"/>
    <w:rsid w:val="006A7878"/>
    <w:rsid w:val="006A7D1C"/>
    <w:rsid w:val="006B037A"/>
    <w:rsid w:val="006B07F4"/>
    <w:rsid w:val="006B0B22"/>
    <w:rsid w:val="006B19BB"/>
    <w:rsid w:val="006B1C7C"/>
    <w:rsid w:val="006B203E"/>
    <w:rsid w:val="006B41B6"/>
    <w:rsid w:val="006B47DC"/>
    <w:rsid w:val="006B482F"/>
    <w:rsid w:val="006B61D3"/>
    <w:rsid w:val="006B6535"/>
    <w:rsid w:val="006B6873"/>
    <w:rsid w:val="006B764A"/>
    <w:rsid w:val="006B7D36"/>
    <w:rsid w:val="006C1E9D"/>
    <w:rsid w:val="006C22E5"/>
    <w:rsid w:val="006C24A8"/>
    <w:rsid w:val="006C3B64"/>
    <w:rsid w:val="006C4540"/>
    <w:rsid w:val="006C51FB"/>
    <w:rsid w:val="006C6620"/>
    <w:rsid w:val="006C7B6D"/>
    <w:rsid w:val="006C7EEE"/>
    <w:rsid w:val="006D15FC"/>
    <w:rsid w:val="006D2B54"/>
    <w:rsid w:val="006D4A8E"/>
    <w:rsid w:val="006D6B42"/>
    <w:rsid w:val="006E0627"/>
    <w:rsid w:val="006E0B29"/>
    <w:rsid w:val="006E0B49"/>
    <w:rsid w:val="006E0BBA"/>
    <w:rsid w:val="006E1309"/>
    <w:rsid w:val="006E1763"/>
    <w:rsid w:val="006E1877"/>
    <w:rsid w:val="006E3CB2"/>
    <w:rsid w:val="006E59B6"/>
    <w:rsid w:val="006E7846"/>
    <w:rsid w:val="006E7C1F"/>
    <w:rsid w:val="006F085B"/>
    <w:rsid w:val="006F0DA3"/>
    <w:rsid w:val="006F4603"/>
    <w:rsid w:val="006F6037"/>
    <w:rsid w:val="006F704A"/>
    <w:rsid w:val="007003C3"/>
    <w:rsid w:val="007019AB"/>
    <w:rsid w:val="0070235F"/>
    <w:rsid w:val="007026BE"/>
    <w:rsid w:val="00702A4B"/>
    <w:rsid w:val="00702D31"/>
    <w:rsid w:val="00705E20"/>
    <w:rsid w:val="007064DC"/>
    <w:rsid w:val="00706D80"/>
    <w:rsid w:val="00706DCD"/>
    <w:rsid w:val="0070733F"/>
    <w:rsid w:val="00710871"/>
    <w:rsid w:val="0071185D"/>
    <w:rsid w:val="00712494"/>
    <w:rsid w:val="00712642"/>
    <w:rsid w:val="00712ED8"/>
    <w:rsid w:val="00715999"/>
    <w:rsid w:val="00716BA6"/>
    <w:rsid w:val="00717098"/>
    <w:rsid w:val="007206D3"/>
    <w:rsid w:val="0072096C"/>
    <w:rsid w:val="007214EA"/>
    <w:rsid w:val="00722A1E"/>
    <w:rsid w:val="00723010"/>
    <w:rsid w:val="0072497D"/>
    <w:rsid w:val="00724B83"/>
    <w:rsid w:val="00724E59"/>
    <w:rsid w:val="0072508B"/>
    <w:rsid w:val="0072541A"/>
    <w:rsid w:val="0072666F"/>
    <w:rsid w:val="00727D31"/>
    <w:rsid w:val="00730039"/>
    <w:rsid w:val="00730414"/>
    <w:rsid w:val="00731818"/>
    <w:rsid w:val="0073335A"/>
    <w:rsid w:val="0073443F"/>
    <w:rsid w:val="00734877"/>
    <w:rsid w:val="00735095"/>
    <w:rsid w:val="0073740B"/>
    <w:rsid w:val="00740686"/>
    <w:rsid w:val="00741DC7"/>
    <w:rsid w:val="00743DD5"/>
    <w:rsid w:val="00744E62"/>
    <w:rsid w:val="007453BF"/>
    <w:rsid w:val="00746CB6"/>
    <w:rsid w:val="00747532"/>
    <w:rsid w:val="00747C4D"/>
    <w:rsid w:val="00747F2E"/>
    <w:rsid w:val="0075117C"/>
    <w:rsid w:val="00753A97"/>
    <w:rsid w:val="00754A78"/>
    <w:rsid w:val="00754AAB"/>
    <w:rsid w:val="00755017"/>
    <w:rsid w:val="00757B25"/>
    <w:rsid w:val="00761DC4"/>
    <w:rsid w:val="007625DF"/>
    <w:rsid w:val="00764436"/>
    <w:rsid w:val="00765917"/>
    <w:rsid w:val="00765E99"/>
    <w:rsid w:val="00766708"/>
    <w:rsid w:val="0077092E"/>
    <w:rsid w:val="0077167E"/>
    <w:rsid w:val="007727F3"/>
    <w:rsid w:val="00772AE9"/>
    <w:rsid w:val="00773F35"/>
    <w:rsid w:val="00774858"/>
    <w:rsid w:val="00774F96"/>
    <w:rsid w:val="007755F3"/>
    <w:rsid w:val="00775634"/>
    <w:rsid w:val="00777385"/>
    <w:rsid w:val="00777417"/>
    <w:rsid w:val="00777FC6"/>
    <w:rsid w:val="00780C8C"/>
    <w:rsid w:val="0078122A"/>
    <w:rsid w:val="00781CAA"/>
    <w:rsid w:val="007821B1"/>
    <w:rsid w:val="007823CD"/>
    <w:rsid w:val="00783B33"/>
    <w:rsid w:val="00783EAF"/>
    <w:rsid w:val="00784B30"/>
    <w:rsid w:val="007869ED"/>
    <w:rsid w:val="0079074C"/>
    <w:rsid w:val="00791043"/>
    <w:rsid w:val="00791288"/>
    <w:rsid w:val="00791E58"/>
    <w:rsid w:val="007924D7"/>
    <w:rsid w:val="00793B38"/>
    <w:rsid w:val="00794662"/>
    <w:rsid w:val="007960C9"/>
    <w:rsid w:val="007964CB"/>
    <w:rsid w:val="007A00A2"/>
    <w:rsid w:val="007A079C"/>
    <w:rsid w:val="007A0B7E"/>
    <w:rsid w:val="007A1801"/>
    <w:rsid w:val="007A2410"/>
    <w:rsid w:val="007A5162"/>
    <w:rsid w:val="007A5483"/>
    <w:rsid w:val="007A6013"/>
    <w:rsid w:val="007A6F16"/>
    <w:rsid w:val="007B07CE"/>
    <w:rsid w:val="007B0D0F"/>
    <w:rsid w:val="007B1B9A"/>
    <w:rsid w:val="007B2D8E"/>
    <w:rsid w:val="007B39B7"/>
    <w:rsid w:val="007B3ED5"/>
    <w:rsid w:val="007B417E"/>
    <w:rsid w:val="007B45A2"/>
    <w:rsid w:val="007B4DA5"/>
    <w:rsid w:val="007B74AB"/>
    <w:rsid w:val="007C3009"/>
    <w:rsid w:val="007C500E"/>
    <w:rsid w:val="007C570C"/>
    <w:rsid w:val="007C5D2D"/>
    <w:rsid w:val="007C62F0"/>
    <w:rsid w:val="007C655C"/>
    <w:rsid w:val="007C770E"/>
    <w:rsid w:val="007C7894"/>
    <w:rsid w:val="007D02EA"/>
    <w:rsid w:val="007D0599"/>
    <w:rsid w:val="007D0CA1"/>
    <w:rsid w:val="007D3052"/>
    <w:rsid w:val="007D38C9"/>
    <w:rsid w:val="007D3FC4"/>
    <w:rsid w:val="007D4737"/>
    <w:rsid w:val="007D4BDA"/>
    <w:rsid w:val="007D5332"/>
    <w:rsid w:val="007D59E7"/>
    <w:rsid w:val="007D6999"/>
    <w:rsid w:val="007D7E95"/>
    <w:rsid w:val="007D7F71"/>
    <w:rsid w:val="007E04D0"/>
    <w:rsid w:val="007E0689"/>
    <w:rsid w:val="007E24FE"/>
    <w:rsid w:val="007E26F4"/>
    <w:rsid w:val="007E4944"/>
    <w:rsid w:val="007E503F"/>
    <w:rsid w:val="007E5B46"/>
    <w:rsid w:val="007F06A7"/>
    <w:rsid w:val="007F0E89"/>
    <w:rsid w:val="007F107B"/>
    <w:rsid w:val="007F1DAA"/>
    <w:rsid w:val="007F2E1E"/>
    <w:rsid w:val="007F325A"/>
    <w:rsid w:val="007F3E89"/>
    <w:rsid w:val="007F40F5"/>
    <w:rsid w:val="007F440F"/>
    <w:rsid w:val="007F517E"/>
    <w:rsid w:val="007F5993"/>
    <w:rsid w:val="007F5DA4"/>
    <w:rsid w:val="007F681F"/>
    <w:rsid w:val="007F70FE"/>
    <w:rsid w:val="007F7226"/>
    <w:rsid w:val="00800A44"/>
    <w:rsid w:val="00800A7D"/>
    <w:rsid w:val="00800A85"/>
    <w:rsid w:val="00801ACE"/>
    <w:rsid w:val="0080510F"/>
    <w:rsid w:val="008056DD"/>
    <w:rsid w:val="00806392"/>
    <w:rsid w:val="0080734C"/>
    <w:rsid w:val="00810AC6"/>
    <w:rsid w:val="00810EAF"/>
    <w:rsid w:val="00812318"/>
    <w:rsid w:val="00812B48"/>
    <w:rsid w:val="00813505"/>
    <w:rsid w:val="00813CFA"/>
    <w:rsid w:val="00813D4F"/>
    <w:rsid w:val="00814714"/>
    <w:rsid w:val="00814FEE"/>
    <w:rsid w:val="00815FD2"/>
    <w:rsid w:val="0081684A"/>
    <w:rsid w:val="00816F67"/>
    <w:rsid w:val="00817ABF"/>
    <w:rsid w:val="00817C75"/>
    <w:rsid w:val="00817E1F"/>
    <w:rsid w:val="0082169C"/>
    <w:rsid w:val="00826274"/>
    <w:rsid w:val="0082753C"/>
    <w:rsid w:val="00827C25"/>
    <w:rsid w:val="0083079C"/>
    <w:rsid w:val="00831CD0"/>
    <w:rsid w:val="00833981"/>
    <w:rsid w:val="00833B7A"/>
    <w:rsid w:val="008344E9"/>
    <w:rsid w:val="00834ED3"/>
    <w:rsid w:val="008365B6"/>
    <w:rsid w:val="00840761"/>
    <w:rsid w:val="00842C4F"/>
    <w:rsid w:val="00842DF2"/>
    <w:rsid w:val="00842E0A"/>
    <w:rsid w:val="00842E62"/>
    <w:rsid w:val="008437DC"/>
    <w:rsid w:val="00845DC3"/>
    <w:rsid w:val="008463D3"/>
    <w:rsid w:val="0084770B"/>
    <w:rsid w:val="00851E8E"/>
    <w:rsid w:val="00854CF2"/>
    <w:rsid w:val="00854D6F"/>
    <w:rsid w:val="0085712D"/>
    <w:rsid w:val="00857F41"/>
    <w:rsid w:val="00860413"/>
    <w:rsid w:val="00861C6A"/>
    <w:rsid w:val="008628C4"/>
    <w:rsid w:val="00862C87"/>
    <w:rsid w:val="00862EA0"/>
    <w:rsid w:val="008645F1"/>
    <w:rsid w:val="00865820"/>
    <w:rsid w:val="00870D3D"/>
    <w:rsid w:val="0087148F"/>
    <w:rsid w:val="00871507"/>
    <w:rsid w:val="008717C9"/>
    <w:rsid w:val="008723E0"/>
    <w:rsid w:val="00872AC2"/>
    <w:rsid w:val="008735DF"/>
    <w:rsid w:val="00873604"/>
    <w:rsid w:val="008740CB"/>
    <w:rsid w:val="0087478A"/>
    <w:rsid w:val="00874F9A"/>
    <w:rsid w:val="008778C0"/>
    <w:rsid w:val="0088056B"/>
    <w:rsid w:val="008817BC"/>
    <w:rsid w:val="00881E09"/>
    <w:rsid w:val="008833F7"/>
    <w:rsid w:val="0088483E"/>
    <w:rsid w:val="0088517F"/>
    <w:rsid w:val="00885624"/>
    <w:rsid w:val="00885634"/>
    <w:rsid w:val="008863CE"/>
    <w:rsid w:val="008875EE"/>
    <w:rsid w:val="00890933"/>
    <w:rsid w:val="00890A49"/>
    <w:rsid w:val="00890BFD"/>
    <w:rsid w:val="00891043"/>
    <w:rsid w:val="00891F05"/>
    <w:rsid w:val="0089201B"/>
    <w:rsid w:val="00892073"/>
    <w:rsid w:val="008926E9"/>
    <w:rsid w:val="008930A8"/>
    <w:rsid w:val="00893B86"/>
    <w:rsid w:val="00893EA2"/>
    <w:rsid w:val="00895950"/>
    <w:rsid w:val="008961C9"/>
    <w:rsid w:val="008963E9"/>
    <w:rsid w:val="00896671"/>
    <w:rsid w:val="008978F7"/>
    <w:rsid w:val="008A086A"/>
    <w:rsid w:val="008A14C7"/>
    <w:rsid w:val="008A218D"/>
    <w:rsid w:val="008A2CBF"/>
    <w:rsid w:val="008A3F37"/>
    <w:rsid w:val="008A4B3A"/>
    <w:rsid w:val="008A55E6"/>
    <w:rsid w:val="008A5964"/>
    <w:rsid w:val="008A5F68"/>
    <w:rsid w:val="008A69C7"/>
    <w:rsid w:val="008A6BFB"/>
    <w:rsid w:val="008A6F93"/>
    <w:rsid w:val="008A7B74"/>
    <w:rsid w:val="008B0509"/>
    <w:rsid w:val="008B0A15"/>
    <w:rsid w:val="008B0FCD"/>
    <w:rsid w:val="008B42C8"/>
    <w:rsid w:val="008B4503"/>
    <w:rsid w:val="008B5481"/>
    <w:rsid w:val="008B5652"/>
    <w:rsid w:val="008B6F84"/>
    <w:rsid w:val="008B7299"/>
    <w:rsid w:val="008C01B6"/>
    <w:rsid w:val="008C0DA5"/>
    <w:rsid w:val="008C0F17"/>
    <w:rsid w:val="008C12D3"/>
    <w:rsid w:val="008C2E4C"/>
    <w:rsid w:val="008C3A17"/>
    <w:rsid w:val="008C436C"/>
    <w:rsid w:val="008C579E"/>
    <w:rsid w:val="008C5BF4"/>
    <w:rsid w:val="008C63AC"/>
    <w:rsid w:val="008C681B"/>
    <w:rsid w:val="008C6A1B"/>
    <w:rsid w:val="008D1C48"/>
    <w:rsid w:val="008D20D4"/>
    <w:rsid w:val="008D33C9"/>
    <w:rsid w:val="008D3DBF"/>
    <w:rsid w:val="008D4463"/>
    <w:rsid w:val="008D45EB"/>
    <w:rsid w:val="008D4D00"/>
    <w:rsid w:val="008D5BA7"/>
    <w:rsid w:val="008D7DB8"/>
    <w:rsid w:val="008E1788"/>
    <w:rsid w:val="008E32BB"/>
    <w:rsid w:val="008E3301"/>
    <w:rsid w:val="008E40EC"/>
    <w:rsid w:val="008E4F73"/>
    <w:rsid w:val="008E5AD9"/>
    <w:rsid w:val="008E5EB8"/>
    <w:rsid w:val="008E6595"/>
    <w:rsid w:val="008E6B7C"/>
    <w:rsid w:val="008E6BE5"/>
    <w:rsid w:val="008E72C1"/>
    <w:rsid w:val="008F0108"/>
    <w:rsid w:val="008F05C6"/>
    <w:rsid w:val="008F0977"/>
    <w:rsid w:val="008F24A5"/>
    <w:rsid w:val="008F2B93"/>
    <w:rsid w:val="008F347C"/>
    <w:rsid w:val="008F34D2"/>
    <w:rsid w:val="008F3AFD"/>
    <w:rsid w:val="008F401C"/>
    <w:rsid w:val="008F5077"/>
    <w:rsid w:val="008F5276"/>
    <w:rsid w:val="008F5AC4"/>
    <w:rsid w:val="008F675D"/>
    <w:rsid w:val="008F6C16"/>
    <w:rsid w:val="00901129"/>
    <w:rsid w:val="009018ED"/>
    <w:rsid w:val="00901963"/>
    <w:rsid w:val="00902857"/>
    <w:rsid w:val="00903A8B"/>
    <w:rsid w:val="0090485F"/>
    <w:rsid w:val="00906087"/>
    <w:rsid w:val="009065D2"/>
    <w:rsid w:val="009073B7"/>
    <w:rsid w:val="00907900"/>
    <w:rsid w:val="00910B7B"/>
    <w:rsid w:val="0091127C"/>
    <w:rsid w:val="009115F5"/>
    <w:rsid w:val="00911D6A"/>
    <w:rsid w:val="00912992"/>
    <w:rsid w:val="009132ED"/>
    <w:rsid w:val="0091356C"/>
    <w:rsid w:val="00914149"/>
    <w:rsid w:val="00916BC1"/>
    <w:rsid w:val="00916E67"/>
    <w:rsid w:val="00916EF6"/>
    <w:rsid w:val="00920C12"/>
    <w:rsid w:val="00920F83"/>
    <w:rsid w:val="00921188"/>
    <w:rsid w:val="00921E8A"/>
    <w:rsid w:val="00922D98"/>
    <w:rsid w:val="00923A94"/>
    <w:rsid w:val="00924C78"/>
    <w:rsid w:val="00925759"/>
    <w:rsid w:val="00926D66"/>
    <w:rsid w:val="00927C0A"/>
    <w:rsid w:val="0093189B"/>
    <w:rsid w:val="00931B80"/>
    <w:rsid w:val="009320E4"/>
    <w:rsid w:val="0093278C"/>
    <w:rsid w:val="009408DA"/>
    <w:rsid w:val="00940AC9"/>
    <w:rsid w:val="00941020"/>
    <w:rsid w:val="0094374A"/>
    <w:rsid w:val="00945034"/>
    <w:rsid w:val="0094596E"/>
    <w:rsid w:val="00945D13"/>
    <w:rsid w:val="009475FA"/>
    <w:rsid w:val="009510FC"/>
    <w:rsid w:val="00951DF7"/>
    <w:rsid w:val="00952A49"/>
    <w:rsid w:val="00952F9B"/>
    <w:rsid w:val="009536C5"/>
    <w:rsid w:val="009536E4"/>
    <w:rsid w:val="00954A8B"/>
    <w:rsid w:val="00955E35"/>
    <w:rsid w:val="00955FAC"/>
    <w:rsid w:val="009579C9"/>
    <w:rsid w:val="00957A5E"/>
    <w:rsid w:val="00957AF7"/>
    <w:rsid w:val="009609D5"/>
    <w:rsid w:val="00960F38"/>
    <w:rsid w:val="00961A5F"/>
    <w:rsid w:val="00962245"/>
    <w:rsid w:val="009627DC"/>
    <w:rsid w:val="00962867"/>
    <w:rsid w:val="009633EF"/>
    <w:rsid w:val="00963C44"/>
    <w:rsid w:val="009651AD"/>
    <w:rsid w:val="0096601F"/>
    <w:rsid w:val="00966949"/>
    <w:rsid w:val="00967296"/>
    <w:rsid w:val="00970290"/>
    <w:rsid w:val="009711EC"/>
    <w:rsid w:val="00971DEC"/>
    <w:rsid w:val="00973E08"/>
    <w:rsid w:val="00975AFF"/>
    <w:rsid w:val="0097625C"/>
    <w:rsid w:val="0098025C"/>
    <w:rsid w:val="00983525"/>
    <w:rsid w:val="009840AB"/>
    <w:rsid w:val="00990F9E"/>
    <w:rsid w:val="00992A64"/>
    <w:rsid w:val="009951C5"/>
    <w:rsid w:val="00995C50"/>
    <w:rsid w:val="009A03C0"/>
    <w:rsid w:val="009A2E5A"/>
    <w:rsid w:val="009A2FF8"/>
    <w:rsid w:val="009A32C5"/>
    <w:rsid w:val="009A3807"/>
    <w:rsid w:val="009A3A15"/>
    <w:rsid w:val="009A3EDE"/>
    <w:rsid w:val="009A4324"/>
    <w:rsid w:val="009A46AB"/>
    <w:rsid w:val="009A4F8D"/>
    <w:rsid w:val="009A5136"/>
    <w:rsid w:val="009A55B9"/>
    <w:rsid w:val="009A70FD"/>
    <w:rsid w:val="009B0705"/>
    <w:rsid w:val="009B1090"/>
    <w:rsid w:val="009B221B"/>
    <w:rsid w:val="009B3256"/>
    <w:rsid w:val="009B3B3F"/>
    <w:rsid w:val="009B3DD2"/>
    <w:rsid w:val="009B4094"/>
    <w:rsid w:val="009B4FF4"/>
    <w:rsid w:val="009B605B"/>
    <w:rsid w:val="009B6CE2"/>
    <w:rsid w:val="009B79E9"/>
    <w:rsid w:val="009C06CB"/>
    <w:rsid w:val="009C0908"/>
    <w:rsid w:val="009C10BC"/>
    <w:rsid w:val="009C1D1B"/>
    <w:rsid w:val="009C23D7"/>
    <w:rsid w:val="009C312B"/>
    <w:rsid w:val="009C46CF"/>
    <w:rsid w:val="009C68CA"/>
    <w:rsid w:val="009C7A30"/>
    <w:rsid w:val="009C7B5E"/>
    <w:rsid w:val="009D0BB1"/>
    <w:rsid w:val="009D1533"/>
    <w:rsid w:val="009D18D5"/>
    <w:rsid w:val="009D3848"/>
    <w:rsid w:val="009D39B5"/>
    <w:rsid w:val="009D3A0A"/>
    <w:rsid w:val="009D4AC4"/>
    <w:rsid w:val="009D4DCB"/>
    <w:rsid w:val="009D5CEF"/>
    <w:rsid w:val="009D63AC"/>
    <w:rsid w:val="009D708C"/>
    <w:rsid w:val="009E2864"/>
    <w:rsid w:val="009E31FB"/>
    <w:rsid w:val="009E349D"/>
    <w:rsid w:val="009E390F"/>
    <w:rsid w:val="009E4FDF"/>
    <w:rsid w:val="009E60BA"/>
    <w:rsid w:val="009E696C"/>
    <w:rsid w:val="009E74B7"/>
    <w:rsid w:val="009E7690"/>
    <w:rsid w:val="009E7818"/>
    <w:rsid w:val="009E7B7B"/>
    <w:rsid w:val="009F01F0"/>
    <w:rsid w:val="009F055F"/>
    <w:rsid w:val="009F061B"/>
    <w:rsid w:val="009F062D"/>
    <w:rsid w:val="009F0C91"/>
    <w:rsid w:val="009F105F"/>
    <w:rsid w:val="009F1668"/>
    <w:rsid w:val="009F16FC"/>
    <w:rsid w:val="009F2698"/>
    <w:rsid w:val="009F4B6C"/>
    <w:rsid w:val="009F5A3A"/>
    <w:rsid w:val="009F6A60"/>
    <w:rsid w:val="009F6D54"/>
    <w:rsid w:val="00A008A4"/>
    <w:rsid w:val="00A01248"/>
    <w:rsid w:val="00A018C1"/>
    <w:rsid w:val="00A02FA6"/>
    <w:rsid w:val="00A0320F"/>
    <w:rsid w:val="00A04FD0"/>
    <w:rsid w:val="00A05660"/>
    <w:rsid w:val="00A064AF"/>
    <w:rsid w:val="00A06795"/>
    <w:rsid w:val="00A073E9"/>
    <w:rsid w:val="00A07C52"/>
    <w:rsid w:val="00A10654"/>
    <w:rsid w:val="00A1237F"/>
    <w:rsid w:val="00A129AD"/>
    <w:rsid w:val="00A13FC7"/>
    <w:rsid w:val="00A14914"/>
    <w:rsid w:val="00A15DC1"/>
    <w:rsid w:val="00A160C8"/>
    <w:rsid w:val="00A164BC"/>
    <w:rsid w:val="00A205E8"/>
    <w:rsid w:val="00A2150A"/>
    <w:rsid w:val="00A2569B"/>
    <w:rsid w:val="00A25738"/>
    <w:rsid w:val="00A26264"/>
    <w:rsid w:val="00A27411"/>
    <w:rsid w:val="00A30BA6"/>
    <w:rsid w:val="00A31491"/>
    <w:rsid w:val="00A316EE"/>
    <w:rsid w:val="00A31F57"/>
    <w:rsid w:val="00A33206"/>
    <w:rsid w:val="00A344C7"/>
    <w:rsid w:val="00A34D38"/>
    <w:rsid w:val="00A3593E"/>
    <w:rsid w:val="00A3641A"/>
    <w:rsid w:val="00A37E61"/>
    <w:rsid w:val="00A41CC8"/>
    <w:rsid w:val="00A438A1"/>
    <w:rsid w:val="00A44D47"/>
    <w:rsid w:val="00A455F3"/>
    <w:rsid w:val="00A46A00"/>
    <w:rsid w:val="00A46E39"/>
    <w:rsid w:val="00A470B3"/>
    <w:rsid w:val="00A516CD"/>
    <w:rsid w:val="00A52F83"/>
    <w:rsid w:val="00A53253"/>
    <w:rsid w:val="00A53486"/>
    <w:rsid w:val="00A53869"/>
    <w:rsid w:val="00A54244"/>
    <w:rsid w:val="00A54FD9"/>
    <w:rsid w:val="00A57EC1"/>
    <w:rsid w:val="00A607FD"/>
    <w:rsid w:val="00A60A69"/>
    <w:rsid w:val="00A60FEB"/>
    <w:rsid w:val="00A62336"/>
    <w:rsid w:val="00A62548"/>
    <w:rsid w:val="00A62F96"/>
    <w:rsid w:val="00A639C1"/>
    <w:rsid w:val="00A63E4F"/>
    <w:rsid w:val="00A63FCA"/>
    <w:rsid w:val="00A65587"/>
    <w:rsid w:val="00A6618D"/>
    <w:rsid w:val="00A665DC"/>
    <w:rsid w:val="00A66CDD"/>
    <w:rsid w:val="00A67B73"/>
    <w:rsid w:val="00A70A2F"/>
    <w:rsid w:val="00A737C2"/>
    <w:rsid w:val="00A73E70"/>
    <w:rsid w:val="00A73F97"/>
    <w:rsid w:val="00A74EB7"/>
    <w:rsid w:val="00A75111"/>
    <w:rsid w:val="00A77BA8"/>
    <w:rsid w:val="00A819BB"/>
    <w:rsid w:val="00A81F61"/>
    <w:rsid w:val="00A829B2"/>
    <w:rsid w:val="00A82F2E"/>
    <w:rsid w:val="00A83923"/>
    <w:rsid w:val="00A839F4"/>
    <w:rsid w:val="00A8428E"/>
    <w:rsid w:val="00A84D44"/>
    <w:rsid w:val="00A84FEC"/>
    <w:rsid w:val="00A85152"/>
    <w:rsid w:val="00A85605"/>
    <w:rsid w:val="00A86569"/>
    <w:rsid w:val="00A867D0"/>
    <w:rsid w:val="00A8715E"/>
    <w:rsid w:val="00A91391"/>
    <w:rsid w:val="00A91F0D"/>
    <w:rsid w:val="00A9262D"/>
    <w:rsid w:val="00A94EBC"/>
    <w:rsid w:val="00A94F51"/>
    <w:rsid w:val="00A9583D"/>
    <w:rsid w:val="00A95E85"/>
    <w:rsid w:val="00A9692C"/>
    <w:rsid w:val="00A96F54"/>
    <w:rsid w:val="00AA0374"/>
    <w:rsid w:val="00AA0C5E"/>
    <w:rsid w:val="00AA1014"/>
    <w:rsid w:val="00AA2675"/>
    <w:rsid w:val="00AA4034"/>
    <w:rsid w:val="00AA7532"/>
    <w:rsid w:val="00AA7612"/>
    <w:rsid w:val="00AB146A"/>
    <w:rsid w:val="00AB1621"/>
    <w:rsid w:val="00AB1E81"/>
    <w:rsid w:val="00AB32FE"/>
    <w:rsid w:val="00AB459E"/>
    <w:rsid w:val="00AB513B"/>
    <w:rsid w:val="00AB5C1F"/>
    <w:rsid w:val="00AB6AE7"/>
    <w:rsid w:val="00AB7B56"/>
    <w:rsid w:val="00AC0B19"/>
    <w:rsid w:val="00AC1961"/>
    <w:rsid w:val="00AC1D32"/>
    <w:rsid w:val="00AC1FAA"/>
    <w:rsid w:val="00AC229B"/>
    <w:rsid w:val="00AC2BF1"/>
    <w:rsid w:val="00AC30D4"/>
    <w:rsid w:val="00AC51B5"/>
    <w:rsid w:val="00AC56E6"/>
    <w:rsid w:val="00AC5EC7"/>
    <w:rsid w:val="00AC65D3"/>
    <w:rsid w:val="00AC6A5D"/>
    <w:rsid w:val="00AD09E5"/>
    <w:rsid w:val="00AD0E63"/>
    <w:rsid w:val="00AD0F7C"/>
    <w:rsid w:val="00AD1B38"/>
    <w:rsid w:val="00AD1BE5"/>
    <w:rsid w:val="00AD1D1E"/>
    <w:rsid w:val="00AD227C"/>
    <w:rsid w:val="00AD2869"/>
    <w:rsid w:val="00AD34BC"/>
    <w:rsid w:val="00AD3E42"/>
    <w:rsid w:val="00AD6004"/>
    <w:rsid w:val="00AD63F2"/>
    <w:rsid w:val="00AD6A6B"/>
    <w:rsid w:val="00AD6A9E"/>
    <w:rsid w:val="00AD7122"/>
    <w:rsid w:val="00AD738F"/>
    <w:rsid w:val="00AD73CB"/>
    <w:rsid w:val="00AD781C"/>
    <w:rsid w:val="00AE1C1D"/>
    <w:rsid w:val="00AE375F"/>
    <w:rsid w:val="00AE3871"/>
    <w:rsid w:val="00AE45A9"/>
    <w:rsid w:val="00AE529D"/>
    <w:rsid w:val="00AE575B"/>
    <w:rsid w:val="00AE71C5"/>
    <w:rsid w:val="00AE7EF7"/>
    <w:rsid w:val="00AF07D1"/>
    <w:rsid w:val="00AF07EA"/>
    <w:rsid w:val="00AF07FC"/>
    <w:rsid w:val="00AF1897"/>
    <w:rsid w:val="00AF21AD"/>
    <w:rsid w:val="00AF3596"/>
    <w:rsid w:val="00AF3BD4"/>
    <w:rsid w:val="00AF3DDB"/>
    <w:rsid w:val="00AF4001"/>
    <w:rsid w:val="00AF5E20"/>
    <w:rsid w:val="00AF7CA1"/>
    <w:rsid w:val="00B0069A"/>
    <w:rsid w:val="00B00989"/>
    <w:rsid w:val="00B02BE5"/>
    <w:rsid w:val="00B03A56"/>
    <w:rsid w:val="00B04BAD"/>
    <w:rsid w:val="00B05BC0"/>
    <w:rsid w:val="00B1055B"/>
    <w:rsid w:val="00B111AB"/>
    <w:rsid w:val="00B1187B"/>
    <w:rsid w:val="00B13B38"/>
    <w:rsid w:val="00B13C21"/>
    <w:rsid w:val="00B14104"/>
    <w:rsid w:val="00B147C6"/>
    <w:rsid w:val="00B15B22"/>
    <w:rsid w:val="00B1607E"/>
    <w:rsid w:val="00B16412"/>
    <w:rsid w:val="00B16751"/>
    <w:rsid w:val="00B202A1"/>
    <w:rsid w:val="00B20FE3"/>
    <w:rsid w:val="00B216B4"/>
    <w:rsid w:val="00B21B73"/>
    <w:rsid w:val="00B24269"/>
    <w:rsid w:val="00B25E07"/>
    <w:rsid w:val="00B265DD"/>
    <w:rsid w:val="00B30FF5"/>
    <w:rsid w:val="00B310CD"/>
    <w:rsid w:val="00B314F2"/>
    <w:rsid w:val="00B32F13"/>
    <w:rsid w:val="00B33007"/>
    <w:rsid w:val="00B33601"/>
    <w:rsid w:val="00B349D9"/>
    <w:rsid w:val="00B3512A"/>
    <w:rsid w:val="00B35F74"/>
    <w:rsid w:val="00B3637B"/>
    <w:rsid w:val="00B368B9"/>
    <w:rsid w:val="00B36C78"/>
    <w:rsid w:val="00B37A80"/>
    <w:rsid w:val="00B40702"/>
    <w:rsid w:val="00B42055"/>
    <w:rsid w:val="00B4334C"/>
    <w:rsid w:val="00B43B75"/>
    <w:rsid w:val="00B45B4C"/>
    <w:rsid w:val="00B46B01"/>
    <w:rsid w:val="00B47D9E"/>
    <w:rsid w:val="00B506EC"/>
    <w:rsid w:val="00B514CE"/>
    <w:rsid w:val="00B52103"/>
    <w:rsid w:val="00B52CFE"/>
    <w:rsid w:val="00B53214"/>
    <w:rsid w:val="00B53377"/>
    <w:rsid w:val="00B53D67"/>
    <w:rsid w:val="00B5438A"/>
    <w:rsid w:val="00B54E30"/>
    <w:rsid w:val="00B55BAC"/>
    <w:rsid w:val="00B57B40"/>
    <w:rsid w:val="00B6056B"/>
    <w:rsid w:val="00B60573"/>
    <w:rsid w:val="00B60862"/>
    <w:rsid w:val="00B609F0"/>
    <w:rsid w:val="00B61AA5"/>
    <w:rsid w:val="00B61F80"/>
    <w:rsid w:val="00B62E4B"/>
    <w:rsid w:val="00B63C4C"/>
    <w:rsid w:val="00B667B0"/>
    <w:rsid w:val="00B715F7"/>
    <w:rsid w:val="00B72092"/>
    <w:rsid w:val="00B73C68"/>
    <w:rsid w:val="00B74ADE"/>
    <w:rsid w:val="00B7507A"/>
    <w:rsid w:val="00B760E4"/>
    <w:rsid w:val="00B76F72"/>
    <w:rsid w:val="00B81777"/>
    <w:rsid w:val="00B81CEC"/>
    <w:rsid w:val="00B831CF"/>
    <w:rsid w:val="00B8350C"/>
    <w:rsid w:val="00B83B9D"/>
    <w:rsid w:val="00B83EFB"/>
    <w:rsid w:val="00B84E5E"/>
    <w:rsid w:val="00B85581"/>
    <w:rsid w:val="00B86AA2"/>
    <w:rsid w:val="00B90641"/>
    <w:rsid w:val="00B93EDE"/>
    <w:rsid w:val="00B9402B"/>
    <w:rsid w:val="00B94ABF"/>
    <w:rsid w:val="00B95D9B"/>
    <w:rsid w:val="00B965E0"/>
    <w:rsid w:val="00B97EA6"/>
    <w:rsid w:val="00BA0497"/>
    <w:rsid w:val="00BA0B67"/>
    <w:rsid w:val="00BA169D"/>
    <w:rsid w:val="00BA4229"/>
    <w:rsid w:val="00BA4AF5"/>
    <w:rsid w:val="00BA540F"/>
    <w:rsid w:val="00BA78D0"/>
    <w:rsid w:val="00BA7C35"/>
    <w:rsid w:val="00BB255E"/>
    <w:rsid w:val="00BB3383"/>
    <w:rsid w:val="00BB38E4"/>
    <w:rsid w:val="00BB3ED9"/>
    <w:rsid w:val="00BB3F0F"/>
    <w:rsid w:val="00BB49CB"/>
    <w:rsid w:val="00BB4D8D"/>
    <w:rsid w:val="00BB5310"/>
    <w:rsid w:val="00BB5D36"/>
    <w:rsid w:val="00BB7BDB"/>
    <w:rsid w:val="00BC1138"/>
    <w:rsid w:val="00BC247D"/>
    <w:rsid w:val="00BC2811"/>
    <w:rsid w:val="00BC2B46"/>
    <w:rsid w:val="00BC2E65"/>
    <w:rsid w:val="00BC31EE"/>
    <w:rsid w:val="00BC3267"/>
    <w:rsid w:val="00BC4129"/>
    <w:rsid w:val="00BC53A4"/>
    <w:rsid w:val="00BC5642"/>
    <w:rsid w:val="00BC5797"/>
    <w:rsid w:val="00BC5971"/>
    <w:rsid w:val="00BC5A9C"/>
    <w:rsid w:val="00BC5DBC"/>
    <w:rsid w:val="00BC7BE9"/>
    <w:rsid w:val="00BD0331"/>
    <w:rsid w:val="00BD0EBD"/>
    <w:rsid w:val="00BD2844"/>
    <w:rsid w:val="00BD2E38"/>
    <w:rsid w:val="00BD3272"/>
    <w:rsid w:val="00BD55CD"/>
    <w:rsid w:val="00BD5716"/>
    <w:rsid w:val="00BD6426"/>
    <w:rsid w:val="00BD685A"/>
    <w:rsid w:val="00BD6B17"/>
    <w:rsid w:val="00BD7649"/>
    <w:rsid w:val="00BD7C7C"/>
    <w:rsid w:val="00BD7FC6"/>
    <w:rsid w:val="00BE0255"/>
    <w:rsid w:val="00BE1EC3"/>
    <w:rsid w:val="00BE3325"/>
    <w:rsid w:val="00BE34D0"/>
    <w:rsid w:val="00BE41A2"/>
    <w:rsid w:val="00BE4776"/>
    <w:rsid w:val="00BE66CF"/>
    <w:rsid w:val="00BE7079"/>
    <w:rsid w:val="00BF0EFD"/>
    <w:rsid w:val="00BF1251"/>
    <w:rsid w:val="00BF2DFD"/>
    <w:rsid w:val="00BF7391"/>
    <w:rsid w:val="00BF76B8"/>
    <w:rsid w:val="00C000E2"/>
    <w:rsid w:val="00C02129"/>
    <w:rsid w:val="00C02C66"/>
    <w:rsid w:val="00C02C89"/>
    <w:rsid w:val="00C02F46"/>
    <w:rsid w:val="00C02F7F"/>
    <w:rsid w:val="00C03B2C"/>
    <w:rsid w:val="00C04D40"/>
    <w:rsid w:val="00C05173"/>
    <w:rsid w:val="00C05CF2"/>
    <w:rsid w:val="00C0600E"/>
    <w:rsid w:val="00C06FD2"/>
    <w:rsid w:val="00C116DE"/>
    <w:rsid w:val="00C117A2"/>
    <w:rsid w:val="00C11868"/>
    <w:rsid w:val="00C11E7E"/>
    <w:rsid w:val="00C125C7"/>
    <w:rsid w:val="00C14685"/>
    <w:rsid w:val="00C15714"/>
    <w:rsid w:val="00C15E00"/>
    <w:rsid w:val="00C15F2E"/>
    <w:rsid w:val="00C16E45"/>
    <w:rsid w:val="00C17D7B"/>
    <w:rsid w:val="00C22860"/>
    <w:rsid w:val="00C23241"/>
    <w:rsid w:val="00C232EB"/>
    <w:rsid w:val="00C240E4"/>
    <w:rsid w:val="00C24537"/>
    <w:rsid w:val="00C2499C"/>
    <w:rsid w:val="00C24A1B"/>
    <w:rsid w:val="00C25D12"/>
    <w:rsid w:val="00C25E42"/>
    <w:rsid w:val="00C26442"/>
    <w:rsid w:val="00C27220"/>
    <w:rsid w:val="00C27B68"/>
    <w:rsid w:val="00C30990"/>
    <w:rsid w:val="00C31923"/>
    <w:rsid w:val="00C344BA"/>
    <w:rsid w:val="00C348A9"/>
    <w:rsid w:val="00C34FB2"/>
    <w:rsid w:val="00C35AEB"/>
    <w:rsid w:val="00C36185"/>
    <w:rsid w:val="00C362F0"/>
    <w:rsid w:val="00C3738A"/>
    <w:rsid w:val="00C41332"/>
    <w:rsid w:val="00C42157"/>
    <w:rsid w:val="00C4254F"/>
    <w:rsid w:val="00C43782"/>
    <w:rsid w:val="00C4439C"/>
    <w:rsid w:val="00C44ABB"/>
    <w:rsid w:val="00C4570F"/>
    <w:rsid w:val="00C47A34"/>
    <w:rsid w:val="00C47F23"/>
    <w:rsid w:val="00C50322"/>
    <w:rsid w:val="00C506D5"/>
    <w:rsid w:val="00C52235"/>
    <w:rsid w:val="00C5318E"/>
    <w:rsid w:val="00C54909"/>
    <w:rsid w:val="00C54F8E"/>
    <w:rsid w:val="00C55652"/>
    <w:rsid w:val="00C57D6F"/>
    <w:rsid w:val="00C601F1"/>
    <w:rsid w:val="00C603FC"/>
    <w:rsid w:val="00C61CC5"/>
    <w:rsid w:val="00C61FF6"/>
    <w:rsid w:val="00C62EEA"/>
    <w:rsid w:val="00C6692C"/>
    <w:rsid w:val="00C67D09"/>
    <w:rsid w:val="00C70537"/>
    <w:rsid w:val="00C70879"/>
    <w:rsid w:val="00C70CEF"/>
    <w:rsid w:val="00C71854"/>
    <w:rsid w:val="00C73161"/>
    <w:rsid w:val="00C7486F"/>
    <w:rsid w:val="00C752C5"/>
    <w:rsid w:val="00C752CF"/>
    <w:rsid w:val="00C75408"/>
    <w:rsid w:val="00C759F7"/>
    <w:rsid w:val="00C7715B"/>
    <w:rsid w:val="00C7729C"/>
    <w:rsid w:val="00C77CBF"/>
    <w:rsid w:val="00C81168"/>
    <w:rsid w:val="00C81BD6"/>
    <w:rsid w:val="00C83D28"/>
    <w:rsid w:val="00C83D38"/>
    <w:rsid w:val="00C84DA9"/>
    <w:rsid w:val="00C85798"/>
    <w:rsid w:val="00C85E12"/>
    <w:rsid w:val="00C85FF4"/>
    <w:rsid w:val="00C8647F"/>
    <w:rsid w:val="00C87E11"/>
    <w:rsid w:val="00C87F07"/>
    <w:rsid w:val="00C91135"/>
    <w:rsid w:val="00C91ED8"/>
    <w:rsid w:val="00C91F73"/>
    <w:rsid w:val="00C92570"/>
    <w:rsid w:val="00C93199"/>
    <w:rsid w:val="00C93774"/>
    <w:rsid w:val="00C93DBA"/>
    <w:rsid w:val="00C9418C"/>
    <w:rsid w:val="00C951C0"/>
    <w:rsid w:val="00C95FEE"/>
    <w:rsid w:val="00C9687C"/>
    <w:rsid w:val="00C96D8C"/>
    <w:rsid w:val="00C971D4"/>
    <w:rsid w:val="00C97F3C"/>
    <w:rsid w:val="00CA0F80"/>
    <w:rsid w:val="00CA336C"/>
    <w:rsid w:val="00CA339E"/>
    <w:rsid w:val="00CA691D"/>
    <w:rsid w:val="00CA7338"/>
    <w:rsid w:val="00CB0657"/>
    <w:rsid w:val="00CB15B6"/>
    <w:rsid w:val="00CB17FA"/>
    <w:rsid w:val="00CB3C13"/>
    <w:rsid w:val="00CB3EAB"/>
    <w:rsid w:val="00CB461E"/>
    <w:rsid w:val="00CB55DD"/>
    <w:rsid w:val="00CB596E"/>
    <w:rsid w:val="00CB5DE3"/>
    <w:rsid w:val="00CB71FC"/>
    <w:rsid w:val="00CB732C"/>
    <w:rsid w:val="00CB7B37"/>
    <w:rsid w:val="00CC06C4"/>
    <w:rsid w:val="00CC14E3"/>
    <w:rsid w:val="00CC1FD5"/>
    <w:rsid w:val="00CC3E18"/>
    <w:rsid w:val="00CC55EC"/>
    <w:rsid w:val="00CC64C2"/>
    <w:rsid w:val="00CC64CC"/>
    <w:rsid w:val="00CC6A5B"/>
    <w:rsid w:val="00CC7551"/>
    <w:rsid w:val="00CC7948"/>
    <w:rsid w:val="00CD0338"/>
    <w:rsid w:val="00CD061A"/>
    <w:rsid w:val="00CD1013"/>
    <w:rsid w:val="00CD1C9F"/>
    <w:rsid w:val="00CD2BEF"/>
    <w:rsid w:val="00CD35C4"/>
    <w:rsid w:val="00CD654F"/>
    <w:rsid w:val="00CD661A"/>
    <w:rsid w:val="00CD690B"/>
    <w:rsid w:val="00CD73D9"/>
    <w:rsid w:val="00CE0849"/>
    <w:rsid w:val="00CE0EB1"/>
    <w:rsid w:val="00CE421F"/>
    <w:rsid w:val="00CE5CC2"/>
    <w:rsid w:val="00CE607D"/>
    <w:rsid w:val="00CE6D47"/>
    <w:rsid w:val="00CF0DF4"/>
    <w:rsid w:val="00CF22CE"/>
    <w:rsid w:val="00CF6AE6"/>
    <w:rsid w:val="00CF6E47"/>
    <w:rsid w:val="00CF72A2"/>
    <w:rsid w:val="00CF77DB"/>
    <w:rsid w:val="00CF791A"/>
    <w:rsid w:val="00CF7DA9"/>
    <w:rsid w:val="00D008F0"/>
    <w:rsid w:val="00D0198F"/>
    <w:rsid w:val="00D01EB4"/>
    <w:rsid w:val="00D02950"/>
    <w:rsid w:val="00D03318"/>
    <w:rsid w:val="00D04848"/>
    <w:rsid w:val="00D05697"/>
    <w:rsid w:val="00D06E9E"/>
    <w:rsid w:val="00D10EE3"/>
    <w:rsid w:val="00D118A3"/>
    <w:rsid w:val="00D12DF8"/>
    <w:rsid w:val="00D12F94"/>
    <w:rsid w:val="00D13547"/>
    <w:rsid w:val="00D144E3"/>
    <w:rsid w:val="00D14851"/>
    <w:rsid w:val="00D14AE1"/>
    <w:rsid w:val="00D14C0B"/>
    <w:rsid w:val="00D152A7"/>
    <w:rsid w:val="00D1587E"/>
    <w:rsid w:val="00D15BCE"/>
    <w:rsid w:val="00D15ECD"/>
    <w:rsid w:val="00D1631C"/>
    <w:rsid w:val="00D17333"/>
    <w:rsid w:val="00D174B9"/>
    <w:rsid w:val="00D20764"/>
    <w:rsid w:val="00D22071"/>
    <w:rsid w:val="00D222DD"/>
    <w:rsid w:val="00D224CB"/>
    <w:rsid w:val="00D23018"/>
    <w:rsid w:val="00D24D69"/>
    <w:rsid w:val="00D2573B"/>
    <w:rsid w:val="00D263E2"/>
    <w:rsid w:val="00D2675C"/>
    <w:rsid w:val="00D27639"/>
    <w:rsid w:val="00D278DD"/>
    <w:rsid w:val="00D27F0D"/>
    <w:rsid w:val="00D27FB9"/>
    <w:rsid w:val="00D3049D"/>
    <w:rsid w:val="00D31774"/>
    <w:rsid w:val="00D3528F"/>
    <w:rsid w:val="00D37549"/>
    <w:rsid w:val="00D376E6"/>
    <w:rsid w:val="00D40173"/>
    <w:rsid w:val="00D40564"/>
    <w:rsid w:val="00D42333"/>
    <w:rsid w:val="00D42662"/>
    <w:rsid w:val="00D42ED5"/>
    <w:rsid w:val="00D44FE1"/>
    <w:rsid w:val="00D45AB2"/>
    <w:rsid w:val="00D471BA"/>
    <w:rsid w:val="00D51706"/>
    <w:rsid w:val="00D52409"/>
    <w:rsid w:val="00D52688"/>
    <w:rsid w:val="00D52E00"/>
    <w:rsid w:val="00D55C23"/>
    <w:rsid w:val="00D55EEF"/>
    <w:rsid w:val="00D56417"/>
    <w:rsid w:val="00D607AF"/>
    <w:rsid w:val="00D60BD4"/>
    <w:rsid w:val="00D61048"/>
    <w:rsid w:val="00D64053"/>
    <w:rsid w:val="00D645DA"/>
    <w:rsid w:val="00D64D54"/>
    <w:rsid w:val="00D6522E"/>
    <w:rsid w:val="00D654FE"/>
    <w:rsid w:val="00D65737"/>
    <w:rsid w:val="00D65DFC"/>
    <w:rsid w:val="00D661E9"/>
    <w:rsid w:val="00D663B7"/>
    <w:rsid w:val="00D66890"/>
    <w:rsid w:val="00D669F3"/>
    <w:rsid w:val="00D66C21"/>
    <w:rsid w:val="00D67650"/>
    <w:rsid w:val="00D67768"/>
    <w:rsid w:val="00D67F75"/>
    <w:rsid w:val="00D716E0"/>
    <w:rsid w:val="00D721B2"/>
    <w:rsid w:val="00D7226A"/>
    <w:rsid w:val="00D72491"/>
    <w:rsid w:val="00D726B8"/>
    <w:rsid w:val="00D73C38"/>
    <w:rsid w:val="00D7567B"/>
    <w:rsid w:val="00D75A30"/>
    <w:rsid w:val="00D765D5"/>
    <w:rsid w:val="00D76FFF"/>
    <w:rsid w:val="00D81E61"/>
    <w:rsid w:val="00D84224"/>
    <w:rsid w:val="00D8498F"/>
    <w:rsid w:val="00D85181"/>
    <w:rsid w:val="00D85225"/>
    <w:rsid w:val="00D858F7"/>
    <w:rsid w:val="00D86AF1"/>
    <w:rsid w:val="00D9093F"/>
    <w:rsid w:val="00D90FDA"/>
    <w:rsid w:val="00D91904"/>
    <w:rsid w:val="00D945B4"/>
    <w:rsid w:val="00D95441"/>
    <w:rsid w:val="00D95EDD"/>
    <w:rsid w:val="00D96BCF"/>
    <w:rsid w:val="00D96E2F"/>
    <w:rsid w:val="00D970EE"/>
    <w:rsid w:val="00D97CCB"/>
    <w:rsid w:val="00DA080B"/>
    <w:rsid w:val="00DA09F5"/>
    <w:rsid w:val="00DA1712"/>
    <w:rsid w:val="00DA1C60"/>
    <w:rsid w:val="00DA1DE1"/>
    <w:rsid w:val="00DA2BCA"/>
    <w:rsid w:val="00DA46BB"/>
    <w:rsid w:val="00DA480E"/>
    <w:rsid w:val="00DA4815"/>
    <w:rsid w:val="00DA57BC"/>
    <w:rsid w:val="00DA68F5"/>
    <w:rsid w:val="00DA6E38"/>
    <w:rsid w:val="00DA7FA2"/>
    <w:rsid w:val="00DB37A2"/>
    <w:rsid w:val="00DB4706"/>
    <w:rsid w:val="00DB6928"/>
    <w:rsid w:val="00DB74B0"/>
    <w:rsid w:val="00DB774E"/>
    <w:rsid w:val="00DC0033"/>
    <w:rsid w:val="00DC02CA"/>
    <w:rsid w:val="00DC4B88"/>
    <w:rsid w:val="00DC51D5"/>
    <w:rsid w:val="00DC5810"/>
    <w:rsid w:val="00DC687A"/>
    <w:rsid w:val="00DC6FA6"/>
    <w:rsid w:val="00DC75DE"/>
    <w:rsid w:val="00DD03C9"/>
    <w:rsid w:val="00DD03EC"/>
    <w:rsid w:val="00DD07C8"/>
    <w:rsid w:val="00DD1A6A"/>
    <w:rsid w:val="00DD1ADE"/>
    <w:rsid w:val="00DD2922"/>
    <w:rsid w:val="00DD2E43"/>
    <w:rsid w:val="00DD45F9"/>
    <w:rsid w:val="00DD53C4"/>
    <w:rsid w:val="00DD73CB"/>
    <w:rsid w:val="00DE535D"/>
    <w:rsid w:val="00DE7139"/>
    <w:rsid w:val="00DF0D92"/>
    <w:rsid w:val="00DF0DB3"/>
    <w:rsid w:val="00DF24F6"/>
    <w:rsid w:val="00DF2ECB"/>
    <w:rsid w:val="00DF3A1F"/>
    <w:rsid w:val="00DF3BF0"/>
    <w:rsid w:val="00DF50E5"/>
    <w:rsid w:val="00DF5C5B"/>
    <w:rsid w:val="00DF6642"/>
    <w:rsid w:val="00DF6737"/>
    <w:rsid w:val="00E00891"/>
    <w:rsid w:val="00E0190C"/>
    <w:rsid w:val="00E02E9B"/>
    <w:rsid w:val="00E03EC3"/>
    <w:rsid w:val="00E04CB6"/>
    <w:rsid w:val="00E04F8B"/>
    <w:rsid w:val="00E05559"/>
    <w:rsid w:val="00E058BB"/>
    <w:rsid w:val="00E05B06"/>
    <w:rsid w:val="00E069E3"/>
    <w:rsid w:val="00E06F52"/>
    <w:rsid w:val="00E07735"/>
    <w:rsid w:val="00E11176"/>
    <w:rsid w:val="00E113B5"/>
    <w:rsid w:val="00E11985"/>
    <w:rsid w:val="00E12062"/>
    <w:rsid w:val="00E12138"/>
    <w:rsid w:val="00E21FF2"/>
    <w:rsid w:val="00E23767"/>
    <w:rsid w:val="00E23AD9"/>
    <w:rsid w:val="00E242A9"/>
    <w:rsid w:val="00E24CD4"/>
    <w:rsid w:val="00E25153"/>
    <w:rsid w:val="00E25716"/>
    <w:rsid w:val="00E30E19"/>
    <w:rsid w:val="00E319C1"/>
    <w:rsid w:val="00E3377B"/>
    <w:rsid w:val="00E34B8A"/>
    <w:rsid w:val="00E361C2"/>
    <w:rsid w:val="00E36D04"/>
    <w:rsid w:val="00E37073"/>
    <w:rsid w:val="00E375C4"/>
    <w:rsid w:val="00E37C9E"/>
    <w:rsid w:val="00E40C6B"/>
    <w:rsid w:val="00E42035"/>
    <w:rsid w:val="00E42702"/>
    <w:rsid w:val="00E4494D"/>
    <w:rsid w:val="00E44981"/>
    <w:rsid w:val="00E44CB1"/>
    <w:rsid w:val="00E45F2D"/>
    <w:rsid w:val="00E47CAB"/>
    <w:rsid w:val="00E47FBC"/>
    <w:rsid w:val="00E51313"/>
    <w:rsid w:val="00E51FAF"/>
    <w:rsid w:val="00E5227F"/>
    <w:rsid w:val="00E5467E"/>
    <w:rsid w:val="00E5494C"/>
    <w:rsid w:val="00E54C90"/>
    <w:rsid w:val="00E641BC"/>
    <w:rsid w:val="00E64424"/>
    <w:rsid w:val="00E656F6"/>
    <w:rsid w:val="00E67776"/>
    <w:rsid w:val="00E67837"/>
    <w:rsid w:val="00E67D9E"/>
    <w:rsid w:val="00E703FE"/>
    <w:rsid w:val="00E713EE"/>
    <w:rsid w:val="00E71837"/>
    <w:rsid w:val="00E71F32"/>
    <w:rsid w:val="00E7374D"/>
    <w:rsid w:val="00E73AC4"/>
    <w:rsid w:val="00E73E88"/>
    <w:rsid w:val="00E743F0"/>
    <w:rsid w:val="00E752AF"/>
    <w:rsid w:val="00E76C1E"/>
    <w:rsid w:val="00E7736B"/>
    <w:rsid w:val="00E8100C"/>
    <w:rsid w:val="00E83694"/>
    <w:rsid w:val="00E8381C"/>
    <w:rsid w:val="00E85991"/>
    <w:rsid w:val="00E85CDC"/>
    <w:rsid w:val="00E86464"/>
    <w:rsid w:val="00E869FF"/>
    <w:rsid w:val="00E86ABC"/>
    <w:rsid w:val="00E86D79"/>
    <w:rsid w:val="00E86ECD"/>
    <w:rsid w:val="00E87833"/>
    <w:rsid w:val="00E90801"/>
    <w:rsid w:val="00E90946"/>
    <w:rsid w:val="00E90D3D"/>
    <w:rsid w:val="00E90F20"/>
    <w:rsid w:val="00E91590"/>
    <w:rsid w:val="00E92E13"/>
    <w:rsid w:val="00E93B08"/>
    <w:rsid w:val="00E950D5"/>
    <w:rsid w:val="00E95293"/>
    <w:rsid w:val="00E96028"/>
    <w:rsid w:val="00E97368"/>
    <w:rsid w:val="00EA07B7"/>
    <w:rsid w:val="00EA0A2D"/>
    <w:rsid w:val="00EA1416"/>
    <w:rsid w:val="00EA235A"/>
    <w:rsid w:val="00EA2540"/>
    <w:rsid w:val="00EA29D3"/>
    <w:rsid w:val="00EA29FB"/>
    <w:rsid w:val="00EA3AA1"/>
    <w:rsid w:val="00EA51DB"/>
    <w:rsid w:val="00EA5263"/>
    <w:rsid w:val="00EA6AA4"/>
    <w:rsid w:val="00EA7CDF"/>
    <w:rsid w:val="00EB3174"/>
    <w:rsid w:val="00EB6AD6"/>
    <w:rsid w:val="00EB6CF0"/>
    <w:rsid w:val="00EB70EE"/>
    <w:rsid w:val="00EB7E6E"/>
    <w:rsid w:val="00EC0EF9"/>
    <w:rsid w:val="00EC0FBE"/>
    <w:rsid w:val="00EC195C"/>
    <w:rsid w:val="00EC196E"/>
    <w:rsid w:val="00EC1D45"/>
    <w:rsid w:val="00EC3A6C"/>
    <w:rsid w:val="00EC511F"/>
    <w:rsid w:val="00EC5EFC"/>
    <w:rsid w:val="00EC74F9"/>
    <w:rsid w:val="00EC7FDE"/>
    <w:rsid w:val="00ED0909"/>
    <w:rsid w:val="00ED09A5"/>
    <w:rsid w:val="00ED0BE3"/>
    <w:rsid w:val="00ED0E18"/>
    <w:rsid w:val="00ED1930"/>
    <w:rsid w:val="00ED2DA3"/>
    <w:rsid w:val="00ED52AC"/>
    <w:rsid w:val="00ED5C49"/>
    <w:rsid w:val="00ED7090"/>
    <w:rsid w:val="00ED7A6A"/>
    <w:rsid w:val="00EE33DB"/>
    <w:rsid w:val="00EE41EC"/>
    <w:rsid w:val="00EE4482"/>
    <w:rsid w:val="00EE6CE7"/>
    <w:rsid w:val="00EE7BF5"/>
    <w:rsid w:val="00EF12C6"/>
    <w:rsid w:val="00EF2176"/>
    <w:rsid w:val="00EF42A1"/>
    <w:rsid w:val="00EF4D66"/>
    <w:rsid w:val="00EF568F"/>
    <w:rsid w:val="00EF6086"/>
    <w:rsid w:val="00EF63E7"/>
    <w:rsid w:val="00EF7DBA"/>
    <w:rsid w:val="00F00200"/>
    <w:rsid w:val="00F0023F"/>
    <w:rsid w:val="00F0073E"/>
    <w:rsid w:val="00F00C57"/>
    <w:rsid w:val="00F012FA"/>
    <w:rsid w:val="00F01588"/>
    <w:rsid w:val="00F03F7C"/>
    <w:rsid w:val="00F0572A"/>
    <w:rsid w:val="00F059B7"/>
    <w:rsid w:val="00F067C0"/>
    <w:rsid w:val="00F074B2"/>
    <w:rsid w:val="00F07598"/>
    <w:rsid w:val="00F10060"/>
    <w:rsid w:val="00F10152"/>
    <w:rsid w:val="00F101DC"/>
    <w:rsid w:val="00F1034C"/>
    <w:rsid w:val="00F106D3"/>
    <w:rsid w:val="00F11CF9"/>
    <w:rsid w:val="00F12894"/>
    <w:rsid w:val="00F153E6"/>
    <w:rsid w:val="00F15FA8"/>
    <w:rsid w:val="00F170AB"/>
    <w:rsid w:val="00F203C7"/>
    <w:rsid w:val="00F2050B"/>
    <w:rsid w:val="00F2066E"/>
    <w:rsid w:val="00F2149B"/>
    <w:rsid w:val="00F22C35"/>
    <w:rsid w:val="00F22D02"/>
    <w:rsid w:val="00F2596E"/>
    <w:rsid w:val="00F3108E"/>
    <w:rsid w:val="00F324B6"/>
    <w:rsid w:val="00F3437E"/>
    <w:rsid w:val="00F356F4"/>
    <w:rsid w:val="00F36AA0"/>
    <w:rsid w:val="00F37BDD"/>
    <w:rsid w:val="00F4000D"/>
    <w:rsid w:val="00F404A6"/>
    <w:rsid w:val="00F404AD"/>
    <w:rsid w:val="00F41351"/>
    <w:rsid w:val="00F42241"/>
    <w:rsid w:val="00F43A29"/>
    <w:rsid w:val="00F44240"/>
    <w:rsid w:val="00F45A90"/>
    <w:rsid w:val="00F4613C"/>
    <w:rsid w:val="00F47263"/>
    <w:rsid w:val="00F47617"/>
    <w:rsid w:val="00F47915"/>
    <w:rsid w:val="00F47B67"/>
    <w:rsid w:val="00F506FC"/>
    <w:rsid w:val="00F52ABD"/>
    <w:rsid w:val="00F536BA"/>
    <w:rsid w:val="00F539B3"/>
    <w:rsid w:val="00F542BE"/>
    <w:rsid w:val="00F553A2"/>
    <w:rsid w:val="00F55512"/>
    <w:rsid w:val="00F55CA2"/>
    <w:rsid w:val="00F571FE"/>
    <w:rsid w:val="00F61FDE"/>
    <w:rsid w:val="00F63292"/>
    <w:rsid w:val="00F6441A"/>
    <w:rsid w:val="00F646E7"/>
    <w:rsid w:val="00F64873"/>
    <w:rsid w:val="00F65968"/>
    <w:rsid w:val="00F6703B"/>
    <w:rsid w:val="00F7097F"/>
    <w:rsid w:val="00F70FDB"/>
    <w:rsid w:val="00F71480"/>
    <w:rsid w:val="00F726F1"/>
    <w:rsid w:val="00F735DB"/>
    <w:rsid w:val="00F743EE"/>
    <w:rsid w:val="00F7468E"/>
    <w:rsid w:val="00F74C85"/>
    <w:rsid w:val="00F754DC"/>
    <w:rsid w:val="00F76135"/>
    <w:rsid w:val="00F766F7"/>
    <w:rsid w:val="00F77369"/>
    <w:rsid w:val="00F80184"/>
    <w:rsid w:val="00F805F1"/>
    <w:rsid w:val="00F80747"/>
    <w:rsid w:val="00F824FE"/>
    <w:rsid w:val="00F8286D"/>
    <w:rsid w:val="00F83000"/>
    <w:rsid w:val="00F8386D"/>
    <w:rsid w:val="00F85F6D"/>
    <w:rsid w:val="00F8765F"/>
    <w:rsid w:val="00F9033F"/>
    <w:rsid w:val="00F90A81"/>
    <w:rsid w:val="00F928B6"/>
    <w:rsid w:val="00F93A2D"/>
    <w:rsid w:val="00F945D8"/>
    <w:rsid w:val="00F947BA"/>
    <w:rsid w:val="00F94CD9"/>
    <w:rsid w:val="00F956B2"/>
    <w:rsid w:val="00F96F06"/>
    <w:rsid w:val="00FA04AE"/>
    <w:rsid w:val="00FA2EE5"/>
    <w:rsid w:val="00FA35DE"/>
    <w:rsid w:val="00FA3EF4"/>
    <w:rsid w:val="00FA5909"/>
    <w:rsid w:val="00FA5920"/>
    <w:rsid w:val="00FA5EC9"/>
    <w:rsid w:val="00FA6525"/>
    <w:rsid w:val="00FA6DA9"/>
    <w:rsid w:val="00FB08DD"/>
    <w:rsid w:val="00FB1A9A"/>
    <w:rsid w:val="00FB1DC5"/>
    <w:rsid w:val="00FB2D22"/>
    <w:rsid w:val="00FB3A9B"/>
    <w:rsid w:val="00FB4E5A"/>
    <w:rsid w:val="00FB5A4F"/>
    <w:rsid w:val="00FB5B4C"/>
    <w:rsid w:val="00FB626F"/>
    <w:rsid w:val="00FB6E63"/>
    <w:rsid w:val="00FB7487"/>
    <w:rsid w:val="00FC20C0"/>
    <w:rsid w:val="00FC2CE9"/>
    <w:rsid w:val="00FC2F7D"/>
    <w:rsid w:val="00FC31B7"/>
    <w:rsid w:val="00FC4A8C"/>
    <w:rsid w:val="00FC4BB7"/>
    <w:rsid w:val="00FC57B7"/>
    <w:rsid w:val="00FC5D85"/>
    <w:rsid w:val="00FC6AE5"/>
    <w:rsid w:val="00FC7FDF"/>
    <w:rsid w:val="00FD17DE"/>
    <w:rsid w:val="00FD1944"/>
    <w:rsid w:val="00FD1B25"/>
    <w:rsid w:val="00FD1F41"/>
    <w:rsid w:val="00FD230C"/>
    <w:rsid w:val="00FD425E"/>
    <w:rsid w:val="00FD4428"/>
    <w:rsid w:val="00FD684D"/>
    <w:rsid w:val="00FD69A0"/>
    <w:rsid w:val="00FD766C"/>
    <w:rsid w:val="00FE1DA9"/>
    <w:rsid w:val="00FE228F"/>
    <w:rsid w:val="00FE2E1F"/>
    <w:rsid w:val="00FE34D8"/>
    <w:rsid w:val="00FE39EB"/>
    <w:rsid w:val="00FE44CF"/>
    <w:rsid w:val="00FE6385"/>
    <w:rsid w:val="00FE7004"/>
    <w:rsid w:val="00FE7673"/>
    <w:rsid w:val="00FE79A2"/>
    <w:rsid w:val="00FE7E21"/>
    <w:rsid w:val="00FF200E"/>
    <w:rsid w:val="00FF205F"/>
    <w:rsid w:val="00FF2297"/>
    <w:rsid w:val="00FF24E7"/>
    <w:rsid w:val="00FF3E64"/>
    <w:rsid w:val="00FF4518"/>
    <w:rsid w:val="00FF68FF"/>
    <w:rsid w:val="0C3CB3CA"/>
    <w:rsid w:val="0DACA9D4"/>
    <w:rsid w:val="1C82B792"/>
    <w:rsid w:val="1D6567AE"/>
    <w:rsid w:val="2A81FF3D"/>
    <w:rsid w:val="2E1A8211"/>
    <w:rsid w:val="3CA4D85B"/>
    <w:rsid w:val="40EE4F40"/>
    <w:rsid w:val="51A8D38D"/>
    <w:rsid w:val="52E7B392"/>
    <w:rsid w:val="5344A3EE"/>
    <w:rsid w:val="5B368D76"/>
    <w:rsid w:val="6F78115A"/>
    <w:rsid w:val="72A4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15169C7"/>
  <w15:chartTrackingRefBased/>
  <w15:docId w15:val="{67991962-B30C-4367-8325-F06782EB9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51D"/>
  </w:style>
  <w:style w:type="paragraph" w:styleId="Heading1">
    <w:name w:val="heading 1"/>
    <w:basedOn w:val="Normal"/>
    <w:next w:val="Normal"/>
    <w:link w:val="Heading1Char"/>
    <w:uiPriority w:val="9"/>
    <w:qFormat/>
    <w:rsid w:val="00706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64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4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64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064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4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064DC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064DC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A02FA6"/>
    <w:pPr>
      <w:framePr w:hSpace="180" w:wrap="around" w:vAnchor="text" w:hAnchor="margin" w:xAlign="center" w:y="210"/>
      <w:spacing w:after="100" w:line="240" w:lineRule="auto"/>
    </w:pPr>
    <w:rPr>
      <w:rFonts w:eastAsiaTheme="minorEastAsia" w:cs="Times New Roman"/>
      <w:b/>
      <w:szCs w:val="18"/>
    </w:rPr>
  </w:style>
  <w:style w:type="character" w:styleId="Hyperlink">
    <w:name w:val="Hyperlink"/>
    <w:basedOn w:val="DefaultParagraphFont"/>
    <w:uiPriority w:val="99"/>
    <w:unhideWhenUsed/>
    <w:rsid w:val="004A03C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A03C6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03C6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3C6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03C6"/>
    <w:rPr>
      <w:rFonts w:eastAsiaTheme="minorEastAsia" w:cs="Times New Roman"/>
      <w:color w:val="5A5A5A" w:themeColor="text1" w:themeTint="A5"/>
      <w:spacing w:val="15"/>
    </w:rPr>
  </w:style>
  <w:style w:type="paragraph" w:styleId="NoSpacing">
    <w:name w:val="No Spacing"/>
    <w:link w:val="NoSpacingChar"/>
    <w:uiPriority w:val="1"/>
    <w:qFormat/>
    <w:rsid w:val="009A3A1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A3A15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66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1E9"/>
  </w:style>
  <w:style w:type="paragraph" w:styleId="Footer">
    <w:name w:val="footer"/>
    <w:basedOn w:val="Normal"/>
    <w:link w:val="FooterChar"/>
    <w:uiPriority w:val="99"/>
    <w:unhideWhenUsed/>
    <w:rsid w:val="00D66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1E9"/>
  </w:style>
  <w:style w:type="paragraph" w:styleId="ListParagraph">
    <w:name w:val="List Paragraph"/>
    <w:basedOn w:val="Normal"/>
    <w:uiPriority w:val="34"/>
    <w:qFormat/>
    <w:rsid w:val="00227B8F"/>
    <w:pPr>
      <w:ind w:left="720"/>
      <w:contextualSpacing/>
    </w:pPr>
  </w:style>
  <w:style w:type="paragraph" w:styleId="Revision">
    <w:name w:val="Revision"/>
    <w:hidden/>
    <w:uiPriority w:val="99"/>
    <w:semiHidden/>
    <w:rsid w:val="0069714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714C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14C"/>
    <w:rPr>
      <w:rFonts w:ascii="Calibri" w:hAnsi="Calibri" w:cs="Calibr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8422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51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E5131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FC2C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6Colorful-Accent1">
    <w:name w:val="Grid Table 6 Colorful Accent 1"/>
    <w:basedOn w:val="TableNormal"/>
    <w:uiPriority w:val="51"/>
    <w:rsid w:val="00FC2CE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FC2CE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C2C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FC2C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A73F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E74B7"/>
    <w:rPr>
      <w:color w:val="954F72" w:themeColor="followedHyperlink"/>
      <w:u w:val="single"/>
    </w:rPr>
  </w:style>
  <w:style w:type="character" w:customStyle="1" w:styleId="acopre">
    <w:name w:val="acopre"/>
    <w:basedOn w:val="DefaultParagraphFont"/>
    <w:rsid w:val="001F11F7"/>
  </w:style>
  <w:style w:type="paragraph" w:styleId="CommentText">
    <w:name w:val="annotation text"/>
    <w:basedOn w:val="Normal"/>
    <w:link w:val="CommentTextChar"/>
    <w:uiPriority w:val="99"/>
    <w:semiHidden/>
    <w:unhideWhenUsed/>
    <w:rsid w:val="002855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55B1"/>
    <w:rPr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C15714"/>
    <w:pPr>
      <w:spacing w:after="0"/>
      <w:ind w:left="220" w:hanging="220"/>
    </w:pPr>
    <w:rPr>
      <w:rFonts w:cs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A94F51"/>
    <w:pPr>
      <w:spacing w:after="0"/>
      <w:ind w:left="440" w:hanging="220"/>
    </w:pPr>
    <w:rPr>
      <w:rFonts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A94F51"/>
    <w:pPr>
      <w:spacing w:after="0"/>
      <w:ind w:left="660" w:hanging="220"/>
    </w:pPr>
    <w:rPr>
      <w:rFonts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A94F51"/>
    <w:pPr>
      <w:spacing w:after="0"/>
      <w:ind w:left="880" w:hanging="220"/>
    </w:pPr>
    <w:rPr>
      <w:rFonts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A94F51"/>
    <w:pPr>
      <w:spacing w:after="0"/>
      <w:ind w:left="1100" w:hanging="220"/>
    </w:pPr>
    <w:rPr>
      <w:rFonts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A94F51"/>
    <w:pPr>
      <w:spacing w:after="0"/>
      <w:ind w:left="1320" w:hanging="220"/>
    </w:pPr>
    <w:rPr>
      <w:rFonts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A94F51"/>
    <w:pPr>
      <w:spacing w:after="0"/>
      <w:ind w:left="1540" w:hanging="220"/>
    </w:pPr>
    <w:rPr>
      <w:rFonts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A94F51"/>
    <w:pPr>
      <w:spacing w:after="0"/>
      <w:ind w:left="1760" w:hanging="220"/>
    </w:pPr>
    <w:rPr>
      <w:rFonts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A94F51"/>
    <w:pPr>
      <w:spacing w:after="0"/>
      <w:ind w:left="1980" w:hanging="220"/>
    </w:pPr>
    <w:rPr>
      <w:rFonts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2D6E5F"/>
    <w:pPr>
      <w:pBdr>
        <w:top w:val="single" w:sz="12" w:space="0" w:color="auto"/>
      </w:pBdr>
      <w:spacing w:before="360" w:after="240"/>
    </w:pPr>
    <w:rPr>
      <w:rFonts w:cstheme="minorHAnsi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emf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3.PNG"/><Relationship Id="rId63" Type="http://schemas.openxmlformats.org/officeDocument/2006/relationships/hyperlink" Target="https://rxnav.nlm.nih.gov/RxNav-in-a-Box.html" TargetMode="External"/><Relationship Id="rId68" Type="http://schemas.openxmlformats.org/officeDocument/2006/relationships/hyperlink" Target="https://www.mayocliniclabs.com/test-catalog/Clinical+and+Interpretive/82910" TargetMode="External"/><Relationship Id="rId76" Type="http://schemas.openxmlformats.org/officeDocument/2006/relationships/footer" Target="footer1.xml"/><Relationship Id="rId7" Type="http://schemas.openxmlformats.org/officeDocument/2006/relationships/styles" Target="styles.xml"/><Relationship Id="rId71" Type="http://schemas.openxmlformats.org/officeDocument/2006/relationships/image" Target="media/image5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1.PNG"/><Relationship Id="rId58" Type="http://schemas.openxmlformats.org/officeDocument/2006/relationships/image" Target="media/image46.emf"/><Relationship Id="rId66" Type="http://schemas.openxmlformats.org/officeDocument/2006/relationships/hyperlink" Target="https://support.microsoft.com/en-us/office/download-and-install-or-reinstall-microsoft-365-or-office-2019-on-a-pc-or-mac-4414eaaf-0478-48be-9c42-23adc4716658" TargetMode="External"/><Relationship Id="rId7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5.PNG"/><Relationship Id="rId61" Type="http://schemas.openxmlformats.org/officeDocument/2006/relationships/hyperlink" Target="https://rxnav.nlm.nih.gov/RxNormAPIs.html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20.emf"/><Relationship Id="rId44" Type="http://schemas.openxmlformats.org/officeDocument/2006/relationships/image" Target="media/image33.emf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hyperlink" Target="https://setup.office.com/downloadoffice/" TargetMode="External"/><Relationship Id="rId73" Type="http://schemas.openxmlformats.org/officeDocument/2006/relationships/hyperlink" Target="https://rxnav.nlm.nih.gov/InteractionAPIs.html" TargetMode="Externa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4.PNG"/><Relationship Id="rId64" Type="http://schemas.openxmlformats.org/officeDocument/2006/relationships/hyperlink" Target="https://mor.nlm.nih.gov/RxNav/" TargetMode="External"/><Relationship Id="rId69" Type="http://schemas.openxmlformats.org/officeDocument/2006/relationships/image" Target="media/image49.PNG"/><Relationship Id="rId77" Type="http://schemas.openxmlformats.org/officeDocument/2006/relationships/fontTable" Target="fontTable.xml"/><Relationship Id="rId8" Type="http://schemas.openxmlformats.org/officeDocument/2006/relationships/settings" Target="settings.xml"/><Relationship Id="rId51" Type="http://schemas.openxmlformats.org/officeDocument/2006/relationships/image" Target="media/image38.emf"/><Relationship Id="rId72" Type="http://schemas.openxmlformats.org/officeDocument/2006/relationships/image" Target="media/image52.png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emf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7.PNG"/><Relationship Id="rId67" Type="http://schemas.openxmlformats.org/officeDocument/2006/relationships/hyperlink" Target="https://medshadow.org/drug-classifications-schedule-ii-iii-iv-v/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2.PNG"/><Relationship Id="rId62" Type="http://schemas.openxmlformats.org/officeDocument/2006/relationships/hyperlink" Target="https://rxnav.nlm.nih.gov/InteractionAPIs.html" TargetMode="External"/><Relationship Id="rId70" Type="http://schemas.openxmlformats.org/officeDocument/2006/relationships/image" Target="media/image50.PNG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10253F8C5CE4EAB025EDFBBD4874E" ma:contentTypeVersion="12" ma:contentTypeDescription="Create a new document." ma:contentTypeScope="" ma:versionID="db9bf07bdb3ac9d3aea926a3014eac9e">
  <xsd:schema xmlns:xsd="http://www.w3.org/2001/XMLSchema" xmlns:xs="http://www.w3.org/2001/XMLSchema" xmlns:p="http://schemas.microsoft.com/office/2006/metadata/properties" xmlns:ns3="7d74df8d-eb90-4897-a247-2d51f9115614" xmlns:ns4="5cad97c9-cf93-4c14-8ca5-0d2c18a4e995" targetNamespace="http://schemas.microsoft.com/office/2006/metadata/properties" ma:root="true" ma:fieldsID="2c35980095840af5ba0e44d589b103c7" ns3:_="" ns4:_="">
    <xsd:import namespace="7d74df8d-eb90-4897-a247-2d51f9115614"/>
    <xsd:import namespace="5cad97c9-cf93-4c14-8ca5-0d2c18a4e9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4df8d-eb90-4897-a247-2d51f9115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d97c9-cf93-4c14-8ca5-0d2c18a4e9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30E141-C11F-4721-8F2C-A1E0D5635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045C53-62D9-4046-A11D-B01D5AE9C03C}">
  <ds:schemaRefs>
    <ds:schemaRef ds:uri="http://purl.org/dc/terms/"/>
    <ds:schemaRef ds:uri="5cad97c9-cf93-4c14-8ca5-0d2c18a4e995"/>
    <ds:schemaRef ds:uri="http://purl.org/dc/dcmitype/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7d74df8d-eb90-4897-a247-2d51f9115614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21E366AA-0CBD-435F-A3BF-5DA76C125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4df8d-eb90-4897-a247-2d51f9115614"/>
    <ds:schemaRef ds:uri="5cad97c9-cf93-4c14-8ca5-0d2c18a4e9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448B3CF-6835-4498-AD3D-D517434FE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7</Pages>
  <Words>8561</Words>
  <Characters>48799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46</CharactersWithSpaces>
  <SharedDoc>false</SharedDoc>
  <HLinks>
    <vt:vector size="90" baseType="variant">
      <vt:variant>
        <vt:i4>2883635</vt:i4>
      </vt:variant>
      <vt:variant>
        <vt:i4>42</vt:i4>
      </vt:variant>
      <vt:variant>
        <vt:i4>0</vt:i4>
      </vt:variant>
      <vt:variant>
        <vt:i4>5</vt:i4>
      </vt:variant>
      <vt:variant>
        <vt:lpwstr>https://rxnav.nlm.nih.gov/InteractionAPIs.html</vt:lpwstr>
      </vt:variant>
      <vt:variant>
        <vt:lpwstr/>
      </vt:variant>
      <vt:variant>
        <vt:i4>3801147</vt:i4>
      </vt:variant>
      <vt:variant>
        <vt:i4>39</vt:i4>
      </vt:variant>
      <vt:variant>
        <vt:i4>0</vt:i4>
      </vt:variant>
      <vt:variant>
        <vt:i4>5</vt:i4>
      </vt:variant>
      <vt:variant>
        <vt:lpwstr>https://rxnav.nlm.nih.gov/RxClassAPIs.html</vt:lpwstr>
      </vt:variant>
      <vt:variant>
        <vt:lpwstr/>
      </vt:variant>
      <vt:variant>
        <vt:i4>2949183</vt:i4>
      </vt:variant>
      <vt:variant>
        <vt:i4>36</vt:i4>
      </vt:variant>
      <vt:variant>
        <vt:i4>0</vt:i4>
      </vt:variant>
      <vt:variant>
        <vt:i4>5</vt:i4>
      </vt:variant>
      <vt:variant>
        <vt:lpwstr>https://rxnav.nlm.nih.gov/RxTermsAPIs.html</vt:lpwstr>
      </vt:variant>
      <vt:variant>
        <vt:lpwstr/>
      </vt:variant>
      <vt:variant>
        <vt:i4>7536766</vt:i4>
      </vt:variant>
      <vt:variant>
        <vt:i4>33</vt:i4>
      </vt:variant>
      <vt:variant>
        <vt:i4>0</vt:i4>
      </vt:variant>
      <vt:variant>
        <vt:i4>5</vt:i4>
      </vt:variant>
      <vt:variant>
        <vt:lpwstr>https://rxnav.nlm.nih.gov/PrescribableAPIs.html</vt:lpwstr>
      </vt:variant>
      <vt:variant>
        <vt:lpwstr/>
      </vt:variant>
      <vt:variant>
        <vt:i4>2031618</vt:i4>
      </vt:variant>
      <vt:variant>
        <vt:i4>30</vt:i4>
      </vt:variant>
      <vt:variant>
        <vt:i4>0</vt:i4>
      </vt:variant>
      <vt:variant>
        <vt:i4>5</vt:i4>
      </vt:variant>
      <vt:variant>
        <vt:lpwstr>https://rxnav.nlm.nih.gov/RxNormAPIs.html</vt:lpwstr>
      </vt:variant>
      <vt:variant>
        <vt:lpwstr/>
      </vt:variant>
      <vt:variant>
        <vt:i4>7536763</vt:i4>
      </vt:variant>
      <vt:variant>
        <vt:i4>27</vt:i4>
      </vt:variant>
      <vt:variant>
        <vt:i4>0</vt:i4>
      </vt:variant>
      <vt:variant>
        <vt:i4>5</vt:i4>
      </vt:variant>
      <vt:variant>
        <vt:lpwstr>https://rxnav.nlm.nih.gov/RxClassIntro.html</vt:lpwstr>
      </vt:variant>
      <vt:variant>
        <vt:lpwstr/>
      </vt:variant>
      <vt:variant>
        <vt:i4>7864417</vt:i4>
      </vt:variant>
      <vt:variant>
        <vt:i4>24</vt:i4>
      </vt:variant>
      <vt:variant>
        <vt:i4>0</vt:i4>
      </vt:variant>
      <vt:variant>
        <vt:i4>5</vt:i4>
      </vt:variant>
      <vt:variant>
        <vt:lpwstr>https://rxnav.nlm.nih.gov/RxNavDoc.html</vt:lpwstr>
      </vt:variant>
      <vt:variant>
        <vt:lpwstr/>
      </vt:variant>
      <vt:variant>
        <vt:i4>6946853</vt:i4>
      </vt:variant>
      <vt:variant>
        <vt:i4>21</vt:i4>
      </vt:variant>
      <vt:variant>
        <vt:i4>0</vt:i4>
      </vt:variant>
      <vt:variant>
        <vt:i4>5</vt:i4>
      </vt:variant>
      <vt:variant>
        <vt:lpwstr>https://www.mayocliniclabs.com/test-catalog/Clinical+and+Interpretive/82910</vt:lpwstr>
      </vt:variant>
      <vt:variant>
        <vt:lpwstr/>
      </vt:variant>
      <vt:variant>
        <vt:i4>5177412</vt:i4>
      </vt:variant>
      <vt:variant>
        <vt:i4>18</vt:i4>
      </vt:variant>
      <vt:variant>
        <vt:i4>0</vt:i4>
      </vt:variant>
      <vt:variant>
        <vt:i4>5</vt:i4>
      </vt:variant>
      <vt:variant>
        <vt:lpwstr>https://medshadow.org/drug-classifications-schedule-ii-iii-iv-v/</vt:lpwstr>
      </vt:variant>
      <vt:variant>
        <vt:lpwstr/>
      </vt:variant>
      <vt:variant>
        <vt:i4>1048580</vt:i4>
      </vt:variant>
      <vt:variant>
        <vt:i4>15</vt:i4>
      </vt:variant>
      <vt:variant>
        <vt:i4>0</vt:i4>
      </vt:variant>
      <vt:variant>
        <vt:i4>5</vt:i4>
      </vt:variant>
      <vt:variant>
        <vt:lpwstr>https://support.microsoft.com/en-us/office/download-and-install-or-reinstall-microsoft-365-or-office-2019-on-a-pc-or-mac-4414eaaf-0478-48be-9c42-23adc4716658</vt:lpwstr>
      </vt:variant>
      <vt:variant>
        <vt:lpwstr/>
      </vt:variant>
      <vt:variant>
        <vt:i4>1048659</vt:i4>
      </vt:variant>
      <vt:variant>
        <vt:i4>12</vt:i4>
      </vt:variant>
      <vt:variant>
        <vt:i4>0</vt:i4>
      </vt:variant>
      <vt:variant>
        <vt:i4>5</vt:i4>
      </vt:variant>
      <vt:variant>
        <vt:lpwstr>https://setup.office.com/downloadoffice/</vt:lpwstr>
      </vt:variant>
      <vt:variant>
        <vt:lpwstr/>
      </vt:variant>
      <vt:variant>
        <vt:i4>2293793</vt:i4>
      </vt:variant>
      <vt:variant>
        <vt:i4>9</vt:i4>
      </vt:variant>
      <vt:variant>
        <vt:i4>0</vt:i4>
      </vt:variant>
      <vt:variant>
        <vt:i4>5</vt:i4>
      </vt:variant>
      <vt:variant>
        <vt:lpwstr>https://mor.nlm.nih.gov/RxNav/</vt:lpwstr>
      </vt:variant>
      <vt:variant>
        <vt:lpwstr/>
      </vt:variant>
      <vt:variant>
        <vt:i4>4653064</vt:i4>
      </vt:variant>
      <vt:variant>
        <vt:i4>6</vt:i4>
      </vt:variant>
      <vt:variant>
        <vt:i4>0</vt:i4>
      </vt:variant>
      <vt:variant>
        <vt:i4>5</vt:i4>
      </vt:variant>
      <vt:variant>
        <vt:lpwstr>https://rxnav.nlm.nih.gov/RxNav-in-a-Box.html</vt:lpwstr>
      </vt:variant>
      <vt:variant>
        <vt:lpwstr/>
      </vt:variant>
      <vt:variant>
        <vt:i4>2883635</vt:i4>
      </vt:variant>
      <vt:variant>
        <vt:i4>3</vt:i4>
      </vt:variant>
      <vt:variant>
        <vt:i4>0</vt:i4>
      </vt:variant>
      <vt:variant>
        <vt:i4>5</vt:i4>
      </vt:variant>
      <vt:variant>
        <vt:lpwstr>https://rxnav.nlm.nih.gov/InteractionAPIs.html</vt:lpwstr>
      </vt:variant>
      <vt:variant>
        <vt:lpwstr/>
      </vt:variant>
      <vt:variant>
        <vt:i4>2031618</vt:i4>
      </vt:variant>
      <vt:variant>
        <vt:i4>0</vt:i4>
      </vt:variant>
      <vt:variant>
        <vt:i4>0</vt:i4>
      </vt:variant>
      <vt:variant>
        <vt:i4>5</vt:i4>
      </vt:variant>
      <vt:variant>
        <vt:lpwstr>https://rxnav.nlm.nih.gov/RxNormAPI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ll D. Wheeler</dc:creator>
  <cp:keywords/>
  <dc:description/>
  <cp:lastModifiedBy>Tyrell D. Wheeler</cp:lastModifiedBy>
  <cp:revision>3</cp:revision>
  <dcterms:created xsi:type="dcterms:W3CDTF">2021-04-19T01:47:00Z</dcterms:created>
  <dcterms:modified xsi:type="dcterms:W3CDTF">2021-04-1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10253F8C5CE4EAB025EDFBBD4874E</vt:lpwstr>
  </property>
</Properties>
</file>